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r w:rsidR="00077A0F">
        <w:fldChar w:fldCharType="begin"/>
      </w:r>
      <w:r w:rsidR="00077A0F">
        <w:instrText xml:space="preserve"> DOCPROPERTY  Tdoc#  \* MERGEFORMAT </w:instrText>
      </w:r>
      <w:r w:rsidR="00077A0F">
        <w:fldChar w:fldCharType="separate"/>
      </w:r>
      <w:r>
        <w:rPr>
          <w:b/>
          <w:i/>
          <w:sz w:val="28"/>
        </w:rPr>
        <w:t>R2-250XXX</w:t>
      </w:r>
      <w:r w:rsidR="00077A0F">
        <w:rPr>
          <w:b/>
          <w:i/>
          <w:sz w:val="28"/>
        </w:rPr>
        <w:fldChar w:fldCharType="end"/>
      </w:r>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affff1"/>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077A0F">
            <w:pPr>
              <w:pStyle w:val="CRCoverPage"/>
              <w:spacing w:after="0"/>
              <w:jc w:val="right"/>
              <w:rPr>
                <w:b/>
                <w:sz w:val="28"/>
              </w:rPr>
            </w:pPr>
            <w:r>
              <w:fldChar w:fldCharType="begin"/>
            </w:r>
            <w:r>
              <w:instrText xml:space="preserve"> DOCPROPERTY  Spec#  \* MERGEFORMAT </w:instrText>
            </w:r>
            <w:r>
              <w:fldChar w:fldCharType="separate"/>
            </w:r>
            <w:r w:rsidR="00721CB1">
              <w:rPr>
                <w:b/>
                <w:sz w:val="28"/>
              </w:rPr>
              <w:t>38.331</w:t>
            </w:r>
            <w:r>
              <w:rPr>
                <w:b/>
                <w:sz w:val="28"/>
              </w:rPr>
              <w:fldChar w:fldCharType="end"/>
            </w:r>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077A0F">
            <w:pPr>
              <w:pStyle w:val="CRCoverPage"/>
              <w:spacing w:after="0"/>
            </w:pPr>
            <w:r>
              <w:fldChar w:fldCharType="begin"/>
            </w:r>
            <w:r>
              <w:instrText xml:space="preserve"> DOCPROPERTY  Cr#  \* MERGEFORMAT </w:instrText>
            </w:r>
            <w:r>
              <w:fldChar w:fldCharType="separate"/>
            </w:r>
            <w:r w:rsidR="00721CB1">
              <w:rPr>
                <w:b/>
                <w:sz w:val="28"/>
              </w:rPr>
              <w:t>5481</w:t>
            </w:r>
            <w:r>
              <w:rPr>
                <w:b/>
                <w:sz w:val="28"/>
              </w:rPr>
              <w:fldChar w:fldCharType="end"/>
            </w:r>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077A0F">
            <w:pPr>
              <w:pStyle w:val="CRCoverPage"/>
              <w:spacing w:after="0"/>
              <w:jc w:val="center"/>
              <w:rPr>
                <w:b/>
              </w:rPr>
            </w:pPr>
            <w:r>
              <w:fldChar w:fldCharType="begin"/>
            </w:r>
            <w:r>
              <w:instrText xml:space="preserve"> DOCPROPERTY  Revision  \* MERGEFORMAT </w:instrText>
            </w:r>
            <w:r>
              <w:fldChar w:fldCharType="separate"/>
            </w:r>
            <w:r w:rsidR="00721CB1">
              <w:rPr>
                <w:b/>
                <w:sz w:val="28"/>
              </w:rPr>
              <w:t>-</w:t>
            </w:r>
            <w:r>
              <w:rPr>
                <w:b/>
                <w:sz w:val="28"/>
              </w:rPr>
              <w:fldChar w:fldCharType="end"/>
            </w:r>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077A0F">
            <w:pPr>
              <w:pStyle w:val="CRCoverPage"/>
              <w:spacing w:after="0"/>
              <w:jc w:val="center"/>
              <w:rPr>
                <w:sz w:val="28"/>
              </w:rPr>
            </w:pPr>
            <w:r>
              <w:fldChar w:fldCharType="begin"/>
            </w:r>
            <w:r>
              <w:instrText xml:space="preserve"> DOCPROPERTY  Version  \* MERGEFORMAT </w:instrText>
            </w:r>
            <w:r>
              <w:fldChar w:fldCharType="separate"/>
            </w:r>
            <w:r w:rsidR="00721CB1">
              <w:rPr>
                <w:b/>
                <w:sz w:val="28"/>
              </w:rPr>
              <w:t>18.6.0</w:t>
            </w:r>
            <w:r>
              <w:rPr>
                <w:b/>
                <w:sz w:val="28"/>
              </w:rPr>
              <w:fldChar w:fldCharType="end"/>
            </w:r>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affff0"/>
                  <w:rFonts w:cs="Arial"/>
                  <w:b/>
                  <w:i/>
                  <w:color w:val="FF0000"/>
                </w:rPr>
                <w:t>HE</w:t>
              </w:r>
              <w:bookmarkStart w:id="18" w:name="_Hlt497126619"/>
              <w:r>
                <w:rPr>
                  <w:rStyle w:val="affff0"/>
                  <w:rFonts w:cs="Arial"/>
                  <w:b/>
                  <w:i/>
                  <w:color w:val="FF0000"/>
                </w:rPr>
                <w:t>L</w:t>
              </w:r>
              <w:bookmarkEnd w:id="18"/>
              <w:r>
                <w:rPr>
                  <w:rStyle w:val="aff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ff0"/>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077A0F">
            <w:pPr>
              <w:pStyle w:val="CRCoverPage"/>
              <w:spacing w:after="0"/>
              <w:ind w:left="100"/>
            </w:pPr>
            <w:r>
              <w:fldChar w:fldCharType="begin"/>
            </w:r>
            <w:r>
              <w:instrText xml:space="preserve"> DOCPROPERTY  CrTitle  \* MERGEFORMAT </w:instrText>
            </w:r>
            <w:r>
              <w:fldChar w:fldCharType="separate"/>
            </w:r>
            <w:r w:rsidR="00721CB1">
              <w:t>Introduction of NTN Phase 3 enhancements</w:t>
            </w:r>
            <w:r>
              <w:fldChar w:fldCharType="end"/>
            </w:r>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077A0F">
            <w:pPr>
              <w:pStyle w:val="CRCoverPage"/>
              <w:spacing w:after="0"/>
              <w:ind w:left="100"/>
            </w:pPr>
            <w:r>
              <w:fldChar w:fldCharType="begin"/>
            </w:r>
            <w:r>
              <w:instrText xml:space="preserve"> DOCPROPERTY  SourceIfWg  \* MERGEFORMAT </w:instrText>
            </w:r>
            <w:r>
              <w:fldChar w:fldCharType="separate"/>
            </w:r>
            <w:r w:rsidR="00721CB1">
              <w:t>Ericsson</w:t>
            </w:r>
            <w:r>
              <w:fldChar w:fldCharType="end"/>
            </w:r>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077A0F">
            <w:pPr>
              <w:pStyle w:val="CRCoverPage"/>
              <w:spacing w:after="0"/>
              <w:ind w:left="100"/>
            </w:pPr>
            <w:r>
              <w:fldChar w:fldCharType="begin"/>
            </w:r>
            <w:r>
              <w:instrText xml:space="preserve"> DOCPROPERTY  SourceIfTsg  \* MERGEFORMAT </w:instrText>
            </w:r>
            <w:r>
              <w:fldChar w:fldCharType="separate"/>
            </w:r>
            <w:r w:rsidR="00721CB1">
              <w:t>R2</w:t>
            </w:r>
            <w:r>
              <w:fldChar w:fldCharType="end"/>
            </w:r>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077A0F">
            <w:pPr>
              <w:pStyle w:val="CRCoverPage"/>
              <w:spacing w:after="0"/>
              <w:ind w:left="100"/>
            </w:pPr>
            <w:r>
              <w:fldChar w:fldCharType="begin"/>
            </w:r>
            <w:r>
              <w:instrText xml:space="preserve"> DOCPROPERTY  RelatedWis  \* MERGEFORMAT </w:instrText>
            </w:r>
            <w:r>
              <w:fldChar w:fldCharType="separate"/>
            </w:r>
            <w:r w:rsidR="00721CB1">
              <w:t>NR_NTN_Ph3-Core</w:t>
            </w:r>
            <w:r>
              <w:fldChar w:fldCharType="end"/>
            </w:r>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077A0F">
            <w:pPr>
              <w:pStyle w:val="CRCoverPage"/>
              <w:spacing w:after="0"/>
              <w:ind w:left="100"/>
            </w:pPr>
            <w:r>
              <w:fldChar w:fldCharType="begin"/>
            </w:r>
            <w:r>
              <w:instrText xml:space="preserve"> DOCPROPERTY  ResDate  \* MERGEFORMAT </w:instrText>
            </w:r>
            <w:r>
              <w:fldChar w:fldCharType="separate"/>
            </w:r>
            <w:r w:rsidR="00721CB1">
              <w:t>2025-09-</w:t>
            </w:r>
            <w:r>
              <w:fldChar w:fldCharType="end"/>
            </w:r>
            <w:r w:rsidR="00721CB1">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077A0F">
            <w:pPr>
              <w:pStyle w:val="CRCoverPage"/>
              <w:spacing w:after="0"/>
              <w:ind w:left="100" w:right="-609"/>
              <w:rPr>
                <w:b/>
              </w:rPr>
            </w:pPr>
            <w:r>
              <w:fldChar w:fldCharType="begin"/>
            </w:r>
            <w:r>
              <w:instrText xml:space="preserve"> DOCPROPERTY  Cat  \* MERGEFORMAT </w:instrText>
            </w:r>
            <w:r>
              <w:fldChar w:fldCharType="separate"/>
            </w:r>
            <w:r w:rsidR="00721CB1">
              <w:rPr>
                <w:b/>
              </w:rPr>
              <w:t>B</w:t>
            </w:r>
            <w:r>
              <w:rPr>
                <w:b/>
              </w:rPr>
              <w:fldChar w:fldCharType="end"/>
            </w:r>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077A0F">
            <w:pPr>
              <w:pStyle w:val="CRCoverPage"/>
              <w:spacing w:after="0"/>
              <w:ind w:left="100"/>
            </w:pPr>
            <w:r>
              <w:fldChar w:fldCharType="begin"/>
            </w:r>
            <w:r>
              <w:instrText xml:space="preserve"> DOCPROPERTY  Release  \* MERGEFORMAT </w:instrText>
            </w:r>
            <w:r>
              <w:fldChar w:fldCharType="separate"/>
            </w:r>
            <w:r w:rsidR="00721CB1">
              <w:t>Rel-19</w:t>
            </w:r>
            <w:r>
              <w:fldChar w:fldCharType="end"/>
            </w:r>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affff0"/>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5.2.2.4.7, 5.2.2.4.8, 5.2.2.4.XX, 5.3.5.3, 5.3.5.9, 5.3.7.2, 5.3.7.3, 5.3.13.2, 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宋体"/>
        </w:rPr>
      </w:pPr>
      <w:r>
        <w:t>[36]</w:t>
      </w:r>
      <w:r>
        <w:tab/>
      </w:r>
      <w:r>
        <w:rPr>
          <w:rFonts w:eastAsia="宋体"/>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等线"/>
        </w:rPr>
        <w:t>[79]</w:t>
      </w:r>
      <w:r>
        <w:rPr>
          <w:rFonts w:eastAsia="等线"/>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宋体"/>
          <w:b/>
          <w:bCs/>
        </w:rPr>
      </w:pPr>
      <w:r>
        <w:rPr>
          <w:rFonts w:eastAsia="宋体"/>
          <w:b/>
          <w:bCs/>
        </w:rPr>
        <w:t>2Rx XR UE:</w:t>
      </w:r>
      <w:r>
        <w:rPr>
          <w:rFonts w:eastAsia="宋体"/>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等线"/>
        </w:rPr>
        <w:t xml:space="preserve">A radio bearer </w:t>
      </w:r>
      <w:r>
        <w:t>configured for MBS broadcast delivery</w:t>
      </w:r>
      <w:r>
        <w:rPr>
          <w:rFonts w:eastAsia="等线"/>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等线"/>
        </w:rPr>
        <w:t xml:space="preserve">A radio bearer </w:t>
      </w:r>
      <w:r>
        <w:t>configured for MBS multicast delivery</w:t>
      </w:r>
      <w:r>
        <w:rPr>
          <w:rFonts w:eastAsia="等线"/>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宋体"/>
        </w:rPr>
        <w:t>ATG</w:t>
      </w:r>
      <w:r>
        <w:rPr>
          <w:rFonts w:eastAsia="宋体"/>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Detect And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宋体"/>
        </w:rPr>
        <w:t>MP</w:t>
      </w:r>
      <w:r>
        <w:rPr>
          <w:rFonts w:eastAsia="宋体"/>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等线"/>
        </w:rPr>
      </w:pPr>
      <w:r>
        <w:rPr>
          <w:rFonts w:eastAsia="等线"/>
        </w:rPr>
        <w:t>NCR</w:t>
      </w:r>
      <w:r>
        <w:rPr>
          <w:rFonts w:eastAsia="等线"/>
        </w:rPr>
        <w:tab/>
        <w:t>Network-Controlled Repeater</w:t>
      </w:r>
    </w:p>
    <w:p w14:paraId="48E08A38" w14:textId="77777777" w:rsidR="00F37883" w:rsidRDefault="00721CB1">
      <w:pPr>
        <w:pStyle w:val="EW"/>
        <w:rPr>
          <w:rFonts w:eastAsia="等线"/>
        </w:rPr>
      </w:pPr>
      <w:r>
        <w:rPr>
          <w:rFonts w:eastAsia="等线"/>
        </w:rPr>
        <w:t>NCR-Fwd</w:t>
      </w:r>
      <w:r>
        <w:rPr>
          <w:rFonts w:eastAsia="等线"/>
        </w:rPr>
        <w:tab/>
        <w:t>NCR Forwarding</w:t>
      </w:r>
    </w:p>
    <w:p w14:paraId="69235458" w14:textId="77777777" w:rsidR="00F37883" w:rsidRDefault="00721CB1">
      <w:pPr>
        <w:pStyle w:val="EW"/>
        <w:rPr>
          <w:rFonts w:eastAsia="等线"/>
        </w:rPr>
      </w:pPr>
      <w:r>
        <w:rPr>
          <w:rFonts w:eastAsia="等线"/>
        </w:rPr>
        <w:t>NCR-MT</w:t>
      </w:r>
      <w:r>
        <w:rPr>
          <w:rFonts w:eastAsia="等线"/>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等线"/>
        </w:rPr>
      </w:pPr>
      <w:r>
        <w:rPr>
          <w:rFonts w:eastAsia="等线"/>
        </w:rPr>
        <w:t>NSAG</w:t>
      </w:r>
      <w:r>
        <w:rPr>
          <w:rFonts w:eastAsia="等线"/>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等线"/>
        </w:rPr>
        <w:t>PEI</w:t>
      </w:r>
      <w:r>
        <w:rPr>
          <w:rFonts w:eastAsia="等线"/>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宋体"/>
          <w:lang w:eastAsia="en-US"/>
        </w:rPr>
      </w:pPr>
      <w:r>
        <w:rPr>
          <w:rFonts w:eastAsia="宋体"/>
          <w:lang w:eastAsia="en-US"/>
        </w:rPr>
        <w:t>U2N</w:t>
      </w:r>
      <w:r>
        <w:rPr>
          <w:rFonts w:eastAsia="宋体"/>
          <w:lang w:eastAsia="en-US"/>
        </w:rPr>
        <w:tab/>
        <w:t>UE-to-Network</w:t>
      </w:r>
    </w:p>
    <w:p w14:paraId="05226C5F" w14:textId="77777777" w:rsidR="00F37883" w:rsidRDefault="00721CB1">
      <w:pPr>
        <w:pStyle w:val="EW"/>
        <w:rPr>
          <w:rFonts w:eastAsia="宋体"/>
          <w:lang w:eastAsia="en-US"/>
        </w:rPr>
      </w:pPr>
      <w:r>
        <w:rPr>
          <w:rFonts w:eastAsia="宋体"/>
          <w:lang w:eastAsia="en-US"/>
        </w:rPr>
        <w:lastRenderedPageBreak/>
        <w:t>U2U</w:t>
      </w:r>
      <w:r>
        <w:rPr>
          <w:rFonts w:eastAsia="宋体"/>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clause 4.2 describes the RRC protocol model;</w:t>
      </w:r>
    </w:p>
    <w:p w14:paraId="02B9AC49" w14:textId="77777777" w:rsidR="00F37883" w:rsidRDefault="00721CB1">
      <w:pPr>
        <w:pStyle w:val="B1"/>
      </w:pPr>
      <w:r>
        <w:t>-</w:t>
      </w:r>
      <w:r>
        <w:tab/>
        <w:t>clause 4.3 specifies the services provided to upper layers as well as the services expected from lower layers;</w:t>
      </w:r>
    </w:p>
    <w:p w14:paraId="2813313B" w14:textId="77777777" w:rsidR="00F37883" w:rsidRDefault="00721CB1">
      <w:pPr>
        <w:pStyle w:val="B1"/>
      </w:pPr>
      <w:r>
        <w:t>-</w:t>
      </w:r>
      <w:r>
        <w:tab/>
        <w:t>clause 4.4 lists the RRC functions;</w:t>
      </w:r>
    </w:p>
    <w:p w14:paraId="03546D92" w14:textId="77777777" w:rsidR="00F37883" w:rsidRDefault="00721CB1">
      <w:pPr>
        <w:pStyle w:val="B1"/>
      </w:pPr>
      <w:r>
        <w:t>-</w:t>
      </w:r>
      <w:r>
        <w:tab/>
        <w:t>clause 5 specifies RRC procedures, including UE state transitions;</w:t>
      </w:r>
    </w:p>
    <w:p w14:paraId="58FC28F1" w14:textId="77777777" w:rsidR="00F37883" w:rsidRDefault="00721CB1">
      <w:pPr>
        <w:pStyle w:val="B1"/>
      </w:pPr>
      <w:r>
        <w:t>-</w:t>
      </w:r>
      <w:r>
        <w:tab/>
        <w:t>clause 6 specifies the RRC messages in ASN.1 and description;</w:t>
      </w:r>
    </w:p>
    <w:p w14:paraId="5CBB9A84" w14:textId="77777777" w:rsidR="00F37883" w:rsidRDefault="00721CB1">
      <w:pPr>
        <w:pStyle w:val="B1"/>
      </w:pPr>
      <w:r>
        <w:t>-</w:t>
      </w:r>
      <w:r>
        <w:tab/>
        <w:t>clause 7 specifies the variables (including protocol timers and constants) and counters to be used by the UE;</w:t>
      </w:r>
    </w:p>
    <w:p w14:paraId="24239930" w14:textId="77777777" w:rsidR="00F37883" w:rsidRDefault="00721CB1">
      <w:pPr>
        <w:pStyle w:val="B1"/>
      </w:pPr>
      <w:r>
        <w:t>-</w:t>
      </w:r>
      <w:r>
        <w:tab/>
        <w:t>clause 8 specifies the encoding of the RRC messages;</w:t>
      </w:r>
    </w:p>
    <w:p w14:paraId="04B89B1C" w14:textId="77777777" w:rsidR="00F37883" w:rsidRDefault="00721CB1">
      <w:pPr>
        <w:pStyle w:val="B1"/>
      </w:pPr>
      <w:r>
        <w:t>-</w:t>
      </w:r>
      <w:r>
        <w:tab/>
        <w:t>clause 9 specifies the specified and default radio configurations;</w:t>
      </w:r>
    </w:p>
    <w:p w14:paraId="39233E64" w14:textId="77777777" w:rsidR="00F37883" w:rsidRDefault="00721CB1">
      <w:pPr>
        <w:pStyle w:val="B1"/>
      </w:pPr>
      <w:r>
        <w:t>-</w:t>
      </w:r>
      <w:r>
        <w:tab/>
        <w:t>clause 10 specifies generic error handling;</w:t>
      </w:r>
    </w:p>
    <w:p w14:paraId="181D452B" w14:textId="77777777" w:rsidR="00F37883" w:rsidRDefault="00721CB1">
      <w:pPr>
        <w:pStyle w:val="B1"/>
      </w:pPr>
      <w:r>
        <w:t>-</w:t>
      </w:r>
      <w:r>
        <w:tab/>
        <w:t>clause 11 specifies the RRC messages transferred across network nodes;</w:t>
      </w:r>
    </w:p>
    <w:p w14:paraId="35F336FF" w14:textId="77777777" w:rsidR="00F37883" w:rsidRDefault="00721CB1">
      <w:pPr>
        <w:pStyle w:val="B1"/>
      </w:pPr>
      <w:r>
        <w:t>-</w:t>
      </w:r>
      <w:r>
        <w:tab/>
        <w:t>clause 12 specifies the UE capability related constraints and performance requirements.</w:t>
      </w:r>
    </w:p>
    <w:p w14:paraId="4E91AD34" w14:textId="77777777" w:rsidR="00F37883" w:rsidRDefault="00721CB1">
      <w:pPr>
        <w:pStyle w:val="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30"/>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宋体"/>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宋体"/>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721CB1">
      <w:pPr>
        <w:pStyle w:val="TH"/>
      </w:pPr>
      <w: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pt;height:243pt" o:ole="">
            <v:imagedata r:id="rId18" o:title=""/>
          </v:shape>
          <o:OLEObject Type="Embed" ProgID="Word.Document.12" ShapeID="_x0000_i1025" DrawAspect="Content" ObjectID="_1820418901"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721CB1">
      <w:pPr>
        <w:pStyle w:val="TH"/>
      </w:pPr>
      <w:r>
        <w:object w:dxaOrig="10501" w:dyaOrig="5502" w14:anchorId="745719DE">
          <v:shape id="_x0000_i1026" type="#_x0000_t75" style="width:525pt;height:275.5pt" o:ole="">
            <v:imagedata r:id="rId20" o:title=""/>
          </v:shape>
          <o:OLEObject Type="Embed" ProgID="Word.Document.12" ShapeID="_x0000_i1026" DrawAspect="Content" ObjectID="_1820418902"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721CB1">
      <w:pPr>
        <w:pStyle w:val="TH"/>
      </w:pPr>
      <w:r>
        <w:object w:dxaOrig="8246" w:dyaOrig="1060" w14:anchorId="2176EE56">
          <v:shape id="_x0000_i1027" type="#_x0000_t75" style="width:412.5pt;height:53pt" o:ole="">
            <v:imagedata r:id="rId22" o:title=""/>
          </v:shape>
          <o:OLEObject Type="Embed" ProgID="Visio.Drawing.15" ShapeID="_x0000_i1027" DrawAspect="Content" ObjectID="_1820418903"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30"/>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宋体"/>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宋体"/>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3</w:t>
      </w:r>
      <w:r>
        <w:rPr>
          <w:rFonts w:eastAsia="MS Mincho"/>
        </w:rPr>
        <w:tab/>
        <w:t>Services</w:t>
      </w:r>
      <w:bookmarkEnd w:id="64"/>
      <w:bookmarkEnd w:id="65"/>
      <w:bookmarkEnd w:id="66"/>
      <w:bookmarkEnd w:id="67"/>
      <w:bookmarkEnd w:id="68"/>
    </w:p>
    <w:p w14:paraId="554711C4" w14:textId="77777777" w:rsidR="00F37883" w:rsidRDefault="00721CB1">
      <w:pPr>
        <w:pStyle w:val="30"/>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30"/>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等线"/>
        </w:rPr>
        <w:t>-</w:t>
      </w:r>
      <w:r>
        <w:rPr>
          <w:rFonts w:eastAsia="等线"/>
        </w:rPr>
        <w:tab/>
        <w:t>Configuration of side control information for NCR-node.</w:t>
      </w:r>
    </w:p>
    <w:p w14:paraId="591E142A" w14:textId="77777777" w:rsidR="00F37883" w:rsidRDefault="00721CB1">
      <w:pPr>
        <w:pStyle w:val="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30"/>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30"/>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30"/>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30"/>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30"/>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40"/>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721CB1">
      <w:pPr>
        <w:pStyle w:val="TH"/>
        <w:rPr>
          <w:rFonts w:eastAsia="MS Mincho"/>
        </w:rPr>
      </w:pPr>
      <w:r>
        <w:rPr>
          <w:rFonts w:ascii="Times New Roman" w:hAnsi="Times New Roman"/>
        </w:rPr>
        <w:object w:dxaOrig="3152" w:dyaOrig="2486" w14:anchorId="505305D6">
          <v:shape id="_x0000_i1028" type="#_x0000_t75" style="width:158pt;height:124pt" o:ole="">
            <v:imagedata r:id="rId24" o:title=""/>
          </v:shape>
          <o:OLEObject Type="Embed" ProgID="Mscgen.Chart" ShapeID="_x0000_i1028" DrawAspect="Content" ObjectID="_1820418904" r:id="rId25"/>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40"/>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50"/>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宋体"/>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宋体"/>
        </w:rPr>
      </w:pPr>
      <w:r>
        <w:rPr>
          <w:rFonts w:eastAsia="宋体"/>
        </w:rPr>
        <w:t>4&gt;</w:t>
      </w:r>
      <w:r>
        <w:rPr>
          <w:rFonts w:eastAsia="宋体"/>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B50E6DC"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宋体"/>
        </w:rPr>
      </w:pPr>
      <w:r>
        <w:rPr>
          <w:rFonts w:eastAsia="宋体"/>
        </w:rPr>
        <w:t>4&gt;</w:t>
      </w:r>
      <w:r>
        <w:rPr>
          <w:rFonts w:eastAsia="宋体"/>
        </w:rPr>
        <w:tab/>
        <w:t>consider the stored posSIB as valid for the cell;</w:t>
      </w:r>
    </w:p>
    <w:p w14:paraId="0D3058A3" w14:textId="77777777" w:rsidR="00F37883" w:rsidRDefault="00721CB1">
      <w:pPr>
        <w:pStyle w:val="50"/>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2F9E80F9" w14:textId="77777777" w:rsidR="00F37883" w:rsidRDefault="00721CB1">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40"/>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50"/>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50"/>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50"/>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等线"/>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50"/>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等线"/>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50"/>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50"/>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50"/>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40"/>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434F19E7" w14:textId="77777777" w:rsidR="00F37883" w:rsidRDefault="00721CB1">
      <w:pPr>
        <w:pStyle w:val="50"/>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50"/>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宋体"/>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宋体"/>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41902E4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534C5A8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33397C6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3F665E5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553D6700" w14:textId="77777777" w:rsidR="00F37883" w:rsidRDefault="00721CB1">
      <w:pPr>
        <w:pStyle w:val="B5"/>
      </w:pPr>
      <w:r>
        <w:rPr>
          <w:rFonts w:eastAsia="宋体"/>
          <w:lang w:eastAsia="en-US"/>
        </w:rPr>
        <w:t>5&gt;</w:t>
      </w:r>
      <w:r>
        <w:rPr>
          <w:rFonts w:eastAsia="宋体"/>
          <w:lang w:eastAsia="en-US"/>
        </w:rPr>
        <w:tab/>
      </w:r>
      <w:r>
        <w:t>consider the cell as barred i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宋体"/>
          <w:lang w:eastAsia="en-US"/>
        </w:rPr>
      </w:pPr>
      <w:r>
        <w:rPr>
          <w:rFonts w:eastAsia="宋体"/>
          <w:lang w:eastAsia="en-US"/>
        </w:rPr>
        <w:t>4&gt;</w:t>
      </w:r>
      <w:r>
        <w:rPr>
          <w:rFonts w:eastAsia="宋体"/>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046E42E" w14:textId="77777777" w:rsidR="00F37883" w:rsidRDefault="00721CB1">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AAC746D" w14:textId="77777777" w:rsidR="00F37883" w:rsidRDefault="00721CB1">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50"/>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518ED106" w14:textId="77777777" w:rsidR="00F37883" w:rsidRDefault="00721CB1">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6EF5A67F"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等线"/>
        </w:rPr>
      </w:pPr>
      <w:r>
        <w:rPr>
          <w:rFonts w:eastAsia="等线"/>
        </w:rPr>
        <w:t>3&gt;</w:t>
      </w:r>
      <w:r>
        <w:rPr>
          <w:rFonts w:eastAsia="等线"/>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A0D4DF2" w14:textId="77777777" w:rsidR="00F37883" w:rsidRDefault="00721CB1">
      <w:pPr>
        <w:pStyle w:val="B5"/>
      </w:pPr>
      <w:r>
        <w:t>5&gt;</w:t>
      </w:r>
      <w:r>
        <w:tab/>
        <w:t>else:</w:t>
      </w:r>
    </w:p>
    <w:p w14:paraId="7B742164"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50"/>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50"/>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00AD34A1" w14:textId="77777777" w:rsidR="00F37883" w:rsidRDefault="00721CB1">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0FC8A90E" w14:textId="77777777" w:rsidR="00F37883" w:rsidRDefault="00721CB1">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200A4A24"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45CB1411" w14:textId="77777777" w:rsidR="00F37883" w:rsidRDefault="00721CB1">
      <w:pPr>
        <w:pStyle w:val="B7"/>
        <w:rPr>
          <w:rFonts w:eastAsia="等线"/>
        </w:rPr>
      </w:pPr>
      <w:r>
        <w:rPr>
          <w:rFonts w:eastAsia="等线"/>
        </w:rPr>
        <w:t>7&gt;</w:t>
      </w:r>
      <w:r>
        <w:rPr>
          <w:rFonts w:eastAsia="等线"/>
        </w:rPr>
        <w:tab/>
        <w:t>else:</w:t>
      </w:r>
    </w:p>
    <w:p w14:paraId="1ACDAF3A"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5FC7F42C" w14:textId="77777777" w:rsidR="00F37883" w:rsidRDefault="00721CB1">
      <w:pPr>
        <w:pStyle w:val="B6"/>
        <w:rPr>
          <w:rFonts w:eastAsia="等线"/>
        </w:rPr>
      </w:pPr>
      <w:r>
        <w:rPr>
          <w:rFonts w:eastAsia="等线"/>
        </w:rPr>
        <w:t>6&gt;</w:t>
      </w:r>
      <w:r>
        <w:rPr>
          <w:rFonts w:eastAsia="等线"/>
        </w:rPr>
        <w:tab/>
        <w:t>else:</w:t>
      </w:r>
    </w:p>
    <w:p w14:paraId="14EF2D5B" w14:textId="77777777" w:rsidR="00F37883" w:rsidRDefault="00721CB1">
      <w:pPr>
        <w:pStyle w:val="B7"/>
      </w:pPr>
      <w:r>
        <w:rPr>
          <w:rFonts w:eastAsia="等线"/>
        </w:rPr>
        <w:t>7&gt;</w:t>
      </w:r>
      <w:r>
        <w:rPr>
          <w:rFonts w:eastAsia="等线"/>
        </w:rPr>
        <w:tab/>
        <w:t xml:space="preserve">apply the </w:t>
      </w:r>
      <w:r>
        <w:rPr>
          <w:rFonts w:eastAsia="等线"/>
          <w:i/>
        </w:rPr>
        <w:t>p-Max</w:t>
      </w:r>
      <w:r>
        <w:rPr>
          <w:rFonts w:eastAsia="等线"/>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50"/>
      </w:pPr>
      <w:bookmarkStart w:id="233" w:name="_Toc193451227"/>
      <w:bookmarkStart w:id="234" w:name="_Toc193445422"/>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50"/>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50"/>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50"/>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50"/>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50"/>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50"/>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50"/>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B25A0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D8E7FDF"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B73F988" w14:textId="77777777" w:rsidR="00F37883" w:rsidRDefault="00721CB1">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2B38E2C0"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1EA1334" w14:textId="77777777" w:rsidR="00F37883" w:rsidRDefault="00721CB1">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50"/>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50"/>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50"/>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50"/>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50"/>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50"/>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206E959" w14:textId="77777777" w:rsidR="00F37883" w:rsidRDefault="00721CB1">
      <w:pPr>
        <w:pStyle w:val="50"/>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716EE84" w14:textId="77777777" w:rsidR="00F37883" w:rsidRDefault="00721CB1">
      <w:pPr>
        <w:pStyle w:val="50"/>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50"/>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50"/>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50"/>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50"/>
        <w:rPr>
          <w:rFonts w:eastAsia="宋体"/>
        </w:rPr>
      </w:pPr>
      <w:bookmarkStart w:id="354" w:name="_Toc139044975"/>
      <w:bookmarkStart w:id="355" w:name="_Toc193445441"/>
      <w:bookmarkStart w:id="356" w:name="_Toc193462510"/>
      <w:bookmarkStart w:id="357" w:name="_Toc201294797"/>
      <w:bookmarkStart w:id="358" w:name="_Toc193451246"/>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4300770" w14:textId="77777777" w:rsidR="00F37883" w:rsidRDefault="00721CB1">
      <w:pPr>
        <w:pStyle w:val="50"/>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50"/>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50"/>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40"/>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517A0AA0" w14:textId="77777777" w:rsidR="00F37883" w:rsidRDefault="00721CB1">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1F67690" w14:textId="77777777" w:rsidR="00F37883" w:rsidRDefault="00721CB1">
      <w:pPr>
        <w:pStyle w:val="40"/>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30"/>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40"/>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40"/>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30"/>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40"/>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721CB1">
      <w:pPr>
        <w:pStyle w:val="TH"/>
      </w:pPr>
      <w:r>
        <w:object w:dxaOrig="2337" w:dyaOrig="1576" w14:anchorId="569AB2E0">
          <v:shape id="_x0000_i1029" type="#_x0000_t75" style="width:117pt;height:78.5pt" o:ole="">
            <v:imagedata r:id="rId26" o:title=""/>
          </v:shape>
          <o:OLEObject Type="Embed" ProgID="Mscgen.Chart" ShapeID="_x0000_i1029" DrawAspect="Content" ObjectID="_1820418905"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40"/>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40"/>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30"/>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40"/>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721CB1">
      <w:pPr>
        <w:pStyle w:val="TH"/>
      </w:pPr>
      <w:r>
        <w:object w:dxaOrig="3586" w:dyaOrig="2635" w14:anchorId="2ED97E5D">
          <v:shape id="_x0000_i1030" type="#_x0000_t75" style="width:179.5pt;height:132pt" o:ole="">
            <v:imagedata r:id="rId28" o:title=""/>
          </v:shape>
          <o:OLEObject Type="Embed" ProgID="Mscgen.Chart" ShapeID="_x0000_i1030" DrawAspect="Content" ObjectID="_1820418906" r:id="rId29"/>
        </w:object>
      </w:r>
    </w:p>
    <w:p w14:paraId="4743E40B" w14:textId="77777777" w:rsidR="00F37883" w:rsidRDefault="00721CB1">
      <w:pPr>
        <w:pStyle w:val="TF"/>
      </w:pPr>
      <w:r>
        <w:t>Figure 5.3.3.1-1: RRC connection establishment, successful</w:t>
      </w:r>
    </w:p>
    <w:p w14:paraId="129050FE" w14:textId="77777777" w:rsidR="00F37883" w:rsidRDefault="00721CB1">
      <w:pPr>
        <w:pStyle w:val="TH"/>
      </w:pPr>
      <w:r>
        <w:object w:dxaOrig="3464" w:dyaOrig="2146" w14:anchorId="1CD0CBAE">
          <v:shape id="_x0000_i1031" type="#_x0000_t75" style="width:173.5pt;height:107.5pt" o:ole="">
            <v:imagedata r:id="rId30" o:title=""/>
          </v:shape>
          <o:OLEObject Type="Embed" ProgID="Mscgen.Chart" ShapeID="_x0000_i1031" DrawAspect="Content" ObjectID="_1820418907"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40"/>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0E8379FB"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1F3B0D0A" w14:textId="77777777" w:rsidR="00F37883" w:rsidRDefault="00721CB1">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40"/>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40"/>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等线"/>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40"/>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40"/>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等线"/>
        </w:rPr>
      </w:pPr>
      <w:r>
        <w:rPr>
          <w:rFonts w:eastAsia="等线"/>
        </w:rPr>
        <w:t>3&gt;</w:t>
      </w:r>
      <w:r>
        <w:rPr>
          <w:rFonts w:eastAsia="等线"/>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A2BB922" w14:textId="77777777" w:rsidR="00F37883" w:rsidRDefault="00721CB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宋体"/>
        </w:rPr>
      </w:pPr>
      <w:r>
        <w:t>2&gt;</w:t>
      </w:r>
      <w:r>
        <w:tab/>
        <w:t xml:space="preserve">if the SIB1 contains </w:t>
      </w:r>
      <w:r>
        <w:rPr>
          <w:i/>
        </w:rPr>
        <w:t>reselectionMeasurementsNR</w:t>
      </w:r>
      <w:r>
        <w:rPr>
          <w:rFonts w:eastAsia="宋体"/>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1F8F2F1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7F3C91" w14:textId="77777777" w:rsidR="00F37883" w:rsidRDefault="00721CB1">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7433B94"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39515962"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0DEDC6C" w14:textId="77777777" w:rsidR="00F37883" w:rsidRDefault="00721CB1">
      <w:pPr>
        <w:pStyle w:val="B3"/>
        <w:rPr>
          <w:rFonts w:eastAsia="等线"/>
        </w:rPr>
      </w:pPr>
      <w:r>
        <w:rPr>
          <w:rFonts w:eastAsia="等线"/>
        </w:rPr>
        <w:t>3&gt;</w:t>
      </w:r>
      <w:r>
        <w:rPr>
          <w:rFonts w:eastAsia="等线"/>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等线"/>
          <w:i/>
        </w:rPr>
        <w:t>VarConnEstFailReportList</w:t>
      </w:r>
      <w:bookmarkEnd w:id="459"/>
      <w:r>
        <w:rPr>
          <w:rFonts w:eastAsia="等线"/>
          <w:iCs/>
        </w:rPr>
        <w:t>; or</w:t>
      </w:r>
    </w:p>
    <w:p w14:paraId="6F29CE22"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1D5D71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37AE4048"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6B0ED5C5"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32BD037"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2DFAC51" w14:textId="77777777" w:rsidR="00F37883" w:rsidRDefault="00721CB1">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40"/>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40"/>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40"/>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等线"/>
        </w:rPr>
        <w:t>2&gt;</w:t>
      </w:r>
      <w:r>
        <w:rPr>
          <w:rFonts w:eastAsia="等线"/>
        </w:rPr>
        <w:tab/>
        <w:t>if the UE supports multiple CEF report:</w:t>
      </w:r>
    </w:p>
    <w:p w14:paraId="56CC6076" w14:textId="77777777" w:rsidR="00F37883" w:rsidRDefault="00721CB1">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99D6B8D"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733F483"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F381BD6" w14:textId="77777777" w:rsidR="00F37883" w:rsidRDefault="00721CB1">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69096D6" w14:textId="77777777" w:rsidR="00F37883" w:rsidRDefault="00721CB1">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3F7957E"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6C2EBF17"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5865B7A9" w14:textId="77777777" w:rsidR="00F37883" w:rsidRDefault="00721CB1">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143B439"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2D65C2C7"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33EE1E7E"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51148537" w14:textId="77777777" w:rsidR="00F37883" w:rsidRDefault="00721CB1">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95A1099"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F3B7C39" w14:textId="77777777" w:rsidR="00F37883" w:rsidRDefault="00721CB1">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40"/>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30"/>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40"/>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721CB1">
      <w:pPr>
        <w:pStyle w:val="TH"/>
      </w:pPr>
      <w:r>
        <w:object w:dxaOrig="3817" w:dyaOrig="2146" w14:anchorId="2D759923">
          <v:shape id="_x0000_i1032" type="#_x0000_t75" style="width:191pt;height:107.5pt" o:ole="">
            <v:imagedata r:id="rId32" o:title=""/>
          </v:shape>
          <o:OLEObject Type="Embed" ProgID="Mscgen.Chart" ShapeID="_x0000_i1032" DrawAspect="Content" ObjectID="_1820418908" r:id="rId33"/>
        </w:object>
      </w:r>
    </w:p>
    <w:p w14:paraId="471F59D5" w14:textId="77777777" w:rsidR="00F37883" w:rsidRDefault="00721CB1">
      <w:pPr>
        <w:pStyle w:val="TF"/>
      </w:pPr>
      <w:r>
        <w:t>Figure 5.3.4.1-1: Security mode command, successful</w:t>
      </w:r>
    </w:p>
    <w:p w14:paraId="18C614D3" w14:textId="77777777" w:rsidR="00F37883" w:rsidRDefault="00721CB1">
      <w:pPr>
        <w:pStyle w:val="TH"/>
      </w:pPr>
      <w:r>
        <w:object w:dxaOrig="3817" w:dyaOrig="2146" w14:anchorId="78C301E1">
          <v:shape id="_x0000_i1033" type="#_x0000_t75" style="width:191pt;height:107.5pt" o:ole="">
            <v:imagedata r:id="rId34" o:title=""/>
          </v:shape>
          <o:OLEObject Type="Embed" ProgID="Mscgen.Chart" ShapeID="_x0000_i1033" DrawAspect="Content" ObjectID="_1820418909"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40"/>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40"/>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30"/>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40"/>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721CB1">
      <w:pPr>
        <w:pStyle w:val="TH"/>
      </w:pPr>
      <w:r>
        <w:object w:dxaOrig="4497" w:dyaOrig="2146" w14:anchorId="49C6735A">
          <v:shape id="_x0000_i1034" type="#_x0000_t75" style="width:224.5pt;height:107.5pt" o:ole="">
            <v:imagedata r:id="rId36" o:title=""/>
          </v:shape>
          <o:OLEObject Type="Embed" ProgID="Mscgen.Chart" ShapeID="_x0000_i1034" DrawAspect="Content" ObjectID="_1820418910" r:id="rId37"/>
        </w:object>
      </w:r>
    </w:p>
    <w:p w14:paraId="18A3E8A7" w14:textId="77777777" w:rsidR="00F37883" w:rsidRDefault="00721CB1">
      <w:pPr>
        <w:pStyle w:val="TF"/>
      </w:pPr>
      <w:r>
        <w:t>Figure 5.3.5.1-1: RRC reconfiguration, successful</w:t>
      </w:r>
    </w:p>
    <w:p w14:paraId="632107B0" w14:textId="77777777" w:rsidR="00F37883" w:rsidRDefault="00721CB1">
      <w:pPr>
        <w:pStyle w:val="TH"/>
      </w:pPr>
      <w:r>
        <w:object w:dxaOrig="4578" w:dyaOrig="2146" w14:anchorId="28337456">
          <v:shape id="_x0000_i1035" type="#_x0000_t75" style="width:228.5pt;height:107.5pt" o:ole="">
            <v:imagedata r:id="rId38" o:title=""/>
          </v:shape>
          <o:OLEObject Type="Embed" ProgID="Mscgen.Chart" ShapeID="_x0000_i1035" DrawAspect="Content" ObjectID="_1820418911" r:id="rId39"/>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40"/>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C0C1C5B" w14:textId="77777777" w:rsidR="00F37883" w:rsidRDefault="00721CB1">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17A87D11" w14:textId="77777777" w:rsidR="00F37883" w:rsidRDefault="00721CB1">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宋体"/>
        </w:rPr>
        <w:t>-</w:t>
      </w:r>
      <w:r>
        <w:rPr>
          <w:rFonts w:eastAsia="宋体"/>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40"/>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2CDDF30" w14:textId="77777777" w:rsidR="00F37883" w:rsidRDefault="00721CB1">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5EF822F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061E7D8" w14:textId="77777777" w:rsidR="00F37883" w:rsidRDefault="00721CB1">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77083750"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13EDCFE" w14:textId="77777777" w:rsidR="00F37883" w:rsidRDefault="00721CB1">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3B0C98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02FFDF0" w14:textId="77777777" w:rsidR="00F37883" w:rsidRDefault="00721CB1">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宋体"/>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100A7D7" w14:textId="77777777" w:rsidR="00F37883" w:rsidRDefault="00721CB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5DFF8242" w14:textId="77777777" w:rsidR="00F37883" w:rsidRDefault="00721CB1">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E34FF76" w14:textId="77777777" w:rsidR="00F37883" w:rsidRDefault="00721CB1">
      <w:pPr>
        <w:pStyle w:val="B4"/>
        <w:rPr>
          <w:rFonts w:eastAsia="等线"/>
        </w:rPr>
      </w:pPr>
      <w:r>
        <w:rPr>
          <w:rFonts w:eastAsia="等线"/>
        </w:rPr>
        <w:t>4&gt;</w:t>
      </w:r>
      <w:r>
        <w:rPr>
          <w:rFonts w:eastAsia="等线"/>
        </w:rPr>
        <w:tab/>
        <w:t>if T330 timer is running (associated to the logged measurement configuration for NR or for LTE):</w:t>
      </w:r>
    </w:p>
    <w:p w14:paraId="42391168" w14:textId="77777777" w:rsidR="00F37883" w:rsidRDefault="00721CB1">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225D9DD2" w14:textId="77777777" w:rsidR="00F37883" w:rsidRDefault="00721CB1">
      <w:pPr>
        <w:pStyle w:val="B4"/>
        <w:rPr>
          <w:rFonts w:eastAsia="等线"/>
        </w:rPr>
      </w:pPr>
      <w:r>
        <w:rPr>
          <w:rFonts w:eastAsia="等线"/>
        </w:rPr>
        <w:t>4&gt;</w:t>
      </w:r>
      <w:r>
        <w:rPr>
          <w:rFonts w:eastAsia="等线"/>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E357B49" w14:textId="77777777" w:rsidR="00F37883" w:rsidRDefault="00721CB1">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37FF1976"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5080A13A" w14:textId="77777777" w:rsidR="00F37883" w:rsidRDefault="00721CB1">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1B61458" w14:textId="77777777" w:rsidR="00F37883" w:rsidRDefault="00721CB1">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713771D8" w14:textId="77777777" w:rsidR="00F37883" w:rsidRDefault="00721CB1">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771771AA" w14:textId="77777777" w:rsidR="00F37883" w:rsidRDefault="00721CB1">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59706CE2" w14:textId="77777777" w:rsidR="00F37883" w:rsidRDefault="00721CB1">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90E0A1E" w14:textId="77777777" w:rsidR="00F37883" w:rsidRDefault="00721CB1">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宋体"/>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F1DB3E" w14:textId="77777777" w:rsidR="00F37883" w:rsidRDefault="00721CB1">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06748F40" w14:textId="77777777" w:rsidR="00F37883" w:rsidRDefault="00721CB1">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E8D62AF" w14:textId="77777777" w:rsidR="00F37883" w:rsidRDefault="00721CB1">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宋体"/>
        </w:rPr>
      </w:pPr>
      <w:r>
        <w:rPr>
          <w:rFonts w:eastAsia="宋体"/>
        </w:rPr>
        <w:t>4&gt;</w:t>
      </w:r>
      <w:r>
        <w:rPr>
          <w:rFonts w:eastAsia="宋体"/>
        </w:rPr>
        <w:tab/>
        <w:t>reset MAC used in the source cell;</w:t>
      </w:r>
    </w:p>
    <w:p w14:paraId="37F13BDF" w14:textId="77777777" w:rsidR="00F37883" w:rsidRDefault="00721CB1">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3C929CC6" w14:textId="77777777" w:rsidR="00F37883" w:rsidRDefault="00721CB1">
      <w:pPr>
        <w:pStyle w:val="B4"/>
        <w:rPr>
          <w:rFonts w:eastAsia="等线"/>
        </w:rPr>
      </w:pPr>
      <w:r>
        <w:rPr>
          <w:rFonts w:eastAsia="等线"/>
        </w:rPr>
        <w:t>4&gt;</w:t>
      </w:r>
      <w:r>
        <w:rPr>
          <w:rFonts w:eastAsia="等线"/>
        </w:rPr>
        <w:tab/>
        <w:t>release radio resources on the direct path, including release of the RLC entities and the MAC configuration;</w:t>
      </w:r>
    </w:p>
    <w:p w14:paraId="5F952BB3" w14:textId="77777777" w:rsidR="00F37883" w:rsidRDefault="00721CB1">
      <w:pPr>
        <w:pStyle w:val="B4"/>
        <w:rPr>
          <w:rFonts w:eastAsia="等线"/>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宋体"/>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宋体"/>
        </w:rPr>
      </w:pPr>
      <w:r>
        <w:rPr>
          <w:rFonts w:eastAsia="宋体"/>
        </w:rPr>
        <w:t>3&gt;</w:t>
      </w:r>
      <w:r>
        <w:rPr>
          <w:rFonts w:eastAsia="宋体"/>
        </w:rPr>
        <w:tab/>
        <w:t>for each application layer measurement configuration in the UE:</w:t>
      </w:r>
    </w:p>
    <w:p w14:paraId="498F6B76" w14:textId="77777777" w:rsidR="00F37883" w:rsidRDefault="00721CB1">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40"/>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lastRenderedPageBreak/>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40"/>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lastRenderedPageBreak/>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50"/>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50"/>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等线"/>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等线"/>
        </w:rPr>
        <w:t>3&gt;</w:t>
      </w:r>
      <w:r>
        <w:tab/>
      </w:r>
      <w:r>
        <w:rPr>
          <w:rFonts w:eastAsia="等线"/>
        </w:rPr>
        <w:t>apply the default configuration of SL-RLC1 as defined in 9.2.4 for SRB1;</w:t>
      </w:r>
    </w:p>
    <w:p w14:paraId="7F5A07A9" w14:textId="77777777" w:rsidR="00F37883" w:rsidRDefault="00721CB1">
      <w:pPr>
        <w:pStyle w:val="B2"/>
        <w:rPr>
          <w:rFonts w:eastAsia="等线"/>
        </w:rPr>
      </w:pPr>
      <w:r>
        <w:rPr>
          <w:rFonts w:eastAsia="等线"/>
        </w:rPr>
        <w:lastRenderedPageBreak/>
        <w:t>2&gt;</w:t>
      </w:r>
      <w:r>
        <w:rPr>
          <w:rFonts w:eastAsia="等线"/>
        </w:rPr>
        <w:tab/>
        <w:t>else:</w:t>
      </w:r>
    </w:p>
    <w:p w14:paraId="3BE4D12F" w14:textId="77777777" w:rsidR="00F37883" w:rsidRDefault="00721CB1">
      <w:pPr>
        <w:pStyle w:val="B3"/>
        <w:rPr>
          <w:rFonts w:eastAsia="等线"/>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等线"/>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EECD6CB" w14:textId="77777777" w:rsidR="00F37883" w:rsidRDefault="00721CB1">
      <w:pPr>
        <w:pStyle w:val="50"/>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50"/>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50"/>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50"/>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50"/>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50"/>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50"/>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等线"/>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等线"/>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50"/>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50"/>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50"/>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50"/>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50"/>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40"/>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50"/>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50"/>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50"/>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宋体"/>
        </w:rPr>
      </w:pPr>
      <w:r>
        <w:rPr>
          <w:rFonts w:eastAsia="宋体"/>
        </w:rPr>
        <w:t>4&gt;</w:t>
      </w:r>
      <w:r>
        <w:rPr>
          <w:rFonts w:eastAsia="宋体"/>
        </w:rPr>
        <w:tab/>
      </w:r>
      <w:r>
        <w:t>if the UE is capable of E-UTRA/5GC, but not capable of NGEN-DC:</w:t>
      </w:r>
    </w:p>
    <w:p w14:paraId="454A42D2" w14:textId="77777777" w:rsidR="00F37883" w:rsidRDefault="00721CB1">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50"/>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lastRenderedPageBreak/>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50"/>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宋体"/>
        </w:rPr>
        <w:t>3&gt;</w:t>
      </w:r>
      <w:r>
        <w:rPr>
          <w:rFonts w:eastAsia="宋体"/>
        </w:rPr>
        <w:tab/>
      </w:r>
      <w:r>
        <w:t>if target RAT of handover is E-UTRA/5GC; or</w:t>
      </w:r>
    </w:p>
    <w:p w14:paraId="788F3521" w14:textId="77777777" w:rsidR="00F37883" w:rsidRDefault="00721CB1">
      <w:pPr>
        <w:pStyle w:val="B3"/>
      </w:pPr>
      <w:r>
        <w:rPr>
          <w:rFonts w:eastAsia="宋体"/>
        </w:rPr>
        <w:t>3&gt;</w:t>
      </w:r>
      <w:r>
        <w:rPr>
          <w:rFonts w:eastAsia="宋体"/>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宋体"/>
        </w:rPr>
      </w:pPr>
      <w:r>
        <w:rPr>
          <w:rFonts w:eastAsia="宋体"/>
        </w:rPr>
        <w:t>3&gt;</w:t>
      </w:r>
      <w:r>
        <w:rPr>
          <w:rFonts w:eastAsia="宋体"/>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宋体"/>
        </w:rPr>
        <w:t>3&gt;</w:t>
      </w:r>
      <w:r>
        <w:rPr>
          <w:rFonts w:eastAsia="宋体"/>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50"/>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50"/>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40"/>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40"/>
        <w:rPr>
          <w:rFonts w:eastAsia="宋体"/>
        </w:rPr>
      </w:pPr>
      <w:bookmarkStart w:id="656" w:name="_Toc193451303"/>
      <w:bookmarkStart w:id="657" w:name="_Toc201294855"/>
      <w:bookmarkStart w:id="658" w:name="_Toc193445498"/>
      <w:bookmarkStart w:id="659" w:name="_Toc193462568"/>
      <w:bookmarkStart w:id="660" w:name="_Toc60776781"/>
      <w:r>
        <w:rPr>
          <w:rFonts w:eastAsia="宋体"/>
        </w:rPr>
        <w:t>5.3.5.8</w:t>
      </w:r>
      <w:r>
        <w:rPr>
          <w:rFonts w:eastAsia="宋体"/>
        </w:rPr>
        <w:tab/>
        <w:t>Reconfiguration failure</w:t>
      </w:r>
      <w:bookmarkEnd w:id="656"/>
      <w:bookmarkEnd w:id="657"/>
      <w:bookmarkEnd w:id="658"/>
      <w:bookmarkEnd w:id="659"/>
      <w:bookmarkEnd w:id="660"/>
    </w:p>
    <w:p w14:paraId="2CC64D5A" w14:textId="77777777" w:rsidR="00F37883" w:rsidRDefault="00721CB1">
      <w:pPr>
        <w:pStyle w:val="50"/>
        <w:rPr>
          <w:rFonts w:eastAsia="宋体"/>
        </w:rPr>
      </w:pPr>
      <w:bookmarkStart w:id="661" w:name="_Toc193462569"/>
      <w:bookmarkStart w:id="662" w:name="_Toc60776782"/>
      <w:bookmarkStart w:id="663" w:name="_Toc193445499"/>
      <w:bookmarkStart w:id="664" w:name="_Toc193451304"/>
      <w:bookmarkStart w:id="665" w:name="_Toc201294856"/>
      <w:r>
        <w:rPr>
          <w:rFonts w:eastAsia="宋体"/>
        </w:rPr>
        <w:t>5.3.5.8.1</w:t>
      </w:r>
      <w:r>
        <w:rPr>
          <w:rFonts w:eastAsia="宋体"/>
        </w:rPr>
        <w:tab/>
        <w:t>Void</w:t>
      </w:r>
      <w:bookmarkEnd w:id="661"/>
      <w:bookmarkEnd w:id="662"/>
      <w:bookmarkEnd w:id="663"/>
      <w:bookmarkEnd w:id="664"/>
      <w:bookmarkEnd w:id="665"/>
    </w:p>
    <w:p w14:paraId="4E92335C" w14:textId="77777777" w:rsidR="00F37883" w:rsidRDefault="00721CB1">
      <w:pPr>
        <w:pStyle w:val="50"/>
        <w:rPr>
          <w:rFonts w:eastAsia="宋体"/>
        </w:rPr>
      </w:pPr>
      <w:bookmarkStart w:id="666" w:name="_Toc193445500"/>
      <w:bookmarkStart w:id="667" w:name="_Toc201294857"/>
      <w:bookmarkStart w:id="668" w:name="_Toc60776783"/>
      <w:bookmarkStart w:id="669" w:name="_Toc193451305"/>
      <w:bookmarkStart w:id="670" w:name="_Toc193462570"/>
      <w:r>
        <w:rPr>
          <w:rFonts w:eastAsia="宋体"/>
        </w:rPr>
        <w:t>5.3.5.8.2</w:t>
      </w:r>
      <w:r>
        <w:rPr>
          <w:rFonts w:eastAsia="宋体"/>
        </w:rPr>
        <w:tab/>
        <w:t xml:space="preserve">Inability to comply with </w:t>
      </w:r>
      <w:r>
        <w:rPr>
          <w:rFonts w:eastAsia="宋体"/>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宋体"/>
        </w:rPr>
      </w:pPr>
      <w:r>
        <w:rPr>
          <w:rFonts w:eastAsia="宋体"/>
        </w:rPr>
        <w:t>The UE shall:</w:t>
      </w:r>
    </w:p>
    <w:p w14:paraId="0F23EE05" w14:textId="77777777" w:rsidR="00F37883" w:rsidRDefault="00721CB1">
      <w:pPr>
        <w:pStyle w:val="B1"/>
        <w:rPr>
          <w:rFonts w:eastAsia="MS Mincho"/>
        </w:rPr>
      </w:pPr>
      <w:r>
        <w:rPr>
          <w:rFonts w:eastAsia="宋体"/>
        </w:rPr>
        <w:t>1&gt;</w:t>
      </w:r>
      <w:r>
        <w:rPr>
          <w:rFonts w:eastAsia="宋体"/>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BFDA456" w14:textId="77777777" w:rsidR="00F37883" w:rsidRDefault="00721CB1">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50"/>
        <w:rPr>
          <w:rFonts w:eastAsia="宋体"/>
        </w:rPr>
      </w:pPr>
      <w:bookmarkStart w:id="672" w:name="_Toc60776784"/>
      <w:bookmarkStart w:id="673" w:name="_Toc193451306"/>
      <w:bookmarkStart w:id="674" w:name="_Toc193445501"/>
      <w:bookmarkStart w:id="675" w:name="_Toc193462571"/>
      <w:bookmarkStart w:id="676" w:name="_Toc201294858"/>
      <w:r>
        <w:rPr>
          <w:rFonts w:eastAsia="宋体"/>
        </w:rPr>
        <w:t>5.3.5.8.3</w:t>
      </w:r>
      <w:r>
        <w:rPr>
          <w:rFonts w:eastAsia="宋体"/>
        </w:rPr>
        <w:tab/>
        <w:t>T304 expiry (Reconfiguration with sync Failure)</w:t>
      </w:r>
      <w:bookmarkEnd w:id="672"/>
      <w:r>
        <w:rPr>
          <w:rFonts w:eastAsia="宋体"/>
        </w:rPr>
        <w:t xml:space="preserve"> or T420 expiry (Path switch failure)</w:t>
      </w:r>
      <w:bookmarkEnd w:id="673"/>
      <w:bookmarkEnd w:id="674"/>
      <w:bookmarkEnd w:id="675"/>
      <w:bookmarkEnd w:id="676"/>
    </w:p>
    <w:p w14:paraId="386E64FF" w14:textId="77777777" w:rsidR="00F37883" w:rsidRDefault="00721CB1">
      <w:pPr>
        <w:rPr>
          <w:rFonts w:eastAsia="宋体"/>
        </w:rPr>
      </w:pPr>
      <w:r>
        <w:rPr>
          <w:rFonts w:eastAsia="宋体"/>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40"/>
        <w:rPr>
          <w:rFonts w:eastAsia="MS Mincho"/>
        </w:rPr>
      </w:pPr>
      <w:bookmarkStart w:id="677" w:name="_Toc193451307"/>
      <w:bookmarkStart w:id="678" w:name="_Toc193445502"/>
      <w:bookmarkStart w:id="679" w:name="_Toc201294859"/>
      <w:bookmarkStart w:id="680" w:name="_Toc193462572"/>
      <w:bookmarkStart w:id="681" w:name="_Toc60776785"/>
      <w:r>
        <w:rPr>
          <w:rFonts w:eastAsia="宋体"/>
        </w:rPr>
        <w:t>5.3.5.9</w:t>
      </w:r>
      <w:r>
        <w:rPr>
          <w:rFonts w:eastAsia="宋体"/>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3A86AA0E" w:rsidR="00F37883" w:rsidRDefault="00721CB1">
      <w:pPr>
        <w:pStyle w:val="B3"/>
        <w:rPr>
          <w:ins w:id="693" w:author="RAN2#131" w:date="2025-09-01T21:33:00Z"/>
        </w:rPr>
      </w:pPr>
      <w:ins w:id="694" w:author="RAN2#131" w:date="2025-09-01T21:33:00Z">
        <w:r>
          <w:lastRenderedPageBreak/>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Nokia (Jakob)" w:date="2025-09-25T12:34:00Z">
        <w:r w:rsidR="000510BE">
          <w:t xml:space="preserve"> [RIL]: N081, NTN</w:t>
        </w:r>
      </w:ins>
      <w:ins w:id="701" w:author="RAN2#131" w:date="2025-09-01T21:33:00Z">
        <w:r>
          <w:t>;</w:t>
        </w:r>
      </w:ins>
    </w:p>
    <w:p w14:paraId="4A3D782E" w14:textId="77777777" w:rsidR="00F37883" w:rsidRDefault="00721CB1">
      <w:pPr>
        <w:pStyle w:val="B2"/>
        <w:rPr>
          <w:ins w:id="702" w:author="RAN2#131" w:date="2025-09-01T21:33:00Z"/>
        </w:rPr>
      </w:pPr>
      <w:ins w:id="703" w:author="RAN2#131" w:date="2025-09-01T21:33:00Z">
        <w:r>
          <w:t>2&gt;</w:t>
        </w:r>
        <w:r>
          <w:tab/>
          <w:t>else:</w:t>
        </w:r>
      </w:ins>
    </w:p>
    <w:p w14:paraId="33384FCF" w14:textId="77777777" w:rsidR="00F37883" w:rsidRDefault="00721CB1">
      <w:pPr>
        <w:pStyle w:val="B3"/>
      </w:pPr>
      <w:ins w:id="704" w:author="RAN2#131" w:date="2025-09-01T21:33:00Z">
        <w:r>
          <w:t>3&gt;</w:t>
        </w:r>
        <w:r>
          <w:tab/>
          <w:t xml:space="preserve">consider itself not to be configured to provide </w:t>
        </w:r>
      </w:ins>
      <w:ins w:id="705" w:author="RAN2#131" w:date="2025-09-02T09:38:00Z">
        <w:r>
          <w:t>location information for assisted SMTC configuration in RRC_CONNECTED state</w:t>
        </w:r>
      </w:ins>
      <w:ins w:id="706"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7"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等线"/>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51F79D96" w14:textId="77777777" w:rsidR="00F37883" w:rsidRDefault="00721CB1">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760DC2DE" w14:textId="77777777" w:rsidR="00F37883" w:rsidRDefault="00721CB1">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宋体"/>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40"/>
      </w:pPr>
      <w:bookmarkStart w:id="708" w:name="_Toc201294860"/>
      <w:bookmarkStart w:id="709" w:name="_Toc193451308"/>
      <w:bookmarkStart w:id="710" w:name="_Toc193445503"/>
      <w:bookmarkStart w:id="711" w:name="_Toc193462573"/>
      <w:r>
        <w:t>5.3.5.9a</w:t>
      </w:r>
      <w:r>
        <w:tab/>
        <w:t>MUSIM gap configuration</w:t>
      </w:r>
      <w:bookmarkEnd w:id="708"/>
      <w:bookmarkEnd w:id="709"/>
      <w:bookmarkEnd w:id="710"/>
      <w:bookmarkEnd w:id="711"/>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40"/>
      </w:pPr>
      <w:bookmarkStart w:id="712" w:name="_Toc193451309"/>
      <w:bookmarkStart w:id="713" w:name="_Toc193462574"/>
      <w:bookmarkStart w:id="714" w:name="_Toc193445504"/>
      <w:bookmarkStart w:id="715" w:name="_Toc201294861"/>
      <w:r>
        <w:rPr>
          <w:rFonts w:eastAsia="MS Mincho"/>
        </w:rPr>
        <w:t>5.3.5.10</w:t>
      </w:r>
      <w:r>
        <w:rPr>
          <w:rFonts w:eastAsia="MS Mincho"/>
        </w:rPr>
        <w:tab/>
        <w:t>MR-DC release</w:t>
      </w:r>
      <w:bookmarkEnd w:id="707"/>
      <w:bookmarkEnd w:id="712"/>
      <w:bookmarkEnd w:id="713"/>
      <w:bookmarkEnd w:id="714"/>
      <w:bookmarkEnd w:id="715"/>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C011DD7" w14:textId="77777777" w:rsidR="00F37883" w:rsidRDefault="00721CB1">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40"/>
      </w:pPr>
      <w:bookmarkStart w:id="716" w:name="_Toc193445505"/>
      <w:bookmarkStart w:id="717" w:name="_Toc193451310"/>
      <w:bookmarkStart w:id="718" w:name="_Toc201294862"/>
      <w:bookmarkStart w:id="719" w:name="_Toc60776787"/>
      <w:bookmarkStart w:id="720" w:name="_Toc193462575"/>
      <w:r>
        <w:t>5.3.5.11</w:t>
      </w:r>
      <w:r>
        <w:tab/>
        <w:t>Full configuration</w:t>
      </w:r>
      <w:bookmarkEnd w:id="716"/>
      <w:bookmarkEnd w:id="717"/>
      <w:bookmarkEnd w:id="718"/>
      <w:bookmarkEnd w:id="719"/>
      <w:bookmarkEnd w:id="720"/>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F516E78" w14:textId="77777777" w:rsidR="00F37883" w:rsidRDefault="00721CB1">
      <w:pPr>
        <w:pStyle w:val="B3"/>
        <w:rPr>
          <w:rFonts w:eastAsia="等线"/>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等线"/>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40"/>
      </w:pPr>
      <w:bookmarkStart w:id="722" w:name="_Toc193445506"/>
      <w:bookmarkStart w:id="723" w:name="_Toc193462576"/>
      <w:bookmarkStart w:id="724" w:name="_Toc201294863"/>
      <w:bookmarkStart w:id="725" w:name="_Toc193451311"/>
      <w:r>
        <w:t>5.3.5.12</w:t>
      </w:r>
      <w:r>
        <w:tab/>
        <w:t>BAP configuration</w:t>
      </w:r>
      <w:bookmarkEnd w:id="721"/>
      <w:bookmarkEnd w:id="722"/>
      <w:bookmarkEnd w:id="723"/>
      <w:bookmarkEnd w:id="724"/>
      <w:bookmarkEnd w:id="725"/>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宋体"/>
        </w:rPr>
        <w:t xml:space="preserve">if </w:t>
      </w:r>
      <w:r>
        <w:rPr>
          <w:i/>
          <w:iCs/>
        </w:rPr>
        <w:t>bap-Address</w:t>
      </w:r>
      <w:r>
        <w:rPr>
          <w:rFonts w:eastAsia="宋体"/>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宋体"/>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40"/>
      </w:pPr>
      <w:bookmarkStart w:id="726" w:name="_Toc193451312"/>
      <w:bookmarkStart w:id="727" w:name="_Toc201294864"/>
      <w:bookmarkStart w:id="728" w:name="_Toc193462577"/>
      <w:bookmarkStart w:id="729" w:name="_Toc193445507"/>
      <w:bookmarkStart w:id="730" w:name="_Toc60776789"/>
      <w:r>
        <w:t>5.3.5.12a</w:t>
      </w:r>
      <w:r>
        <w:tab/>
        <w:t>IAB Other Configuration</w:t>
      </w:r>
      <w:bookmarkEnd w:id="726"/>
      <w:bookmarkEnd w:id="727"/>
      <w:bookmarkEnd w:id="728"/>
      <w:bookmarkEnd w:id="729"/>
      <w:bookmarkEnd w:id="730"/>
    </w:p>
    <w:p w14:paraId="58029535" w14:textId="77777777" w:rsidR="00F37883" w:rsidRDefault="00721CB1">
      <w:pPr>
        <w:pStyle w:val="50"/>
      </w:pPr>
      <w:bookmarkStart w:id="731" w:name="_Toc201294865"/>
      <w:bookmarkStart w:id="732" w:name="_Toc193445508"/>
      <w:bookmarkStart w:id="733" w:name="_Toc60776790"/>
      <w:bookmarkStart w:id="734" w:name="_Toc193451313"/>
      <w:bookmarkStart w:id="735" w:name="_Toc193462578"/>
      <w:r>
        <w:t>5.3.5.12a.1</w:t>
      </w:r>
      <w:r>
        <w:tab/>
        <w:t>IP address management</w:t>
      </w:r>
      <w:bookmarkEnd w:id="731"/>
      <w:bookmarkEnd w:id="732"/>
      <w:bookmarkEnd w:id="733"/>
      <w:bookmarkEnd w:id="734"/>
      <w:bookmarkEnd w:id="735"/>
    </w:p>
    <w:p w14:paraId="7622FB13" w14:textId="77777777" w:rsidR="00F37883" w:rsidRDefault="00721CB1">
      <w:pPr>
        <w:pStyle w:val="6"/>
      </w:pPr>
      <w:bookmarkStart w:id="736" w:name="_Toc193462579"/>
      <w:bookmarkStart w:id="737" w:name="_Toc193451314"/>
      <w:bookmarkStart w:id="738" w:name="_Toc201294866"/>
      <w:bookmarkStart w:id="739" w:name="_Toc193445509"/>
      <w:bookmarkStart w:id="740" w:name="_Toc60776791"/>
      <w:r>
        <w:t>5.3.5.12a.1.1</w:t>
      </w:r>
      <w:r>
        <w:tab/>
        <w:t>IP Address Release</w:t>
      </w:r>
      <w:bookmarkEnd w:id="736"/>
      <w:bookmarkEnd w:id="737"/>
      <w:bookmarkEnd w:id="738"/>
      <w:bookmarkEnd w:id="739"/>
      <w:bookmarkEnd w:id="740"/>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6"/>
      </w:pPr>
      <w:bookmarkStart w:id="741" w:name="_Toc193451315"/>
      <w:bookmarkStart w:id="742" w:name="_Toc201294867"/>
      <w:bookmarkStart w:id="743" w:name="_Toc193445510"/>
      <w:bookmarkStart w:id="744" w:name="_Toc193462580"/>
      <w:bookmarkStart w:id="745" w:name="_Toc60776792"/>
      <w:r>
        <w:lastRenderedPageBreak/>
        <w:t>5.3.5.12a.1.2</w:t>
      </w:r>
      <w:r>
        <w:tab/>
        <w:t>IP Address Addition/Modification</w:t>
      </w:r>
      <w:bookmarkEnd w:id="741"/>
      <w:bookmarkEnd w:id="742"/>
      <w:bookmarkEnd w:id="743"/>
      <w:bookmarkEnd w:id="744"/>
      <w:bookmarkEnd w:id="745"/>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40"/>
        <w:rPr>
          <w:rFonts w:eastAsia="MS Mincho"/>
        </w:rPr>
      </w:pPr>
      <w:bookmarkStart w:id="746" w:name="_Toc60776793"/>
      <w:bookmarkStart w:id="747" w:name="_Toc193445511"/>
      <w:bookmarkStart w:id="748" w:name="_Toc193462581"/>
      <w:bookmarkStart w:id="749" w:name="_Toc193451316"/>
      <w:bookmarkStart w:id="750" w:name="_Toc201294868"/>
      <w:r>
        <w:rPr>
          <w:rFonts w:eastAsia="MS Mincho"/>
        </w:rPr>
        <w:t>5.3.5.13</w:t>
      </w:r>
      <w:r>
        <w:rPr>
          <w:rFonts w:eastAsia="MS Mincho"/>
        </w:rPr>
        <w:tab/>
        <w:t>Conditional Reconfiguration</w:t>
      </w:r>
      <w:bookmarkEnd w:id="746"/>
      <w:bookmarkEnd w:id="747"/>
      <w:bookmarkEnd w:id="748"/>
      <w:bookmarkEnd w:id="749"/>
      <w:bookmarkEnd w:id="750"/>
    </w:p>
    <w:p w14:paraId="7449CD8E" w14:textId="77777777" w:rsidR="00F37883" w:rsidRDefault="00721CB1">
      <w:pPr>
        <w:pStyle w:val="50"/>
        <w:rPr>
          <w:rFonts w:eastAsia="MS Mincho"/>
        </w:rPr>
      </w:pPr>
      <w:bookmarkStart w:id="751" w:name="_Toc201294869"/>
      <w:bookmarkStart w:id="752" w:name="_Toc193445512"/>
      <w:bookmarkStart w:id="753" w:name="_Toc193462582"/>
      <w:bookmarkStart w:id="754" w:name="_Toc193451317"/>
      <w:bookmarkStart w:id="755" w:name="_Toc60776794"/>
      <w:r>
        <w:rPr>
          <w:rFonts w:eastAsia="MS Mincho"/>
        </w:rPr>
        <w:t>5.3.5.13.1</w:t>
      </w:r>
      <w:r>
        <w:rPr>
          <w:rFonts w:eastAsia="MS Mincho"/>
        </w:rPr>
        <w:tab/>
        <w:t>General</w:t>
      </w:r>
      <w:bookmarkEnd w:id="751"/>
      <w:bookmarkEnd w:id="752"/>
      <w:bookmarkEnd w:id="753"/>
      <w:bookmarkEnd w:id="754"/>
      <w:bookmarkEnd w:id="755"/>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50"/>
        <w:rPr>
          <w:rFonts w:eastAsia="MS Mincho"/>
        </w:rPr>
      </w:pPr>
      <w:bookmarkStart w:id="756" w:name="_Toc193451318"/>
      <w:bookmarkStart w:id="757" w:name="_Toc193462583"/>
      <w:bookmarkStart w:id="758" w:name="_Toc193445513"/>
      <w:bookmarkStart w:id="759" w:name="_Toc60776795"/>
      <w:bookmarkStart w:id="760" w:name="_Toc201294870"/>
      <w:r>
        <w:rPr>
          <w:rFonts w:eastAsia="MS Mincho"/>
        </w:rPr>
        <w:t>5.3.5.13.2</w:t>
      </w:r>
      <w:r>
        <w:rPr>
          <w:rFonts w:eastAsia="MS Mincho"/>
        </w:rPr>
        <w:tab/>
        <w:t>Conditional reconfiguration removal</w:t>
      </w:r>
      <w:bookmarkEnd w:id="756"/>
      <w:bookmarkEnd w:id="757"/>
      <w:bookmarkEnd w:id="758"/>
      <w:bookmarkEnd w:id="759"/>
      <w:bookmarkEnd w:id="760"/>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50"/>
        <w:rPr>
          <w:rFonts w:eastAsia="MS Mincho"/>
        </w:rPr>
      </w:pPr>
      <w:bookmarkStart w:id="761" w:name="_Toc60776796"/>
      <w:bookmarkStart w:id="762" w:name="_Toc201294871"/>
      <w:bookmarkStart w:id="763" w:name="_Toc193451319"/>
      <w:bookmarkStart w:id="764" w:name="_Toc193462584"/>
      <w:bookmarkStart w:id="765" w:name="_Toc193445514"/>
      <w:r>
        <w:rPr>
          <w:rFonts w:eastAsia="MS Mincho"/>
        </w:rPr>
        <w:t>5.3.5.13.3</w:t>
      </w:r>
      <w:r>
        <w:rPr>
          <w:rFonts w:eastAsia="MS Mincho"/>
        </w:rPr>
        <w:tab/>
        <w:t>Conditional reconfiguration addition/modification</w:t>
      </w:r>
      <w:bookmarkEnd w:id="761"/>
      <w:bookmarkEnd w:id="762"/>
      <w:bookmarkEnd w:id="763"/>
      <w:bookmarkEnd w:id="764"/>
      <w:bookmarkEnd w:id="765"/>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fff1"/>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50"/>
        <w:rPr>
          <w:rFonts w:eastAsia="MS Mincho"/>
        </w:rPr>
      </w:pPr>
      <w:bookmarkStart w:id="766" w:name="_Toc193451320"/>
      <w:bookmarkStart w:id="767" w:name="_Toc201294872"/>
      <w:bookmarkStart w:id="768" w:name="_Toc60776797"/>
      <w:bookmarkStart w:id="769" w:name="_Toc193445515"/>
      <w:bookmarkStart w:id="770" w:name="_Toc193462585"/>
      <w:r>
        <w:rPr>
          <w:rFonts w:eastAsia="MS Mincho"/>
        </w:rPr>
        <w:t>5.3.5.13.4</w:t>
      </w:r>
      <w:r>
        <w:rPr>
          <w:rFonts w:eastAsia="MS Mincho"/>
        </w:rPr>
        <w:tab/>
        <w:t>Conditional reconfiguration evaluation</w:t>
      </w:r>
      <w:bookmarkEnd w:id="766"/>
      <w:bookmarkEnd w:id="767"/>
      <w:bookmarkEnd w:id="768"/>
      <w:bookmarkEnd w:id="769"/>
      <w:bookmarkEnd w:id="770"/>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4A6A1BD7" w14:textId="77777777" w:rsidR="00F37883" w:rsidRDefault="00721CB1">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63BAE9A2" w14:textId="77777777" w:rsidR="00F37883" w:rsidRDefault="00721CB1">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14A1E696" w14:textId="77777777" w:rsidR="00F37883" w:rsidRDefault="00721CB1">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2217D033"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069B07DA" w14:textId="77777777" w:rsidR="00F37883" w:rsidRDefault="00721CB1">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0488E913"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60988D2B" w14:textId="77777777" w:rsidR="00F37883" w:rsidRDefault="00721CB1">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576C8210"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等线"/>
        </w:rPr>
      </w:pPr>
      <w:r>
        <w:t>3&gt;</w:t>
      </w:r>
      <w:r>
        <w:tab/>
      </w:r>
      <w:r>
        <w:rPr>
          <w:rFonts w:eastAsia="等线"/>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6CADAEA2" w14:textId="77777777" w:rsidR="00F37883" w:rsidRDefault="00721CB1">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宋体"/>
        </w:rPr>
        <w:t>2&gt;</w:t>
      </w:r>
      <w:r>
        <w:rPr>
          <w:rFonts w:eastAsia="宋体"/>
        </w:rPr>
        <w:tab/>
        <w:t>else:</w:t>
      </w:r>
    </w:p>
    <w:p w14:paraId="5FB40D11" w14:textId="77777777" w:rsidR="00F37883" w:rsidRDefault="00721CB1">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3E61F831" w14:textId="77777777" w:rsidR="00F37883" w:rsidRDefault="00721CB1">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1"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50"/>
      </w:pPr>
      <w:bookmarkStart w:id="772" w:name="_Toc193462586"/>
      <w:bookmarkStart w:id="773" w:name="_Toc193451321"/>
      <w:bookmarkStart w:id="774" w:name="_Toc193445516"/>
      <w:bookmarkStart w:id="775" w:name="_Toc201294873"/>
      <w:r>
        <w:t>5.3.5.13.4a</w:t>
      </w:r>
      <w:r>
        <w:tab/>
        <w:t>Conditional reconfiguration evaluation of SN initiated inter-SN CPC for EN-DC</w:t>
      </w:r>
      <w:bookmarkEnd w:id="772"/>
      <w:bookmarkEnd w:id="773"/>
      <w:bookmarkEnd w:id="774"/>
      <w:bookmarkEnd w:id="775"/>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50"/>
        <w:rPr>
          <w:rFonts w:eastAsia="MS Mincho"/>
        </w:rPr>
      </w:pPr>
      <w:bookmarkStart w:id="776" w:name="_Toc193451322"/>
      <w:bookmarkStart w:id="777" w:name="_Toc193445517"/>
      <w:bookmarkStart w:id="778" w:name="_Toc201294874"/>
      <w:bookmarkStart w:id="779" w:name="_Toc193462587"/>
      <w:r>
        <w:rPr>
          <w:rFonts w:eastAsia="MS Mincho"/>
        </w:rPr>
        <w:t>5.3.5.13.5</w:t>
      </w:r>
      <w:r>
        <w:rPr>
          <w:rFonts w:eastAsia="MS Mincho"/>
        </w:rPr>
        <w:tab/>
        <w:t>Conditional reconfiguration execution</w:t>
      </w:r>
      <w:bookmarkEnd w:id="771"/>
      <w:bookmarkEnd w:id="776"/>
      <w:bookmarkEnd w:id="777"/>
      <w:bookmarkEnd w:id="778"/>
      <w:bookmarkEnd w:id="779"/>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50"/>
        <w:rPr>
          <w:rFonts w:eastAsia="MS Mincho"/>
        </w:rPr>
      </w:pPr>
      <w:bookmarkStart w:id="780" w:name="_Toc193462588"/>
      <w:bookmarkStart w:id="781" w:name="_Toc201294875"/>
      <w:bookmarkStart w:id="782" w:name="_Toc193445518"/>
      <w:bookmarkStart w:id="783" w:name="_Toc193451323"/>
      <w:r>
        <w:rPr>
          <w:rFonts w:eastAsia="MS Mincho"/>
        </w:rPr>
        <w:t>5.3.5.13.6</w:t>
      </w:r>
      <w:r>
        <w:rPr>
          <w:rFonts w:eastAsia="MS Mincho"/>
        </w:rPr>
        <w:tab/>
        <w:t>Subsequent CPAC reference configuration addition/removal</w:t>
      </w:r>
      <w:bookmarkEnd w:id="780"/>
      <w:bookmarkEnd w:id="781"/>
      <w:bookmarkEnd w:id="782"/>
      <w:bookmarkEnd w:id="783"/>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50"/>
        <w:rPr>
          <w:rFonts w:eastAsia="MS Mincho"/>
        </w:rPr>
      </w:pPr>
      <w:bookmarkStart w:id="784" w:name="_Toc193451324"/>
      <w:bookmarkStart w:id="785" w:name="_Toc193462589"/>
      <w:bookmarkStart w:id="786" w:name="_Toc193445519"/>
      <w:bookmarkStart w:id="787" w:name="_Toc201294876"/>
      <w:r>
        <w:rPr>
          <w:rFonts w:eastAsia="MS Mincho"/>
        </w:rPr>
        <w:t>5.3.5.13.7</w:t>
      </w:r>
      <w:r>
        <w:rPr>
          <w:rFonts w:eastAsia="MS Mincho"/>
        </w:rPr>
        <w:tab/>
      </w:r>
      <w:r>
        <w:t xml:space="preserve">sk-Counter configuration </w:t>
      </w:r>
      <w:r>
        <w:rPr>
          <w:rFonts w:eastAsia="MS Mincho"/>
        </w:rPr>
        <w:t>addition/modification/removal</w:t>
      </w:r>
      <w:bookmarkEnd w:id="784"/>
      <w:bookmarkEnd w:id="785"/>
      <w:bookmarkEnd w:id="786"/>
      <w:bookmarkEnd w:id="787"/>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50"/>
        <w:rPr>
          <w:rFonts w:eastAsia="MS Mincho"/>
        </w:rPr>
      </w:pPr>
      <w:bookmarkStart w:id="788" w:name="_Toc193451325"/>
      <w:bookmarkStart w:id="789" w:name="_Toc201294877"/>
      <w:bookmarkStart w:id="790" w:name="_Toc193445520"/>
      <w:bookmarkStart w:id="791" w:name="_Toc193462590"/>
      <w:r>
        <w:rPr>
          <w:rFonts w:eastAsia="MS Mincho"/>
        </w:rPr>
        <w:t>5.3.5.13.8</w:t>
      </w:r>
      <w:r>
        <w:rPr>
          <w:rFonts w:eastAsia="MS Mincho"/>
        </w:rPr>
        <w:tab/>
        <w:t>Subsequent CPAC execution</w:t>
      </w:r>
      <w:bookmarkEnd w:id="788"/>
      <w:bookmarkEnd w:id="789"/>
      <w:bookmarkEnd w:id="790"/>
      <w:bookmarkEnd w:id="791"/>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affff1"/>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2" w:name="_Hlk150962964"/>
      <w:r>
        <w:tab/>
        <w:t>release/clear all current dedicated radio configuration except for the following</w:t>
      </w:r>
      <w:bookmarkEnd w:id="792"/>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affff1"/>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affff1"/>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等线"/>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affff1"/>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affff1"/>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40"/>
        <w:rPr>
          <w:rFonts w:eastAsia="宋体"/>
        </w:rPr>
      </w:pPr>
      <w:bookmarkStart w:id="793" w:name="_Toc193445521"/>
      <w:bookmarkStart w:id="794" w:name="_Toc201294878"/>
      <w:bookmarkStart w:id="795" w:name="_Toc193451326"/>
      <w:bookmarkStart w:id="796" w:name="_Toc193462591"/>
      <w:r>
        <w:rPr>
          <w:rFonts w:eastAsia="宋体"/>
        </w:rPr>
        <w:t>5.3.5.13a</w:t>
      </w:r>
      <w:r>
        <w:rPr>
          <w:rFonts w:eastAsia="宋体"/>
        </w:rPr>
        <w:tab/>
        <w:t>SCG activation</w:t>
      </w:r>
      <w:bookmarkEnd w:id="793"/>
      <w:bookmarkEnd w:id="794"/>
      <w:bookmarkEnd w:id="795"/>
      <w:bookmarkEnd w:id="796"/>
    </w:p>
    <w:p w14:paraId="593342CD" w14:textId="77777777" w:rsidR="00F37883" w:rsidRDefault="00721CB1">
      <w:pPr>
        <w:rPr>
          <w:rFonts w:eastAsia="宋体"/>
        </w:rPr>
      </w:pPr>
      <w:r>
        <w:rPr>
          <w:rFonts w:eastAsia="宋体"/>
        </w:rPr>
        <w:t>Upon initiating the procedure, the UE shall:</w:t>
      </w:r>
    </w:p>
    <w:p w14:paraId="1E969202" w14:textId="77777777" w:rsidR="00F37883" w:rsidRDefault="00721CB1">
      <w:pPr>
        <w:pStyle w:val="B1"/>
        <w:rPr>
          <w:rFonts w:eastAsia="宋体"/>
        </w:rPr>
      </w:pPr>
      <w:r>
        <w:rPr>
          <w:rFonts w:eastAsia="宋体"/>
        </w:rPr>
        <w:t>1&gt;</w:t>
      </w:r>
      <w:r>
        <w:rPr>
          <w:rFonts w:eastAsia="宋体"/>
        </w:rPr>
        <w:tab/>
        <w:t>if the UE is configured with an SCG after receiving the message for which this procedure is initiated:</w:t>
      </w:r>
    </w:p>
    <w:p w14:paraId="116C20E9" w14:textId="77777777" w:rsidR="00F37883" w:rsidRDefault="00721CB1">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C373760" w14:textId="77777777" w:rsidR="00F37883" w:rsidRDefault="00721CB1">
      <w:pPr>
        <w:pStyle w:val="B3"/>
        <w:rPr>
          <w:rFonts w:eastAsia="宋体"/>
        </w:rPr>
      </w:pPr>
      <w:r>
        <w:rPr>
          <w:rFonts w:eastAsia="宋体"/>
        </w:rPr>
        <w:t>3&gt;</w:t>
      </w:r>
      <w:r>
        <w:rPr>
          <w:rFonts w:eastAsia="宋体"/>
        </w:rPr>
        <w:tab/>
        <w:t>consider the SCG to be activated;</w:t>
      </w:r>
    </w:p>
    <w:p w14:paraId="6D544892" w14:textId="77777777" w:rsidR="00F37883" w:rsidRDefault="00721CB1">
      <w:pPr>
        <w:pStyle w:val="B3"/>
        <w:rPr>
          <w:rFonts w:eastAsia="宋体"/>
        </w:rPr>
      </w:pPr>
      <w:r>
        <w:rPr>
          <w:rFonts w:eastAsia="宋体"/>
        </w:rPr>
        <w:t>3&gt;</w:t>
      </w:r>
      <w:r>
        <w:rPr>
          <w:rFonts w:eastAsia="宋体"/>
        </w:rPr>
        <w:tab/>
        <w:t>resume performing radio link monitoring on the SCG, if previously stopped;</w:t>
      </w:r>
    </w:p>
    <w:p w14:paraId="5570FC0E" w14:textId="77777777" w:rsidR="00F37883" w:rsidRDefault="00721CB1">
      <w:pPr>
        <w:pStyle w:val="B3"/>
        <w:rPr>
          <w:rFonts w:eastAsia="宋体"/>
        </w:rPr>
      </w:pPr>
      <w:r>
        <w:rPr>
          <w:rFonts w:eastAsia="宋体"/>
        </w:rPr>
        <w:t>3&gt;</w:t>
      </w:r>
      <w:r>
        <w:rPr>
          <w:rFonts w:eastAsia="宋体"/>
        </w:rPr>
        <w:tab/>
        <w:t>indicate to lower layers to resume beam failure detection on the PSCell, if previously stopped;</w:t>
      </w:r>
    </w:p>
    <w:p w14:paraId="6A827807" w14:textId="77777777" w:rsidR="00F37883" w:rsidRDefault="00721CB1">
      <w:pPr>
        <w:pStyle w:val="B3"/>
        <w:rPr>
          <w:rFonts w:eastAsia="宋体"/>
        </w:rPr>
      </w:pPr>
      <w:r>
        <w:rPr>
          <w:rFonts w:eastAsia="宋体"/>
        </w:rPr>
        <w:t>3&gt;</w:t>
      </w:r>
      <w:r>
        <w:rPr>
          <w:rFonts w:eastAsia="宋体"/>
        </w:rPr>
        <w:tab/>
        <w:t>indicate to lower layers that the SCG is activated.</w:t>
      </w:r>
    </w:p>
    <w:p w14:paraId="2A43A7AB" w14:textId="77777777" w:rsidR="00F37883" w:rsidRDefault="00721CB1">
      <w:pPr>
        <w:pStyle w:val="40"/>
        <w:rPr>
          <w:rFonts w:eastAsia="宋体"/>
        </w:rPr>
      </w:pPr>
      <w:bookmarkStart w:id="797" w:name="_Toc193445522"/>
      <w:bookmarkStart w:id="798" w:name="_Toc193451327"/>
      <w:bookmarkStart w:id="799" w:name="_Toc193462592"/>
      <w:bookmarkStart w:id="800" w:name="_Toc201294879"/>
      <w:r>
        <w:rPr>
          <w:rFonts w:eastAsia="宋体"/>
        </w:rPr>
        <w:t>5.3.5.13b</w:t>
      </w:r>
      <w:r>
        <w:rPr>
          <w:rFonts w:eastAsia="宋体"/>
        </w:rPr>
        <w:tab/>
        <w:t>SCG deactivation</w:t>
      </w:r>
      <w:bookmarkEnd w:id="797"/>
      <w:bookmarkEnd w:id="798"/>
      <w:bookmarkEnd w:id="799"/>
      <w:bookmarkEnd w:id="800"/>
    </w:p>
    <w:p w14:paraId="00842005" w14:textId="77777777" w:rsidR="00F37883" w:rsidRDefault="00721CB1">
      <w:pPr>
        <w:rPr>
          <w:rFonts w:eastAsia="宋体"/>
        </w:rPr>
      </w:pPr>
      <w:r>
        <w:rPr>
          <w:rFonts w:eastAsia="宋体"/>
        </w:rPr>
        <w:t>Upon initiating the procedure, the UE shall:</w:t>
      </w:r>
    </w:p>
    <w:p w14:paraId="67CD0B93" w14:textId="77777777" w:rsidR="00F37883" w:rsidRDefault="00721CB1">
      <w:pPr>
        <w:pStyle w:val="B1"/>
        <w:rPr>
          <w:rFonts w:eastAsia="宋体"/>
        </w:rPr>
      </w:pPr>
      <w:r>
        <w:rPr>
          <w:rFonts w:eastAsia="宋体"/>
        </w:rPr>
        <w:t>1&gt;</w:t>
      </w:r>
      <w:r>
        <w:rPr>
          <w:rFonts w:eastAsia="宋体"/>
        </w:rPr>
        <w:tab/>
        <w:t>consider the SCG to be deactivated;</w:t>
      </w:r>
    </w:p>
    <w:p w14:paraId="4041E33D" w14:textId="77777777" w:rsidR="00F37883" w:rsidRDefault="00721CB1">
      <w:pPr>
        <w:pStyle w:val="B1"/>
        <w:rPr>
          <w:rFonts w:eastAsia="宋体"/>
        </w:rPr>
      </w:pPr>
      <w:r>
        <w:rPr>
          <w:rFonts w:eastAsia="宋体"/>
        </w:rPr>
        <w:t>1&gt;</w:t>
      </w:r>
      <w:r>
        <w:rPr>
          <w:rFonts w:eastAsia="宋体"/>
        </w:rPr>
        <w:tab/>
        <w:t>indicate to lower layers that the SCG is deactivated;</w:t>
      </w:r>
    </w:p>
    <w:p w14:paraId="3AB7827D" w14:textId="77777777" w:rsidR="00F37883" w:rsidRDefault="00721CB1">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D15BB65" w14:textId="77777777" w:rsidR="00F37883" w:rsidRDefault="00721CB1">
      <w:pPr>
        <w:pStyle w:val="B2"/>
        <w:rPr>
          <w:rFonts w:eastAsia="宋体"/>
        </w:rPr>
      </w:pPr>
      <w:r>
        <w:rPr>
          <w:rFonts w:eastAsia="宋体"/>
        </w:rPr>
        <w:t>2&gt;</w:t>
      </w:r>
      <w:r>
        <w:rPr>
          <w:rFonts w:eastAsia="宋体"/>
        </w:rPr>
        <w:tab/>
        <w:t>perform radio link monitoring on the SCG;</w:t>
      </w:r>
    </w:p>
    <w:p w14:paraId="35C2DE32" w14:textId="77777777" w:rsidR="00F37883" w:rsidRDefault="00721CB1">
      <w:pPr>
        <w:pStyle w:val="B2"/>
        <w:rPr>
          <w:rFonts w:eastAsia="宋体"/>
        </w:rPr>
      </w:pPr>
      <w:r>
        <w:rPr>
          <w:rFonts w:eastAsia="宋体"/>
        </w:rPr>
        <w:t>2&gt;</w:t>
      </w:r>
      <w:r>
        <w:rPr>
          <w:rFonts w:eastAsia="宋体"/>
        </w:rPr>
        <w:tab/>
        <w:t>indicate to lower layers to perform beam failure detection on the PSCell;</w:t>
      </w:r>
    </w:p>
    <w:p w14:paraId="0FD2E91A" w14:textId="77777777" w:rsidR="00F37883" w:rsidRDefault="00721CB1">
      <w:pPr>
        <w:pStyle w:val="B1"/>
        <w:rPr>
          <w:rFonts w:eastAsia="宋体"/>
        </w:rPr>
      </w:pPr>
      <w:r>
        <w:rPr>
          <w:rFonts w:eastAsia="宋体"/>
        </w:rPr>
        <w:t>1&gt;</w:t>
      </w:r>
      <w:r>
        <w:rPr>
          <w:rFonts w:eastAsia="宋体"/>
        </w:rPr>
        <w:tab/>
        <w:t>else:</w:t>
      </w:r>
    </w:p>
    <w:p w14:paraId="2945421E" w14:textId="77777777" w:rsidR="00F37883" w:rsidRDefault="00721CB1">
      <w:pPr>
        <w:pStyle w:val="B2"/>
        <w:rPr>
          <w:rFonts w:eastAsia="宋体"/>
        </w:rPr>
      </w:pPr>
      <w:r>
        <w:rPr>
          <w:rFonts w:eastAsia="宋体"/>
        </w:rPr>
        <w:t>2&gt;</w:t>
      </w:r>
      <w:r>
        <w:rPr>
          <w:rFonts w:eastAsia="宋体"/>
        </w:rPr>
        <w:tab/>
        <w:t>stop radio link monitoring on the SCG;</w:t>
      </w:r>
    </w:p>
    <w:p w14:paraId="6106512A" w14:textId="77777777" w:rsidR="00F37883" w:rsidRDefault="00721CB1">
      <w:pPr>
        <w:pStyle w:val="B2"/>
        <w:rPr>
          <w:rFonts w:eastAsia="宋体"/>
        </w:rPr>
      </w:pPr>
      <w:r>
        <w:rPr>
          <w:rFonts w:eastAsia="宋体"/>
        </w:rPr>
        <w:t>2&gt;</w:t>
      </w:r>
      <w:r>
        <w:rPr>
          <w:rFonts w:eastAsia="宋体"/>
        </w:rPr>
        <w:tab/>
        <w:t>indicate to lower layers to stop beam failure detection on the PSCell;</w:t>
      </w:r>
    </w:p>
    <w:p w14:paraId="4A64910C" w14:textId="77777777" w:rsidR="00F37883" w:rsidRDefault="00721CB1">
      <w:pPr>
        <w:pStyle w:val="B2"/>
        <w:rPr>
          <w:rFonts w:eastAsia="宋体"/>
        </w:rPr>
      </w:pPr>
      <w:r>
        <w:rPr>
          <w:rFonts w:eastAsia="宋体"/>
        </w:rPr>
        <w:t>2&gt;</w:t>
      </w:r>
      <w:r>
        <w:rPr>
          <w:rFonts w:eastAsia="宋体"/>
        </w:rPr>
        <w:tab/>
        <w:t>stop timer T310 for this cell group, if running;</w:t>
      </w:r>
    </w:p>
    <w:p w14:paraId="0F1D5C91" w14:textId="77777777" w:rsidR="00F37883" w:rsidRDefault="00721CB1">
      <w:pPr>
        <w:pStyle w:val="B2"/>
        <w:rPr>
          <w:rFonts w:eastAsia="宋体"/>
        </w:rPr>
      </w:pPr>
      <w:r>
        <w:rPr>
          <w:rFonts w:eastAsia="宋体"/>
        </w:rPr>
        <w:t>2&gt;</w:t>
      </w:r>
      <w:r>
        <w:rPr>
          <w:rFonts w:eastAsia="宋体"/>
        </w:rPr>
        <w:tab/>
        <w:t>stop timer T312 for this cell group, if running;</w:t>
      </w:r>
    </w:p>
    <w:p w14:paraId="7474ED08" w14:textId="77777777" w:rsidR="00F37883" w:rsidRDefault="00721CB1">
      <w:pPr>
        <w:pStyle w:val="B2"/>
        <w:rPr>
          <w:rFonts w:eastAsia="宋体"/>
        </w:rPr>
      </w:pPr>
      <w:r>
        <w:rPr>
          <w:rFonts w:eastAsia="宋体"/>
        </w:rPr>
        <w:t>2&gt;</w:t>
      </w:r>
      <w:r>
        <w:rPr>
          <w:rFonts w:eastAsia="宋体"/>
        </w:rPr>
        <w:tab/>
        <w:t>reset the counters N310 and N311;</w:t>
      </w:r>
    </w:p>
    <w:p w14:paraId="44B63B40" w14:textId="77777777" w:rsidR="00F37883" w:rsidRDefault="00721CB1">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1E0BDD18" w14:textId="77777777" w:rsidR="00F37883" w:rsidRDefault="00721CB1">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482DA933" w14:textId="77777777" w:rsidR="00F37883" w:rsidRDefault="00721CB1">
      <w:pPr>
        <w:pStyle w:val="B3"/>
        <w:rPr>
          <w:rFonts w:eastAsia="宋体"/>
        </w:rPr>
      </w:pPr>
      <w:r>
        <w:rPr>
          <w:rFonts w:eastAsia="宋体"/>
        </w:rPr>
        <w:t>3&gt;</w:t>
      </w:r>
      <w:r>
        <w:rPr>
          <w:rFonts w:eastAsia="宋体"/>
        </w:rPr>
        <w:tab/>
        <w:t>trigger the PDCP entity of SRB3 to perform SDU discard as specified in TS 38.323 [5];</w:t>
      </w:r>
    </w:p>
    <w:p w14:paraId="1AC0EE4F" w14:textId="77777777" w:rsidR="00F37883" w:rsidRDefault="00721CB1">
      <w:pPr>
        <w:pStyle w:val="B3"/>
        <w:rPr>
          <w:rFonts w:eastAsia="宋体"/>
        </w:rPr>
      </w:pPr>
      <w:r>
        <w:rPr>
          <w:rFonts w:eastAsia="宋体"/>
        </w:rPr>
        <w:t>3&gt;</w:t>
      </w:r>
      <w:r>
        <w:rPr>
          <w:rFonts w:eastAsia="宋体"/>
        </w:rPr>
        <w:tab/>
        <w:t>re-establish the RLC entity of SRB3 as specified in TS 38.322 [4].</w:t>
      </w:r>
    </w:p>
    <w:p w14:paraId="76830BF0" w14:textId="77777777" w:rsidR="00F37883" w:rsidRDefault="00721CB1">
      <w:pPr>
        <w:pStyle w:val="40"/>
      </w:pPr>
      <w:bookmarkStart w:id="801" w:name="_Toc193462593"/>
      <w:bookmarkStart w:id="802" w:name="_Toc193445523"/>
      <w:bookmarkStart w:id="803" w:name="_Toc201294880"/>
      <w:bookmarkStart w:id="804" w:name="_Toc193451328"/>
      <w:r>
        <w:t>5.3.5.13b1</w:t>
      </w:r>
      <w:r>
        <w:tab/>
        <w:t>SCG activation without SN message</w:t>
      </w:r>
      <w:bookmarkEnd w:id="801"/>
      <w:bookmarkEnd w:id="802"/>
      <w:bookmarkEnd w:id="803"/>
      <w:bookmarkEnd w:id="804"/>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iate the Random Access procedure on the PSCell, as specified in TS 38.321 [3].</w:t>
      </w:r>
    </w:p>
    <w:p w14:paraId="3A1B900E" w14:textId="77777777" w:rsidR="00F37883" w:rsidRDefault="00721CB1">
      <w:pPr>
        <w:pStyle w:val="40"/>
      </w:pPr>
      <w:bookmarkStart w:id="805" w:name="_Toc193451329"/>
      <w:bookmarkStart w:id="806" w:name="_Toc193445524"/>
      <w:bookmarkStart w:id="807" w:name="_Toc193462594"/>
      <w:bookmarkStart w:id="808" w:name="_Toc201294881"/>
      <w:r>
        <w:t>5.3.5.13c</w:t>
      </w:r>
      <w:r>
        <w:tab/>
        <w:t>FR2 UL gap configuration</w:t>
      </w:r>
      <w:bookmarkEnd w:id="805"/>
      <w:bookmarkEnd w:id="806"/>
      <w:bookmarkEnd w:id="807"/>
      <w:bookmarkEnd w:id="808"/>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40"/>
        <w:rPr>
          <w:rFonts w:eastAsia="MS Mincho"/>
        </w:rPr>
      </w:pPr>
      <w:bookmarkStart w:id="809" w:name="_Toc201294882"/>
      <w:bookmarkStart w:id="810" w:name="_Toc193445525"/>
      <w:bookmarkStart w:id="811" w:name="_Toc193451330"/>
      <w:bookmarkStart w:id="812" w:name="_Toc193462595"/>
      <w:r>
        <w:rPr>
          <w:rFonts w:eastAsia="宋体"/>
        </w:rPr>
        <w:t>5.3.5.13d</w:t>
      </w:r>
      <w:r>
        <w:rPr>
          <w:rFonts w:eastAsia="宋体"/>
        </w:rPr>
        <w:tab/>
      </w:r>
      <w:r>
        <w:rPr>
          <w:rFonts w:eastAsia="MS Mincho"/>
        </w:rPr>
        <w:t>Application layer measurement configuration</w:t>
      </w:r>
      <w:bookmarkEnd w:id="809"/>
      <w:bookmarkEnd w:id="810"/>
      <w:bookmarkEnd w:id="811"/>
      <w:bookmarkEnd w:id="812"/>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40"/>
      </w:pPr>
      <w:bookmarkStart w:id="813" w:name="_Toc193445526"/>
      <w:bookmarkStart w:id="814" w:name="_Toc201294883"/>
      <w:bookmarkStart w:id="815" w:name="_Toc193451331"/>
      <w:bookmarkStart w:id="816" w:name="_Toc60776799"/>
      <w:bookmarkStart w:id="817" w:name="_Toc193462596"/>
      <w:r>
        <w:t>5.3.5.14</w:t>
      </w:r>
      <w:r>
        <w:tab/>
        <w:t>Sidelink dedicated configuration</w:t>
      </w:r>
      <w:bookmarkEnd w:id="813"/>
      <w:bookmarkEnd w:id="814"/>
      <w:bookmarkEnd w:id="815"/>
      <w:bookmarkEnd w:id="816"/>
      <w:bookmarkEnd w:id="817"/>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6DEC398"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2B024901"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11B77A57"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8"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40"/>
        <w:rPr>
          <w:rFonts w:eastAsia="MS Mincho"/>
        </w:rPr>
      </w:pPr>
      <w:bookmarkStart w:id="819" w:name="_Toc193445527"/>
      <w:bookmarkStart w:id="820" w:name="_Toc193451332"/>
      <w:bookmarkStart w:id="821" w:name="_Toc193462597"/>
      <w:bookmarkStart w:id="822" w:name="_Toc201294884"/>
      <w:r>
        <w:rPr>
          <w:rFonts w:eastAsia="MS Mincho"/>
        </w:rPr>
        <w:t>5.3.5.15</w:t>
      </w:r>
      <w:r>
        <w:rPr>
          <w:rFonts w:eastAsia="MS Mincho"/>
        </w:rPr>
        <w:tab/>
        <w:t>L2 U2N or U2U Relay UE configuration</w:t>
      </w:r>
      <w:bookmarkEnd w:id="819"/>
      <w:bookmarkEnd w:id="820"/>
      <w:bookmarkEnd w:id="821"/>
      <w:bookmarkEnd w:id="822"/>
    </w:p>
    <w:p w14:paraId="3B281C90" w14:textId="77777777" w:rsidR="00F37883" w:rsidRDefault="00721CB1">
      <w:pPr>
        <w:pStyle w:val="50"/>
        <w:rPr>
          <w:rFonts w:eastAsia="MS Mincho"/>
        </w:rPr>
      </w:pPr>
      <w:bookmarkStart w:id="823" w:name="_Toc193445528"/>
      <w:bookmarkStart w:id="824" w:name="_Toc201294885"/>
      <w:bookmarkStart w:id="825" w:name="_Toc193451333"/>
      <w:bookmarkStart w:id="826" w:name="_Toc193462598"/>
      <w:r>
        <w:rPr>
          <w:rFonts w:eastAsia="MS Mincho"/>
        </w:rPr>
        <w:t>5.3.5.15.1</w:t>
      </w:r>
      <w:r>
        <w:rPr>
          <w:rFonts w:eastAsia="MS Mincho"/>
        </w:rPr>
        <w:tab/>
        <w:t>General</w:t>
      </w:r>
      <w:bookmarkEnd w:id="823"/>
      <w:bookmarkEnd w:id="824"/>
      <w:bookmarkEnd w:id="825"/>
      <w:bookmarkEnd w:id="826"/>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50"/>
        <w:rPr>
          <w:rFonts w:eastAsia="MS Mincho"/>
        </w:rPr>
      </w:pPr>
      <w:bookmarkStart w:id="827" w:name="_Toc193445529"/>
      <w:bookmarkStart w:id="828" w:name="_Toc193451334"/>
      <w:bookmarkStart w:id="829" w:name="_Toc201294886"/>
      <w:bookmarkStart w:id="830" w:name="_Toc193462599"/>
      <w:r>
        <w:rPr>
          <w:rFonts w:eastAsia="MS Mincho"/>
        </w:rPr>
        <w:t>5.3.5.15.2</w:t>
      </w:r>
      <w:r>
        <w:rPr>
          <w:rFonts w:eastAsia="MS Mincho"/>
        </w:rPr>
        <w:tab/>
      </w:r>
      <w:r>
        <w:t>L2 U2N or U2U Remote UE</w:t>
      </w:r>
      <w:r>
        <w:rPr>
          <w:rFonts w:eastAsia="MS Mincho"/>
        </w:rPr>
        <w:t xml:space="preserve"> Release</w:t>
      </w:r>
      <w:bookmarkEnd w:id="827"/>
      <w:bookmarkEnd w:id="828"/>
      <w:bookmarkEnd w:id="829"/>
      <w:bookmarkEnd w:id="830"/>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50"/>
        <w:rPr>
          <w:rFonts w:eastAsia="MS Mincho"/>
        </w:rPr>
      </w:pPr>
      <w:bookmarkStart w:id="831" w:name="_Toc193462600"/>
      <w:bookmarkStart w:id="832" w:name="_Toc193445530"/>
      <w:bookmarkStart w:id="833" w:name="_Toc193451335"/>
      <w:bookmarkStart w:id="834" w:name="_Toc201294887"/>
      <w:r>
        <w:t>5.3.5.15.3</w:t>
      </w:r>
      <w:r>
        <w:tab/>
        <w:t>L2 U2N or U2U Remote UE Addition/Modification</w:t>
      </w:r>
      <w:bookmarkEnd w:id="831"/>
      <w:bookmarkEnd w:id="832"/>
      <w:bookmarkEnd w:id="833"/>
      <w:bookmarkEnd w:id="834"/>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21EDBACA" w14:textId="77777777" w:rsidR="00F37883" w:rsidRDefault="00721CB1">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8239BA5" w14:textId="77777777" w:rsidR="00F37883" w:rsidRDefault="00721CB1">
      <w:pPr>
        <w:pStyle w:val="B3"/>
        <w:rPr>
          <w:rFonts w:eastAsia="等线"/>
        </w:rPr>
      </w:pPr>
      <w:r>
        <w:t>3&gt;</w:t>
      </w:r>
      <w:r>
        <w:tab/>
        <w:t xml:space="preserve">if </w:t>
      </w:r>
      <w:r>
        <w:rPr>
          <w:rFonts w:eastAsia="等线"/>
        </w:rPr>
        <w:t>SL-RLC1 is not established:</w:t>
      </w:r>
    </w:p>
    <w:p w14:paraId="4916CEA0" w14:textId="77777777" w:rsidR="00F37883" w:rsidRDefault="00721CB1">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40"/>
        <w:rPr>
          <w:rFonts w:eastAsia="MS Mincho"/>
        </w:rPr>
      </w:pPr>
      <w:bookmarkStart w:id="835" w:name="_Toc201294888"/>
      <w:bookmarkStart w:id="836" w:name="_Toc193462601"/>
      <w:bookmarkStart w:id="837" w:name="_Toc193445531"/>
      <w:bookmarkStart w:id="838" w:name="_Toc193451336"/>
      <w:r>
        <w:rPr>
          <w:rFonts w:eastAsia="MS Mincho"/>
        </w:rPr>
        <w:t>5.3.5.16</w:t>
      </w:r>
      <w:r>
        <w:rPr>
          <w:rFonts w:eastAsia="MS Mincho"/>
        </w:rPr>
        <w:tab/>
        <w:t>L2 U2N or U2U Remote UE configuration</w:t>
      </w:r>
      <w:bookmarkEnd w:id="835"/>
      <w:bookmarkEnd w:id="836"/>
      <w:bookmarkEnd w:id="837"/>
      <w:bookmarkEnd w:id="838"/>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等线"/>
        </w:rPr>
      </w:pPr>
      <w:r>
        <w:t xml:space="preserve">4&gt; associate the PC5 Relay RLC channel as indicated by </w:t>
      </w:r>
      <w:r>
        <w:rPr>
          <w:i/>
        </w:rPr>
        <w:t xml:space="preserve">sl-EgressRLC-ChannelPC5 </w:t>
      </w:r>
      <w:r>
        <w:rPr>
          <w:rFonts w:eastAsia="等线"/>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50"/>
        <w:rPr>
          <w:rFonts w:eastAsia="MS Mincho"/>
        </w:rPr>
      </w:pPr>
      <w:bookmarkStart w:id="839" w:name="_Toc201294889"/>
      <w:bookmarkStart w:id="840" w:name="_Toc193462602"/>
      <w:bookmarkStart w:id="841" w:name="_Toc193445532"/>
      <w:bookmarkStart w:id="842" w:name="_Toc193451337"/>
      <w:r>
        <w:rPr>
          <w:rFonts w:eastAsia="MS Mincho"/>
        </w:rPr>
        <w:t>5.3.5.16.1</w:t>
      </w:r>
      <w:r>
        <w:rPr>
          <w:rFonts w:eastAsia="MS Mincho"/>
        </w:rPr>
        <w:tab/>
      </w:r>
      <w:r>
        <w:t>L2 U2U Relay UE</w:t>
      </w:r>
      <w:r>
        <w:rPr>
          <w:rFonts w:eastAsia="MS Mincho"/>
        </w:rPr>
        <w:t xml:space="preserve"> Release</w:t>
      </w:r>
      <w:bookmarkEnd w:id="839"/>
      <w:bookmarkEnd w:id="840"/>
      <w:bookmarkEnd w:id="841"/>
      <w:bookmarkEnd w:id="842"/>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50"/>
        <w:rPr>
          <w:rFonts w:eastAsia="MS Mincho"/>
        </w:rPr>
      </w:pPr>
      <w:bookmarkStart w:id="843" w:name="_Toc193462603"/>
      <w:bookmarkStart w:id="844" w:name="_Toc193451338"/>
      <w:bookmarkStart w:id="845" w:name="_Toc193445533"/>
      <w:bookmarkStart w:id="846" w:name="_Toc201294890"/>
      <w:r>
        <w:t>5.3.5.16.2</w:t>
      </w:r>
      <w:r>
        <w:tab/>
        <w:t>L2 U2U Relay UE Addition/Modification</w:t>
      </w:r>
      <w:bookmarkEnd w:id="843"/>
      <w:bookmarkEnd w:id="844"/>
      <w:bookmarkEnd w:id="845"/>
      <w:bookmarkEnd w:id="846"/>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40"/>
        <w:rPr>
          <w:rFonts w:eastAsia="MS Mincho"/>
        </w:rPr>
      </w:pPr>
      <w:bookmarkStart w:id="847" w:name="_Toc193451339"/>
      <w:bookmarkStart w:id="848" w:name="_Toc193462604"/>
      <w:bookmarkStart w:id="849" w:name="_Toc193445534"/>
      <w:bookmarkStart w:id="850" w:name="_Toc201294891"/>
      <w:r>
        <w:rPr>
          <w:rFonts w:eastAsia="MS Mincho"/>
        </w:rPr>
        <w:t>5.3.5.17</w:t>
      </w:r>
      <w:r>
        <w:rPr>
          <w:rFonts w:eastAsia="MS Mincho"/>
        </w:rPr>
        <w:tab/>
        <w:t>MP configuration</w:t>
      </w:r>
      <w:bookmarkEnd w:id="847"/>
      <w:bookmarkEnd w:id="848"/>
      <w:bookmarkEnd w:id="849"/>
      <w:bookmarkEnd w:id="850"/>
    </w:p>
    <w:p w14:paraId="1410754C" w14:textId="77777777" w:rsidR="00F37883" w:rsidRDefault="00721CB1">
      <w:pPr>
        <w:pStyle w:val="50"/>
        <w:rPr>
          <w:rFonts w:eastAsia="宋体"/>
        </w:rPr>
      </w:pPr>
      <w:bookmarkStart w:id="851" w:name="_Toc201294892"/>
      <w:bookmarkStart w:id="852" w:name="_Toc193462605"/>
      <w:bookmarkStart w:id="853" w:name="_Toc193445535"/>
      <w:bookmarkStart w:id="854" w:name="_Toc193451340"/>
      <w:r>
        <w:rPr>
          <w:rFonts w:eastAsia="宋体"/>
        </w:rPr>
        <w:t>5.3.5.17.1</w:t>
      </w:r>
      <w:r>
        <w:rPr>
          <w:rFonts w:eastAsia="宋体"/>
        </w:rPr>
        <w:tab/>
        <w:t>Introduction</w:t>
      </w:r>
      <w:bookmarkEnd w:id="851"/>
      <w:bookmarkEnd w:id="852"/>
      <w:bookmarkEnd w:id="853"/>
      <w:bookmarkEnd w:id="854"/>
    </w:p>
    <w:p w14:paraId="56709803" w14:textId="77777777" w:rsidR="00F37883" w:rsidRDefault="00721CB1">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50"/>
        <w:rPr>
          <w:rFonts w:eastAsia="宋体"/>
        </w:rPr>
      </w:pPr>
      <w:bookmarkStart w:id="855" w:name="_Toc193451341"/>
      <w:bookmarkStart w:id="856" w:name="_Toc193445536"/>
      <w:bookmarkStart w:id="857" w:name="_Toc193462606"/>
      <w:bookmarkStart w:id="858" w:name="_Toc201294893"/>
      <w:r>
        <w:rPr>
          <w:rFonts w:eastAsia="宋体"/>
        </w:rPr>
        <w:lastRenderedPageBreak/>
        <w:t>5.3.5.17.2</w:t>
      </w:r>
      <w:r>
        <w:rPr>
          <w:rFonts w:eastAsia="MS Mincho"/>
        </w:rPr>
        <w:tab/>
      </w:r>
      <w:r>
        <w:rPr>
          <w:rFonts w:eastAsia="宋体"/>
        </w:rPr>
        <w:t>Configuration of SL indirect path</w:t>
      </w:r>
      <w:bookmarkEnd w:id="855"/>
      <w:bookmarkEnd w:id="856"/>
      <w:bookmarkEnd w:id="857"/>
      <w:bookmarkEnd w:id="858"/>
    </w:p>
    <w:p w14:paraId="75459C54" w14:textId="77777777" w:rsidR="00F37883" w:rsidRDefault="00721CB1">
      <w:pPr>
        <w:pStyle w:val="6"/>
        <w:rPr>
          <w:rFonts w:eastAsia="MS Mincho"/>
        </w:rPr>
      </w:pPr>
      <w:bookmarkStart w:id="859" w:name="_Toc193462607"/>
      <w:bookmarkStart w:id="860" w:name="_Toc193451342"/>
      <w:bookmarkStart w:id="861" w:name="_Toc201294894"/>
      <w:bookmarkStart w:id="862" w:name="_Toc193445537"/>
      <w:r>
        <w:rPr>
          <w:rFonts w:eastAsia="MS Mincho"/>
        </w:rPr>
        <w:t>5.3.5.17.2.1</w:t>
      </w:r>
      <w:r>
        <w:rPr>
          <w:rFonts w:eastAsia="MS Mincho"/>
        </w:rPr>
        <w:tab/>
        <w:t>General</w:t>
      </w:r>
      <w:bookmarkEnd w:id="859"/>
      <w:bookmarkEnd w:id="860"/>
      <w:bookmarkEnd w:id="861"/>
      <w:bookmarkEnd w:id="862"/>
    </w:p>
    <w:p w14:paraId="0A8B28A5" w14:textId="77777777" w:rsidR="00F37883" w:rsidRDefault="00721CB1">
      <w:pPr>
        <w:rPr>
          <w:rFonts w:eastAsia="宋体"/>
        </w:rPr>
      </w:pPr>
      <w:r>
        <w:rPr>
          <w:rFonts w:eastAsia="宋体"/>
        </w:rPr>
        <w:t>For SL indirect path:</w:t>
      </w:r>
    </w:p>
    <w:p w14:paraId="17A30B99" w14:textId="77777777" w:rsidR="00F37883" w:rsidRDefault="00721CB1">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6"/>
        <w:rPr>
          <w:rFonts w:eastAsia="MS Mincho"/>
        </w:rPr>
      </w:pPr>
      <w:bookmarkStart w:id="863" w:name="_Toc193451343"/>
      <w:bookmarkStart w:id="864" w:name="_Toc193445538"/>
      <w:bookmarkStart w:id="865" w:name="_Toc201294895"/>
      <w:bookmarkStart w:id="866" w:name="_Toc193462608"/>
      <w:r>
        <w:rPr>
          <w:rFonts w:eastAsia="MS Mincho"/>
        </w:rPr>
        <w:t>5.3.5.17.2.2</w:t>
      </w:r>
      <w:r>
        <w:rPr>
          <w:rFonts w:eastAsia="MS Mincho"/>
        </w:rPr>
        <w:tab/>
        <w:t>SL indirect path specific configuration</w:t>
      </w:r>
      <w:bookmarkEnd w:id="863"/>
      <w:bookmarkEnd w:id="864"/>
      <w:bookmarkEnd w:id="865"/>
      <w:bookmarkEnd w:id="866"/>
    </w:p>
    <w:p w14:paraId="37855AB6" w14:textId="77777777" w:rsidR="00F37883" w:rsidRDefault="00721CB1">
      <w:pPr>
        <w:rPr>
          <w:rFonts w:eastAsia="Malgun Gothic"/>
        </w:rPr>
      </w:pPr>
      <w:r>
        <w:rPr>
          <w:rFonts w:eastAsia="Malgun Gothic"/>
        </w:rPr>
        <w:t xml:space="preserve">The </w:t>
      </w:r>
      <w:r>
        <w:rPr>
          <w:rFonts w:eastAsia="宋体"/>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76B91D69" w14:textId="77777777" w:rsidR="00F37883" w:rsidRDefault="00721CB1">
      <w:pPr>
        <w:pStyle w:val="B3"/>
        <w:rPr>
          <w:rFonts w:eastAsia="宋体"/>
        </w:rPr>
      </w:pPr>
      <w:r>
        <w:t>3&gt;</w:t>
      </w:r>
      <w:r>
        <w:tab/>
        <w:t>consider the source L2 U2N Relay UE to be the L2 U2N Relay UE on indirect path in MP operation;</w:t>
      </w:r>
    </w:p>
    <w:p w14:paraId="36AA456C" w14:textId="77777777" w:rsidR="00F37883" w:rsidRDefault="00721CB1">
      <w:pPr>
        <w:pStyle w:val="B2"/>
        <w:rPr>
          <w:rFonts w:eastAsia="等线"/>
        </w:rPr>
      </w:pPr>
      <w:r>
        <w:rPr>
          <w:rFonts w:eastAsia="等线"/>
        </w:rPr>
        <w:t>2&gt;</w:t>
      </w:r>
      <w:r>
        <w:rPr>
          <w:rFonts w:eastAsia="等线"/>
        </w:rPr>
        <w:tab/>
        <w:t>else:</w:t>
      </w:r>
    </w:p>
    <w:p w14:paraId="3D3618E0" w14:textId="77777777" w:rsidR="00F37883" w:rsidRDefault="00721CB1">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5556E8B" w14:textId="77777777" w:rsidR="00F37883" w:rsidRDefault="00721CB1">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19E0E181" w14:textId="77777777" w:rsidR="00F37883" w:rsidRDefault="00721CB1">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6337C915" w14:textId="77777777" w:rsidR="00F37883" w:rsidRDefault="00721CB1">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6E2A25CF" w14:textId="77777777" w:rsidR="00F37883" w:rsidRDefault="00721CB1">
      <w:pPr>
        <w:pStyle w:val="6"/>
        <w:rPr>
          <w:rFonts w:eastAsia="宋体"/>
        </w:rPr>
      </w:pPr>
      <w:bookmarkStart w:id="867" w:name="_Toc193451344"/>
      <w:bookmarkStart w:id="868" w:name="_Toc193462609"/>
      <w:bookmarkStart w:id="869" w:name="_Toc193445539"/>
      <w:bookmarkStart w:id="870" w:name="_Toc201294896"/>
      <w:r>
        <w:rPr>
          <w:rFonts w:eastAsia="宋体"/>
        </w:rPr>
        <w:t>5.3.5.17.2.3</w:t>
      </w:r>
      <w:r>
        <w:rPr>
          <w:rFonts w:eastAsia="宋体"/>
        </w:rPr>
        <w:tab/>
        <w:t>T421 expiry (Indirect path addition/change failure)</w:t>
      </w:r>
      <w:bookmarkEnd w:id="867"/>
      <w:bookmarkEnd w:id="868"/>
      <w:bookmarkEnd w:id="869"/>
      <w:bookmarkEnd w:id="870"/>
    </w:p>
    <w:p w14:paraId="61F967B7" w14:textId="77777777" w:rsidR="00F37883" w:rsidRDefault="00721CB1">
      <w:pPr>
        <w:rPr>
          <w:rFonts w:eastAsia="宋体"/>
        </w:rPr>
      </w:pPr>
      <w:r>
        <w:rPr>
          <w:rFonts w:eastAsia="宋体"/>
        </w:rPr>
        <w:t>The L2 U2N Remote UE shall:</w:t>
      </w:r>
    </w:p>
    <w:p w14:paraId="380CB883" w14:textId="77777777" w:rsidR="00F37883" w:rsidRDefault="00721CB1">
      <w:pPr>
        <w:pStyle w:val="B1"/>
        <w:rPr>
          <w:rFonts w:eastAsia="宋体"/>
        </w:rPr>
      </w:pPr>
      <w:r>
        <w:rPr>
          <w:rFonts w:eastAsia="宋体"/>
        </w:rPr>
        <w:t>1&gt; if T421 expires; or</w:t>
      </w:r>
    </w:p>
    <w:p w14:paraId="5B0F5C0B" w14:textId="77777777" w:rsidR="00F37883" w:rsidRDefault="00721CB1">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774B05C2" w14:textId="77777777" w:rsidR="00F37883" w:rsidRDefault="00721CB1">
      <w:pPr>
        <w:pStyle w:val="B2"/>
        <w:rPr>
          <w:rFonts w:eastAsia="宋体"/>
        </w:rPr>
      </w:pPr>
      <w:r>
        <w:rPr>
          <w:rFonts w:eastAsia="宋体"/>
        </w:rPr>
        <w:t>2&gt;</w:t>
      </w:r>
      <w:r>
        <w:rPr>
          <w:rFonts w:eastAsia="宋体"/>
        </w:rPr>
        <w:tab/>
        <w:t>if MCG transmission is not suspended:</w:t>
      </w:r>
    </w:p>
    <w:p w14:paraId="1428D5AC"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7D99D410" w14:textId="77777777" w:rsidR="00F37883" w:rsidRDefault="00721CB1">
      <w:pPr>
        <w:pStyle w:val="B2"/>
        <w:rPr>
          <w:rFonts w:eastAsia="宋体"/>
        </w:rPr>
      </w:pPr>
      <w:r>
        <w:rPr>
          <w:rFonts w:eastAsia="宋体"/>
        </w:rPr>
        <w:t>2&gt;</w:t>
      </w:r>
      <w:r>
        <w:rPr>
          <w:rFonts w:eastAsia="宋体"/>
        </w:rPr>
        <w:tab/>
        <w:t>else:</w:t>
      </w:r>
    </w:p>
    <w:p w14:paraId="11696CF1" w14:textId="77777777" w:rsidR="00F37883" w:rsidRDefault="00721CB1">
      <w:pPr>
        <w:pStyle w:val="B3"/>
        <w:rPr>
          <w:rFonts w:eastAsia="MS Mincho"/>
        </w:rPr>
      </w:pPr>
      <w:r>
        <w:rPr>
          <w:rFonts w:eastAsia="宋体"/>
        </w:rPr>
        <w:t>3&gt;</w:t>
      </w:r>
      <w:r>
        <w:rPr>
          <w:rFonts w:eastAsia="宋体"/>
        </w:rPr>
        <w:tab/>
        <w:t>initiate the connection re-establishment procedure as specified in clause 5.3.7;</w:t>
      </w:r>
    </w:p>
    <w:p w14:paraId="1485083C" w14:textId="77777777" w:rsidR="00F37883" w:rsidRDefault="00721CB1">
      <w:pPr>
        <w:pStyle w:val="50"/>
      </w:pPr>
      <w:bookmarkStart w:id="871" w:name="_Toc193462610"/>
      <w:bookmarkStart w:id="872" w:name="_Toc201294897"/>
      <w:bookmarkStart w:id="873" w:name="_Toc193451345"/>
      <w:bookmarkStart w:id="874" w:name="_Toc193445540"/>
      <w:r>
        <w:lastRenderedPageBreak/>
        <w:t>5.3.5.17.3</w:t>
      </w:r>
      <w:r>
        <w:tab/>
      </w:r>
      <w:r>
        <w:rPr>
          <w:rFonts w:eastAsia="宋体"/>
        </w:rPr>
        <w:t>Configuration of N3C</w:t>
      </w:r>
      <w:r>
        <w:t xml:space="preserve"> indirect path</w:t>
      </w:r>
      <w:bookmarkEnd w:id="871"/>
      <w:bookmarkEnd w:id="872"/>
      <w:bookmarkEnd w:id="873"/>
      <w:bookmarkEnd w:id="874"/>
    </w:p>
    <w:p w14:paraId="4E999F7E" w14:textId="77777777" w:rsidR="00F37883" w:rsidRDefault="00721CB1">
      <w:pPr>
        <w:pStyle w:val="6"/>
      </w:pPr>
      <w:bookmarkStart w:id="875" w:name="_Toc193451346"/>
      <w:bookmarkStart w:id="876" w:name="_Toc193445541"/>
      <w:bookmarkStart w:id="877" w:name="_Toc201294898"/>
      <w:bookmarkStart w:id="878" w:name="_Toc193462611"/>
      <w:r>
        <w:t>5.3.5.17.3.1</w:t>
      </w:r>
      <w:r>
        <w:tab/>
        <w:t>General</w:t>
      </w:r>
      <w:bookmarkEnd w:id="875"/>
      <w:bookmarkEnd w:id="876"/>
      <w:bookmarkEnd w:id="877"/>
      <w:bookmarkEnd w:id="878"/>
    </w:p>
    <w:p w14:paraId="7688795D" w14:textId="77777777" w:rsidR="00F37883" w:rsidRDefault="00721CB1">
      <w:pPr>
        <w:rPr>
          <w:rFonts w:eastAsia="宋体"/>
        </w:rPr>
      </w:pPr>
      <w:r>
        <w:rPr>
          <w:rFonts w:eastAsia="宋体"/>
        </w:rPr>
        <w:t>For N3C indirect path,</w:t>
      </w:r>
    </w:p>
    <w:p w14:paraId="6CA4E7C2" w14:textId="77777777" w:rsidR="00F37883" w:rsidRDefault="00721CB1">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D5BEACD" w14:textId="77777777" w:rsidR="00F37883" w:rsidRDefault="00721CB1">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宋体"/>
        </w:rPr>
        <w:t>NOTE: The data transmission/reception between the N3C remote UE and the N3C relay UE via the non-3GPP connection is outside the scope of 3GPP.</w:t>
      </w:r>
    </w:p>
    <w:p w14:paraId="5ADCD3EA" w14:textId="77777777" w:rsidR="00F37883" w:rsidRDefault="00721CB1">
      <w:pPr>
        <w:pStyle w:val="6"/>
        <w:rPr>
          <w:rFonts w:eastAsia="MS Mincho"/>
        </w:rPr>
      </w:pPr>
      <w:bookmarkStart w:id="879" w:name="_Toc193451347"/>
      <w:bookmarkStart w:id="880" w:name="_Toc193445542"/>
      <w:bookmarkStart w:id="881" w:name="_Toc201294899"/>
      <w:bookmarkStart w:id="882" w:name="_Toc193462612"/>
      <w:r>
        <w:rPr>
          <w:rFonts w:eastAsia="MS Mincho"/>
        </w:rPr>
        <w:t>5.3.5.17.3.2</w:t>
      </w:r>
      <w:r>
        <w:rPr>
          <w:rFonts w:eastAsia="MS Mincho"/>
        </w:rPr>
        <w:tab/>
        <w:t>N3C remote UE configuration</w:t>
      </w:r>
      <w:bookmarkEnd w:id="879"/>
      <w:bookmarkEnd w:id="880"/>
      <w:bookmarkEnd w:id="881"/>
      <w:bookmarkEnd w:id="882"/>
    </w:p>
    <w:p w14:paraId="64BA96CA" w14:textId="77777777" w:rsidR="00F37883" w:rsidRDefault="00721CB1">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B4B4A38" w14:textId="77777777" w:rsidR="00F37883" w:rsidRDefault="00721CB1">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05A220A3" w14:textId="77777777" w:rsidR="00F37883" w:rsidRDefault="00721CB1">
      <w:pPr>
        <w:pStyle w:val="6"/>
        <w:rPr>
          <w:rFonts w:eastAsia="宋体"/>
        </w:rPr>
      </w:pPr>
      <w:bookmarkStart w:id="883" w:name="_Toc193445543"/>
      <w:bookmarkStart w:id="884" w:name="_Toc193462613"/>
      <w:bookmarkStart w:id="885" w:name="_Toc193451348"/>
      <w:bookmarkStart w:id="886" w:name="_Toc201294900"/>
      <w:r>
        <w:rPr>
          <w:rFonts w:eastAsia="宋体"/>
        </w:rPr>
        <w:t>5.3.5.17.</w:t>
      </w:r>
      <w:r>
        <w:rPr>
          <w:rFonts w:eastAsia="MS Mincho"/>
        </w:rPr>
        <w:t>3.2a</w:t>
      </w:r>
      <w:r>
        <w:rPr>
          <w:rFonts w:eastAsia="宋体"/>
        </w:rPr>
        <w:tab/>
        <w:t>N3C Indirect path addition/change failure</w:t>
      </w:r>
      <w:bookmarkEnd w:id="883"/>
      <w:bookmarkEnd w:id="884"/>
      <w:bookmarkEnd w:id="885"/>
      <w:bookmarkEnd w:id="886"/>
    </w:p>
    <w:p w14:paraId="37CAB022" w14:textId="77777777" w:rsidR="00F37883" w:rsidRDefault="00721CB1">
      <w:pPr>
        <w:rPr>
          <w:rFonts w:eastAsia="宋体"/>
        </w:rPr>
      </w:pPr>
      <w:r>
        <w:rPr>
          <w:rFonts w:eastAsia="宋体"/>
        </w:rPr>
        <w:t>The N3C remote UE shall:</w:t>
      </w:r>
    </w:p>
    <w:p w14:paraId="75D3D48D" w14:textId="77777777" w:rsidR="00F37883" w:rsidRDefault="00721CB1">
      <w:pPr>
        <w:pStyle w:val="B1"/>
        <w:rPr>
          <w:rFonts w:eastAsia="宋体"/>
        </w:rPr>
      </w:pPr>
      <w:r>
        <w:rPr>
          <w:rFonts w:eastAsia="宋体"/>
        </w:rPr>
        <w:t>1&gt; if N3C Indirect path addition/change failure is detected:</w:t>
      </w:r>
    </w:p>
    <w:p w14:paraId="5A8E1B02" w14:textId="77777777" w:rsidR="00F37883" w:rsidRDefault="00721CB1">
      <w:pPr>
        <w:pStyle w:val="B2"/>
        <w:rPr>
          <w:rFonts w:eastAsia="宋体"/>
        </w:rPr>
      </w:pPr>
      <w:r>
        <w:rPr>
          <w:rFonts w:eastAsia="宋体"/>
        </w:rPr>
        <w:t>2&gt;</w:t>
      </w:r>
      <w:r>
        <w:rPr>
          <w:rFonts w:eastAsia="宋体"/>
        </w:rPr>
        <w:tab/>
        <w:t>if MCG transmission is not suspended:</w:t>
      </w:r>
    </w:p>
    <w:p w14:paraId="18AF0A40"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0E28E9A8" w14:textId="77777777" w:rsidR="00F37883" w:rsidRDefault="00721CB1">
      <w:pPr>
        <w:pStyle w:val="B2"/>
        <w:rPr>
          <w:rFonts w:eastAsia="宋体"/>
        </w:rPr>
      </w:pPr>
      <w:r>
        <w:rPr>
          <w:rFonts w:eastAsia="宋体"/>
        </w:rPr>
        <w:t>2&gt;</w:t>
      </w:r>
      <w:r>
        <w:rPr>
          <w:rFonts w:eastAsia="宋体"/>
        </w:rPr>
        <w:tab/>
        <w:t>else:</w:t>
      </w:r>
    </w:p>
    <w:p w14:paraId="5298928B" w14:textId="77777777" w:rsidR="00F37883" w:rsidRDefault="00721CB1">
      <w:pPr>
        <w:pStyle w:val="B3"/>
        <w:rPr>
          <w:rFonts w:eastAsia="宋体"/>
        </w:rPr>
      </w:pPr>
      <w:r>
        <w:rPr>
          <w:rFonts w:eastAsia="宋体"/>
        </w:rPr>
        <w:t>3&gt;</w:t>
      </w:r>
      <w:r>
        <w:rPr>
          <w:rFonts w:eastAsia="宋体"/>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6"/>
        <w:rPr>
          <w:rFonts w:eastAsia="MS Mincho"/>
        </w:rPr>
      </w:pPr>
      <w:bookmarkStart w:id="887" w:name="_Toc193445544"/>
      <w:bookmarkStart w:id="888" w:name="_Toc201294901"/>
      <w:bookmarkStart w:id="889" w:name="_Toc193451349"/>
      <w:bookmarkStart w:id="890" w:name="_Toc193462614"/>
      <w:r>
        <w:rPr>
          <w:rFonts w:eastAsia="MS Mincho"/>
        </w:rPr>
        <w:t>5.3.5.17.3.3</w:t>
      </w:r>
      <w:r>
        <w:rPr>
          <w:rFonts w:eastAsia="MS Mincho"/>
        </w:rPr>
        <w:tab/>
        <w:t>N3C relay UE configuration</w:t>
      </w:r>
      <w:bookmarkEnd w:id="887"/>
      <w:bookmarkEnd w:id="888"/>
      <w:bookmarkEnd w:id="889"/>
      <w:bookmarkEnd w:id="890"/>
    </w:p>
    <w:p w14:paraId="7B79EA6B" w14:textId="77777777" w:rsidR="00F37883" w:rsidRDefault="00721CB1">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45D92CB0" w14:textId="77777777" w:rsidR="00F37883" w:rsidRDefault="00721CB1">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379431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4B3EEC35" w14:textId="77777777" w:rsidR="00F37883" w:rsidRDefault="00721CB1">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73282A7F" w14:textId="77777777" w:rsidR="00F37883" w:rsidRDefault="00721CB1">
      <w:pPr>
        <w:pStyle w:val="6"/>
        <w:rPr>
          <w:rFonts w:eastAsia="MS Mincho"/>
        </w:rPr>
      </w:pPr>
      <w:bookmarkStart w:id="891" w:name="_Toc201294902"/>
      <w:bookmarkStart w:id="892" w:name="_Toc193462615"/>
      <w:bookmarkStart w:id="893" w:name="_Toc193451350"/>
      <w:bookmarkStart w:id="894" w:name="_Toc193445545"/>
      <w:r>
        <w:rPr>
          <w:rFonts w:eastAsia="MS Mincho"/>
        </w:rPr>
        <w:lastRenderedPageBreak/>
        <w:t>5.3.5.17.3.4</w:t>
      </w:r>
      <w:r>
        <w:rPr>
          <w:rFonts w:eastAsia="MS Mincho"/>
        </w:rPr>
        <w:tab/>
        <w:t>Bearer mapping management on N3C indirect path</w:t>
      </w:r>
      <w:bookmarkEnd w:id="891"/>
      <w:bookmarkEnd w:id="892"/>
      <w:bookmarkEnd w:id="893"/>
      <w:bookmarkEnd w:id="894"/>
    </w:p>
    <w:p w14:paraId="66F33F79" w14:textId="77777777" w:rsidR="00F37883" w:rsidRDefault="00721CB1">
      <w:pPr>
        <w:pStyle w:val="7"/>
        <w:rPr>
          <w:rFonts w:eastAsia="MS Mincho"/>
        </w:rPr>
      </w:pPr>
      <w:bookmarkStart w:id="895" w:name="_Toc193451351"/>
      <w:bookmarkStart w:id="896" w:name="_Toc201294903"/>
      <w:bookmarkStart w:id="897" w:name="_Toc193445546"/>
      <w:bookmarkStart w:id="898" w:name="_Toc193462616"/>
      <w:r>
        <w:rPr>
          <w:rFonts w:eastAsia="MS Mincho"/>
        </w:rPr>
        <w:t>5.3.5.17.3.4.1</w:t>
      </w:r>
      <w:r>
        <w:rPr>
          <w:rFonts w:eastAsia="MS Mincho"/>
        </w:rPr>
        <w:tab/>
        <w:t>B</w:t>
      </w:r>
      <w:r>
        <w:rPr>
          <w:rFonts w:eastAsia="宋体"/>
        </w:rPr>
        <w:t>earer mapping release</w:t>
      </w:r>
      <w:bookmarkEnd w:id="895"/>
      <w:bookmarkEnd w:id="896"/>
      <w:bookmarkEnd w:id="897"/>
      <w:bookmarkEnd w:id="898"/>
    </w:p>
    <w:p w14:paraId="1CD6F02F" w14:textId="77777777" w:rsidR="00F37883" w:rsidRDefault="00721CB1">
      <w:pPr>
        <w:rPr>
          <w:rFonts w:eastAsia="宋体"/>
        </w:rPr>
      </w:pPr>
      <w:r>
        <w:rPr>
          <w:rFonts w:eastAsia="宋体"/>
        </w:rPr>
        <w:t>The UE shall:</w:t>
      </w:r>
    </w:p>
    <w:p w14:paraId="7CC8EBC6" w14:textId="77777777" w:rsidR="00F37883" w:rsidRDefault="00721CB1">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30A0DAE" w14:textId="77777777" w:rsidR="00F37883" w:rsidRDefault="00721CB1">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73BBA4B3"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00AA54BA" w14:textId="77777777" w:rsidR="00F37883" w:rsidRDefault="00721CB1">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2181140D" w14:textId="77777777" w:rsidR="00F37883" w:rsidRDefault="00721CB1">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6FEAFE34" w14:textId="77777777" w:rsidR="00F37883" w:rsidRDefault="00721CB1">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527012C" w14:textId="77777777" w:rsidR="00F37883" w:rsidRDefault="00721CB1">
      <w:pPr>
        <w:pStyle w:val="7"/>
        <w:rPr>
          <w:rFonts w:eastAsia="MS Mincho"/>
        </w:rPr>
      </w:pPr>
      <w:bookmarkStart w:id="899" w:name="_Toc193462617"/>
      <w:bookmarkStart w:id="900" w:name="_Toc193451352"/>
      <w:bookmarkStart w:id="901" w:name="_Toc201294904"/>
      <w:bookmarkStart w:id="902" w:name="_Toc193445547"/>
      <w:r>
        <w:rPr>
          <w:rFonts w:eastAsia="MS Mincho"/>
        </w:rPr>
        <w:t>5.3.5.17.3.4.2</w:t>
      </w:r>
      <w:r>
        <w:rPr>
          <w:rFonts w:eastAsia="MS Mincho"/>
        </w:rPr>
        <w:tab/>
        <w:t>B</w:t>
      </w:r>
      <w:r>
        <w:rPr>
          <w:rFonts w:eastAsia="宋体"/>
        </w:rPr>
        <w:t>earer mapping addition and modification</w:t>
      </w:r>
      <w:bookmarkEnd w:id="899"/>
      <w:bookmarkEnd w:id="900"/>
      <w:bookmarkEnd w:id="901"/>
      <w:bookmarkEnd w:id="902"/>
    </w:p>
    <w:p w14:paraId="6464C2FC" w14:textId="77777777" w:rsidR="00F37883" w:rsidRDefault="00721CB1">
      <w:pPr>
        <w:rPr>
          <w:rFonts w:eastAsia="宋体"/>
        </w:rPr>
      </w:pPr>
      <w:r>
        <w:rPr>
          <w:rFonts w:eastAsia="宋体"/>
        </w:rPr>
        <w:t>The UE shall:</w:t>
      </w:r>
    </w:p>
    <w:p w14:paraId="08991AC3" w14:textId="77777777" w:rsidR="00F37883" w:rsidRDefault="00721CB1">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74A45CD0" w14:textId="77777777" w:rsidR="00F37883" w:rsidRDefault="00721CB1">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60899DAF" w14:textId="77777777" w:rsidR="00F37883" w:rsidRDefault="00721CB1">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A7321D0" w14:textId="77777777" w:rsidR="00F37883" w:rsidRDefault="00721CB1">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4DE4D6DE" w14:textId="77777777" w:rsidR="00F37883" w:rsidRDefault="00721CB1">
      <w:pPr>
        <w:pStyle w:val="40"/>
        <w:rPr>
          <w:rFonts w:eastAsia="MS Mincho"/>
        </w:rPr>
      </w:pPr>
      <w:bookmarkStart w:id="903" w:name="_Toc193445548"/>
      <w:bookmarkStart w:id="904" w:name="_Toc193451353"/>
      <w:bookmarkStart w:id="905" w:name="_Toc201294905"/>
      <w:bookmarkStart w:id="906" w:name="_Toc193462618"/>
      <w:r>
        <w:rPr>
          <w:rFonts w:eastAsia="MS Mincho"/>
        </w:rPr>
        <w:t>5.3.5.18</w:t>
      </w:r>
      <w:r>
        <w:rPr>
          <w:rFonts w:eastAsia="MS Mincho"/>
        </w:rPr>
        <w:tab/>
        <w:t>LTM configuration and execution</w:t>
      </w:r>
      <w:bookmarkEnd w:id="903"/>
      <w:bookmarkEnd w:id="904"/>
      <w:bookmarkEnd w:id="905"/>
      <w:bookmarkEnd w:id="906"/>
    </w:p>
    <w:p w14:paraId="5F13E63A" w14:textId="77777777" w:rsidR="00F37883" w:rsidRDefault="00721CB1">
      <w:pPr>
        <w:pStyle w:val="50"/>
        <w:rPr>
          <w:rFonts w:eastAsia="MS Mincho"/>
        </w:rPr>
      </w:pPr>
      <w:bookmarkStart w:id="907" w:name="_Toc193445549"/>
      <w:bookmarkStart w:id="908" w:name="_Toc193451354"/>
      <w:bookmarkStart w:id="909" w:name="_Toc193462619"/>
      <w:bookmarkStart w:id="910" w:name="_Toc201294906"/>
      <w:r>
        <w:rPr>
          <w:rFonts w:eastAsia="MS Mincho"/>
        </w:rPr>
        <w:t>5.3.5.18.1</w:t>
      </w:r>
      <w:r>
        <w:rPr>
          <w:rFonts w:eastAsia="MS Mincho"/>
        </w:rPr>
        <w:tab/>
        <w:t>LTM configuration</w:t>
      </w:r>
      <w:bookmarkEnd w:id="907"/>
      <w:bookmarkEnd w:id="908"/>
      <w:bookmarkEnd w:id="909"/>
      <w:bookmarkEnd w:id="910"/>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50"/>
        <w:rPr>
          <w:rFonts w:eastAsia="MS Mincho"/>
        </w:rPr>
      </w:pPr>
      <w:bookmarkStart w:id="911" w:name="_Toc193451355"/>
      <w:bookmarkStart w:id="912" w:name="_Toc193445550"/>
      <w:bookmarkStart w:id="913" w:name="_Toc193462620"/>
      <w:bookmarkStart w:id="914" w:name="_Toc201294907"/>
      <w:r>
        <w:rPr>
          <w:rFonts w:eastAsia="MS Mincho"/>
        </w:rPr>
        <w:t>5.3.5.18.2</w:t>
      </w:r>
      <w:r>
        <w:rPr>
          <w:rFonts w:eastAsia="MS Mincho"/>
        </w:rPr>
        <w:tab/>
        <w:t>LTM candidate configuration release</w:t>
      </w:r>
      <w:bookmarkEnd w:id="911"/>
      <w:bookmarkEnd w:id="912"/>
      <w:bookmarkEnd w:id="913"/>
      <w:bookmarkEnd w:id="914"/>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50"/>
        <w:rPr>
          <w:rFonts w:eastAsia="MS Mincho"/>
        </w:rPr>
      </w:pPr>
      <w:bookmarkStart w:id="915" w:name="_Toc201294908"/>
      <w:bookmarkStart w:id="916" w:name="_Toc193462621"/>
      <w:bookmarkStart w:id="917" w:name="_Toc193445551"/>
      <w:bookmarkStart w:id="918" w:name="_Toc193451356"/>
      <w:r>
        <w:rPr>
          <w:rFonts w:eastAsia="MS Mincho"/>
        </w:rPr>
        <w:t>5.3.5.18.3</w:t>
      </w:r>
      <w:r>
        <w:rPr>
          <w:rFonts w:eastAsia="MS Mincho"/>
        </w:rPr>
        <w:tab/>
        <w:t>LTM candidate configuration addition/modification</w:t>
      </w:r>
      <w:bookmarkEnd w:id="915"/>
      <w:bookmarkEnd w:id="916"/>
      <w:bookmarkEnd w:id="917"/>
      <w:bookmarkEnd w:id="918"/>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50"/>
        <w:rPr>
          <w:rFonts w:eastAsia="MS Mincho"/>
        </w:rPr>
      </w:pPr>
      <w:bookmarkStart w:id="919" w:name="_Toc193451357"/>
      <w:bookmarkStart w:id="920" w:name="_Toc193462622"/>
      <w:bookmarkStart w:id="921" w:name="_Toc193445552"/>
      <w:bookmarkStart w:id="922" w:name="_Toc201294909"/>
      <w:r>
        <w:rPr>
          <w:rFonts w:eastAsia="MS Mincho"/>
        </w:rPr>
        <w:lastRenderedPageBreak/>
        <w:t>5.3.5.18.4</w:t>
      </w:r>
      <w:r>
        <w:rPr>
          <w:rFonts w:eastAsia="MS Mincho"/>
        </w:rPr>
        <w:tab/>
        <w:t>Void</w:t>
      </w:r>
      <w:bookmarkEnd w:id="919"/>
      <w:bookmarkEnd w:id="920"/>
      <w:bookmarkEnd w:id="921"/>
      <w:bookmarkEnd w:id="922"/>
    </w:p>
    <w:p w14:paraId="6957650B" w14:textId="77777777" w:rsidR="00F37883" w:rsidRDefault="00721CB1">
      <w:pPr>
        <w:pStyle w:val="50"/>
        <w:rPr>
          <w:rFonts w:eastAsia="MS Mincho"/>
        </w:rPr>
      </w:pPr>
      <w:bookmarkStart w:id="923" w:name="_Toc193445553"/>
      <w:bookmarkStart w:id="924" w:name="_Toc193462623"/>
      <w:bookmarkStart w:id="925" w:name="_Toc193451358"/>
      <w:bookmarkStart w:id="926" w:name="_Toc201294910"/>
      <w:r>
        <w:rPr>
          <w:rFonts w:eastAsia="MS Mincho"/>
        </w:rPr>
        <w:t>5.3.5.18.5</w:t>
      </w:r>
      <w:r>
        <w:rPr>
          <w:rFonts w:eastAsia="MS Mincho"/>
        </w:rPr>
        <w:tab/>
        <w:t>Void</w:t>
      </w:r>
      <w:bookmarkEnd w:id="923"/>
      <w:bookmarkEnd w:id="924"/>
      <w:bookmarkEnd w:id="925"/>
      <w:bookmarkEnd w:id="926"/>
    </w:p>
    <w:p w14:paraId="58CC570D" w14:textId="77777777" w:rsidR="00F37883" w:rsidRDefault="00721CB1">
      <w:pPr>
        <w:pStyle w:val="50"/>
        <w:rPr>
          <w:rFonts w:eastAsia="MS Mincho"/>
        </w:rPr>
      </w:pPr>
      <w:bookmarkStart w:id="927" w:name="_Toc193445554"/>
      <w:bookmarkStart w:id="928" w:name="_Toc201294911"/>
      <w:bookmarkStart w:id="929" w:name="_Toc193451359"/>
      <w:bookmarkStart w:id="930" w:name="_Toc193462624"/>
      <w:r>
        <w:rPr>
          <w:rFonts w:eastAsia="MS Mincho"/>
        </w:rPr>
        <w:t>5.3.5.18.6</w:t>
      </w:r>
      <w:r>
        <w:rPr>
          <w:rFonts w:eastAsia="MS Mincho"/>
        </w:rPr>
        <w:tab/>
        <w:t>LTM cell switch execution</w:t>
      </w:r>
      <w:bookmarkEnd w:id="927"/>
      <w:bookmarkEnd w:id="928"/>
      <w:bookmarkEnd w:id="929"/>
      <w:bookmarkEnd w:id="930"/>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50"/>
        <w:rPr>
          <w:rFonts w:eastAsia="MS Mincho"/>
        </w:rPr>
      </w:pPr>
      <w:bookmarkStart w:id="931" w:name="_Toc193462625"/>
      <w:bookmarkStart w:id="932" w:name="_Toc201294912"/>
      <w:bookmarkStart w:id="933" w:name="_Toc193445555"/>
      <w:bookmarkStart w:id="934" w:name="_Toc193451360"/>
      <w:r>
        <w:rPr>
          <w:rFonts w:eastAsia="MS Mincho"/>
        </w:rPr>
        <w:t>5.3.5.18.7</w:t>
      </w:r>
      <w:r>
        <w:rPr>
          <w:rFonts w:eastAsia="MS Mincho"/>
        </w:rPr>
        <w:tab/>
        <w:t>LTM configuration release</w:t>
      </w:r>
      <w:bookmarkEnd w:id="931"/>
      <w:bookmarkEnd w:id="932"/>
      <w:bookmarkEnd w:id="933"/>
      <w:bookmarkEnd w:id="934"/>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40"/>
      </w:pPr>
      <w:bookmarkStart w:id="935" w:name="_Toc193462626"/>
      <w:bookmarkStart w:id="936" w:name="_Toc201294913"/>
      <w:bookmarkStart w:id="937" w:name="_Toc193451361"/>
      <w:bookmarkStart w:id="938" w:name="_Toc193445556"/>
      <w:r>
        <w:t>5.3.5.19</w:t>
      </w:r>
      <w:r>
        <w:tab/>
        <w:t>T348 expiry</w:t>
      </w:r>
      <w:bookmarkEnd w:id="935"/>
      <w:bookmarkEnd w:id="936"/>
      <w:bookmarkEnd w:id="937"/>
      <w:bookmarkEnd w:id="938"/>
    </w:p>
    <w:p w14:paraId="67B14ED6" w14:textId="77777777" w:rsidR="00F37883" w:rsidRDefault="00721CB1">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82A4EC5" w14:textId="77777777" w:rsidR="00F37883" w:rsidRDefault="00721CB1">
      <w:pPr>
        <w:pStyle w:val="30"/>
        <w:rPr>
          <w:rFonts w:eastAsia="宋体"/>
        </w:rPr>
      </w:pPr>
      <w:bookmarkStart w:id="939" w:name="_Toc193462627"/>
      <w:bookmarkStart w:id="940" w:name="_Toc201294914"/>
      <w:bookmarkStart w:id="941" w:name="_Toc193451362"/>
      <w:bookmarkStart w:id="942" w:name="_Toc193445557"/>
      <w:r>
        <w:rPr>
          <w:rFonts w:eastAsia="宋体"/>
        </w:rPr>
        <w:t>5.3.6</w:t>
      </w:r>
      <w:r>
        <w:rPr>
          <w:rFonts w:eastAsia="宋体"/>
        </w:rPr>
        <w:tab/>
        <w:t>Counter check</w:t>
      </w:r>
      <w:bookmarkEnd w:id="818"/>
      <w:bookmarkEnd w:id="939"/>
      <w:bookmarkEnd w:id="940"/>
      <w:bookmarkEnd w:id="941"/>
      <w:bookmarkEnd w:id="942"/>
    </w:p>
    <w:p w14:paraId="2A1CAC0B" w14:textId="77777777" w:rsidR="00F37883" w:rsidRDefault="00721CB1">
      <w:pPr>
        <w:pStyle w:val="40"/>
        <w:rPr>
          <w:rFonts w:eastAsia="宋体"/>
        </w:rPr>
      </w:pPr>
      <w:bookmarkStart w:id="943" w:name="_Toc193462628"/>
      <w:bookmarkStart w:id="944" w:name="_Toc193445558"/>
      <w:bookmarkStart w:id="945" w:name="_Toc201294915"/>
      <w:bookmarkStart w:id="946" w:name="_Toc193451363"/>
      <w:bookmarkStart w:id="947" w:name="_Toc60776801"/>
      <w:r>
        <w:t>5.3.</w:t>
      </w:r>
      <w:r>
        <w:rPr>
          <w:rFonts w:eastAsia="宋体"/>
        </w:rPr>
        <w:t>6</w:t>
      </w:r>
      <w:r>
        <w:t>.1</w:t>
      </w:r>
      <w:r>
        <w:tab/>
        <w:t>General</w:t>
      </w:r>
      <w:bookmarkEnd w:id="943"/>
      <w:bookmarkEnd w:id="944"/>
      <w:bookmarkEnd w:id="945"/>
      <w:bookmarkEnd w:id="946"/>
      <w:bookmarkEnd w:id="947"/>
    </w:p>
    <w:p w14:paraId="2900D89F" w14:textId="77777777" w:rsidR="00F37883" w:rsidRDefault="00721CB1">
      <w:pPr>
        <w:pStyle w:val="TH"/>
      </w:pPr>
      <w:r>
        <w:object w:dxaOrig="3722" w:dyaOrig="2038" w14:anchorId="21EB6C2C">
          <v:shape id="_x0000_i1036" type="#_x0000_t75" style="width:186pt;height:102pt" o:ole="">
            <v:imagedata r:id="rId40" o:title=""/>
          </v:shape>
          <o:OLEObject Type="Embed" ProgID="Mscgen.Chart" ShapeID="_x0000_i1036" DrawAspect="Content" ObjectID="_1820418912"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宋体"/>
        </w:rPr>
        <w:t>'</w:t>
      </w:r>
      <w:r>
        <w:t>).</w:t>
      </w:r>
    </w:p>
    <w:p w14:paraId="6E4791A1" w14:textId="77777777" w:rsidR="00F37883" w:rsidRDefault="00721CB1">
      <w:pPr>
        <w:pStyle w:val="40"/>
      </w:pPr>
      <w:bookmarkStart w:id="948" w:name="_Toc193445559"/>
      <w:bookmarkStart w:id="949" w:name="_Toc193451364"/>
      <w:bookmarkStart w:id="950" w:name="_Toc193462629"/>
      <w:bookmarkStart w:id="951" w:name="_Toc201294916"/>
      <w:bookmarkStart w:id="952" w:name="_Toc60776802"/>
      <w:r>
        <w:t>5.3.</w:t>
      </w:r>
      <w:r>
        <w:rPr>
          <w:rFonts w:eastAsia="宋体"/>
        </w:rPr>
        <w:t>6</w:t>
      </w:r>
      <w:r>
        <w:t>.2</w:t>
      </w:r>
      <w:r>
        <w:tab/>
        <w:t>Initiation</w:t>
      </w:r>
      <w:bookmarkEnd w:id="948"/>
      <w:bookmarkEnd w:id="949"/>
      <w:bookmarkEnd w:id="950"/>
      <w:bookmarkEnd w:id="951"/>
      <w:bookmarkEnd w:id="952"/>
    </w:p>
    <w:p w14:paraId="4AAAB052" w14:textId="77777777" w:rsidR="00F37883" w:rsidRDefault="00721CB1">
      <w:r>
        <w:rPr>
          <w:rFonts w:eastAsia="宋体"/>
        </w:rPr>
        <w:t>The network</w:t>
      </w:r>
      <w:r>
        <w:t xml:space="preserve"> initiates the procedure by sending a </w:t>
      </w:r>
      <w:r>
        <w:rPr>
          <w:i/>
        </w:rPr>
        <w:t>C</w:t>
      </w:r>
      <w:r>
        <w:rPr>
          <w:rFonts w:eastAsia="宋体"/>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40"/>
      </w:pPr>
      <w:bookmarkStart w:id="953" w:name="_Toc193451365"/>
      <w:bookmarkStart w:id="954" w:name="_Toc60776803"/>
      <w:bookmarkStart w:id="955" w:name="_Toc193462630"/>
      <w:bookmarkStart w:id="956" w:name="_Toc201294917"/>
      <w:bookmarkStart w:id="957"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53"/>
      <w:bookmarkEnd w:id="954"/>
      <w:bookmarkEnd w:id="955"/>
      <w:bookmarkEnd w:id="956"/>
      <w:bookmarkEnd w:id="957"/>
    </w:p>
    <w:p w14:paraId="72842276" w14:textId="77777777" w:rsidR="00F37883" w:rsidRDefault="00721CB1">
      <w:r>
        <w:rPr>
          <w:rFonts w:eastAsia="宋体"/>
        </w:rPr>
        <w:t xml:space="preserve">Upon receiving the </w:t>
      </w:r>
      <w:r>
        <w:rPr>
          <w:rFonts w:eastAsia="宋体"/>
          <w:i/>
        </w:rPr>
        <w:t>CounterCheck</w:t>
      </w:r>
      <w:r>
        <w:rPr>
          <w:rFonts w:eastAsia="宋体"/>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宋体"/>
          <w:i/>
        </w:rPr>
        <w:t>drb-CountMSB-InfoList</w:t>
      </w:r>
      <w:r>
        <w:t>:</w:t>
      </w:r>
    </w:p>
    <w:p w14:paraId="6F5C44FD" w14:textId="77777777" w:rsidR="00F37883" w:rsidRDefault="00721CB1">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518D7756" w14:textId="77777777" w:rsidR="00F37883" w:rsidRDefault="00721CB1">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AE8C6D3" w14:textId="77777777" w:rsidR="00F37883" w:rsidRDefault="00721CB1">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5628B7A" w14:textId="77777777" w:rsidR="00F37883" w:rsidRDefault="00721CB1">
      <w:pPr>
        <w:pStyle w:val="30"/>
        <w:rPr>
          <w:rFonts w:eastAsia="MS Mincho"/>
        </w:rPr>
      </w:pPr>
      <w:bookmarkStart w:id="958" w:name="_Toc60776804"/>
      <w:bookmarkStart w:id="959" w:name="_Toc193462631"/>
      <w:bookmarkStart w:id="960" w:name="_Toc193451366"/>
      <w:bookmarkStart w:id="961" w:name="_Toc193445561"/>
      <w:bookmarkStart w:id="962" w:name="_Toc201294918"/>
      <w:r>
        <w:rPr>
          <w:rFonts w:eastAsia="MS Mincho"/>
        </w:rPr>
        <w:t>5.3.7</w:t>
      </w:r>
      <w:r>
        <w:rPr>
          <w:rFonts w:eastAsia="MS Mincho"/>
        </w:rPr>
        <w:tab/>
        <w:t>RRC connection re-establishment</w:t>
      </w:r>
      <w:bookmarkEnd w:id="958"/>
      <w:bookmarkEnd w:id="959"/>
      <w:bookmarkEnd w:id="960"/>
      <w:bookmarkEnd w:id="961"/>
      <w:bookmarkEnd w:id="962"/>
    </w:p>
    <w:p w14:paraId="208D9D57" w14:textId="77777777" w:rsidR="00F37883" w:rsidRDefault="00721CB1">
      <w:pPr>
        <w:pStyle w:val="40"/>
      </w:pPr>
      <w:bookmarkStart w:id="963" w:name="_Toc201294919"/>
      <w:bookmarkStart w:id="964" w:name="_Toc193451367"/>
      <w:bookmarkStart w:id="965" w:name="_Toc193462632"/>
      <w:bookmarkStart w:id="966" w:name="_Toc193445562"/>
      <w:bookmarkStart w:id="967" w:name="_Toc60776805"/>
      <w:r>
        <w:t>5.3.7.1</w:t>
      </w:r>
      <w:r>
        <w:tab/>
        <w:t>General</w:t>
      </w:r>
      <w:bookmarkEnd w:id="963"/>
      <w:bookmarkEnd w:id="964"/>
      <w:bookmarkEnd w:id="965"/>
      <w:bookmarkEnd w:id="966"/>
      <w:bookmarkEnd w:id="967"/>
    </w:p>
    <w:p w14:paraId="73D9DA29" w14:textId="77777777" w:rsidR="00F37883" w:rsidRDefault="00721CB1">
      <w:pPr>
        <w:pStyle w:val="TH"/>
      </w:pPr>
      <w:r>
        <w:tab/>
      </w:r>
      <w:r>
        <w:object w:dxaOrig="4469" w:dyaOrig="2445" w14:anchorId="545C6DDA">
          <v:shape id="_x0000_i1037" type="#_x0000_t75" style="width:223pt;height:122.5pt" o:ole="">
            <v:imagedata r:id="rId42" o:title=""/>
          </v:shape>
          <o:OLEObject Type="Embed" ProgID="Mscgen.Chart" ShapeID="_x0000_i1037" DrawAspect="Content" ObjectID="_1820418913"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721CB1">
      <w:pPr>
        <w:pStyle w:val="TH"/>
      </w:pPr>
      <w:r>
        <w:object w:dxaOrig="4320" w:dyaOrig="2445" w14:anchorId="5B3EF97B">
          <v:shape id="_x0000_i1038" type="#_x0000_t75" style="width:3in;height:122.5pt" o:ole="">
            <v:imagedata r:id="rId44" o:title=""/>
          </v:shape>
          <o:OLEObject Type="Embed" ProgID="Mscgen.Chart" ShapeID="_x0000_i1038" DrawAspect="Content" ObjectID="_1820418914"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宋体"/>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40"/>
      </w:pPr>
      <w:bookmarkStart w:id="968" w:name="_Toc193451368"/>
      <w:bookmarkStart w:id="969" w:name="_Toc201294920"/>
      <w:bookmarkStart w:id="970" w:name="_Toc193445563"/>
      <w:bookmarkStart w:id="971" w:name="_Toc60776806"/>
      <w:bookmarkStart w:id="972" w:name="_Toc193462633"/>
      <w:r>
        <w:t>5.3.7.2</w:t>
      </w:r>
      <w:r>
        <w:tab/>
        <w:t>Initiation</w:t>
      </w:r>
      <w:bookmarkEnd w:id="968"/>
      <w:bookmarkEnd w:id="969"/>
      <w:bookmarkEnd w:id="970"/>
      <w:bookmarkEnd w:id="971"/>
      <w:bookmarkEnd w:id="972"/>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5D913C46" w14:textId="77777777" w:rsidR="00F37883" w:rsidRDefault="00721CB1">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6877AD8" w14:textId="77777777" w:rsidR="00F37883" w:rsidRDefault="00721CB1">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78C7A658" w14:textId="77777777" w:rsidR="00F37883" w:rsidRDefault="00721CB1">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EA89B10" w14:textId="77777777" w:rsidR="00F37883" w:rsidRDefault="00721CB1">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C48ABCA" w14:textId="77777777" w:rsidR="00F37883" w:rsidRDefault="00721CB1">
      <w:pPr>
        <w:pStyle w:val="B2"/>
      </w:pPr>
      <w:r>
        <w:rPr>
          <w:rFonts w:eastAsia="宋体"/>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宋体"/>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3"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4" w:author="RAN2#131" w:date="2025-09-02T17:31:00Z">
        <w:r>
          <w:t>2&gt;</w:t>
        </w:r>
        <w:r>
          <w:tab/>
          <w:t xml:space="preserve">release </w:t>
        </w:r>
      </w:ins>
      <w:ins w:id="975" w:author="RAN2#131" w:date="2025-09-02T17:33:00Z">
        <w:r>
          <w:rPr>
            <w:i/>
            <w:iCs/>
          </w:rPr>
          <w:t>assisted-SSB-MTC-Config</w:t>
        </w:r>
      </w:ins>
      <w:ins w:id="976"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宋体"/>
        </w:rPr>
      </w:pPr>
      <w:r>
        <w:rPr>
          <w:rFonts w:eastAsia="宋体"/>
        </w:rPr>
        <w:t>1&gt;</w:t>
      </w:r>
      <w:r>
        <w:rPr>
          <w:rFonts w:eastAsia="宋体"/>
        </w:rPr>
        <w:tab/>
        <w:t>if SL indirect path is configured:</w:t>
      </w:r>
    </w:p>
    <w:p w14:paraId="074DDA42"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0BABBF7"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26C9D018" w14:textId="77777777" w:rsidR="00F37883" w:rsidRDefault="00721CB1">
      <w:pPr>
        <w:pStyle w:val="B1"/>
        <w:rPr>
          <w:rFonts w:eastAsia="宋体"/>
        </w:rPr>
      </w:pPr>
      <w:r>
        <w:rPr>
          <w:rFonts w:eastAsia="宋体"/>
        </w:rPr>
        <w:t>1&gt;</w:t>
      </w:r>
      <w:r>
        <w:rPr>
          <w:rFonts w:eastAsia="宋体"/>
        </w:rPr>
        <w:tab/>
        <w:t>if N3C indirect path is configured:</w:t>
      </w:r>
    </w:p>
    <w:p w14:paraId="2740E8A2"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029665F" w14:textId="77777777" w:rsidR="00F37883" w:rsidRDefault="00721CB1">
      <w:pPr>
        <w:pStyle w:val="B2"/>
        <w:rPr>
          <w:rFonts w:eastAsia="宋体"/>
        </w:rPr>
      </w:pPr>
      <w:r>
        <w:rPr>
          <w:rFonts w:eastAsia="宋体"/>
        </w:rPr>
        <w:t>2&gt; consider the non-3GPP connection is not used;</w:t>
      </w:r>
    </w:p>
    <w:p w14:paraId="4F4903FB" w14:textId="77777777" w:rsidR="00F37883" w:rsidRDefault="00721CB1">
      <w:pPr>
        <w:pStyle w:val="B1"/>
        <w:rPr>
          <w:rFonts w:eastAsia="宋体"/>
        </w:rPr>
      </w:pPr>
      <w:r>
        <w:rPr>
          <w:rFonts w:eastAsia="宋体"/>
        </w:rPr>
        <w:t>1&gt;</w:t>
      </w:r>
      <w:r>
        <w:rPr>
          <w:rFonts w:eastAsia="宋体"/>
        </w:rPr>
        <w:tab/>
        <w:t>if the UE is acting as a N3C relay UE:</w:t>
      </w:r>
    </w:p>
    <w:p w14:paraId="3F2A9A3D"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606BE728" w14:textId="77777777" w:rsidR="00F37883" w:rsidRDefault="00721CB1">
      <w:pPr>
        <w:pStyle w:val="B2"/>
      </w:pPr>
      <w:r>
        <w:rPr>
          <w:rFonts w:eastAsia="宋体"/>
        </w:rPr>
        <w:t>2&gt; consider the non-3GPP connection is not used;</w:t>
      </w:r>
    </w:p>
    <w:p w14:paraId="268FD0EF" w14:textId="77777777" w:rsidR="00F37883" w:rsidRDefault="00721CB1">
      <w:pPr>
        <w:pStyle w:val="B1"/>
      </w:pPr>
      <w:r>
        <w:t>1&gt;</w:t>
      </w:r>
      <w:r>
        <w:tab/>
        <w:t>if the UE is acting as L2 U2N Remote UE</w:t>
      </w:r>
      <w:r>
        <w:rPr>
          <w:rFonts w:eastAsia="宋体"/>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宋体"/>
          <w:lang w:eastAsia="en-US"/>
        </w:rPr>
        <w:t>(i.e., maintain the PC5 RRC connection)</w:t>
      </w:r>
      <w:r>
        <w:t>:</w:t>
      </w:r>
    </w:p>
    <w:p w14:paraId="1A59B9CE" w14:textId="77777777" w:rsidR="00F37883" w:rsidRDefault="00721CB1">
      <w:pPr>
        <w:pStyle w:val="B3"/>
      </w:pPr>
      <w:r>
        <w:t>3&gt;</w:t>
      </w:r>
      <w:r>
        <w:tab/>
      </w:r>
      <w:r>
        <w:rPr>
          <w:rFonts w:eastAsia="宋体"/>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7"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40"/>
      </w:pPr>
      <w:bookmarkStart w:id="978" w:name="_Toc193462634"/>
      <w:bookmarkStart w:id="979" w:name="_Toc193451369"/>
      <w:bookmarkStart w:id="980" w:name="_Toc201294921"/>
      <w:bookmarkStart w:id="981" w:name="_Toc193445564"/>
      <w:r>
        <w:t>5.3.7.3</w:t>
      </w:r>
      <w:r>
        <w:tab/>
        <w:t>Actions following cell selection while T311 is running</w:t>
      </w:r>
      <w:bookmarkEnd w:id="977"/>
      <w:bookmarkEnd w:id="978"/>
      <w:bookmarkEnd w:id="979"/>
      <w:bookmarkEnd w:id="980"/>
      <w:bookmarkEnd w:id="981"/>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宋体"/>
        </w:rPr>
        <w:t>3</w:t>
      </w:r>
      <w:r>
        <w:t>&gt;</w:t>
      </w:r>
      <w:r>
        <w:tab/>
        <w:t xml:space="preserve">release </w:t>
      </w:r>
      <w:r>
        <w:rPr>
          <w:i/>
          <w:iCs/>
        </w:rPr>
        <w:t>btNameList</w:t>
      </w:r>
      <w:r>
        <w:t>, if configured;</w:t>
      </w:r>
    </w:p>
    <w:p w14:paraId="54349685" w14:textId="77777777" w:rsidR="00F37883" w:rsidRDefault="00721CB1">
      <w:pPr>
        <w:pStyle w:val="B3"/>
      </w:pPr>
      <w:r>
        <w:rPr>
          <w:rFonts w:eastAsia="宋体"/>
        </w:rPr>
        <w:t>3</w:t>
      </w:r>
      <w:r>
        <w:t>&gt;</w:t>
      </w:r>
      <w:r>
        <w:tab/>
        <w:t xml:space="preserve">release </w:t>
      </w:r>
      <w:r>
        <w:rPr>
          <w:i/>
          <w:iCs/>
        </w:rPr>
        <w:t>wlanNameList</w:t>
      </w:r>
      <w:r>
        <w:t>, if configured;</w:t>
      </w:r>
    </w:p>
    <w:p w14:paraId="007F5C30" w14:textId="77777777" w:rsidR="00F37883" w:rsidRDefault="00721CB1">
      <w:pPr>
        <w:pStyle w:val="B3"/>
      </w:pPr>
      <w:r>
        <w:rPr>
          <w:rFonts w:eastAsia="宋体"/>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3F435BA2" w14:textId="77777777" w:rsidR="00F37883" w:rsidRDefault="00721CB1">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7348324" w14:textId="77777777" w:rsidR="00F37883" w:rsidRDefault="00721CB1">
      <w:pPr>
        <w:pStyle w:val="B3"/>
      </w:pPr>
      <w:r>
        <w:rPr>
          <w:rFonts w:eastAsia="宋体"/>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宋体"/>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A9D16F2" w14:textId="77777777" w:rsidR="00F37883" w:rsidRDefault="00721CB1">
      <w:pPr>
        <w:pStyle w:val="B3"/>
        <w:rPr>
          <w:ins w:id="982"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3"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4"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fff1"/>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40"/>
        <w:rPr>
          <w:rFonts w:eastAsia="宋体"/>
          <w:lang w:eastAsia="en-US"/>
        </w:rPr>
      </w:pPr>
      <w:bookmarkStart w:id="985" w:name="_Toc193451370"/>
      <w:bookmarkStart w:id="986" w:name="_Toc193462635"/>
      <w:bookmarkStart w:id="987" w:name="_Toc201294922"/>
      <w:bookmarkStart w:id="988" w:name="_Toc193445565"/>
      <w:bookmarkStart w:id="989" w:name="_Toc60776808"/>
      <w:r>
        <w:rPr>
          <w:rFonts w:eastAsia="宋体"/>
          <w:lang w:eastAsia="en-US"/>
        </w:rPr>
        <w:t>5.3.7.3a</w:t>
      </w:r>
      <w:r>
        <w:rPr>
          <w:rFonts w:eastAsia="宋体"/>
          <w:lang w:eastAsia="en-US"/>
        </w:rPr>
        <w:tab/>
        <w:t>Actions following relay selection while T311 is running</w:t>
      </w:r>
      <w:bookmarkEnd w:id="985"/>
      <w:bookmarkEnd w:id="986"/>
      <w:bookmarkEnd w:id="987"/>
      <w:bookmarkEnd w:id="988"/>
    </w:p>
    <w:p w14:paraId="141C0025" w14:textId="77777777" w:rsidR="00F37883" w:rsidRDefault="00721CB1">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112CC04A"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stop timer T311;</w:t>
      </w:r>
    </w:p>
    <w:p w14:paraId="7CD9924C" w14:textId="77777777" w:rsidR="00F37883" w:rsidRDefault="00721CB1">
      <w:pPr>
        <w:pStyle w:val="B1"/>
        <w:rPr>
          <w:rFonts w:eastAsia="宋体"/>
          <w:lang w:eastAsia="en-US"/>
        </w:rPr>
      </w:pPr>
      <w:r>
        <w:rPr>
          <w:rFonts w:eastAsia="宋体"/>
          <w:lang w:eastAsia="en-US"/>
        </w:rPr>
        <w:t>1&gt;</w:t>
      </w:r>
      <w:r>
        <w:rPr>
          <w:rFonts w:eastAsia="宋体"/>
          <w:lang w:eastAsia="en-US"/>
        </w:rPr>
        <w:tab/>
        <w:t>if T390 is running:</w:t>
      </w:r>
    </w:p>
    <w:p w14:paraId="41CE6F63" w14:textId="77777777" w:rsidR="00F37883" w:rsidRDefault="00721CB1">
      <w:pPr>
        <w:pStyle w:val="B2"/>
        <w:rPr>
          <w:rFonts w:eastAsia="宋体"/>
          <w:lang w:eastAsia="en-US"/>
        </w:rPr>
      </w:pPr>
      <w:r>
        <w:rPr>
          <w:rFonts w:eastAsia="宋体"/>
          <w:lang w:eastAsia="en-US"/>
        </w:rPr>
        <w:t>2&gt;</w:t>
      </w:r>
      <w:r>
        <w:rPr>
          <w:rFonts w:eastAsia="宋体"/>
          <w:lang w:eastAsia="en-US"/>
        </w:rPr>
        <w:tab/>
        <w:t>stop timer T390 for all access categories;</w:t>
      </w:r>
    </w:p>
    <w:p w14:paraId="2793F385" w14:textId="77777777" w:rsidR="00F37883" w:rsidRDefault="00721CB1">
      <w:pPr>
        <w:pStyle w:val="B2"/>
        <w:rPr>
          <w:rFonts w:eastAsia="宋体"/>
          <w:lang w:eastAsia="en-US"/>
        </w:rPr>
      </w:pPr>
      <w:r>
        <w:rPr>
          <w:rFonts w:eastAsia="宋体"/>
          <w:lang w:eastAsia="en-US"/>
        </w:rPr>
        <w:t>2&gt;</w:t>
      </w:r>
      <w:r>
        <w:rPr>
          <w:rFonts w:eastAsia="宋体"/>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宋体"/>
          <w:lang w:eastAsia="en-US"/>
        </w:rPr>
      </w:pPr>
      <w:r>
        <w:rPr>
          <w:rFonts w:eastAsia="宋体"/>
          <w:lang w:eastAsia="en-US"/>
        </w:rPr>
        <w:t>1&gt;</w:t>
      </w:r>
      <w:r>
        <w:rPr>
          <w:rFonts w:eastAsia="宋体"/>
          <w:lang w:eastAsia="en-US"/>
        </w:rPr>
        <w:tab/>
        <w:t>start timer T301;</w:t>
      </w:r>
    </w:p>
    <w:p w14:paraId="153C5056" w14:textId="77777777" w:rsidR="00F37883" w:rsidRDefault="00721CB1">
      <w:pPr>
        <w:pStyle w:val="B1"/>
        <w:rPr>
          <w:rFonts w:eastAsia="宋体"/>
        </w:rPr>
      </w:pPr>
      <w:r>
        <w:rPr>
          <w:rFonts w:eastAsia="宋体"/>
        </w:rPr>
        <w:t>1&gt;</w:t>
      </w:r>
      <w:r>
        <w:rPr>
          <w:rFonts w:eastAsia="宋体"/>
        </w:rPr>
        <w:tab/>
        <w:t>release the RLC entity for SRB0, if any;</w:t>
      </w:r>
    </w:p>
    <w:p w14:paraId="45E2BB8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1C5380" w14:textId="77777777" w:rsidR="00F37883" w:rsidRDefault="00721CB1">
      <w:pPr>
        <w:pStyle w:val="40"/>
      </w:pPr>
      <w:bookmarkStart w:id="990" w:name="_Toc193462636"/>
      <w:bookmarkStart w:id="991" w:name="_Toc193445566"/>
      <w:bookmarkStart w:id="992" w:name="_Toc201294923"/>
      <w:bookmarkStart w:id="993" w:name="_Toc193451371"/>
      <w:r>
        <w:t>5.3.7.4</w:t>
      </w:r>
      <w:r>
        <w:tab/>
        <w:t xml:space="preserve">Actions related to transmission of </w:t>
      </w:r>
      <w:r>
        <w:rPr>
          <w:i/>
        </w:rPr>
        <w:t>RRCReestablishmentRequest</w:t>
      </w:r>
      <w:r>
        <w:t xml:space="preserve"> message</w:t>
      </w:r>
      <w:bookmarkEnd w:id="989"/>
      <w:bookmarkEnd w:id="990"/>
      <w:bookmarkEnd w:id="991"/>
      <w:bookmarkEnd w:id="992"/>
      <w:bookmarkEnd w:id="993"/>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等线"/>
        </w:rPr>
      </w:pPr>
      <w:r>
        <w:rPr>
          <w:rFonts w:eastAsia="等线"/>
        </w:rPr>
        <w:t>2&gt;</w:t>
      </w:r>
      <w:r>
        <w:rPr>
          <w:rFonts w:eastAsia="等线"/>
        </w:rPr>
        <w:tab/>
      </w:r>
      <w:r>
        <w:t>establish or re-establish (e.g. via release and add) SL RLC entity for SRB1;</w:t>
      </w:r>
    </w:p>
    <w:p w14:paraId="31E8A24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44A552F5" w14:textId="77777777" w:rsidR="00F37883" w:rsidRDefault="00721CB1">
      <w:pPr>
        <w:pStyle w:val="B2"/>
        <w:rPr>
          <w:rFonts w:eastAsia="等线"/>
        </w:rPr>
      </w:pPr>
      <w:r>
        <w:rPr>
          <w:rFonts w:eastAsia="等线"/>
        </w:rPr>
        <w:t>2&gt;</w:t>
      </w:r>
      <w:r>
        <w:rPr>
          <w:rFonts w:eastAsia="等线"/>
        </w:rPr>
        <w:tab/>
        <w:t>apply the default configuration of PDCP as defined in 9.2.1 for SRB1;</w:t>
      </w:r>
    </w:p>
    <w:p w14:paraId="156C5573" w14:textId="77777777" w:rsidR="00F37883" w:rsidRDefault="00721CB1">
      <w:pPr>
        <w:pStyle w:val="B2"/>
        <w:rPr>
          <w:rFonts w:eastAsia="等线"/>
        </w:rPr>
      </w:pPr>
      <w:r>
        <w:rPr>
          <w:rFonts w:eastAsia="等线"/>
        </w:rPr>
        <w:t>2&gt;</w:t>
      </w:r>
      <w:r>
        <w:rPr>
          <w:rFonts w:eastAsia="等线"/>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40"/>
      </w:pPr>
      <w:bookmarkStart w:id="994" w:name="_Toc193451372"/>
      <w:bookmarkStart w:id="995" w:name="_Toc193445567"/>
      <w:bookmarkStart w:id="996" w:name="_Toc193462637"/>
      <w:bookmarkStart w:id="997" w:name="_Toc201294924"/>
      <w:bookmarkStart w:id="998" w:name="_Toc60776809"/>
      <w:r>
        <w:t>5.3.7.5</w:t>
      </w:r>
      <w:r>
        <w:tab/>
        <w:t xml:space="preserve">Reception of the </w:t>
      </w:r>
      <w:r>
        <w:rPr>
          <w:i/>
        </w:rPr>
        <w:t>RRCReestablishment</w:t>
      </w:r>
      <w:r>
        <w:t xml:space="preserve"> by the UE</w:t>
      </w:r>
      <w:bookmarkEnd w:id="994"/>
      <w:bookmarkEnd w:id="995"/>
      <w:bookmarkEnd w:id="996"/>
      <w:bookmarkEnd w:id="997"/>
      <w:bookmarkEnd w:id="998"/>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9" w:name="_Hlk95514955"/>
      <w:r>
        <w:t>received</w:t>
      </w:r>
      <w:bookmarkEnd w:id="999"/>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4BDE4B78"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0649A67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28304D5"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075D39AC"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1E7A2A3E" w14:textId="77777777" w:rsidR="00F37883" w:rsidRDefault="00721CB1">
      <w:pPr>
        <w:pStyle w:val="B3"/>
        <w:rPr>
          <w:rFonts w:eastAsia="等线"/>
        </w:rPr>
      </w:pPr>
      <w:r>
        <w:rPr>
          <w:rFonts w:eastAsia="等线"/>
        </w:rPr>
        <w:t>3&gt;</w:t>
      </w:r>
      <w:r>
        <w:rPr>
          <w:rFonts w:eastAsia="等线"/>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3249F49"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EFF9FA4"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3A98825"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9D8A6B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2C5A9B73" w14:textId="77777777" w:rsidR="00F37883" w:rsidRDefault="00721CB1">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40"/>
      </w:pPr>
      <w:bookmarkStart w:id="1000" w:name="_Toc193462638"/>
      <w:bookmarkStart w:id="1001" w:name="_Toc201294925"/>
      <w:bookmarkStart w:id="1002" w:name="_Toc193445568"/>
      <w:bookmarkStart w:id="1003" w:name="_Toc60776810"/>
      <w:bookmarkStart w:id="1004" w:name="_Toc193451373"/>
      <w:r>
        <w:t>5.3.7.6</w:t>
      </w:r>
      <w:r>
        <w:tab/>
        <w:t>T311 expiry</w:t>
      </w:r>
      <w:bookmarkEnd w:id="1000"/>
      <w:bookmarkEnd w:id="1001"/>
      <w:bookmarkEnd w:id="1002"/>
      <w:bookmarkEnd w:id="1003"/>
      <w:bookmarkEnd w:id="1004"/>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40"/>
      </w:pPr>
      <w:bookmarkStart w:id="1005" w:name="_Toc193462639"/>
      <w:bookmarkStart w:id="1006" w:name="_Toc193445569"/>
      <w:bookmarkStart w:id="1007" w:name="_Toc60776811"/>
      <w:bookmarkStart w:id="1008" w:name="_Toc193451374"/>
      <w:bookmarkStart w:id="1009" w:name="_Toc201294926"/>
      <w:r>
        <w:t>5.3.7.7</w:t>
      </w:r>
      <w:r>
        <w:tab/>
        <w:t>T301 expiry or selected cell/L2 U2N Relay UE no longer suitable</w:t>
      </w:r>
      <w:bookmarkEnd w:id="1005"/>
      <w:bookmarkEnd w:id="1006"/>
      <w:bookmarkEnd w:id="1007"/>
      <w:bookmarkEnd w:id="1008"/>
      <w:bookmarkEnd w:id="1009"/>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40"/>
      </w:pPr>
      <w:bookmarkStart w:id="1010" w:name="_Toc60776812"/>
      <w:bookmarkStart w:id="1011" w:name="_Toc193445570"/>
      <w:bookmarkStart w:id="1012" w:name="_Toc193451375"/>
      <w:bookmarkStart w:id="1013" w:name="_Toc193462640"/>
      <w:bookmarkStart w:id="1014" w:name="_Toc201294927"/>
      <w:r>
        <w:t>5.3.7.8</w:t>
      </w:r>
      <w:r>
        <w:tab/>
        <w:t xml:space="preserve">Reception of the </w:t>
      </w:r>
      <w:r>
        <w:rPr>
          <w:i/>
        </w:rPr>
        <w:t xml:space="preserve">RRCSetup </w:t>
      </w:r>
      <w:r>
        <w:t>by the UE</w:t>
      </w:r>
      <w:bookmarkEnd w:id="1010"/>
      <w:bookmarkEnd w:id="1011"/>
      <w:bookmarkEnd w:id="1012"/>
      <w:bookmarkEnd w:id="1013"/>
      <w:bookmarkEnd w:id="1014"/>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30"/>
        <w:rPr>
          <w:rFonts w:eastAsia="MS Mincho"/>
        </w:rPr>
      </w:pPr>
      <w:bookmarkStart w:id="1015" w:name="_Toc193462641"/>
      <w:bookmarkStart w:id="1016" w:name="_Toc201294928"/>
      <w:bookmarkStart w:id="1017" w:name="_Toc60776813"/>
      <w:bookmarkStart w:id="1018" w:name="_Toc193451376"/>
      <w:bookmarkStart w:id="1019" w:name="_Toc193445571"/>
      <w:r>
        <w:rPr>
          <w:rFonts w:eastAsia="MS Mincho"/>
        </w:rPr>
        <w:t>5.3.8</w:t>
      </w:r>
      <w:r>
        <w:rPr>
          <w:rFonts w:eastAsia="MS Mincho"/>
        </w:rPr>
        <w:tab/>
        <w:t>RRC connection release</w:t>
      </w:r>
      <w:bookmarkEnd w:id="1015"/>
      <w:bookmarkEnd w:id="1016"/>
      <w:bookmarkEnd w:id="1017"/>
      <w:bookmarkEnd w:id="1018"/>
      <w:bookmarkEnd w:id="1019"/>
    </w:p>
    <w:p w14:paraId="1E3AABF8" w14:textId="77777777" w:rsidR="00F37883" w:rsidRDefault="00721CB1">
      <w:pPr>
        <w:pStyle w:val="40"/>
      </w:pPr>
      <w:bookmarkStart w:id="1020" w:name="_Toc60776814"/>
      <w:bookmarkStart w:id="1021" w:name="_Toc193445572"/>
      <w:bookmarkStart w:id="1022" w:name="_Toc201294929"/>
      <w:bookmarkStart w:id="1023" w:name="_Toc193462642"/>
      <w:bookmarkStart w:id="1024" w:name="_Toc193451377"/>
      <w:r>
        <w:t>5.3.8.1</w:t>
      </w:r>
      <w:r>
        <w:tab/>
        <w:t>General</w:t>
      </w:r>
      <w:bookmarkEnd w:id="1020"/>
      <w:bookmarkEnd w:id="1021"/>
      <w:bookmarkEnd w:id="1022"/>
      <w:bookmarkEnd w:id="1023"/>
      <w:bookmarkEnd w:id="1024"/>
    </w:p>
    <w:p w14:paraId="4BE41419" w14:textId="77777777" w:rsidR="00F37883" w:rsidRDefault="00721CB1">
      <w:pPr>
        <w:pStyle w:val="TH"/>
      </w:pPr>
      <w:r>
        <w:object w:dxaOrig="2880" w:dyaOrig="1644" w14:anchorId="179210DE">
          <v:shape id="_x0000_i1039" type="#_x0000_t75" style="width:2in;height:82pt" o:ole="">
            <v:imagedata r:id="rId46" o:title=""/>
          </v:shape>
          <o:OLEObject Type="Embed" ProgID="Mscgen.Chart" ShapeID="_x0000_i1039" DrawAspect="Content" ObjectID="_1820418915"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40"/>
      </w:pPr>
      <w:bookmarkStart w:id="1025" w:name="_Toc193445573"/>
      <w:bookmarkStart w:id="1026" w:name="_Toc60776815"/>
      <w:bookmarkStart w:id="1027" w:name="_Toc193451378"/>
      <w:bookmarkStart w:id="1028" w:name="_Toc193462643"/>
      <w:bookmarkStart w:id="1029" w:name="_Toc201294930"/>
      <w:r>
        <w:t>5.3.8.2</w:t>
      </w:r>
      <w:r>
        <w:tab/>
        <w:t>Initiation</w:t>
      </w:r>
      <w:bookmarkEnd w:id="1025"/>
      <w:bookmarkEnd w:id="1026"/>
      <w:bookmarkEnd w:id="1027"/>
      <w:bookmarkEnd w:id="1028"/>
      <w:bookmarkEnd w:id="1029"/>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30" w:name="_Hlk189758262"/>
      <w:r>
        <w:t>, for RNA Update</w:t>
      </w:r>
      <w:bookmarkEnd w:id="1030"/>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40"/>
      </w:pPr>
      <w:bookmarkStart w:id="1031" w:name="_Toc193445574"/>
      <w:bookmarkStart w:id="1032" w:name="_Toc201294931"/>
      <w:bookmarkStart w:id="1033" w:name="_Toc60776816"/>
      <w:bookmarkStart w:id="1034" w:name="_Toc193462644"/>
      <w:bookmarkStart w:id="1035" w:name="_Toc193451379"/>
      <w:r>
        <w:t>5.3.8.3</w:t>
      </w:r>
      <w:r>
        <w:tab/>
        <w:t xml:space="preserve">Reception of the </w:t>
      </w:r>
      <w:r>
        <w:rPr>
          <w:i/>
        </w:rPr>
        <w:t>RRCRelease</w:t>
      </w:r>
      <w:r>
        <w:t xml:space="preserve"> by the UE</w:t>
      </w:r>
      <w:bookmarkEnd w:id="1031"/>
      <w:bookmarkEnd w:id="1032"/>
      <w:bookmarkEnd w:id="1033"/>
      <w:bookmarkEnd w:id="1034"/>
      <w:bookmarkEnd w:id="1035"/>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宋体"/>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6" w:name="_Hlk97714604"/>
      <w:r>
        <w:rPr>
          <w:i/>
          <w:iCs/>
        </w:rPr>
        <w:t>cg-SDT-TimeAlignmentTimer</w:t>
      </w:r>
      <w:bookmarkEnd w:id="1036"/>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7"/>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8"/>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宋体"/>
          <w:lang w:eastAsia="en-US"/>
        </w:rPr>
      </w:pPr>
      <w:r>
        <w:t>-</w:t>
      </w:r>
      <w:r>
        <w:tab/>
      </w:r>
      <w:r>
        <w:rPr>
          <w:i/>
        </w:rPr>
        <w:t>sl-L2RemoteUE-Config</w:t>
      </w:r>
      <w:r>
        <w:t>, if configured;</w:t>
      </w:r>
    </w:p>
    <w:p w14:paraId="2C5B1A7F" w14:textId="77777777" w:rsidR="00F37883" w:rsidRDefault="00721CB1">
      <w:pPr>
        <w:pStyle w:val="B4"/>
      </w:pPr>
      <w:r>
        <w:t>-</w:t>
      </w:r>
      <w:r>
        <w:tab/>
      </w:r>
      <w:r>
        <w:rPr>
          <w:rFonts w:eastAsia="宋体"/>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宋体"/>
        </w:rPr>
      </w:pPr>
      <w:r>
        <w:t>2&gt;</w:t>
      </w:r>
      <w:r>
        <w:tab/>
      </w:r>
      <w:r>
        <w:rPr>
          <w:rFonts w:eastAsia="宋体"/>
        </w:rPr>
        <w:t>if SL indirect path is configured:</w:t>
      </w:r>
    </w:p>
    <w:p w14:paraId="09D9D2C0" w14:textId="77777777" w:rsidR="00F37883" w:rsidRDefault="00721CB1">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476C1BB" w14:textId="77777777" w:rsidR="00F37883" w:rsidRDefault="00721CB1">
      <w:pPr>
        <w:pStyle w:val="B3"/>
        <w:rPr>
          <w:rFonts w:eastAsia="宋体"/>
        </w:rPr>
      </w:pPr>
      <w:r>
        <w:rPr>
          <w:rFonts w:eastAsia="宋体"/>
        </w:rPr>
        <w:t>3&gt;</w:t>
      </w:r>
      <w:r>
        <w:rPr>
          <w:rFonts w:eastAsia="宋体"/>
        </w:rPr>
        <w:tab/>
        <w:t>indicate upper layers to trigger PC5 unicast link release of the SL indirect path;</w:t>
      </w:r>
    </w:p>
    <w:p w14:paraId="5AF2DC54" w14:textId="77777777" w:rsidR="00F37883" w:rsidRDefault="00721CB1">
      <w:pPr>
        <w:pStyle w:val="B2"/>
        <w:rPr>
          <w:rFonts w:eastAsia="宋体"/>
        </w:rPr>
      </w:pPr>
      <w:r>
        <w:rPr>
          <w:rFonts w:eastAsia="宋体"/>
        </w:rPr>
        <w:t>2&gt;</w:t>
      </w:r>
      <w:r>
        <w:rPr>
          <w:rFonts w:eastAsia="宋体"/>
        </w:rPr>
        <w:tab/>
        <w:t>if N3C indirect path is configured:</w:t>
      </w:r>
    </w:p>
    <w:p w14:paraId="31FB619A"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3DC17AE" w14:textId="77777777" w:rsidR="00F37883" w:rsidRDefault="00721CB1">
      <w:pPr>
        <w:pStyle w:val="B3"/>
        <w:rPr>
          <w:rFonts w:eastAsia="宋体"/>
        </w:rPr>
      </w:pPr>
      <w:r>
        <w:rPr>
          <w:rFonts w:eastAsia="宋体"/>
        </w:rPr>
        <w:t>3&gt;</w:t>
      </w:r>
      <w:r>
        <w:rPr>
          <w:rFonts w:eastAsia="宋体"/>
        </w:rPr>
        <w:tab/>
        <w:t>consider the non-3GPP connection is not used;</w:t>
      </w:r>
    </w:p>
    <w:p w14:paraId="7D8533AB" w14:textId="77777777" w:rsidR="00F37883" w:rsidRDefault="00721CB1">
      <w:pPr>
        <w:pStyle w:val="B2"/>
        <w:rPr>
          <w:rFonts w:eastAsia="宋体"/>
        </w:rPr>
      </w:pPr>
      <w:r>
        <w:rPr>
          <w:rFonts w:eastAsia="宋体"/>
        </w:rPr>
        <w:t>2&gt;</w:t>
      </w:r>
      <w:r>
        <w:rPr>
          <w:rFonts w:eastAsia="宋体"/>
        </w:rPr>
        <w:tab/>
        <w:t>if the UE is acting as a N3C relay UE:</w:t>
      </w:r>
    </w:p>
    <w:p w14:paraId="7A1C0F91"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18E35F9" w14:textId="77777777" w:rsidR="00F37883" w:rsidRDefault="00721CB1">
      <w:pPr>
        <w:pStyle w:val="B3"/>
        <w:rPr>
          <w:rFonts w:eastAsia="宋体"/>
        </w:rPr>
      </w:pPr>
      <w:r>
        <w:rPr>
          <w:rFonts w:eastAsia="宋体"/>
        </w:rPr>
        <w:t>3&gt;</w:t>
      </w:r>
      <w:r>
        <w:rPr>
          <w:rFonts w:eastAsia="宋体"/>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等线"/>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40" w:name="_Toc60776817"/>
      <w:r>
        <w:t>NOTE 4:</w:t>
      </w:r>
      <w:r>
        <w:tab/>
        <w:t>It is left to UE implementation whether to stop T430, if running, when going to RRC_INACTIVE.</w:t>
      </w:r>
    </w:p>
    <w:p w14:paraId="29D5E8A5" w14:textId="77777777" w:rsidR="00F37883" w:rsidRDefault="00721CB1">
      <w:pPr>
        <w:pStyle w:val="40"/>
      </w:pPr>
      <w:bookmarkStart w:id="1041" w:name="_Toc193451380"/>
      <w:bookmarkStart w:id="1042" w:name="_Toc193462645"/>
      <w:bookmarkStart w:id="1043" w:name="_Toc193445575"/>
      <w:bookmarkStart w:id="1044" w:name="_Toc201294932"/>
      <w:r>
        <w:t>5.3.8.4</w:t>
      </w:r>
      <w:r>
        <w:tab/>
        <w:t>T320 expiry</w:t>
      </w:r>
      <w:bookmarkEnd w:id="1040"/>
      <w:bookmarkEnd w:id="1041"/>
      <w:bookmarkEnd w:id="1042"/>
      <w:bookmarkEnd w:id="1043"/>
      <w:bookmarkEnd w:id="1044"/>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40"/>
      </w:pPr>
      <w:bookmarkStart w:id="1045" w:name="_Toc193462646"/>
      <w:bookmarkStart w:id="1046" w:name="_Toc201294933"/>
      <w:bookmarkStart w:id="1047" w:name="_Toc60776818"/>
      <w:bookmarkStart w:id="1048" w:name="_Toc193445576"/>
      <w:bookmarkStart w:id="1049" w:name="_Toc193451381"/>
      <w:r>
        <w:t>5.3.8.5</w:t>
      </w:r>
      <w:r>
        <w:tab/>
        <w:t xml:space="preserve">UE actions upon the expiry of </w:t>
      </w:r>
      <w:r>
        <w:rPr>
          <w:i/>
        </w:rPr>
        <w:t>DataInactivityTimer</w:t>
      </w:r>
      <w:bookmarkEnd w:id="1045"/>
      <w:bookmarkEnd w:id="1046"/>
      <w:bookmarkEnd w:id="1047"/>
      <w:bookmarkEnd w:id="1048"/>
      <w:bookmarkEnd w:id="1049"/>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40"/>
      </w:pPr>
      <w:bookmarkStart w:id="1050" w:name="_Toc193445577"/>
      <w:bookmarkStart w:id="1051" w:name="_Toc193451382"/>
      <w:bookmarkStart w:id="1052" w:name="_Toc201294934"/>
      <w:bookmarkStart w:id="1053" w:name="_Toc193462647"/>
      <w:bookmarkStart w:id="1054" w:name="_Toc60776819"/>
      <w:r>
        <w:t>5.3.8.6</w:t>
      </w:r>
      <w:r>
        <w:tab/>
        <w:t>T346g expiry</w:t>
      </w:r>
      <w:bookmarkEnd w:id="1050"/>
      <w:bookmarkEnd w:id="1051"/>
      <w:bookmarkEnd w:id="1052"/>
      <w:bookmarkEnd w:id="1053"/>
    </w:p>
    <w:p w14:paraId="2A3D502B" w14:textId="77777777" w:rsidR="00F37883" w:rsidRDefault="00721CB1">
      <w:r>
        <w:rPr>
          <w:rFonts w:eastAsia="宋体"/>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30"/>
        <w:rPr>
          <w:rFonts w:eastAsia="MS Mincho"/>
        </w:rPr>
      </w:pPr>
      <w:bookmarkStart w:id="1055" w:name="_Toc201294935"/>
      <w:bookmarkStart w:id="1056" w:name="_Toc193451383"/>
      <w:bookmarkStart w:id="1057" w:name="_Toc193462648"/>
      <w:bookmarkStart w:id="1058" w:name="_Toc193445578"/>
      <w:r>
        <w:rPr>
          <w:rFonts w:eastAsia="MS Mincho"/>
        </w:rPr>
        <w:t>5.3.9</w:t>
      </w:r>
      <w:r>
        <w:rPr>
          <w:rFonts w:eastAsia="MS Mincho"/>
        </w:rPr>
        <w:tab/>
        <w:t>RRC connection release requested by upper layers</w:t>
      </w:r>
      <w:bookmarkEnd w:id="1054"/>
      <w:bookmarkEnd w:id="1055"/>
      <w:bookmarkEnd w:id="1056"/>
      <w:bookmarkEnd w:id="1057"/>
      <w:bookmarkEnd w:id="1058"/>
    </w:p>
    <w:p w14:paraId="5825D611" w14:textId="77777777" w:rsidR="00F37883" w:rsidRDefault="00721CB1">
      <w:pPr>
        <w:pStyle w:val="40"/>
      </w:pPr>
      <w:bookmarkStart w:id="1059" w:name="_Toc60776820"/>
      <w:bookmarkStart w:id="1060" w:name="_Toc193445579"/>
      <w:bookmarkStart w:id="1061" w:name="_Toc193462649"/>
      <w:bookmarkStart w:id="1062" w:name="_Toc201294936"/>
      <w:bookmarkStart w:id="1063" w:name="_Toc193451384"/>
      <w:r>
        <w:t>5.3.9.1</w:t>
      </w:r>
      <w:r>
        <w:tab/>
        <w:t>General</w:t>
      </w:r>
      <w:bookmarkEnd w:id="1059"/>
      <w:bookmarkEnd w:id="1060"/>
      <w:bookmarkEnd w:id="1061"/>
      <w:bookmarkEnd w:id="1062"/>
      <w:bookmarkEnd w:id="1063"/>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40"/>
      </w:pPr>
      <w:bookmarkStart w:id="1064" w:name="_Toc60776821"/>
      <w:bookmarkStart w:id="1065" w:name="_Toc193462650"/>
      <w:bookmarkStart w:id="1066" w:name="_Toc193451385"/>
      <w:bookmarkStart w:id="1067" w:name="_Toc201294937"/>
      <w:bookmarkStart w:id="1068" w:name="_Toc193445580"/>
      <w:r>
        <w:lastRenderedPageBreak/>
        <w:t>5.3.9.2</w:t>
      </w:r>
      <w:r>
        <w:tab/>
        <w:t>Initiation</w:t>
      </w:r>
      <w:bookmarkEnd w:id="1064"/>
      <w:bookmarkEnd w:id="1065"/>
      <w:bookmarkEnd w:id="1066"/>
      <w:bookmarkEnd w:id="1067"/>
      <w:bookmarkEnd w:id="1068"/>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30"/>
        <w:rPr>
          <w:rFonts w:eastAsia="MS Mincho"/>
        </w:rPr>
      </w:pPr>
      <w:bookmarkStart w:id="1069" w:name="_Toc193462651"/>
      <w:bookmarkStart w:id="1070" w:name="_Toc60776822"/>
      <w:bookmarkStart w:id="1071" w:name="_Toc201294938"/>
      <w:bookmarkStart w:id="1072" w:name="_Toc193451386"/>
      <w:bookmarkStart w:id="1073" w:name="_Toc193445581"/>
      <w:r>
        <w:t>5.3.10</w:t>
      </w:r>
      <w:r>
        <w:tab/>
        <w:t>Radio link failure related actions</w:t>
      </w:r>
      <w:bookmarkEnd w:id="1069"/>
      <w:bookmarkEnd w:id="1070"/>
      <w:bookmarkEnd w:id="1071"/>
      <w:bookmarkEnd w:id="1072"/>
      <w:bookmarkEnd w:id="1073"/>
    </w:p>
    <w:p w14:paraId="319C49B9" w14:textId="77777777" w:rsidR="00F37883" w:rsidRDefault="00721CB1">
      <w:pPr>
        <w:pStyle w:val="40"/>
        <w:rPr>
          <w:rFonts w:eastAsia="MS Mincho"/>
        </w:rPr>
      </w:pPr>
      <w:bookmarkStart w:id="1074" w:name="_Toc201294939"/>
      <w:bookmarkStart w:id="1075" w:name="_Toc193445582"/>
      <w:bookmarkStart w:id="1076" w:name="_Toc60776823"/>
      <w:bookmarkStart w:id="1077" w:name="_Toc193451387"/>
      <w:bookmarkStart w:id="1078" w:name="_Toc193462652"/>
      <w:r>
        <w:rPr>
          <w:rFonts w:eastAsia="MS Mincho"/>
        </w:rPr>
        <w:t>5.3.10.1</w:t>
      </w:r>
      <w:r>
        <w:rPr>
          <w:rFonts w:eastAsia="MS Mincho"/>
        </w:rPr>
        <w:tab/>
        <w:t>Detection of physical layer problems in RRC_CONNECTED</w:t>
      </w:r>
      <w:bookmarkEnd w:id="1074"/>
      <w:bookmarkEnd w:id="1075"/>
      <w:bookmarkEnd w:id="1076"/>
      <w:bookmarkEnd w:id="1077"/>
      <w:bookmarkEnd w:id="1078"/>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40"/>
        <w:rPr>
          <w:rFonts w:eastAsia="MS Mincho"/>
        </w:rPr>
      </w:pPr>
      <w:bookmarkStart w:id="1079" w:name="_Toc193451388"/>
      <w:bookmarkStart w:id="1080" w:name="_Toc60776824"/>
      <w:bookmarkStart w:id="1081" w:name="_Toc193462653"/>
      <w:bookmarkStart w:id="1082" w:name="_Toc201294940"/>
      <w:bookmarkStart w:id="1083" w:name="_Toc193445583"/>
      <w:r>
        <w:t>5.3.10.2</w:t>
      </w:r>
      <w:r>
        <w:tab/>
        <w:t>Recovery of physical layer problems</w:t>
      </w:r>
      <w:bookmarkEnd w:id="1079"/>
      <w:bookmarkEnd w:id="1080"/>
      <w:bookmarkEnd w:id="1081"/>
      <w:bookmarkEnd w:id="1082"/>
      <w:bookmarkEnd w:id="1083"/>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40"/>
        <w:rPr>
          <w:rFonts w:eastAsia="MS Mincho"/>
        </w:rPr>
      </w:pPr>
      <w:bookmarkStart w:id="1084" w:name="_Toc201294941"/>
      <w:bookmarkStart w:id="1085" w:name="_Toc193451389"/>
      <w:bookmarkStart w:id="1086" w:name="_Toc193445584"/>
      <w:bookmarkStart w:id="1087" w:name="_Toc60776825"/>
      <w:bookmarkStart w:id="1088" w:name="_Toc193462654"/>
      <w:r>
        <w:t>5.3.10.3</w:t>
      </w:r>
      <w:r>
        <w:tab/>
        <w:t>Detection of radio link failure</w:t>
      </w:r>
      <w:bookmarkEnd w:id="1084"/>
      <w:bookmarkEnd w:id="1085"/>
      <w:bookmarkEnd w:id="1086"/>
      <w:bookmarkEnd w:id="1087"/>
      <w:bookmarkEnd w:id="1088"/>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等线"/>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40"/>
        <w:rPr>
          <w:rFonts w:eastAsia="MS Mincho"/>
        </w:rPr>
      </w:pPr>
      <w:bookmarkStart w:id="1089" w:name="_Toc60776826"/>
      <w:bookmarkStart w:id="1090" w:name="_Toc193462655"/>
      <w:bookmarkStart w:id="1091" w:name="_Toc201294942"/>
      <w:bookmarkStart w:id="1092" w:name="_Toc193451390"/>
      <w:bookmarkStart w:id="1093" w:name="_Toc193445585"/>
      <w:r>
        <w:t>5.3.10.4</w:t>
      </w:r>
      <w:r>
        <w:tab/>
        <w:t>RLF cause determination</w:t>
      </w:r>
      <w:bookmarkEnd w:id="1089"/>
      <w:bookmarkEnd w:id="1090"/>
      <w:bookmarkEnd w:id="1091"/>
      <w:bookmarkEnd w:id="1092"/>
      <w:bookmarkEnd w:id="1093"/>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宋体"/>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40"/>
        <w:rPr>
          <w:rFonts w:eastAsia="MS Mincho"/>
        </w:rPr>
      </w:pPr>
      <w:bookmarkStart w:id="1094" w:name="_Toc201294943"/>
      <w:bookmarkStart w:id="1095" w:name="_Toc193451391"/>
      <w:bookmarkStart w:id="1096" w:name="_Toc193462656"/>
      <w:bookmarkStart w:id="1097" w:name="_Toc193445586"/>
      <w:bookmarkStart w:id="1098" w:name="_Toc60776827"/>
      <w:r>
        <w:t>5.3.10.</w:t>
      </w:r>
      <w:r>
        <w:rPr>
          <w:rFonts w:eastAsia="宋体"/>
        </w:rPr>
        <w:t>5</w:t>
      </w:r>
      <w:r>
        <w:tab/>
        <w:t xml:space="preserve">RLF </w:t>
      </w:r>
      <w:r>
        <w:rPr>
          <w:rFonts w:eastAsia="宋体"/>
        </w:rPr>
        <w:t>report content</w:t>
      </w:r>
      <w:r>
        <w:t xml:space="preserve"> determination</w:t>
      </w:r>
      <w:bookmarkEnd w:id="1094"/>
      <w:bookmarkEnd w:id="1095"/>
      <w:bookmarkEnd w:id="1096"/>
      <w:bookmarkEnd w:id="1097"/>
      <w:bookmarkEnd w:id="1098"/>
    </w:p>
    <w:p w14:paraId="1676C506" w14:textId="77777777" w:rsidR="00F37883" w:rsidRDefault="00721CB1">
      <w:pPr>
        <w:spacing w:after="120"/>
        <w:jc w:val="both"/>
      </w:pPr>
      <w:r>
        <w:t xml:space="preserve">The UE shall </w:t>
      </w:r>
      <w:r>
        <w:rPr>
          <w:rFonts w:eastAsia="宋体"/>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3BC54690" w14:textId="77777777" w:rsidR="00F37883" w:rsidRDefault="00721CB1">
      <w:pPr>
        <w:pStyle w:val="B1"/>
        <w:rPr>
          <w:rFonts w:eastAsia="宋体"/>
        </w:rPr>
      </w:pPr>
      <w:r>
        <w:rPr>
          <w:rFonts w:eastAsia="宋体"/>
        </w:rPr>
        <w:t>1&gt;</w:t>
      </w:r>
      <w:r>
        <w:rPr>
          <w:rFonts w:eastAsia="宋体"/>
        </w:rPr>
        <w:tab/>
      </w:r>
      <w:r>
        <w:t>if the SS/PBCH block-based measurement quantities are available:</w:t>
      </w:r>
    </w:p>
    <w:p w14:paraId="1A30C66D" w14:textId="77777777" w:rsidR="00F37883" w:rsidRDefault="00721CB1">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宋体"/>
        </w:rPr>
      </w:pPr>
      <w:r>
        <w:rPr>
          <w:rFonts w:eastAsia="宋体"/>
        </w:rPr>
        <w:t>1&gt;</w:t>
      </w:r>
      <w:r>
        <w:rPr>
          <w:rFonts w:eastAsia="宋体"/>
        </w:rPr>
        <w:tab/>
      </w:r>
      <w:r>
        <w:t>if the CSI-RS based measurement quantities are available:</w:t>
      </w:r>
    </w:p>
    <w:p w14:paraId="110F3E35" w14:textId="77777777" w:rsidR="00F37883" w:rsidRDefault="00721CB1">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68F7C287" w14:textId="77777777" w:rsidR="00F37883" w:rsidRDefault="00721CB1">
      <w:pPr>
        <w:pStyle w:val="B2"/>
        <w:rPr>
          <w:rFonts w:eastAsia="宋体"/>
        </w:rPr>
      </w:pPr>
      <w:r>
        <w:rPr>
          <w:rFonts w:eastAsia="宋体"/>
        </w:rPr>
        <w:t>2&gt;</w:t>
      </w:r>
      <w:r>
        <w:tab/>
        <w:t>if the SS/PBCH block-based measurement quantities are available:</w:t>
      </w:r>
    </w:p>
    <w:p w14:paraId="03EE9E3F" w14:textId="77777777" w:rsidR="00F37883" w:rsidRDefault="00721CB1">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宋体"/>
        </w:rPr>
      </w:pPr>
      <w:r>
        <w:t>3&gt;</w:t>
      </w:r>
      <w:r>
        <w:tab/>
      </w:r>
      <w:r>
        <w:rPr>
          <w:rFonts w:eastAsia="宋体"/>
        </w:rPr>
        <w:t>for each neighbour cell included, include the optional fields that are available;</w:t>
      </w:r>
    </w:p>
    <w:p w14:paraId="5EA061E7" w14:textId="77777777" w:rsidR="00F37883" w:rsidRDefault="00721CB1">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49D8CFBB" w14:textId="77777777" w:rsidR="00F37883" w:rsidRDefault="00721CB1">
      <w:pPr>
        <w:pStyle w:val="B2"/>
        <w:rPr>
          <w:rFonts w:eastAsia="宋体"/>
        </w:rPr>
      </w:pPr>
      <w:r>
        <w:rPr>
          <w:rFonts w:eastAsia="宋体"/>
        </w:rPr>
        <w:t>2&gt;</w:t>
      </w:r>
      <w:r>
        <w:tab/>
        <w:t>if the CSI-RS based measurement quantities are available:</w:t>
      </w:r>
    </w:p>
    <w:p w14:paraId="1DA61998" w14:textId="77777777" w:rsidR="00F37883" w:rsidRDefault="00721CB1">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宋体"/>
        </w:rPr>
      </w:pPr>
      <w:r>
        <w:t>3&gt;</w:t>
      </w:r>
      <w:r>
        <w:tab/>
      </w:r>
      <w:r>
        <w:rPr>
          <w:rFonts w:eastAsia="宋体"/>
        </w:rPr>
        <w:t>for each neighbour cell included, include the optional fields that are available;</w:t>
      </w:r>
    </w:p>
    <w:p w14:paraId="4BD71C62" w14:textId="77777777" w:rsidR="00F37883" w:rsidRDefault="00721CB1">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1668CBEC" w14:textId="77777777" w:rsidR="00F37883" w:rsidRDefault="00721CB1">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4D63DAED" w14:textId="77777777" w:rsidR="00F37883" w:rsidRDefault="00721CB1">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498A0BA3" w14:textId="77777777" w:rsidR="00F37883" w:rsidRDefault="00721CB1">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B7EBE9D" w14:textId="77777777" w:rsidR="00F37883" w:rsidRDefault="00721CB1">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宋体"/>
        </w:rPr>
        <w:t>1</w:t>
      </w:r>
      <w:r>
        <w:t>&gt;</w:t>
      </w:r>
      <w:r>
        <w:tab/>
        <w:t>for each of the configured EUTRA frequencies in which measurements are available;</w:t>
      </w:r>
    </w:p>
    <w:p w14:paraId="78F5AADC"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宋体"/>
        </w:rPr>
      </w:pPr>
      <w:r>
        <w:rPr>
          <w:rFonts w:eastAsia="宋体"/>
        </w:rPr>
        <w:t>3&gt;</w:t>
      </w:r>
      <w:r>
        <w:rPr>
          <w:rFonts w:eastAsia="宋体"/>
        </w:rPr>
        <w:tab/>
        <w:t>for each neighbour cell included, include the optional fields that are available;</w:t>
      </w:r>
    </w:p>
    <w:p w14:paraId="7AE23067" w14:textId="77777777" w:rsidR="00F37883" w:rsidRDefault="00721CB1">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7625C6A4" w14:textId="77777777" w:rsidR="00F37883" w:rsidRDefault="00721CB1">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等线"/>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6DABB46" w14:textId="77777777" w:rsidR="00F37883" w:rsidRDefault="00721CB1">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004F4633" w14:textId="77777777" w:rsidR="00F37883" w:rsidRDefault="00721CB1">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1530FF02" w14:textId="77777777" w:rsidR="00F37883" w:rsidRDefault="00721CB1">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13B3B317" w14:textId="77777777" w:rsidR="00F37883" w:rsidRDefault="00721CB1">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6220D82C" w14:textId="77777777" w:rsidR="00F37883" w:rsidRDefault="00721CB1">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1D784F65" w14:textId="77777777" w:rsidR="00F37883" w:rsidRDefault="00721CB1">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514FB1CC" w14:textId="77777777" w:rsidR="00F37883" w:rsidRDefault="00721CB1">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0B5D2F73" w14:textId="77777777" w:rsidR="00F37883" w:rsidRDefault="00721CB1">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0FBB70A6" w14:textId="77777777" w:rsidR="00F37883" w:rsidRDefault="00721CB1">
      <w:pPr>
        <w:pStyle w:val="NO"/>
      </w:pPr>
      <w:r>
        <w:t xml:space="preserve">NOTE </w:t>
      </w:r>
      <w:r>
        <w:rPr>
          <w:rFonts w:eastAsia="宋体"/>
        </w:rPr>
        <w:t>2</w:t>
      </w:r>
      <w:r>
        <w:t>:</w:t>
      </w:r>
      <w:r>
        <w:tab/>
        <w:t>In this clause, the term 'handover failure' has been used to refer to 'reconfiguration with sync failure'.</w:t>
      </w:r>
    </w:p>
    <w:p w14:paraId="24DD46C8" w14:textId="77777777" w:rsidR="00F37883" w:rsidRDefault="00721CB1">
      <w:pPr>
        <w:pStyle w:val="30"/>
        <w:rPr>
          <w:rFonts w:eastAsia="MS Mincho"/>
        </w:rPr>
      </w:pPr>
      <w:bookmarkStart w:id="1099" w:name="_Toc193451392"/>
      <w:bookmarkStart w:id="1100" w:name="_Toc193462657"/>
      <w:bookmarkStart w:id="1101" w:name="_Toc201294944"/>
      <w:bookmarkStart w:id="1102" w:name="_Toc60776828"/>
      <w:bookmarkStart w:id="1103" w:name="_Toc193445587"/>
      <w:r>
        <w:rPr>
          <w:rFonts w:eastAsia="MS Mincho"/>
        </w:rPr>
        <w:t>5.3.11</w:t>
      </w:r>
      <w:r>
        <w:rPr>
          <w:rFonts w:eastAsia="MS Mincho"/>
        </w:rPr>
        <w:tab/>
        <w:t>UE actions upon going to RRC_IDLE</w:t>
      </w:r>
      <w:bookmarkEnd w:id="1099"/>
      <w:bookmarkEnd w:id="1100"/>
      <w:bookmarkEnd w:id="1101"/>
      <w:bookmarkEnd w:id="1102"/>
      <w:bookmarkEnd w:id="1103"/>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宋体"/>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宋体"/>
        </w:rPr>
      </w:pPr>
      <w:r>
        <w:t>1&gt;</w:t>
      </w:r>
      <w:r>
        <w:tab/>
      </w:r>
      <w:r>
        <w:rPr>
          <w:rFonts w:eastAsia="宋体"/>
        </w:rPr>
        <w:t>if SL indirect path is configured:</w:t>
      </w:r>
    </w:p>
    <w:p w14:paraId="6BE435CA"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CF0743B"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1FA7BA00" w14:textId="77777777" w:rsidR="00F37883" w:rsidRDefault="00721CB1">
      <w:pPr>
        <w:pStyle w:val="B1"/>
        <w:rPr>
          <w:rFonts w:eastAsia="宋体"/>
        </w:rPr>
      </w:pPr>
      <w:r>
        <w:rPr>
          <w:rFonts w:eastAsia="宋体"/>
        </w:rPr>
        <w:t>1&gt;</w:t>
      </w:r>
      <w:r>
        <w:rPr>
          <w:rFonts w:eastAsia="宋体"/>
        </w:rPr>
        <w:tab/>
        <w:t>if N3C indirect path is configured:</w:t>
      </w:r>
    </w:p>
    <w:p w14:paraId="00975F2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4A2B1EA2" w14:textId="77777777" w:rsidR="00F37883" w:rsidRDefault="00721CB1">
      <w:pPr>
        <w:pStyle w:val="B2"/>
        <w:rPr>
          <w:rFonts w:eastAsia="宋体"/>
        </w:rPr>
      </w:pPr>
      <w:r>
        <w:rPr>
          <w:rFonts w:eastAsia="宋体"/>
        </w:rPr>
        <w:t>2&gt;</w:t>
      </w:r>
      <w:r>
        <w:rPr>
          <w:rFonts w:eastAsia="宋体"/>
        </w:rPr>
        <w:tab/>
        <w:t>consider the non-3GPP connection is not used;</w:t>
      </w:r>
    </w:p>
    <w:p w14:paraId="73430C29" w14:textId="77777777" w:rsidR="00F37883" w:rsidRDefault="00721CB1">
      <w:pPr>
        <w:pStyle w:val="B1"/>
        <w:rPr>
          <w:rFonts w:eastAsia="宋体"/>
        </w:rPr>
      </w:pPr>
      <w:r>
        <w:rPr>
          <w:rFonts w:eastAsia="宋体"/>
        </w:rPr>
        <w:t>1&gt;</w:t>
      </w:r>
      <w:r>
        <w:rPr>
          <w:rFonts w:eastAsia="宋体"/>
        </w:rPr>
        <w:tab/>
        <w:t>if the UE is acting as a N3C relay UE:</w:t>
      </w:r>
    </w:p>
    <w:p w14:paraId="6E3667F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8407914" w14:textId="77777777" w:rsidR="00F37883" w:rsidRDefault="00721CB1">
      <w:pPr>
        <w:pStyle w:val="B2"/>
      </w:pPr>
      <w:r>
        <w:rPr>
          <w:rFonts w:eastAsia="宋体"/>
        </w:rPr>
        <w:t>2&gt;</w:t>
      </w:r>
      <w:r>
        <w:rPr>
          <w:rFonts w:eastAsia="宋体"/>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4" w:name="_Toc60776829"/>
      <w:r>
        <w:t>NOTE 2:</w:t>
      </w:r>
      <w:r>
        <w:tab/>
        <w:t>It is left to UE implementation whether to stop T430, if running, when going to RRC_IDLE.</w:t>
      </w:r>
    </w:p>
    <w:p w14:paraId="2BBD2D5E" w14:textId="77777777" w:rsidR="00F37883" w:rsidRDefault="00721CB1">
      <w:pPr>
        <w:pStyle w:val="30"/>
        <w:rPr>
          <w:rFonts w:eastAsia="MS Mincho"/>
        </w:rPr>
      </w:pPr>
      <w:bookmarkStart w:id="1105" w:name="_Toc193451393"/>
      <w:bookmarkStart w:id="1106" w:name="_Toc193462658"/>
      <w:bookmarkStart w:id="1107" w:name="_Toc193445588"/>
      <w:bookmarkStart w:id="1108" w:name="_Toc201294945"/>
      <w:r>
        <w:rPr>
          <w:rFonts w:eastAsia="MS Mincho"/>
        </w:rPr>
        <w:t>5.3.12</w:t>
      </w:r>
      <w:r>
        <w:rPr>
          <w:rFonts w:eastAsia="MS Mincho"/>
        </w:rPr>
        <w:tab/>
        <w:t>UE actions upon PUCCH/SRS release request</w:t>
      </w:r>
      <w:bookmarkEnd w:id="1104"/>
      <w:bookmarkEnd w:id="1105"/>
      <w:bookmarkEnd w:id="1106"/>
      <w:bookmarkEnd w:id="1107"/>
      <w:bookmarkEnd w:id="1108"/>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9" w:name="OLE_LINK138"/>
      <w:bookmarkStart w:id="1110" w:name="OLE_LINK139"/>
      <w:r>
        <w:rPr>
          <w:i/>
          <w:iCs/>
        </w:rPr>
        <w:t>ue-TxTEG-RequestUL-TDOA-Config</w:t>
      </w:r>
      <w:bookmarkEnd w:id="1109"/>
      <w:bookmarkEnd w:id="1110"/>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30"/>
      </w:pPr>
      <w:bookmarkStart w:id="1111" w:name="_Toc193451394"/>
      <w:bookmarkStart w:id="1112" w:name="_Toc193445589"/>
      <w:bookmarkStart w:id="1113" w:name="_Toc201294946"/>
      <w:bookmarkStart w:id="1114" w:name="_Toc60776830"/>
      <w:bookmarkStart w:id="1115" w:name="_Toc193462659"/>
      <w:r>
        <w:lastRenderedPageBreak/>
        <w:t>5.3.13</w:t>
      </w:r>
      <w:r>
        <w:tab/>
        <w:t>RRC connection resume</w:t>
      </w:r>
      <w:bookmarkEnd w:id="1111"/>
      <w:bookmarkEnd w:id="1112"/>
      <w:bookmarkEnd w:id="1113"/>
      <w:bookmarkEnd w:id="1114"/>
      <w:bookmarkEnd w:id="1115"/>
    </w:p>
    <w:p w14:paraId="3B537A51" w14:textId="77777777" w:rsidR="00F37883" w:rsidRDefault="00721CB1">
      <w:pPr>
        <w:pStyle w:val="40"/>
      </w:pPr>
      <w:bookmarkStart w:id="1116" w:name="_Toc201294947"/>
      <w:bookmarkStart w:id="1117" w:name="_Toc60776831"/>
      <w:bookmarkStart w:id="1118" w:name="_Toc193462660"/>
      <w:bookmarkStart w:id="1119" w:name="_Toc193451395"/>
      <w:bookmarkStart w:id="1120" w:name="_Toc193445590"/>
      <w:r>
        <w:t>5.3.13.1</w:t>
      </w:r>
      <w:r>
        <w:tab/>
        <w:t>General</w:t>
      </w:r>
      <w:bookmarkEnd w:id="1116"/>
      <w:bookmarkEnd w:id="1117"/>
      <w:bookmarkEnd w:id="1118"/>
      <w:bookmarkEnd w:id="1119"/>
      <w:bookmarkEnd w:id="1120"/>
    </w:p>
    <w:p w14:paraId="0C88544A" w14:textId="77777777" w:rsidR="00F37883" w:rsidRDefault="00721CB1">
      <w:pPr>
        <w:pStyle w:val="TH"/>
      </w:pPr>
      <w:r>
        <w:object w:dxaOrig="5203" w:dyaOrig="2323" w14:anchorId="28BEC9D7">
          <v:shape id="_x0000_i1040" type="#_x0000_t75" style="width:260.5pt;height:116.5pt" o:ole="">
            <v:imagedata r:id="rId48" o:title="" croptop="-1873f" cropbottom="8001f" cropright="2479f"/>
          </v:shape>
          <o:OLEObject Type="Embed" ProgID="Mscgen.Chart" ShapeID="_x0000_i1040" DrawAspect="Content" ObjectID="_1820418916" r:id="rId49"/>
        </w:object>
      </w:r>
    </w:p>
    <w:p w14:paraId="793BBF9C" w14:textId="77777777" w:rsidR="00F37883" w:rsidRDefault="00721CB1">
      <w:pPr>
        <w:pStyle w:val="TF"/>
      </w:pPr>
      <w:r>
        <w:t>Figure 5.3.13.1-1: RRC connection resume, successful</w:t>
      </w:r>
    </w:p>
    <w:p w14:paraId="0432C30E" w14:textId="77777777" w:rsidR="00F37883" w:rsidRDefault="00721CB1">
      <w:pPr>
        <w:pStyle w:val="TH"/>
      </w:pPr>
      <w:r>
        <w:object w:dxaOrig="5448" w:dyaOrig="2581" w14:anchorId="6E0EEB68">
          <v:shape id="_x0000_i1041" type="#_x0000_t75" style="width:272.5pt;height:129pt" o:ole="">
            <v:imagedata r:id="rId50" o:title=""/>
          </v:shape>
          <o:OLEObject Type="Embed" ProgID="Mscgen.Chart" ShapeID="_x0000_i1041" DrawAspect="Content" ObjectID="_1820418917"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721CB1">
      <w:pPr>
        <w:pStyle w:val="TH"/>
      </w:pPr>
      <w:r>
        <w:object w:dxaOrig="5448" w:dyaOrig="2174" w14:anchorId="3190F60B">
          <v:shape id="_x0000_i1042" type="#_x0000_t75" style="width:272.5pt;height:108.5pt" o:ole="">
            <v:imagedata r:id="rId52" o:title=""/>
          </v:shape>
          <o:OLEObject Type="Embed" ProgID="Mscgen.Chart" ShapeID="_x0000_i1042" DrawAspect="Content" ObjectID="_1820418918" r:id="rId53"/>
        </w:object>
      </w:r>
    </w:p>
    <w:p w14:paraId="10A32D74" w14:textId="77777777" w:rsidR="00F37883" w:rsidRDefault="00721CB1">
      <w:pPr>
        <w:pStyle w:val="TF"/>
      </w:pPr>
      <w:r>
        <w:t>Figure 5.3.13.1-3: RRC connection resume followed by network release, successful</w:t>
      </w:r>
    </w:p>
    <w:p w14:paraId="5F1368C5" w14:textId="77777777" w:rsidR="00F37883" w:rsidRDefault="00721CB1">
      <w:pPr>
        <w:pStyle w:val="TH"/>
      </w:pPr>
      <w:r>
        <w:object w:dxaOrig="5448" w:dyaOrig="2174" w14:anchorId="65D102A6">
          <v:shape id="_x0000_i1043" type="#_x0000_t75" style="width:272.5pt;height:108.5pt" o:ole="">
            <v:imagedata r:id="rId54" o:title=""/>
          </v:shape>
          <o:OLEObject Type="Embed" ProgID="Mscgen.Chart" ShapeID="_x0000_i1043" DrawAspect="Content" ObjectID="_1820418919"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721CB1">
      <w:pPr>
        <w:pStyle w:val="TH"/>
      </w:pPr>
      <w:r>
        <w:object w:dxaOrig="5448" w:dyaOrig="2174" w14:anchorId="279F4F73">
          <v:shape id="_x0000_i1044" type="#_x0000_t75" style="width:272.5pt;height:108.5pt" o:ole="">
            <v:imagedata r:id="rId56" o:title=""/>
          </v:shape>
          <o:OLEObject Type="Embed" ProgID="Mscgen.Chart" ShapeID="_x0000_i1044" DrawAspect="Content" ObjectID="_1820418920"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40"/>
      </w:pPr>
      <w:bookmarkStart w:id="1121" w:name="_Toc60776832"/>
      <w:bookmarkStart w:id="1122" w:name="_Toc201294948"/>
      <w:bookmarkStart w:id="1123" w:name="_Toc193445591"/>
      <w:bookmarkStart w:id="1124" w:name="_Toc193451396"/>
      <w:bookmarkStart w:id="1125" w:name="_Toc193462661"/>
      <w:r>
        <w:t>5.3.13.1a</w:t>
      </w:r>
      <w:r>
        <w:tab/>
        <w:t>Conditions for resuming RRC Connection for NR sidelink communication</w:t>
      </w:r>
      <w:bookmarkEnd w:id="1121"/>
      <w:r>
        <w:t>/</w:t>
      </w:r>
      <w:r>
        <w:rPr>
          <w:lang w:eastAsia="ja-JP"/>
        </w:rPr>
        <w:t>positioning/</w:t>
      </w:r>
      <w:r>
        <w:t>discovery/V2X sidelink communication</w:t>
      </w:r>
      <w:bookmarkEnd w:id="1122"/>
      <w:bookmarkEnd w:id="1123"/>
      <w:bookmarkEnd w:id="1124"/>
      <w:bookmarkEnd w:id="1125"/>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5FFD3709"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宋体"/>
        </w:rPr>
        <w:t>specified</w:t>
      </w:r>
      <w:r>
        <w:t xml:space="preserve"> in 9.1.1.4 or SL-RLC1 as specified in 9.2.4; or</w:t>
      </w:r>
    </w:p>
    <w:p w14:paraId="36AABDDE" w14:textId="77777777" w:rsidR="00F37883" w:rsidRDefault="00721CB1">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40"/>
      </w:pPr>
      <w:bookmarkStart w:id="1126" w:name="_Toc193451397"/>
      <w:bookmarkStart w:id="1127" w:name="_Toc193445592"/>
      <w:bookmarkStart w:id="1128" w:name="_Toc201294949"/>
      <w:bookmarkStart w:id="1129" w:name="_Toc193462662"/>
      <w:bookmarkStart w:id="1130" w:name="_Hlk85563926"/>
      <w:bookmarkStart w:id="1131" w:name="_Toc60776833"/>
      <w:r>
        <w:t>5.3.13.1b</w:t>
      </w:r>
      <w:r>
        <w:tab/>
        <w:t>Conditions for initiating SDT</w:t>
      </w:r>
      <w:bookmarkEnd w:id="1126"/>
      <w:bookmarkEnd w:id="1127"/>
      <w:bookmarkEnd w:id="1128"/>
      <w:bookmarkEnd w:id="1129"/>
    </w:p>
    <w:bookmarkEnd w:id="1130"/>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40"/>
      </w:pPr>
      <w:bookmarkStart w:id="1132" w:name="_Toc193462663"/>
      <w:bookmarkStart w:id="1133" w:name="_Toc201294950"/>
      <w:bookmarkStart w:id="1134" w:name="_Toc193451398"/>
      <w:bookmarkStart w:id="1135" w:name="_Toc193445593"/>
      <w:r>
        <w:t>5.3.13.1c</w:t>
      </w:r>
      <w:r>
        <w:tab/>
        <w:t>Void</w:t>
      </w:r>
      <w:bookmarkEnd w:id="1132"/>
      <w:bookmarkEnd w:id="1133"/>
      <w:bookmarkEnd w:id="1134"/>
      <w:bookmarkEnd w:id="1135"/>
    </w:p>
    <w:p w14:paraId="62C124EF" w14:textId="77777777" w:rsidR="00F37883" w:rsidRDefault="00721CB1">
      <w:pPr>
        <w:pStyle w:val="40"/>
        <w:rPr>
          <w:lang w:eastAsia="en-US"/>
        </w:rPr>
      </w:pPr>
      <w:bookmarkStart w:id="1136" w:name="_Toc193451399"/>
      <w:bookmarkStart w:id="1137" w:name="_Toc193462664"/>
      <w:bookmarkStart w:id="1138" w:name="_Toc193445594"/>
      <w:bookmarkStart w:id="1139" w:name="_Toc201294951"/>
      <w:r>
        <w:t>5.3.13.1d</w:t>
      </w:r>
      <w:r>
        <w:tab/>
        <w:t>Conditions for resuming RRC connection for multicast reception</w:t>
      </w:r>
      <w:bookmarkEnd w:id="1136"/>
      <w:bookmarkEnd w:id="1137"/>
      <w:bookmarkEnd w:id="1138"/>
      <w:bookmarkEnd w:id="1139"/>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40"/>
      </w:pPr>
      <w:bookmarkStart w:id="1140" w:name="_Toc193445595"/>
      <w:bookmarkStart w:id="1141" w:name="_Toc193451400"/>
      <w:bookmarkStart w:id="1142" w:name="_Toc201294952"/>
      <w:bookmarkStart w:id="1143" w:name="_Toc193462665"/>
      <w:r>
        <w:t>5.3.13.2</w:t>
      </w:r>
      <w:r>
        <w:tab/>
        <w:t>Initiation</w:t>
      </w:r>
      <w:bookmarkEnd w:id="1131"/>
      <w:bookmarkEnd w:id="1140"/>
      <w:bookmarkEnd w:id="1141"/>
      <w:bookmarkEnd w:id="1142"/>
      <w:bookmarkEnd w:id="1143"/>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4"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4"/>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7DCB8914" w14:textId="77777777" w:rsidR="00F37883" w:rsidRDefault="00721CB1">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等线"/>
        </w:rPr>
      </w:pPr>
      <w:r>
        <w:rPr>
          <w:rFonts w:eastAsia="等线"/>
        </w:rPr>
        <w:t>2&gt;</w:t>
      </w:r>
      <w:r>
        <w:rPr>
          <w:rFonts w:eastAsia="等线"/>
        </w:rPr>
        <w:tab/>
        <w:t>establish a SRAP entity as specified in TS 38.351 [66], if no SRAP entity has been established;</w:t>
      </w:r>
    </w:p>
    <w:p w14:paraId="75B0113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等线"/>
        </w:rPr>
        <w:t>2&gt;</w:t>
      </w:r>
      <w:r>
        <w:rPr>
          <w:rFonts w:eastAsia="等线"/>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stop all instances of timer T346e, if running;</w:t>
      </w:r>
    </w:p>
    <w:p w14:paraId="7AADB296" w14:textId="77777777" w:rsidR="00F37883" w:rsidRDefault="00721CB1">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5" w:name="OLE_LINK9"/>
      <w:bookmarkStart w:id="1146" w:name="OLE_LINK10"/>
      <w:r>
        <w:rPr>
          <w:i/>
        </w:rPr>
        <w:t>obtainCommonLocation</w:t>
      </w:r>
      <w:bookmarkEnd w:id="1145"/>
      <w:bookmarkEnd w:id="1146"/>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AE3DFFD" w14:textId="77777777" w:rsidR="00F37883" w:rsidRDefault="00721CB1">
      <w:pPr>
        <w:pStyle w:val="B1"/>
        <w:rPr>
          <w:ins w:id="1147"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8"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等线"/>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9" w:name="_Hlk85564571"/>
      <w:r>
        <w:tab/>
        <w:t xml:space="preserve">if the resume procedure is initiated </w:t>
      </w:r>
      <w:bookmarkEnd w:id="1149"/>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40"/>
      </w:pPr>
      <w:bookmarkStart w:id="1150" w:name="_Toc193445596"/>
      <w:bookmarkStart w:id="1151" w:name="_Toc201294953"/>
      <w:bookmarkStart w:id="1152" w:name="_Toc193462666"/>
      <w:bookmarkStart w:id="1153" w:name="_Toc60776834"/>
      <w:bookmarkStart w:id="1154"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50"/>
      <w:bookmarkEnd w:id="1151"/>
      <w:bookmarkEnd w:id="1152"/>
      <w:bookmarkEnd w:id="1153"/>
      <w:bookmarkEnd w:id="1154"/>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5" w:name="_Hlk95515094"/>
      <w:bookmarkStart w:id="1156" w:name="_Hlk95766388"/>
      <w:r>
        <w:t xml:space="preserve">received in the previous </w:t>
      </w:r>
      <w:r>
        <w:rPr>
          <w:i/>
          <w:iCs/>
        </w:rPr>
        <w:t>RRCRelease</w:t>
      </w:r>
      <w:r>
        <w:t xml:space="preserve"> message and stored in the UE Inactive AS Context</w:t>
      </w:r>
      <w:bookmarkEnd w:id="1155"/>
      <w:bookmarkEnd w:id="1156"/>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40"/>
      </w:pPr>
      <w:bookmarkStart w:id="1157" w:name="_Toc193451402"/>
      <w:bookmarkStart w:id="1158" w:name="_Toc201294954"/>
      <w:bookmarkStart w:id="1159" w:name="_Toc193445597"/>
      <w:bookmarkStart w:id="1160" w:name="_Toc193462667"/>
      <w:bookmarkStart w:id="1161" w:name="_Toc60776835"/>
      <w:r>
        <w:t>5.3.13.4</w:t>
      </w:r>
      <w:r>
        <w:tab/>
        <w:t xml:space="preserve">Reception of the </w:t>
      </w:r>
      <w:r>
        <w:rPr>
          <w:i/>
        </w:rPr>
        <w:t>RRCResume</w:t>
      </w:r>
      <w:r>
        <w:t xml:space="preserve"> by the UE</w:t>
      </w:r>
      <w:bookmarkEnd w:id="1157"/>
      <w:bookmarkEnd w:id="1158"/>
      <w:bookmarkEnd w:id="1159"/>
      <w:bookmarkEnd w:id="1160"/>
      <w:bookmarkEnd w:id="1161"/>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等线"/>
        </w:rPr>
      </w:pPr>
      <w:r>
        <w:rPr>
          <w:rFonts w:eastAsia="等线"/>
        </w:rPr>
        <w:t>2&gt;</w:t>
      </w:r>
      <w:r>
        <w:rPr>
          <w:rFonts w:eastAsia="等线"/>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2" w:name="_Hlk95515147"/>
      <w:r>
        <w:t>1&gt;</w:t>
      </w:r>
      <w:r>
        <w:tab/>
        <w:t xml:space="preserve">store the used </w:t>
      </w:r>
      <w:r>
        <w:rPr>
          <w:i/>
          <w:iCs/>
        </w:rPr>
        <w:t>nextHopChainingCount</w:t>
      </w:r>
      <w:r>
        <w:t xml:space="preserve"> value associated to the current K</w:t>
      </w:r>
      <w:r>
        <w:rPr>
          <w:vertAlign w:val="subscript"/>
        </w:rPr>
        <w:t>gNB</w:t>
      </w:r>
      <w:r>
        <w:t>;</w:t>
      </w:r>
    </w:p>
    <w:bookmarkEnd w:id="1162"/>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宋体"/>
          <w:lang w:eastAsia="en-US"/>
        </w:rPr>
        <w:t>1&gt;</w:t>
      </w:r>
      <w:r>
        <w:rPr>
          <w:rFonts w:eastAsia="宋体"/>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affff1"/>
          <w:iCs/>
          <w:sz w:val="20"/>
          <w:szCs w:val="20"/>
        </w:rPr>
        <w:t>4&gt;</w:t>
      </w:r>
      <w:r>
        <w:rPr>
          <w:rStyle w:val="affff1"/>
          <w:iCs/>
          <w:sz w:val="20"/>
          <w:szCs w:val="20"/>
        </w:rPr>
        <w:tab/>
        <w:t xml:space="preserve">if </w:t>
      </w:r>
      <w:r>
        <w:rPr>
          <w:rStyle w:val="affff1"/>
          <w:i/>
          <w:sz w:val="20"/>
          <w:szCs w:val="20"/>
        </w:rPr>
        <w:t>measReselectionCarrierListNR</w:t>
      </w:r>
      <w:r>
        <w:rPr>
          <w:rStyle w:val="affff1"/>
          <w:iCs/>
          <w:sz w:val="20"/>
          <w:szCs w:val="20"/>
        </w:rPr>
        <w:t xml:space="preserve"> is present in </w:t>
      </w:r>
      <w:r>
        <w:rPr>
          <w:rStyle w:val="affff1"/>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756E676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1677F532"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3064BD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39763CB"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11DC5EE8"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E319D02" w14:textId="77777777" w:rsidR="00F37883" w:rsidRDefault="00721CB1">
      <w:pPr>
        <w:pStyle w:val="B3"/>
        <w:rPr>
          <w:rFonts w:eastAsia="等线"/>
        </w:rPr>
      </w:pPr>
      <w:r>
        <w:rPr>
          <w:rFonts w:eastAsia="等线"/>
        </w:rPr>
        <w:t>3&gt;</w:t>
      </w:r>
      <w:r>
        <w:rPr>
          <w:rFonts w:eastAsia="等线"/>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1E4FBE5D" w14:textId="77777777" w:rsidR="00F37883" w:rsidRDefault="00721CB1">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446BE63"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902DC8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5A06C6FE"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10CEBBE"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7BCC05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3"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40"/>
      </w:pPr>
      <w:bookmarkStart w:id="1164" w:name="_Toc193445598"/>
      <w:bookmarkStart w:id="1165" w:name="_Toc193451403"/>
      <w:bookmarkStart w:id="1166" w:name="_Toc193462668"/>
      <w:bookmarkStart w:id="1167" w:name="_Toc201294955"/>
      <w:r>
        <w:t>5.3.13.5</w:t>
      </w:r>
      <w:r>
        <w:tab/>
        <w:t>Handling of failure to resume RRC Connection</w:t>
      </w:r>
      <w:bookmarkEnd w:id="1163"/>
      <w:bookmarkEnd w:id="1164"/>
      <w:bookmarkEnd w:id="1165"/>
      <w:bookmarkEnd w:id="1166"/>
      <w:bookmarkEnd w:id="1167"/>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等线"/>
        </w:rPr>
        <w:t>2&gt;</w:t>
      </w:r>
      <w:r>
        <w:rPr>
          <w:rFonts w:eastAsia="等线"/>
        </w:rPr>
        <w:tab/>
        <w:t>if the UE supports multiple CEF report:</w:t>
      </w:r>
    </w:p>
    <w:p w14:paraId="41E05144" w14:textId="77777777" w:rsidR="00F37883" w:rsidRDefault="00721CB1">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559A7DC3"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2D77670"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3EE75CF0" w14:textId="77777777" w:rsidR="00F37883" w:rsidRDefault="00721CB1">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CE52A25" w14:textId="77777777" w:rsidR="00F37883" w:rsidRDefault="00721CB1">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E8EA7CF"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11C865ED"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FFAF1A4" w14:textId="77777777" w:rsidR="00F37883" w:rsidRDefault="00721CB1">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914F16C"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637EBC0F"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10018702"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25A51F5C" w14:textId="77777777" w:rsidR="00F37883" w:rsidRDefault="00721CB1">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42C2B56" w14:textId="77777777" w:rsidR="00F37883" w:rsidRDefault="00721CB1">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宋体"/>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8"/>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40"/>
      </w:pPr>
      <w:bookmarkStart w:id="1169" w:name="_Toc60776837"/>
      <w:bookmarkStart w:id="1170" w:name="_Toc193445599"/>
      <w:bookmarkStart w:id="1171" w:name="_Toc193451404"/>
      <w:bookmarkStart w:id="1172" w:name="_Toc201294956"/>
      <w:bookmarkStart w:id="1173" w:name="_Toc193462669"/>
      <w:r>
        <w:t>5.3.13.6</w:t>
      </w:r>
      <w:r>
        <w:tab/>
        <w:t>Cell re-selection or cell selection or L2 U2N relay (re)selection while T390, T319 or T302 is running or SDT procedure is ongoing (UE in RRC_INACTIVE)</w:t>
      </w:r>
      <w:bookmarkEnd w:id="1169"/>
      <w:r>
        <w:t xml:space="preserve"> or SRS transmission in RRC_INACTIVE is configured</w:t>
      </w:r>
      <w:bookmarkEnd w:id="1170"/>
      <w:bookmarkEnd w:id="1171"/>
      <w:bookmarkEnd w:id="1172"/>
      <w:bookmarkEnd w:id="1173"/>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4"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40"/>
      </w:pPr>
      <w:bookmarkStart w:id="1175" w:name="_Toc193462670"/>
      <w:bookmarkStart w:id="1176" w:name="_Toc193451405"/>
      <w:bookmarkStart w:id="1177" w:name="_Toc193445600"/>
      <w:bookmarkStart w:id="1178" w:name="_Toc201294957"/>
      <w:r>
        <w:t>5.3.13.7</w:t>
      </w:r>
      <w:r>
        <w:tab/>
        <w:t xml:space="preserve">Reception of the </w:t>
      </w:r>
      <w:r>
        <w:rPr>
          <w:i/>
        </w:rPr>
        <w:t xml:space="preserve">RRCSetup </w:t>
      </w:r>
      <w:r>
        <w:t>by the UE</w:t>
      </w:r>
      <w:bookmarkEnd w:id="1174"/>
      <w:bookmarkEnd w:id="1175"/>
      <w:bookmarkEnd w:id="1176"/>
      <w:bookmarkEnd w:id="1177"/>
      <w:bookmarkEnd w:id="1178"/>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40"/>
      </w:pPr>
      <w:bookmarkStart w:id="1179" w:name="_Toc60776839"/>
      <w:bookmarkStart w:id="1180" w:name="_Toc201294958"/>
      <w:bookmarkStart w:id="1181" w:name="_Toc193445601"/>
      <w:bookmarkStart w:id="1182" w:name="_Toc193462671"/>
      <w:bookmarkStart w:id="1183" w:name="_Toc193451406"/>
      <w:r>
        <w:t>5.3.13.8</w:t>
      </w:r>
      <w:r>
        <w:tab/>
        <w:t>RNA update</w:t>
      </w:r>
      <w:bookmarkEnd w:id="1179"/>
      <w:bookmarkEnd w:id="1180"/>
      <w:bookmarkEnd w:id="1181"/>
      <w:bookmarkEnd w:id="1182"/>
      <w:bookmarkEnd w:id="1183"/>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40"/>
      </w:pPr>
      <w:bookmarkStart w:id="1184" w:name="_Toc193451407"/>
      <w:bookmarkStart w:id="1185" w:name="_Toc201294959"/>
      <w:bookmarkStart w:id="1186" w:name="_Toc193462672"/>
      <w:bookmarkStart w:id="1187" w:name="_Toc60776840"/>
      <w:bookmarkStart w:id="1188" w:name="_Toc193445602"/>
      <w:r>
        <w:t>5.3.13.9</w:t>
      </w:r>
      <w:r>
        <w:tab/>
        <w:t xml:space="preserve">Reception of the </w:t>
      </w:r>
      <w:r>
        <w:rPr>
          <w:i/>
        </w:rPr>
        <w:t>RRCRelease</w:t>
      </w:r>
      <w:r>
        <w:t xml:space="preserve"> by the UE</w:t>
      </w:r>
      <w:bookmarkEnd w:id="1184"/>
      <w:bookmarkEnd w:id="1185"/>
      <w:bookmarkEnd w:id="1186"/>
      <w:bookmarkEnd w:id="1187"/>
      <w:bookmarkEnd w:id="1188"/>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40"/>
      </w:pPr>
      <w:bookmarkStart w:id="1189" w:name="_Toc193445603"/>
      <w:bookmarkStart w:id="1190" w:name="_Toc193462673"/>
      <w:bookmarkStart w:id="1191" w:name="_Toc193451408"/>
      <w:bookmarkStart w:id="1192" w:name="_Toc201294960"/>
      <w:bookmarkStart w:id="1193" w:name="_Toc60776841"/>
      <w:r>
        <w:t>5.3.13.10</w:t>
      </w:r>
      <w:r>
        <w:tab/>
        <w:t xml:space="preserve">Reception of the </w:t>
      </w:r>
      <w:r>
        <w:rPr>
          <w:i/>
        </w:rPr>
        <w:t>RRCReject</w:t>
      </w:r>
      <w:r>
        <w:t xml:space="preserve"> by the UE</w:t>
      </w:r>
      <w:bookmarkEnd w:id="1189"/>
      <w:bookmarkEnd w:id="1190"/>
      <w:bookmarkEnd w:id="1191"/>
      <w:bookmarkEnd w:id="1192"/>
      <w:bookmarkEnd w:id="1193"/>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40"/>
      </w:pPr>
      <w:bookmarkStart w:id="1194" w:name="_Toc193451409"/>
      <w:bookmarkStart w:id="1195" w:name="_Toc201294961"/>
      <w:bookmarkStart w:id="1196" w:name="_Toc60776842"/>
      <w:bookmarkStart w:id="1197" w:name="_Toc193445604"/>
      <w:bookmarkStart w:id="1198" w:name="_Toc193462674"/>
      <w:r>
        <w:t>5.3.13.11</w:t>
      </w:r>
      <w:r>
        <w:tab/>
      </w:r>
      <w:r>
        <w:rPr>
          <w:rFonts w:eastAsia="宋体"/>
        </w:rPr>
        <w:t xml:space="preserve">Inability to comply with </w:t>
      </w:r>
      <w:r>
        <w:rPr>
          <w:rFonts w:eastAsia="宋体"/>
          <w:i/>
        </w:rPr>
        <w:t>RRCResume</w:t>
      </w:r>
      <w:bookmarkEnd w:id="1194"/>
      <w:bookmarkEnd w:id="1195"/>
      <w:bookmarkEnd w:id="1196"/>
      <w:bookmarkEnd w:id="1197"/>
      <w:bookmarkEnd w:id="1198"/>
    </w:p>
    <w:p w14:paraId="142EDAA9" w14:textId="77777777" w:rsidR="00F37883" w:rsidRDefault="00721CB1">
      <w:pPr>
        <w:rPr>
          <w:rFonts w:eastAsia="宋体"/>
        </w:rPr>
      </w:pPr>
      <w:r>
        <w:rPr>
          <w:rFonts w:eastAsia="宋体"/>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40"/>
        <w:rPr>
          <w:rFonts w:eastAsia="Malgun Gothic"/>
        </w:rPr>
      </w:pPr>
      <w:bookmarkStart w:id="1199" w:name="_Toc193445605"/>
      <w:bookmarkStart w:id="1200" w:name="_Toc60776843"/>
      <w:bookmarkStart w:id="1201" w:name="_Toc193451410"/>
      <w:bookmarkStart w:id="1202" w:name="_Toc193462675"/>
      <w:bookmarkStart w:id="1203" w:name="_Toc201294962"/>
      <w:r>
        <w:rPr>
          <w:rFonts w:eastAsia="Malgun Gothic"/>
        </w:rPr>
        <w:t>5.3.13.12</w:t>
      </w:r>
      <w:r>
        <w:rPr>
          <w:rFonts w:eastAsia="Malgun Gothic"/>
        </w:rPr>
        <w:tab/>
        <w:t>Inter RAT cell reselection</w:t>
      </w:r>
      <w:bookmarkEnd w:id="1199"/>
      <w:bookmarkEnd w:id="1200"/>
      <w:bookmarkEnd w:id="1201"/>
      <w:bookmarkEnd w:id="1202"/>
      <w:bookmarkEnd w:id="1203"/>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30"/>
        <w:rPr>
          <w:rFonts w:eastAsia="Malgun Gothic"/>
        </w:rPr>
      </w:pPr>
      <w:bookmarkStart w:id="1204" w:name="_Toc193445606"/>
      <w:bookmarkStart w:id="1205" w:name="_Toc193462676"/>
      <w:bookmarkStart w:id="1206" w:name="_Toc193451411"/>
      <w:bookmarkStart w:id="1207" w:name="_Toc201294963"/>
      <w:bookmarkStart w:id="1208" w:name="_Toc60776844"/>
      <w:r>
        <w:rPr>
          <w:rFonts w:eastAsia="Malgun Gothic"/>
        </w:rPr>
        <w:t>5.3.14</w:t>
      </w:r>
      <w:r>
        <w:rPr>
          <w:rFonts w:eastAsia="Malgun Gothic"/>
        </w:rPr>
        <w:tab/>
        <w:t>Unified Access Control</w:t>
      </w:r>
      <w:bookmarkEnd w:id="1204"/>
      <w:bookmarkEnd w:id="1205"/>
      <w:bookmarkEnd w:id="1206"/>
      <w:bookmarkEnd w:id="1207"/>
      <w:bookmarkEnd w:id="1208"/>
    </w:p>
    <w:p w14:paraId="31C4B152" w14:textId="77777777" w:rsidR="00F37883" w:rsidRDefault="00721CB1">
      <w:pPr>
        <w:pStyle w:val="40"/>
      </w:pPr>
      <w:bookmarkStart w:id="1209" w:name="_Toc193462677"/>
      <w:bookmarkStart w:id="1210" w:name="_Toc60776845"/>
      <w:bookmarkStart w:id="1211" w:name="_Toc201294964"/>
      <w:bookmarkStart w:id="1212" w:name="_Toc193445607"/>
      <w:bookmarkStart w:id="1213" w:name="_Toc193451412"/>
      <w:r>
        <w:t>5.3.14.1</w:t>
      </w:r>
      <w:r>
        <w:tab/>
        <w:t>General</w:t>
      </w:r>
      <w:bookmarkEnd w:id="1209"/>
      <w:bookmarkEnd w:id="1210"/>
      <w:bookmarkEnd w:id="1211"/>
      <w:bookmarkEnd w:id="1212"/>
      <w:bookmarkEnd w:id="1213"/>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40"/>
      </w:pPr>
      <w:bookmarkStart w:id="1214" w:name="_Toc193451413"/>
      <w:bookmarkStart w:id="1215" w:name="_Toc193462678"/>
      <w:bookmarkStart w:id="1216" w:name="_Toc193445608"/>
      <w:bookmarkStart w:id="1217" w:name="_Toc201294965"/>
      <w:bookmarkStart w:id="1218" w:name="_Toc60776846"/>
      <w:r>
        <w:t>5.3.14.2</w:t>
      </w:r>
      <w:r>
        <w:tab/>
        <w:t>Initiation</w:t>
      </w:r>
      <w:bookmarkEnd w:id="1214"/>
      <w:bookmarkEnd w:id="1215"/>
      <w:bookmarkEnd w:id="1216"/>
      <w:bookmarkEnd w:id="1217"/>
      <w:bookmarkEnd w:id="1218"/>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宋体" w:eastAsia="宋体" w:hAnsi="宋体" w:cs="宋体"/>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宋体"/>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40"/>
        <w:rPr>
          <w:rFonts w:eastAsia="Malgun Gothic"/>
        </w:rPr>
      </w:pPr>
      <w:bookmarkStart w:id="1219" w:name="_Toc193445609"/>
      <w:bookmarkStart w:id="1220" w:name="_Toc193451414"/>
      <w:bookmarkStart w:id="1221" w:name="_Toc193462679"/>
      <w:bookmarkStart w:id="1222" w:name="_Toc201294966"/>
      <w:bookmarkStart w:id="1223" w:name="_Toc60776847"/>
      <w:r>
        <w:rPr>
          <w:rFonts w:eastAsia="Malgun Gothic"/>
        </w:rPr>
        <w:t>5.3.14.3</w:t>
      </w:r>
      <w:r>
        <w:rPr>
          <w:rFonts w:eastAsia="Malgun Gothic"/>
        </w:rPr>
        <w:tab/>
        <w:t>Void</w:t>
      </w:r>
      <w:bookmarkEnd w:id="1219"/>
      <w:bookmarkEnd w:id="1220"/>
      <w:bookmarkEnd w:id="1221"/>
      <w:bookmarkEnd w:id="1222"/>
      <w:bookmarkEnd w:id="1223"/>
    </w:p>
    <w:p w14:paraId="4DC7360F" w14:textId="77777777" w:rsidR="00F37883" w:rsidRDefault="00721CB1">
      <w:pPr>
        <w:pStyle w:val="40"/>
        <w:rPr>
          <w:rFonts w:eastAsia="Malgun Gothic"/>
          <w:lang w:eastAsia="ko-KR"/>
        </w:rPr>
      </w:pPr>
      <w:bookmarkStart w:id="1224" w:name="_Toc193462680"/>
      <w:bookmarkStart w:id="1225" w:name="_Toc60776848"/>
      <w:bookmarkStart w:id="1226" w:name="_Toc193445610"/>
      <w:bookmarkStart w:id="1227" w:name="_Toc201294967"/>
      <w:bookmarkStart w:id="1228" w:name="_Toc193451415"/>
      <w:r>
        <w:rPr>
          <w:rFonts w:eastAsia="Malgun Gothic"/>
        </w:rPr>
        <w:t>5.3.14.4</w:t>
      </w:r>
      <w:r>
        <w:rPr>
          <w:rFonts w:eastAsia="Malgun Gothic"/>
        </w:rPr>
        <w:tab/>
        <w:t>T302, T390 expiry or stop (Barring alleviation)</w:t>
      </w:r>
      <w:bookmarkEnd w:id="1224"/>
      <w:bookmarkEnd w:id="1225"/>
      <w:bookmarkEnd w:id="1226"/>
      <w:bookmarkEnd w:id="1227"/>
      <w:bookmarkEnd w:id="1228"/>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40"/>
        <w:rPr>
          <w:rFonts w:eastAsia="Malgun Gothic"/>
          <w:lang w:eastAsia="ko-KR"/>
        </w:rPr>
      </w:pPr>
      <w:bookmarkStart w:id="1229" w:name="_Toc201294968"/>
      <w:bookmarkStart w:id="1230" w:name="_Toc193445611"/>
      <w:bookmarkStart w:id="1231" w:name="_Toc60776849"/>
      <w:bookmarkStart w:id="1232" w:name="_Toc193451416"/>
      <w:bookmarkStart w:id="1233" w:name="_Toc193462681"/>
      <w:r>
        <w:rPr>
          <w:rFonts w:eastAsia="Malgun Gothic"/>
        </w:rPr>
        <w:t>5.3.14.5</w:t>
      </w:r>
      <w:r>
        <w:rPr>
          <w:rFonts w:eastAsia="Malgun Gothic"/>
        </w:rPr>
        <w:tab/>
        <w:t>Access barring check</w:t>
      </w:r>
      <w:bookmarkEnd w:id="1229"/>
      <w:bookmarkEnd w:id="1230"/>
      <w:bookmarkEnd w:id="1231"/>
      <w:bookmarkEnd w:id="1232"/>
      <w:bookmarkEnd w:id="1233"/>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30"/>
        <w:rPr>
          <w:rFonts w:eastAsia="Malgun Gothic"/>
        </w:rPr>
      </w:pPr>
      <w:bookmarkStart w:id="1234" w:name="_Toc193451417"/>
      <w:bookmarkStart w:id="1235" w:name="_Toc193445612"/>
      <w:bookmarkStart w:id="1236" w:name="_Toc60776850"/>
      <w:bookmarkStart w:id="1237" w:name="_Toc193462682"/>
      <w:bookmarkStart w:id="1238" w:name="_Toc201294969"/>
      <w:r>
        <w:rPr>
          <w:rFonts w:eastAsia="Malgun Gothic"/>
        </w:rPr>
        <w:t>5.3.15</w:t>
      </w:r>
      <w:r>
        <w:rPr>
          <w:rFonts w:eastAsia="Malgun Gothic"/>
        </w:rPr>
        <w:tab/>
        <w:t>RRC connection reject</w:t>
      </w:r>
      <w:bookmarkEnd w:id="1234"/>
      <w:bookmarkEnd w:id="1235"/>
      <w:bookmarkEnd w:id="1236"/>
      <w:bookmarkEnd w:id="1237"/>
      <w:bookmarkEnd w:id="1238"/>
    </w:p>
    <w:p w14:paraId="17636882" w14:textId="77777777" w:rsidR="00F37883" w:rsidRDefault="00721CB1">
      <w:pPr>
        <w:pStyle w:val="40"/>
      </w:pPr>
      <w:bookmarkStart w:id="1239" w:name="_Toc60776851"/>
      <w:bookmarkStart w:id="1240" w:name="_Toc193451418"/>
      <w:bookmarkStart w:id="1241" w:name="_Toc201294970"/>
      <w:bookmarkStart w:id="1242" w:name="_Toc193445613"/>
      <w:bookmarkStart w:id="1243" w:name="_Toc193462683"/>
      <w:r>
        <w:t>5.3.15.1</w:t>
      </w:r>
      <w:r>
        <w:tab/>
        <w:t>Initiation</w:t>
      </w:r>
      <w:bookmarkEnd w:id="1239"/>
      <w:bookmarkEnd w:id="1240"/>
      <w:bookmarkEnd w:id="1241"/>
      <w:bookmarkEnd w:id="1242"/>
      <w:bookmarkEnd w:id="1243"/>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40"/>
      </w:pPr>
      <w:bookmarkStart w:id="1244" w:name="_Toc60776852"/>
      <w:bookmarkStart w:id="1245" w:name="_Toc201294971"/>
      <w:bookmarkStart w:id="1246" w:name="_Toc193445614"/>
      <w:bookmarkStart w:id="1247" w:name="_Toc193462684"/>
      <w:bookmarkStart w:id="1248" w:name="_Toc193451419"/>
      <w:r>
        <w:t>5.3.15.2</w:t>
      </w:r>
      <w:r>
        <w:tab/>
        <w:t xml:space="preserve">Reception of the </w:t>
      </w:r>
      <w:r>
        <w:rPr>
          <w:i/>
        </w:rPr>
        <w:t>RRCReject</w:t>
      </w:r>
      <w:r>
        <w:t xml:space="preserve"> by the UE</w:t>
      </w:r>
      <w:bookmarkEnd w:id="1244"/>
      <w:bookmarkEnd w:id="1245"/>
      <w:bookmarkEnd w:id="1246"/>
      <w:bookmarkEnd w:id="1247"/>
      <w:bookmarkEnd w:id="1248"/>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2"/>
        <w:rPr>
          <w:rFonts w:eastAsia="MS Mincho"/>
        </w:rPr>
      </w:pPr>
      <w:bookmarkStart w:id="1249" w:name="_Toc193451420"/>
      <w:bookmarkStart w:id="1250" w:name="_Toc193445615"/>
      <w:bookmarkStart w:id="1251" w:name="_Toc201294972"/>
      <w:bookmarkStart w:id="1252" w:name="_Toc193462685"/>
      <w:bookmarkStart w:id="1253" w:name="_Toc60776853"/>
      <w:r>
        <w:rPr>
          <w:rFonts w:eastAsia="MS Mincho"/>
        </w:rPr>
        <w:t>5.4</w:t>
      </w:r>
      <w:r>
        <w:rPr>
          <w:rFonts w:eastAsia="MS Mincho"/>
        </w:rPr>
        <w:tab/>
        <w:t>Inter-RAT mobility</w:t>
      </w:r>
      <w:bookmarkEnd w:id="1249"/>
      <w:bookmarkEnd w:id="1250"/>
      <w:bookmarkEnd w:id="1251"/>
      <w:bookmarkEnd w:id="1252"/>
      <w:bookmarkEnd w:id="1253"/>
    </w:p>
    <w:p w14:paraId="76B3254E" w14:textId="77777777" w:rsidR="00F37883" w:rsidRDefault="00721CB1">
      <w:pPr>
        <w:pStyle w:val="30"/>
        <w:rPr>
          <w:rFonts w:eastAsia="等线"/>
        </w:rPr>
      </w:pPr>
      <w:bookmarkStart w:id="1254" w:name="_Toc60776854"/>
      <w:bookmarkStart w:id="1255" w:name="_Toc193451421"/>
      <w:bookmarkStart w:id="1256" w:name="_Toc201294973"/>
      <w:bookmarkStart w:id="1257" w:name="_Toc193462686"/>
      <w:bookmarkStart w:id="1258" w:name="_Toc193445616"/>
      <w:r>
        <w:rPr>
          <w:rFonts w:eastAsia="等线"/>
        </w:rPr>
        <w:t>5.4.1</w:t>
      </w:r>
      <w:r>
        <w:rPr>
          <w:rFonts w:eastAsia="等线"/>
        </w:rPr>
        <w:tab/>
        <w:t>Introduction</w:t>
      </w:r>
      <w:bookmarkEnd w:id="1254"/>
      <w:bookmarkEnd w:id="1255"/>
      <w:bookmarkEnd w:id="1256"/>
      <w:bookmarkEnd w:id="1257"/>
      <w:bookmarkEnd w:id="1258"/>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30"/>
        <w:rPr>
          <w:rFonts w:eastAsia="等线"/>
        </w:rPr>
      </w:pPr>
      <w:bookmarkStart w:id="1259" w:name="_Toc193451422"/>
      <w:bookmarkStart w:id="1260" w:name="_Toc201294974"/>
      <w:bookmarkStart w:id="1261" w:name="_Toc60776855"/>
      <w:bookmarkStart w:id="1262" w:name="_Toc193462687"/>
      <w:bookmarkStart w:id="1263" w:name="_Toc193445617"/>
      <w:r>
        <w:rPr>
          <w:rFonts w:eastAsia="等线"/>
        </w:rPr>
        <w:t>5.4.2</w:t>
      </w:r>
      <w:r>
        <w:rPr>
          <w:rFonts w:eastAsia="等线"/>
        </w:rPr>
        <w:tab/>
        <w:t>Handover to NR</w:t>
      </w:r>
      <w:bookmarkEnd w:id="1259"/>
      <w:bookmarkEnd w:id="1260"/>
      <w:bookmarkEnd w:id="1261"/>
      <w:bookmarkEnd w:id="1262"/>
      <w:bookmarkEnd w:id="1263"/>
    </w:p>
    <w:p w14:paraId="6DF8F659" w14:textId="77777777" w:rsidR="00F37883" w:rsidRDefault="00721CB1">
      <w:pPr>
        <w:pStyle w:val="40"/>
        <w:rPr>
          <w:rFonts w:eastAsia="等线"/>
        </w:rPr>
      </w:pPr>
      <w:bookmarkStart w:id="1264" w:name="_Toc193451423"/>
      <w:bookmarkStart w:id="1265" w:name="_Toc60776856"/>
      <w:bookmarkStart w:id="1266" w:name="_Toc193462688"/>
      <w:bookmarkStart w:id="1267" w:name="_Toc201294975"/>
      <w:bookmarkStart w:id="1268" w:name="_Toc193445618"/>
      <w:r>
        <w:rPr>
          <w:rFonts w:eastAsia="等线"/>
        </w:rPr>
        <w:t>5.4.2.1</w:t>
      </w:r>
      <w:r>
        <w:rPr>
          <w:rFonts w:eastAsia="等线"/>
        </w:rPr>
        <w:tab/>
        <w:t>General</w:t>
      </w:r>
      <w:bookmarkEnd w:id="1264"/>
      <w:bookmarkEnd w:id="1265"/>
      <w:bookmarkEnd w:id="1266"/>
      <w:bookmarkEnd w:id="1267"/>
      <w:bookmarkEnd w:id="1268"/>
    </w:p>
    <w:p w14:paraId="030FB8E2" w14:textId="77777777" w:rsidR="00F37883" w:rsidRDefault="00721CB1">
      <w:pPr>
        <w:pStyle w:val="TH"/>
        <w:rPr>
          <w:rFonts w:eastAsia="等线"/>
        </w:rPr>
      </w:pPr>
      <w:r>
        <w:object w:dxaOrig="5529" w:dyaOrig="2146" w14:anchorId="580D3EF6">
          <v:shape id="_x0000_i1045" type="#_x0000_t75" style="width:276.5pt;height:107.5pt" o:ole="">
            <v:imagedata r:id="rId58" o:title=""/>
          </v:shape>
          <o:OLEObject Type="Embed" ProgID="Mscgen.Chart" ShapeID="_x0000_i1045" DrawAspect="Content" ObjectID="_1820418921" r:id="rId59"/>
        </w:object>
      </w:r>
    </w:p>
    <w:p w14:paraId="0789E6B1" w14:textId="77777777" w:rsidR="00F37883" w:rsidRDefault="00721CB1">
      <w:pPr>
        <w:pStyle w:val="TF"/>
        <w:rPr>
          <w:rFonts w:eastAsia="等线"/>
        </w:rPr>
      </w:pPr>
      <w:r>
        <w:rPr>
          <w:rFonts w:eastAsia="等线"/>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40"/>
        <w:rPr>
          <w:rFonts w:eastAsia="等线"/>
        </w:rPr>
      </w:pPr>
      <w:bookmarkStart w:id="1269" w:name="_Toc60776857"/>
      <w:bookmarkStart w:id="1270" w:name="_Toc193445619"/>
      <w:bookmarkStart w:id="1271" w:name="_Toc193462689"/>
      <w:bookmarkStart w:id="1272" w:name="_Toc201294976"/>
      <w:bookmarkStart w:id="1273" w:name="_Toc193451424"/>
      <w:r>
        <w:rPr>
          <w:rFonts w:eastAsia="等线"/>
        </w:rPr>
        <w:t>5.4.2.2</w:t>
      </w:r>
      <w:r>
        <w:rPr>
          <w:rFonts w:eastAsia="等线"/>
        </w:rPr>
        <w:tab/>
        <w:t>Initiation</w:t>
      </w:r>
      <w:bookmarkEnd w:id="1269"/>
      <w:bookmarkEnd w:id="1270"/>
      <w:bookmarkEnd w:id="1271"/>
      <w:bookmarkEnd w:id="1272"/>
      <w:bookmarkEnd w:id="1273"/>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40"/>
        <w:rPr>
          <w:rFonts w:eastAsia="等线"/>
        </w:rPr>
      </w:pPr>
      <w:bookmarkStart w:id="1274" w:name="_Toc60776858"/>
      <w:bookmarkStart w:id="1275" w:name="_Toc201294977"/>
      <w:bookmarkStart w:id="1276" w:name="_Toc193462690"/>
      <w:bookmarkStart w:id="1277" w:name="_Toc193451425"/>
      <w:bookmarkStart w:id="1278" w:name="_Toc193445620"/>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4"/>
      <w:bookmarkEnd w:id="1275"/>
      <w:bookmarkEnd w:id="1276"/>
      <w:bookmarkEnd w:id="1277"/>
      <w:bookmarkEnd w:id="1278"/>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30"/>
        <w:rPr>
          <w:rFonts w:eastAsia="等线"/>
        </w:rPr>
      </w:pPr>
      <w:bookmarkStart w:id="1279" w:name="_Toc193462691"/>
      <w:bookmarkStart w:id="1280" w:name="_Toc193451426"/>
      <w:bookmarkStart w:id="1281" w:name="_Toc201294978"/>
      <w:bookmarkStart w:id="1282" w:name="_Toc193445621"/>
      <w:bookmarkStart w:id="1283" w:name="_Toc60776859"/>
      <w:r>
        <w:rPr>
          <w:rFonts w:eastAsia="等线"/>
        </w:rPr>
        <w:t>5.4.3</w:t>
      </w:r>
      <w:r>
        <w:rPr>
          <w:rFonts w:eastAsia="等线"/>
        </w:rPr>
        <w:tab/>
        <w:t>Mobility from NR</w:t>
      </w:r>
      <w:bookmarkEnd w:id="1279"/>
      <w:bookmarkEnd w:id="1280"/>
      <w:bookmarkEnd w:id="1281"/>
      <w:bookmarkEnd w:id="1282"/>
      <w:bookmarkEnd w:id="1283"/>
    </w:p>
    <w:p w14:paraId="02E3740D" w14:textId="77777777" w:rsidR="00F37883" w:rsidRDefault="00721CB1">
      <w:pPr>
        <w:pStyle w:val="40"/>
        <w:rPr>
          <w:rFonts w:eastAsia="等线"/>
        </w:rPr>
      </w:pPr>
      <w:bookmarkStart w:id="1284" w:name="_Toc193445622"/>
      <w:bookmarkStart w:id="1285" w:name="_Toc193451427"/>
      <w:bookmarkStart w:id="1286" w:name="_Toc193462692"/>
      <w:bookmarkStart w:id="1287" w:name="_Toc60776860"/>
      <w:bookmarkStart w:id="1288" w:name="_Toc201294979"/>
      <w:r>
        <w:rPr>
          <w:rFonts w:eastAsia="等线"/>
        </w:rPr>
        <w:t>5.4.3.1</w:t>
      </w:r>
      <w:r>
        <w:rPr>
          <w:rFonts w:eastAsia="等线"/>
        </w:rPr>
        <w:tab/>
        <w:t>General</w:t>
      </w:r>
      <w:bookmarkEnd w:id="1284"/>
      <w:bookmarkEnd w:id="1285"/>
      <w:bookmarkEnd w:id="1286"/>
      <w:bookmarkEnd w:id="1287"/>
      <w:bookmarkEnd w:id="1288"/>
    </w:p>
    <w:p w14:paraId="6AE7DA02" w14:textId="77777777" w:rsidR="00F37883" w:rsidRDefault="00721CB1">
      <w:pPr>
        <w:pStyle w:val="TH"/>
        <w:rPr>
          <w:rFonts w:eastAsia="等线"/>
        </w:rPr>
      </w:pPr>
      <w:r>
        <w:object w:dxaOrig="4211" w:dyaOrig="1576" w14:anchorId="10E6EDBB">
          <v:shape id="_x0000_i1046" type="#_x0000_t75" style="width:210.5pt;height:78.5pt" o:ole="">
            <v:imagedata r:id="rId60" o:title=""/>
          </v:shape>
          <o:OLEObject Type="Embed" ProgID="Mscgen.Chart" ShapeID="_x0000_i1046" DrawAspect="Content" ObjectID="_1820418922" r:id="rId61"/>
        </w:object>
      </w:r>
    </w:p>
    <w:p w14:paraId="1B6743A5" w14:textId="77777777" w:rsidR="00F37883" w:rsidRDefault="00721CB1">
      <w:pPr>
        <w:pStyle w:val="TF"/>
        <w:rPr>
          <w:rFonts w:eastAsia="等线"/>
        </w:rPr>
      </w:pPr>
      <w:r>
        <w:rPr>
          <w:rFonts w:eastAsia="等线"/>
        </w:rPr>
        <w:t>Figure 5.4.3.1-1: Mobility from NR, successful</w:t>
      </w:r>
    </w:p>
    <w:p w14:paraId="639ACD42" w14:textId="77777777" w:rsidR="00F37883" w:rsidRDefault="00721CB1">
      <w:pPr>
        <w:pStyle w:val="TH"/>
        <w:rPr>
          <w:rFonts w:eastAsia="等线"/>
        </w:rPr>
      </w:pPr>
      <w:r>
        <w:object w:dxaOrig="4578" w:dyaOrig="2146" w14:anchorId="46BF3706">
          <v:shape id="_x0000_i1047" type="#_x0000_t75" style="width:228.5pt;height:107.5pt" o:ole="">
            <v:imagedata r:id="rId62" o:title=""/>
          </v:shape>
          <o:OLEObject Type="Embed" ProgID="Mscgen.Chart" ShapeID="_x0000_i1047" DrawAspect="Content" ObjectID="_1820418923" r:id="rId63"/>
        </w:object>
      </w:r>
    </w:p>
    <w:p w14:paraId="39F9041C" w14:textId="77777777" w:rsidR="00F37883" w:rsidRDefault="00721CB1">
      <w:pPr>
        <w:pStyle w:val="TF"/>
        <w:rPr>
          <w:rFonts w:eastAsia="等线"/>
        </w:rPr>
      </w:pPr>
      <w:r>
        <w:rPr>
          <w:rFonts w:eastAsia="等线"/>
        </w:rPr>
        <w:t>Figure 5.4.3.1-2: Mobility from NR, failure</w:t>
      </w:r>
    </w:p>
    <w:p w14:paraId="211F7FDD" w14:textId="77777777" w:rsidR="00F37883" w:rsidRDefault="00721CB1">
      <w:r>
        <w:t>The purpose of this procedure is to move a UE in RRC_CONNECTED to a cell using other RAT, e.g. E-UTRA</w:t>
      </w:r>
      <w:r>
        <w:rPr>
          <w:rFonts w:eastAsia="宋体"/>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40"/>
        <w:rPr>
          <w:rFonts w:eastAsia="等线"/>
        </w:rPr>
      </w:pPr>
      <w:bookmarkStart w:id="1289" w:name="_Toc193451428"/>
      <w:bookmarkStart w:id="1290" w:name="_Toc193445623"/>
      <w:bookmarkStart w:id="1291" w:name="_Toc60776861"/>
      <w:bookmarkStart w:id="1292" w:name="_Toc193462693"/>
      <w:bookmarkStart w:id="1293" w:name="_Toc201294980"/>
      <w:r>
        <w:rPr>
          <w:rFonts w:eastAsia="等线"/>
        </w:rPr>
        <w:t>5.4.3.2</w:t>
      </w:r>
      <w:r>
        <w:rPr>
          <w:rFonts w:eastAsia="等线"/>
        </w:rPr>
        <w:tab/>
        <w:t>Initiation</w:t>
      </w:r>
      <w:bookmarkEnd w:id="1289"/>
      <w:bookmarkEnd w:id="1290"/>
      <w:bookmarkEnd w:id="1291"/>
      <w:bookmarkEnd w:id="1292"/>
      <w:bookmarkEnd w:id="1293"/>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40"/>
      </w:pPr>
      <w:bookmarkStart w:id="1294" w:name="_Toc60776862"/>
      <w:bookmarkStart w:id="1295" w:name="_Toc193451429"/>
      <w:bookmarkStart w:id="1296" w:name="_Toc193462694"/>
      <w:bookmarkStart w:id="1297" w:name="_Toc201294981"/>
      <w:bookmarkStart w:id="1298" w:name="_Toc193445624"/>
      <w:r>
        <w:t>5.4.3.3</w:t>
      </w:r>
      <w:r>
        <w:tab/>
        <w:t xml:space="preserve">Reception of the </w:t>
      </w:r>
      <w:r>
        <w:rPr>
          <w:i/>
        </w:rPr>
        <w:t>MobilityFromNRCommand</w:t>
      </w:r>
      <w:r>
        <w:t xml:space="preserve"> by the UE</w:t>
      </w:r>
      <w:bookmarkEnd w:id="1294"/>
      <w:bookmarkEnd w:id="1295"/>
      <w:bookmarkEnd w:id="1296"/>
      <w:bookmarkEnd w:id="1297"/>
      <w:bookmarkEnd w:id="1298"/>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等线"/>
          <w:lang w:eastAsia="zh-TW"/>
        </w:rPr>
      </w:pPr>
      <w:r>
        <w:rPr>
          <w:rFonts w:eastAsia="等线"/>
          <w:lang w:eastAsia="zh-TW"/>
        </w:rPr>
        <w:t>1&gt;</w:t>
      </w:r>
      <w:r>
        <w:rPr>
          <w:rFonts w:eastAsia="等线"/>
          <w:lang w:eastAsia="zh-TW"/>
        </w:rPr>
        <w:tab/>
        <w:t>if T316 is running:</w:t>
      </w:r>
    </w:p>
    <w:p w14:paraId="287BDAA2" w14:textId="77777777" w:rsidR="00F37883" w:rsidRDefault="00721CB1">
      <w:pPr>
        <w:pStyle w:val="B2"/>
        <w:rPr>
          <w:rFonts w:eastAsia="等线"/>
        </w:rPr>
      </w:pPr>
      <w:r>
        <w:rPr>
          <w:rFonts w:eastAsia="等线"/>
        </w:rPr>
        <w:t>2&gt;</w:t>
      </w:r>
      <w:r>
        <w:rPr>
          <w:rFonts w:eastAsia="等线"/>
        </w:rPr>
        <w:tab/>
        <w:t>stop timer T316;</w:t>
      </w:r>
    </w:p>
    <w:p w14:paraId="327F38FE" w14:textId="77777777" w:rsidR="00F37883" w:rsidRDefault="00721CB1">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23FD9F5" w14:textId="77777777" w:rsidR="00F37883" w:rsidRDefault="00721CB1">
      <w:pPr>
        <w:pStyle w:val="B1"/>
        <w:rPr>
          <w:rFonts w:eastAsia="等线"/>
          <w:lang w:eastAsia="zh-TW"/>
        </w:rPr>
      </w:pPr>
      <w:r>
        <w:rPr>
          <w:rFonts w:eastAsia="等线"/>
          <w:lang w:eastAsia="zh-TW"/>
        </w:rPr>
        <w:t>1&gt;</w:t>
      </w:r>
      <w:r>
        <w:rPr>
          <w:rFonts w:eastAsia="等线"/>
          <w:lang w:eastAsia="zh-TW"/>
        </w:rPr>
        <w:tab/>
        <w:t>if T390 is running:</w:t>
      </w:r>
    </w:p>
    <w:p w14:paraId="269976A1" w14:textId="77777777" w:rsidR="00F37883" w:rsidRDefault="00721CB1">
      <w:pPr>
        <w:pStyle w:val="B2"/>
        <w:rPr>
          <w:rFonts w:eastAsia="等线"/>
        </w:rPr>
      </w:pPr>
      <w:r>
        <w:rPr>
          <w:rFonts w:eastAsia="等线"/>
        </w:rPr>
        <w:t>2&gt;</w:t>
      </w:r>
      <w:r>
        <w:rPr>
          <w:rFonts w:eastAsia="等线"/>
        </w:rPr>
        <w:tab/>
        <w:t>stop timer T390 for all access categories;</w:t>
      </w:r>
    </w:p>
    <w:p w14:paraId="6868C42B" w14:textId="77777777" w:rsidR="00F37883" w:rsidRDefault="00721CB1">
      <w:pPr>
        <w:pStyle w:val="B2"/>
        <w:rPr>
          <w:rFonts w:eastAsia="等线"/>
        </w:rPr>
      </w:pPr>
      <w:r>
        <w:rPr>
          <w:rFonts w:eastAsia="等线"/>
        </w:rPr>
        <w:t>2&gt;</w:t>
      </w:r>
      <w:r>
        <w:rPr>
          <w:rFonts w:eastAsia="等线"/>
        </w:rPr>
        <w:tab/>
        <w:t>perform the actions as specified in 5.3.14.4;</w:t>
      </w:r>
    </w:p>
    <w:p w14:paraId="163AA2FB" w14:textId="77777777" w:rsidR="00F37883" w:rsidRDefault="00721CB1">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628B263D" w14:textId="77777777" w:rsidR="00F37883" w:rsidRDefault="00721CB1">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F46CEB3" w14:textId="77777777" w:rsidR="00F37883" w:rsidRDefault="00721CB1">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A746905" w14:textId="77777777" w:rsidR="00F37883" w:rsidRDefault="00721CB1">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4EED9CF0" w14:textId="77777777" w:rsidR="00F37883" w:rsidRDefault="00721CB1">
      <w:pPr>
        <w:pStyle w:val="B2"/>
        <w:rPr>
          <w:rFonts w:eastAsia="等线"/>
        </w:rPr>
      </w:pPr>
      <w:r>
        <w:rPr>
          <w:rFonts w:eastAsia="等线"/>
        </w:rPr>
        <w:t>2&gt;</w:t>
      </w:r>
      <w:r>
        <w:rPr>
          <w:rFonts w:eastAsia="等线"/>
        </w:rPr>
        <w:tab/>
        <w:t>consider inter-RAT mobility as initiated towards UTRA-FDD;</w:t>
      </w:r>
    </w:p>
    <w:p w14:paraId="0CAA7EE7" w14:textId="77777777" w:rsidR="00F37883" w:rsidRDefault="00721CB1">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03D323FC" w14:textId="77777777" w:rsidR="00F37883" w:rsidRDefault="00721CB1">
      <w:pPr>
        <w:pStyle w:val="B1"/>
      </w:pPr>
      <w:r>
        <w:rPr>
          <w:rFonts w:eastAsia="等线"/>
        </w:rPr>
        <w:t>1&gt;</w:t>
      </w:r>
      <w:r>
        <w:rPr>
          <w:rFonts w:eastAsia="等线"/>
        </w:rPr>
        <w:tab/>
        <w:t>access the target cell indicated in the inter-RAT message in accordance with the specifications of the target RAT.</w:t>
      </w:r>
    </w:p>
    <w:p w14:paraId="561839A3" w14:textId="77777777" w:rsidR="00F37883" w:rsidRDefault="00721CB1">
      <w:pPr>
        <w:pStyle w:val="40"/>
      </w:pPr>
      <w:bookmarkStart w:id="1299" w:name="_Toc193451430"/>
      <w:bookmarkStart w:id="1300" w:name="_Toc193462695"/>
      <w:bookmarkStart w:id="1301" w:name="_Toc201294982"/>
      <w:bookmarkStart w:id="1302" w:name="_Toc60776863"/>
      <w:bookmarkStart w:id="1303" w:name="_Toc193445625"/>
      <w:r>
        <w:t>5.4.3.4</w:t>
      </w:r>
      <w:r>
        <w:tab/>
        <w:t>Successful completion of the mobility from NR</w:t>
      </w:r>
      <w:bookmarkEnd w:id="1299"/>
      <w:bookmarkEnd w:id="1300"/>
      <w:bookmarkEnd w:id="1301"/>
      <w:bookmarkEnd w:id="1302"/>
      <w:bookmarkEnd w:id="1303"/>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0DF0C0FE" w14:textId="77777777" w:rsidR="00F37883" w:rsidRDefault="00721CB1">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8288C70" w14:textId="77777777" w:rsidR="00F37883" w:rsidRDefault="00721CB1">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40"/>
      </w:pPr>
      <w:bookmarkStart w:id="1304" w:name="_Toc60776864"/>
      <w:bookmarkStart w:id="1305" w:name="_Toc193451431"/>
      <w:bookmarkStart w:id="1306" w:name="_Toc193462696"/>
      <w:bookmarkStart w:id="1307" w:name="_Toc193445626"/>
      <w:bookmarkStart w:id="1308" w:name="_Toc201294983"/>
      <w:r>
        <w:t>5.4.3.5</w:t>
      </w:r>
      <w:r>
        <w:tab/>
        <w:t>Mobility from NR failure</w:t>
      </w:r>
      <w:bookmarkEnd w:id="1304"/>
      <w:bookmarkEnd w:id="1305"/>
      <w:bookmarkEnd w:id="1306"/>
      <w:bookmarkEnd w:id="1307"/>
      <w:bookmarkEnd w:id="1308"/>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2"/>
      </w:pPr>
      <w:bookmarkStart w:id="1309" w:name="_Toc60776865"/>
      <w:bookmarkStart w:id="1310" w:name="_Toc193445627"/>
      <w:bookmarkStart w:id="1311" w:name="_Toc193462697"/>
      <w:bookmarkStart w:id="1312" w:name="_Toc193451432"/>
      <w:bookmarkStart w:id="1313" w:name="_Toc201294984"/>
      <w:r>
        <w:lastRenderedPageBreak/>
        <w:t>5.5</w:t>
      </w:r>
      <w:r>
        <w:tab/>
        <w:t>Measurements</w:t>
      </w:r>
      <w:bookmarkEnd w:id="1309"/>
      <w:bookmarkEnd w:id="1310"/>
      <w:bookmarkEnd w:id="1311"/>
      <w:bookmarkEnd w:id="1312"/>
      <w:bookmarkEnd w:id="1313"/>
    </w:p>
    <w:p w14:paraId="35ABD24D" w14:textId="77777777" w:rsidR="00F37883" w:rsidRDefault="00721CB1">
      <w:pPr>
        <w:pStyle w:val="30"/>
      </w:pPr>
      <w:bookmarkStart w:id="1314" w:name="_Toc193462698"/>
      <w:bookmarkStart w:id="1315" w:name="_Toc193445628"/>
      <w:bookmarkStart w:id="1316" w:name="_Toc201294985"/>
      <w:bookmarkStart w:id="1317" w:name="_Toc193451433"/>
      <w:bookmarkStart w:id="1318" w:name="_Toc60776866"/>
      <w:r>
        <w:t>5.5.1</w:t>
      </w:r>
      <w:r>
        <w:tab/>
        <w:t>Introduction</w:t>
      </w:r>
      <w:bookmarkEnd w:id="1314"/>
      <w:bookmarkEnd w:id="1315"/>
      <w:bookmarkEnd w:id="1316"/>
      <w:bookmarkEnd w:id="1317"/>
      <w:bookmarkEnd w:id="1318"/>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宋体"/>
          <w:lang w:eastAsia="en-US"/>
        </w:rPr>
      </w:pPr>
      <w:r>
        <w:rPr>
          <w:rFonts w:eastAsia="宋体"/>
          <w:lang w:eastAsia="en-US"/>
        </w:rPr>
        <w:t>-</w:t>
      </w:r>
      <w:r>
        <w:rPr>
          <w:rFonts w:eastAsia="宋体"/>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30"/>
      </w:pPr>
      <w:bookmarkStart w:id="1319" w:name="_Toc201294986"/>
      <w:bookmarkStart w:id="1320" w:name="_Toc193451434"/>
      <w:bookmarkStart w:id="1321" w:name="_Toc193445629"/>
      <w:bookmarkStart w:id="1322" w:name="_Toc193462699"/>
      <w:bookmarkStart w:id="1323" w:name="_Toc60776867"/>
      <w:r>
        <w:t>5.5.2</w:t>
      </w:r>
      <w:r>
        <w:tab/>
        <w:t>Measurement configuration</w:t>
      </w:r>
      <w:bookmarkEnd w:id="1319"/>
      <w:bookmarkEnd w:id="1320"/>
      <w:bookmarkEnd w:id="1321"/>
      <w:bookmarkEnd w:id="1322"/>
      <w:bookmarkEnd w:id="1323"/>
    </w:p>
    <w:p w14:paraId="01B0AE0B" w14:textId="77777777" w:rsidR="00F37883" w:rsidRDefault="00721CB1">
      <w:pPr>
        <w:pStyle w:val="40"/>
      </w:pPr>
      <w:bookmarkStart w:id="1324" w:name="_Toc193445630"/>
      <w:bookmarkStart w:id="1325" w:name="_Toc201294987"/>
      <w:bookmarkStart w:id="1326" w:name="_Toc193462700"/>
      <w:bookmarkStart w:id="1327" w:name="_Toc193451435"/>
      <w:bookmarkStart w:id="1328" w:name="_Toc60776868"/>
      <w:r>
        <w:t>5.5.2.1</w:t>
      </w:r>
      <w:r>
        <w:tab/>
        <w:t>General</w:t>
      </w:r>
      <w:bookmarkEnd w:id="1324"/>
      <w:bookmarkEnd w:id="1325"/>
      <w:bookmarkEnd w:id="1326"/>
      <w:bookmarkEnd w:id="1327"/>
      <w:bookmarkEnd w:id="1328"/>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 xml:space="preserve">for all SS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40"/>
      </w:pPr>
      <w:bookmarkStart w:id="1329" w:name="_Toc60776869"/>
      <w:bookmarkStart w:id="1330" w:name="_Toc193451436"/>
      <w:bookmarkStart w:id="1331" w:name="_Toc201294988"/>
      <w:bookmarkStart w:id="1332" w:name="_Toc193445631"/>
      <w:bookmarkStart w:id="1333" w:name="_Toc193462701"/>
      <w:r>
        <w:t>5.5.2.2</w:t>
      </w:r>
      <w:r>
        <w:tab/>
        <w:t>Measurement identity removal</w:t>
      </w:r>
      <w:bookmarkEnd w:id="1329"/>
      <w:bookmarkEnd w:id="1330"/>
      <w:bookmarkEnd w:id="1331"/>
      <w:bookmarkEnd w:id="1332"/>
      <w:bookmarkEnd w:id="1333"/>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40"/>
      </w:pPr>
      <w:bookmarkStart w:id="1334" w:name="_Toc193445632"/>
      <w:bookmarkStart w:id="1335" w:name="_Toc193451437"/>
      <w:bookmarkStart w:id="1336" w:name="_Toc193462702"/>
      <w:bookmarkStart w:id="1337" w:name="_Toc201294989"/>
      <w:bookmarkStart w:id="1338" w:name="_Toc60776870"/>
      <w:r>
        <w:t>5.5.2.3</w:t>
      </w:r>
      <w:r>
        <w:tab/>
        <w:t>Measurement identity addition/modification</w:t>
      </w:r>
      <w:bookmarkEnd w:id="1334"/>
      <w:bookmarkEnd w:id="1335"/>
      <w:bookmarkEnd w:id="1336"/>
      <w:bookmarkEnd w:id="1337"/>
      <w:bookmarkEnd w:id="1338"/>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39"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40"/>
      </w:pPr>
      <w:bookmarkStart w:id="1340" w:name="_Toc193445633"/>
      <w:bookmarkStart w:id="1341" w:name="_Toc193462703"/>
      <w:bookmarkStart w:id="1342" w:name="_Toc193451438"/>
      <w:bookmarkStart w:id="1343" w:name="_Toc201294990"/>
      <w:r>
        <w:lastRenderedPageBreak/>
        <w:t>5.5.2.4</w:t>
      </w:r>
      <w:r>
        <w:tab/>
        <w:t>Measurement object removal</w:t>
      </w:r>
      <w:bookmarkEnd w:id="1339"/>
      <w:bookmarkEnd w:id="1340"/>
      <w:bookmarkEnd w:id="1341"/>
      <w:bookmarkEnd w:id="1342"/>
      <w:bookmarkEnd w:id="1343"/>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40"/>
      </w:pPr>
      <w:bookmarkStart w:id="1344" w:name="_Toc193462704"/>
      <w:bookmarkStart w:id="1345" w:name="_Toc193445634"/>
      <w:bookmarkStart w:id="1346" w:name="_Toc193451439"/>
      <w:bookmarkStart w:id="1347" w:name="_Toc60776872"/>
      <w:bookmarkStart w:id="1348" w:name="_Toc201294991"/>
      <w:r>
        <w:t>5.5.2.5</w:t>
      </w:r>
      <w:r>
        <w:tab/>
        <w:t>Measurement object addition/modification</w:t>
      </w:r>
      <w:bookmarkEnd w:id="1344"/>
      <w:bookmarkEnd w:id="1345"/>
      <w:bookmarkEnd w:id="1346"/>
      <w:bookmarkEnd w:id="1347"/>
      <w:bookmarkEnd w:id="1348"/>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40"/>
      </w:pPr>
      <w:bookmarkStart w:id="1349" w:name="_Toc193445635"/>
      <w:bookmarkStart w:id="1350" w:name="_Toc60776873"/>
      <w:bookmarkStart w:id="1351" w:name="_Toc201294992"/>
      <w:bookmarkStart w:id="1352" w:name="_Toc193462705"/>
      <w:bookmarkStart w:id="1353" w:name="_Toc193451440"/>
      <w:r>
        <w:t>5.5.2.6</w:t>
      </w:r>
      <w:r>
        <w:tab/>
        <w:t>Reporting configuration removal</w:t>
      </w:r>
      <w:bookmarkEnd w:id="1349"/>
      <w:bookmarkEnd w:id="1350"/>
      <w:bookmarkEnd w:id="1351"/>
      <w:bookmarkEnd w:id="1352"/>
      <w:bookmarkEnd w:id="1353"/>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40"/>
      </w:pPr>
      <w:bookmarkStart w:id="1354" w:name="_Toc193445636"/>
      <w:bookmarkStart w:id="1355" w:name="_Toc201294993"/>
      <w:bookmarkStart w:id="1356" w:name="_Toc60776874"/>
      <w:bookmarkStart w:id="1357" w:name="_Toc193462706"/>
      <w:bookmarkStart w:id="1358" w:name="_Toc193451441"/>
      <w:r>
        <w:t>5.5.2.7</w:t>
      </w:r>
      <w:r>
        <w:tab/>
        <w:t>Reporting configuration addition/modification</w:t>
      </w:r>
      <w:bookmarkEnd w:id="1354"/>
      <w:bookmarkEnd w:id="1355"/>
      <w:bookmarkEnd w:id="1356"/>
      <w:bookmarkEnd w:id="1357"/>
      <w:bookmarkEnd w:id="1358"/>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40"/>
      </w:pPr>
      <w:bookmarkStart w:id="1359" w:name="_Toc193451442"/>
      <w:bookmarkStart w:id="1360" w:name="_Toc193462707"/>
      <w:bookmarkStart w:id="1361" w:name="_Toc193445637"/>
      <w:bookmarkStart w:id="1362" w:name="_Toc201294994"/>
      <w:bookmarkStart w:id="1363" w:name="_Toc60776875"/>
      <w:r>
        <w:t>5.5.2.8</w:t>
      </w:r>
      <w:r>
        <w:tab/>
        <w:t>Quantity configuration</w:t>
      </w:r>
      <w:bookmarkEnd w:id="1359"/>
      <w:bookmarkEnd w:id="1360"/>
      <w:bookmarkEnd w:id="1361"/>
      <w:bookmarkEnd w:id="1362"/>
      <w:bookmarkEnd w:id="1363"/>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40"/>
      </w:pPr>
      <w:bookmarkStart w:id="1364" w:name="_Toc60776876"/>
      <w:bookmarkStart w:id="1365" w:name="_Toc193445638"/>
      <w:bookmarkStart w:id="1366" w:name="_Toc193462708"/>
      <w:bookmarkStart w:id="1367" w:name="_Toc201294995"/>
      <w:bookmarkStart w:id="1368" w:name="_Toc193451443"/>
      <w:r>
        <w:t>5.5.2.9</w:t>
      </w:r>
      <w:r>
        <w:tab/>
        <w:t>Measurement gap configuration</w:t>
      </w:r>
      <w:bookmarkEnd w:id="1364"/>
      <w:bookmarkEnd w:id="1365"/>
      <w:bookmarkEnd w:id="1366"/>
      <w:bookmarkEnd w:id="1367"/>
      <w:bookmarkEnd w:id="1368"/>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315F34A4" w14:textId="77777777" w:rsidR="00F37883" w:rsidRDefault="00721CB1">
      <w:pPr>
        <w:pStyle w:val="B3"/>
        <w:rPr>
          <w:rFonts w:eastAsia="等线"/>
        </w:rPr>
      </w:pPr>
      <w:r>
        <w:rPr>
          <w:rFonts w:eastAsia="等线"/>
        </w:rPr>
        <w:t>3&gt;</w:t>
      </w:r>
      <w:r>
        <w:rPr>
          <w:rFonts w:eastAsia="等线"/>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40"/>
      </w:pPr>
      <w:bookmarkStart w:id="1369" w:name="_Toc60776877"/>
      <w:bookmarkStart w:id="1370" w:name="_Toc193462709"/>
      <w:bookmarkStart w:id="1371" w:name="_Toc193451444"/>
      <w:bookmarkStart w:id="1372" w:name="_Toc201294996"/>
      <w:bookmarkStart w:id="1373" w:name="_Toc193445639"/>
      <w:r>
        <w:t>5.5.2.10</w:t>
      </w:r>
      <w:r>
        <w:tab/>
        <w:t>Reference signal measurement timing configuration</w:t>
      </w:r>
      <w:bookmarkEnd w:id="1369"/>
      <w:bookmarkEnd w:id="1370"/>
      <w:bookmarkEnd w:id="1371"/>
      <w:bookmarkEnd w:id="1372"/>
      <w:bookmarkEnd w:id="1373"/>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4"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77777777" w:rsidR="00F37883" w:rsidRDefault="00721CB1">
      <w:ins w:id="1375"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6" w:author="RAN2#131" w:date="2025-09-01T19:46:00Z">
        <w:r>
          <w:rPr>
            <w:i/>
            <w:iCs/>
          </w:rPr>
          <w:t>5</w:t>
        </w:r>
      </w:ins>
      <w:ins w:id="1377"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8" w:author="RAN2#131" w:date="2025-09-04T16:37:00Z">
        <w:r>
          <w:t xml:space="preserve"> </w:t>
        </w:r>
        <w:r>
          <w:rPr>
            <w:i/>
            <w:iCs/>
          </w:rPr>
          <w:t>periodicity</w:t>
        </w:r>
        <w:r>
          <w:t xml:space="preserve"> and</w:t>
        </w:r>
      </w:ins>
      <w:ins w:id="1379" w:author="RAN2#131" w:date="2025-09-01T19:44:00Z">
        <w:r>
          <w:t xml:space="preserve"> </w:t>
        </w:r>
        <w:r>
          <w:rPr>
            <w:i/>
            <w:iCs/>
          </w:rPr>
          <w:t>offset</w:t>
        </w:r>
        <w:r>
          <w:t xml:space="preserve"> parameter in each </w:t>
        </w:r>
        <w:r>
          <w:rPr>
            <w:i/>
            <w:iCs/>
          </w:rPr>
          <w:t>SSB-MTC</w:t>
        </w:r>
      </w:ins>
      <w:ins w:id="1380" w:author="RAN2#131" w:date="2025-09-01T19:47:00Z">
        <w:r>
          <w:rPr>
            <w:i/>
            <w:iCs/>
          </w:rPr>
          <w:t>5</w:t>
        </w:r>
      </w:ins>
      <w:ins w:id="1381"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2" w:author="CATT" w:date="2025-09-22T21:20:00Z">
        <w:r>
          <w:t xml:space="preserve"> [RIL]: C00</w:t>
        </w:r>
      </w:ins>
      <w:ins w:id="1383" w:author="CATT" w:date="2025-09-22T21:29:00Z">
        <w:r>
          <w:rPr>
            <w:rFonts w:hint="eastAsia"/>
          </w:rPr>
          <w:t>4</w:t>
        </w:r>
      </w:ins>
      <w:ins w:id="1384"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40"/>
      </w:pPr>
      <w:bookmarkStart w:id="1385" w:name="_Toc193462710"/>
      <w:bookmarkStart w:id="1386" w:name="_Toc60776878"/>
      <w:bookmarkStart w:id="1387" w:name="_Toc193445640"/>
      <w:bookmarkStart w:id="1388" w:name="_Toc201294997"/>
      <w:bookmarkStart w:id="1389" w:name="_Toc193451445"/>
      <w:r>
        <w:t>5.5.2.10a</w:t>
      </w:r>
      <w:r>
        <w:tab/>
        <w:t>RSSI measurement timing configuration</w:t>
      </w:r>
      <w:bookmarkEnd w:id="1385"/>
      <w:bookmarkEnd w:id="1386"/>
      <w:bookmarkEnd w:id="1387"/>
      <w:bookmarkEnd w:id="1388"/>
      <w:bookmarkEnd w:id="1389"/>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40"/>
        <w:rPr>
          <w:lang w:eastAsia="en-US"/>
        </w:rPr>
      </w:pPr>
      <w:bookmarkStart w:id="1390" w:name="_Toc201294998"/>
      <w:bookmarkStart w:id="1391" w:name="_Toc193451446"/>
      <w:bookmarkStart w:id="1392" w:name="_Toc60776879"/>
      <w:bookmarkStart w:id="1393" w:name="_Toc193445641"/>
      <w:bookmarkStart w:id="1394" w:name="_Toc193462711"/>
      <w:r>
        <w:rPr>
          <w:lang w:eastAsia="en-US"/>
        </w:rPr>
        <w:t>5.5.2.11</w:t>
      </w:r>
      <w:r>
        <w:rPr>
          <w:lang w:eastAsia="en-US"/>
        </w:rPr>
        <w:tab/>
        <w:t>Measurement gap sharing configuration</w:t>
      </w:r>
      <w:bookmarkEnd w:id="1390"/>
      <w:bookmarkEnd w:id="1391"/>
      <w:bookmarkEnd w:id="1392"/>
      <w:bookmarkEnd w:id="1393"/>
      <w:bookmarkEnd w:id="1394"/>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40"/>
        <w:rPr>
          <w:lang w:eastAsia="en-US"/>
        </w:rPr>
      </w:pPr>
      <w:bookmarkStart w:id="1395" w:name="_Toc139045141"/>
      <w:bookmarkStart w:id="1396" w:name="_Toc193451447"/>
      <w:bookmarkStart w:id="1397" w:name="_Toc193462712"/>
      <w:bookmarkStart w:id="1398" w:name="_Toc201294999"/>
      <w:bookmarkStart w:id="1399" w:name="_Toc193445642"/>
      <w:bookmarkStart w:id="1400" w:name="_Hlk149920857"/>
      <w:r>
        <w:rPr>
          <w:lang w:eastAsia="en-US"/>
        </w:rPr>
        <w:t>5.5.2.12</w:t>
      </w:r>
      <w:r>
        <w:rPr>
          <w:lang w:eastAsia="en-US"/>
        </w:rPr>
        <w:tab/>
      </w:r>
      <w:bookmarkEnd w:id="1395"/>
      <w:r>
        <w:rPr>
          <w:lang w:eastAsia="en-US"/>
        </w:rPr>
        <w:t>Effective measurement window configuration</w:t>
      </w:r>
      <w:bookmarkEnd w:id="1396"/>
      <w:bookmarkEnd w:id="1397"/>
      <w:bookmarkEnd w:id="1398"/>
      <w:bookmarkEnd w:id="1399"/>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1" w:name="_Hlk146821696"/>
      <w:r>
        <w:rPr>
          <w:lang w:eastAsia="en-US"/>
        </w:rPr>
        <w:t xml:space="preserve">effectiveMeasWindowConfig </w:t>
      </w:r>
      <w:bookmarkEnd w:id="1401"/>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宋体"/>
          <w:i/>
        </w:rPr>
        <w:t xml:space="preserve">offset </w:t>
      </w:r>
      <w:r>
        <w:t>mod 10;</w:t>
      </w:r>
    </w:p>
    <w:p w14:paraId="4DA15F6B" w14:textId="77777777" w:rsidR="00F37883" w:rsidRDefault="00721CB1">
      <w:pPr>
        <w:pStyle w:val="B3"/>
      </w:pPr>
      <w:r>
        <w:t xml:space="preserve">with </w:t>
      </w:r>
      <w:r>
        <w:rPr>
          <w:i/>
        </w:rPr>
        <w:t>T</w:t>
      </w:r>
      <w:r>
        <w:t xml:space="preserve"> = </w:t>
      </w:r>
      <w:r>
        <w:rPr>
          <w:rFonts w:eastAsia="宋体"/>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400"/>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30"/>
      </w:pPr>
      <w:bookmarkStart w:id="1402" w:name="_Toc193445643"/>
      <w:bookmarkStart w:id="1403" w:name="_Toc60776880"/>
      <w:bookmarkStart w:id="1404" w:name="_Toc193462713"/>
      <w:bookmarkStart w:id="1405" w:name="_Toc201295000"/>
      <w:bookmarkStart w:id="1406" w:name="_Toc193451448"/>
      <w:r>
        <w:t>5.5.3</w:t>
      </w:r>
      <w:r>
        <w:tab/>
        <w:t>Performing measurements</w:t>
      </w:r>
      <w:bookmarkEnd w:id="1402"/>
      <w:bookmarkEnd w:id="1403"/>
      <w:bookmarkEnd w:id="1404"/>
      <w:bookmarkEnd w:id="1405"/>
      <w:bookmarkEnd w:id="1406"/>
    </w:p>
    <w:p w14:paraId="00170831" w14:textId="77777777" w:rsidR="00F37883" w:rsidRDefault="00721CB1">
      <w:pPr>
        <w:pStyle w:val="40"/>
      </w:pPr>
      <w:bookmarkStart w:id="1407" w:name="_Toc193445644"/>
      <w:bookmarkStart w:id="1408" w:name="_Toc193451449"/>
      <w:bookmarkStart w:id="1409" w:name="_Toc60776881"/>
      <w:bookmarkStart w:id="1410" w:name="_Toc193462714"/>
      <w:bookmarkStart w:id="1411" w:name="_Toc201295001"/>
      <w:r>
        <w:t>5.5.3.1</w:t>
      </w:r>
      <w:r>
        <w:tab/>
        <w:t>General</w:t>
      </w:r>
      <w:bookmarkEnd w:id="1407"/>
      <w:bookmarkEnd w:id="1408"/>
      <w:bookmarkEnd w:id="1409"/>
      <w:bookmarkEnd w:id="1410"/>
      <w:bookmarkEnd w:id="1411"/>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等线"/>
        </w:rPr>
        <w:t>3&gt;</w:t>
      </w:r>
      <w:r>
        <w:rPr>
          <w:rFonts w:eastAsia="等线"/>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等线"/>
        </w:rPr>
        <w:t>3&gt;</w:t>
      </w:r>
      <w:r>
        <w:rPr>
          <w:rFonts w:eastAsia="等线"/>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宋体"/>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0509BCF1" w14:textId="77777777" w:rsidR="00F37883" w:rsidRDefault="00721CB1">
      <w:pPr>
        <w:pStyle w:val="40"/>
      </w:pPr>
      <w:bookmarkStart w:id="1412" w:name="_Toc60776882"/>
      <w:bookmarkStart w:id="1413" w:name="_Toc193451450"/>
      <w:bookmarkStart w:id="1414" w:name="_Toc193445645"/>
      <w:bookmarkStart w:id="1415" w:name="_Toc201295002"/>
      <w:bookmarkStart w:id="1416" w:name="_Toc193462715"/>
      <w:r>
        <w:t>5.5.3.2</w:t>
      </w:r>
      <w:r>
        <w:tab/>
        <w:t>Layer 3 filtering</w:t>
      </w:r>
      <w:bookmarkEnd w:id="1412"/>
      <w:bookmarkEnd w:id="1413"/>
      <w:bookmarkEnd w:id="1414"/>
      <w:bookmarkEnd w:id="1415"/>
      <w:bookmarkEnd w:id="1416"/>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7" w:name="OLE_LINK6"/>
      <w:r>
        <w:t xml:space="preserve"> U2N/U2U Relay (re)selection evaluation</w:t>
      </w:r>
      <w:bookmarkEnd w:id="1417"/>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宋体"/>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40"/>
      </w:pPr>
      <w:bookmarkStart w:id="1418" w:name="_Toc193445646"/>
      <w:bookmarkStart w:id="1419" w:name="_Toc193462716"/>
      <w:bookmarkStart w:id="1420" w:name="_Toc60776883"/>
      <w:bookmarkStart w:id="1421" w:name="_Toc193451451"/>
      <w:bookmarkStart w:id="1422" w:name="_Toc201295003"/>
      <w:r>
        <w:t>5.5.3.3</w:t>
      </w:r>
      <w:r>
        <w:tab/>
        <w:t>Derivation of cell measurement results</w:t>
      </w:r>
      <w:bookmarkEnd w:id="1418"/>
      <w:bookmarkEnd w:id="1419"/>
      <w:bookmarkEnd w:id="1420"/>
      <w:bookmarkEnd w:id="1421"/>
      <w:bookmarkEnd w:id="1422"/>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40"/>
      </w:pPr>
      <w:bookmarkStart w:id="1423" w:name="_Toc60776884"/>
      <w:bookmarkStart w:id="1424" w:name="_Toc193445647"/>
      <w:bookmarkStart w:id="1425" w:name="_Toc193462717"/>
      <w:bookmarkStart w:id="1426" w:name="_Toc193451452"/>
      <w:bookmarkStart w:id="1427" w:name="_Toc201295004"/>
      <w:r>
        <w:t>5.5.3.3a</w:t>
      </w:r>
      <w:r>
        <w:tab/>
        <w:t>Derivation of layer 3 beam filtered measurement</w:t>
      </w:r>
      <w:bookmarkEnd w:id="1423"/>
      <w:bookmarkEnd w:id="1424"/>
      <w:bookmarkEnd w:id="1425"/>
      <w:bookmarkEnd w:id="1426"/>
      <w:bookmarkEnd w:id="1427"/>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40"/>
      </w:pPr>
      <w:bookmarkStart w:id="1428" w:name="_Toc193451453"/>
      <w:bookmarkStart w:id="1429" w:name="_Toc193462718"/>
      <w:bookmarkStart w:id="1430" w:name="_Toc193445648"/>
      <w:bookmarkStart w:id="1431" w:name="_Toc201295005"/>
      <w:bookmarkStart w:id="1432" w:name="_Toc60776885"/>
      <w:r>
        <w:t>5.5.3.4</w:t>
      </w:r>
      <w:r>
        <w:tab/>
        <w:t>Derivation of L2 U2N Relay UE measurement results</w:t>
      </w:r>
      <w:bookmarkEnd w:id="1428"/>
      <w:bookmarkEnd w:id="1429"/>
      <w:bookmarkEnd w:id="1430"/>
      <w:bookmarkEnd w:id="1431"/>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宋体"/>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30"/>
      </w:pPr>
      <w:bookmarkStart w:id="1433" w:name="_Toc201295006"/>
      <w:bookmarkStart w:id="1434" w:name="_Toc193462719"/>
      <w:bookmarkStart w:id="1435" w:name="_Toc193451454"/>
      <w:bookmarkStart w:id="1436" w:name="_Toc193445649"/>
      <w:r>
        <w:t>5.5.4</w:t>
      </w:r>
      <w:r>
        <w:tab/>
        <w:t>Measurement report triggering</w:t>
      </w:r>
      <w:bookmarkEnd w:id="1432"/>
      <w:bookmarkEnd w:id="1433"/>
      <w:bookmarkEnd w:id="1434"/>
      <w:bookmarkEnd w:id="1435"/>
      <w:bookmarkEnd w:id="1436"/>
    </w:p>
    <w:p w14:paraId="64E8A798" w14:textId="77777777" w:rsidR="00F37883" w:rsidRDefault="00721CB1">
      <w:pPr>
        <w:pStyle w:val="40"/>
      </w:pPr>
      <w:bookmarkStart w:id="1437" w:name="_Toc201295007"/>
      <w:bookmarkStart w:id="1438" w:name="_Toc60776886"/>
      <w:bookmarkStart w:id="1439" w:name="_Toc193445650"/>
      <w:bookmarkStart w:id="1440" w:name="_Toc193462720"/>
      <w:bookmarkStart w:id="1441" w:name="_Toc193451455"/>
      <w:r>
        <w:t>5.5.4.1</w:t>
      </w:r>
      <w:r>
        <w:tab/>
        <w:t>General</w:t>
      </w:r>
      <w:bookmarkEnd w:id="1437"/>
      <w:bookmarkEnd w:id="1438"/>
      <w:bookmarkEnd w:id="1439"/>
      <w:bookmarkEnd w:id="1440"/>
      <w:bookmarkEnd w:id="1441"/>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3841C971"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ED9D77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62C64F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0297AE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25C7B0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00E7D11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84C751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8357749"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062DEEBC" w14:textId="77777777" w:rsidR="00F37883" w:rsidRDefault="00721CB1">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CE0033F" w14:textId="77777777" w:rsidR="00F37883" w:rsidRDefault="00721CB1">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等线"/>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等线"/>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17548B4" w14:textId="77777777" w:rsidR="00F37883" w:rsidRDefault="00721CB1">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B730B91" w14:textId="77777777" w:rsidR="00F37883" w:rsidRDefault="00721CB1">
      <w:pPr>
        <w:pStyle w:val="B4"/>
      </w:pPr>
      <w:r>
        <w:rPr>
          <w:rFonts w:eastAsia="宋体"/>
          <w:lang w:eastAsia="en-US"/>
        </w:rPr>
        <w:t>4&gt;</w:t>
      </w:r>
      <w:r>
        <w:rPr>
          <w:rFonts w:eastAsia="宋体"/>
          <w:lang w:eastAsia="en-US"/>
        </w:rPr>
        <w:tab/>
        <w:t>initiate the measurement reporting procedure, as specified in 5.5.5.</w:t>
      </w:r>
    </w:p>
    <w:p w14:paraId="278F7BEA" w14:textId="77777777" w:rsidR="00F37883" w:rsidRDefault="00721CB1">
      <w:pPr>
        <w:pStyle w:val="40"/>
      </w:pPr>
      <w:bookmarkStart w:id="1442" w:name="_Toc193445651"/>
      <w:bookmarkStart w:id="1443" w:name="_Toc193462721"/>
      <w:bookmarkStart w:id="1444" w:name="_Toc60776887"/>
      <w:bookmarkStart w:id="1445" w:name="_Toc201295008"/>
      <w:bookmarkStart w:id="1446" w:name="_Toc193451456"/>
      <w:r>
        <w:t>5.5.4.2</w:t>
      </w:r>
      <w:r>
        <w:tab/>
        <w:t>Event A1 (Serving becomes better than threshold)</w:t>
      </w:r>
      <w:bookmarkEnd w:id="1442"/>
      <w:bookmarkEnd w:id="1443"/>
      <w:bookmarkEnd w:id="1444"/>
      <w:bookmarkEnd w:id="1445"/>
      <w:bookmarkEnd w:id="1446"/>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40"/>
      </w:pPr>
      <w:bookmarkStart w:id="1447" w:name="_Toc201295009"/>
      <w:bookmarkStart w:id="1448" w:name="_Toc193462722"/>
      <w:bookmarkStart w:id="1449" w:name="_Toc193451457"/>
      <w:bookmarkStart w:id="1450" w:name="_Toc60776888"/>
      <w:bookmarkStart w:id="1451" w:name="_Toc193445652"/>
      <w:r>
        <w:t>5.5.4.3</w:t>
      </w:r>
      <w:r>
        <w:tab/>
        <w:t>Event A2 (Serving becomes worse than threshold)</w:t>
      </w:r>
      <w:bookmarkEnd w:id="1447"/>
      <w:bookmarkEnd w:id="1448"/>
      <w:bookmarkEnd w:id="1449"/>
      <w:bookmarkEnd w:id="1450"/>
      <w:bookmarkEnd w:id="1451"/>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40"/>
      </w:pPr>
      <w:bookmarkStart w:id="1452" w:name="_Toc193445653"/>
      <w:bookmarkStart w:id="1453" w:name="_Toc201295010"/>
      <w:bookmarkStart w:id="1454" w:name="_Toc193451458"/>
      <w:bookmarkStart w:id="1455" w:name="_Toc60776889"/>
      <w:bookmarkStart w:id="1456" w:name="_Toc193462723"/>
      <w:r>
        <w:t>5.5.4.4</w:t>
      </w:r>
      <w:r>
        <w:tab/>
        <w:t>Event A3 (Neighbour becomes offset better than SpCell)</w:t>
      </w:r>
      <w:bookmarkEnd w:id="1452"/>
      <w:bookmarkEnd w:id="1453"/>
      <w:bookmarkEnd w:id="1454"/>
      <w:bookmarkEnd w:id="1455"/>
      <w:bookmarkEnd w:id="1456"/>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40"/>
      </w:pPr>
      <w:bookmarkStart w:id="1457" w:name="_Toc193462724"/>
      <w:bookmarkStart w:id="1458" w:name="_Toc193445654"/>
      <w:bookmarkStart w:id="1459" w:name="_Toc201295011"/>
      <w:bookmarkStart w:id="1460" w:name="_Toc193451459"/>
      <w:bookmarkStart w:id="1461" w:name="_Toc60776890"/>
      <w:r>
        <w:t>5.5.4.5</w:t>
      </w:r>
      <w:r>
        <w:tab/>
        <w:t>Event A4 (Neighbour becomes better than threshold)</w:t>
      </w:r>
      <w:bookmarkEnd w:id="1457"/>
      <w:bookmarkEnd w:id="1458"/>
      <w:bookmarkEnd w:id="1459"/>
      <w:bookmarkEnd w:id="1460"/>
      <w:bookmarkEnd w:id="1461"/>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40"/>
      </w:pPr>
      <w:bookmarkStart w:id="1462" w:name="_Toc193445655"/>
      <w:bookmarkStart w:id="1463" w:name="_Toc193451460"/>
      <w:bookmarkStart w:id="1464" w:name="_Toc193462725"/>
      <w:bookmarkStart w:id="1465" w:name="_Toc201295012"/>
      <w:bookmarkStart w:id="1466" w:name="_Toc60776891"/>
      <w:r>
        <w:t>5.5.4.6</w:t>
      </w:r>
      <w:r>
        <w:tab/>
        <w:t>Event A5 (SpCell becomes worse than threshold1 and neighbour becomes better than threshold2)</w:t>
      </w:r>
      <w:bookmarkEnd w:id="1462"/>
      <w:bookmarkEnd w:id="1463"/>
      <w:bookmarkEnd w:id="1464"/>
      <w:bookmarkEnd w:id="1465"/>
      <w:bookmarkEnd w:id="1466"/>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40"/>
      </w:pPr>
      <w:bookmarkStart w:id="1467" w:name="_Toc193451461"/>
      <w:bookmarkStart w:id="1468" w:name="_Toc193445656"/>
      <w:bookmarkStart w:id="1469" w:name="_Toc60776892"/>
      <w:bookmarkStart w:id="1470" w:name="_Toc201295013"/>
      <w:bookmarkStart w:id="1471" w:name="_Toc193462726"/>
      <w:r>
        <w:t>5.5.4.7</w:t>
      </w:r>
      <w:r>
        <w:tab/>
        <w:t>Event A6 (Neighbour becomes offset better than SCell)</w:t>
      </w:r>
      <w:bookmarkEnd w:id="1467"/>
      <w:bookmarkEnd w:id="1468"/>
      <w:bookmarkEnd w:id="1469"/>
      <w:bookmarkEnd w:id="1470"/>
      <w:bookmarkEnd w:id="1471"/>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40"/>
      </w:pPr>
      <w:bookmarkStart w:id="1472" w:name="_Toc193451462"/>
      <w:bookmarkStart w:id="1473" w:name="_Toc201295014"/>
      <w:bookmarkStart w:id="1474" w:name="_Toc60776893"/>
      <w:bookmarkStart w:id="1475" w:name="_Toc193462727"/>
      <w:bookmarkStart w:id="1476" w:name="_Toc193445657"/>
      <w:r>
        <w:t>5.5.4.8</w:t>
      </w:r>
      <w:r>
        <w:tab/>
        <w:t>Event B1 (Inter RAT neighbour becomes better than threshold)</w:t>
      </w:r>
      <w:bookmarkEnd w:id="1472"/>
      <w:bookmarkEnd w:id="1473"/>
      <w:bookmarkEnd w:id="1474"/>
      <w:bookmarkEnd w:id="1475"/>
      <w:bookmarkEnd w:id="1476"/>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40"/>
      </w:pPr>
      <w:bookmarkStart w:id="1477" w:name="_Toc193451463"/>
      <w:bookmarkStart w:id="1478" w:name="_Toc60776894"/>
      <w:bookmarkStart w:id="1479" w:name="_Toc201295015"/>
      <w:bookmarkStart w:id="1480" w:name="_Toc193445658"/>
      <w:bookmarkStart w:id="1481" w:name="_Toc193462728"/>
      <w:r>
        <w:t>5.5.4.9</w:t>
      </w:r>
      <w:r>
        <w:tab/>
        <w:t>Event B2 (PCell becomes worse than threshold1 and inter RAT neighbour becomes better than threshold2)</w:t>
      </w:r>
      <w:bookmarkEnd w:id="1477"/>
      <w:bookmarkEnd w:id="1478"/>
      <w:bookmarkEnd w:id="1479"/>
      <w:bookmarkEnd w:id="1480"/>
      <w:bookmarkEnd w:id="1481"/>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40"/>
      </w:pPr>
      <w:bookmarkStart w:id="1482" w:name="_Toc193445659"/>
      <w:bookmarkStart w:id="1483" w:name="_Toc193462729"/>
      <w:bookmarkStart w:id="1484" w:name="_Toc201295016"/>
      <w:bookmarkStart w:id="1485" w:name="_Toc60776895"/>
      <w:bookmarkStart w:id="1486" w:name="_Toc193451464"/>
      <w:r>
        <w:t>5.5.4.10</w:t>
      </w:r>
      <w:r>
        <w:tab/>
        <w:t>Event I1 (Interference becomes higher than threshold)</w:t>
      </w:r>
      <w:bookmarkEnd w:id="1482"/>
      <w:bookmarkEnd w:id="1483"/>
      <w:bookmarkEnd w:id="1484"/>
      <w:bookmarkEnd w:id="1485"/>
      <w:bookmarkEnd w:id="1486"/>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40"/>
      </w:pPr>
      <w:bookmarkStart w:id="1487" w:name="_Toc60776896"/>
      <w:bookmarkStart w:id="1488" w:name="_Toc193462730"/>
      <w:bookmarkStart w:id="1489" w:name="_Toc193445660"/>
      <w:bookmarkStart w:id="1490" w:name="_Toc201295017"/>
      <w:bookmarkStart w:id="1491" w:name="_Toc193451465"/>
      <w:r>
        <w:t>5.5.4.11</w:t>
      </w:r>
      <w:r>
        <w:tab/>
        <w:t>Event C1 (The NR sidelink channel busy ratio is above a threshold)</w:t>
      </w:r>
      <w:bookmarkEnd w:id="1487"/>
      <w:bookmarkEnd w:id="1488"/>
      <w:bookmarkEnd w:id="1489"/>
      <w:bookmarkEnd w:id="1490"/>
      <w:bookmarkEnd w:id="1491"/>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2" w:name="MCCQCTEMPBM_00000812"/>
    <w:bookmarkStart w:id="1493" w:name="MCCQCTEMPBM_00000807"/>
    <w:p w14:paraId="75D63D87" w14:textId="77777777" w:rsidR="00F37883" w:rsidRDefault="00721CB1">
      <w:pPr>
        <w:keepLines/>
        <w:tabs>
          <w:tab w:val="center" w:pos="4536"/>
          <w:tab w:val="right" w:pos="9072"/>
        </w:tabs>
      </w:pPr>
      <w:r>
        <w:rPr>
          <w:position w:val="-10"/>
        </w:rPr>
        <w:object w:dxaOrig="1454" w:dyaOrig="285" w14:anchorId="7E9B9DE9">
          <v:shape id="_x0000_i1048" type="#_x0000_t75" style="width:72.5pt;height:14.5pt" o:ole="" fillcolor="yellow">
            <v:imagedata r:id="rId64" o:title=""/>
          </v:shape>
          <o:OLEObject Type="Embed" ProgID="Equation.3" ShapeID="_x0000_i1048" DrawAspect="Content" ObjectID="_1820418924" r:id="rId65"/>
        </w:object>
      </w:r>
      <w:bookmarkEnd w:id="1492"/>
      <w:bookmarkEnd w:id="1493"/>
    </w:p>
    <w:p w14:paraId="07A7AF4D" w14:textId="77777777" w:rsidR="00F37883" w:rsidRDefault="00721CB1">
      <w:bookmarkStart w:id="1494" w:name="MCCQCTEMPBM_00000803"/>
      <w:r>
        <w:rPr>
          <w:lang w:eastAsia="ko-KR"/>
        </w:rPr>
        <w:t>Inequality</w:t>
      </w:r>
      <w:r>
        <w:t xml:space="preserve"> C1-2 (Leaving condition)</w:t>
      </w:r>
    </w:p>
    <w:bookmarkStart w:id="1495" w:name="MCCQCTEMPBM_00000808"/>
    <w:bookmarkStart w:id="1496" w:name="MCCQCTEMPBM_00000813"/>
    <w:bookmarkEnd w:id="1494"/>
    <w:p w14:paraId="46FCE0DC" w14:textId="77777777" w:rsidR="00F37883" w:rsidRDefault="00721CB1">
      <w:r>
        <w:rPr>
          <w:position w:val="-10"/>
        </w:rPr>
        <w:object w:dxaOrig="1440" w:dyaOrig="285" w14:anchorId="0F229FFC">
          <v:shape id="_x0000_i1049" type="#_x0000_t75" style="width:1in;height:14.5pt" o:ole="">
            <v:imagedata r:id="rId66" o:title=""/>
          </v:shape>
          <o:OLEObject Type="Embed" ProgID="Equation.3" ShapeID="_x0000_i1049" DrawAspect="Content" ObjectID="_1820418925" r:id="rId67"/>
        </w:object>
      </w:r>
      <w:bookmarkEnd w:id="1495"/>
      <w:bookmarkEnd w:id="1496"/>
    </w:p>
    <w:p w14:paraId="0BE9B201" w14:textId="77777777" w:rsidR="00F37883" w:rsidRDefault="00721CB1">
      <w:bookmarkStart w:id="1497" w:name="MCCQCTEMPBM_00000804"/>
      <w:r>
        <w:t>The variables in the formula are defined as follows:</w:t>
      </w:r>
    </w:p>
    <w:bookmarkEnd w:id="1497"/>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40"/>
      </w:pPr>
      <w:bookmarkStart w:id="1498" w:name="_Toc193451466"/>
      <w:bookmarkStart w:id="1499" w:name="_Toc201295018"/>
      <w:bookmarkStart w:id="1500" w:name="_Toc193445661"/>
      <w:bookmarkStart w:id="1501" w:name="_Toc193462731"/>
      <w:bookmarkStart w:id="1502" w:name="_Toc60776897"/>
      <w:r>
        <w:t>5.5.4.12</w:t>
      </w:r>
      <w:r>
        <w:tab/>
        <w:t>Event C2 (The NR sidelink channel busy ratio is below a threshold)</w:t>
      </w:r>
      <w:bookmarkEnd w:id="1498"/>
      <w:bookmarkEnd w:id="1499"/>
      <w:bookmarkEnd w:id="1500"/>
      <w:bookmarkEnd w:id="1501"/>
      <w:bookmarkEnd w:id="1502"/>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3" w:name="MCCQCTEMPBM_00000814"/>
    <w:bookmarkStart w:id="1504" w:name="MCCQCTEMPBM_00000809"/>
    <w:p w14:paraId="6724BEB6" w14:textId="77777777" w:rsidR="00F37883" w:rsidRDefault="00721CB1">
      <w:pPr>
        <w:keepLines/>
        <w:tabs>
          <w:tab w:val="center" w:pos="4536"/>
          <w:tab w:val="right" w:pos="9072"/>
        </w:tabs>
      </w:pPr>
      <w:r>
        <w:rPr>
          <w:position w:val="-10"/>
        </w:rPr>
        <w:object w:dxaOrig="1440" w:dyaOrig="285" w14:anchorId="5EF00119">
          <v:shape id="_x0000_i1050" type="#_x0000_t75" style="width:1in;height:14.5pt" o:ole="">
            <v:imagedata r:id="rId66" o:title=""/>
          </v:shape>
          <o:OLEObject Type="Embed" ProgID="Equation.3" ShapeID="_x0000_i1050" DrawAspect="Content" ObjectID="_1820418926" r:id="rId68"/>
        </w:object>
      </w:r>
      <w:bookmarkEnd w:id="1503"/>
      <w:bookmarkEnd w:id="1504"/>
    </w:p>
    <w:p w14:paraId="606576DF" w14:textId="77777777" w:rsidR="00F37883" w:rsidRDefault="00721CB1">
      <w:bookmarkStart w:id="1505" w:name="MCCQCTEMPBM_00000805"/>
      <w:r>
        <w:rPr>
          <w:lang w:eastAsia="ko-KR"/>
        </w:rPr>
        <w:t>Inequality</w:t>
      </w:r>
      <w:r>
        <w:t xml:space="preserve"> C2-2 (Leaving condition)</w:t>
      </w:r>
    </w:p>
    <w:bookmarkStart w:id="1506" w:name="MCCQCTEMPBM_00000815"/>
    <w:bookmarkStart w:id="1507" w:name="MCCQCTEMPBM_00000810"/>
    <w:bookmarkEnd w:id="1505"/>
    <w:p w14:paraId="2F8E30A4" w14:textId="77777777" w:rsidR="00F37883" w:rsidRDefault="00721CB1">
      <w:r>
        <w:rPr>
          <w:position w:val="-10"/>
        </w:rPr>
        <w:object w:dxaOrig="1454" w:dyaOrig="285" w14:anchorId="477CD180">
          <v:shape id="_x0000_i1051" type="#_x0000_t75" style="width:72.5pt;height:14.5pt" o:ole="" fillcolor="yellow">
            <v:imagedata r:id="rId64" o:title=""/>
          </v:shape>
          <o:OLEObject Type="Embed" ProgID="Equation.3" ShapeID="_x0000_i1051" DrawAspect="Content" ObjectID="_1820418927" r:id="rId69"/>
        </w:object>
      </w:r>
      <w:bookmarkEnd w:id="1506"/>
      <w:bookmarkEnd w:id="1507"/>
    </w:p>
    <w:p w14:paraId="6E3F7082" w14:textId="77777777" w:rsidR="00F37883" w:rsidRDefault="00721CB1">
      <w:bookmarkStart w:id="1508" w:name="MCCQCTEMPBM_00000806"/>
      <w:r>
        <w:t>The variables in the formula are defined as follows:</w:t>
      </w:r>
    </w:p>
    <w:bookmarkEnd w:id="1508"/>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40"/>
      </w:pPr>
      <w:bookmarkStart w:id="1509" w:name="_Toc201295019"/>
      <w:bookmarkStart w:id="1510" w:name="_Toc193462732"/>
      <w:bookmarkStart w:id="1511" w:name="_Toc60776898"/>
      <w:bookmarkStart w:id="1512" w:name="_Toc193451467"/>
      <w:bookmarkStart w:id="1513" w:name="_Toc193445662"/>
      <w:r>
        <w:t>5.5.4.13</w:t>
      </w:r>
      <w:r>
        <w:tab/>
        <w:t>Void</w:t>
      </w:r>
      <w:bookmarkEnd w:id="1509"/>
      <w:bookmarkEnd w:id="1510"/>
      <w:bookmarkEnd w:id="1511"/>
      <w:bookmarkEnd w:id="1512"/>
      <w:bookmarkEnd w:id="1513"/>
    </w:p>
    <w:p w14:paraId="1169776C" w14:textId="77777777" w:rsidR="00F37883" w:rsidRDefault="00721CB1">
      <w:pPr>
        <w:pStyle w:val="40"/>
      </w:pPr>
      <w:bookmarkStart w:id="1514" w:name="_Toc201295020"/>
      <w:bookmarkStart w:id="1515" w:name="_Toc193445663"/>
      <w:bookmarkStart w:id="1516" w:name="_Toc60776899"/>
      <w:bookmarkStart w:id="1517" w:name="_Toc193451468"/>
      <w:bookmarkStart w:id="1518" w:name="_Toc193462733"/>
      <w:r>
        <w:t>5.5.4.14</w:t>
      </w:r>
      <w:r>
        <w:tab/>
        <w:t>Void</w:t>
      </w:r>
      <w:bookmarkEnd w:id="1514"/>
      <w:bookmarkEnd w:id="1515"/>
      <w:bookmarkEnd w:id="1516"/>
      <w:bookmarkEnd w:id="1517"/>
      <w:bookmarkEnd w:id="1518"/>
    </w:p>
    <w:p w14:paraId="16172415" w14:textId="77777777" w:rsidR="00F37883" w:rsidRDefault="00721CB1">
      <w:pPr>
        <w:pStyle w:val="40"/>
      </w:pPr>
      <w:bookmarkStart w:id="1519" w:name="_Toc193445664"/>
      <w:bookmarkStart w:id="1520" w:name="_Toc193462734"/>
      <w:bookmarkStart w:id="1521" w:name="_Toc201295021"/>
      <w:bookmarkStart w:id="1522" w:name="_Toc193451469"/>
      <w:r>
        <w:t>5.5.4.15</w:t>
      </w:r>
      <w:r>
        <w:tab/>
        <w:t>Event D1 (Distance between UE and referenceLocation1 is above threshold1 and distance between UE and referenceLocation2 is below threshold2)</w:t>
      </w:r>
      <w:bookmarkEnd w:id="1519"/>
      <w:bookmarkEnd w:id="1520"/>
      <w:bookmarkEnd w:id="1521"/>
      <w:bookmarkEnd w:id="1522"/>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40"/>
      </w:pPr>
      <w:bookmarkStart w:id="1523" w:name="_Toc201295022"/>
      <w:bookmarkStart w:id="1524" w:name="_Toc193462735"/>
      <w:bookmarkStart w:id="1525" w:name="_Toc193451470"/>
      <w:bookmarkStart w:id="1526" w:name="_Toc193445665"/>
      <w:r>
        <w:t>5.5.4.15a</w:t>
      </w:r>
      <w:r>
        <w:tab/>
        <w:t>Event D2 (Distance between UE and the serving cell moving reference location is above threshold1 and distance between UE and a moving reference location is below threshold2)</w:t>
      </w:r>
      <w:bookmarkEnd w:id="1523"/>
      <w:bookmarkEnd w:id="1524"/>
      <w:bookmarkEnd w:id="1525"/>
      <w:bookmarkEnd w:id="1526"/>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40"/>
      </w:pPr>
      <w:bookmarkStart w:id="1527" w:name="_Toc193462736"/>
      <w:bookmarkStart w:id="1528" w:name="_Toc193445666"/>
      <w:bookmarkStart w:id="1529" w:name="_Toc193451471"/>
      <w:bookmarkStart w:id="1530" w:name="_Toc201295023"/>
      <w:r>
        <w:t>5.5.4.16</w:t>
      </w:r>
      <w:r>
        <w:tab/>
        <w:t>CondEvent T1 (Time measured at UE is within a duration from threshold)</w:t>
      </w:r>
      <w:bookmarkEnd w:id="1527"/>
      <w:bookmarkEnd w:id="1528"/>
      <w:bookmarkEnd w:id="1529"/>
      <w:bookmarkEnd w:id="1530"/>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40"/>
      </w:pPr>
      <w:bookmarkStart w:id="1531" w:name="_Toc193451472"/>
      <w:bookmarkStart w:id="1532" w:name="_Toc193445667"/>
      <w:bookmarkStart w:id="1533" w:name="_Toc201295024"/>
      <w:bookmarkStart w:id="1534" w:name="_Toc193462737"/>
      <w:bookmarkStart w:id="1535" w:name="_Toc60776900"/>
      <w:r>
        <w:t>5.5.4.17</w:t>
      </w:r>
      <w:r>
        <w:tab/>
        <w:t>Event X1 (Serving L2 U2N Relay UE becomes worse than threshold1 and NR Cell becomes better than threshold2)</w:t>
      </w:r>
      <w:bookmarkEnd w:id="1531"/>
      <w:bookmarkEnd w:id="1532"/>
      <w:bookmarkEnd w:id="1533"/>
      <w:bookmarkEnd w:id="1534"/>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40"/>
      </w:pPr>
      <w:bookmarkStart w:id="1536" w:name="_Toc201295025"/>
      <w:bookmarkStart w:id="1537" w:name="_Toc193451473"/>
      <w:bookmarkStart w:id="1538" w:name="_Toc193462738"/>
      <w:bookmarkStart w:id="1539" w:name="_Toc193445668"/>
      <w:r>
        <w:t>5.5.4.18</w:t>
      </w:r>
      <w:r>
        <w:tab/>
        <w:t>Event X2 (Serving L2 U2N Relay UE becomes worse than threshold)</w:t>
      </w:r>
      <w:bookmarkEnd w:id="1536"/>
      <w:bookmarkEnd w:id="1537"/>
      <w:bookmarkEnd w:id="1538"/>
      <w:bookmarkEnd w:id="1539"/>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40"/>
      </w:pPr>
      <w:bookmarkStart w:id="1540" w:name="_Toc193445669"/>
      <w:bookmarkStart w:id="1541" w:name="_Toc193462739"/>
      <w:bookmarkStart w:id="1542" w:name="_Toc193451474"/>
      <w:bookmarkStart w:id="1543" w:name="_Toc201295026"/>
      <w:r>
        <w:t>5.5.4.19</w:t>
      </w:r>
      <w:r>
        <w:tab/>
        <w:t>Event Y1 (PCell becomes worse than threshold1 and candidate L2 U2N Relay UE becomes better than threshold2)</w:t>
      </w:r>
      <w:bookmarkEnd w:id="1540"/>
      <w:bookmarkEnd w:id="1541"/>
      <w:bookmarkEnd w:id="1542"/>
      <w:bookmarkEnd w:id="1543"/>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40"/>
      </w:pPr>
      <w:bookmarkStart w:id="1544" w:name="_Toc193445670"/>
      <w:bookmarkStart w:id="1545" w:name="_Toc193451475"/>
      <w:bookmarkStart w:id="1546" w:name="_Toc201295027"/>
      <w:bookmarkStart w:id="1547" w:name="_Toc193462740"/>
      <w:r>
        <w:t>5.5.4.20</w:t>
      </w:r>
      <w:r>
        <w:tab/>
        <w:t>Event Y2 (Candidate L2 U2N Relay UE becomes better than threshold)</w:t>
      </w:r>
      <w:bookmarkEnd w:id="1544"/>
      <w:bookmarkEnd w:id="1545"/>
      <w:bookmarkEnd w:id="1546"/>
      <w:bookmarkEnd w:id="1547"/>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40"/>
      </w:pPr>
      <w:bookmarkStart w:id="1548" w:name="_Toc193445671"/>
      <w:bookmarkStart w:id="1549" w:name="_Toc193462741"/>
      <w:bookmarkStart w:id="1550" w:name="_Toc193451476"/>
      <w:bookmarkStart w:id="1551" w:name="_Toc201295028"/>
      <w:r>
        <w:t>5.5.4.20b</w:t>
      </w:r>
      <w:r>
        <w:tab/>
        <w:t>Event Z1 (Serving L2 U2N Relay UE becomes worse than threshold1 and Candidate L2 U2N Relay UE becomes better than threshold2)</w:t>
      </w:r>
      <w:bookmarkEnd w:id="1548"/>
      <w:bookmarkEnd w:id="1549"/>
      <w:bookmarkEnd w:id="1550"/>
      <w:bookmarkEnd w:id="1551"/>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40"/>
        <w:rPr>
          <w:rFonts w:eastAsia="宋体"/>
        </w:rPr>
      </w:pPr>
      <w:bookmarkStart w:id="1552" w:name="_Toc193445672"/>
      <w:bookmarkStart w:id="1553" w:name="_Toc201295029"/>
      <w:bookmarkStart w:id="1554" w:name="_Toc193451477"/>
      <w:bookmarkStart w:id="1555" w:name="_Toc193462742"/>
      <w:r>
        <w:rPr>
          <w:rFonts w:eastAsia="宋体"/>
          <w:lang w:eastAsia="en-US"/>
        </w:rPr>
        <w:t>5.5.4.</w:t>
      </w:r>
      <w:bookmarkStart w:id="1556" w:name="_Toc139383003"/>
      <w:bookmarkStart w:id="1557" w:name="_Toc36939070"/>
      <w:bookmarkStart w:id="1558" w:name="_Toc20486956"/>
      <w:bookmarkStart w:id="1559" w:name="_Toc46480677"/>
      <w:bookmarkStart w:id="1560" w:name="_Toc36846417"/>
      <w:bookmarkStart w:id="1561" w:name="_Toc46483145"/>
      <w:bookmarkStart w:id="1562" w:name="_Toc29342248"/>
      <w:bookmarkStart w:id="1563" w:name="_Toc46481911"/>
      <w:bookmarkStart w:id="1564" w:name="_Toc37082050"/>
      <w:bookmarkStart w:id="1565" w:name="_Toc29343387"/>
      <w:bookmarkStart w:id="1566" w:name="_Toc36566639"/>
      <w:bookmarkStart w:id="1567" w:name="_Toc36810053"/>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3D5BA896" w14:textId="77777777" w:rsidR="00F37883" w:rsidRDefault="00721CB1">
      <w:pPr>
        <w:textAlignment w:val="auto"/>
      </w:pPr>
      <w:r>
        <w:t>The UE shall:</w:t>
      </w:r>
    </w:p>
    <w:p w14:paraId="005F60E8"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661552A9"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F4D7D96"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AD7B8D5"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0DABF50"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EA2453" w14:textId="77777777" w:rsidR="00F37883" w:rsidRDefault="00721CB1">
      <w:pPr>
        <w:pStyle w:val="40"/>
        <w:rPr>
          <w:rFonts w:eastAsia="宋体"/>
        </w:rPr>
      </w:pPr>
      <w:bookmarkStart w:id="1568" w:name="_Toc29342249"/>
      <w:bookmarkStart w:id="1569" w:name="_Toc193462743"/>
      <w:bookmarkStart w:id="1570" w:name="_Toc139383004"/>
      <w:bookmarkStart w:id="1571" w:name="_Toc201295030"/>
      <w:bookmarkStart w:id="1572" w:name="_Toc36566640"/>
      <w:bookmarkStart w:id="1573" w:name="_Toc36939071"/>
      <w:bookmarkStart w:id="1574" w:name="_Toc46480678"/>
      <w:bookmarkStart w:id="1575" w:name="_Toc20486957"/>
      <w:bookmarkStart w:id="1576" w:name="_Toc46483146"/>
      <w:bookmarkStart w:id="1577" w:name="_Toc46481912"/>
      <w:bookmarkStart w:id="1578" w:name="_Toc29343388"/>
      <w:bookmarkStart w:id="1579" w:name="_Toc193451478"/>
      <w:bookmarkStart w:id="1580" w:name="_Toc193445673"/>
      <w:bookmarkStart w:id="1581" w:name="_Toc36810054"/>
      <w:bookmarkStart w:id="1582" w:name="_Toc37082051"/>
      <w:bookmarkStart w:id="1583" w:name="_Toc36846418"/>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p>
    <w:p w14:paraId="0B8049D7" w14:textId="77777777" w:rsidR="00F37883" w:rsidRDefault="00721CB1">
      <w:pPr>
        <w:textAlignment w:val="auto"/>
      </w:pPr>
      <w:r>
        <w:t>The UE shall:</w:t>
      </w:r>
    </w:p>
    <w:p w14:paraId="539D6DBC"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879AB7"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C120DAF"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A3D542"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3900FF"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0E7FD12" w14:textId="77777777" w:rsidR="00F37883" w:rsidRDefault="00721CB1">
      <w:pPr>
        <w:pStyle w:val="40"/>
        <w:rPr>
          <w:rFonts w:eastAsia="宋体"/>
          <w:lang w:eastAsia="en-US"/>
        </w:rPr>
      </w:pPr>
      <w:bookmarkStart w:id="1584" w:name="_Toc193462744"/>
      <w:bookmarkStart w:id="1585" w:name="_Toc193451479"/>
      <w:bookmarkStart w:id="1586" w:name="_Toc201295031"/>
      <w:bookmarkStart w:id="1587" w:name="_Toc193445674"/>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84"/>
      <w:bookmarkEnd w:id="1585"/>
      <w:bookmarkEnd w:id="1586"/>
      <w:bookmarkEnd w:id="1587"/>
    </w:p>
    <w:p w14:paraId="6EE46B7C" w14:textId="77777777" w:rsidR="00F37883" w:rsidRDefault="00721CB1">
      <w:pPr>
        <w:textAlignment w:val="auto"/>
      </w:pPr>
      <w:r>
        <w:t>The UE shall:</w:t>
      </w:r>
    </w:p>
    <w:p w14:paraId="4BFC6CF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A4FF0F6" w14:textId="77777777" w:rsidR="00F37883" w:rsidRDefault="00721CB1">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宋体"/>
          <w:i/>
          <w:iCs/>
          <w:lang w:eastAsia="en-US"/>
        </w:rPr>
      </w:pPr>
      <w:r>
        <w:rPr>
          <w:rFonts w:eastAsia="宋体"/>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宋体"/>
          <w:i/>
          <w:iCs/>
          <w:lang w:eastAsia="en-US"/>
        </w:rPr>
      </w:pPr>
      <w:r>
        <w:rPr>
          <w:rFonts w:eastAsia="宋体"/>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7139EEA"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66C443F5"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6FFCC0"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6D40170E"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EC174F6"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EB0EB63"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4335FF"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17B2304"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BFB572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44C239B"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FEA50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F0D244F"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636915E"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6736C22" w14:textId="77777777" w:rsidR="00F37883" w:rsidRDefault="00721CB1">
      <w:pPr>
        <w:pStyle w:val="40"/>
        <w:rPr>
          <w:rFonts w:eastAsia="宋体"/>
          <w:lang w:eastAsia="en-US"/>
        </w:rPr>
      </w:pPr>
      <w:bookmarkStart w:id="1588" w:name="_Toc201295032"/>
      <w:bookmarkStart w:id="1589" w:name="_Toc193451480"/>
      <w:bookmarkStart w:id="1590" w:name="_Toc193445675"/>
      <w:bookmarkStart w:id="1591"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8"/>
      <w:bookmarkEnd w:id="1589"/>
      <w:bookmarkEnd w:id="1590"/>
      <w:bookmarkEnd w:id="1591"/>
    </w:p>
    <w:p w14:paraId="45083BE7" w14:textId="77777777" w:rsidR="00F37883" w:rsidRDefault="00721CB1">
      <w:pPr>
        <w:textAlignment w:val="auto"/>
      </w:pPr>
      <w:r>
        <w:t>The UE shall:</w:t>
      </w:r>
    </w:p>
    <w:p w14:paraId="67EEE7F4"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0CA50A3"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宋体"/>
          <w:i/>
          <w:iCs/>
          <w:lang w:eastAsia="en-US"/>
        </w:rPr>
      </w:pPr>
      <w:r>
        <w:rPr>
          <w:rFonts w:eastAsia="宋体"/>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宋体"/>
          <w:i/>
          <w:iCs/>
          <w:lang w:eastAsia="en-US"/>
        </w:rPr>
      </w:pPr>
      <w:r>
        <w:rPr>
          <w:rFonts w:eastAsia="宋体"/>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DE997B0"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56D09B1"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3197B1C"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394904D"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570BD7B"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121D38D"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9BDA716"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BBFA8D2"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BC521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A6E380"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6726B7B"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E92408D"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C3263B"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89E8A70" w14:textId="77777777" w:rsidR="00F37883" w:rsidRDefault="00721CB1">
      <w:pPr>
        <w:pStyle w:val="40"/>
        <w:rPr>
          <w:rFonts w:eastAsia="宋体"/>
          <w:lang w:eastAsia="en-US"/>
        </w:rPr>
      </w:pPr>
      <w:bookmarkStart w:id="1592" w:name="_Toc193445676"/>
      <w:bookmarkStart w:id="1593" w:name="_Toc193451481"/>
      <w:bookmarkStart w:id="1594" w:name="_Toc201295033"/>
      <w:bookmarkStart w:id="1595" w:name="_Toc193462746"/>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92"/>
      <w:bookmarkEnd w:id="1593"/>
      <w:bookmarkEnd w:id="1594"/>
      <w:bookmarkEnd w:id="1595"/>
    </w:p>
    <w:p w14:paraId="3531BED5" w14:textId="77777777" w:rsidR="00F37883" w:rsidRDefault="00721CB1">
      <w:pPr>
        <w:textAlignment w:val="auto"/>
      </w:pPr>
      <w:r>
        <w:t>The UE shall:</w:t>
      </w:r>
    </w:p>
    <w:p w14:paraId="5072CA8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宋体"/>
          <w:i/>
          <w:iCs/>
          <w:lang w:eastAsia="en-US"/>
        </w:rPr>
      </w:pPr>
      <w:r>
        <w:rPr>
          <w:rFonts w:eastAsia="宋体"/>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宋体"/>
          <w:i/>
          <w:iCs/>
          <w:lang w:eastAsia="en-US"/>
        </w:rPr>
      </w:pPr>
      <w:r>
        <w:rPr>
          <w:rFonts w:eastAsia="宋体"/>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07AC24B"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007C668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F7614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FEECEC0"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77E730A"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1037E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3E4B27"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6D5D8A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4E5756E"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1D6D2FC"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968AEBE"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0047469" w14:textId="77777777" w:rsidR="00F37883" w:rsidRDefault="00721CB1">
      <w:pPr>
        <w:pStyle w:val="40"/>
        <w:rPr>
          <w:rFonts w:eastAsia="宋体"/>
          <w:lang w:eastAsia="en-US"/>
        </w:rPr>
      </w:pPr>
      <w:bookmarkStart w:id="1596" w:name="_Toc193445677"/>
      <w:bookmarkStart w:id="1597" w:name="_Toc193462747"/>
      <w:bookmarkStart w:id="1598" w:name="_Toc201295034"/>
      <w:bookmarkStart w:id="1599" w:name="_Toc193451482"/>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96"/>
      <w:bookmarkEnd w:id="1597"/>
      <w:bookmarkEnd w:id="1598"/>
      <w:bookmarkEnd w:id="1599"/>
    </w:p>
    <w:p w14:paraId="35F2B244" w14:textId="77777777" w:rsidR="00F37883" w:rsidRDefault="00721CB1">
      <w:pPr>
        <w:textAlignment w:val="auto"/>
      </w:pPr>
      <w:r>
        <w:t>The UE shall:</w:t>
      </w:r>
    </w:p>
    <w:p w14:paraId="3AADB78A"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宋体"/>
          <w:i/>
          <w:iCs/>
          <w:lang w:eastAsia="en-US"/>
        </w:rPr>
      </w:pPr>
      <w:r>
        <w:rPr>
          <w:rFonts w:eastAsia="宋体"/>
          <w:i/>
          <w:iCs/>
          <w:lang w:eastAsia="en-US"/>
        </w:rPr>
        <w:t>Mn + Ofn + 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宋体"/>
          <w:i/>
          <w:iCs/>
          <w:lang w:eastAsia="en-US"/>
        </w:rPr>
      </w:pPr>
      <w:r>
        <w:rPr>
          <w:rFonts w:eastAsia="宋体"/>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EE77FE7"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222B6EF"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8D0A598"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576DAFF4"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040786"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3A15808"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FBACECC"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9C422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31A37890"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6754F956"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EE4DF4"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E317130" w14:textId="77777777" w:rsidR="00F37883" w:rsidRDefault="00721CB1">
      <w:pPr>
        <w:pStyle w:val="40"/>
        <w:rPr>
          <w:rFonts w:eastAsia="宋体"/>
          <w:lang w:eastAsia="en-US"/>
        </w:rPr>
      </w:pPr>
      <w:bookmarkStart w:id="1600" w:name="_Toc193451483"/>
      <w:bookmarkStart w:id="1601" w:name="_Toc193462748"/>
      <w:bookmarkStart w:id="1602" w:name="_Toc201295035"/>
      <w:bookmarkStart w:id="1603" w:name="_Toc19344567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600"/>
      <w:bookmarkEnd w:id="1601"/>
      <w:bookmarkEnd w:id="1602"/>
      <w:bookmarkEnd w:id="1603"/>
    </w:p>
    <w:p w14:paraId="79D03FB0" w14:textId="77777777" w:rsidR="00F37883" w:rsidRDefault="00721CB1">
      <w:pPr>
        <w:textAlignment w:val="auto"/>
      </w:pPr>
      <w:r>
        <w:t>The UE shall:</w:t>
      </w:r>
    </w:p>
    <w:p w14:paraId="4528298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3169EFD9"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宋体"/>
          <w:i/>
          <w:iCs/>
          <w:lang w:eastAsia="en-US"/>
        </w:rPr>
      </w:pPr>
      <w:r>
        <w:rPr>
          <w:rFonts w:eastAsia="宋体"/>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宋体"/>
          <w:i/>
          <w:iCs/>
          <w:lang w:eastAsia="en-US"/>
        </w:rPr>
      </w:pPr>
      <w:r>
        <w:rPr>
          <w:rFonts w:eastAsia="宋体"/>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宋体"/>
          <w:i/>
          <w:iCs/>
          <w:lang w:eastAsia="en-US"/>
        </w:rPr>
      </w:pPr>
      <w:r>
        <w:rPr>
          <w:rFonts w:eastAsia="宋体"/>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宋体"/>
          <w:i/>
          <w:iCs/>
          <w:lang w:eastAsia="en-US"/>
        </w:rPr>
      </w:pPr>
      <w:r>
        <w:rPr>
          <w:rFonts w:eastAsia="宋体"/>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7429690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B00112"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4225F85D"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5B5E6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E4A0109"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16A4F1"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7C26FF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4E3C55"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96D6E68"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6316A57"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0C96E49"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A98C8D4"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5D2C7B"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B803EC0"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1F44450" w14:textId="77777777" w:rsidR="00F37883" w:rsidRDefault="00721CB1">
      <w:pPr>
        <w:pStyle w:val="40"/>
        <w:rPr>
          <w:rFonts w:eastAsia="宋体"/>
          <w:lang w:eastAsia="en-US"/>
        </w:rPr>
      </w:pPr>
      <w:bookmarkStart w:id="1604" w:name="_Toc193451484"/>
      <w:bookmarkStart w:id="1605" w:name="_Toc193445679"/>
      <w:bookmarkStart w:id="1606" w:name="_Toc201295036"/>
      <w:bookmarkStart w:id="1607" w:name="_Toc19346274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604"/>
      <w:bookmarkEnd w:id="1605"/>
      <w:bookmarkEnd w:id="1606"/>
      <w:bookmarkEnd w:id="1607"/>
    </w:p>
    <w:p w14:paraId="02ED6E95" w14:textId="77777777" w:rsidR="00F37883" w:rsidRDefault="00721CB1">
      <w:pPr>
        <w:textAlignment w:val="auto"/>
      </w:pPr>
      <w:r>
        <w:t>The UE shall:</w:t>
      </w:r>
    </w:p>
    <w:p w14:paraId="69B80279"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497A1D1B" w14:textId="77777777" w:rsidR="00F37883" w:rsidRDefault="00721CB1">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宋体"/>
          <w:i/>
          <w:iCs/>
          <w:lang w:eastAsia="en-US"/>
        </w:rPr>
      </w:pPr>
      <w:r>
        <w:rPr>
          <w:rFonts w:eastAsia="宋体"/>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宋体"/>
          <w:i/>
          <w:iCs/>
          <w:lang w:eastAsia="en-US"/>
        </w:rPr>
      </w:pPr>
      <w:r>
        <w:rPr>
          <w:rFonts w:eastAsia="宋体"/>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宋体"/>
          <w:i/>
          <w:iCs/>
          <w:lang w:eastAsia="en-US"/>
        </w:rPr>
      </w:pPr>
      <w:r>
        <w:rPr>
          <w:rFonts w:eastAsia="宋体"/>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宋体"/>
          <w:i/>
          <w:iCs/>
          <w:lang w:eastAsia="en-US"/>
        </w:rPr>
      </w:pPr>
      <w:r>
        <w:rPr>
          <w:rFonts w:eastAsia="宋体"/>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63CDEE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3F31A8"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B60E4A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F30C6CA"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D471158"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A712E44"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308C39E"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4540DE"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D64E87"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8F6EA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93EB4F"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7BB700D9"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6A88C27"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B158FCD"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53AB14C" w14:textId="77777777" w:rsidR="00F37883" w:rsidRDefault="00721CB1">
      <w:pPr>
        <w:pStyle w:val="30"/>
      </w:pPr>
      <w:bookmarkStart w:id="1608" w:name="_Toc193462750"/>
      <w:bookmarkStart w:id="1609" w:name="_Toc193451485"/>
      <w:bookmarkStart w:id="1610" w:name="_Toc193445680"/>
      <w:bookmarkStart w:id="1611" w:name="_Toc201295037"/>
      <w:r>
        <w:lastRenderedPageBreak/>
        <w:t>5.5.5</w:t>
      </w:r>
      <w:r>
        <w:tab/>
        <w:t>Measurement reporting</w:t>
      </w:r>
      <w:bookmarkEnd w:id="1535"/>
      <w:bookmarkEnd w:id="1608"/>
      <w:bookmarkEnd w:id="1609"/>
      <w:bookmarkEnd w:id="1610"/>
      <w:bookmarkEnd w:id="1611"/>
    </w:p>
    <w:p w14:paraId="37B073F9" w14:textId="77777777" w:rsidR="00F37883" w:rsidRDefault="00721CB1">
      <w:pPr>
        <w:pStyle w:val="40"/>
      </w:pPr>
      <w:bookmarkStart w:id="1612" w:name="_Toc193445681"/>
      <w:bookmarkStart w:id="1613" w:name="_Toc201295038"/>
      <w:bookmarkStart w:id="1614" w:name="_Toc60776901"/>
      <w:bookmarkStart w:id="1615" w:name="_Toc193462751"/>
      <w:bookmarkStart w:id="1616" w:name="_Toc193451486"/>
      <w:r>
        <w:t>5.5.5.1</w:t>
      </w:r>
      <w:r>
        <w:tab/>
        <w:t>General</w:t>
      </w:r>
      <w:bookmarkEnd w:id="1612"/>
      <w:bookmarkEnd w:id="1613"/>
      <w:bookmarkEnd w:id="1614"/>
      <w:bookmarkEnd w:id="1615"/>
      <w:bookmarkEnd w:id="1616"/>
    </w:p>
    <w:p w14:paraId="075DD640" w14:textId="77777777" w:rsidR="00F37883" w:rsidRDefault="00721CB1">
      <w:pPr>
        <w:pStyle w:val="TH"/>
      </w:pPr>
      <w:r>
        <w:object w:dxaOrig="3437" w:dyaOrig="1644" w14:anchorId="61FEAF02">
          <v:shape id="_x0000_i1052" type="#_x0000_t75" style="width:171.5pt;height:82pt" o:ole="">
            <v:imagedata r:id="rId70" o:title=""/>
          </v:shape>
          <o:OLEObject Type="Embed" ProgID="Mscgen.Chart" ShapeID="_x0000_i1052" DrawAspect="Content" ObjectID="_1820418928"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A0B3672"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1B34A17C"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7" w:name="_Hlk146555789"/>
      <w:r>
        <w:t>or</w:t>
      </w:r>
      <w:r>
        <w:rPr>
          <w:i/>
          <w:iCs/>
        </w:rPr>
        <w:t xml:space="preserve"> eventH1</w:t>
      </w:r>
      <w:r>
        <w:t xml:space="preserve"> or </w:t>
      </w:r>
      <w:r>
        <w:rPr>
          <w:i/>
          <w:iCs/>
        </w:rPr>
        <w:t>eventH2</w:t>
      </w:r>
      <w:bookmarkEnd w:id="1617"/>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等线"/>
        </w:rPr>
      </w:pPr>
      <w:r>
        <w:rPr>
          <w:rFonts w:eastAsia="等线"/>
        </w:rPr>
        <w:t>1&gt;</w:t>
      </w:r>
      <w:r>
        <w:rPr>
          <w:rFonts w:eastAsia="等线"/>
        </w:rPr>
        <w:tab/>
        <w:t>if average uplink PDCP delay values are available:</w:t>
      </w:r>
    </w:p>
    <w:p w14:paraId="4C60FC1D" w14:textId="77777777" w:rsidR="00F37883" w:rsidRDefault="00721CB1">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等线"/>
        </w:rPr>
      </w:pPr>
      <w:r>
        <w:rPr>
          <w:rFonts w:eastAsia="等线"/>
        </w:rPr>
        <w:t>1&gt;</w:t>
      </w:r>
      <w:r>
        <w:rPr>
          <w:rFonts w:eastAsia="等线"/>
        </w:rPr>
        <w:tab/>
        <w:t>if PDCP excess delay measurements are available:</w:t>
      </w:r>
    </w:p>
    <w:p w14:paraId="1423589C" w14:textId="77777777" w:rsidR="00F37883" w:rsidRDefault="00721CB1">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64EF037E"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5A5582D6" w14:textId="77777777" w:rsidR="00F37883" w:rsidRDefault="00721CB1">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40"/>
      </w:pPr>
      <w:bookmarkStart w:id="1618" w:name="_Toc193462752"/>
      <w:bookmarkStart w:id="1619" w:name="_Toc60776902"/>
      <w:bookmarkStart w:id="1620" w:name="_Toc193445682"/>
      <w:bookmarkStart w:id="1621" w:name="_Toc201295039"/>
      <w:bookmarkStart w:id="1622" w:name="_Toc193451487"/>
      <w:r>
        <w:t>5.5.5.2</w:t>
      </w:r>
      <w:r>
        <w:tab/>
        <w:t>Reporting of beam measurement information</w:t>
      </w:r>
      <w:bookmarkEnd w:id="1618"/>
      <w:bookmarkEnd w:id="1619"/>
      <w:bookmarkEnd w:id="1620"/>
      <w:bookmarkEnd w:id="1621"/>
      <w:bookmarkEnd w:id="1622"/>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40"/>
      </w:pPr>
      <w:bookmarkStart w:id="1623" w:name="_Toc193451488"/>
      <w:bookmarkStart w:id="1624" w:name="_Toc201295040"/>
      <w:bookmarkStart w:id="1625" w:name="_Toc193462753"/>
      <w:bookmarkStart w:id="1626" w:name="_Toc193445683"/>
      <w:bookmarkStart w:id="1627" w:name="_Toc60776903"/>
      <w:r>
        <w:t>5.5.5.3</w:t>
      </w:r>
      <w:r>
        <w:tab/>
        <w:t>Sorting of cell measurement results</w:t>
      </w:r>
      <w:bookmarkEnd w:id="1623"/>
      <w:bookmarkEnd w:id="1624"/>
      <w:bookmarkEnd w:id="1625"/>
      <w:bookmarkEnd w:id="1626"/>
      <w:bookmarkEnd w:id="1627"/>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宋体"/>
          <w:lang w:eastAsia="en-US"/>
        </w:rPr>
      </w:pPr>
      <w:r>
        <w:t>4&gt;</w:t>
      </w:r>
      <w:r>
        <w:tab/>
        <w:t>consider RSCP as the sorting quantity.</w:t>
      </w:r>
    </w:p>
    <w:p w14:paraId="307B810C"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128599" w14:textId="77777777" w:rsidR="00F37883" w:rsidRDefault="00721CB1">
      <w:pPr>
        <w:pStyle w:val="30"/>
      </w:pPr>
      <w:bookmarkStart w:id="1628" w:name="_Toc193451489"/>
      <w:bookmarkStart w:id="1629" w:name="_Toc60776904"/>
      <w:bookmarkStart w:id="1630" w:name="_Toc193445684"/>
      <w:bookmarkStart w:id="1631" w:name="_Toc193462754"/>
      <w:bookmarkStart w:id="1632" w:name="_Toc201295041"/>
      <w:r>
        <w:lastRenderedPageBreak/>
        <w:t>5.5.6</w:t>
      </w:r>
      <w:r>
        <w:tab/>
        <w:t>Location measurement indication</w:t>
      </w:r>
      <w:bookmarkEnd w:id="1628"/>
      <w:bookmarkEnd w:id="1629"/>
      <w:bookmarkEnd w:id="1630"/>
      <w:bookmarkEnd w:id="1631"/>
      <w:bookmarkEnd w:id="1632"/>
    </w:p>
    <w:p w14:paraId="1A9C0910" w14:textId="77777777" w:rsidR="00F37883" w:rsidRDefault="00721CB1">
      <w:pPr>
        <w:pStyle w:val="40"/>
      </w:pPr>
      <w:bookmarkStart w:id="1633" w:name="_Toc193445685"/>
      <w:bookmarkStart w:id="1634" w:name="_Toc193451490"/>
      <w:bookmarkStart w:id="1635" w:name="_Toc193462755"/>
      <w:bookmarkStart w:id="1636" w:name="_Toc201295042"/>
      <w:bookmarkStart w:id="1637" w:name="_Toc60776905"/>
      <w:r>
        <w:t>5.5.6.1</w:t>
      </w:r>
      <w:r>
        <w:tab/>
        <w:t>General</w:t>
      </w:r>
      <w:bookmarkEnd w:id="1633"/>
      <w:bookmarkEnd w:id="1634"/>
      <w:bookmarkEnd w:id="1635"/>
      <w:bookmarkEnd w:id="1636"/>
      <w:bookmarkEnd w:id="1637"/>
    </w:p>
    <w:p w14:paraId="6F14736A" w14:textId="77777777" w:rsidR="00F37883" w:rsidRDefault="00721CB1">
      <w:pPr>
        <w:pStyle w:val="TH"/>
      </w:pPr>
      <w:r>
        <w:object w:dxaOrig="4605" w:dyaOrig="1644" w14:anchorId="37ADB505">
          <v:shape id="_x0000_i1053" type="#_x0000_t75" style="width:230.5pt;height:82pt" o:ole="">
            <v:imagedata r:id="rId72" o:title=""/>
          </v:shape>
          <o:OLEObject Type="Embed" ProgID="Mscgen.Chart" ShapeID="_x0000_i1053" DrawAspect="Content" ObjectID="_1820418929"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40"/>
      </w:pPr>
      <w:bookmarkStart w:id="1638" w:name="_Toc201295043"/>
      <w:bookmarkStart w:id="1639" w:name="_Toc193462756"/>
      <w:bookmarkStart w:id="1640" w:name="_Toc193445686"/>
      <w:bookmarkStart w:id="1641" w:name="_Toc60776906"/>
      <w:bookmarkStart w:id="1642" w:name="_Toc193451491"/>
      <w:r>
        <w:t>5.5.6.2</w:t>
      </w:r>
      <w:r>
        <w:tab/>
        <w:t>Initiation</w:t>
      </w:r>
      <w:bookmarkEnd w:id="1638"/>
      <w:bookmarkEnd w:id="1639"/>
      <w:bookmarkEnd w:id="1640"/>
      <w:bookmarkEnd w:id="1641"/>
      <w:bookmarkEnd w:id="1642"/>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40"/>
      </w:pPr>
      <w:bookmarkStart w:id="1643" w:name="_Toc193445687"/>
      <w:bookmarkStart w:id="1644" w:name="_Toc60776907"/>
      <w:bookmarkStart w:id="1645" w:name="_Toc193462757"/>
      <w:bookmarkStart w:id="1646" w:name="_Toc193451492"/>
      <w:bookmarkStart w:id="1647" w:name="_Toc201295044"/>
      <w:r>
        <w:t>5.5.6.3</w:t>
      </w:r>
      <w:r>
        <w:tab/>
        <w:t xml:space="preserve">Actions related to transmission of </w:t>
      </w:r>
      <w:r>
        <w:rPr>
          <w:i/>
        </w:rPr>
        <w:t>LocationMeasurementIndication</w:t>
      </w:r>
      <w:r>
        <w:t xml:space="preserve"> message</w:t>
      </w:r>
      <w:bookmarkEnd w:id="1643"/>
      <w:bookmarkEnd w:id="1644"/>
      <w:bookmarkEnd w:id="1645"/>
      <w:bookmarkEnd w:id="1646"/>
      <w:bookmarkEnd w:id="1647"/>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2"/>
      </w:pPr>
      <w:bookmarkStart w:id="1648" w:name="_Toc193445688"/>
      <w:bookmarkStart w:id="1649" w:name="_Toc193451493"/>
      <w:bookmarkStart w:id="1650" w:name="_Toc201295045"/>
      <w:bookmarkStart w:id="1651" w:name="_Toc60776908"/>
      <w:bookmarkStart w:id="1652" w:name="_Toc193462758"/>
      <w:r>
        <w:t>5.5a</w:t>
      </w:r>
      <w:r>
        <w:tab/>
        <w:t>Logged Measurements</w:t>
      </w:r>
      <w:bookmarkEnd w:id="1648"/>
      <w:bookmarkEnd w:id="1649"/>
      <w:bookmarkEnd w:id="1650"/>
      <w:bookmarkEnd w:id="1651"/>
      <w:bookmarkEnd w:id="1652"/>
    </w:p>
    <w:p w14:paraId="7098BBB7" w14:textId="77777777" w:rsidR="00F37883" w:rsidRDefault="00721CB1">
      <w:pPr>
        <w:pStyle w:val="30"/>
      </w:pPr>
      <w:bookmarkStart w:id="1653" w:name="_Toc193451494"/>
      <w:bookmarkStart w:id="1654" w:name="_Toc193462759"/>
      <w:bookmarkStart w:id="1655" w:name="_Toc193445689"/>
      <w:bookmarkStart w:id="1656" w:name="_Toc201295046"/>
      <w:bookmarkStart w:id="1657" w:name="_Toc60776909"/>
      <w:r>
        <w:t>5.5a.1</w:t>
      </w:r>
      <w:r>
        <w:tab/>
        <w:t>Logged Measurement Configuration</w:t>
      </w:r>
      <w:bookmarkEnd w:id="1653"/>
      <w:bookmarkEnd w:id="1654"/>
      <w:bookmarkEnd w:id="1655"/>
      <w:bookmarkEnd w:id="1656"/>
      <w:bookmarkEnd w:id="1657"/>
    </w:p>
    <w:p w14:paraId="2E664EDF" w14:textId="77777777" w:rsidR="00F37883" w:rsidRDefault="00721CB1">
      <w:pPr>
        <w:pStyle w:val="40"/>
      </w:pPr>
      <w:bookmarkStart w:id="1658" w:name="_Toc201295047"/>
      <w:bookmarkStart w:id="1659" w:name="_Toc193462760"/>
      <w:bookmarkStart w:id="1660" w:name="_Toc193451495"/>
      <w:bookmarkStart w:id="1661" w:name="_Toc60776910"/>
      <w:bookmarkStart w:id="1662" w:name="_Toc193445690"/>
      <w:r>
        <w:t>5.5a.1.1</w:t>
      </w:r>
      <w:r>
        <w:tab/>
        <w:t>General</w:t>
      </w:r>
      <w:bookmarkEnd w:id="1658"/>
      <w:bookmarkEnd w:id="1659"/>
      <w:bookmarkEnd w:id="1660"/>
      <w:bookmarkEnd w:id="1661"/>
      <w:bookmarkEnd w:id="1662"/>
    </w:p>
    <w:p w14:paraId="25EC905D" w14:textId="77777777" w:rsidR="00F37883" w:rsidRDefault="00F37883"/>
    <w:p w14:paraId="7F6B00F8" w14:textId="77777777" w:rsidR="00F37883" w:rsidRDefault="00721CB1">
      <w:pPr>
        <w:pStyle w:val="TH"/>
      </w:pPr>
      <w:r>
        <w:object w:dxaOrig="7051" w:dyaOrig="2445" w14:anchorId="7CF4821C">
          <v:shape id="_x0000_i1054" type="#_x0000_t75" style="width:353pt;height:122.5pt" o:ole="">
            <v:imagedata r:id="rId74" o:title=""/>
          </v:shape>
          <o:OLEObject Type="Embed" ProgID="Word.Picture.8" ShapeID="_x0000_i1054" DrawAspect="Content" ObjectID="_1820418930" r:id="rId75"/>
        </w:obje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40"/>
      </w:pPr>
      <w:bookmarkStart w:id="1663" w:name="_Toc60776911"/>
      <w:bookmarkStart w:id="1664" w:name="_Toc193451496"/>
      <w:bookmarkStart w:id="1665" w:name="_Toc193462761"/>
      <w:bookmarkStart w:id="1666" w:name="_Toc193445691"/>
      <w:bookmarkStart w:id="1667" w:name="_Toc201295048"/>
      <w:r>
        <w:lastRenderedPageBreak/>
        <w:t>5.5a.1.2</w:t>
      </w:r>
      <w:r>
        <w:tab/>
        <w:t>Initiation</w:t>
      </w:r>
      <w:bookmarkEnd w:id="1663"/>
      <w:bookmarkEnd w:id="1664"/>
      <w:bookmarkEnd w:id="1665"/>
      <w:bookmarkEnd w:id="1666"/>
      <w:bookmarkEnd w:id="1667"/>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40"/>
      </w:pPr>
      <w:bookmarkStart w:id="1668" w:name="_Toc60776912"/>
      <w:bookmarkStart w:id="1669" w:name="_Toc193451497"/>
      <w:bookmarkStart w:id="1670" w:name="_Toc193445692"/>
      <w:bookmarkStart w:id="1671" w:name="_Toc193462762"/>
      <w:bookmarkStart w:id="1672" w:name="_Toc201295049"/>
      <w:r>
        <w:t>5.5a.1.3</w:t>
      </w:r>
      <w:r>
        <w:tab/>
        <w:t xml:space="preserve">Reception of the </w:t>
      </w:r>
      <w:r>
        <w:rPr>
          <w:i/>
        </w:rPr>
        <w:t>LoggedMeasurementConfiguration</w:t>
      </w:r>
      <w:r>
        <w:t xml:space="preserve"> by the UE</w:t>
      </w:r>
      <w:bookmarkEnd w:id="1668"/>
      <w:bookmarkEnd w:id="1669"/>
      <w:bookmarkEnd w:id="1670"/>
      <w:bookmarkEnd w:id="1671"/>
      <w:bookmarkEnd w:id="1672"/>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等线"/>
        </w:rPr>
      </w:pPr>
      <w:r>
        <w:rPr>
          <w:rFonts w:eastAsia="等线"/>
        </w:rPr>
        <w:t>2&gt;</w:t>
      </w:r>
      <w:r>
        <w:rPr>
          <w:rFonts w:eastAsia="等线"/>
        </w:rPr>
        <w:tab/>
        <w:t>else:</w:t>
      </w:r>
    </w:p>
    <w:p w14:paraId="1FE737C1" w14:textId="77777777" w:rsidR="00F37883" w:rsidRDefault="00721CB1">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40"/>
      </w:pPr>
      <w:bookmarkStart w:id="1673" w:name="_Toc193445693"/>
      <w:bookmarkStart w:id="1674" w:name="_Toc193462763"/>
      <w:bookmarkStart w:id="1675" w:name="_Toc201295050"/>
      <w:bookmarkStart w:id="1676" w:name="_Toc193451498"/>
      <w:bookmarkStart w:id="1677" w:name="_Toc60776913"/>
      <w:r>
        <w:t>5.5a.1.4</w:t>
      </w:r>
      <w:r>
        <w:tab/>
        <w:t>T330 expiry</w:t>
      </w:r>
      <w:bookmarkEnd w:id="1673"/>
      <w:bookmarkEnd w:id="1674"/>
      <w:bookmarkEnd w:id="1675"/>
      <w:bookmarkEnd w:id="1676"/>
      <w:bookmarkEnd w:id="1677"/>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30"/>
      </w:pPr>
      <w:bookmarkStart w:id="1678" w:name="_Toc193451499"/>
      <w:bookmarkStart w:id="1679" w:name="_Toc193445694"/>
      <w:bookmarkStart w:id="1680" w:name="_Toc60776914"/>
      <w:bookmarkStart w:id="1681" w:name="_Toc193462764"/>
      <w:bookmarkStart w:id="1682" w:name="_Toc201295051"/>
      <w:r>
        <w:t>5.5a.2</w:t>
      </w:r>
      <w:r>
        <w:tab/>
        <w:t>Release of Logged Measurement Configuration</w:t>
      </w:r>
      <w:bookmarkEnd w:id="1678"/>
      <w:bookmarkEnd w:id="1679"/>
      <w:bookmarkEnd w:id="1680"/>
      <w:bookmarkEnd w:id="1681"/>
      <w:bookmarkEnd w:id="1682"/>
    </w:p>
    <w:p w14:paraId="485712CA" w14:textId="77777777" w:rsidR="00F37883" w:rsidRDefault="00721CB1">
      <w:pPr>
        <w:pStyle w:val="40"/>
      </w:pPr>
      <w:bookmarkStart w:id="1683" w:name="_Toc193451500"/>
      <w:bookmarkStart w:id="1684" w:name="_Toc193445695"/>
      <w:bookmarkStart w:id="1685" w:name="_Toc201295052"/>
      <w:bookmarkStart w:id="1686" w:name="_Toc193462765"/>
      <w:bookmarkStart w:id="1687" w:name="_Toc60776915"/>
      <w:r>
        <w:t>5.5a.2.1</w:t>
      </w:r>
      <w:r>
        <w:tab/>
        <w:t>General</w:t>
      </w:r>
      <w:bookmarkEnd w:id="1683"/>
      <w:bookmarkEnd w:id="1684"/>
      <w:bookmarkEnd w:id="1685"/>
      <w:bookmarkEnd w:id="1686"/>
      <w:bookmarkEnd w:id="1687"/>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40"/>
      </w:pPr>
      <w:bookmarkStart w:id="1688" w:name="_Toc201295053"/>
      <w:bookmarkStart w:id="1689" w:name="_Toc193462766"/>
      <w:bookmarkStart w:id="1690" w:name="_Toc193451501"/>
      <w:bookmarkStart w:id="1691" w:name="_Toc193445696"/>
      <w:bookmarkStart w:id="1692" w:name="_Toc60776916"/>
      <w:r>
        <w:lastRenderedPageBreak/>
        <w:t>5.5a.2.2</w:t>
      </w:r>
      <w:r>
        <w:tab/>
        <w:t>Initiation</w:t>
      </w:r>
      <w:bookmarkEnd w:id="1688"/>
      <w:bookmarkEnd w:id="1689"/>
      <w:bookmarkEnd w:id="1690"/>
      <w:bookmarkEnd w:id="1691"/>
      <w:bookmarkEnd w:id="1692"/>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宋体"/>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30"/>
      </w:pPr>
      <w:bookmarkStart w:id="1693" w:name="_Toc193462767"/>
      <w:bookmarkStart w:id="1694" w:name="_Toc193451502"/>
      <w:bookmarkStart w:id="1695" w:name="_Toc193445697"/>
      <w:bookmarkStart w:id="1696" w:name="_Toc60776917"/>
      <w:bookmarkStart w:id="1697" w:name="_Toc201295054"/>
      <w:r>
        <w:t>5.5a.3</w:t>
      </w:r>
      <w:r>
        <w:tab/>
        <w:t>Measurements logging</w:t>
      </w:r>
      <w:bookmarkEnd w:id="1693"/>
      <w:bookmarkEnd w:id="1694"/>
      <w:bookmarkEnd w:id="1695"/>
      <w:bookmarkEnd w:id="1696"/>
      <w:bookmarkEnd w:id="1697"/>
    </w:p>
    <w:p w14:paraId="6A06774E" w14:textId="77777777" w:rsidR="00F37883" w:rsidRDefault="00721CB1">
      <w:pPr>
        <w:pStyle w:val="40"/>
        <w:ind w:left="0" w:firstLine="0"/>
      </w:pPr>
      <w:bookmarkStart w:id="1698" w:name="_Toc193462768"/>
      <w:bookmarkStart w:id="1699" w:name="_Toc193445698"/>
      <w:bookmarkStart w:id="1700" w:name="_Toc60776918"/>
      <w:bookmarkStart w:id="1701" w:name="_Toc201295055"/>
      <w:bookmarkStart w:id="1702" w:name="_Toc193451503"/>
      <w:r>
        <w:t>5.5a.3.1</w:t>
      </w:r>
      <w:r>
        <w:tab/>
        <w:t>General</w:t>
      </w:r>
      <w:bookmarkEnd w:id="1698"/>
      <w:bookmarkEnd w:id="1699"/>
      <w:bookmarkEnd w:id="1700"/>
      <w:bookmarkEnd w:id="1701"/>
      <w:bookmarkEnd w:id="1702"/>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6A086BBC" w14:textId="77777777" w:rsidR="00F37883" w:rsidRDefault="00721CB1">
      <w:pPr>
        <w:pStyle w:val="40"/>
      </w:pPr>
      <w:bookmarkStart w:id="1703" w:name="_Toc60776919"/>
      <w:bookmarkStart w:id="1704" w:name="_Toc193462769"/>
      <w:bookmarkStart w:id="1705" w:name="_Toc193445699"/>
      <w:bookmarkStart w:id="1706" w:name="_Toc201295056"/>
      <w:bookmarkStart w:id="1707" w:name="_Toc193451504"/>
      <w:r>
        <w:t>5.5a.3.2</w:t>
      </w:r>
      <w:r>
        <w:tab/>
        <w:t>Initiation</w:t>
      </w:r>
      <w:bookmarkEnd w:id="1703"/>
      <w:bookmarkEnd w:id="1704"/>
      <w:bookmarkEnd w:id="1705"/>
      <w:bookmarkEnd w:id="1706"/>
      <w:bookmarkEnd w:id="1707"/>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28E877D" w14:textId="77777777" w:rsidR="00F37883" w:rsidRDefault="00721CB1">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4B461D27"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5BD9432C" w14:textId="77777777" w:rsidR="00F37883" w:rsidRDefault="00721CB1">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86D7186" w14:textId="77777777" w:rsidR="00F37883" w:rsidRDefault="00721CB1">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9A918BD" w14:textId="77777777" w:rsidR="00F37883" w:rsidRDefault="00721CB1">
      <w:pPr>
        <w:pStyle w:val="B3"/>
        <w:rPr>
          <w:rFonts w:eastAsia="宋体"/>
        </w:rPr>
      </w:pPr>
      <w:r>
        <w:rPr>
          <w:rFonts w:eastAsia="宋体"/>
        </w:rPr>
        <w:t>3&gt;</w:t>
      </w:r>
      <w:r>
        <w:rPr>
          <w:rFonts w:eastAsia="宋体"/>
        </w:rPr>
        <w:tab/>
        <w:t>upon transition from any cell selection state to camped normally state in NR:</w:t>
      </w:r>
    </w:p>
    <w:p w14:paraId="6726FC8D" w14:textId="77777777" w:rsidR="00F37883" w:rsidRDefault="00721CB1">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5DB38AA8"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BDB3C47" w14:textId="77777777" w:rsidR="00F37883" w:rsidRDefault="00721CB1">
      <w:pPr>
        <w:pStyle w:val="B5"/>
        <w:rPr>
          <w:rFonts w:eastAsia="宋体"/>
        </w:rPr>
      </w:pPr>
      <w:r>
        <w:rPr>
          <w:rFonts w:eastAsia="宋体"/>
        </w:rPr>
        <w:t>5&gt;</w:t>
      </w:r>
      <w:r>
        <w:rPr>
          <w:rFonts w:eastAsia="宋体"/>
        </w:rPr>
        <w:tab/>
        <w:t>perform the logging;</w:t>
      </w:r>
    </w:p>
    <w:p w14:paraId="34A44330"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CB268A6" w14:textId="77777777" w:rsidR="00F37883" w:rsidRDefault="00721CB1">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F4C4039" w14:textId="77777777" w:rsidR="00F37883" w:rsidRDefault="00721CB1">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4BE34BC8" w14:textId="77777777" w:rsidR="00F37883" w:rsidRDefault="00721CB1">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DF1E4E" w14:textId="77777777" w:rsidR="00F37883" w:rsidRDefault="00721CB1">
      <w:pPr>
        <w:pStyle w:val="B2"/>
      </w:pPr>
      <w:r>
        <w:t>2&gt;</w:t>
      </w:r>
      <w:r>
        <w:tab/>
      </w:r>
      <w:r>
        <w:rPr>
          <w:rFonts w:eastAsia="等线"/>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等线"/>
        </w:rPr>
      </w:pPr>
      <w:r>
        <w:rPr>
          <w:rFonts w:eastAsia="等线"/>
        </w:rPr>
        <w:t>3&gt;</w:t>
      </w:r>
      <w:r>
        <w:rPr>
          <w:rFonts w:eastAsia="等线"/>
        </w:rPr>
        <w:tab/>
        <w:t>if the UE is in any cell selection state (as specified in TS 38.304 [20]):</w:t>
      </w:r>
    </w:p>
    <w:p w14:paraId="7B51364F" w14:textId="77777777" w:rsidR="00F37883" w:rsidRDefault="00721CB1">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181375C" w14:textId="77777777" w:rsidR="00F37883" w:rsidRDefault="00721CB1">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3FCCDE9"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0474388B"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79A9D840" w14:textId="77777777" w:rsidR="00F37883" w:rsidRDefault="00721CB1">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3DA1274"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等线"/>
        </w:rPr>
      </w:pPr>
      <w:r>
        <w:rPr>
          <w:rFonts w:eastAsia="等线"/>
        </w:rPr>
        <w:t>3&gt;</w:t>
      </w:r>
      <w:r>
        <w:rPr>
          <w:rFonts w:eastAsia="等线"/>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等线"/>
        </w:rPr>
      </w:pPr>
      <w:r>
        <w:rPr>
          <w:rFonts w:eastAsia="等线"/>
        </w:rPr>
        <w:t>6&gt;</w:t>
      </w:r>
      <w:r>
        <w:rPr>
          <w:rFonts w:eastAsia="等线"/>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等线"/>
        </w:rPr>
      </w:pPr>
      <w:r>
        <w:rPr>
          <w:rFonts w:eastAsia="等线"/>
        </w:rPr>
        <w:t>6&gt;</w:t>
      </w:r>
      <w:r>
        <w:rPr>
          <w:rFonts w:eastAsia="等线"/>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等线"/>
        </w:rPr>
      </w:pPr>
      <w:r>
        <w:rPr>
          <w:rFonts w:eastAsia="等线"/>
        </w:rPr>
        <w:t>5&gt;</w:t>
      </w:r>
      <w:r>
        <w:rPr>
          <w:rFonts w:eastAsia="等线"/>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8" w:name="OLE_LINK17"/>
      <w:r>
        <w:rPr>
          <w:i/>
        </w:rPr>
        <w:t>measIdleConfig</w:t>
      </w:r>
      <w:bookmarkEnd w:id="1708"/>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2"/>
      </w:pPr>
      <w:bookmarkStart w:id="1709" w:name="_Toc193445700"/>
      <w:bookmarkStart w:id="1710" w:name="_Toc201295057"/>
      <w:bookmarkStart w:id="1711" w:name="_Toc193451505"/>
      <w:bookmarkStart w:id="1712" w:name="_Toc193462770"/>
      <w:bookmarkStart w:id="1713" w:name="_Toc60776920"/>
      <w:r>
        <w:t>5.5b</w:t>
      </w:r>
      <w:r>
        <w:tab/>
        <w:t>Application Layer Measurements in RRC_IDLE/RRC_INACTIVE</w:t>
      </w:r>
      <w:bookmarkEnd w:id="1709"/>
      <w:bookmarkEnd w:id="1710"/>
      <w:bookmarkEnd w:id="1711"/>
      <w:bookmarkEnd w:id="1712"/>
    </w:p>
    <w:p w14:paraId="5C200539" w14:textId="77777777" w:rsidR="00F37883" w:rsidRDefault="00721CB1">
      <w:pPr>
        <w:pStyle w:val="30"/>
      </w:pPr>
      <w:bookmarkStart w:id="1714" w:name="_Toc193462771"/>
      <w:bookmarkStart w:id="1715" w:name="_Toc193451506"/>
      <w:bookmarkStart w:id="1716" w:name="_Toc201295058"/>
      <w:bookmarkStart w:id="1717" w:name="_Toc193445701"/>
      <w:r>
        <w:t>5.5b.1</w:t>
      </w:r>
      <w:r>
        <w:tab/>
        <w:t>Handling of Application Layer Measurements in RRC_IDLE/RRC_INACTIVE</w:t>
      </w:r>
      <w:bookmarkEnd w:id="1714"/>
      <w:bookmarkEnd w:id="1715"/>
      <w:bookmarkEnd w:id="1716"/>
      <w:bookmarkEnd w:id="1717"/>
    </w:p>
    <w:p w14:paraId="537545F4" w14:textId="77777777" w:rsidR="00F37883" w:rsidRDefault="00721CB1">
      <w:pPr>
        <w:pStyle w:val="40"/>
        <w:ind w:left="0" w:firstLine="0"/>
      </w:pPr>
      <w:bookmarkStart w:id="1718" w:name="_Toc201295059"/>
      <w:bookmarkStart w:id="1719" w:name="_Toc193445702"/>
      <w:bookmarkStart w:id="1720" w:name="_Toc193462772"/>
      <w:bookmarkStart w:id="1721" w:name="_Toc193451507"/>
      <w:r>
        <w:t>5.5b.1.1</w:t>
      </w:r>
      <w:r>
        <w:tab/>
        <w:t>General</w:t>
      </w:r>
      <w:bookmarkEnd w:id="1718"/>
      <w:bookmarkEnd w:id="1719"/>
      <w:bookmarkEnd w:id="1720"/>
      <w:bookmarkEnd w:id="1721"/>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40"/>
      </w:pPr>
      <w:bookmarkStart w:id="1722" w:name="_Toc193445703"/>
      <w:bookmarkStart w:id="1723" w:name="_Toc201295060"/>
      <w:bookmarkStart w:id="1724" w:name="_Toc193462773"/>
      <w:bookmarkStart w:id="1725" w:name="_Toc193451508"/>
      <w:r>
        <w:t>5.5b.1.2</w:t>
      </w:r>
      <w:r>
        <w:tab/>
        <w:t>Initiation</w:t>
      </w:r>
      <w:bookmarkEnd w:id="1722"/>
      <w:bookmarkEnd w:id="1723"/>
      <w:bookmarkEnd w:id="1724"/>
      <w:bookmarkEnd w:id="1725"/>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等线"/>
        </w:rPr>
      </w:pPr>
      <w:r>
        <w:rPr>
          <w:rFonts w:eastAsia="等线"/>
        </w:rPr>
        <w:t>3&gt;</w:t>
      </w:r>
      <w:r>
        <w:rPr>
          <w:rFonts w:eastAsia="等线"/>
        </w:rPr>
        <w:tab/>
        <w:t>inform upper layers of being outside the area.</w:t>
      </w:r>
    </w:p>
    <w:p w14:paraId="697A7326" w14:textId="77777777" w:rsidR="00F37883" w:rsidRDefault="00721CB1">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1D92348C" w14:textId="77777777" w:rsidR="00F37883" w:rsidRDefault="00721CB1">
      <w:pPr>
        <w:pStyle w:val="B3"/>
        <w:rPr>
          <w:rFonts w:eastAsia="等线"/>
        </w:rPr>
      </w:pPr>
      <w:r>
        <w:rPr>
          <w:rFonts w:eastAsia="等线"/>
        </w:rPr>
        <w:t>3&gt;</w:t>
      </w:r>
      <w:r>
        <w:rPr>
          <w:rFonts w:eastAsia="等线"/>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2"/>
      </w:pPr>
      <w:bookmarkStart w:id="1726" w:name="_Toc201295061"/>
      <w:bookmarkStart w:id="1727" w:name="_Toc193462774"/>
      <w:bookmarkStart w:id="1728" w:name="_Toc193445704"/>
      <w:bookmarkStart w:id="1729" w:name="_Toc193451509"/>
      <w:r>
        <w:t>5.6</w:t>
      </w:r>
      <w:r>
        <w:tab/>
        <w:t>UE capabilities</w:t>
      </w:r>
      <w:bookmarkEnd w:id="1713"/>
      <w:bookmarkEnd w:id="1726"/>
      <w:bookmarkEnd w:id="1727"/>
      <w:bookmarkEnd w:id="1728"/>
      <w:bookmarkEnd w:id="1729"/>
    </w:p>
    <w:p w14:paraId="5A7FC31A" w14:textId="77777777" w:rsidR="00F37883" w:rsidRDefault="00721CB1">
      <w:pPr>
        <w:pStyle w:val="30"/>
      </w:pPr>
      <w:bookmarkStart w:id="1730" w:name="_Toc193445705"/>
      <w:bookmarkStart w:id="1731" w:name="_Toc193462775"/>
      <w:bookmarkStart w:id="1732" w:name="_Toc201295062"/>
      <w:bookmarkStart w:id="1733" w:name="_Toc60776921"/>
      <w:bookmarkStart w:id="1734" w:name="_Toc193451510"/>
      <w:r>
        <w:t>5.6.1</w:t>
      </w:r>
      <w:r>
        <w:tab/>
        <w:t>UE capability transfer</w:t>
      </w:r>
      <w:bookmarkEnd w:id="1730"/>
      <w:bookmarkEnd w:id="1731"/>
      <w:bookmarkEnd w:id="1732"/>
      <w:bookmarkEnd w:id="1733"/>
      <w:bookmarkEnd w:id="1734"/>
    </w:p>
    <w:p w14:paraId="726C8FD6" w14:textId="77777777" w:rsidR="00F37883" w:rsidRDefault="00721CB1">
      <w:pPr>
        <w:pStyle w:val="40"/>
      </w:pPr>
      <w:bookmarkStart w:id="1735" w:name="_Toc193462776"/>
      <w:bookmarkStart w:id="1736" w:name="_Toc193451511"/>
      <w:bookmarkStart w:id="1737" w:name="_Toc193445706"/>
      <w:bookmarkStart w:id="1738" w:name="_Toc201295063"/>
      <w:bookmarkStart w:id="1739" w:name="_Toc60776922"/>
      <w:r>
        <w:t>5.6.1.1</w:t>
      </w:r>
      <w:r>
        <w:tab/>
        <w:t>General</w:t>
      </w:r>
      <w:bookmarkEnd w:id="1735"/>
      <w:bookmarkEnd w:id="1736"/>
      <w:bookmarkEnd w:id="1737"/>
      <w:bookmarkEnd w:id="1738"/>
      <w:bookmarkEnd w:id="1739"/>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721CB1">
      <w:pPr>
        <w:pStyle w:val="TH"/>
      </w:pPr>
      <w:r>
        <w:object w:dxaOrig="4062" w:dyaOrig="2038" w14:anchorId="5D74F101">
          <v:shape id="_x0000_i1055" type="#_x0000_t75" style="width:203.5pt;height:102pt" o:ole="">
            <v:imagedata r:id="rId76" o:title=""/>
          </v:shape>
          <o:OLEObject Type="Embed" ProgID="Mscgen.Chart" ShapeID="_x0000_i1055" DrawAspect="Content" ObjectID="_1820418931" r:id="rId77"/>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40"/>
      </w:pPr>
      <w:bookmarkStart w:id="1740" w:name="_Toc60776923"/>
      <w:bookmarkStart w:id="1741" w:name="_Toc201295064"/>
      <w:bookmarkStart w:id="1742" w:name="_Toc193462777"/>
      <w:bookmarkStart w:id="1743" w:name="_Toc193451512"/>
      <w:bookmarkStart w:id="1744" w:name="_Toc193445707"/>
      <w:r>
        <w:t>5.6.1.2</w:t>
      </w:r>
      <w:r>
        <w:tab/>
        <w:t>Initiation</w:t>
      </w:r>
      <w:bookmarkEnd w:id="1740"/>
      <w:bookmarkEnd w:id="1741"/>
      <w:bookmarkEnd w:id="1742"/>
      <w:bookmarkEnd w:id="1743"/>
      <w:bookmarkEnd w:id="1744"/>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40"/>
      </w:pPr>
      <w:bookmarkStart w:id="1745" w:name="_Toc193445708"/>
      <w:bookmarkStart w:id="1746" w:name="_Toc60776924"/>
      <w:bookmarkStart w:id="1747" w:name="_Toc193451513"/>
      <w:bookmarkStart w:id="1748" w:name="_Toc193462778"/>
      <w:bookmarkStart w:id="1749" w:name="_Toc201295065"/>
      <w:r>
        <w:t>5.6.1.3</w:t>
      </w:r>
      <w:r>
        <w:tab/>
        <w:t xml:space="preserve">Reception of the </w:t>
      </w:r>
      <w:r>
        <w:rPr>
          <w:i/>
        </w:rPr>
        <w:t>UECapabilityEnquiry</w:t>
      </w:r>
      <w:r>
        <w:t xml:space="preserve"> by the UE</w:t>
      </w:r>
      <w:bookmarkEnd w:id="1745"/>
      <w:bookmarkEnd w:id="1746"/>
      <w:bookmarkEnd w:id="1747"/>
      <w:bookmarkEnd w:id="1748"/>
      <w:bookmarkEnd w:id="1749"/>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4DEDC803" w14:textId="77777777" w:rsidR="00F37883" w:rsidRDefault="00721CB1">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31734731" w14:textId="77777777" w:rsidR="00F37883" w:rsidRDefault="00721CB1">
      <w:pPr>
        <w:pStyle w:val="B1"/>
        <w:rPr>
          <w:rFonts w:eastAsia="宋体"/>
        </w:rPr>
      </w:pPr>
      <w:r>
        <w:t>1&gt;</w:t>
      </w:r>
      <w:r>
        <w:tab/>
      </w:r>
      <w:r>
        <w:rPr>
          <w:rFonts w:eastAsia="宋体"/>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40"/>
      </w:pPr>
      <w:bookmarkStart w:id="1750" w:name="_Toc193462779"/>
      <w:bookmarkStart w:id="1751" w:name="_Toc60776925"/>
      <w:bookmarkStart w:id="1752" w:name="_Toc193445709"/>
      <w:bookmarkStart w:id="1753" w:name="_Toc193451514"/>
      <w:bookmarkStart w:id="1754" w:name="_Toc201295066"/>
      <w:r>
        <w:t>5.6.1.4</w:t>
      </w:r>
      <w:r>
        <w:tab/>
        <w:t>Setting band combinations, feature set combinations and feature sets supported by the UE</w:t>
      </w:r>
      <w:bookmarkEnd w:id="1750"/>
      <w:bookmarkEnd w:id="1751"/>
      <w:bookmarkEnd w:id="1752"/>
      <w:bookmarkEnd w:id="1753"/>
      <w:bookmarkEnd w:id="1754"/>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40"/>
      </w:pPr>
      <w:bookmarkStart w:id="1755" w:name="_Toc60776926"/>
      <w:bookmarkStart w:id="1756" w:name="_Toc193451515"/>
      <w:bookmarkStart w:id="1757" w:name="_Toc193462780"/>
      <w:bookmarkStart w:id="1758" w:name="_Toc201295067"/>
      <w:bookmarkStart w:id="1759" w:name="_Toc193445710"/>
      <w:r>
        <w:lastRenderedPageBreak/>
        <w:t>5.6.1.5</w:t>
      </w:r>
      <w:r>
        <w:tab/>
        <w:t>Void</w:t>
      </w:r>
      <w:bookmarkEnd w:id="1755"/>
      <w:bookmarkEnd w:id="1756"/>
      <w:bookmarkEnd w:id="1757"/>
      <w:bookmarkEnd w:id="1758"/>
      <w:bookmarkEnd w:id="1759"/>
    </w:p>
    <w:p w14:paraId="058CB90C" w14:textId="77777777" w:rsidR="00F37883" w:rsidRDefault="00721CB1">
      <w:pPr>
        <w:pStyle w:val="2"/>
      </w:pPr>
      <w:bookmarkStart w:id="1760" w:name="_Toc193462781"/>
      <w:bookmarkStart w:id="1761" w:name="_Toc193451516"/>
      <w:bookmarkStart w:id="1762" w:name="_Toc60776927"/>
      <w:bookmarkStart w:id="1763" w:name="_Toc193445711"/>
      <w:bookmarkStart w:id="1764" w:name="_Toc201295068"/>
      <w:r>
        <w:t>5.7</w:t>
      </w:r>
      <w:r>
        <w:tab/>
        <w:t>Other</w:t>
      </w:r>
      <w:bookmarkEnd w:id="1760"/>
      <w:bookmarkEnd w:id="1761"/>
      <w:bookmarkEnd w:id="1762"/>
      <w:bookmarkEnd w:id="1763"/>
      <w:bookmarkEnd w:id="1764"/>
    </w:p>
    <w:p w14:paraId="02A3BC2F" w14:textId="77777777" w:rsidR="00F37883" w:rsidRDefault="00721CB1">
      <w:pPr>
        <w:pStyle w:val="30"/>
      </w:pPr>
      <w:bookmarkStart w:id="1765" w:name="_Toc193451517"/>
      <w:bookmarkStart w:id="1766" w:name="_Toc201295069"/>
      <w:bookmarkStart w:id="1767" w:name="_Toc193445712"/>
      <w:bookmarkStart w:id="1768" w:name="_Toc193462782"/>
      <w:bookmarkStart w:id="1769" w:name="_Toc60776928"/>
      <w:r>
        <w:t>5.7.1</w:t>
      </w:r>
      <w:r>
        <w:tab/>
        <w:t>DL information transfer</w:t>
      </w:r>
      <w:bookmarkEnd w:id="1765"/>
      <w:bookmarkEnd w:id="1766"/>
      <w:bookmarkEnd w:id="1767"/>
      <w:bookmarkEnd w:id="1768"/>
      <w:bookmarkEnd w:id="1769"/>
    </w:p>
    <w:p w14:paraId="5E76FABD" w14:textId="77777777" w:rsidR="00F37883" w:rsidRDefault="00721CB1">
      <w:pPr>
        <w:pStyle w:val="40"/>
      </w:pPr>
      <w:bookmarkStart w:id="1770" w:name="_Toc201295070"/>
      <w:bookmarkStart w:id="1771" w:name="_Toc60776929"/>
      <w:bookmarkStart w:id="1772" w:name="_Toc193445713"/>
      <w:bookmarkStart w:id="1773" w:name="_Toc193451518"/>
      <w:bookmarkStart w:id="1774" w:name="_Toc193462783"/>
      <w:r>
        <w:t>5.7.1.1</w:t>
      </w:r>
      <w:r>
        <w:tab/>
        <w:t>General</w:t>
      </w:r>
      <w:bookmarkEnd w:id="1770"/>
      <w:bookmarkEnd w:id="1771"/>
      <w:bookmarkEnd w:id="1772"/>
      <w:bookmarkEnd w:id="1773"/>
      <w:bookmarkEnd w:id="1774"/>
    </w:p>
    <w:p w14:paraId="157E1030" w14:textId="77777777" w:rsidR="00F37883" w:rsidRDefault="00721CB1">
      <w:pPr>
        <w:pStyle w:val="TH"/>
      </w:pPr>
      <w:r>
        <w:object w:dxaOrig="3722" w:dyaOrig="1644" w14:anchorId="760E85B4">
          <v:shape id="_x0000_i1056" type="#_x0000_t75" style="width:186pt;height:82pt" o:ole="">
            <v:imagedata r:id="rId78" o:title=""/>
          </v:shape>
          <o:OLEObject Type="Embed" ProgID="Mscgen.Chart" ShapeID="_x0000_i1056" DrawAspect="Content" ObjectID="_1820418932" r:id="rId79"/>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40"/>
      </w:pPr>
      <w:bookmarkStart w:id="1775" w:name="_Toc201295071"/>
      <w:bookmarkStart w:id="1776" w:name="_Toc193445714"/>
      <w:bookmarkStart w:id="1777" w:name="_Toc60776930"/>
      <w:bookmarkStart w:id="1778" w:name="_Toc193462784"/>
      <w:bookmarkStart w:id="1779" w:name="_Toc193451519"/>
      <w:r>
        <w:t>5.7.1.2</w:t>
      </w:r>
      <w:r>
        <w:tab/>
        <w:t>Initiation</w:t>
      </w:r>
      <w:bookmarkEnd w:id="1775"/>
      <w:bookmarkEnd w:id="1776"/>
      <w:bookmarkEnd w:id="1777"/>
      <w:bookmarkEnd w:id="1778"/>
      <w:bookmarkEnd w:id="1779"/>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40"/>
      </w:pPr>
      <w:bookmarkStart w:id="1780" w:name="_Toc60776931"/>
      <w:bookmarkStart w:id="1781" w:name="_Toc193451520"/>
      <w:bookmarkStart w:id="1782" w:name="_Toc193462785"/>
      <w:bookmarkStart w:id="1783" w:name="_Toc193445715"/>
      <w:bookmarkStart w:id="1784" w:name="_Toc201295072"/>
      <w:r>
        <w:t>5.7.1.3</w:t>
      </w:r>
      <w:r>
        <w:tab/>
        <w:t xml:space="preserve">Reception of the </w:t>
      </w:r>
      <w:r>
        <w:rPr>
          <w:i/>
        </w:rPr>
        <w:t>DLInformationTransfer</w:t>
      </w:r>
      <w:r>
        <w:t xml:space="preserve"> by the UE</w:t>
      </w:r>
      <w:bookmarkEnd w:id="1780"/>
      <w:bookmarkEnd w:id="1781"/>
      <w:bookmarkEnd w:id="1782"/>
      <w:bookmarkEnd w:id="1783"/>
      <w:bookmarkEnd w:id="1784"/>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5"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30"/>
      </w:pPr>
      <w:bookmarkStart w:id="1786" w:name="_Toc193462786"/>
      <w:bookmarkStart w:id="1787" w:name="_Toc193451521"/>
      <w:bookmarkStart w:id="1788" w:name="_Toc193445716"/>
      <w:bookmarkStart w:id="1789" w:name="_Toc201295073"/>
      <w:r>
        <w:t>5.7.1a</w:t>
      </w:r>
      <w:r>
        <w:tab/>
        <w:t>DL information transfer for MR-DC</w:t>
      </w:r>
      <w:bookmarkEnd w:id="1785"/>
      <w:bookmarkEnd w:id="1786"/>
      <w:bookmarkEnd w:id="1787"/>
      <w:bookmarkEnd w:id="1788"/>
      <w:bookmarkEnd w:id="1789"/>
    </w:p>
    <w:p w14:paraId="58DCF08E" w14:textId="77777777" w:rsidR="00F37883" w:rsidRDefault="00721CB1">
      <w:pPr>
        <w:pStyle w:val="40"/>
      </w:pPr>
      <w:bookmarkStart w:id="1790" w:name="_Toc193462787"/>
      <w:bookmarkStart w:id="1791" w:name="_Toc193451522"/>
      <w:bookmarkStart w:id="1792" w:name="_Toc60776933"/>
      <w:bookmarkStart w:id="1793" w:name="_Toc201295074"/>
      <w:bookmarkStart w:id="1794" w:name="_Toc193445717"/>
      <w:r>
        <w:t>5.7.1a.1</w:t>
      </w:r>
      <w:r>
        <w:tab/>
        <w:t>General</w:t>
      </w:r>
      <w:bookmarkEnd w:id="1790"/>
      <w:bookmarkEnd w:id="1791"/>
      <w:bookmarkEnd w:id="1792"/>
      <w:bookmarkEnd w:id="1793"/>
      <w:bookmarkEnd w:id="1794"/>
    </w:p>
    <w:p w14:paraId="2F056B0D" w14:textId="77777777" w:rsidR="00F37883" w:rsidRDefault="00721CB1">
      <w:pPr>
        <w:pStyle w:val="TH"/>
      </w:pPr>
      <w:r>
        <w:object w:dxaOrig="4415" w:dyaOrig="1576" w14:anchorId="790E2ECE">
          <v:shape id="_x0000_i1057" type="#_x0000_t75" style="width:221pt;height:78.5pt" o:ole="">
            <v:imagedata r:id="rId80" o:title=""/>
          </v:shape>
          <o:OLEObject Type="Embed" ProgID="Mscgen.Chart" ShapeID="_x0000_i1057" DrawAspect="Content" ObjectID="_1820418933" r:id="rId81"/>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40"/>
      </w:pPr>
      <w:bookmarkStart w:id="1795" w:name="_Toc193445718"/>
      <w:bookmarkStart w:id="1796" w:name="_Toc201295075"/>
      <w:bookmarkStart w:id="1797" w:name="_Toc60776934"/>
      <w:bookmarkStart w:id="1798" w:name="_Toc193451523"/>
      <w:bookmarkStart w:id="1799" w:name="_Toc193462788"/>
      <w:r>
        <w:t>5.7.1a.2</w:t>
      </w:r>
      <w:r>
        <w:tab/>
        <w:t>Initiation</w:t>
      </w:r>
      <w:bookmarkEnd w:id="1795"/>
      <w:bookmarkEnd w:id="1796"/>
      <w:bookmarkEnd w:id="1797"/>
      <w:bookmarkEnd w:id="1798"/>
      <w:bookmarkEnd w:id="1799"/>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40"/>
      </w:pPr>
      <w:bookmarkStart w:id="1800" w:name="_Toc193451524"/>
      <w:bookmarkStart w:id="1801" w:name="_Toc193445719"/>
      <w:bookmarkStart w:id="1802" w:name="_Toc193462789"/>
      <w:bookmarkStart w:id="1803" w:name="_Toc60776935"/>
      <w:bookmarkStart w:id="1804" w:name="_Toc201295076"/>
      <w:r>
        <w:t>5.7.1a.3</w:t>
      </w:r>
      <w:r>
        <w:tab/>
        <w:t xml:space="preserve">Actions related to reception of </w:t>
      </w:r>
      <w:r>
        <w:rPr>
          <w:i/>
        </w:rPr>
        <w:t>DLInformationTransferMRDC</w:t>
      </w:r>
      <w:r>
        <w:t xml:space="preserve"> message</w:t>
      </w:r>
      <w:bookmarkEnd w:id="1800"/>
      <w:bookmarkEnd w:id="1801"/>
      <w:bookmarkEnd w:id="1802"/>
      <w:bookmarkEnd w:id="1803"/>
      <w:bookmarkEnd w:id="1804"/>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30"/>
      </w:pPr>
      <w:bookmarkStart w:id="1805" w:name="_Toc193451525"/>
      <w:bookmarkStart w:id="1806" w:name="_Toc193445720"/>
      <w:bookmarkStart w:id="1807" w:name="_Toc193462790"/>
      <w:bookmarkStart w:id="1808" w:name="_Toc201295077"/>
      <w:bookmarkStart w:id="1809" w:name="_Toc60776936"/>
      <w:r>
        <w:t>5.7.2</w:t>
      </w:r>
      <w:r>
        <w:tab/>
        <w:t>UL information transfer</w:t>
      </w:r>
      <w:bookmarkEnd w:id="1805"/>
      <w:bookmarkEnd w:id="1806"/>
      <w:bookmarkEnd w:id="1807"/>
      <w:bookmarkEnd w:id="1808"/>
      <w:bookmarkEnd w:id="1809"/>
    </w:p>
    <w:p w14:paraId="3FEBD092" w14:textId="77777777" w:rsidR="00F37883" w:rsidRDefault="00721CB1">
      <w:pPr>
        <w:pStyle w:val="40"/>
      </w:pPr>
      <w:bookmarkStart w:id="1810" w:name="_Toc193451526"/>
      <w:bookmarkStart w:id="1811" w:name="_Toc60776937"/>
      <w:bookmarkStart w:id="1812" w:name="_Toc201295078"/>
      <w:bookmarkStart w:id="1813" w:name="_Toc193445721"/>
      <w:bookmarkStart w:id="1814" w:name="_Toc193462791"/>
      <w:r>
        <w:t>5.7.2.1</w:t>
      </w:r>
      <w:r>
        <w:tab/>
        <w:t>General</w:t>
      </w:r>
      <w:bookmarkEnd w:id="1810"/>
      <w:bookmarkEnd w:id="1811"/>
      <w:bookmarkEnd w:id="1812"/>
      <w:bookmarkEnd w:id="1813"/>
      <w:bookmarkEnd w:id="1814"/>
    </w:p>
    <w:p w14:paraId="54AD4EA0" w14:textId="77777777" w:rsidR="00F37883" w:rsidRDefault="00721CB1">
      <w:pPr>
        <w:pStyle w:val="TH"/>
      </w:pPr>
      <w:r>
        <w:object w:dxaOrig="3722" w:dyaOrig="1644" w14:anchorId="2EAE94A1">
          <v:shape id="_x0000_i1058" type="#_x0000_t75" style="width:186pt;height:82pt" o:ole="">
            <v:imagedata r:id="rId82" o:title=""/>
          </v:shape>
          <o:OLEObject Type="Embed" ProgID="Mscgen.Chart" ShapeID="_x0000_i1058" DrawAspect="Content" ObjectID="_1820418934" r:id="rId83"/>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40"/>
      </w:pPr>
      <w:bookmarkStart w:id="1815" w:name="_Toc193451527"/>
      <w:bookmarkStart w:id="1816" w:name="_Toc60776938"/>
      <w:bookmarkStart w:id="1817" w:name="_Toc201295079"/>
      <w:bookmarkStart w:id="1818" w:name="_Toc193462792"/>
      <w:bookmarkStart w:id="1819" w:name="_Toc193445722"/>
      <w:r>
        <w:t>5.7.2.2</w:t>
      </w:r>
      <w:r>
        <w:tab/>
        <w:t>Initiation</w:t>
      </w:r>
      <w:bookmarkEnd w:id="1815"/>
      <w:bookmarkEnd w:id="1816"/>
      <w:bookmarkEnd w:id="1817"/>
      <w:bookmarkEnd w:id="1818"/>
      <w:bookmarkEnd w:id="1819"/>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40"/>
      </w:pPr>
      <w:bookmarkStart w:id="1820" w:name="_Toc193451528"/>
      <w:bookmarkStart w:id="1821" w:name="_Toc201295080"/>
      <w:bookmarkStart w:id="1822" w:name="_Toc193462793"/>
      <w:bookmarkStart w:id="1823" w:name="_Toc193445723"/>
      <w:bookmarkStart w:id="1824" w:name="_Toc60776939"/>
      <w:r>
        <w:t>5.7.2.3</w:t>
      </w:r>
      <w:r>
        <w:tab/>
        <w:t xml:space="preserve">Actions related to transmission of </w:t>
      </w:r>
      <w:r>
        <w:rPr>
          <w:i/>
          <w:iCs/>
        </w:rPr>
        <w:t>ULInformationTransfer</w:t>
      </w:r>
      <w:r>
        <w:t xml:space="preserve"> message</w:t>
      </w:r>
      <w:bookmarkEnd w:id="1820"/>
      <w:bookmarkEnd w:id="1821"/>
      <w:bookmarkEnd w:id="1822"/>
      <w:bookmarkEnd w:id="1823"/>
      <w:bookmarkEnd w:id="1824"/>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40"/>
      </w:pPr>
      <w:bookmarkStart w:id="1825" w:name="_Toc60776940"/>
      <w:bookmarkStart w:id="1826" w:name="_Toc201295081"/>
      <w:bookmarkStart w:id="1827" w:name="_Toc193451529"/>
      <w:bookmarkStart w:id="1828" w:name="_Toc193462794"/>
      <w:bookmarkStart w:id="1829" w:name="_Toc193445724"/>
      <w:r>
        <w:t>5.7.2.4</w:t>
      </w:r>
      <w:r>
        <w:tab/>
        <w:t xml:space="preserve">Failure to deliver </w:t>
      </w:r>
      <w:r>
        <w:rPr>
          <w:i/>
        </w:rPr>
        <w:t>ULInformationTransfer</w:t>
      </w:r>
      <w:r>
        <w:t xml:space="preserve"> message</w:t>
      </w:r>
      <w:bookmarkEnd w:id="1825"/>
      <w:bookmarkEnd w:id="1826"/>
      <w:bookmarkEnd w:id="1827"/>
      <w:bookmarkEnd w:id="1828"/>
      <w:bookmarkEnd w:id="1829"/>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30"/>
      </w:pPr>
      <w:bookmarkStart w:id="1830" w:name="_Toc193462795"/>
      <w:bookmarkStart w:id="1831" w:name="_Toc193451530"/>
      <w:bookmarkStart w:id="1832" w:name="_Toc60776941"/>
      <w:bookmarkStart w:id="1833" w:name="_Toc193445725"/>
      <w:bookmarkStart w:id="1834" w:name="_Toc201295082"/>
      <w:r>
        <w:lastRenderedPageBreak/>
        <w:t>5.7.2a</w:t>
      </w:r>
      <w:r>
        <w:tab/>
        <w:t>UL information transfer for MR-DC</w:t>
      </w:r>
      <w:bookmarkEnd w:id="1830"/>
      <w:bookmarkEnd w:id="1831"/>
      <w:bookmarkEnd w:id="1832"/>
      <w:bookmarkEnd w:id="1833"/>
      <w:bookmarkEnd w:id="1834"/>
    </w:p>
    <w:p w14:paraId="019E2EE3" w14:textId="77777777" w:rsidR="00F37883" w:rsidRDefault="00721CB1">
      <w:pPr>
        <w:pStyle w:val="40"/>
      </w:pPr>
      <w:bookmarkStart w:id="1835" w:name="_Toc193462796"/>
      <w:bookmarkStart w:id="1836" w:name="_Toc193445726"/>
      <w:bookmarkStart w:id="1837" w:name="_Toc60776942"/>
      <w:bookmarkStart w:id="1838" w:name="_Toc193451531"/>
      <w:bookmarkStart w:id="1839" w:name="_Toc201295083"/>
      <w:r>
        <w:t>5.7.2a.1</w:t>
      </w:r>
      <w:r>
        <w:tab/>
        <w:t>General</w:t>
      </w:r>
      <w:bookmarkEnd w:id="1835"/>
      <w:bookmarkEnd w:id="1836"/>
      <w:bookmarkEnd w:id="1837"/>
      <w:bookmarkEnd w:id="1838"/>
      <w:bookmarkEnd w:id="1839"/>
    </w:p>
    <w:p w14:paraId="2C7975A9" w14:textId="77777777" w:rsidR="00F37883" w:rsidRDefault="00721CB1">
      <w:pPr>
        <w:pStyle w:val="TH"/>
      </w:pPr>
      <w:r>
        <w:object w:dxaOrig="4402" w:dyaOrig="1494" w14:anchorId="45959220">
          <v:shape id="_x0000_i1059" type="#_x0000_t75" style="width:220pt;height:75pt" o:ole="">
            <v:imagedata r:id="rId84" o:title=""/>
          </v:shape>
          <o:OLEObject Type="Embed" ProgID="Mscgen.Chart" ShapeID="_x0000_i1059" DrawAspect="Content" ObjectID="_1820418935" r:id="rId85"/>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40"/>
      </w:pPr>
      <w:bookmarkStart w:id="1840" w:name="_Toc60776943"/>
      <w:bookmarkStart w:id="1841" w:name="_Toc193445727"/>
      <w:bookmarkStart w:id="1842" w:name="_Toc193462797"/>
      <w:bookmarkStart w:id="1843" w:name="_Toc201295084"/>
      <w:bookmarkStart w:id="1844" w:name="_Toc193451532"/>
      <w:r>
        <w:t>5.7.2a.2</w:t>
      </w:r>
      <w:r>
        <w:tab/>
        <w:t>Initiation</w:t>
      </w:r>
      <w:bookmarkEnd w:id="1840"/>
      <w:bookmarkEnd w:id="1841"/>
      <w:bookmarkEnd w:id="1842"/>
      <w:bookmarkEnd w:id="1843"/>
      <w:bookmarkEnd w:id="1844"/>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718C8191" w14:textId="77777777" w:rsidR="00F37883" w:rsidRDefault="00721CB1">
      <w:pPr>
        <w:pStyle w:val="40"/>
      </w:pPr>
      <w:bookmarkStart w:id="1845" w:name="_Toc201295085"/>
      <w:bookmarkStart w:id="1846" w:name="_Toc60776944"/>
      <w:bookmarkStart w:id="1847" w:name="_Toc193451533"/>
      <w:bookmarkStart w:id="1848" w:name="_Toc193462798"/>
      <w:bookmarkStart w:id="1849" w:name="_Toc193445728"/>
      <w:r>
        <w:t>5.7.2a.3</w:t>
      </w:r>
      <w:r>
        <w:tab/>
        <w:t xml:space="preserve">Actions related to transmission of </w:t>
      </w:r>
      <w:r>
        <w:rPr>
          <w:i/>
        </w:rPr>
        <w:t>ULInformationTransferMRDC</w:t>
      </w:r>
      <w:r>
        <w:t xml:space="preserve"> message</w:t>
      </w:r>
      <w:bookmarkEnd w:id="1845"/>
      <w:bookmarkEnd w:id="1846"/>
      <w:bookmarkEnd w:id="1847"/>
      <w:bookmarkEnd w:id="1848"/>
      <w:bookmarkEnd w:id="1849"/>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30"/>
        <w:rPr>
          <w:rFonts w:eastAsia="宋体"/>
        </w:rPr>
      </w:pPr>
      <w:bookmarkStart w:id="1850" w:name="_Toc193462799"/>
      <w:bookmarkStart w:id="1851" w:name="_Toc201295086"/>
      <w:bookmarkStart w:id="1852" w:name="_Toc193445729"/>
      <w:bookmarkStart w:id="1853" w:name="_Toc60776945"/>
      <w:bookmarkStart w:id="1854" w:name="_Toc193451534"/>
      <w:r>
        <w:rPr>
          <w:rFonts w:eastAsia="宋体"/>
        </w:rPr>
        <w:t>5.7.2b</w:t>
      </w:r>
      <w:r>
        <w:rPr>
          <w:rFonts w:eastAsia="宋体"/>
        </w:rPr>
        <w:tab/>
        <w:t>UL transfer of IRAT information</w:t>
      </w:r>
      <w:bookmarkEnd w:id="1850"/>
      <w:bookmarkEnd w:id="1851"/>
      <w:bookmarkEnd w:id="1852"/>
      <w:bookmarkEnd w:id="1853"/>
      <w:bookmarkEnd w:id="1854"/>
    </w:p>
    <w:p w14:paraId="53D6118E" w14:textId="77777777" w:rsidR="00F37883" w:rsidRDefault="00721CB1">
      <w:pPr>
        <w:pStyle w:val="40"/>
        <w:rPr>
          <w:rFonts w:eastAsia="宋体"/>
        </w:rPr>
      </w:pPr>
      <w:bookmarkStart w:id="1855" w:name="_Toc193451535"/>
      <w:bookmarkStart w:id="1856" w:name="_Toc193462800"/>
      <w:bookmarkStart w:id="1857" w:name="_Toc201295087"/>
      <w:bookmarkStart w:id="1858" w:name="_Toc60776946"/>
      <w:bookmarkStart w:id="1859" w:name="_Toc193445730"/>
      <w:r>
        <w:rPr>
          <w:rFonts w:eastAsia="宋体"/>
        </w:rPr>
        <w:t>5.7.2b.1</w:t>
      </w:r>
      <w:r>
        <w:rPr>
          <w:rFonts w:eastAsia="宋体"/>
        </w:rPr>
        <w:tab/>
        <w:t>General</w:t>
      </w:r>
      <w:bookmarkEnd w:id="1855"/>
      <w:bookmarkEnd w:id="1856"/>
      <w:bookmarkEnd w:id="1857"/>
      <w:bookmarkEnd w:id="1858"/>
      <w:bookmarkEnd w:id="1859"/>
    </w:p>
    <w:p w14:paraId="566C504C" w14:textId="77777777" w:rsidR="00F37883" w:rsidRDefault="00721CB1">
      <w:pPr>
        <w:pStyle w:val="TH"/>
        <w:rPr>
          <w:rFonts w:eastAsia="宋体"/>
        </w:rPr>
      </w:pPr>
      <w:r>
        <w:rPr>
          <w:rFonts w:eastAsia="宋体"/>
        </w:rPr>
        <w:object w:dxaOrig="7947" w:dyaOrig="1780" w14:anchorId="764B2493">
          <v:shape id="_x0000_i1060" type="#_x0000_t75" style="width:397.5pt;height:89.5pt" o:ole="">
            <v:imagedata r:id="rId86" o:title=""/>
          </v:shape>
          <o:OLEObject Type="Embed" ProgID="Word.Document.8" ShapeID="_x0000_i1060" DrawAspect="Content" ObjectID="_1820418936" r:id="rId87"/>
        </w:object>
      </w:r>
    </w:p>
    <w:p w14:paraId="5D0E2293" w14:textId="77777777" w:rsidR="00F37883" w:rsidRDefault="00721CB1">
      <w:pPr>
        <w:pStyle w:val="TF"/>
        <w:rPr>
          <w:rFonts w:eastAsia="宋体"/>
        </w:rPr>
      </w:pPr>
      <w:r>
        <w:rPr>
          <w:rFonts w:eastAsia="宋体"/>
        </w:rPr>
        <w:t>Figure 5.7.2b.1-1: UL transfer of IRAT information</w:t>
      </w:r>
    </w:p>
    <w:p w14:paraId="02513FAB" w14:textId="77777777" w:rsidR="00F37883" w:rsidRDefault="00721CB1">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2042392" w14:textId="77777777" w:rsidR="00F37883" w:rsidRDefault="00721CB1">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73D53E1A" w14:textId="77777777" w:rsidR="00F37883" w:rsidRDefault="00721CB1">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6BC66C6" w14:textId="77777777" w:rsidR="00F37883" w:rsidRDefault="00721CB1">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4BF8B88" w14:textId="77777777" w:rsidR="00F37883" w:rsidRDefault="00721CB1">
      <w:pPr>
        <w:pStyle w:val="40"/>
        <w:rPr>
          <w:rFonts w:eastAsia="宋体"/>
        </w:rPr>
      </w:pPr>
      <w:bookmarkStart w:id="1860" w:name="_Toc193451536"/>
      <w:bookmarkStart w:id="1861" w:name="_Toc193462801"/>
      <w:bookmarkStart w:id="1862" w:name="_Toc60776947"/>
      <w:bookmarkStart w:id="1863" w:name="_Toc201295088"/>
      <w:bookmarkStart w:id="1864" w:name="_Toc193445731"/>
      <w:r>
        <w:rPr>
          <w:rFonts w:eastAsia="宋体"/>
        </w:rPr>
        <w:t>5.7.2b.2</w:t>
      </w:r>
      <w:r>
        <w:rPr>
          <w:rFonts w:eastAsia="宋体"/>
        </w:rPr>
        <w:tab/>
        <w:t>Initiation</w:t>
      </w:r>
      <w:bookmarkEnd w:id="1860"/>
      <w:bookmarkEnd w:id="1861"/>
      <w:bookmarkEnd w:id="1862"/>
      <w:bookmarkEnd w:id="1863"/>
      <w:bookmarkEnd w:id="1864"/>
    </w:p>
    <w:p w14:paraId="13588C78" w14:textId="77777777" w:rsidR="00F37883" w:rsidRDefault="00721CB1">
      <w:pPr>
        <w:rPr>
          <w:rFonts w:eastAsia="宋体"/>
        </w:rPr>
      </w:pPr>
      <w:r>
        <w:rPr>
          <w:rFonts w:eastAsia="宋体"/>
        </w:rPr>
        <w:t>A UE in RRC_CONNECTED initiates the UL information transfer procedure whenever there is a need to transfer dedicated inter-RAT information as specified in TS 36.331 [10].</w:t>
      </w:r>
    </w:p>
    <w:p w14:paraId="47118394" w14:textId="77777777" w:rsidR="00F37883" w:rsidRDefault="00721CB1">
      <w:pPr>
        <w:pStyle w:val="40"/>
        <w:rPr>
          <w:rFonts w:eastAsia="宋体"/>
        </w:rPr>
      </w:pPr>
      <w:bookmarkStart w:id="1865" w:name="_Toc60776948"/>
      <w:bookmarkStart w:id="1866" w:name="_Toc193445732"/>
      <w:bookmarkStart w:id="1867" w:name="_Toc193451537"/>
      <w:bookmarkStart w:id="1868" w:name="_Toc193462802"/>
      <w:bookmarkStart w:id="1869" w:name="_Toc201295089"/>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65"/>
      <w:bookmarkEnd w:id="1866"/>
      <w:bookmarkEnd w:id="1867"/>
      <w:bookmarkEnd w:id="1868"/>
      <w:bookmarkEnd w:id="1869"/>
    </w:p>
    <w:p w14:paraId="05F19026" w14:textId="77777777" w:rsidR="00F37883" w:rsidRDefault="00721CB1">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33AAF1" w14:textId="77777777" w:rsidR="00F37883" w:rsidRDefault="00721CB1">
      <w:pPr>
        <w:pStyle w:val="B1"/>
        <w:rPr>
          <w:rFonts w:eastAsia="宋体"/>
        </w:rPr>
      </w:pPr>
      <w:r>
        <w:rPr>
          <w:rFonts w:eastAsia="宋体"/>
        </w:rPr>
        <w:t>1&gt;</w:t>
      </w:r>
      <w:r>
        <w:rPr>
          <w:rFonts w:eastAsia="宋体"/>
        </w:rPr>
        <w:tab/>
        <w:t>if there is a need to transfer dedicated LTE information related to V2X sidelink communications:</w:t>
      </w:r>
    </w:p>
    <w:p w14:paraId="1C31AEAD" w14:textId="77777777" w:rsidR="00F37883" w:rsidRDefault="00721CB1">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3906F57F" w14:textId="77777777" w:rsidR="00F37883" w:rsidRDefault="00721CB1">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B04CA06" w14:textId="77777777" w:rsidR="00F37883" w:rsidRDefault="00721CB1">
      <w:pPr>
        <w:pStyle w:val="30"/>
      </w:pPr>
      <w:bookmarkStart w:id="1870" w:name="_Toc60776949"/>
      <w:bookmarkStart w:id="1871" w:name="_Toc193445733"/>
      <w:bookmarkStart w:id="1872" w:name="_Toc193451538"/>
      <w:bookmarkStart w:id="1873" w:name="_Toc201295090"/>
      <w:bookmarkStart w:id="1874" w:name="_Toc193462803"/>
      <w:r>
        <w:t>5.7.3</w:t>
      </w:r>
      <w:r>
        <w:tab/>
        <w:t>SCG failure information</w:t>
      </w:r>
      <w:bookmarkEnd w:id="1870"/>
      <w:bookmarkEnd w:id="1871"/>
      <w:bookmarkEnd w:id="1872"/>
      <w:bookmarkEnd w:id="1873"/>
      <w:bookmarkEnd w:id="1874"/>
    </w:p>
    <w:p w14:paraId="61C72D8E" w14:textId="77777777" w:rsidR="00F37883" w:rsidRDefault="00721CB1">
      <w:pPr>
        <w:pStyle w:val="40"/>
      </w:pPr>
      <w:bookmarkStart w:id="1875" w:name="_Toc193462804"/>
      <w:bookmarkStart w:id="1876" w:name="_Toc193445734"/>
      <w:bookmarkStart w:id="1877" w:name="_Toc201295091"/>
      <w:bookmarkStart w:id="1878" w:name="_Toc60776950"/>
      <w:bookmarkStart w:id="1879" w:name="_Toc193451539"/>
      <w:r>
        <w:t>5.7.3.1</w:t>
      </w:r>
      <w:r>
        <w:tab/>
        <w:t>General</w:t>
      </w:r>
      <w:bookmarkEnd w:id="1875"/>
      <w:bookmarkEnd w:id="1876"/>
      <w:bookmarkEnd w:id="1877"/>
      <w:bookmarkEnd w:id="1878"/>
      <w:bookmarkEnd w:id="1879"/>
    </w:p>
    <w:p w14:paraId="312B9793" w14:textId="77777777" w:rsidR="00F37883" w:rsidRDefault="00721CB1">
      <w:pPr>
        <w:pStyle w:val="TH"/>
      </w:pPr>
      <w:r>
        <w:object w:dxaOrig="3804" w:dyaOrig="2038" w14:anchorId="138AD64E">
          <v:shape id="_x0000_i1061" type="#_x0000_t75" style="width:190pt;height:102pt" o:ole="">
            <v:imagedata r:id="rId88" o:title=""/>
          </v:shape>
          <o:OLEObject Type="Embed" ProgID="Mscgen.Chart" ShapeID="_x0000_i1061" DrawAspect="Content" ObjectID="_1820418937" r:id="rId89"/>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40"/>
      </w:pPr>
      <w:bookmarkStart w:id="1880" w:name="_Toc193462805"/>
      <w:bookmarkStart w:id="1881" w:name="_Toc193445735"/>
      <w:bookmarkStart w:id="1882" w:name="_Toc201295092"/>
      <w:bookmarkStart w:id="1883" w:name="_Toc193451540"/>
      <w:bookmarkStart w:id="1884" w:name="_Toc60776951"/>
      <w:r>
        <w:t>5.7.3.2</w:t>
      </w:r>
      <w:r>
        <w:tab/>
        <w:t>Initiation</w:t>
      </w:r>
      <w:bookmarkEnd w:id="1880"/>
      <w:bookmarkEnd w:id="1881"/>
      <w:bookmarkEnd w:id="1882"/>
      <w:bookmarkEnd w:id="1883"/>
      <w:bookmarkEnd w:id="1884"/>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40"/>
      </w:pPr>
      <w:bookmarkStart w:id="1885" w:name="_Toc193451541"/>
      <w:bookmarkStart w:id="1886" w:name="_Toc60776952"/>
      <w:bookmarkStart w:id="1887" w:name="_Toc193445736"/>
      <w:bookmarkStart w:id="1888" w:name="_Toc201295093"/>
      <w:bookmarkStart w:id="1889" w:name="_Toc193462806"/>
      <w:r>
        <w:t>5.7.3.3</w:t>
      </w:r>
      <w:r>
        <w:tab/>
        <w:t>Failure type determination for (NG)EN-DC</w:t>
      </w:r>
      <w:bookmarkEnd w:id="1885"/>
      <w:bookmarkEnd w:id="1886"/>
      <w:bookmarkEnd w:id="1887"/>
      <w:bookmarkEnd w:id="1888"/>
      <w:bookmarkEnd w:id="1889"/>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90"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40"/>
      </w:pPr>
      <w:bookmarkStart w:id="1891" w:name="_Toc193451542"/>
      <w:bookmarkStart w:id="1892" w:name="_Toc193445737"/>
      <w:bookmarkStart w:id="1893" w:name="_Toc201295094"/>
      <w:bookmarkStart w:id="1894" w:name="_Toc193462807"/>
      <w:r>
        <w:t>5.7.3.4</w:t>
      </w:r>
      <w:r>
        <w:tab/>
        <w:t xml:space="preserve">Setting the contents of </w:t>
      </w:r>
      <w:r>
        <w:rPr>
          <w:i/>
        </w:rPr>
        <w:t>MeasResultSCG-Failure</w:t>
      </w:r>
      <w:bookmarkEnd w:id="1890"/>
      <w:bookmarkEnd w:id="1891"/>
      <w:bookmarkEnd w:id="1892"/>
      <w:bookmarkEnd w:id="1893"/>
      <w:bookmarkEnd w:id="1894"/>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2612F4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2D549CA6" w14:textId="77777777" w:rsidR="00F37883" w:rsidRDefault="00721CB1">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40"/>
      </w:pPr>
      <w:bookmarkStart w:id="1895" w:name="_Toc201295095"/>
      <w:bookmarkStart w:id="1896" w:name="_Toc193462808"/>
      <w:bookmarkStart w:id="1897" w:name="_Toc193445738"/>
      <w:bookmarkStart w:id="1898" w:name="_Toc193451543"/>
      <w:bookmarkStart w:id="1899" w:name="_Toc60776954"/>
      <w:r>
        <w:t>5.7.3.5</w:t>
      </w:r>
      <w:r>
        <w:tab/>
        <w:t xml:space="preserve">Actions related to transmission of </w:t>
      </w:r>
      <w:r>
        <w:rPr>
          <w:i/>
        </w:rPr>
        <w:t>SCGFailureInformation</w:t>
      </w:r>
      <w:r>
        <w:t xml:space="preserve"> message</w:t>
      </w:r>
      <w:bookmarkEnd w:id="1895"/>
      <w:bookmarkEnd w:id="1896"/>
      <w:bookmarkEnd w:id="1897"/>
      <w:bookmarkEnd w:id="1898"/>
      <w:bookmarkEnd w:id="1899"/>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153212E"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1D2CE2A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68B29EA1" w14:textId="77777777" w:rsidR="00F37883" w:rsidRDefault="00721CB1">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30"/>
      </w:pPr>
      <w:bookmarkStart w:id="1900" w:name="_Toc193462809"/>
      <w:bookmarkStart w:id="1901" w:name="_Toc193451544"/>
      <w:bookmarkStart w:id="1902" w:name="_Toc60776955"/>
      <w:bookmarkStart w:id="1903" w:name="_Toc201295096"/>
      <w:bookmarkStart w:id="1904" w:name="_Toc193445739"/>
      <w:r>
        <w:t>5.7.3a</w:t>
      </w:r>
      <w:r>
        <w:tab/>
        <w:t>EUTRA SCG failure information</w:t>
      </w:r>
      <w:bookmarkEnd w:id="1900"/>
      <w:bookmarkEnd w:id="1901"/>
      <w:bookmarkEnd w:id="1902"/>
      <w:bookmarkEnd w:id="1903"/>
      <w:bookmarkEnd w:id="1904"/>
    </w:p>
    <w:p w14:paraId="03090D7B" w14:textId="77777777" w:rsidR="00F37883" w:rsidRDefault="00721CB1">
      <w:pPr>
        <w:pStyle w:val="40"/>
      </w:pPr>
      <w:bookmarkStart w:id="1905" w:name="_Toc193445740"/>
      <w:bookmarkStart w:id="1906" w:name="_Toc193462810"/>
      <w:bookmarkStart w:id="1907" w:name="_Toc193451545"/>
      <w:bookmarkStart w:id="1908" w:name="_Toc60776956"/>
      <w:bookmarkStart w:id="1909" w:name="_Toc201295097"/>
      <w:r>
        <w:t>5.7.3a.1</w:t>
      </w:r>
      <w:r>
        <w:tab/>
        <w:t>General</w:t>
      </w:r>
      <w:bookmarkEnd w:id="1905"/>
      <w:bookmarkEnd w:id="1906"/>
      <w:bookmarkEnd w:id="1907"/>
      <w:bookmarkEnd w:id="1908"/>
      <w:bookmarkEnd w:id="1909"/>
    </w:p>
    <w:p w14:paraId="0D56D40B" w14:textId="77777777" w:rsidR="00F37883" w:rsidRDefault="00721CB1">
      <w:pPr>
        <w:pStyle w:val="TH"/>
      </w:pPr>
      <w:r>
        <w:object w:dxaOrig="4510" w:dyaOrig="2092" w14:anchorId="7B625E5D">
          <v:shape id="_x0000_i1062" type="#_x0000_t75" style="width:225pt;height:105pt" o:ole="">
            <v:imagedata r:id="rId90" o:title=""/>
          </v:shape>
          <o:OLEObject Type="Embed" ProgID="Mscgen.Chart" ShapeID="_x0000_i1062" DrawAspect="Content" ObjectID="_1820418938" r:id="rId91"/>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40"/>
      </w:pPr>
      <w:bookmarkStart w:id="1910" w:name="_Toc201295098"/>
      <w:bookmarkStart w:id="1911" w:name="_Toc60776957"/>
      <w:bookmarkStart w:id="1912" w:name="_Toc193445741"/>
      <w:bookmarkStart w:id="1913" w:name="_Toc193451546"/>
      <w:bookmarkStart w:id="1914" w:name="_Toc193462811"/>
      <w:r>
        <w:t>5.7.3a.2</w:t>
      </w:r>
      <w:r>
        <w:tab/>
        <w:t>Initiation</w:t>
      </w:r>
      <w:bookmarkEnd w:id="1910"/>
      <w:bookmarkEnd w:id="1911"/>
      <w:bookmarkEnd w:id="1912"/>
      <w:bookmarkEnd w:id="1913"/>
      <w:bookmarkEnd w:id="1914"/>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40"/>
      </w:pPr>
      <w:bookmarkStart w:id="1915" w:name="_Toc60776958"/>
      <w:bookmarkStart w:id="1916" w:name="_Toc193462812"/>
      <w:bookmarkStart w:id="1917" w:name="_Toc201295099"/>
      <w:bookmarkStart w:id="1918" w:name="_Toc193451547"/>
      <w:bookmarkStart w:id="1919" w:name="_Toc193445742"/>
      <w:r>
        <w:t>5.7.3a.3</w:t>
      </w:r>
      <w:r>
        <w:tab/>
        <w:t xml:space="preserve">Actions related to transmission of </w:t>
      </w:r>
      <w:r>
        <w:rPr>
          <w:i/>
        </w:rPr>
        <w:t>SCGFailureInformationEUTRA</w:t>
      </w:r>
      <w:r>
        <w:t xml:space="preserve"> message</w:t>
      </w:r>
      <w:bookmarkEnd w:id="1915"/>
      <w:bookmarkEnd w:id="1916"/>
      <w:bookmarkEnd w:id="1917"/>
      <w:bookmarkEnd w:id="1918"/>
      <w:bookmarkEnd w:id="1919"/>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30"/>
      </w:pPr>
      <w:bookmarkStart w:id="1920" w:name="_Toc193451548"/>
      <w:bookmarkStart w:id="1921" w:name="_Toc60776959"/>
      <w:bookmarkStart w:id="1922" w:name="_Toc193445743"/>
      <w:bookmarkStart w:id="1923" w:name="_Toc193462813"/>
      <w:bookmarkStart w:id="1924" w:name="_Toc201295100"/>
      <w:r>
        <w:t>5.7.3b</w:t>
      </w:r>
      <w:r>
        <w:tab/>
        <w:t>MCG failure information</w:t>
      </w:r>
      <w:bookmarkEnd w:id="1920"/>
      <w:bookmarkEnd w:id="1921"/>
      <w:bookmarkEnd w:id="1922"/>
      <w:bookmarkEnd w:id="1923"/>
      <w:bookmarkEnd w:id="1924"/>
    </w:p>
    <w:p w14:paraId="31381FBD" w14:textId="77777777" w:rsidR="00F37883" w:rsidRDefault="00721CB1">
      <w:pPr>
        <w:pStyle w:val="40"/>
      </w:pPr>
      <w:bookmarkStart w:id="1925" w:name="_Toc201295101"/>
      <w:bookmarkStart w:id="1926" w:name="_Toc193445744"/>
      <w:bookmarkStart w:id="1927" w:name="_Toc193451549"/>
      <w:bookmarkStart w:id="1928" w:name="_Toc60776960"/>
      <w:bookmarkStart w:id="1929" w:name="_Toc193462814"/>
      <w:r>
        <w:t>5.7.3b.1</w:t>
      </w:r>
      <w:r>
        <w:tab/>
        <w:t>General</w:t>
      </w:r>
      <w:bookmarkEnd w:id="1925"/>
      <w:bookmarkEnd w:id="1926"/>
      <w:bookmarkEnd w:id="1927"/>
      <w:bookmarkEnd w:id="1928"/>
      <w:bookmarkEnd w:id="1929"/>
    </w:p>
    <w:p w14:paraId="51266DED" w14:textId="77777777" w:rsidR="00F37883" w:rsidRDefault="00721CB1">
      <w:pPr>
        <w:pStyle w:val="TH"/>
      </w:pPr>
      <w:r>
        <w:object w:dxaOrig="6331" w:dyaOrig="2445" w14:anchorId="106FB179">
          <v:shape id="_x0000_i1063" type="#_x0000_t75" style="width:317pt;height:122.5pt" o:ole="">
            <v:imagedata r:id="rId92" o:title=""/>
          </v:shape>
          <o:OLEObject Type="Embed" ProgID="Word.Picture.8" ShapeID="_x0000_i1063" DrawAspect="Content" ObjectID="_1820418939" r:id="rId93"/>
        </w:obje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40"/>
      </w:pPr>
      <w:bookmarkStart w:id="1930" w:name="_Toc193451550"/>
      <w:bookmarkStart w:id="1931" w:name="_Toc193462815"/>
      <w:bookmarkStart w:id="1932" w:name="_Toc193445745"/>
      <w:bookmarkStart w:id="1933" w:name="_Toc201295102"/>
      <w:bookmarkStart w:id="1934" w:name="_Toc60776961"/>
      <w:r>
        <w:t>5.7.3b.2</w:t>
      </w:r>
      <w:r>
        <w:tab/>
        <w:t>Initiation</w:t>
      </w:r>
      <w:bookmarkEnd w:id="1930"/>
      <w:bookmarkEnd w:id="1931"/>
      <w:bookmarkEnd w:id="1932"/>
      <w:bookmarkEnd w:id="1933"/>
      <w:bookmarkEnd w:id="1934"/>
    </w:p>
    <w:p w14:paraId="24AAF073" w14:textId="77777777" w:rsidR="00F37883" w:rsidRDefault="00721CB1">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40"/>
      </w:pPr>
      <w:bookmarkStart w:id="1935" w:name="_Toc60776962"/>
      <w:bookmarkStart w:id="1936" w:name="_Toc193451551"/>
      <w:bookmarkStart w:id="1937" w:name="_Toc193445746"/>
      <w:bookmarkStart w:id="1938" w:name="_Toc201295103"/>
      <w:bookmarkStart w:id="1939" w:name="_Toc193462816"/>
      <w:r>
        <w:t>5.7.3b.3</w:t>
      </w:r>
      <w:r>
        <w:tab/>
        <w:t>Failure type determination</w:t>
      </w:r>
      <w:bookmarkEnd w:id="1935"/>
      <w:bookmarkEnd w:id="1936"/>
      <w:bookmarkEnd w:id="1937"/>
      <w:bookmarkEnd w:id="1938"/>
      <w:bookmarkEnd w:id="1939"/>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40"/>
        <w:rPr>
          <w:rFonts w:cs="Arial"/>
          <w:szCs w:val="24"/>
        </w:rPr>
      </w:pPr>
      <w:bookmarkStart w:id="1940" w:name="_Toc60776963"/>
      <w:bookmarkStart w:id="1941" w:name="_Toc193451552"/>
      <w:bookmarkStart w:id="1942" w:name="_Toc193462817"/>
      <w:bookmarkStart w:id="1943" w:name="_Toc201295104"/>
      <w:bookmarkStart w:id="1944"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40"/>
      <w:bookmarkEnd w:id="1941"/>
      <w:bookmarkEnd w:id="1942"/>
      <w:bookmarkEnd w:id="1943"/>
      <w:bookmarkEnd w:id="1944"/>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40"/>
      </w:pPr>
      <w:bookmarkStart w:id="1945" w:name="_Toc201295105"/>
      <w:bookmarkStart w:id="1946" w:name="_Toc193451553"/>
      <w:bookmarkStart w:id="1947" w:name="_Toc193445748"/>
      <w:bookmarkStart w:id="1948" w:name="_Toc193462818"/>
      <w:bookmarkStart w:id="1949" w:name="_Toc60776964"/>
      <w:r>
        <w:rPr>
          <w:rFonts w:eastAsia="Malgun Gothic"/>
          <w:lang w:eastAsia="ko-KR"/>
        </w:rPr>
        <w:t>5.7.3b.5</w:t>
      </w:r>
      <w:r>
        <w:tab/>
        <w:t>T316 expiry</w:t>
      </w:r>
      <w:bookmarkEnd w:id="1945"/>
      <w:bookmarkEnd w:id="1946"/>
      <w:bookmarkEnd w:id="1947"/>
      <w:bookmarkEnd w:id="1948"/>
      <w:bookmarkEnd w:id="1949"/>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30"/>
      </w:pPr>
      <w:bookmarkStart w:id="1950" w:name="_Toc193451554"/>
      <w:bookmarkStart w:id="1951" w:name="_Toc193462819"/>
      <w:bookmarkStart w:id="1952" w:name="_Toc201295106"/>
      <w:bookmarkStart w:id="1953" w:name="_Toc193445749"/>
      <w:r>
        <w:t>5.7.3c</w:t>
      </w:r>
      <w:r>
        <w:tab/>
        <w:t>Indirect path failure information</w:t>
      </w:r>
      <w:bookmarkEnd w:id="1950"/>
      <w:bookmarkEnd w:id="1951"/>
      <w:bookmarkEnd w:id="1952"/>
      <w:bookmarkEnd w:id="1953"/>
    </w:p>
    <w:p w14:paraId="44AA7B7A" w14:textId="77777777" w:rsidR="00F37883" w:rsidRDefault="00721CB1">
      <w:pPr>
        <w:pStyle w:val="40"/>
        <w:rPr>
          <w:rFonts w:eastAsia="宋体"/>
        </w:rPr>
      </w:pPr>
      <w:bookmarkStart w:id="1954" w:name="_Toc193462820"/>
      <w:bookmarkStart w:id="1955" w:name="_Toc193451555"/>
      <w:bookmarkStart w:id="1956" w:name="_Toc193445750"/>
      <w:bookmarkStart w:id="1957" w:name="_Toc201295107"/>
      <w:r>
        <w:rPr>
          <w:rFonts w:eastAsia="宋体"/>
        </w:rPr>
        <w:t>5.7.3c.1</w:t>
      </w:r>
      <w:r>
        <w:rPr>
          <w:rFonts w:eastAsia="宋体"/>
        </w:rPr>
        <w:tab/>
        <w:t>General</w:t>
      </w:r>
      <w:bookmarkEnd w:id="1954"/>
      <w:bookmarkEnd w:id="1955"/>
      <w:bookmarkEnd w:id="1956"/>
      <w:bookmarkEnd w:id="1957"/>
    </w:p>
    <w:p w14:paraId="5B4FCE50" w14:textId="77777777" w:rsidR="00F37883" w:rsidRDefault="00721CB1">
      <w:pPr>
        <w:pStyle w:val="TH"/>
        <w:rPr>
          <w:rFonts w:eastAsia="宋体"/>
        </w:rPr>
      </w:pPr>
      <w:r>
        <w:rPr>
          <w:rFonts w:eastAsia="宋体"/>
        </w:rPr>
        <w:object w:dxaOrig="4605" w:dyaOrig="2051" w14:anchorId="57908542">
          <v:shape id="_x0000_i1064" type="#_x0000_t75" style="width:230.5pt;height:102.5pt" o:ole="">
            <v:imagedata r:id="rId94" o:title=""/>
          </v:shape>
          <o:OLEObject Type="Embed" ProgID="Mscgen.Chart" ShapeID="_x0000_i1064" DrawAspect="Content" ObjectID="_1820418940" r:id="rId95"/>
        </w:object>
      </w:r>
    </w:p>
    <w:p w14:paraId="00CCF21A" w14:textId="77777777" w:rsidR="00F37883" w:rsidRDefault="00721CB1">
      <w:pPr>
        <w:pStyle w:val="TF"/>
        <w:rPr>
          <w:rFonts w:eastAsia="宋体"/>
        </w:rPr>
      </w:pPr>
      <w:r>
        <w:rPr>
          <w:rFonts w:eastAsia="宋体"/>
        </w:rPr>
        <w:t>Figure 5.7.3c.1-1: Indirect path failure information</w:t>
      </w:r>
    </w:p>
    <w:p w14:paraId="517079A1" w14:textId="77777777" w:rsidR="00F37883" w:rsidRDefault="00721CB1">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62F6F971" w14:textId="77777777" w:rsidR="00F37883" w:rsidRDefault="00721CB1">
      <w:pPr>
        <w:pStyle w:val="40"/>
        <w:rPr>
          <w:rFonts w:eastAsia="宋体"/>
        </w:rPr>
      </w:pPr>
      <w:bookmarkStart w:id="1958" w:name="_Toc193451556"/>
      <w:bookmarkStart w:id="1959" w:name="_Toc193462821"/>
      <w:bookmarkStart w:id="1960" w:name="_Toc201295108"/>
      <w:bookmarkStart w:id="1961" w:name="_Toc193445751"/>
      <w:r>
        <w:rPr>
          <w:rFonts w:eastAsia="宋体"/>
        </w:rPr>
        <w:lastRenderedPageBreak/>
        <w:t>5.7.3c.2</w:t>
      </w:r>
      <w:r>
        <w:rPr>
          <w:rFonts w:eastAsia="宋体"/>
        </w:rPr>
        <w:tab/>
        <w:t>Initiation</w:t>
      </w:r>
      <w:bookmarkEnd w:id="1958"/>
      <w:bookmarkEnd w:id="1959"/>
      <w:bookmarkEnd w:id="1960"/>
      <w:bookmarkEnd w:id="1961"/>
    </w:p>
    <w:p w14:paraId="37CC5531" w14:textId="77777777" w:rsidR="00F37883" w:rsidRDefault="00721CB1">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07891CE4" w14:textId="77777777" w:rsidR="00F37883" w:rsidRDefault="00721CB1">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3226001D" w14:textId="77777777" w:rsidR="00F37883" w:rsidRDefault="00721CB1">
      <w:pPr>
        <w:rPr>
          <w:rFonts w:eastAsia="宋体"/>
        </w:rPr>
      </w:pPr>
      <w:r>
        <w:rPr>
          <w:rFonts w:eastAsia="宋体"/>
        </w:rPr>
        <w:t>Upon initiating the procedure, the UE shall:</w:t>
      </w:r>
    </w:p>
    <w:p w14:paraId="76DF3598" w14:textId="77777777" w:rsidR="00F37883" w:rsidRDefault="00721CB1">
      <w:pPr>
        <w:pStyle w:val="B1"/>
        <w:rPr>
          <w:rFonts w:eastAsia="宋体"/>
        </w:rPr>
      </w:pPr>
      <w:r>
        <w:rPr>
          <w:rFonts w:eastAsia="宋体"/>
        </w:rPr>
        <w:t>1&gt;</w:t>
      </w:r>
      <w:r>
        <w:rPr>
          <w:rFonts w:eastAsia="宋体"/>
        </w:rPr>
        <w:tab/>
        <w:t>if the procedure was initiated to report SL indirect path failure:</w:t>
      </w:r>
    </w:p>
    <w:p w14:paraId="6C17F8FC" w14:textId="77777777" w:rsidR="00F37883" w:rsidRDefault="00721CB1">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7C39F" w14:textId="77777777" w:rsidR="00F37883" w:rsidRDefault="00721CB1">
      <w:pPr>
        <w:pStyle w:val="B2"/>
        <w:rPr>
          <w:rFonts w:eastAsia="宋体"/>
        </w:rPr>
      </w:pPr>
      <w:r>
        <w:rPr>
          <w:rFonts w:eastAsia="宋体"/>
        </w:rPr>
        <w:t>2&gt;</w:t>
      </w:r>
      <w:r>
        <w:rPr>
          <w:rFonts w:eastAsia="宋体"/>
        </w:rPr>
        <w:tab/>
        <w:t>stop T421 if running;</w:t>
      </w:r>
    </w:p>
    <w:p w14:paraId="1AD89024" w14:textId="77777777" w:rsidR="00F37883" w:rsidRDefault="00721CB1">
      <w:pPr>
        <w:pStyle w:val="B1"/>
        <w:rPr>
          <w:rFonts w:eastAsia="宋体"/>
        </w:rPr>
      </w:pPr>
      <w:r>
        <w:rPr>
          <w:rFonts w:eastAsia="宋体"/>
        </w:rPr>
        <w:t>1&gt;</w:t>
      </w:r>
      <w:r>
        <w:rPr>
          <w:rFonts w:eastAsia="宋体"/>
        </w:rPr>
        <w:tab/>
        <w:t>suspend indirect path transmission for all SRBs and DRBs;</w:t>
      </w:r>
    </w:p>
    <w:p w14:paraId="011E85C8" w14:textId="77777777" w:rsidR="00F37883" w:rsidRDefault="00721CB1">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0AFEEED3" w14:textId="77777777" w:rsidR="00F37883" w:rsidRDefault="00721CB1">
      <w:pPr>
        <w:pStyle w:val="40"/>
        <w:rPr>
          <w:rFonts w:eastAsia="宋体"/>
        </w:rPr>
      </w:pPr>
      <w:bookmarkStart w:id="1962" w:name="_Toc193462822"/>
      <w:bookmarkStart w:id="1963" w:name="_Toc193451557"/>
      <w:bookmarkStart w:id="1964" w:name="_Toc193445752"/>
      <w:bookmarkStart w:id="1965" w:name="_Toc201295109"/>
      <w:r>
        <w:rPr>
          <w:rFonts w:eastAsia="宋体"/>
        </w:rPr>
        <w:t>5.7.3c.3</w:t>
      </w:r>
      <w:r>
        <w:rPr>
          <w:rFonts w:eastAsia="宋体"/>
        </w:rPr>
        <w:tab/>
        <w:t>Failure type determination</w:t>
      </w:r>
      <w:bookmarkEnd w:id="1962"/>
      <w:bookmarkEnd w:id="1963"/>
      <w:bookmarkEnd w:id="1964"/>
      <w:bookmarkEnd w:id="1965"/>
    </w:p>
    <w:p w14:paraId="711CCBB9" w14:textId="77777777" w:rsidR="00F37883" w:rsidRDefault="00721CB1">
      <w:pPr>
        <w:rPr>
          <w:rFonts w:eastAsia="宋体"/>
        </w:rPr>
      </w:pPr>
      <w:bookmarkStart w:id="1966" w:name="_Hlk156165221"/>
      <w:r>
        <w:rPr>
          <w:rFonts w:eastAsia="宋体"/>
        </w:rPr>
        <w:t>The L2 U2N Remote UE configured with SL indirect path shall set the indirect path failure type as follows:</w:t>
      </w:r>
      <w:bookmarkEnd w:id="1966"/>
    </w:p>
    <w:p w14:paraId="78C070F3"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09BA22B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44D2E434"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6989864A" w14:textId="77777777" w:rsidR="00F37883" w:rsidRDefault="00721CB1">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5BF1B832"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33444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674463F3"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45BB62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40B15C31"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6F2A9E76"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10E0CD4" w14:textId="77777777" w:rsidR="00F37883" w:rsidRDefault="00721CB1">
      <w:pPr>
        <w:spacing w:line="256" w:lineRule="auto"/>
        <w:rPr>
          <w:rFonts w:eastAsia="宋体"/>
        </w:rPr>
      </w:pPr>
      <w:r>
        <w:rPr>
          <w:rFonts w:eastAsia="宋体"/>
        </w:rPr>
        <w:t>The N3C remote UE shall set the indirect path failure type as follows:</w:t>
      </w:r>
    </w:p>
    <w:p w14:paraId="230EF384"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FA0C1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53BA88A"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CBD8601"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0DCAC655" w14:textId="77777777" w:rsidR="00F37883" w:rsidRDefault="00721CB1">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372768FF"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7DF3C85D" w14:textId="77777777" w:rsidR="00F37883" w:rsidRDefault="00721CB1">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C5A8DCD" w14:textId="77777777" w:rsidR="00F37883" w:rsidRDefault="00721CB1">
      <w:pPr>
        <w:pStyle w:val="40"/>
        <w:rPr>
          <w:rFonts w:eastAsia="宋体"/>
        </w:rPr>
      </w:pPr>
      <w:bookmarkStart w:id="1967" w:name="_Toc201295110"/>
      <w:bookmarkStart w:id="1968" w:name="_Toc193451558"/>
      <w:bookmarkStart w:id="1969" w:name="_Toc193445753"/>
      <w:bookmarkStart w:id="1970" w:name="_Toc19346282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7"/>
      <w:bookmarkEnd w:id="1968"/>
      <w:bookmarkEnd w:id="1969"/>
      <w:bookmarkEnd w:id="1970"/>
    </w:p>
    <w:p w14:paraId="08FEA840" w14:textId="77777777" w:rsidR="00F37883" w:rsidRDefault="00721CB1">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C894A43" w14:textId="77777777" w:rsidR="00F37883" w:rsidRDefault="00721CB1">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9F2A9DC" w14:textId="77777777" w:rsidR="00F37883" w:rsidRDefault="00721CB1">
      <w:pPr>
        <w:pStyle w:val="B1"/>
      </w:pPr>
      <w:r>
        <w:t>1&gt;</w:t>
      </w:r>
      <w:r>
        <w:tab/>
      </w:r>
      <w:r>
        <w:rPr>
          <w:rFonts w:eastAsia="宋体"/>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4ABF367D" w14:textId="77777777" w:rsidR="00F37883" w:rsidRDefault="00721CB1">
      <w:pPr>
        <w:pStyle w:val="30"/>
      </w:pPr>
      <w:bookmarkStart w:id="1971" w:name="_Toc193451559"/>
      <w:bookmarkStart w:id="1972" w:name="_Toc201295111"/>
      <w:bookmarkStart w:id="1973" w:name="_Toc193462824"/>
      <w:bookmarkStart w:id="1974" w:name="_Toc193445754"/>
      <w:bookmarkStart w:id="1975" w:name="_Toc60776965"/>
      <w:r>
        <w:t>5.7.4</w:t>
      </w:r>
      <w:r>
        <w:tab/>
        <w:t>UE Assistance Information</w:t>
      </w:r>
      <w:bookmarkEnd w:id="1971"/>
      <w:bookmarkEnd w:id="1972"/>
      <w:bookmarkEnd w:id="1973"/>
      <w:bookmarkEnd w:id="1974"/>
      <w:bookmarkEnd w:id="1975"/>
    </w:p>
    <w:p w14:paraId="249A307B" w14:textId="77777777" w:rsidR="00F37883" w:rsidRDefault="00721CB1">
      <w:pPr>
        <w:pStyle w:val="40"/>
      </w:pPr>
      <w:bookmarkStart w:id="1976" w:name="_Toc201295112"/>
      <w:bookmarkStart w:id="1977" w:name="_Toc193451560"/>
      <w:bookmarkStart w:id="1978" w:name="_Toc193462825"/>
      <w:bookmarkStart w:id="1979" w:name="_Toc193445755"/>
      <w:bookmarkStart w:id="1980" w:name="_Toc60776966"/>
      <w:r>
        <w:t>5.7.4.1</w:t>
      </w:r>
      <w:r>
        <w:tab/>
        <w:t>General</w:t>
      </w:r>
      <w:bookmarkEnd w:id="1976"/>
      <w:bookmarkEnd w:id="1977"/>
      <w:bookmarkEnd w:id="1978"/>
      <w:bookmarkEnd w:id="1979"/>
      <w:bookmarkEnd w:id="1980"/>
    </w:p>
    <w:p w14:paraId="4A4294B5" w14:textId="77777777" w:rsidR="00F37883" w:rsidRDefault="00721CB1">
      <w:pPr>
        <w:pStyle w:val="TH"/>
      </w:pPr>
      <w:r>
        <w:object w:dxaOrig="4035" w:dyaOrig="2174" w14:anchorId="4D0CADAC">
          <v:shape id="_x0000_i1065" type="#_x0000_t75" style="width:201.5pt;height:108.5pt" o:ole="">
            <v:imagedata r:id="rId96" o:title=""/>
          </v:shape>
          <o:OLEObject Type="Embed" ProgID="Mscgen.Chart" ShapeID="_x0000_i1065" DrawAspect="Content" ObjectID="_1820418941" r:id="rId97"/>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1"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宋体"/>
        </w:rPr>
        <w:tab/>
        <w:t>the information of the relay UE(s) with which it connects via a non-3GPP connection for MP</w:t>
      </w:r>
      <w:r>
        <w:t>; or</w:t>
      </w:r>
    </w:p>
    <w:p w14:paraId="17C65158" w14:textId="77777777" w:rsidR="00F37883" w:rsidRDefault="00721CB1">
      <w:pPr>
        <w:pStyle w:val="B1"/>
        <w:rPr>
          <w:ins w:id="1982" w:author="RAN2#131" w:date="2025-09-02T09:32:00Z"/>
        </w:rPr>
      </w:pPr>
      <w:r>
        <w:t>-</w:t>
      </w:r>
      <w:r>
        <w:tab/>
        <w:t>configured grant assistance information for NR sidelink positioning.</w:t>
      </w:r>
    </w:p>
    <w:p w14:paraId="2E2B55C4" w14:textId="77777777" w:rsidR="00F37883" w:rsidRDefault="00721CB1">
      <w:pPr>
        <w:pStyle w:val="B1"/>
      </w:pPr>
      <w:ins w:id="1983" w:author="RAN2#131" w:date="2025-09-02T09:32:00Z">
        <w:r>
          <w:t>-</w:t>
        </w:r>
        <w:r>
          <w:tab/>
          <w:t>location information for assisted SMTC configuration in RRC_CONNECTED state.</w:t>
        </w:r>
      </w:ins>
      <w:ins w:id="1984" w:author="ZTE" w:date="2025-09-23T14:32:00Z">
        <w:r>
          <w:t xml:space="preserve">[RIL]: </w:t>
        </w:r>
        <w:r>
          <w:rPr>
            <w:rFonts w:eastAsia="宋体" w:hint="eastAsia"/>
            <w:lang w:val="en-US"/>
          </w:rPr>
          <w:t>Z25</w:t>
        </w:r>
      </w:ins>
      <w:ins w:id="1985" w:author="ZTE" w:date="2025-09-23T17:39:00Z">
        <w:r>
          <w:rPr>
            <w:rFonts w:eastAsia="宋体" w:hint="eastAsia"/>
            <w:lang w:val="en-US"/>
          </w:rPr>
          <w:t>1</w:t>
        </w:r>
      </w:ins>
      <w:ins w:id="1986" w:author="ZTE" w:date="2025-09-23T14:32:00Z">
        <w:r>
          <w:t>, NTN</w:t>
        </w:r>
      </w:ins>
    </w:p>
    <w:p w14:paraId="4F860DE7" w14:textId="77777777" w:rsidR="00F37883" w:rsidRDefault="00721CB1">
      <w:pPr>
        <w:pStyle w:val="40"/>
      </w:pPr>
      <w:bookmarkStart w:id="1987" w:name="_Toc193462826"/>
      <w:bookmarkStart w:id="1988" w:name="_Toc193451561"/>
      <w:bookmarkStart w:id="1989" w:name="_Toc201295113"/>
      <w:bookmarkStart w:id="1990" w:name="_Toc193445756"/>
      <w:r>
        <w:t>5.7.4.2</w:t>
      </w:r>
      <w:r>
        <w:tab/>
        <w:t>Initiation</w:t>
      </w:r>
      <w:bookmarkEnd w:id="1981"/>
      <w:bookmarkEnd w:id="1987"/>
      <w:bookmarkEnd w:id="1988"/>
      <w:bookmarkEnd w:id="1989"/>
      <w:bookmarkEnd w:id="1990"/>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4D7BD94E" w14:textId="77777777" w:rsidR="00F37883" w:rsidRDefault="00721CB1">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234C574F" w14:textId="77777777" w:rsidR="00F37883" w:rsidRDefault="00721CB1">
      <w:r>
        <w:rPr>
          <w:rFonts w:eastAsia="宋体"/>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1"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5C0E7535" w:rsidR="00F37883" w:rsidRDefault="00721CB1">
      <w:pPr>
        <w:rPr>
          <w:rFonts w:eastAsia="宋体"/>
          <w:lang w:val="en-US"/>
        </w:rPr>
      </w:pPr>
      <w:ins w:id="1992" w:author="RAN2#131" w:date="2025-09-01T21:38:00Z">
        <w:r>
          <w:t xml:space="preserve">A UE capable of providing location information for </w:t>
        </w:r>
      </w:ins>
      <w:ins w:id="1993" w:author="RAN2#131" w:date="2025-09-02T09:20:00Z">
        <w:r>
          <w:t xml:space="preserve">assisted </w:t>
        </w:r>
      </w:ins>
      <w:ins w:id="1994" w:author="RAN2#131" w:date="2025-09-01T21:38:00Z">
        <w:r>
          <w:t>SMTC configuration in RRC_CONNECTED state</w:t>
        </w:r>
      </w:ins>
      <w:ins w:id="1995" w:author="RAN2#131" w:date="2025-09-01T21:39:00Z">
        <w:r>
          <w:t xml:space="preserve"> </w:t>
        </w:r>
      </w:ins>
      <w:ins w:id="1996" w:author="RAN2#131" w:date="2025-09-01T21:38:00Z">
        <w:r>
          <w:t xml:space="preserve">shall initiate the procedure upon being configured to do so, and upon determining that </w:t>
        </w:r>
      </w:ins>
      <w:ins w:id="1997" w:author="RAN2#131" w:date="2025-09-02T09:19:00Z">
        <w:r>
          <w:t>the closest reference location</w:t>
        </w:r>
      </w:ins>
      <w:ins w:id="1998" w:author="RAN2#131" w:date="2025-09-05T14:48:00Z">
        <w:r>
          <w:t>(</w:t>
        </w:r>
      </w:ins>
      <w:ins w:id="1999" w:author="RAN2#131" w:date="2025-09-02T09:19:00Z">
        <w:r>
          <w:t>s</w:t>
        </w:r>
      </w:ins>
      <w:ins w:id="2000" w:author="RAN2#131" w:date="2025-09-05T14:48:00Z">
        <w:r>
          <w:t>)</w:t>
        </w:r>
      </w:ins>
      <w:ins w:id="2001" w:author="RAN2#131" w:date="2025-09-02T09:20:00Z">
        <w:r>
          <w:t xml:space="preserve"> </w:t>
        </w:r>
      </w:ins>
      <w:ins w:id="2002" w:author="RAN2#131" w:date="2025-09-01T21:38:00Z">
        <w:r>
          <w:t>ha</w:t>
        </w:r>
      </w:ins>
      <w:ins w:id="2003" w:author="RAN2#131" w:date="2025-09-02T09:20:00Z">
        <w:r>
          <w:t>ve</w:t>
        </w:r>
      </w:ins>
      <w:ins w:id="2004" w:author="RAN2#131" w:date="2025-09-01T21:38:00Z">
        <w:r>
          <w:t xml:space="preserve"> changed compared with the last reported value</w:t>
        </w:r>
      </w:ins>
      <w:ins w:id="2005" w:author="RAN2#131" w:date="2025-09-02T09:20:00Z">
        <w:r>
          <w:t>s</w:t>
        </w:r>
      </w:ins>
      <w:ins w:id="2006" w:author="RAN2#131" w:date="2025-09-01T21:38:00Z">
        <w:r>
          <w:t>.</w:t>
        </w:r>
      </w:ins>
      <w:ins w:id="2007" w:author="CATT" w:date="2025-09-22T14:28:00Z">
        <w:r>
          <w:t xml:space="preserve"> [RIL]: C00</w:t>
        </w:r>
      </w:ins>
      <w:ins w:id="2008" w:author="CATT" w:date="2025-09-22T21:29:00Z">
        <w:r>
          <w:rPr>
            <w:rFonts w:hint="eastAsia"/>
          </w:rPr>
          <w:t>5</w:t>
        </w:r>
      </w:ins>
      <w:ins w:id="2009" w:author="CATT" w:date="2025-09-22T14:28:00Z">
        <w:r>
          <w:t>, NTN</w:t>
        </w:r>
      </w:ins>
      <w:ins w:id="2010" w:author="ZTE" w:date="2025-09-23T14:44:00Z">
        <w:r>
          <w:rPr>
            <w:rFonts w:eastAsia="宋体" w:hint="eastAsia"/>
            <w:lang w:val="en-US"/>
          </w:rPr>
          <w:t xml:space="preserve"> </w:t>
        </w:r>
        <w:r>
          <w:t xml:space="preserve">[RIL]: </w:t>
        </w:r>
        <w:r>
          <w:rPr>
            <w:rFonts w:eastAsia="宋体" w:hint="eastAsia"/>
            <w:lang w:val="en-US"/>
          </w:rPr>
          <w:t>Z252</w:t>
        </w:r>
        <w:r>
          <w:t>, NTN</w:t>
        </w:r>
      </w:ins>
      <w:ins w:id="2011" w:author="Nokia (Jakob)" w:date="2025-09-25T12:34:00Z">
        <w:r w:rsidR="000510BE">
          <w:t xml:space="preserve"> [RIL]: N</w:t>
        </w:r>
      </w:ins>
      <w:ins w:id="2012" w:author="Nokia (Jakob)" w:date="2025-09-25T12:35:00Z">
        <w:r w:rsidR="000510BE">
          <w:t>082,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3" w:name="_Hlk142356366"/>
      <w:r>
        <w:rPr>
          <w:i/>
          <w:iCs/>
        </w:rPr>
        <w:t>candidateServingFreqListNR</w:t>
      </w:r>
      <w:bookmarkEnd w:id="2013"/>
      <w:r>
        <w:t xml:space="preserve"> or frequency ranges included in </w:t>
      </w:r>
      <w:bookmarkStart w:id="2014" w:name="_Hlk142356338"/>
      <w:r>
        <w:rPr>
          <w:i/>
          <w:iCs/>
        </w:rPr>
        <w:t>candidateServingFreqRangeListNR</w:t>
      </w:r>
      <w:bookmarkEnd w:id="2014"/>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宋体"/>
        </w:rPr>
      </w:pPr>
      <w:bookmarkStart w:id="2015" w:name="_Toc60776968"/>
      <w:r>
        <w:t>1&gt;</w:t>
      </w:r>
      <w:r>
        <w:tab/>
        <w:t>if configured to provide</w:t>
      </w:r>
      <w:r>
        <w:rPr>
          <w:rFonts w:eastAsia="宋体"/>
        </w:rPr>
        <w:t xml:space="preserve"> </w:t>
      </w:r>
      <w:r>
        <w:rPr>
          <w:rFonts w:eastAsia="等线"/>
        </w:rPr>
        <w:t>MUSIM assistance information for leaving RRC_CONNECTED</w:t>
      </w:r>
      <w:r>
        <w:t>:</w:t>
      </w:r>
    </w:p>
    <w:p w14:paraId="3DC9914D" w14:textId="77777777" w:rsidR="00F37883" w:rsidRDefault="00721CB1">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5CFE08CD" w14:textId="77777777" w:rsidR="00F37883" w:rsidRDefault="00721CB1">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18A48554" w14:textId="77777777" w:rsidR="00F37883" w:rsidRDefault="00721CB1">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7A9BADB8" w14:textId="77777777" w:rsidR="00F37883" w:rsidRDefault="00721CB1">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6"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7" w:author="RAN2#131" w:date="2025-09-02T09:51:00Z"/>
        </w:rPr>
      </w:pPr>
      <w:ins w:id="2018" w:author="RAN2#131" w:date="2025-09-02T09:51:00Z">
        <w:r>
          <w:t>1&gt;</w:t>
        </w:r>
        <w:r>
          <w:tab/>
          <w:t xml:space="preserve">if configured to provide location information for </w:t>
        </w:r>
      </w:ins>
      <w:ins w:id="2019" w:author="RAN2#131" w:date="2025-09-02T11:56:00Z">
        <w:r>
          <w:t xml:space="preserve">assisted </w:t>
        </w:r>
      </w:ins>
      <w:ins w:id="2020" w:author="RAN2#131" w:date="2025-09-02T09:51:00Z">
        <w:r>
          <w:t>SMTC configuration in RRC_CONNECTED state:</w:t>
        </w:r>
      </w:ins>
    </w:p>
    <w:p w14:paraId="4B7F376F" w14:textId="77777777" w:rsidR="00F37883" w:rsidRDefault="00721CB1">
      <w:pPr>
        <w:pStyle w:val="B2"/>
        <w:rPr>
          <w:ins w:id="2021" w:author="RAN2#131" w:date="2025-09-02T09:51:00Z"/>
        </w:rPr>
      </w:pPr>
      <w:ins w:id="2022" w:author="RAN2#131" w:date="2025-09-02T09:51:00Z">
        <w:r>
          <w:t>2&gt;</w:t>
        </w:r>
        <w:r>
          <w:tab/>
          <w:t xml:space="preserve">if the current closest reference locations are different from the ones indicated in the last transmission including </w:t>
        </w:r>
        <w:r>
          <w:rPr>
            <w:i/>
          </w:rPr>
          <w:t>referenceLocationReport</w:t>
        </w:r>
        <w:r>
          <w:t>:</w:t>
        </w:r>
      </w:ins>
      <w:ins w:id="2023" w:author="Samsung (Shiyang Leng)" w:date="2025-09-22T12:42:00Z">
        <w:r>
          <w:t xml:space="preserve"> [RIL]: S025, NTN</w:t>
        </w:r>
      </w:ins>
    </w:p>
    <w:p w14:paraId="6A7E67F3" w14:textId="77777777" w:rsidR="00F37883" w:rsidRDefault="00721CB1">
      <w:pPr>
        <w:pStyle w:val="B3"/>
        <w:rPr>
          <w:rFonts w:eastAsia="MS Mincho"/>
          <w:lang w:eastAsia="en-US"/>
        </w:rPr>
      </w:pPr>
      <w:ins w:id="2024"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40"/>
      </w:pPr>
      <w:bookmarkStart w:id="2025" w:name="_Toc193445757"/>
      <w:bookmarkStart w:id="2026" w:name="_Toc193451562"/>
      <w:bookmarkStart w:id="2027" w:name="_Toc201295114"/>
      <w:bookmarkStart w:id="2028" w:name="_Toc193462827"/>
      <w:r>
        <w:t>5.7.4.3</w:t>
      </w:r>
      <w:r>
        <w:tab/>
        <w:t xml:space="preserve">Actions related to transmission of </w:t>
      </w:r>
      <w:r>
        <w:rPr>
          <w:i/>
        </w:rPr>
        <w:t>UEAssistanceInformation</w:t>
      </w:r>
      <w:r>
        <w:t xml:space="preserve"> message</w:t>
      </w:r>
      <w:bookmarkEnd w:id="2015"/>
      <w:bookmarkEnd w:id="2025"/>
      <w:bookmarkEnd w:id="2026"/>
      <w:bookmarkEnd w:id="2027"/>
      <w:bookmarkEnd w:id="2028"/>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宋体"/>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宋体"/>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宋体"/>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宋体"/>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等线"/>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等线"/>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0D5D596E" w14:textId="77777777" w:rsidR="00F37883" w:rsidRDefault="00721CB1">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13C9572" w14:textId="77777777" w:rsidR="00F37883" w:rsidRDefault="00721CB1">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1C3E1101" w14:textId="77777777" w:rsidR="00F37883" w:rsidRDefault="00721CB1">
      <w:pPr>
        <w:pStyle w:val="B2"/>
      </w:pPr>
      <w:r>
        <w:t>2&gt;</w:t>
      </w:r>
      <w:r>
        <w:tab/>
      </w:r>
      <w:r>
        <w:rPr>
          <w:rFonts w:eastAsia="等线"/>
        </w:rPr>
        <w:t>else:</w:t>
      </w:r>
    </w:p>
    <w:p w14:paraId="141F1DFF" w14:textId="77777777" w:rsidR="00F37883" w:rsidRDefault="00721CB1">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08CE6FD2"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2A72247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7ED5A51"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7AED00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86EBCDC"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B501F7D" w14:textId="77777777" w:rsidR="00F37883" w:rsidRDefault="00721CB1">
      <w:pPr>
        <w:pStyle w:val="B2"/>
        <w:rPr>
          <w:rFonts w:eastAsia="宋体"/>
          <w:lang w:eastAsia="en-US"/>
        </w:rPr>
      </w:pPr>
      <w:r>
        <w:rPr>
          <w:rFonts w:eastAsia="宋体"/>
          <w:lang w:eastAsia="en-US"/>
        </w:rPr>
        <w:t>2&gt;</w:t>
      </w:r>
      <w:r>
        <w:rPr>
          <w:rFonts w:eastAsia="宋体"/>
          <w:lang w:eastAsia="en-US"/>
        </w:rPr>
        <w:tab/>
        <w:t>for each serving cell of the cell group:</w:t>
      </w:r>
    </w:p>
    <w:p w14:paraId="1BD4B08A"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49856577"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D925D1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13096963" w14:textId="77777777" w:rsidR="00F37883" w:rsidRDefault="00721CB1">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34903D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32497F6" w14:textId="77777777" w:rsidR="00F37883" w:rsidRDefault="00721CB1">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4DE677D5"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AFA5845" w14:textId="77777777" w:rsidR="00F37883" w:rsidRDefault="00721CB1">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EE10B5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A7C834A"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5C56554" w14:textId="77777777" w:rsidR="00F37883" w:rsidRDefault="00721CB1">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6FD09C75" w14:textId="77777777" w:rsidR="00F37883" w:rsidRDefault="00721CB1">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6163525E" w14:textId="77777777" w:rsidR="00F37883" w:rsidRDefault="00721CB1">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3A5BCDEB"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6EF78E2E" w14:textId="77777777" w:rsidR="00F37883" w:rsidRDefault="00721CB1">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A166470" w14:textId="77777777" w:rsidR="00F37883" w:rsidRDefault="00721CB1">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3817DB8E" w14:textId="77777777" w:rsidR="00F37883" w:rsidRDefault="00721CB1">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64E9947" w14:textId="77777777" w:rsidR="00F37883" w:rsidRDefault="00721CB1">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05ADF3C"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0932BB3F" w14:textId="77777777" w:rsidR="00F37883" w:rsidRDefault="00721CB1">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A460712"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B8A3DAA"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316C93FA" w14:textId="77777777" w:rsidR="00F37883" w:rsidRDefault="00721CB1">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D75A2FB" w14:textId="77777777" w:rsidR="00F37883" w:rsidRDefault="00721CB1">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14FA43C3"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0065BBE" w14:textId="77777777" w:rsidR="00F37883" w:rsidRDefault="00721CB1">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EFA61E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68C0CD5"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15D4F65D"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5FBFCFE" w14:textId="77777777" w:rsidR="00F37883" w:rsidRDefault="00721CB1">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4F256062"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67EF6DB6" w14:textId="77777777" w:rsidR="00F37883" w:rsidRDefault="00721CB1">
      <w:pPr>
        <w:pStyle w:val="B5"/>
        <w:rPr>
          <w:rFonts w:eastAsia="宋体"/>
          <w:lang w:eastAsia="en-US"/>
        </w:rPr>
      </w:pPr>
      <w:r>
        <w:rPr>
          <w:rFonts w:eastAsia="宋体"/>
          <w:lang w:eastAsia="en-US"/>
        </w:rPr>
        <w:t>5&gt;</w:t>
      </w:r>
      <w:r>
        <w:rPr>
          <w:rFonts w:eastAsia="宋体"/>
          <w:lang w:eastAsia="en-US"/>
        </w:rPr>
        <w:tab/>
        <w:t>else:</w:t>
      </w:r>
    </w:p>
    <w:p w14:paraId="6750BE59"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宋体"/>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108B96F8" w14:textId="77777777" w:rsidR="00F37883" w:rsidRDefault="00721CB1">
      <w:pPr>
        <w:pStyle w:val="B2"/>
        <w:rPr>
          <w:ins w:id="2029"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562B6FF3" w14:textId="77777777" w:rsidR="00F37883" w:rsidRDefault="00721CB1">
      <w:pPr>
        <w:pStyle w:val="B1"/>
        <w:rPr>
          <w:ins w:id="2030" w:author="RAN2#131" w:date="2025-09-02T09:29:00Z"/>
          <w:snapToGrid w:val="0"/>
        </w:rPr>
      </w:pPr>
      <w:ins w:id="2031"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32" w:author="RAN2#131" w:date="2025-09-02T09:30:00Z">
        <w:r>
          <w:rPr>
            <w:snapToGrid w:val="0"/>
          </w:rPr>
          <w:t>SMTC</w:t>
        </w:r>
      </w:ins>
      <w:ins w:id="2033" w:author="RAN2#131" w:date="2025-09-02T09:29:00Z">
        <w:r>
          <w:rPr>
            <w:snapToGrid w:val="0"/>
          </w:rPr>
          <w:t xml:space="preserve"> configuration in RRC_CONNECTED state according to 5.7.4.2;</w:t>
        </w:r>
      </w:ins>
    </w:p>
    <w:p w14:paraId="5B729E88" w14:textId="23E894D1" w:rsidR="00F37883" w:rsidRDefault="00721CB1">
      <w:pPr>
        <w:pStyle w:val="B2"/>
        <w:rPr>
          <w:rFonts w:eastAsia="Yu Mincho"/>
          <w:snapToGrid w:val="0"/>
        </w:rPr>
      </w:pPr>
      <w:ins w:id="2034" w:author="RAN2#131" w:date="2025-09-02T09:29:00Z">
        <w:r>
          <w:rPr>
            <w:snapToGrid w:val="0"/>
          </w:rPr>
          <w:t>2&gt;</w:t>
        </w:r>
        <w:r>
          <w:rPr>
            <w:snapToGrid w:val="0"/>
          </w:rPr>
          <w:tab/>
          <w:t xml:space="preserve">include the </w:t>
        </w:r>
      </w:ins>
      <w:ins w:id="2035" w:author="RAN2#131" w:date="2025-09-02T09:30:00Z">
        <w:r>
          <w:rPr>
            <w:i/>
            <w:iCs/>
            <w:snapToGrid w:val="0"/>
          </w:rPr>
          <w:t>referenceLocationReport</w:t>
        </w:r>
      </w:ins>
      <w:ins w:id="2036" w:author="RAN2#131" w:date="2025-09-02T09:29:00Z">
        <w:r>
          <w:rPr>
            <w:snapToGrid w:val="0"/>
          </w:rPr>
          <w:t xml:space="preserve"> </w:t>
        </w:r>
      </w:ins>
      <w:ins w:id="2037" w:author="RAN2#131" w:date="2025-09-02T09:31:00Z">
        <w:r>
          <w:rPr>
            <w:snapToGrid w:val="0"/>
          </w:rPr>
          <w:t xml:space="preserve">with </w:t>
        </w:r>
      </w:ins>
      <w:ins w:id="2038" w:author="RAN2#131" w:date="2025-09-02T09:53:00Z">
        <w:r>
          <w:rPr>
            <w:snapToGrid w:val="0"/>
          </w:rPr>
          <w:t>a number of</w:t>
        </w:r>
      </w:ins>
      <w:ins w:id="2039" w:author="RAN2#131" w:date="2025-09-02T09:31:00Z">
        <w:r>
          <w:rPr>
            <w:snapToGrid w:val="0"/>
          </w:rPr>
          <w:t xml:space="preserve"> closest reference locations to the</w:t>
        </w:r>
      </w:ins>
      <w:ins w:id="2040" w:author="RAN2#131" w:date="2025-09-02T09:38:00Z">
        <w:r>
          <w:rPr>
            <w:snapToGrid w:val="0"/>
          </w:rPr>
          <w:t xml:space="preserve"> current</w:t>
        </w:r>
      </w:ins>
      <w:ins w:id="2041" w:author="RAN2#131" w:date="2025-09-02T09:31:00Z">
        <w:r>
          <w:rPr>
            <w:snapToGrid w:val="0"/>
          </w:rPr>
          <w:t xml:space="preserve"> UE’s position</w:t>
        </w:r>
      </w:ins>
      <w:ins w:id="2042" w:author="RAN2#131" w:date="2025-09-02T09:53:00Z">
        <w:r>
          <w:rPr>
            <w:snapToGrid w:val="0"/>
          </w:rPr>
          <w:t xml:space="preserve"> determined by </w:t>
        </w:r>
        <w:r>
          <w:rPr>
            <w:i/>
            <w:iCs/>
            <w:snapToGrid w:val="0"/>
          </w:rPr>
          <w:t>closestLocsToReport</w:t>
        </w:r>
      </w:ins>
      <w:ins w:id="2043" w:author="Nokia (Jakob)" w:date="2025-09-25T12:37:00Z">
        <w:r w:rsidR="000510BE">
          <w:rPr>
            <w:snapToGrid w:val="0"/>
          </w:rPr>
          <w:t xml:space="preserve"> [RIL]: N084</w:t>
        </w:r>
      </w:ins>
      <w:ins w:id="2044" w:author="Nokia (Jakob)" w:date="2025-09-25T12:38:00Z">
        <w:r w:rsidR="000510BE">
          <w:rPr>
            <w:snapToGrid w:val="0"/>
          </w:rPr>
          <w:t>, NTN</w:t>
        </w:r>
      </w:ins>
      <w:ins w:id="2045"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14DCD9A"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40"/>
        <w:rPr>
          <w:rFonts w:eastAsiaTheme="minorEastAsia"/>
        </w:rPr>
      </w:pPr>
      <w:bookmarkStart w:id="2046" w:name="_Toc193445758"/>
      <w:bookmarkStart w:id="2047" w:name="_Toc193451563"/>
      <w:bookmarkStart w:id="2048" w:name="_Toc193462828"/>
      <w:bookmarkStart w:id="2049" w:name="_Toc60776969"/>
      <w:bookmarkStart w:id="2050"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46"/>
      <w:bookmarkEnd w:id="2047"/>
      <w:bookmarkEnd w:id="2048"/>
      <w:bookmarkEnd w:id="2049"/>
      <w:bookmarkEnd w:id="2050"/>
    </w:p>
    <w:p w14:paraId="2954021B" w14:textId="77777777" w:rsidR="00F37883" w:rsidRDefault="00721CB1">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40"/>
        <w:rPr>
          <w:rFonts w:eastAsiaTheme="minorEastAsia"/>
        </w:rPr>
      </w:pPr>
      <w:bookmarkStart w:id="2051" w:name="_Toc193451564"/>
      <w:bookmarkStart w:id="2052" w:name="_Toc193445759"/>
      <w:bookmarkStart w:id="2053" w:name="_Toc193462829"/>
      <w:bookmarkStart w:id="2054" w:name="_Toc201295116"/>
      <w:r>
        <w:rPr>
          <w:rFonts w:eastAsiaTheme="minorEastAsia"/>
        </w:rPr>
        <w:t>5.7.4.4</w:t>
      </w:r>
      <w:r>
        <w:rPr>
          <w:rFonts w:eastAsiaTheme="minorEastAsia"/>
        </w:rPr>
        <w:tab/>
      </w:r>
      <w:r>
        <w:t>Relaxed measurement criterion for a stationary (e)RedCap UE</w:t>
      </w:r>
      <w:bookmarkEnd w:id="2051"/>
      <w:bookmarkEnd w:id="2052"/>
      <w:bookmarkEnd w:id="2053"/>
      <w:bookmarkEnd w:id="2054"/>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5"/>
    </w:p>
    <w:p w14:paraId="66066A70" w14:textId="77777777" w:rsidR="00F37883" w:rsidRDefault="00721CB1">
      <w:pPr>
        <w:pStyle w:val="30"/>
      </w:pPr>
      <w:bookmarkStart w:id="2056" w:name="_Toc60776970"/>
      <w:bookmarkStart w:id="2057" w:name="_Toc193445760"/>
      <w:bookmarkStart w:id="2058" w:name="_Toc193462830"/>
      <w:bookmarkStart w:id="2059" w:name="_Toc201295117"/>
      <w:bookmarkStart w:id="2060" w:name="_Toc193451565"/>
      <w:r>
        <w:t>5.7.4a</w:t>
      </w:r>
      <w:r>
        <w:tab/>
        <w:t>Void</w:t>
      </w:r>
      <w:bookmarkEnd w:id="2056"/>
      <w:bookmarkEnd w:id="2057"/>
      <w:bookmarkEnd w:id="2058"/>
      <w:bookmarkEnd w:id="2059"/>
      <w:bookmarkEnd w:id="2060"/>
    </w:p>
    <w:p w14:paraId="1F2E32D7" w14:textId="77777777" w:rsidR="00F37883" w:rsidRDefault="00721CB1">
      <w:pPr>
        <w:pStyle w:val="30"/>
      </w:pPr>
      <w:bookmarkStart w:id="2061" w:name="_Toc193451566"/>
      <w:bookmarkStart w:id="2062" w:name="_Toc201295118"/>
      <w:bookmarkStart w:id="2063" w:name="_Toc60776971"/>
      <w:bookmarkStart w:id="2064" w:name="_Toc193445761"/>
      <w:bookmarkStart w:id="2065" w:name="_Toc193462831"/>
      <w:r>
        <w:t>5.7.5</w:t>
      </w:r>
      <w:r>
        <w:tab/>
        <w:t>Failure information</w:t>
      </w:r>
      <w:bookmarkEnd w:id="2061"/>
      <w:bookmarkEnd w:id="2062"/>
      <w:bookmarkEnd w:id="2063"/>
      <w:bookmarkEnd w:id="2064"/>
      <w:bookmarkEnd w:id="2065"/>
    </w:p>
    <w:p w14:paraId="4A612803" w14:textId="77777777" w:rsidR="00F37883" w:rsidRDefault="00721CB1">
      <w:pPr>
        <w:pStyle w:val="40"/>
      </w:pPr>
      <w:bookmarkStart w:id="2066" w:name="_Toc201295119"/>
      <w:bookmarkStart w:id="2067" w:name="_Toc193445762"/>
      <w:bookmarkStart w:id="2068" w:name="_Toc193462832"/>
      <w:bookmarkStart w:id="2069" w:name="_Toc60776972"/>
      <w:bookmarkStart w:id="2070" w:name="_Toc193451567"/>
      <w:r>
        <w:t>5.7.5.1</w:t>
      </w:r>
      <w:r>
        <w:tab/>
        <w:t>General</w:t>
      </w:r>
      <w:bookmarkEnd w:id="2066"/>
      <w:bookmarkEnd w:id="2067"/>
      <w:bookmarkEnd w:id="2068"/>
      <w:bookmarkEnd w:id="2069"/>
      <w:bookmarkEnd w:id="2070"/>
    </w:p>
    <w:p w14:paraId="0C48E6FD" w14:textId="77777777" w:rsidR="00F37883" w:rsidRDefault="00721CB1">
      <w:pPr>
        <w:pStyle w:val="TH"/>
      </w:pPr>
      <w:r>
        <w:object w:dxaOrig="3152" w:dyaOrig="1440" w14:anchorId="0930D9CC">
          <v:shape id="_x0000_i1066" type="#_x0000_t75" style="width:158pt;height:1in" o:ole="">
            <v:imagedata r:id="rId98" o:title=""/>
          </v:shape>
          <o:OLEObject Type="Embed" ProgID="Mscgen.Chart" ShapeID="_x0000_i1066" DrawAspect="Content" ObjectID="_1820418942" r:id="rId99"/>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40"/>
      </w:pPr>
      <w:bookmarkStart w:id="2071" w:name="_Toc201295120"/>
      <w:bookmarkStart w:id="2072" w:name="_Toc193445763"/>
      <w:bookmarkStart w:id="2073" w:name="_Toc193462833"/>
      <w:bookmarkStart w:id="2074" w:name="_Toc60776973"/>
      <w:bookmarkStart w:id="2075" w:name="_Toc193451568"/>
      <w:r>
        <w:t>5.7.5.2</w:t>
      </w:r>
      <w:r>
        <w:tab/>
        <w:t>Initiation</w:t>
      </w:r>
      <w:bookmarkEnd w:id="2071"/>
      <w:bookmarkEnd w:id="2072"/>
      <w:bookmarkEnd w:id="2073"/>
      <w:bookmarkEnd w:id="2074"/>
      <w:bookmarkEnd w:id="2075"/>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40"/>
      </w:pPr>
      <w:bookmarkStart w:id="2076" w:name="_Toc193462834"/>
      <w:bookmarkStart w:id="2077" w:name="_Toc201295121"/>
      <w:bookmarkStart w:id="2078" w:name="_Toc193445764"/>
      <w:bookmarkStart w:id="2079" w:name="_Toc193451569"/>
      <w:bookmarkStart w:id="2080" w:name="_Toc60776974"/>
      <w:r>
        <w:t>5.7.5.3</w:t>
      </w:r>
      <w:r>
        <w:tab/>
        <w:t xml:space="preserve">Actions related to transmission of </w:t>
      </w:r>
      <w:r>
        <w:rPr>
          <w:i/>
        </w:rPr>
        <w:t>FailureInformation</w:t>
      </w:r>
      <w:r>
        <w:t xml:space="preserve"> message</w:t>
      </w:r>
      <w:bookmarkEnd w:id="2076"/>
      <w:bookmarkEnd w:id="2077"/>
      <w:bookmarkEnd w:id="2078"/>
      <w:bookmarkEnd w:id="2079"/>
      <w:bookmarkEnd w:id="2080"/>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30"/>
      </w:pPr>
      <w:bookmarkStart w:id="2081" w:name="_Toc193445765"/>
      <w:bookmarkStart w:id="2082" w:name="_Toc201295122"/>
      <w:bookmarkStart w:id="2083" w:name="_Toc193451570"/>
      <w:bookmarkStart w:id="2084" w:name="_Toc60776975"/>
      <w:bookmarkStart w:id="2085" w:name="_Toc193462835"/>
      <w:r>
        <w:t>5.7.6</w:t>
      </w:r>
      <w:r>
        <w:tab/>
        <w:t>DL message segment transfer</w:t>
      </w:r>
      <w:bookmarkEnd w:id="2081"/>
      <w:bookmarkEnd w:id="2082"/>
      <w:bookmarkEnd w:id="2083"/>
      <w:bookmarkEnd w:id="2084"/>
      <w:bookmarkEnd w:id="2085"/>
    </w:p>
    <w:p w14:paraId="1508013E" w14:textId="77777777" w:rsidR="00F37883" w:rsidRDefault="00721CB1">
      <w:pPr>
        <w:pStyle w:val="40"/>
        <w:rPr>
          <w:lang w:eastAsia="en-US"/>
        </w:rPr>
      </w:pPr>
      <w:bookmarkStart w:id="2086" w:name="_Toc193445766"/>
      <w:bookmarkStart w:id="2087" w:name="_Toc201295123"/>
      <w:bookmarkStart w:id="2088" w:name="_Toc193451571"/>
      <w:bookmarkStart w:id="2089" w:name="_Toc60776976"/>
      <w:bookmarkStart w:id="2090" w:name="_Toc193462836"/>
      <w:r>
        <w:t>5.7.6.1</w:t>
      </w:r>
      <w:r>
        <w:tab/>
        <w:t>General</w:t>
      </w:r>
      <w:bookmarkEnd w:id="2086"/>
      <w:bookmarkEnd w:id="2087"/>
      <w:bookmarkEnd w:id="2088"/>
      <w:bookmarkEnd w:id="2089"/>
      <w:bookmarkEnd w:id="2090"/>
    </w:p>
    <w:p w14:paraId="6F24675C" w14:textId="77777777" w:rsidR="00F37883" w:rsidRDefault="00721CB1">
      <w:pPr>
        <w:pStyle w:val="TH"/>
      </w:pPr>
      <w:r>
        <w:rPr>
          <w:lang w:eastAsia="en-US"/>
        </w:rPr>
        <w:object w:dxaOrig="4415" w:dyaOrig="1494" w14:anchorId="7C0DA3C4">
          <v:shape id="_x0000_i1067" type="#_x0000_t75" style="width:221pt;height:75pt" o:ole="">
            <v:imagedata r:id="rId100" o:title=""/>
          </v:shape>
          <o:OLEObject Type="Embed" ProgID="Mscgen.Chart" ShapeID="_x0000_i1067" DrawAspect="Content" ObjectID="_1820418943" r:id="rId101"/>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宋体"/>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40"/>
        <w:rPr>
          <w:lang w:eastAsia="en-US"/>
        </w:rPr>
      </w:pPr>
      <w:bookmarkStart w:id="2091" w:name="_Toc193445767"/>
      <w:bookmarkStart w:id="2092" w:name="_Toc60776977"/>
      <w:bookmarkStart w:id="2093" w:name="_Toc201295124"/>
      <w:bookmarkStart w:id="2094" w:name="_Toc193451572"/>
      <w:bookmarkStart w:id="2095" w:name="_Toc193462837"/>
      <w:r>
        <w:t>5.7.6.2</w:t>
      </w:r>
      <w:r>
        <w:tab/>
        <w:t>Initiation</w:t>
      </w:r>
      <w:bookmarkEnd w:id="2091"/>
      <w:bookmarkEnd w:id="2092"/>
      <w:bookmarkEnd w:id="2093"/>
      <w:bookmarkEnd w:id="2094"/>
      <w:bookmarkEnd w:id="2095"/>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40"/>
        <w:rPr>
          <w:lang w:eastAsia="en-US"/>
        </w:rPr>
      </w:pPr>
      <w:bookmarkStart w:id="2096" w:name="_Toc193445768"/>
      <w:bookmarkStart w:id="2097" w:name="_Toc193451573"/>
      <w:bookmarkStart w:id="2098" w:name="_Toc60776978"/>
      <w:bookmarkStart w:id="2099" w:name="_Toc193462838"/>
      <w:bookmarkStart w:id="2100" w:name="_Toc201295125"/>
      <w:r>
        <w:t>5.7.6.3</w:t>
      </w:r>
      <w:r>
        <w:tab/>
        <w:t xml:space="preserve">Reception of </w:t>
      </w:r>
      <w:r>
        <w:rPr>
          <w:i/>
        </w:rPr>
        <w:t>DLDedicatedMessageSegment</w:t>
      </w:r>
      <w:r>
        <w:t xml:space="preserve"> by the UE</w:t>
      </w:r>
      <w:bookmarkEnd w:id="2096"/>
      <w:bookmarkEnd w:id="2097"/>
      <w:bookmarkEnd w:id="2098"/>
      <w:bookmarkEnd w:id="2099"/>
      <w:bookmarkEnd w:id="2100"/>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30"/>
      </w:pPr>
      <w:bookmarkStart w:id="2101" w:name="_Toc201295126"/>
      <w:bookmarkStart w:id="2102" w:name="_Toc193462839"/>
      <w:bookmarkStart w:id="2103" w:name="_Toc193451574"/>
      <w:bookmarkStart w:id="2104" w:name="_Toc193445769"/>
      <w:bookmarkStart w:id="2105" w:name="_Toc60776979"/>
      <w:r>
        <w:t>5.7.7</w:t>
      </w:r>
      <w:r>
        <w:tab/>
      </w:r>
      <w:r>
        <w:rPr>
          <w:rFonts w:eastAsia="宋体"/>
        </w:rPr>
        <w:t>UL message segment transfer</w:t>
      </w:r>
      <w:bookmarkEnd w:id="2101"/>
      <w:bookmarkEnd w:id="2102"/>
      <w:bookmarkEnd w:id="2103"/>
      <w:bookmarkEnd w:id="2104"/>
      <w:bookmarkEnd w:id="2105"/>
    </w:p>
    <w:p w14:paraId="17335869" w14:textId="77777777" w:rsidR="00F37883" w:rsidRDefault="00721CB1">
      <w:pPr>
        <w:pStyle w:val="40"/>
      </w:pPr>
      <w:bookmarkStart w:id="2106" w:name="_Toc201295127"/>
      <w:bookmarkStart w:id="2107" w:name="_Toc60776980"/>
      <w:bookmarkStart w:id="2108" w:name="_Toc193445770"/>
      <w:bookmarkStart w:id="2109" w:name="_Toc193462840"/>
      <w:bookmarkStart w:id="2110" w:name="_Toc193451575"/>
      <w:r>
        <w:t>5.7.7.1</w:t>
      </w:r>
      <w:r>
        <w:tab/>
        <w:t>General</w:t>
      </w:r>
      <w:bookmarkEnd w:id="2106"/>
      <w:bookmarkEnd w:id="2107"/>
      <w:bookmarkEnd w:id="2108"/>
      <w:bookmarkEnd w:id="2109"/>
      <w:bookmarkEnd w:id="2110"/>
    </w:p>
    <w:p w14:paraId="27D37389" w14:textId="77777777" w:rsidR="00F37883" w:rsidRDefault="00721CB1">
      <w:pPr>
        <w:pStyle w:val="TH"/>
      </w:pPr>
      <w:r>
        <w:object w:dxaOrig="4130" w:dyaOrig="1440" w14:anchorId="40C13554">
          <v:shape id="_x0000_i1068" type="#_x0000_t75" style="width:207pt;height:1in" o:ole="">
            <v:imagedata r:id="rId102" o:title=""/>
          </v:shape>
          <o:OLEObject Type="Embed" ProgID="Mscgen.Chart" ShapeID="_x0000_i1068" DrawAspect="Content" ObjectID="_1820418944" r:id="rId103"/>
        </w:object>
      </w:r>
    </w:p>
    <w:p w14:paraId="40810518" w14:textId="77777777" w:rsidR="00F37883" w:rsidRDefault="00721CB1">
      <w:pPr>
        <w:pStyle w:val="TF"/>
      </w:pPr>
      <w:r>
        <w:t>Figure 5.7.7.1-1: UL message segment transfer</w:t>
      </w:r>
    </w:p>
    <w:p w14:paraId="30AD3B2B" w14:textId="77777777" w:rsidR="00F37883" w:rsidRDefault="00721CB1">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40"/>
      </w:pPr>
      <w:bookmarkStart w:id="2111" w:name="_Toc60776981"/>
      <w:bookmarkStart w:id="2112" w:name="_Toc201295128"/>
      <w:bookmarkStart w:id="2113" w:name="_Toc193451576"/>
      <w:bookmarkStart w:id="2114" w:name="_Toc193445771"/>
      <w:bookmarkStart w:id="2115" w:name="_Toc193462841"/>
      <w:r>
        <w:t>5.7.7.2</w:t>
      </w:r>
      <w:r>
        <w:tab/>
        <w:t>Initiation</w:t>
      </w:r>
      <w:bookmarkEnd w:id="2111"/>
      <w:bookmarkEnd w:id="2112"/>
      <w:bookmarkEnd w:id="2113"/>
      <w:bookmarkEnd w:id="2114"/>
      <w:bookmarkEnd w:id="2115"/>
    </w:p>
    <w:p w14:paraId="17D12EB0" w14:textId="77777777" w:rsidR="00F37883" w:rsidRDefault="00721CB1">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4EF8D1A8" w14:textId="77777777" w:rsidR="00F37883" w:rsidRDefault="00721CB1">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357313" w14:textId="77777777" w:rsidR="00F37883" w:rsidRDefault="00721CB1">
      <w:r>
        <w:t>Upon initiating the procedure, the UE shall:</w:t>
      </w:r>
    </w:p>
    <w:p w14:paraId="238C70FA" w14:textId="77777777" w:rsidR="00F37883" w:rsidRDefault="00721CB1">
      <w:pPr>
        <w:pStyle w:val="B1"/>
        <w:rPr>
          <w:rFonts w:eastAsia="宋体"/>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40"/>
      </w:pPr>
      <w:bookmarkStart w:id="2116" w:name="_Toc193462842"/>
      <w:bookmarkStart w:id="2117" w:name="_Toc60776982"/>
      <w:bookmarkStart w:id="2118" w:name="_Toc201295129"/>
      <w:bookmarkStart w:id="2119" w:name="_Toc193451577"/>
      <w:bookmarkStart w:id="2120" w:name="_Toc193445772"/>
      <w:r>
        <w:t>5.7.7.3</w:t>
      </w:r>
      <w:r>
        <w:tab/>
        <w:t xml:space="preserve">Actions related to transmission of </w:t>
      </w:r>
      <w:r>
        <w:rPr>
          <w:i/>
        </w:rPr>
        <w:t>ULDedicatedMessageSegment</w:t>
      </w:r>
      <w:r>
        <w:t xml:space="preserve"> message</w:t>
      </w:r>
      <w:bookmarkEnd w:id="2116"/>
      <w:bookmarkEnd w:id="2117"/>
      <w:bookmarkEnd w:id="2118"/>
      <w:bookmarkEnd w:id="2119"/>
      <w:bookmarkEnd w:id="2120"/>
    </w:p>
    <w:p w14:paraId="199503D9" w14:textId="77777777" w:rsidR="00F37883" w:rsidRDefault="00721CB1">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30"/>
      </w:pPr>
      <w:bookmarkStart w:id="2121" w:name="_Toc193462843"/>
      <w:bookmarkStart w:id="2122" w:name="_Toc60776983"/>
      <w:bookmarkStart w:id="2123" w:name="_Toc193451578"/>
      <w:bookmarkStart w:id="2124" w:name="_Toc193445773"/>
      <w:bookmarkStart w:id="2125" w:name="_Toc201295130"/>
      <w:r>
        <w:t>5.7.8</w:t>
      </w:r>
      <w:r>
        <w:tab/>
        <w:t>Idle/inactive Measurements</w:t>
      </w:r>
      <w:bookmarkEnd w:id="2121"/>
      <w:bookmarkEnd w:id="2122"/>
      <w:bookmarkEnd w:id="2123"/>
      <w:bookmarkEnd w:id="2124"/>
      <w:bookmarkEnd w:id="2125"/>
    </w:p>
    <w:p w14:paraId="310E52B2" w14:textId="77777777" w:rsidR="00F37883" w:rsidRDefault="00721CB1">
      <w:pPr>
        <w:pStyle w:val="40"/>
      </w:pPr>
      <w:bookmarkStart w:id="2126" w:name="_Toc193462844"/>
      <w:bookmarkStart w:id="2127" w:name="_Toc193445774"/>
      <w:bookmarkStart w:id="2128" w:name="_Toc201295131"/>
      <w:bookmarkStart w:id="2129" w:name="_Toc60776984"/>
      <w:bookmarkStart w:id="2130" w:name="_Toc193451579"/>
      <w:r>
        <w:t>5.7.8.1</w:t>
      </w:r>
      <w:r>
        <w:tab/>
        <w:t>General</w:t>
      </w:r>
      <w:bookmarkEnd w:id="2126"/>
      <w:bookmarkEnd w:id="2127"/>
      <w:bookmarkEnd w:id="2128"/>
      <w:bookmarkEnd w:id="2129"/>
      <w:bookmarkEnd w:id="2130"/>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40"/>
      </w:pPr>
      <w:bookmarkStart w:id="2131" w:name="_Toc60776985"/>
      <w:bookmarkStart w:id="2132" w:name="_Toc193451580"/>
      <w:bookmarkStart w:id="2133" w:name="_Toc201295132"/>
      <w:bookmarkStart w:id="2134" w:name="_Toc193462845"/>
      <w:bookmarkStart w:id="2135" w:name="_Toc193445775"/>
      <w:r>
        <w:t>5.7.8.1a</w:t>
      </w:r>
      <w:r>
        <w:tab/>
        <w:t>Measurement configuration</w:t>
      </w:r>
      <w:bookmarkEnd w:id="2131"/>
      <w:bookmarkEnd w:id="2132"/>
      <w:bookmarkEnd w:id="2133"/>
      <w:bookmarkEnd w:id="2134"/>
      <w:bookmarkEnd w:id="2135"/>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40"/>
      </w:pPr>
      <w:bookmarkStart w:id="2136" w:name="_Toc201295133"/>
      <w:bookmarkStart w:id="2137" w:name="_Toc193445776"/>
      <w:bookmarkStart w:id="2138" w:name="_Toc193451581"/>
      <w:bookmarkStart w:id="2139" w:name="_Toc193462846"/>
      <w:bookmarkStart w:id="2140" w:name="_Toc60776986"/>
      <w:r>
        <w:t>5.7.8.1b</w:t>
      </w:r>
      <w:r>
        <w:tab/>
        <w:t>Measurement configuration (reselection measurements)</w:t>
      </w:r>
      <w:bookmarkEnd w:id="2136"/>
      <w:bookmarkEnd w:id="2137"/>
      <w:bookmarkEnd w:id="2138"/>
      <w:bookmarkEnd w:id="2139"/>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40"/>
      </w:pPr>
      <w:bookmarkStart w:id="2141" w:name="_Toc193445777"/>
      <w:bookmarkStart w:id="2142" w:name="_Toc201295134"/>
      <w:bookmarkStart w:id="2143" w:name="_Toc193451582"/>
      <w:bookmarkStart w:id="2144" w:name="_Toc193462847"/>
      <w:r>
        <w:t>5.7.8.2</w:t>
      </w:r>
      <w:r>
        <w:tab/>
        <w:t>Void</w:t>
      </w:r>
      <w:bookmarkEnd w:id="2140"/>
      <w:bookmarkEnd w:id="2141"/>
      <w:bookmarkEnd w:id="2142"/>
      <w:bookmarkEnd w:id="2143"/>
      <w:bookmarkEnd w:id="2144"/>
    </w:p>
    <w:p w14:paraId="03CE3322" w14:textId="77777777" w:rsidR="00F37883" w:rsidRDefault="00721CB1">
      <w:pPr>
        <w:pStyle w:val="40"/>
      </w:pPr>
      <w:bookmarkStart w:id="2145" w:name="_Toc193462848"/>
      <w:bookmarkStart w:id="2146" w:name="_Toc193445778"/>
      <w:bookmarkStart w:id="2147" w:name="_Toc193451583"/>
      <w:bookmarkStart w:id="2148" w:name="_Toc201295135"/>
      <w:bookmarkStart w:id="2149" w:name="_Toc60776987"/>
      <w:r>
        <w:t>5.7.8.2a</w:t>
      </w:r>
      <w:r>
        <w:tab/>
        <w:t>Performing measurements</w:t>
      </w:r>
      <w:bookmarkEnd w:id="2145"/>
      <w:bookmarkEnd w:id="2146"/>
      <w:bookmarkEnd w:id="2147"/>
      <w:bookmarkEnd w:id="2148"/>
      <w:bookmarkEnd w:id="2149"/>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40"/>
      </w:pPr>
      <w:bookmarkStart w:id="2150" w:name="_Toc193451584"/>
      <w:bookmarkStart w:id="2151" w:name="_Toc201295136"/>
      <w:bookmarkStart w:id="2152" w:name="_Toc60776988"/>
      <w:bookmarkStart w:id="2153" w:name="_Toc193445779"/>
      <w:bookmarkStart w:id="2154" w:name="_Toc193462849"/>
      <w:r>
        <w:rPr>
          <w:rFonts w:eastAsia="Malgun Gothic"/>
          <w:lang w:eastAsia="ko-KR"/>
        </w:rPr>
        <w:t>5.7.8.3</w:t>
      </w:r>
      <w:r>
        <w:tab/>
        <w:t>T331 expiry or stop</w:t>
      </w:r>
      <w:bookmarkEnd w:id="2150"/>
      <w:bookmarkEnd w:id="2151"/>
      <w:bookmarkEnd w:id="2152"/>
      <w:bookmarkEnd w:id="2153"/>
      <w:bookmarkEnd w:id="2154"/>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40"/>
      </w:pPr>
      <w:bookmarkStart w:id="2155" w:name="_Toc60776989"/>
      <w:bookmarkStart w:id="2156" w:name="_Toc193462850"/>
      <w:bookmarkStart w:id="2157" w:name="_Toc201295137"/>
      <w:bookmarkStart w:id="2158" w:name="_Toc193445780"/>
      <w:bookmarkStart w:id="2159" w:name="_Toc193451585"/>
      <w:r>
        <w:rPr>
          <w:rFonts w:eastAsia="Malgun Gothic"/>
          <w:lang w:eastAsia="ko-KR"/>
        </w:rPr>
        <w:t>5.7.8.4</w:t>
      </w:r>
      <w:r>
        <w:tab/>
        <w:t>Cell re-selection or cell selection while T331 is running</w:t>
      </w:r>
      <w:bookmarkEnd w:id="2155"/>
      <w:bookmarkEnd w:id="2156"/>
      <w:bookmarkEnd w:id="2157"/>
      <w:bookmarkEnd w:id="2158"/>
      <w:bookmarkEnd w:id="2159"/>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等线"/>
        </w:rPr>
      </w:pPr>
      <w:r>
        <w:rPr>
          <w:rFonts w:eastAsia="Calibri"/>
        </w:rPr>
        <w:t>4&gt;</w:t>
      </w:r>
      <w:r>
        <w:rPr>
          <w:rFonts w:eastAsia="Calibri"/>
        </w:rPr>
        <w:tab/>
        <w:t>stop timer T331;</w:t>
      </w:r>
    </w:p>
    <w:p w14:paraId="7663D539" w14:textId="77777777" w:rsidR="00F37883" w:rsidRDefault="00721CB1">
      <w:pPr>
        <w:pStyle w:val="B4"/>
        <w:rPr>
          <w:rFonts w:eastAsia="等线"/>
        </w:rPr>
      </w:pPr>
      <w:r>
        <w:rPr>
          <w:rFonts w:eastAsia="等线"/>
        </w:rPr>
        <w:t>4&gt;</w:t>
      </w:r>
      <w:r>
        <w:rPr>
          <w:rFonts w:eastAsia="等线"/>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30"/>
      </w:pPr>
      <w:bookmarkStart w:id="2160" w:name="_Toc193445781"/>
      <w:bookmarkStart w:id="2161" w:name="_Toc60776990"/>
      <w:bookmarkStart w:id="2162" w:name="_Toc193451586"/>
      <w:bookmarkStart w:id="2163" w:name="_Toc201295138"/>
      <w:bookmarkStart w:id="2164" w:name="_Toc193462851"/>
      <w:r>
        <w:t>5.7.9</w:t>
      </w:r>
      <w:r>
        <w:tab/>
        <w:t>Mobility history information</w:t>
      </w:r>
      <w:bookmarkEnd w:id="2160"/>
      <w:bookmarkEnd w:id="2161"/>
      <w:bookmarkEnd w:id="2162"/>
      <w:bookmarkEnd w:id="2163"/>
      <w:bookmarkEnd w:id="2164"/>
    </w:p>
    <w:p w14:paraId="012F8070" w14:textId="77777777" w:rsidR="00F37883" w:rsidRDefault="00721CB1">
      <w:pPr>
        <w:pStyle w:val="40"/>
      </w:pPr>
      <w:bookmarkStart w:id="2165" w:name="_Toc201295139"/>
      <w:bookmarkStart w:id="2166" w:name="_Toc60776991"/>
      <w:bookmarkStart w:id="2167" w:name="_Toc193451587"/>
      <w:bookmarkStart w:id="2168" w:name="_Toc193462852"/>
      <w:bookmarkStart w:id="2169" w:name="_Toc193445782"/>
      <w:r>
        <w:t>5.7.9.1</w:t>
      </w:r>
      <w:r>
        <w:tab/>
        <w:t>General</w:t>
      </w:r>
      <w:bookmarkEnd w:id="2165"/>
      <w:bookmarkEnd w:id="2166"/>
      <w:bookmarkEnd w:id="2167"/>
      <w:bookmarkEnd w:id="2168"/>
      <w:bookmarkEnd w:id="2169"/>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40"/>
      </w:pPr>
      <w:bookmarkStart w:id="2170" w:name="_Toc193451588"/>
      <w:bookmarkStart w:id="2171" w:name="_Toc193462853"/>
      <w:bookmarkStart w:id="2172" w:name="_Toc60776992"/>
      <w:bookmarkStart w:id="2173" w:name="_Toc201295140"/>
      <w:bookmarkStart w:id="2174" w:name="_Toc193445783"/>
      <w:r>
        <w:lastRenderedPageBreak/>
        <w:t>5.7.9.2</w:t>
      </w:r>
      <w:r>
        <w:tab/>
        <w:t>Initiation</w:t>
      </w:r>
      <w:bookmarkEnd w:id="2170"/>
      <w:bookmarkEnd w:id="2171"/>
      <w:bookmarkEnd w:id="2172"/>
      <w:bookmarkEnd w:id="2173"/>
      <w:bookmarkEnd w:id="2174"/>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5" w:name="_Hlk181911891"/>
      <w:r>
        <w:t>, or upon release of a PSCell while entering 'camped normally' state or 'any cell selection' state or 'camped on any cell' state</w:t>
      </w:r>
      <w:bookmarkEnd w:id="2175"/>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6" w:name="_Hlk181911900"/>
      <w:r>
        <w:t>or 'camped on any cell' state</w:t>
      </w:r>
      <w:bookmarkEnd w:id="2176"/>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7" w:name="_Hlk181911927"/>
      <w:r>
        <w:t xml:space="preserve">in variable </w:t>
      </w:r>
      <w:r>
        <w:rPr>
          <w:i/>
          <w:iCs/>
        </w:rPr>
        <w:t>VarMobilityHistoryReport</w:t>
      </w:r>
      <w:bookmarkEnd w:id="2177"/>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40"/>
      </w:pPr>
      <w:bookmarkStart w:id="2178" w:name="_Toc193445784"/>
      <w:bookmarkStart w:id="2179" w:name="_Toc201295141"/>
      <w:bookmarkStart w:id="2180" w:name="_Toc193462854"/>
      <w:bookmarkStart w:id="2181" w:name="_Toc193451589"/>
      <w:bookmarkStart w:id="2182" w:name="_Toc60776993"/>
      <w:r>
        <w:t>5.7.9.3</w:t>
      </w:r>
      <w:r>
        <w:tab/>
        <w:t>Release of Mobility History Information</w:t>
      </w:r>
      <w:bookmarkEnd w:id="2178"/>
      <w:bookmarkEnd w:id="2179"/>
      <w:bookmarkEnd w:id="2180"/>
      <w:bookmarkEnd w:id="2181"/>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30"/>
      </w:pPr>
      <w:bookmarkStart w:id="2183" w:name="_Toc193462855"/>
      <w:bookmarkStart w:id="2184" w:name="_Toc193445785"/>
      <w:bookmarkStart w:id="2185" w:name="_Toc193451590"/>
      <w:bookmarkStart w:id="2186" w:name="_Toc201295142"/>
      <w:r>
        <w:t>5.7.10</w:t>
      </w:r>
      <w:r>
        <w:tab/>
        <w:t>UE Information</w:t>
      </w:r>
      <w:bookmarkEnd w:id="2182"/>
      <w:bookmarkEnd w:id="2183"/>
      <w:bookmarkEnd w:id="2184"/>
      <w:bookmarkEnd w:id="2185"/>
      <w:bookmarkEnd w:id="2186"/>
    </w:p>
    <w:p w14:paraId="6476FDF8" w14:textId="77777777" w:rsidR="00F37883" w:rsidRDefault="00721CB1">
      <w:pPr>
        <w:pStyle w:val="40"/>
      </w:pPr>
      <w:bookmarkStart w:id="2187" w:name="_Toc193451591"/>
      <w:bookmarkStart w:id="2188" w:name="_Toc193445786"/>
      <w:bookmarkStart w:id="2189" w:name="_Toc193462856"/>
      <w:bookmarkStart w:id="2190" w:name="_Toc60776994"/>
      <w:bookmarkStart w:id="2191" w:name="_Toc201295143"/>
      <w:r>
        <w:t>5.7.10.1</w:t>
      </w:r>
      <w:r>
        <w:tab/>
        <w:t>General</w:t>
      </w:r>
      <w:bookmarkEnd w:id="2187"/>
      <w:bookmarkEnd w:id="2188"/>
      <w:bookmarkEnd w:id="2189"/>
      <w:bookmarkEnd w:id="2190"/>
      <w:bookmarkEnd w:id="2191"/>
    </w:p>
    <w:p w14:paraId="43F9FF24" w14:textId="77777777" w:rsidR="00F37883" w:rsidRDefault="00721CB1">
      <w:pPr>
        <w:pStyle w:val="TH"/>
      </w:pPr>
      <w:r>
        <w:object w:dxaOrig="4918" w:dyaOrig="2581" w14:anchorId="483F5488">
          <v:shape id="_x0000_i1069" type="#_x0000_t75" style="width:246pt;height:129pt" o:ole="">
            <v:imagedata r:id="rId104" o:title=""/>
          </v:shape>
          <o:OLEObject Type="Embed" ProgID="Mscgen.Chart" ShapeID="_x0000_i1069" DrawAspect="Content" ObjectID="_1820418945" r:id="rId105"/>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40"/>
      </w:pPr>
      <w:bookmarkStart w:id="2192" w:name="_Toc201295144"/>
      <w:bookmarkStart w:id="2193" w:name="_Toc60776995"/>
      <w:bookmarkStart w:id="2194" w:name="_Toc193451592"/>
      <w:bookmarkStart w:id="2195" w:name="_Toc193445787"/>
      <w:bookmarkStart w:id="2196" w:name="_Toc193462857"/>
      <w:r>
        <w:t>5.7.10.2</w:t>
      </w:r>
      <w:r>
        <w:tab/>
        <w:t>Initiation</w:t>
      </w:r>
      <w:bookmarkEnd w:id="2192"/>
      <w:bookmarkEnd w:id="2193"/>
      <w:bookmarkEnd w:id="2194"/>
      <w:bookmarkEnd w:id="2195"/>
      <w:bookmarkEnd w:id="2196"/>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40"/>
      </w:pPr>
      <w:bookmarkStart w:id="2197" w:name="_Toc60776996"/>
      <w:bookmarkStart w:id="2198" w:name="_Toc193462858"/>
      <w:bookmarkStart w:id="2199" w:name="_Toc193445788"/>
      <w:bookmarkStart w:id="2200" w:name="_Toc201295145"/>
      <w:bookmarkStart w:id="2201" w:name="_Toc193451593"/>
      <w:r>
        <w:t>5.7.10.3</w:t>
      </w:r>
      <w:r>
        <w:tab/>
        <w:t xml:space="preserve">Reception of the </w:t>
      </w:r>
      <w:r>
        <w:rPr>
          <w:i/>
          <w:iCs/>
        </w:rPr>
        <w:t>UEI</w:t>
      </w:r>
      <w:r>
        <w:rPr>
          <w:i/>
        </w:rPr>
        <w:t xml:space="preserve">nformationRequest </w:t>
      </w:r>
      <w:r>
        <w:t>message</w:t>
      </w:r>
      <w:bookmarkEnd w:id="2197"/>
      <w:bookmarkEnd w:id="2198"/>
      <w:bookmarkEnd w:id="2199"/>
      <w:bookmarkEnd w:id="2200"/>
      <w:bookmarkEnd w:id="2201"/>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宋体"/>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3009EC06" w14:textId="77777777" w:rsidR="00F37883" w:rsidRDefault="00721CB1">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等线"/>
        </w:rPr>
      </w:pPr>
      <w:r>
        <w:t>2&gt;</w:t>
      </w:r>
      <w:r>
        <w:tab/>
      </w:r>
      <w:r>
        <w:rPr>
          <w:rFonts w:eastAsia="等线"/>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1385824"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499A3ABD"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3CCC407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40"/>
      </w:pPr>
      <w:bookmarkStart w:id="2202" w:name="_Toc60776997"/>
      <w:bookmarkStart w:id="2203" w:name="_Toc193451594"/>
      <w:bookmarkStart w:id="2204" w:name="_Toc193445789"/>
      <w:bookmarkStart w:id="2205" w:name="_Toc193462859"/>
      <w:bookmarkStart w:id="2206" w:name="_Toc201295146"/>
      <w:r>
        <w:t>5.7.10.4</w:t>
      </w:r>
      <w:r>
        <w:tab/>
        <w:t>Actions for the Random Access report determination</w:t>
      </w:r>
      <w:bookmarkEnd w:id="2202"/>
      <w:bookmarkEnd w:id="2203"/>
      <w:bookmarkEnd w:id="2204"/>
      <w:bookmarkEnd w:id="2205"/>
      <w:bookmarkEnd w:id="2206"/>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等线"/>
        </w:rPr>
      </w:pPr>
      <w:r>
        <w:rPr>
          <w:rFonts w:eastAsia="等线"/>
        </w:rPr>
        <w:t>4&gt;</w:t>
      </w:r>
      <w:r>
        <w:rPr>
          <w:rFonts w:eastAsia="等线"/>
        </w:rPr>
        <w:tab/>
        <w:t>if the list of EPLMNs has been stored by the UE:</w:t>
      </w:r>
    </w:p>
    <w:p w14:paraId="1BECFF0D" w14:textId="77777777" w:rsidR="00F37883" w:rsidRDefault="00721CB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5263F63A" w14:textId="77777777" w:rsidR="00F37883" w:rsidRDefault="00721CB1">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等线"/>
        </w:rPr>
      </w:pPr>
      <w:r>
        <w:rPr>
          <w:rFonts w:eastAsia="等线"/>
        </w:rPr>
        <w:t>4&gt;</w:t>
      </w:r>
      <w:r>
        <w:rPr>
          <w:rFonts w:eastAsia="等线"/>
        </w:rPr>
        <w:tab/>
        <w:t>if the list of equivalent SNPN(s) has been stored by the UE:</w:t>
      </w:r>
    </w:p>
    <w:p w14:paraId="29ED3A48" w14:textId="77777777" w:rsidR="00F37883" w:rsidRDefault="00721CB1">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09A243BE" w14:textId="77777777" w:rsidR="00F37883" w:rsidRDefault="00721CB1">
      <w:pPr>
        <w:pStyle w:val="B4"/>
      </w:pPr>
      <w:r>
        <w:rPr>
          <w:rFonts w:eastAsia="宋体"/>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宋体"/>
          <w:i/>
          <w:iCs/>
        </w:rPr>
        <w:t xml:space="preserve"> ra-InformationCommon</w:t>
      </w:r>
      <w:r>
        <w:rPr>
          <w:rFonts w:eastAsia="宋体"/>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40"/>
        <w:rPr>
          <w:rFonts w:eastAsia="宋体"/>
        </w:rPr>
      </w:pPr>
      <w:bookmarkStart w:id="2207" w:name="_Toc193462860"/>
      <w:bookmarkStart w:id="2208" w:name="_Toc193445790"/>
      <w:bookmarkStart w:id="2209" w:name="_Toc60776998"/>
      <w:bookmarkStart w:id="2210" w:name="_Toc201295147"/>
      <w:bookmarkStart w:id="2211" w:name="_Toc193451595"/>
      <w:r>
        <w:t>5.7.10.</w:t>
      </w:r>
      <w:r>
        <w:rPr>
          <w:rFonts w:eastAsia="宋体"/>
        </w:rPr>
        <w:t>5</w:t>
      </w:r>
      <w:r>
        <w:tab/>
      </w:r>
      <w:r>
        <w:rPr>
          <w:rFonts w:eastAsia="宋体"/>
        </w:rPr>
        <w:t>RA information determination</w:t>
      </w:r>
      <w:bookmarkEnd w:id="2207"/>
      <w:bookmarkEnd w:id="2208"/>
      <w:bookmarkEnd w:id="2209"/>
      <w:bookmarkEnd w:id="2210"/>
      <w:bookmarkEnd w:id="2211"/>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6A5B3500" w14:textId="77777777" w:rsidR="00F37883" w:rsidRDefault="00721CB1">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179E4A"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8205106" w14:textId="77777777" w:rsidR="00F37883" w:rsidRDefault="00721CB1">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3AD152B5" w14:textId="77777777" w:rsidR="00F37883" w:rsidRDefault="00721CB1">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0D65C494" w14:textId="77777777" w:rsidR="00F37883" w:rsidRDefault="00721CB1">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4330B81" w14:textId="77777777" w:rsidR="00F37883" w:rsidRDefault="00721CB1">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54D0E03" w14:textId="77777777" w:rsidR="00F37883" w:rsidRDefault="00721CB1">
      <w:pPr>
        <w:pStyle w:val="B2"/>
        <w:rPr>
          <w:rFonts w:eastAsia="宋体"/>
        </w:rPr>
      </w:pPr>
      <w:r>
        <w:rPr>
          <w:rFonts w:eastAsia="宋体"/>
        </w:rPr>
        <w:t>2&gt; else:</w:t>
      </w:r>
    </w:p>
    <w:p w14:paraId="781F3AC4"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4BBB00"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3B51DDF8" w14:textId="77777777" w:rsidR="00F37883" w:rsidRDefault="00721CB1">
      <w:pPr>
        <w:pStyle w:val="B2"/>
        <w:rPr>
          <w:rFonts w:eastAsia="宋体"/>
        </w:rPr>
      </w:pPr>
      <w:r>
        <w:rPr>
          <w:rFonts w:eastAsia="宋体"/>
        </w:rPr>
        <w:t>2&gt; else:</w:t>
      </w:r>
    </w:p>
    <w:p w14:paraId="4EBD4D62"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7F95309"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2F343C7" w14:textId="77777777" w:rsidR="00F37883" w:rsidRDefault="00721CB1">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97C1C61"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011778D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C83F6E4" w14:textId="77777777" w:rsidR="00F37883" w:rsidRDefault="00721CB1">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6DA395C4" w14:textId="77777777" w:rsidR="00F37883" w:rsidRDefault="00721CB1">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48DDE999" w14:textId="77777777" w:rsidR="00F37883" w:rsidRDefault="00721CB1">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宋体"/>
        </w:rPr>
        <w:t>2&gt;</w:t>
      </w:r>
      <w:r>
        <w:rPr>
          <w:rFonts w:eastAsia="宋体"/>
        </w:rPr>
        <w:tab/>
      </w:r>
      <w:r>
        <w:t>if the on-demand system information acquisition was successful:</w:t>
      </w:r>
    </w:p>
    <w:p w14:paraId="148DBF53" w14:textId="77777777" w:rsidR="00F37883" w:rsidRDefault="00721CB1">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宋体"/>
        </w:rPr>
      </w:pPr>
      <w:r>
        <w:rPr>
          <w:rFonts w:eastAsia="宋体"/>
        </w:rPr>
        <w:t>2&gt;</w:t>
      </w:r>
      <w:r>
        <w:rPr>
          <w:rFonts w:eastAsia="宋体"/>
        </w:rPr>
        <w:tab/>
      </w:r>
      <w:r>
        <w:t xml:space="preserve">set the </w:t>
      </w:r>
      <w:bookmarkStart w:id="2212"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5DFAE56" w14:textId="77777777" w:rsidR="00F37883" w:rsidRDefault="00721CB1">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212"/>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59CD218D" w14:textId="77777777" w:rsidR="00F37883" w:rsidRDefault="00721CB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D8D1091" w14:textId="77777777" w:rsidR="00F37883" w:rsidRDefault="00721CB1">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7C14533" w14:textId="77777777" w:rsidR="00F37883" w:rsidRDefault="00721CB1">
      <w:pPr>
        <w:pStyle w:val="B4"/>
        <w:rPr>
          <w:rFonts w:eastAsia="等线"/>
        </w:rPr>
      </w:pPr>
      <w:r>
        <w:t>4&gt;</w:t>
      </w:r>
      <w:r>
        <w:tab/>
        <w:t xml:space="preserve">include </w:t>
      </w:r>
      <w:r>
        <w:rPr>
          <w:i/>
          <w:iCs/>
        </w:rPr>
        <w:t>allPreamblesBlocked</w:t>
      </w:r>
      <w:r>
        <w:t>;</w:t>
      </w:r>
    </w:p>
    <w:p w14:paraId="6C8863AE" w14:textId="77777777" w:rsidR="00F37883" w:rsidRDefault="00721CB1">
      <w:pPr>
        <w:pStyle w:val="B3"/>
        <w:rPr>
          <w:rFonts w:eastAsia="等线"/>
        </w:rPr>
      </w:pPr>
      <w:r>
        <w:t>3&gt;</w:t>
      </w:r>
      <w:r>
        <w:tab/>
      </w:r>
      <w:r>
        <w:rPr>
          <w:rFonts w:eastAsia="等线"/>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宋体"/>
        </w:rPr>
        <w:t>5</w:t>
      </w:r>
      <w:r>
        <w:t>&gt;</w:t>
      </w:r>
      <w:r>
        <w:rPr>
          <w:rFonts w:eastAsia="宋体"/>
        </w:rPr>
        <w:tab/>
      </w:r>
      <w:r>
        <w:t>if contention resolution was not successful as specified in TS 38.321 [6] for the transmitted preamble:</w:t>
      </w:r>
    </w:p>
    <w:p w14:paraId="57DAA5BF"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宋体"/>
        </w:rPr>
      </w:pPr>
      <w:r>
        <w:rPr>
          <w:rFonts w:eastAsia="宋体"/>
        </w:rPr>
        <w:t>5</w:t>
      </w:r>
      <w:r>
        <w:t>&gt;</w:t>
      </w:r>
      <w:r>
        <w:rPr>
          <w:rFonts w:eastAsia="宋体"/>
        </w:rPr>
        <w:tab/>
      </w:r>
      <w:r>
        <w:t>else:</w:t>
      </w:r>
    </w:p>
    <w:p w14:paraId="2217AA90"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宋体"/>
        </w:rPr>
        <w:t>5</w:t>
      </w:r>
      <w:r>
        <w:t>&gt;</w:t>
      </w:r>
      <w:r>
        <w:rPr>
          <w:rFonts w:eastAsia="宋体"/>
        </w:rPr>
        <w:tab/>
      </w:r>
      <w:r>
        <w:t>if fallback from 2-step random access to 4-step random access occurred during the random access attempt:</w:t>
      </w:r>
    </w:p>
    <w:p w14:paraId="01CDEC57" w14:textId="77777777" w:rsidR="00F37883" w:rsidRDefault="00721CB1">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宋体"/>
        </w:rPr>
        <w:t>5</w:t>
      </w:r>
      <w:r>
        <w:t>&gt;</w:t>
      </w:r>
      <w:r>
        <w:rPr>
          <w:rFonts w:eastAsia="宋体"/>
        </w:rPr>
        <w:tab/>
      </w:r>
      <w:r>
        <w:t>else:</w:t>
      </w:r>
    </w:p>
    <w:p w14:paraId="6A922F3C"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7ACB479F" w14:textId="77777777" w:rsidR="00F37883" w:rsidRDefault="00721CB1">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63878D5B" w14:textId="77777777" w:rsidR="00F37883" w:rsidRDefault="00721CB1">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6246B9CB" w14:textId="77777777" w:rsidR="00F37883" w:rsidRDefault="00721CB1">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4E528380" w14:textId="77777777" w:rsidR="00F37883" w:rsidRDefault="00721CB1">
      <w:pPr>
        <w:pStyle w:val="B3"/>
        <w:rPr>
          <w:rFonts w:eastAsia="等线"/>
        </w:rPr>
      </w:pPr>
      <w:r>
        <w:t>3&gt;</w:t>
      </w:r>
      <w:r>
        <w:tab/>
      </w:r>
      <w:r>
        <w:rPr>
          <w:rFonts w:eastAsia="等线"/>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13"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40"/>
      </w:pPr>
      <w:bookmarkStart w:id="2214" w:name="_Toc193445791"/>
      <w:bookmarkStart w:id="2215" w:name="_Toc201295148"/>
      <w:bookmarkStart w:id="2216" w:name="_Toc193462861"/>
      <w:bookmarkStart w:id="2217" w:name="_Toc193451596"/>
      <w:r>
        <w:t>5.7.10.6</w:t>
      </w:r>
      <w:r>
        <w:tab/>
        <w:t>Actions for the successful handover report determination</w:t>
      </w:r>
      <w:bookmarkEnd w:id="2214"/>
      <w:bookmarkEnd w:id="2215"/>
      <w:bookmarkEnd w:id="2216"/>
      <w:bookmarkEnd w:id="2217"/>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8" w:name="_Hlk166054809"/>
      <w:r>
        <w:t>NOTE 00:</w:t>
      </w:r>
      <w:r>
        <w:tab/>
        <w:t xml:space="preserve">If </w:t>
      </w:r>
      <w:r>
        <w:rPr>
          <w:i/>
        </w:rPr>
        <w:t>targetCell-PCI-ARFCN</w:t>
      </w:r>
      <w:r>
        <w:t xml:space="preserve"> is included, it is left to UE implementation how to set the </w:t>
      </w:r>
      <w:r>
        <w:rPr>
          <w:i/>
        </w:rPr>
        <w:t>targetPCellID</w:t>
      </w:r>
      <w:r>
        <w:t>.</w:t>
      </w:r>
      <w:bookmarkEnd w:id="2218"/>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宋体"/>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宋体"/>
        </w:rPr>
      </w:pPr>
      <w:r>
        <w:rPr>
          <w:rFonts w:eastAsia="宋体"/>
        </w:rPr>
        <w:t>7&gt;</w:t>
      </w:r>
      <w:r>
        <w:rPr>
          <w:rFonts w:eastAsia="宋体"/>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宋体"/>
        </w:rPr>
      </w:pPr>
      <w:r>
        <w:t>4&gt;</w:t>
      </w:r>
      <w:r>
        <w:tab/>
        <w:t xml:space="preserve">if measurements are available for the </w:t>
      </w:r>
      <w:r>
        <w:rPr>
          <w:i/>
        </w:rPr>
        <w:t>measObjectNR</w:t>
      </w:r>
      <w:r>
        <w:rPr>
          <w:rFonts w:eastAsia="宋体"/>
        </w:rPr>
        <w:t>:</w:t>
      </w:r>
    </w:p>
    <w:p w14:paraId="2D5E28EF" w14:textId="77777777" w:rsidR="00F37883" w:rsidRDefault="00721CB1">
      <w:pPr>
        <w:pStyle w:val="B5"/>
        <w:rPr>
          <w:rFonts w:eastAsia="宋体"/>
        </w:rPr>
      </w:pPr>
      <w:r>
        <w:rPr>
          <w:rFonts w:eastAsia="宋体"/>
        </w:rPr>
        <w:t>5&gt;</w:t>
      </w:r>
      <w:r>
        <w:tab/>
        <w:t>if the SS/PBCH block-based measurement quantities are available:</w:t>
      </w:r>
    </w:p>
    <w:p w14:paraId="10552062"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CC814FD" w14:textId="77777777" w:rsidR="00F37883" w:rsidRDefault="00721CB1">
      <w:pPr>
        <w:pStyle w:val="B6"/>
        <w:rPr>
          <w:rFonts w:eastAsia="宋体"/>
        </w:rPr>
      </w:pPr>
      <w:r>
        <w:t>6&gt;</w:t>
      </w:r>
      <w:r>
        <w:tab/>
      </w:r>
      <w:r>
        <w:rPr>
          <w:rFonts w:eastAsia="宋体"/>
        </w:rPr>
        <w:t>for each neighbour cell included, include the optional fields that are available;</w:t>
      </w:r>
    </w:p>
    <w:p w14:paraId="12D9E908" w14:textId="77777777" w:rsidR="00F37883" w:rsidRDefault="00721CB1">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4CCD9772" w14:textId="77777777" w:rsidR="00F37883" w:rsidRDefault="00721CB1">
      <w:pPr>
        <w:pStyle w:val="B5"/>
        <w:rPr>
          <w:rFonts w:eastAsia="宋体"/>
        </w:rPr>
      </w:pPr>
      <w:r>
        <w:rPr>
          <w:rFonts w:eastAsia="宋体"/>
        </w:rPr>
        <w:t>5&gt;</w:t>
      </w:r>
      <w:r>
        <w:tab/>
        <w:t>if the CSI-RS measurement quantities are available:</w:t>
      </w:r>
    </w:p>
    <w:p w14:paraId="0637CB75"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584EF38" w14:textId="77777777" w:rsidR="00F37883" w:rsidRDefault="00721CB1">
      <w:pPr>
        <w:pStyle w:val="B6"/>
        <w:rPr>
          <w:rFonts w:eastAsia="宋体"/>
        </w:rPr>
      </w:pPr>
      <w:r>
        <w:lastRenderedPageBreak/>
        <w:t>6&gt;</w:t>
      </w:r>
      <w:r>
        <w:tab/>
      </w:r>
      <w:r>
        <w:rPr>
          <w:rFonts w:eastAsia="宋体"/>
        </w:rPr>
        <w:t>for each neighbour cell included, include the optional fields that are available;</w:t>
      </w:r>
    </w:p>
    <w:p w14:paraId="77D9F528" w14:textId="77777777" w:rsidR="00F37883" w:rsidRDefault="00721CB1">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3CAF0C66" w14:textId="77777777" w:rsidR="00F37883" w:rsidRDefault="00721CB1">
      <w:pPr>
        <w:pStyle w:val="B5"/>
        <w:rPr>
          <w:rFonts w:eastAsia="宋体"/>
        </w:rPr>
      </w:pPr>
      <w:r>
        <w:rPr>
          <w:rFonts w:eastAsia="宋体"/>
        </w:rPr>
        <w:t>5&gt;</w:t>
      </w:r>
      <w:r>
        <w:rPr>
          <w:rFonts w:eastAsia="宋体"/>
        </w:rPr>
        <w:tab/>
        <w:t>for each neighbour cell included, include the optional fields that are available;</w:t>
      </w:r>
    </w:p>
    <w:p w14:paraId="227B7C46" w14:textId="77777777" w:rsidR="00F37883" w:rsidRDefault="00721CB1">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765B4D63" w14:textId="77777777" w:rsidR="00F37883" w:rsidRDefault="00721CB1">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40"/>
      </w:pPr>
      <w:bookmarkStart w:id="2219" w:name="_Toc193462862"/>
      <w:bookmarkStart w:id="2220" w:name="_Toc193445792"/>
      <w:bookmarkStart w:id="2221" w:name="_Toc193451597"/>
      <w:bookmarkStart w:id="2222" w:name="_Toc201295149"/>
      <w:r>
        <w:t>5.7.10.7</w:t>
      </w:r>
      <w:r>
        <w:tab/>
        <w:t>Actions for the successful PSCell change or addition report determination</w:t>
      </w:r>
      <w:bookmarkEnd w:id="2219"/>
      <w:bookmarkEnd w:id="2220"/>
      <w:bookmarkEnd w:id="2221"/>
      <w:bookmarkEnd w:id="2222"/>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affff1"/>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30"/>
      </w:pPr>
      <w:bookmarkStart w:id="2223" w:name="_Toc193451598"/>
      <w:bookmarkStart w:id="2224" w:name="_Toc201295150"/>
      <w:bookmarkStart w:id="2225" w:name="_Toc193462863"/>
      <w:bookmarkStart w:id="2226" w:name="_Toc193445793"/>
      <w:r>
        <w:t>5.7.11</w:t>
      </w:r>
      <w:r>
        <w:tab/>
        <w:t>Void</w:t>
      </w:r>
      <w:bookmarkEnd w:id="2223"/>
      <w:bookmarkEnd w:id="2224"/>
      <w:bookmarkEnd w:id="2225"/>
      <w:bookmarkEnd w:id="2226"/>
    </w:p>
    <w:p w14:paraId="25D3A0E6" w14:textId="77777777" w:rsidR="00F37883" w:rsidRDefault="00721CB1">
      <w:pPr>
        <w:pStyle w:val="30"/>
      </w:pPr>
      <w:bookmarkStart w:id="2227" w:name="_Toc193451599"/>
      <w:bookmarkStart w:id="2228" w:name="_Toc201295151"/>
      <w:bookmarkStart w:id="2229" w:name="_Toc193445794"/>
      <w:bookmarkStart w:id="2230" w:name="_Toc193462864"/>
      <w:r>
        <w:t>5.7.12</w:t>
      </w:r>
      <w:r>
        <w:tab/>
        <w:t>IAB Other Information</w:t>
      </w:r>
      <w:bookmarkEnd w:id="2213"/>
      <w:bookmarkEnd w:id="2227"/>
      <w:bookmarkEnd w:id="2228"/>
      <w:bookmarkEnd w:id="2229"/>
      <w:bookmarkEnd w:id="2230"/>
    </w:p>
    <w:p w14:paraId="42D05598" w14:textId="77777777" w:rsidR="00F37883" w:rsidRDefault="00721CB1">
      <w:pPr>
        <w:pStyle w:val="40"/>
      </w:pPr>
      <w:bookmarkStart w:id="2231" w:name="_Toc193445795"/>
      <w:bookmarkStart w:id="2232" w:name="_Toc193462865"/>
      <w:bookmarkStart w:id="2233" w:name="_Toc193451600"/>
      <w:bookmarkStart w:id="2234" w:name="_Toc60777000"/>
      <w:bookmarkStart w:id="2235" w:name="_Toc201295152"/>
      <w:r>
        <w:t>5.7.12.1</w:t>
      </w:r>
      <w:r>
        <w:tab/>
        <w:t>General</w:t>
      </w:r>
      <w:bookmarkEnd w:id="2231"/>
      <w:bookmarkEnd w:id="2232"/>
      <w:bookmarkEnd w:id="2233"/>
      <w:bookmarkEnd w:id="2234"/>
      <w:bookmarkEnd w:id="2235"/>
    </w:p>
    <w:p w14:paraId="4D709158" w14:textId="77777777" w:rsidR="00F37883" w:rsidRDefault="00721CB1">
      <w:pPr>
        <w:pStyle w:val="TH"/>
        <w:rPr>
          <w:sz w:val="22"/>
          <w:szCs w:val="22"/>
        </w:rPr>
      </w:pPr>
      <w:r>
        <w:object w:dxaOrig="6955" w:dyaOrig="2513" w14:anchorId="02FD1BB3">
          <v:shape id="_x0000_i1070" type="#_x0000_t75" style="width:348pt;height:125.5pt" o:ole="">
            <v:imagedata r:id="rId106" o:title=""/>
          </v:shape>
          <o:OLEObject Type="Embed" ProgID="Word.Picture.8" ShapeID="_x0000_i1070" DrawAspect="Content" ObjectID="_1820418946" r:id="rId107"/>
        </w:obje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40"/>
      </w:pPr>
      <w:bookmarkStart w:id="2236" w:name="_Toc193445796"/>
      <w:bookmarkStart w:id="2237" w:name="_Toc60777001"/>
      <w:bookmarkStart w:id="2238" w:name="_Toc193451601"/>
      <w:bookmarkStart w:id="2239" w:name="_Toc193462866"/>
      <w:bookmarkStart w:id="2240" w:name="_Toc201295153"/>
      <w:r>
        <w:t>5.7.12.2</w:t>
      </w:r>
      <w:r>
        <w:tab/>
        <w:t>Initiation</w:t>
      </w:r>
      <w:bookmarkEnd w:id="2236"/>
      <w:bookmarkEnd w:id="2237"/>
      <w:bookmarkEnd w:id="2238"/>
      <w:bookmarkEnd w:id="2239"/>
      <w:bookmarkEnd w:id="2240"/>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40"/>
      </w:pPr>
      <w:bookmarkStart w:id="2241" w:name="_Toc60777002"/>
      <w:bookmarkStart w:id="2242" w:name="_Toc201295154"/>
      <w:bookmarkStart w:id="2243" w:name="_Toc193451602"/>
      <w:bookmarkStart w:id="2244" w:name="_Toc193462867"/>
      <w:bookmarkStart w:id="2245" w:name="_Toc193445797"/>
      <w:r>
        <w:t>5.7.12.3</w:t>
      </w:r>
      <w:r>
        <w:tab/>
        <w:t xml:space="preserve">Actions related to transmission of </w:t>
      </w:r>
      <w:r>
        <w:rPr>
          <w:i/>
        </w:rPr>
        <w:t xml:space="preserve">IABOtherInformation </w:t>
      </w:r>
      <w:r>
        <w:t>message</w:t>
      </w:r>
      <w:bookmarkEnd w:id="2241"/>
      <w:bookmarkEnd w:id="2242"/>
      <w:bookmarkEnd w:id="2243"/>
      <w:bookmarkEnd w:id="2244"/>
      <w:bookmarkEnd w:id="2245"/>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30"/>
      </w:pPr>
      <w:bookmarkStart w:id="2246" w:name="_Toc193451603"/>
      <w:bookmarkStart w:id="2247" w:name="_Toc193445798"/>
      <w:bookmarkStart w:id="2248" w:name="_Toc193462868"/>
      <w:bookmarkStart w:id="2249" w:name="_Toc201295155"/>
      <w:r>
        <w:t>5.7.13</w:t>
      </w:r>
      <w:r>
        <w:tab/>
        <w:t>RLM/BFD relaxation</w:t>
      </w:r>
      <w:bookmarkEnd w:id="2246"/>
      <w:bookmarkEnd w:id="2247"/>
      <w:bookmarkEnd w:id="2248"/>
      <w:bookmarkEnd w:id="2249"/>
    </w:p>
    <w:p w14:paraId="21BF3E6D" w14:textId="77777777" w:rsidR="00F37883" w:rsidRDefault="00721CB1">
      <w:pPr>
        <w:pStyle w:val="40"/>
      </w:pPr>
      <w:bookmarkStart w:id="2250" w:name="_Toc201295156"/>
      <w:bookmarkStart w:id="2251" w:name="_Toc193445799"/>
      <w:bookmarkStart w:id="2252" w:name="_Toc193462869"/>
      <w:bookmarkStart w:id="2253" w:name="_Toc193451604"/>
      <w:r>
        <w:t>5.7.13.0</w:t>
      </w:r>
      <w:r>
        <w:tab/>
        <w:t>General</w:t>
      </w:r>
      <w:bookmarkEnd w:id="2250"/>
      <w:bookmarkEnd w:id="2251"/>
      <w:bookmarkEnd w:id="2252"/>
      <w:bookmarkEnd w:id="2253"/>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40"/>
        <w:rPr>
          <w:rFonts w:eastAsia="等线"/>
        </w:rPr>
      </w:pPr>
      <w:bookmarkStart w:id="2254" w:name="_Toc201295157"/>
      <w:bookmarkStart w:id="2255" w:name="_Toc193445800"/>
      <w:bookmarkStart w:id="2256" w:name="_Toc193451605"/>
      <w:bookmarkStart w:id="2257" w:name="_Toc193462870"/>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54"/>
      <w:bookmarkEnd w:id="2255"/>
      <w:bookmarkEnd w:id="2256"/>
      <w:bookmarkEnd w:id="2257"/>
    </w:p>
    <w:p w14:paraId="78EB5C81" w14:textId="77777777" w:rsidR="00F37883" w:rsidRDefault="00721CB1">
      <w:bookmarkStart w:id="2258" w:name="OLE_LINK12"/>
      <w:bookmarkStart w:id="2259" w:name="OLE_LINK11"/>
      <w:r>
        <w:t>The relaxed measurement criterion for UE with low mobility</w:t>
      </w:r>
      <w:r>
        <w:rPr>
          <w:rFonts w:eastAsia="等线"/>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58"/>
    <w:bookmarkEnd w:id="2259"/>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26B70943" w14:textId="77777777" w:rsidR="00F37883" w:rsidRDefault="00721CB1">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56EB1506" w14:textId="77777777" w:rsidR="00F37883" w:rsidRDefault="00721CB1">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等线"/>
          <w:vertAlign w:val="subscript"/>
        </w:rPr>
        <w:t>-Connected</w:t>
      </w:r>
      <w:r>
        <w:t>:</w:t>
      </w:r>
    </w:p>
    <w:p w14:paraId="49A02111" w14:textId="77777777" w:rsidR="00F37883" w:rsidRDefault="00721CB1">
      <w:pPr>
        <w:pStyle w:val="B3"/>
        <w:rPr>
          <w:rFonts w:eastAsia="等线"/>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40"/>
        <w:rPr>
          <w:rFonts w:eastAsia="等线"/>
        </w:rPr>
      </w:pPr>
      <w:bookmarkStart w:id="2260" w:name="_Toc193445801"/>
      <w:bookmarkStart w:id="2261" w:name="_Toc193451606"/>
      <w:bookmarkStart w:id="2262" w:name="_Toc193462871"/>
      <w:bookmarkStart w:id="2263"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60"/>
      <w:bookmarkEnd w:id="2261"/>
      <w:bookmarkEnd w:id="2262"/>
      <w:bookmarkEnd w:id="2263"/>
    </w:p>
    <w:p w14:paraId="609DEE14"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52AFDA1B" w14:textId="77777777" w:rsidR="00F37883" w:rsidRDefault="00721CB1">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3F4F2728"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D2D4B93" w14:textId="77777777" w:rsidR="00F37883" w:rsidRDefault="00721CB1">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4DB93BD1" w14:textId="77777777" w:rsidR="00F37883" w:rsidRDefault="00721CB1">
      <w:pPr>
        <w:pStyle w:val="30"/>
      </w:pPr>
      <w:bookmarkStart w:id="2264" w:name="_Toc201295159"/>
      <w:bookmarkStart w:id="2265" w:name="_Toc193445802"/>
      <w:bookmarkStart w:id="2266" w:name="_Toc193462872"/>
      <w:bookmarkStart w:id="2267" w:name="_Toc193451607"/>
      <w:r>
        <w:t>5.7.14</w:t>
      </w:r>
      <w:r>
        <w:tab/>
        <w:t>UE Positioning Assistance Information</w:t>
      </w:r>
      <w:bookmarkEnd w:id="2264"/>
      <w:bookmarkEnd w:id="2265"/>
      <w:bookmarkEnd w:id="2266"/>
      <w:bookmarkEnd w:id="2267"/>
    </w:p>
    <w:p w14:paraId="56388CAD" w14:textId="77777777" w:rsidR="00F37883" w:rsidRDefault="00721CB1">
      <w:pPr>
        <w:pStyle w:val="40"/>
      </w:pPr>
      <w:bookmarkStart w:id="2268" w:name="_Toc201295160"/>
      <w:bookmarkStart w:id="2269" w:name="_Toc193451608"/>
      <w:bookmarkStart w:id="2270" w:name="_Toc193462873"/>
      <w:bookmarkStart w:id="2271" w:name="_Toc193445803"/>
      <w:r>
        <w:t>5.7.14.1</w:t>
      </w:r>
      <w:r>
        <w:tab/>
        <w:t>General</w:t>
      </w:r>
      <w:bookmarkEnd w:id="2268"/>
      <w:bookmarkEnd w:id="2269"/>
      <w:bookmarkEnd w:id="2270"/>
      <w:bookmarkEnd w:id="2271"/>
    </w:p>
    <w:bookmarkStart w:id="2272" w:name="_Hlk136264692"/>
    <w:p w14:paraId="5279BB30" w14:textId="77777777" w:rsidR="00F37883" w:rsidRDefault="00721CB1">
      <w:pPr>
        <w:pStyle w:val="TH"/>
        <w:rPr>
          <w:sz w:val="22"/>
          <w:szCs w:val="22"/>
        </w:rPr>
      </w:pPr>
      <w:r>
        <w:object w:dxaOrig="4320" w:dyaOrig="2174" w14:anchorId="49B04859">
          <v:shape id="_x0000_i1071" type="#_x0000_t75" style="width:3in;height:108.5pt" o:ole="">
            <v:imagedata r:id="rId108" o:title=""/>
          </v:shape>
          <o:OLEObject Type="Embed" ProgID="Mscgen.Chart" ShapeID="_x0000_i1071" DrawAspect="Content" ObjectID="_1820418947" r:id="rId109"/>
        </w:object>
      </w:r>
      <w:bookmarkEnd w:id="2272"/>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40"/>
      </w:pPr>
      <w:bookmarkStart w:id="2273" w:name="_Toc193445804"/>
      <w:bookmarkStart w:id="2274" w:name="_Toc193462874"/>
      <w:bookmarkStart w:id="2275" w:name="_Toc201295161"/>
      <w:bookmarkStart w:id="2276" w:name="_Toc193451609"/>
      <w:r>
        <w:t>5.7.14.2</w:t>
      </w:r>
      <w:r>
        <w:tab/>
        <w:t>Initiation</w:t>
      </w:r>
      <w:bookmarkEnd w:id="2273"/>
      <w:bookmarkEnd w:id="2274"/>
      <w:bookmarkEnd w:id="2275"/>
      <w:bookmarkEnd w:id="2276"/>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40"/>
      </w:pPr>
      <w:bookmarkStart w:id="2277" w:name="_Toc201295162"/>
      <w:bookmarkStart w:id="2278" w:name="_Toc193462875"/>
      <w:bookmarkStart w:id="2279" w:name="_Toc193445805"/>
      <w:bookmarkStart w:id="2280" w:name="_Toc193451610"/>
      <w:r>
        <w:t>5.7.14.3</w:t>
      </w:r>
      <w:r>
        <w:tab/>
        <w:t xml:space="preserve">Actions related to transmission of </w:t>
      </w:r>
      <w:r>
        <w:rPr>
          <w:i/>
        </w:rPr>
        <w:t xml:space="preserve">UEPositioningAssistanceInfo </w:t>
      </w:r>
      <w:r>
        <w:t>message</w:t>
      </w:r>
      <w:bookmarkEnd w:id="2277"/>
      <w:bookmarkEnd w:id="2278"/>
      <w:bookmarkEnd w:id="2279"/>
      <w:bookmarkEnd w:id="2280"/>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30"/>
      </w:pPr>
      <w:bookmarkStart w:id="2281" w:name="_Toc193462876"/>
      <w:bookmarkStart w:id="2282" w:name="_Toc193451611"/>
      <w:bookmarkStart w:id="2283" w:name="_Toc201295163"/>
      <w:bookmarkStart w:id="2284" w:name="_Toc193445806"/>
      <w:r>
        <w:t>5.7.15</w:t>
      </w:r>
      <w:r>
        <w:tab/>
        <w:t>Void</w:t>
      </w:r>
      <w:bookmarkEnd w:id="2281"/>
      <w:bookmarkEnd w:id="2282"/>
      <w:bookmarkEnd w:id="2283"/>
      <w:bookmarkEnd w:id="2284"/>
    </w:p>
    <w:p w14:paraId="473B8B8C" w14:textId="77777777" w:rsidR="00F37883" w:rsidRDefault="00721CB1">
      <w:pPr>
        <w:keepNext/>
        <w:keepLines/>
        <w:spacing w:before="120"/>
        <w:ind w:left="1134" w:hanging="1134"/>
        <w:outlineLvl w:val="2"/>
        <w:rPr>
          <w:rFonts w:ascii="Arial" w:hAnsi="Arial"/>
          <w:sz w:val="28"/>
        </w:rPr>
      </w:pPr>
      <w:bookmarkStart w:id="2285" w:name="_Toc36810155"/>
      <w:bookmarkStart w:id="2286" w:name="_Toc29342348"/>
      <w:bookmarkStart w:id="2287" w:name="_Toc36566739"/>
      <w:bookmarkStart w:id="2288" w:name="_Toc36939172"/>
      <w:bookmarkStart w:id="2289" w:name="_Toc46482013"/>
      <w:bookmarkStart w:id="2290" w:name="_Toc67997053"/>
      <w:bookmarkStart w:id="2291" w:name="_Toc29343487"/>
      <w:bookmarkStart w:id="2292" w:name="_Toc36846519"/>
      <w:bookmarkStart w:id="2293" w:name="_Toc20487056"/>
      <w:bookmarkStart w:id="2294" w:name="_Toc193462877"/>
      <w:bookmarkStart w:id="2295" w:name="_Toc46480779"/>
      <w:bookmarkStart w:id="2296" w:name="_Toc46483247"/>
      <w:bookmarkStart w:id="2297" w:name="_Toc37082152"/>
      <w:bookmarkStart w:id="2298" w:name="_Toc201295164"/>
      <w:r>
        <w:rPr>
          <w:rFonts w:ascii="Arial" w:hAnsi="Arial"/>
          <w:sz w:val="28"/>
        </w:rPr>
        <w:t>5.7.16</w:t>
      </w:r>
      <w:r>
        <w:rPr>
          <w:rFonts w:ascii="Arial" w:hAnsi="Arial"/>
          <w:sz w:val="28"/>
        </w:rPr>
        <w:tab/>
        <w:t>Application layer measurement reporting</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14:paraId="52654ADB" w14:textId="77777777" w:rsidR="00F37883" w:rsidRDefault="00721CB1">
      <w:pPr>
        <w:keepNext/>
        <w:keepLines/>
        <w:spacing w:before="120"/>
        <w:ind w:left="1418" w:hanging="1418"/>
        <w:outlineLvl w:val="3"/>
        <w:rPr>
          <w:rFonts w:ascii="Arial" w:hAnsi="Arial"/>
          <w:sz w:val="24"/>
        </w:rPr>
      </w:pPr>
      <w:bookmarkStart w:id="2299" w:name="_Toc36846520"/>
      <w:bookmarkStart w:id="2300" w:name="_Toc20487057"/>
      <w:bookmarkStart w:id="2301" w:name="_Toc46482014"/>
      <w:bookmarkStart w:id="2302" w:name="_Toc201295165"/>
      <w:bookmarkStart w:id="2303" w:name="_Toc36566740"/>
      <w:bookmarkStart w:id="2304" w:name="_Toc46483248"/>
      <w:bookmarkStart w:id="2305" w:name="_Toc29343488"/>
      <w:bookmarkStart w:id="2306" w:name="_Toc46480780"/>
      <w:bookmarkStart w:id="2307" w:name="_Toc193462878"/>
      <w:bookmarkStart w:id="2308" w:name="_Toc37082153"/>
      <w:bookmarkStart w:id="2309" w:name="_Toc36939173"/>
      <w:bookmarkStart w:id="2310" w:name="_Toc29342349"/>
      <w:bookmarkStart w:id="2311" w:name="_Toc67997054"/>
      <w:bookmarkStart w:id="2312" w:name="_Toc36810156"/>
      <w:r>
        <w:rPr>
          <w:rFonts w:ascii="Arial" w:hAnsi="Arial"/>
          <w:sz w:val="24"/>
        </w:rPr>
        <w:t>5.7.16.1</w:t>
      </w:r>
      <w:r>
        <w:rPr>
          <w:rFonts w:ascii="Arial" w:hAnsi="Arial"/>
          <w:sz w:val="24"/>
        </w:rPr>
        <w:tab/>
        <w:t>General</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bookmarkStart w:id="2313" w:name="_MON_1681668510"/>
    <w:bookmarkEnd w:id="2313"/>
    <w:p w14:paraId="12F59AF6" w14:textId="77777777" w:rsidR="00F37883" w:rsidRDefault="00721CB1">
      <w:pPr>
        <w:pStyle w:val="TH"/>
      </w:pPr>
      <w:r>
        <w:object w:dxaOrig="7023" w:dyaOrig="2622" w14:anchorId="4CB7C627">
          <v:shape id="_x0000_i1072" type="#_x0000_t75" style="width:351.5pt;height:131.5pt" o:ole="">
            <v:imagedata r:id="rId110" o:title=""/>
          </v:shape>
          <o:OLEObject Type="Embed" ProgID="Word.Picture.8" ShapeID="_x0000_i1072" DrawAspect="Content" ObjectID="_1820418948" r:id="rId111"/>
        </w:object>
      </w:r>
    </w:p>
    <w:p w14:paraId="5A5A82CB" w14:textId="77777777" w:rsidR="00F37883" w:rsidRDefault="00721CB1">
      <w:pPr>
        <w:pStyle w:val="TF"/>
      </w:pPr>
      <w:r>
        <w:t>Figure 5.7.16.1-1: Application layer measurement reporting</w:t>
      </w:r>
    </w:p>
    <w:p w14:paraId="5D589829" w14:textId="77777777" w:rsidR="00F37883" w:rsidRDefault="00721CB1">
      <w:bookmarkStart w:id="2314"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5" w:name="_Toc67997055"/>
      <w:bookmarkStart w:id="2316" w:name="_Toc36846521"/>
      <w:bookmarkStart w:id="2317" w:name="_Toc20487058"/>
      <w:bookmarkStart w:id="2318" w:name="_Toc29343489"/>
      <w:bookmarkStart w:id="2319" w:name="_Toc36939174"/>
      <w:bookmarkStart w:id="2320" w:name="_Toc29342350"/>
      <w:bookmarkStart w:id="2321" w:name="_Toc36566741"/>
      <w:bookmarkStart w:id="2322" w:name="_Toc36810157"/>
      <w:bookmarkStart w:id="2323" w:name="_Toc37082154"/>
      <w:bookmarkStart w:id="2324" w:name="_Toc46482015"/>
      <w:bookmarkStart w:id="2325" w:name="_Toc46480781"/>
      <w:bookmarkStart w:id="2326" w:name="_Toc193462879"/>
      <w:bookmarkStart w:id="2327" w:name="_Toc201295166"/>
      <w:bookmarkStart w:id="2328" w:name="_Toc46483249"/>
      <w:bookmarkEnd w:id="2314"/>
      <w:r>
        <w:rPr>
          <w:rFonts w:ascii="Arial" w:hAnsi="Arial"/>
          <w:sz w:val="24"/>
        </w:rPr>
        <w:t>5.7.16.2</w:t>
      </w:r>
      <w:r>
        <w:rPr>
          <w:rFonts w:ascii="Arial" w:hAnsi="Arial"/>
          <w:sz w:val="24"/>
        </w:rPr>
        <w:tab/>
        <w:t>Initiation</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 the encoded RRC message is larger than the maximum supported size of one PDCP SDU specified in TS 38.323 [5]:</w:t>
      </w:r>
    </w:p>
    <w:p w14:paraId="4FE618A0" w14:textId="77777777" w:rsidR="00F37883" w:rsidRDefault="00721CB1">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94B873E"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71903C8C" w14:textId="77777777" w:rsidR="00F37883" w:rsidRDefault="00721CB1">
      <w:pPr>
        <w:pStyle w:val="B4"/>
        <w:rPr>
          <w:rFonts w:eastAsia="宋体"/>
        </w:rPr>
      </w:pPr>
      <w:r>
        <w:rPr>
          <w:rFonts w:eastAsia="宋体"/>
        </w:rPr>
        <w:t>4&gt;</w:t>
      </w:r>
      <w:r>
        <w:rPr>
          <w:rFonts w:eastAsia="宋体"/>
        </w:rPr>
        <w:tab/>
        <w:t>else:</w:t>
      </w:r>
    </w:p>
    <w:p w14:paraId="456FBDB2" w14:textId="77777777" w:rsidR="00F37883" w:rsidRDefault="00721CB1">
      <w:pPr>
        <w:pStyle w:val="B5"/>
        <w:rPr>
          <w:rFonts w:eastAsia="宋体"/>
        </w:rPr>
      </w:pPr>
      <w:r>
        <w:rPr>
          <w:rFonts w:eastAsia="宋体"/>
        </w:rPr>
        <w:t>5&gt;</w:t>
      </w:r>
      <w:r>
        <w:rPr>
          <w:rFonts w:eastAsia="宋体"/>
        </w:rPr>
        <w:tab/>
        <w:t>discard the RRC message;</w:t>
      </w:r>
    </w:p>
    <w:p w14:paraId="6ACD32CC" w14:textId="77777777" w:rsidR="00F37883" w:rsidRDefault="00721CB1">
      <w:pPr>
        <w:pStyle w:val="B3"/>
        <w:rPr>
          <w:rFonts w:eastAsia="宋体"/>
        </w:rPr>
      </w:pPr>
      <w:r>
        <w:t>3&gt;</w:t>
      </w:r>
      <w:r>
        <w:tab/>
      </w:r>
      <w:r>
        <w:rPr>
          <w:rFonts w:eastAsia="宋体"/>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29"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7F50113F"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3DB28A4F" w14:textId="77777777" w:rsidR="00F37883" w:rsidRDefault="00721CB1">
      <w:pPr>
        <w:pStyle w:val="B4"/>
        <w:rPr>
          <w:rFonts w:eastAsia="宋体"/>
        </w:rPr>
      </w:pPr>
      <w:r>
        <w:rPr>
          <w:rFonts w:eastAsia="宋体"/>
        </w:rPr>
        <w:t>4&gt;</w:t>
      </w:r>
      <w:r>
        <w:rPr>
          <w:rFonts w:eastAsia="宋体"/>
        </w:rPr>
        <w:tab/>
        <w:t>else:</w:t>
      </w:r>
    </w:p>
    <w:p w14:paraId="0570CC40" w14:textId="77777777" w:rsidR="00F37883" w:rsidRDefault="00721CB1">
      <w:pPr>
        <w:pStyle w:val="B5"/>
        <w:rPr>
          <w:rFonts w:eastAsia="宋体"/>
        </w:rPr>
      </w:pPr>
      <w:r>
        <w:rPr>
          <w:rFonts w:eastAsia="宋体"/>
        </w:rPr>
        <w:t>5&gt;</w:t>
      </w:r>
      <w:r>
        <w:rPr>
          <w:rFonts w:eastAsia="宋体"/>
        </w:rPr>
        <w:tab/>
        <w:t>discard the RRC message;</w:t>
      </w:r>
    </w:p>
    <w:p w14:paraId="535854AB" w14:textId="77777777" w:rsidR="00F37883" w:rsidRDefault="00721CB1">
      <w:pPr>
        <w:pStyle w:val="B3"/>
        <w:rPr>
          <w:rFonts w:eastAsia="宋体"/>
        </w:rPr>
      </w:pPr>
      <w:r>
        <w:t>3&gt;</w:t>
      </w:r>
      <w:r>
        <w:tab/>
      </w:r>
      <w:r>
        <w:rPr>
          <w:rFonts w:eastAsia="宋体"/>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30"/>
      </w:pPr>
      <w:bookmarkStart w:id="2330" w:name="_Toc201295167"/>
      <w:bookmarkStart w:id="2331" w:name="_Toc193445807"/>
      <w:bookmarkStart w:id="2332" w:name="_Toc193451612"/>
      <w:bookmarkStart w:id="2333" w:name="_Toc193462880"/>
      <w:r>
        <w:t>5.7.17</w:t>
      </w:r>
      <w:r>
        <w:tab/>
        <w:t>Derivation of pathloss reference for TA validation of SRS for Positioning transmission and CG-SDT in RRC_INACTIVE</w:t>
      </w:r>
      <w:bookmarkEnd w:id="2330"/>
      <w:bookmarkEnd w:id="2331"/>
      <w:bookmarkEnd w:id="2332"/>
      <w:bookmarkEnd w:id="2333"/>
    </w:p>
    <w:p w14:paraId="479F2D55" w14:textId="77777777" w:rsidR="00F37883" w:rsidRDefault="00721CB1">
      <w:pPr>
        <w:rPr>
          <w:rFonts w:eastAsia="等线"/>
        </w:rPr>
      </w:pPr>
      <w:r>
        <w:rPr>
          <w:rFonts w:eastAsia="等线"/>
        </w:rPr>
        <w:t>Upon request from lower layer for pathloss reference derivation for TA validation for SR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2FFBCE62" w14:textId="77777777" w:rsidR="00F37883" w:rsidRDefault="00721CB1">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6A295A0B" w14:textId="77777777" w:rsidR="00F37883" w:rsidRDefault="00721CB1">
      <w:pPr>
        <w:pStyle w:val="30"/>
      </w:pPr>
      <w:bookmarkStart w:id="2334" w:name="_Toc201295168"/>
      <w:bookmarkStart w:id="2335" w:name="_Toc193462881"/>
      <w:bookmarkStart w:id="2336" w:name="_Toc193445808"/>
      <w:bookmarkStart w:id="2337" w:name="_Toc193451613"/>
      <w:r>
        <w:t>5.7.18</w:t>
      </w:r>
      <w:r>
        <w:tab/>
        <w:t>Void</w:t>
      </w:r>
      <w:bookmarkEnd w:id="2334"/>
      <w:bookmarkEnd w:id="2335"/>
      <w:bookmarkEnd w:id="2336"/>
      <w:bookmarkEnd w:id="2337"/>
    </w:p>
    <w:p w14:paraId="4F704D09" w14:textId="77777777" w:rsidR="00F37883" w:rsidRDefault="00721CB1">
      <w:pPr>
        <w:pStyle w:val="30"/>
      </w:pPr>
      <w:bookmarkStart w:id="2338" w:name="_Toc193462882"/>
      <w:bookmarkStart w:id="2339" w:name="_Toc193445809"/>
      <w:bookmarkStart w:id="2340" w:name="_Toc201295169"/>
      <w:bookmarkStart w:id="2341" w:name="_Toc193451614"/>
      <w:r>
        <w:t>5.7.19</w:t>
      </w:r>
      <w:r>
        <w:tab/>
        <w:t>Satellite switch with resynchronization</w:t>
      </w:r>
      <w:bookmarkEnd w:id="2338"/>
      <w:bookmarkEnd w:id="2339"/>
      <w:bookmarkEnd w:id="2340"/>
      <w:bookmarkEnd w:id="2341"/>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30"/>
      </w:pPr>
      <w:bookmarkStart w:id="2342" w:name="_Toc193451615"/>
      <w:bookmarkStart w:id="2343" w:name="_Toc193445810"/>
      <w:bookmarkStart w:id="2344" w:name="_Toc201295170"/>
      <w:bookmarkStart w:id="2345" w:name="_Toc193462883"/>
      <w:r>
        <w:t>5.7.20</w:t>
      </w:r>
      <w:r>
        <w:tab/>
        <w:t>Actions related to Transmission of SRS for Positioning in a validity area in RRC_INACTIVE</w:t>
      </w:r>
      <w:bookmarkEnd w:id="2342"/>
      <w:bookmarkEnd w:id="2343"/>
      <w:bookmarkEnd w:id="2344"/>
      <w:bookmarkEnd w:id="2345"/>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2"/>
      </w:pPr>
      <w:bookmarkStart w:id="2346" w:name="_Toc193462884"/>
      <w:bookmarkStart w:id="2347" w:name="_Toc193451616"/>
      <w:bookmarkStart w:id="2348" w:name="_Toc201295171"/>
      <w:bookmarkStart w:id="2349" w:name="_Toc193445811"/>
      <w:r>
        <w:lastRenderedPageBreak/>
        <w:t>5.8</w:t>
      </w:r>
      <w:r>
        <w:tab/>
        <w:t>Sidelink</w:t>
      </w:r>
      <w:bookmarkEnd w:id="2329"/>
      <w:bookmarkEnd w:id="2346"/>
      <w:bookmarkEnd w:id="2347"/>
      <w:bookmarkEnd w:id="2348"/>
      <w:bookmarkEnd w:id="2349"/>
    </w:p>
    <w:p w14:paraId="26B01EE0" w14:textId="77777777" w:rsidR="00F37883" w:rsidRDefault="00721CB1">
      <w:pPr>
        <w:pStyle w:val="30"/>
      </w:pPr>
      <w:bookmarkStart w:id="2350" w:name="_Toc60777004"/>
      <w:bookmarkStart w:id="2351" w:name="_Toc193451617"/>
      <w:bookmarkStart w:id="2352" w:name="_Toc193462885"/>
      <w:bookmarkStart w:id="2353" w:name="_Toc193445812"/>
      <w:bookmarkStart w:id="2354" w:name="_Toc201295172"/>
      <w:r>
        <w:t>5.8.1</w:t>
      </w:r>
      <w:r>
        <w:tab/>
        <w:t>General</w:t>
      </w:r>
      <w:bookmarkEnd w:id="2350"/>
      <w:bookmarkEnd w:id="2351"/>
      <w:bookmarkEnd w:id="2352"/>
      <w:bookmarkEnd w:id="2353"/>
      <w:bookmarkEnd w:id="2354"/>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5" w:name="_Toc60777005"/>
      <w:r>
        <w:rPr>
          <w:rFonts w:eastAsia="宋体"/>
        </w:rPr>
        <w:t>NOTE 5:</w:t>
      </w:r>
      <w:r>
        <w:rPr>
          <w:rFonts w:eastAsia="宋体"/>
        </w:rPr>
        <w:tab/>
        <w:t>The selection of NULL algorithms means that the PC5 messages are considered protected for the purposes of being allowed to be sent or received.</w:t>
      </w:r>
    </w:p>
    <w:p w14:paraId="1BEBBF20" w14:textId="77777777" w:rsidR="00F37883" w:rsidRDefault="00721CB1">
      <w:pPr>
        <w:pStyle w:val="30"/>
      </w:pPr>
      <w:bookmarkStart w:id="2356" w:name="_Toc193445813"/>
      <w:bookmarkStart w:id="2357" w:name="_Toc193451618"/>
      <w:bookmarkStart w:id="2358" w:name="_Toc193462886"/>
      <w:bookmarkStart w:id="2359" w:name="_Toc201295173"/>
      <w:r>
        <w:t>5.8.2</w:t>
      </w:r>
      <w:r>
        <w:tab/>
        <w:t>Conditions for NR sidelink communication/discovery/positioning operation</w:t>
      </w:r>
      <w:bookmarkEnd w:id="2355"/>
      <w:bookmarkEnd w:id="2356"/>
      <w:bookmarkEnd w:id="2357"/>
      <w:bookmarkEnd w:id="2358"/>
      <w:bookmarkEnd w:id="2359"/>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30"/>
      </w:pPr>
      <w:bookmarkStart w:id="2360" w:name="_Toc60777006"/>
      <w:bookmarkStart w:id="2361" w:name="_Toc193445814"/>
      <w:bookmarkStart w:id="2362" w:name="_Toc201295174"/>
      <w:bookmarkStart w:id="2363" w:name="_Toc193462887"/>
      <w:bookmarkStart w:id="2364" w:name="_Toc193451619"/>
      <w:r>
        <w:t>5.8.3</w:t>
      </w:r>
      <w:r>
        <w:tab/>
        <w:t>Sidelink UE information for NR sidelink communication</w:t>
      </w:r>
      <w:bookmarkEnd w:id="2360"/>
      <w:r>
        <w:t>/discovery/positioning</w:t>
      </w:r>
      <w:bookmarkEnd w:id="2361"/>
      <w:bookmarkEnd w:id="2362"/>
      <w:bookmarkEnd w:id="2363"/>
      <w:bookmarkEnd w:id="2364"/>
    </w:p>
    <w:p w14:paraId="2F3E72C8" w14:textId="77777777" w:rsidR="00F37883" w:rsidRDefault="00721CB1">
      <w:pPr>
        <w:pStyle w:val="40"/>
      </w:pPr>
      <w:bookmarkStart w:id="2365" w:name="_Toc193445815"/>
      <w:bookmarkStart w:id="2366" w:name="_Toc201295175"/>
      <w:bookmarkStart w:id="2367" w:name="_Toc193451620"/>
      <w:bookmarkStart w:id="2368" w:name="_Toc60777007"/>
      <w:bookmarkStart w:id="2369" w:name="_Toc193462888"/>
      <w:r>
        <w:t>5.8.3.1</w:t>
      </w:r>
      <w:r>
        <w:tab/>
        <w:t>General</w:t>
      </w:r>
      <w:bookmarkEnd w:id="2365"/>
      <w:bookmarkEnd w:id="2366"/>
      <w:bookmarkEnd w:id="2367"/>
      <w:bookmarkEnd w:id="2368"/>
      <w:bookmarkEnd w:id="2369"/>
    </w:p>
    <w:p w14:paraId="09C62340" w14:textId="77777777" w:rsidR="00F37883" w:rsidRDefault="00721CB1">
      <w:pPr>
        <w:pStyle w:val="TH"/>
      </w:pPr>
      <w:r>
        <w:object w:dxaOrig="4823" w:dyaOrig="2445" w14:anchorId="0D03271D">
          <v:shape id="_x0000_i1073" type="#_x0000_t75" style="width:241pt;height:122.5pt" o:ole="">
            <v:imagedata r:id="rId112" o:title=""/>
          </v:shape>
          <o:OLEObject Type="Embed" ProgID="Mscgen.Chart" ShapeID="_x0000_i1073" DrawAspect="Content" ObjectID="_1820418949" r:id="rId113"/>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70"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40"/>
      </w:pPr>
      <w:bookmarkStart w:id="2371" w:name="_Toc193451621"/>
      <w:bookmarkStart w:id="2372" w:name="_Toc193445816"/>
      <w:bookmarkStart w:id="2373" w:name="_Toc201295176"/>
      <w:bookmarkStart w:id="2374" w:name="_Toc193462889"/>
      <w:r>
        <w:lastRenderedPageBreak/>
        <w:t>5.8.3.2</w:t>
      </w:r>
      <w:r>
        <w:tab/>
        <w:t>Initiation</w:t>
      </w:r>
      <w:bookmarkEnd w:id="2370"/>
      <w:bookmarkEnd w:id="2371"/>
      <w:bookmarkEnd w:id="2372"/>
      <w:bookmarkEnd w:id="2373"/>
      <w:bookmarkEnd w:id="2374"/>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宋体"/>
        </w:rPr>
      </w:pPr>
      <w:bookmarkStart w:id="2375"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40"/>
      </w:pPr>
      <w:bookmarkStart w:id="2376" w:name="_Toc193451622"/>
      <w:bookmarkStart w:id="2377" w:name="_Toc193462890"/>
      <w:bookmarkStart w:id="2378" w:name="_Toc201295177"/>
      <w:bookmarkStart w:id="2379" w:name="_Toc193445817"/>
      <w:r>
        <w:t>5.8.3.3</w:t>
      </w:r>
      <w:r>
        <w:tab/>
        <w:t xml:space="preserve">Actions related to transmission of </w:t>
      </w:r>
      <w:r>
        <w:rPr>
          <w:i/>
        </w:rPr>
        <w:t>SidelinkUEInformationNR</w:t>
      </w:r>
      <w:r>
        <w:t xml:space="preserve"> message</w:t>
      </w:r>
      <w:bookmarkEnd w:id="2375"/>
      <w:bookmarkEnd w:id="2376"/>
      <w:bookmarkEnd w:id="2377"/>
      <w:bookmarkEnd w:id="2378"/>
      <w:bookmarkEnd w:id="2379"/>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466E0702" w14:textId="77777777" w:rsidR="00F37883" w:rsidRDefault="00721CB1">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060FA488" w14:textId="77777777" w:rsidR="00F37883" w:rsidRDefault="00721CB1">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宋体"/>
        </w:rPr>
      </w:pPr>
      <w:r>
        <w:rPr>
          <w:rFonts w:eastAsia="宋体"/>
        </w:rPr>
        <w:t>1&gt;</w:t>
      </w:r>
      <w:r>
        <w:rPr>
          <w:rFonts w:eastAsia="宋体"/>
        </w:rPr>
        <w:tab/>
        <w:t>if the UE initiates the procedure while connected to an E-UTRA PCell:</w:t>
      </w:r>
    </w:p>
    <w:p w14:paraId="3CF59E88"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CF91A9" w14:textId="77777777" w:rsidR="00F37883" w:rsidRDefault="00721CB1">
      <w:pPr>
        <w:pStyle w:val="B1"/>
        <w:rPr>
          <w:rFonts w:eastAsia="宋体"/>
          <w:lang w:eastAsia="en-US"/>
        </w:rPr>
      </w:pPr>
      <w:r>
        <w:rPr>
          <w:rFonts w:eastAsia="宋体"/>
          <w:lang w:eastAsia="en-GB"/>
        </w:rPr>
        <w:t>1&gt;</w:t>
      </w:r>
      <w:r>
        <w:rPr>
          <w:rFonts w:eastAsia="宋体"/>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80"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30"/>
      </w:pPr>
      <w:bookmarkStart w:id="2381" w:name="_Toc201295178"/>
      <w:bookmarkStart w:id="2382" w:name="_Toc193451623"/>
      <w:bookmarkStart w:id="2383" w:name="_Toc193445818"/>
      <w:bookmarkStart w:id="2384" w:name="_Toc193462891"/>
      <w:r>
        <w:t>5.8.4</w:t>
      </w:r>
      <w:r>
        <w:tab/>
        <w:t>Void</w:t>
      </w:r>
      <w:bookmarkEnd w:id="2380"/>
      <w:bookmarkEnd w:id="2381"/>
      <w:bookmarkEnd w:id="2382"/>
      <w:bookmarkEnd w:id="2383"/>
      <w:bookmarkEnd w:id="2384"/>
    </w:p>
    <w:p w14:paraId="656B2F40" w14:textId="77777777" w:rsidR="00F37883" w:rsidRDefault="00721CB1">
      <w:pPr>
        <w:pStyle w:val="30"/>
      </w:pPr>
      <w:bookmarkStart w:id="2385" w:name="_Toc60777011"/>
      <w:bookmarkStart w:id="2386" w:name="_Toc193451624"/>
      <w:bookmarkStart w:id="2387" w:name="_Toc193462892"/>
      <w:bookmarkStart w:id="2388" w:name="_Toc193445819"/>
      <w:bookmarkStart w:id="2389" w:name="_Toc201295179"/>
      <w:r>
        <w:t>5.8.5</w:t>
      </w:r>
      <w:r>
        <w:tab/>
        <w:t>Sidelink synchronisation information transmission for NR sidelink communication</w:t>
      </w:r>
      <w:bookmarkEnd w:id="2385"/>
      <w:r>
        <w:t>/discovery/positioning</w:t>
      </w:r>
      <w:bookmarkEnd w:id="2386"/>
      <w:bookmarkEnd w:id="2387"/>
      <w:bookmarkEnd w:id="2388"/>
      <w:bookmarkEnd w:id="2389"/>
    </w:p>
    <w:p w14:paraId="5C008DAE" w14:textId="77777777" w:rsidR="00F37883" w:rsidRDefault="00721CB1">
      <w:pPr>
        <w:pStyle w:val="40"/>
      </w:pPr>
      <w:bookmarkStart w:id="2390" w:name="_Toc193462893"/>
      <w:bookmarkStart w:id="2391" w:name="_Toc193451625"/>
      <w:bookmarkStart w:id="2392" w:name="_Toc60777012"/>
      <w:bookmarkStart w:id="2393" w:name="_Toc193445820"/>
      <w:bookmarkStart w:id="2394" w:name="_Toc201295180"/>
      <w:r>
        <w:t>5.8.5.1</w:t>
      </w:r>
      <w:r>
        <w:tab/>
        <w:t>General</w:t>
      </w:r>
      <w:bookmarkEnd w:id="2390"/>
      <w:bookmarkEnd w:id="2391"/>
      <w:bookmarkEnd w:id="2392"/>
      <w:bookmarkEnd w:id="2393"/>
      <w:bookmarkEnd w:id="2394"/>
    </w:p>
    <w:p w14:paraId="1C48277A" w14:textId="77777777" w:rsidR="00F37883" w:rsidRDefault="00721CB1">
      <w:pPr>
        <w:pStyle w:val="TH"/>
      </w:pPr>
      <w:r>
        <w:rPr>
          <w:rFonts w:ascii="Times New Roman" w:eastAsia="DotumChe" w:hAnsi="Times New Roman"/>
          <w:lang w:eastAsia="en-US"/>
        </w:rPr>
        <w:object w:dxaOrig="7377" w:dyaOrig="2581" w14:anchorId="1185B26A">
          <v:shape id="_x0000_i1074" type="#_x0000_t75" style="width:368.5pt;height:129pt" o:ole="">
            <v:imagedata r:id="rId114" o:title=""/>
          </v:shape>
          <o:OLEObject Type="Embed" ProgID="Mscgen.Chart" ShapeID="_x0000_i1074" DrawAspect="Content" ObjectID="_1820418950" r:id="rId115"/>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721CB1">
      <w:pPr>
        <w:pStyle w:val="TH"/>
      </w:pPr>
      <w:r>
        <w:rPr>
          <w:rFonts w:ascii="Times New Roman" w:hAnsi="Times New Roman"/>
        </w:rPr>
        <w:object w:dxaOrig="8803" w:dyaOrig="2092" w14:anchorId="34B75565">
          <v:shape id="_x0000_i1075" type="#_x0000_t75" style="width:440.5pt;height:105pt" o:ole="">
            <v:imagedata r:id="rId116" o:title=""/>
          </v:shape>
          <o:OLEObject Type="Embed" ProgID="Mscgen.Chart" ShapeID="_x0000_i1075" DrawAspect="Content" ObjectID="_1820418951" r:id="rId117"/>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40"/>
      </w:pPr>
      <w:bookmarkStart w:id="2395" w:name="_Toc193445821"/>
      <w:bookmarkStart w:id="2396" w:name="_Toc193451626"/>
      <w:bookmarkStart w:id="2397" w:name="_Toc201295181"/>
      <w:bookmarkStart w:id="2398" w:name="_Toc193462894"/>
      <w:bookmarkStart w:id="2399" w:name="_Toc60777013"/>
      <w:r>
        <w:lastRenderedPageBreak/>
        <w:t>5.8.5.2</w:t>
      </w:r>
      <w:r>
        <w:tab/>
        <w:t>Initiation</w:t>
      </w:r>
      <w:bookmarkEnd w:id="2395"/>
      <w:bookmarkEnd w:id="2396"/>
      <w:bookmarkEnd w:id="2397"/>
      <w:bookmarkEnd w:id="2398"/>
      <w:bookmarkEnd w:id="2399"/>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40"/>
      </w:pPr>
      <w:bookmarkStart w:id="2400" w:name="_Toc193451627"/>
      <w:bookmarkStart w:id="2401" w:name="_Toc193445822"/>
      <w:bookmarkStart w:id="2402" w:name="_Toc193462895"/>
      <w:bookmarkStart w:id="2403" w:name="_Toc201295182"/>
      <w:bookmarkStart w:id="2404" w:name="_Toc60777014"/>
      <w:r>
        <w:lastRenderedPageBreak/>
        <w:t>5.8.5.3</w:t>
      </w:r>
      <w:r>
        <w:tab/>
        <w:t>Transmission of SLSS</w:t>
      </w:r>
      <w:bookmarkEnd w:id="2400"/>
      <w:bookmarkEnd w:id="2401"/>
      <w:bookmarkEnd w:id="2402"/>
      <w:bookmarkEnd w:id="2403"/>
      <w:bookmarkEnd w:id="2404"/>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30"/>
      </w:pPr>
      <w:bookmarkStart w:id="2405" w:name="_Toc193451628"/>
      <w:bookmarkStart w:id="2406" w:name="_Toc201295183"/>
      <w:bookmarkStart w:id="2407" w:name="_Toc193445823"/>
      <w:bookmarkStart w:id="2408" w:name="_Toc193462896"/>
      <w:bookmarkStart w:id="2409" w:name="_Toc60777015"/>
      <w:r>
        <w:t>5.8.5a</w:t>
      </w:r>
      <w:r>
        <w:tab/>
        <w:t>Sidelink synchronisation information transmission for V2X sidelink communication</w:t>
      </w:r>
      <w:bookmarkEnd w:id="2405"/>
      <w:bookmarkEnd w:id="2406"/>
      <w:bookmarkEnd w:id="2407"/>
      <w:bookmarkEnd w:id="2408"/>
      <w:bookmarkEnd w:id="2409"/>
    </w:p>
    <w:p w14:paraId="15B8C3E3" w14:textId="77777777" w:rsidR="00F37883" w:rsidRDefault="00721CB1">
      <w:pPr>
        <w:pStyle w:val="40"/>
      </w:pPr>
      <w:bookmarkStart w:id="2410" w:name="_Toc193445824"/>
      <w:bookmarkStart w:id="2411" w:name="_Toc193451629"/>
      <w:bookmarkStart w:id="2412" w:name="_Toc60777016"/>
      <w:bookmarkStart w:id="2413" w:name="_Toc201295184"/>
      <w:bookmarkStart w:id="2414" w:name="_Toc193462897"/>
      <w:r>
        <w:t>5.8.5a.1</w:t>
      </w:r>
      <w:r>
        <w:tab/>
        <w:t>General</w:t>
      </w:r>
      <w:bookmarkEnd w:id="2410"/>
      <w:bookmarkEnd w:id="2411"/>
      <w:bookmarkEnd w:id="2412"/>
      <w:bookmarkEnd w:id="2413"/>
      <w:bookmarkEnd w:id="2414"/>
    </w:p>
    <w:p w14:paraId="6C3FA8DD" w14:textId="77777777" w:rsidR="00F37883" w:rsidRDefault="00721CB1">
      <w:pPr>
        <w:pStyle w:val="TH"/>
      </w:pPr>
      <w:r>
        <w:rPr>
          <w:rFonts w:ascii="Times New Roman" w:eastAsia="DotumChe" w:hAnsi="Times New Roman"/>
          <w:lang w:eastAsia="en-US"/>
        </w:rPr>
        <w:object w:dxaOrig="7961" w:dyaOrig="2581" w14:anchorId="7430B3BE">
          <v:shape id="_x0000_i1076" type="#_x0000_t75" style="width:397.5pt;height:129pt" o:ole="">
            <v:imagedata r:id="rId118" o:title=""/>
          </v:shape>
          <o:OLEObject Type="Embed" ProgID="Mscgen.Chart" ShapeID="_x0000_i1076" DrawAspect="Content" ObjectID="_1820418952" r:id="rId119"/>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721CB1">
      <w:pPr>
        <w:pStyle w:val="TH"/>
      </w:pPr>
      <w:r>
        <w:rPr>
          <w:rFonts w:ascii="Times New Roman" w:hAnsi="Times New Roman"/>
        </w:rPr>
        <w:object w:dxaOrig="9265" w:dyaOrig="2174" w14:anchorId="653CAD71">
          <v:shape id="_x0000_i1077" type="#_x0000_t75" style="width:463.5pt;height:108.5pt" o:ole="">
            <v:imagedata r:id="rId120" o:title=""/>
          </v:shape>
          <o:OLEObject Type="Embed" ProgID="Mscgen.Chart" ShapeID="_x0000_i1077" DrawAspect="Content" ObjectID="_1820418953" r:id="rId121"/>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40"/>
      </w:pPr>
      <w:bookmarkStart w:id="2415" w:name="_Toc193462898"/>
      <w:bookmarkStart w:id="2416" w:name="_Toc193451630"/>
      <w:bookmarkStart w:id="2417" w:name="_Toc201295185"/>
      <w:bookmarkStart w:id="2418" w:name="_Toc60777017"/>
      <w:bookmarkStart w:id="2419" w:name="_Toc193445825"/>
      <w:r>
        <w:t>5.8.5a.2</w:t>
      </w:r>
      <w:r>
        <w:tab/>
        <w:t>Initiation</w:t>
      </w:r>
      <w:bookmarkEnd w:id="2415"/>
      <w:bookmarkEnd w:id="2416"/>
      <w:bookmarkEnd w:id="2417"/>
      <w:bookmarkEnd w:id="2418"/>
      <w:bookmarkEnd w:id="2419"/>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30"/>
      </w:pPr>
      <w:bookmarkStart w:id="2420" w:name="_Toc201295186"/>
      <w:bookmarkStart w:id="2421" w:name="_Toc193462899"/>
      <w:bookmarkStart w:id="2422" w:name="_Toc193445826"/>
      <w:bookmarkStart w:id="2423" w:name="_Toc60777018"/>
      <w:bookmarkStart w:id="2424" w:name="_Toc193451631"/>
      <w:r>
        <w:lastRenderedPageBreak/>
        <w:t>5.8.6</w:t>
      </w:r>
      <w:r>
        <w:tab/>
        <w:t>Sidelink synchronisation reference</w:t>
      </w:r>
      <w:bookmarkEnd w:id="2420"/>
      <w:bookmarkEnd w:id="2421"/>
      <w:bookmarkEnd w:id="2422"/>
      <w:bookmarkEnd w:id="2423"/>
      <w:bookmarkEnd w:id="2424"/>
    </w:p>
    <w:p w14:paraId="0B484AF9" w14:textId="77777777" w:rsidR="00F37883" w:rsidRDefault="00721CB1">
      <w:pPr>
        <w:pStyle w:val="40"/>
      </w:pPr>
      <w:bookmarkStart w:id="2425" w:name="_Toc193451632"/>
      <w:bookmarkStart w:id="2426" w:name="_Toc193445827"/>
      <w:bookmarkStart w:id="2427" w:name="_Toc193462900"/>
      <w:bookmarkStart w:id="2428" w:name="_Toc201295187"/>
      <w:bookmarkStart w:id="2429" w:name="_Toc60777019"/>
      <w:r>
        <w:t>5.8.6.1</w:t>
      </w:r>
      <w:r>
        <w:tab/>
        <w:t>General</w:t>
      </w:r>
      <w:bookmarkEnd w:id="2425"/>
      <w:bookmarkEnd w:id="2426"/>
      <w:bookmarkEnd w:id="2427"/>
      <w:bookmarkEnd w:id="2428"/>
      <w:bookmarkEnd w:id="2429"/>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40"/>
      </w:pPr>
      <w:bookmarkStart w:id="2430" w:name="_Toc193445828"/>
      <w:bookmarkStart w:id="2431" w:name="_Toc60777020"/>
      <w:bookmarkStart w:id="2432" w:name="_Toc193462901"/>
      <w:bookmarkStart w:id="2433" w:name="_Toc193451633"/>
      <w:bookmarkStart w:id="2434" w:name="_Toc201295188"/>
      <w:r>
        <w:t>5.8.6.2</w:t>
      </w:r>
      <w:r>
        <w:tab/>
        <w:t>Selection and reselection of synchronisation reference</w:t>
      </w:r>
      <w:bookmarkEnd w:id="2430"/>
      <w:bookmarkEnd w:id="2431"/>
      <w:bookmarkEnd w:id="2432"/>
      <w:bookmarkEnd w:id="2433"/>
      <w:bookmarkEnd w:id="2434"/>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等线"/>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40"/>
      </w:pPr>
      <w:bookmarkStart w:id="2435" w:name="_Toc193445829"/>
      <w:bookmarkStart w:id="2436" w:name="_Toc193451634"/>
      <w:bookmarkStart w:id="2437" w:name="_Toc193462902"/>
      <w:bookmarkStart w:id="2438" w:name="_Toc201295189"/>
      <w:r>
        <w:t>5.8.6.2a</w:t>
      </w:r>
      <w:r>
        <w:tab/>
        <w:t>Sidelink synchronization reference priority group order</w:t>
      </w:r>
      <w:bookmarkEnd w:id="2435"/>
      <w:bookmarkEnd w:id="2436"/>
      <w:bookmarkEnd w:id="2437"/>
      <w:bookmarkEnd w:id="2438"/>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40"/>
      </w:pPr>
      <w:bookmarkStart w:id="2439" w:name="_Toc193462903"/>
      <w:bookmarkStart w:id="2440" w:name="_Toc193451635"/>
      <w:bookmarkStart w:id="2441" w:name="_Toc201295190"/>
      <w:bookmarkStart w:id="2442" w:name="_Toc193445830"/>
      <w:r>
        <w:t>5.8.6.2b</w:t>
      </w:r>
      <w:r>
        <w:tab/>
        <w:t>Sidelink synchronization reference search</w:t>
      </w:r>
      <w:bookmarkEnd w:id="2439"/>
      <w:bookmarkEnd w:id="2440"/>
      <w:bookmarkEnd w:id="2441"/>
      <w:bookmarkEnd w:id="2442"/>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40"/>
      </w:pPr>
      <w:bookmarkStart w:id="2443" w:name="_Toc193445831"/>
      <w:bookmarkStart w:id="2444" w:name="_Toc60777021"/>
      <w:bookmarkStart w:id="2445" w:name="_Toc193462904"/>
      <w:bookmarkStart w:id="2446" w:name="_Toc201295191"/>
      <w:bookmarkStart w:id="2447" w:name="_Toc193451636"/>
      <w:r>
        <w:t>5.8.6.3</w:t>
      </w:r>
      <w:r>
        <w:tab/>
        <w:t>Sidelink communication transmission reference cell selection</w:t>
      </w:r>
      <w:bookmarkEnd w:id="2443"/>
      <w:bookmarkEnd w:id="2444"/>
      <w:bookmarkEnd w:id="2445"/>
      <w:bookmarkEnd w:id="2446"/>
      <w:bookmarkEnd w:id="2447"/>
    </w:p>
    <w:p w14:paraId="6816E5BA" w14:textId="77777777" w:rsidR="00F37883" w:rsidRDefault="00721CB1">
      <w:pPr>
        <w:rPr>
          <w:rFonts w:eastAsia="等线"/>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等线"/>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等线"/>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等线"/>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等线"/>
        </w:rPr>
      </w:pPr>
      <w:r>
        <w:t>3&gt;</w:t>
      </w:r>
      <w:r>
        <w:tab/>
        <w:t>use the PCell or the serving cell as reference, if needed;</w:t>
      </w:r>
    </w:p>
    <w:p w14:paraId="3C79B4A2" w14:textId="77777777" w:rsidR="00F37883" w:rsidRDefault="00721CB1">
      <w:pPr>
        <w:pStyle w:val="30"/>
      </w:pPr>
      <w:bookmarkStart w:id="2448" w:name="_Toc193445832"/>
      <w:bookmarkStart w:id="2449" w:name="_Toc60777022"/>
      <w:bookmarkStart w:id="2450" w:name="_Toc201295192"/>
      <w:bookmarkStart w:id="2451" w:name="_Toc193462905"/>
      <w:bookmarkStart w:id="2452" w:name="_Toc193451637"/>
      <w:r>
        <w:t>5.8.7</w:t>
      </w:r>
      <w:r>
        <w:tab/>
        <w:t>Sidelink communication reception</w:t>
      </w:r>
      <w:bookmarkEnd w:id="2448"/>
      <w:bookmarkEnd w:id="2449"/>
      <w:bookmarkEnd w:id="2450"/>
      <w:bookmarkEnd w:id="2451"/>
      <w:bookmarkEnd w:id="2452"/>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30"/>
      </w:pPr>
      <w:bookmarkStart w:id="2453" w:name="_Toc193445833"/>
      <w:bookmarkStart w:id="2454" w:name="_Toc193462906"/>
      <w:bookmarkStart w:id="2455" w:name="_Toc60777023"/>
      <w:bookmarkStart w:id="2456" w:name="_Toc193451638"/>
      <w:bookmarkStart w:id="2457" w:name="_Toc201295193"/>
      <w:r>
        <w:t>5.8.8</w:t>
      </w:r>
      <w:r>
        <w:tab/>
        <w:t>Sidelink communication transmission</w:t>
      </w:r>
      <w:bookmarkEnd w:id="2453"/>
      <w:bookmarkEnd w:id="2454"/>
      <w:bookmarkEnd w:id="2455"/>
      <w:bookmarkEnd w:id="2456"/>
      <w:bookmarkEnd w:id="2457"/>
    </w:p>
    <w:p w14:paraId="3612FE6A" w14:textId="77777777" w:rsidR="00F37883" w:rsidRDefault="00721CB1">
      <w:pPr>
        <w:rPr>
          <w:rFonts w:eastAsia="等线"/>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等线"/>
        </w:rPr>
      </w:pPr>
      <w:r>
        <w:t>3&gt;</w:t>
      </w:r>
      <w:r>
        <w:tab/>
        <w:t>else:</w:t>
      </w:r>
    </w:p>
    <w:p w14:paraId="616C166D" w14:textId="77777777" w:rsidR="00F37883" w:rsidRDefault="00721CB1">
      <w:pPr>
        <w:pStyle w:val="B4"/>
        <w:rPr>
          <w:rFonts w:eastAsia="等线"/>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69810EB" w14:textId="77777777" w:rsidR="00F37883" w:rsidRDefault="00721CB1">
      <w:pPr>
        <w:pStyle w:val="30"/>
      </w:pPr>
      <w:bookmarkStart w:id="2458" w:name="_Toc60777024"/>
      <w:bookmarkStart w:id="2459" w:name="_Toc193451639"/>
      <w:bookmarkStart w:id="2460" w:name="_Toc193445834"/>
      <w:bookmarkStart w:id="2461" w:name="_Toc201295194"/>
      <w:bookmarkStart w:id="2462" w:name="_Toc193462907"/>
      <w:r>
        <w:lastRenderedPageBreak/>
        <w:t>5.8.9</w:t>
      </w:r>
      <w:r>
        <w:tab/>
        <w:t>Sidelink</w:t>
      </w:r>
      <w:r>
        <w:rPr>
          <w:rFonts w:ascii="等线" w:eastAsia="等线" w:hAnsi="等线"/>
        </w:rPr>
        <w:t xml:space="preserve"> </w:t>
      </w:r>
      <w:r>
        <w:t>RRC procedure</w:t>
      </w:r>
      <w:bookmarkEnd w:id="2458"/>
      <w:bookmarkEnd w:id="2459"/>
      <w:bookmarkEnd w:id="2460"/>
      <w:bookmarkEnd w:id="2461"/>
      <w:bookmarkEnd w:id="2462"/>
    </w:p>
    <w:p w14:paraId="62CDB274" w14:textId="77777777" w:rsidR="00F37883" w:rsidRDefault="00721CB1">
      <w:pPr>
        <w:pStyle w:val="40"/>
      </w:pPr>
      <w:bookmarkStart w:id="2463" w:name="_Toc193445835"/>
      <w:bookmarkStart w:id="2464" w:name="_Toc193462908"/>
      <w:bookmarkStart w:id="2465" w:name="_Toc193451640"/>
      <w:bookmarkStart w:id="2466" w:name="_Toc201295195"/>
      <w:bookmarkStart w:id="2467" w:name="_Toc60777025"/>
      <w:r>
        <w:t>5.8.9.1</w:t>
      </w:r>
      <w:r>
        <w:tab/>
        <w:t>Sidelink RRC reconfiguration</w:t>
      </w:r>
      <w:bookmarkEnd w:id="2463"/>
      <w:bookmarkEnd w:id="2464"/>
      <w:bookmarkEnd w:id="2465"/>
      <w:bookmarkEnd w:id="2466"/>
      <w:bookmarkEnd w:id="2467"/>
    </w:p>
    <w:p w14:paraId="0843F6FE" w14:textId="77777777" w:rsidR="00F37883" w:rsidRDefault="00721CB1">
      <w:pPr>
        <w:pStyle w:val="50"/>
      </w:pPr>
      <w:bookmarkStart w:id="2468" w:name="_Toc193462909"/>
      <w:bookmarkStart w:id="2469" w:name="_Toc60777026"/>
      <w:bookmarkStart w:id="2470" w:name="_Toc193451641"/>
      <w:bookmarkStart w:id="2471" w:name="_Toc193445836"/>
      <w:bookmarkStart w:id="2472" w:name="_Toc201295196"/>
      <w:r>
        <w:rPr>
          <w:rFonts w:eastAsia="MS Mincho"/>
        </w:rPr>
        <w:t>5.8.9.1.1</w:t>
      </w:r>
      <w:r>
        <w:rPr>
          <w:rFonts w:eastAsia="MS Mincho"/>
        </w:rPr>
        <w:tab/>
      </w:r>
      <w:r>
        <w:t>General</w:t>
      </w:r>
      <w:bookmarkEnd w:id="2468"/>
      <w:bookmarkEnd w:id="2469"/>
      <w:bookmarkEnd w:id="2470"/>
      <w:bookmarkEnd w:id="2471"/>
      <w:bookmarkEnd w:id="2472"/>
    </w:p>
    <w:p w14:paraId="32672280" w14:textId="77777777" w:rsidR="00F37883" w:rsidRDefault="00F37883">
      <w:pPr>
        <w:pStyle w:val="TH"/>
      </w:pPr>
    </w:p>
    <w:p w14:paraId="39A35321" w14:textId="77777777" w:rsidR="00F37883" w:rsidRDefault="00721CB1">
      <w:pPr>
        <w:pStyle w:val="TH"/>
      </w:pPr>
      <w:r>
        <w:object w:dxaOrig="4863" w:dyaOrig="2174" w14:anchorId="3AE0D58A">
          <v:shape id="_x0000_i1078" type="#_x0000_t75" style="width:243pt;height:108.5pt" o:ole="">
            <v:imagedata r:id="rId122" o:title=""/>
          </v:shape>
          <o:OLEObject Type="Embed" ProgID="Mscgen.Chart" ShapeID="_x0000_i1078" DrawAspect="Content" ObjectID="_1820418954" r:id="rId123"/>
        </w:object>
      </w:r>
    </w:p>
    <w:p w14:paraId="14C1F828" w14:textId="77777777" w:rsidR="00F37883" w:rsidRDefault="00721CB1">
      <w:pPr>
        <w:pStyle w:val="TF"/>
      </w:pPr>
      <w:r>
        <w:t>Figure 5.8.9.1.1-1: Sidelink RRC reconfiguration, successful</w:t>
      </w:r>
    </w:p>
    <w:p w14:paraId="7059CC2D" w14:textId="77777777" w:rsidR="00F37883" w:rsidRDefault="00721CB1">
      <w:pPr>
        <w:pStyle w:val="TH"/>
      </w:pPr>
      <w:r>
        <w:object w:dxaOrig="4768" w:dyaOrig="2174" w14:anchorId="57135558">
          <v:shape id="_x0000_i1079" type="#_x0000_t75" style="width:238pt;height:108.5pt" o:ole="">
            <v:imagedata r:id="rId124" o:title=""/>
          </v:shape>
          <o:OLEObject Type="Embed" ProgID="Mscgen.Chart" ShapeID="_x0000_i1079" DrawAspect="Content" ObjectID="_1820418955" r:id="rId125"/>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宋体"/>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AA3C6C2" w14:textId="77777777" w:rsidR="00F37883" w:rsidRDefault="00721CB1">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080CE050" w14:textId="77777777" w:rsidR="00F37883" w:rsidRDefault="00721CB1">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DEE066" w14:textId="77777777" w:rsidR="00F37883" w:rsidRDefault="00721CB1">
      <w:pPr>
        <w:pStyle w:val="B1"/>
        <w:rPr>
          <w:rFonts w:eastAsia="宋体"/>
        </w:rPr>
      </w:pPr>
      <w:r>
        <w:rPr>
          <w:rFonts w:eastAsia="宋体"/>
        </w:rPr>
        <w:t>-</w:t>
      </w:r>
      <w:r>
        <w:rPr>
          <w:rFonts w:eastAsia="宋体"/>
        </w:rPr>
        <w:tab/>
        <w:t>the (re-)configuration of the peer UE to perform sidelink DRX;</w:t>
      </w:r>
    </w:p>
    <w:p w14:paraId="585386CA" w14:textId="77777777" w:rsidR="00F37883" w:rsidRDefault="00721CB1">
      <w:pPr>
        <w:pStyle w:val="B1"/>
        <w:rPr>
          <w:rFonts w:eastAsia="宋体"/>
        </w:rPr>
      </w:pPr>
      <w:r>
        <w:rPr>
          <w:rFonts w:eastAsia="宋体"/>
        </w:rPr>
        <w:t>-</w:t>
      </w:r>
      <w:r>
        <w:rPr>
          <w:rFonts w:eastAsia="宋体"/>
        </w:rPr>
        <w:tab/>
        <w:t>the (re-)configuration of the latency bound of SL Inter-UE coordination report;</w:t>
      </w:r>
    </w:p>
    <w:p w14:paraId="1766D624" w14:textId="77777777" w:rsidR="00F37883" w:rsidRDefault="00721CB1">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50"/>
        <w:rPr>
          <w:rFonts w:eastAsia="MS Mincho"/>
        </w:rPr>
      </w:pPr>
      <w:bookmarkStart w:id="2473" w:name="_Toc193445837"/>
      <w:bookmarkStart w:id="2474" w:name="_Toc193451642"/>
      <w:bookmarkStart w:id="2475" w:name="_Toc201295197"/>
      <w:bookmarkStart w:id="2476" w:name="_Toc193462910"/>
      <w:bookmarkStart w:id="247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73"/>
      <w:bookmarkEnd w:id="2474"/>
      <w:bookmarkEnd w:id="2475"/>
      <w:bookmarkEnd w:id="2476"/>
      <w:bookmarkEnd w:id="2477"/>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50"/>
        <w:rPr>
          <w:rFonts w:eastAsia="MS Mincho"/>
        </w:rPr>
      </w:pPr>
      <w:bookmarkStart w:id="2478" w:name="_Toc193451643"/>
      <w:bookmarkStart w:id="2479" w:name="_Toc193462911"/>
      <w:bookmarkStart w:id="2480" w:name="_Toc193445838"/>
      <w:bookmarkStart w:id="2481" w:name="_Toc60777028"/>
      <w:bookmarkStart w:id="2482"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8"/>
      <w:bookmarkEnd w:id="2479"/>
      <w:bookmarkEnd w:id="2480"/>
      <w:bookmarkEnd w:id="2481"/>
      <w:bookmarkEnd w:id="2482"/>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232E05CE" w14:textId="77777777" w:rsidR="00F37883" w:rsidRDefault="00721CB1">
      <w:pPr>
        <w:pStyle w:val="B2"/>
        <w:rPr>
          <w:rFonts w:eastAsia="宋体"/>
        </w:rPr>
      </w:pPr>
      <w:r>
        <w:rPr>
          <w:rFonts w:eastAsia="宋体"/>
        </w:rPr>
        <w:t>2&gt;</w:t>
      </w:r>
      <w:r>
        <w:rPr>
          <w:rFonts w:eastAsia="宋体"/>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2BA9FDD2" w14:textId="77777777" w:rsidR="00F37883" w:rsidRDefault="00721CB1">
      <w:pPr>
        <w:pStyle w:val="B3"/>
      </w:pPr>
      <w:r>
        <w:rPr>
          <w:rFonts w:eastAsia="宋体"/>
        </w:rPr>
        <w:t>3</w:t>
      </w:r>
      <w:r>
        <w:t>&gt;</w:t>
      </w:r>
      <w:r>
        <w:tab/>
        <w:t>apply the configured SFN-DFN time offset;</w:t>
      </w:r>
    </w:p>
    <w:p w14:paraId="337B386F"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1930B752" w14:textId="77777777" w:rsidR="00F37883" w:rsidRDefault="00721CB1">
      <w:pPr>
        <w:pStyle w:val="B3"/>
      </w:pPr>
      <w:r>
        <w:rPr>
          <w:rFonts w:eastAsia="宋体"/>
        </w:rPr>
        <w:t>3</w:t>
      </w:r>
      <w:r>
        <w:t>&gt;</w:t>
      </w:r>
      <w:r>
        <w:tab/>
      </w:r>
      <w:r>
        <w:rPr>
          <w:rFonts w:eastAsia="宋体"/>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83"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50"/>
        <w:rPr>
          <w:rFonts w:eastAsia="MS Mincho"/>
        </w:rPr>
      </w:pPr>
      <w:bookmarkStart w:id="2484" w:name="_Toc193451644"/>
      <w:bookmarkStart w:id="2485" w:name="_Toc201295199"/>
      <w:bookmarkStart w:id="2486" w:name="_Toc193462912"/>
      <w:bookmarkStart w:id="2487" w:name="_Toc193445839"/>
      <w:r>
        <w:rPr>
          <w:rFonts w:eastAsia="MS Mincho"/>
        </w:rPr>
        <w:lastRenderedPageBreak/>
        <w:t>5.8.9.1.4</w:t>
      </w:r>
      <w:r>
        <w:rPr>
          <w:rFonts w:eastAsia="MS Mincho"/>
        </w:rPr>
        <w:tab/>
        <w:t>Void</w:t>
      </w:r>
      <w:bookmarkEnd w:id="2483"/>
      <w:bookmarkEnd w:id="2484"/>
      <w:bookmarkEnd w:id="2485"/>
      <w:bookmarkEnd w:id="2486"/>
      <w:bookmarkEnd w:id="2487"/>
    </w:p>
    <w:p w14:paraId="0758873D" w14:textId="77777777" w:rsidR="00F37883" w:rsidRDefault="00721CB1">
      <w:pPr>
        <w:pStyle w:val="50"/>
        <w:rPr>
          <w:rFonts w:eastAsia="MS Mincho"/>
        </w:rPr>
      </w:pPr>
      <w:bookmarkStart w:id="2488" w:name="_Toc193451645"/>
      <w:bookmarkStart w:id="2489" w:name="_Toc60777030"/>
      <w:bookmarkStart w:id="2490" w:name="_Toc201295200"/>
      <w:bookmarkStart w:id="2491" w:name="_Toc193462913"/>
      <w:bookmarkStart w:id="2492" w:name="_Toc193445840"/>
      <w:r>
        <w:rPr>
          <w:rFonts w:eastAsia="MS Mincho"/>
        </w:rPr>
        <w:t>5.8.9.1.5</w:t>
      </w:r>
      <w:r>
        <w:rPr>
          <w:rFonts w:eastAsia="MS Mincho"/>
        </w:rPr>
        <w:tab/>
        <w:t>Void</w:t>
      </w:r>
      <w:bookmarkEnd w:id="2488"/>
      <w:bookmarkEnd w:id="2489"/>
      <w:bookmarkEnd w:id="2490"/>
      <w:bookmarkEnd w:id="2491"/>
      <w:bookmarkEnd w:id="2492"/>
    </w:p>
    <w:p w14:paraId="6A48F571" w14:textId="77777777" w:rsidR="00F37883" w:rsidRDefault="00721CB1">
      <w:pPr>
        <w:pStyle w:val="50"/>
        <w:rPr>
          <w:rFonts w:eastAsia="MS Mincho"/>
        </w:rPr>
      </w:pPr>
      <w:bookmarkStart w:id="2493" w:name="_Toc193445841"/>
      <w:bookmarkStart w:id="2494" w:name="_Toc60777031"/>
      <w:bookmarkStart w:id="2495" w:name="_Toc201295201"/>
      <w:bookmarkStart w:id="2496" w:name="_Toc193451646"/>
      <w:bookmarkStart w:id="2497" w:name="_Toc193462914"/>
      <w:r>
        <w:rPr>
          <w:rFonts w:eastAsia="MS Mincho"/>
        </w:rPr>
        <w:t>5.8.9.1.6</w:t>
      </w:r>
      <w:r>
        <w:rPr>
          <w:rFonts w:eastAsia="MS Mincho"/>
        </w:rPr>
        <w:tab/>
        <w:t>Void</w:t>
      </w:r>
      <w:bookmarkEnd w:id="2493"/>
      <w:bookmarkEnd w:id="2494"/>
      <w:bookmarkEnd w:id="2495"/>
      <w:bookmarkEnd w:id="2496"/>
      <w:bookmarkEnd w:id="2497"/>
    </w:p>
    <w:p w14:paraId="0BFCD86E" w14:textId="77777777" w:rsidR="00F37883" w:rsidRDefault="00721CB1">
      <w:pPr>
        <w:pStyle w:val="50"/>
        <w:rPr>
          <w:rFonts w:eastAsia="MS Mincho"/>
        </w:rPr>
      </w:pPr>
      <w:bookmarkStart w:id="2498" w:name="_Toc193445842"/>
      <w:bookmarkStart w:id="2499" w:name="_Toc60777032"/>
      <w:bookmarkStart w:id="2500" w:name="_Toc193451647"/>
      <w:bookmarkStart w:id="2501" w:name="_Toc201295202"/>
      <w:bookmarkStart w:id="2502" w:name="_Toc193462915"/>
      <w:r>
        <w:rPr>
          <w:rFonts w:eastAsia="MS Mincho"/>
        </w:rPr>
        <w:t>5.8.9.1.7</w:t>
      </w:r>
      <w:r>
        <w:rPr>
          <w:rFonts w:eastAsia="MS Mincho"/>
        </w:rPr>
        <w:tab/>
        <w:t>Void</w:t>
      </w:r>
      <w:bookmarkEnd w:id="2498"/>
      <w:bookmarkEnd w:id="2499"/>
      <w:bookmarkEnd w:id="2500"/>
      <w:bookmarkEnd w:id="2501"/>
      <w:bookmarkEnd w:id="2502"/>
    </w:p>
    <w:p w14:paraId="7E07A868" w14:textId="77777777" w:rsidR="00F37883" w:rsidRDefault="00721CB1">
      <w:pPr>
        <w:pStyle w:val="50"/>
        <w:rPr>
          <w:rFonts w:eastAsia="MS Mincho"/>
        </w:rPr>
      </w:pPr>
      <w:bookmarkStart w:id="2503" w:name="_Toc193445843"/>
      <w:bookmarkStart w:id="2504" w:name="_Toc193462916"/>
      <w:bookmarkStart w:id="2505" w:name="_Toc201295203"/>
      <w:bookmarkStart w:id="2506" w:name="_Toc193451648"/>
      <w:bookmarkStart w:id="2507"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503"/>
      <w:bookmarkEnd w:id="2504"/>
      <w:bookmarkEnd w:id="2505"/>
      <w:bookmarkEnd w:id="2506"/>
      <w:bookmarkEnd w:id="2507"/>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50"/>
        <w:rPr>
          <w:rFonts w:eastAsia="MS Mincho"/>
        </w:rPr>
      </w:pPr>
      <w:bookmarkStart w:id="2508" w:name="_Toc60777034"/>
      <w:bookmarkStart w:id="2509" w:name="_Toc193445844"/>
      <w:bookmarkStart w:id="2510" w:name="_Toc193451649"/>
      <w:bookmarkStart w:id="2511" w:name="_Toc193462917"/>
      <w:bookmarkStart w:id="2512"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8"/>
      <w:bookmarkEnd w:id="2509"/>
      <w:bookmarkEnd w:id="2510"/>
      <w:bookmarkEnd w:id="2511"/>
      <w:bookmarkEnd w:id="2512"/>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13" w:name="_Toc193462918"/>
      <w:bookmarkStart w:id="2514" w:name="_Toc201295205"/>
      <w:r>
        <w:rPr>
          <w:rFonts w:ascii="Arial" w:eastAsia="MS Mincho" w:hAnsi="Arial"/>
          <w:sz w:val="22"/>
        </w:rPr>
        <w:t>5.8.9.1.10</w:t>
      </w:r>
      <w:r>
        <w:rPr>
          <w:rFonts w:ascii="Arial" w:eastAsia="MS Mincho" w:hAnsi="Arial"/>
          <w:sz w:val="22"/>
        </w:rPr>
        <w:tab/>
        <w:t>Sidelink reset configuration</w:t>
      </w:r>
      <w:bookmarkEnd w:id="2513"/>
      <w:bookmarkEnd w:id="2514"/>
    </w:p>
    <w:p w14:paraId="26E81E3D" w14:textId="77777777" w:rsidR="00F37883" w:rsidRDefault="00721CB1">
      <w:pPr>
        <w:rPr>
          <w:rFonts w:eastAsia="宋体"/>
        </w:rPr>
      </w:pPr>
      <w:r>
        <w:rPr>
          <w:rFonts w:eastAsia="宋体"/>
        </w:rPr>
        <w:t>The UE shall:</w:t>
      </w:r>
    </w:p>
    <w:p w14:paraId="31DCDEE8" w14:textId="77777777" w:rsidR="00F37883" w:rsidRDefault="00721CB1">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1602E78" w14:textId="77777777" w:rsidR="00F37883" w:rsidRDefault="00721CB1">
      <w:pPr>
        <w:pStyle w:val="B1"/>
        <w:rPr>
          <w:rFonts w:eastAsia="宋体"/>
        </w:rPr>
      </w:pPr>
      <w:r>
        <w:rPr>
          <w:rFonts w:eastAsia="宋体"/>
        </w:rPr>
        <w:t>1&gt;</w:t>
      </w:r>
      <w:r>
        <w:rPr>
          <w:rFonts w:eastAsia="宋体"/>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40"/>
      </w:pPr>
      <w:bookmarkStart w:id="2515" w:name="_Toc193451650"/>
      <w:bookmarkStart w:id="2516" w:name="_Toc193445845"/>
      <w:bookmarkStart w:id="2517" w:name="_Toc201295206"/>
      <w:bookmarkStart w:id="2518" w:name="_Toc60777035"/>
      <w:bookmarkStart w:id="2519" w:name="_Toc193462919"/>
      <w:r>
        <w:t>5.8.9.1a</w:t>
      </w:r>
      <w:r>
        <w:tab/>
        <w:t>Sidelink radio bearer management</w:t>
      </w:r>
      <w:bookmarkEnd w:id="2515"/>
      <w:bookmarkEnd w:id="2516"/>
      <w:bookmarkEnd w:id="2517"/>
      <w:bookmarkEnd w:id="2518"/>
      <w:bookmarkEnd w:id="2519"/>
    </w:p>
    <w:p w14:paraId="23DFC19B" w14:textId="77777777" w:rsidR="00F37883" w:rsidRDefault="00721CB1">
      <w:pPr>
        <w:pStyle w:val="50"/>
        <w:rPr>
          <w:rFonts w:eastAsia="MS Mincho"/>
        </w:rPr>
      </w:pPr>
      <w:bookmarkStart w:id="2520" w:name="_Toc60777036"/>
      <w:bookmarkStart w:id="2521" w:name="_Toc193451651"/>
      <w:bookmarkStart w:id="2522" w:name="_Toc201295207"/>
      <w:bookmarkStart w:id="2523" w:name="_Toc193462920"/>
      <w:bookmarkStart w:id="2524" w:name="_Toc193445846"/>
      <w:r>
        <w:rPr>
          <w:rFonts w:eastAsia="MS Mincho"/>
        </w:rPr>
        <w:t>5.8.9.1a.1</w:t>
      </w:r>
      <w:r>
        <w:rPr>
          <w:rFonts w:eastAsia="MS Mincho"/>
        </w:rPr>
        <w:tab/>
        <w:t>Sidelink DRB release</w:t>
      </w:r>
      <w:bookmarkEnd w:id="2520"/>
      <w:bookmarkEnd w:id="2521"/>
      <w:bookmarkEnd w:id="2522"/>
      <w:bookmarkEnd w:id="2523"/>
      <w:bookmarkEnd w:id="2524"/>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5"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50"/>
        <w:rPr>
          <w:rFonts w:eastAsia="MS Mincho"/>
        </w:rPr>
      </w:pPr>
      <w:bookmarkStart w:id="2526" w:name="_Toc201295208"/>
      <w:bookmarkStart w:id="2527" w:name="_Toc193462921"/>
      <w:bookmarkStart w:id="2528" w:name="_Toc193445847"/>
      <w:bookmarkStart w:id="2529" w:name="_Toc193451652"/>
      <w:r>
        <w:rPr>
          <w:rFonts w:eastAsia="MS Mincho"/>
        </w:rPr>
        <w:t>5.8.9.1a.2</w:t>
      </w:r>
      <w:r>
        <w:rPr>
          <w:rFonts w:eastAsia="MS Mincho"/>
        </w:rPr>
        <w:tab/>
        <w:t>Sidelink DRB addition/modification</w:t>
      </w:r>
      <w:bookmarkEnd w:id="2525"/>
      <w:bookmarkEnd w:id="2526"/>
      <w:bookmarkEnd w:id="2527"/>
      <w:bookmarkEnd w:id="2528"/>
      <w:bookmarkEnd w:id="2529"/>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30"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50"/>
        <w:rPr>
          <w:rFonts w:eastAsia="MS Mincho"/>
        </w:rPr>
      </w:pPr>
      <w:bookmarkStart w:id="2531" w:name="_Toc193445848"/>
      <w:bookmarkStart w:id="2532" w:name="_Toc193462922"/>
      <w:bookmarkStart w:id="2533" w:name="_Toc193451653"/>
      <w:bookmarkStart w:id="2534" w:name="_Toc201295209"/>
      <w:r>
        <w:rPr>
          <w:rFonts w:eastAsia="MS Mincho"/>
        </w:rPr>
        <w:t>5.8.9.1a.3</w:t>
      </w:r>
      <w:r>
        <w:rPr>
          <w:rFonts w:eastAsia="MS Mincho"/>
        </w:rPr>
        <w:tab/>
        <w:t>Sidelink SRB release</w:t>
      </w:r>
      <w:bookmarkEnd w:id="2530"/>
      <w:bookmarkEnd w:id="2531"/>
      <w:bookmarkEnd w:id="2532"/>
      <w:bookmarkEnd w:id="2533"/>
      <w:bookmarkEnd w:id="2534"/>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50"/>
        <w:rPr>
          <w:rFonts w:eastAsia="MS Mincho"/>
        </w:rPr>
      </w:pPr>
      <w:bookmarkStart w:id="2535" w:name="_Toc193451654"/>
      <w:bookmarkStart w:id="2536" w:name="_Toc193462923"/>
      <w:bookmarkStart w:id="2537" w:name="_Toc193445849"/>
      <w:bookmarkStart w:id="2538" w:name="_Toc60777039"/>
      <w:bookmarkStart w:id="2539" w:name="_Toc201295210"/>
      <w:r>
        <w:rPr>
          <w:rFonts w:eastAsia="MS Mincho"/>
        </w:rPr>
        <w:t>5.8.9.1a.4</w:t>
      </w:r>
      <w:r>
        <w:rPr>
          <w:rFonts w:eastAsia="MS Mincho"/>
        </w:rPr>
        <w:tab/>
        <w:t>Sidelink SRB addition</w:t>
      </w:r>
      <w:bookmarkEnd w:id="2535"/>
      <w:bookmarkEnd w:id="2536"/>
      <w:bookmarkEnd w:id="2537"/>
      <w:bookmarkEnd w:id="2538"/>
      <w:bookmarkEnd w:id="2539"/>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等线"/>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等线"/>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50"/>
      </w:pPr>
      <w:bookmarkStart w:id="2540" w:name="_Toc193451655"/>
      <w:bookmarkStart w:id="2541" w:name="_Toc201295211"/>
      <w:bookmarkStart w:id="2542" w:name="_Toc193445850"/>
      <w:bookmarkStart w:id="2543" w:name="_Toc193462924"/>
      <w:r>
        <w:t>5.8.9.1a.5</w:t>
      </w:r>
      <w:r>
        <w:tab/>
        <w:t>Additional Sidelink RLC Bearer release</w:t>
      </w:r>
      <w:bookmarkEnd w:id="2540"/>
      <w:bookmarkEnd w:id="2541"/>
      <w:bookmarkEnd w:id="2542"/>
      <w:bookmarkEnd w:id="2543"/>
    </w:p>
    <w:p w14:paraId="20C4B252" w14:textId="77777777" w:rsidR="00F37883" w:rsidRDefault="00721CB1">
      <w:pPr>
        <w:pStyle w:val="6"/>
      </w:pPr>
      <w:bookmarkStart w:id="2544" w:name="_Toc193445851"/>
      <w:bookmarkStart w:id="2545" w:name="_Toc201295212"/>
      <w:bookmarkStart w:id="2546" w:name="_Toc193462925"/>
      <w:bookmarkStart w:id="2547" w:name="_Toc193451656"/>
      <w:r>
        <w:t>5.8.9.1a.5.1</w:t>
      </w:r>
      <w:r>
        <w:tab/>
        <w:t>Additional Sidelink RLC Bearer release conditions</w:t>
      </w:r>
      <w:bookmarkEnd w:id="2544"/>
      <w:bookmarkEnd w:id="2545"/>
      <w:bookmarkEnd w:id="2546"/>
      <w:bookmarkEnd w:id="2547"/>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等线"/>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6"/>
      </w:pPr>
      <w:bookmarkStart w:id="2548" w:name="_Toc193462926"/>
      <w:bookmarkStart w:id="2549" w:name="_Toc193445852"/>
      <w:bookmarkStart w:id="2550" w:name="_Toc193451657"/>
      <w:bookmarkStart w:id="2551" w:name="_Toc201295213"/>
      <w:r>
        <w:t>5.8.9.1a.5.2</w:t>
      </w:r>
      <w:r>
        <w:tab/>
        <w:t>Additional Sidelink RLC Bearer release operation</w:t>
      </w:r>
      <w:bookmarkEnd w:id="2548"/>
      <w:bookmarkEnd w:id="2549"/>
      <w:bookmarkEnd w:id="2550"/>
      <w:bookmarkEnd w:id="2551"/>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50"/>
      </w:pPr>
      <w:bookmarkStart w:id="2552" w:name="_Toc201295214"/>
      <w:bookmarkStart w:id="2553" w:name="_Toc193451658"/>
      <w:bookmarkStart w:id="2554" w:name="_Toc193462927"/>
      <w:bookmarkStart w:id="2555" w:name="_Toc193445853"/>
      <w:r>
        <w:t>5.8.9.1a.6</w:t>
      </w:r>
      <w:r>
        <w:tab/>
        <w:t>Additional Sidelink RLC Bearer addition/modification</w:t>
      </w:r>
      <w:bookmarkEnd w:id="2552"/>
      <w:bookmarkEnd w:id="2553"/>
      <w:bookmarkEnd w:id="2554"/>
      <w:bookmarkEnd w:id="2555"/>
    </w:p>
    <w:p w14:paraId="1EABBCD5" w14:textId="77777777" w:rsidR="00F37883" w:rsidRDefault="00721CB1">
      <w:pPr>
        <w:pStyle w:val="6"/>
      </w:pPr>
      <w:bookmarkStart w:id="2556" w:name="_Toc193445854"/>
      <w:bookmarkStart w:id="2557" w:name="_Toc193462928"/>
      <w:bookmarkStart w:id="2558" w:name="_Toc201295215"/>
      <w:bookmarkStart w:id="2559" w:name="_Toc193451659"/>
      <w:r>
        <w:t>5.8.9.1a.6.1</w:t>
      </w:r>
      <w:r>
        <w:tab/>
        <w:t>Additional Sidelink RLC Bearer addition/modification conditions</w:t>
      </w:r>
      <w:bookmarkEnd w:id="2556"/>
      <w:bookmarkEnd w:id="2557"/>
      <w:bookmarkEnd w:id="2558"/>
      <w:bookmarkEnd w:id="2559"/>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6"/>
      </w:pPr>
      <w:bookmarkStart w:id="2560" w:name="_Toc201295216"/>
      <w:bookmarkStart w:id="2561" w:name="_Toc193462929"/>
      <w:bookmarkStart w:id="2562" w:name="_Toc193451660"/>
      <w:bookmarkStart w:id="2563" w:name="_Toc193445855"/>
      <w:r>
        <w:t>5.8.9.1a.6.2</w:t>
      </w:r>
      <w:r>
        <w:tab/>
        <w:t>Additional Sidelink RLC Bearer addition/modification operation</w:t>
      </w:r>
      <w:bookmarkEnd w:id="2560"/>
      <w:bookmarkEnd w:id="2561"/>
      <w:bookmarkEnd w:id="2562"/>
      <w:bookmarkEnd w:id="2563"/>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40"/>
      </w:pPr>
      <w:bookmarkStart w:id="2564" w:name="_Toc193462930"/>
      <w:bookmarkStart w:id="2565" w:name="_Toc193445856"/>
      <w:bookmarkStart w:id="2566" w:name="_Toc193451661"/>
      <w:bookmarkStart w:id="2567" w:name="_Toc201295217"/>
      <w:r>
        <w:t>5.8.9.1b</w:t>
      </w:r>
      <w:r>
        <w:tab/>
        <w:t>Sidelink Carrier Configuration</w:t>
      </w:r>
      <w:bookmarkEnd w:id="2564"/>
      <w:bookmarkEnd w:id="2565"/>
      <w:bookmarkEnd w:id="2566"/>
      <w:bookmarkEnd w:id="2567"/>
    </w:p>
    <w:p w14:paraId="5457E82A" w14:textId="77777777" w:rsidR="00F37883" w:rsidRDefault="00721CB1">
      <w:pPr>
        <w:pStyle w:val="50"/>
      </w:pPr>
      <w:bookmarkStart w:id="2568" w:name="_Toc201295218"/>
      <w:bookmarkStart w:id="2569" w:name="_Toc193451662"/>
      <w:bookmarkStart w:id="2570" w:name="_Toc193462931"/>
      <w:bookmarkStart w:id="2571" w:name="_Toc193445857"/>
      <w:r>
        <w:t>5.8.9.1b.1</w:t>
      </w:r>
      <w:r>
        <w:tab/>
        <w:t>Sidelink Carrier Release</w:t>
      </w:r>
      <w:bookmarkEnd w:id="2568"/>
      <w:bookmarkEnd w:id="2569"/>
      <w:bookmarkEnd w:id="2570"/>
      <w:bookmarkEnd w:id="2571"/>
    </w:p>
    <w:p w14:paraId="4B727184" w14:textId="77777777" w:rsidR="00F37883" w:rsidRDefault="00721CB1">
      <w:pPr>
        <w:pStyle w:val="6"/>
      </w:pPr>
      <w:bookmarkStart w:id="2572" w:name="_Toc193451663"/>
      <w:bookmarkStart w:id="2573" w:name="_Toc201295219"/>
      <w:bookmarkStart w:id="2574" w:name="_Toc193462932"/>
      <w:bookmarkStart w:id="2575" w:name="_Toc193445858"/>
      <w:r>
        <w:t>5.8.9.1b.1.1</w:t>
      </w:r>
      <w:r>
        <w:tab/>
        <w:t>Sidelink Carrier Release Condition</w:t>
      </w:r>
      <w:bookmarkEnd w:id="2572"/>
      <w:bookmarkEnd w:id="2573"/>
      <w:bookmarkEnd w:id="2574"/>
      <w:bookmarkEnd w:id="2575"/>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等线"/>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50"/>
      </w:pPr>
      <w:bookmarkStart w:id="2576" w:name="_Toc193451664"/>
      <w:bookmarkStart w:id="2577" w:name="_Toc193445859"/>
      <w:bookmarkStart w:id="2578" w:name="_Toc193462933"/>
      <w:bookmarkStart w:id="2579" w:name="_Toc201295220"/>
      <w:r>
        <w:t>5.8.9.1b.2</w:t>
      </w:r>
      <w:r>
        <w:tab/>
        <w:t>Sidelink Carrier Addition</w:t>
      </w:r>
      <w:bookmarkEnd w:id="2576"/>
      <w:bookmarkEnd w:id="2577"/>
      <w:bookmarkEnd w:id="2578"/>
      <w:bookmarkEnd w:id="2579"/>
    </w:p>
    <w:p w14:paraId="2DC562AB" w14:textId="77777777" w:rsidR="00F37883" w:rsidRDefault="00721CB1">
      <w:pPr>
        <w:pStyle w:val="6"/>
      </w:pPr>
      <w:bookmarkStart w:id="2580" w:name="_Toc193451665"/>
      <w:bookmarkStart w:id="2581" w:name="_Toc193462934"/>
      <w:bookmarkStart w:id="2582" w:name="_Toc201295221"/>
      <w:bookmarkStart w:id="2583" w:name="_Toc193445860"/>
      <w:r>
        <w:t>5.8.9.1b.2.1</w:t>
      </w:r>
      <w:r>
        <w:tab/>
        <w:t>Sidelink Carrier Addition Condition</w:t>
      </w:r>
      <w:bookmarkEnd w:id="2580"/>
      <w:bookmarkEnd w:id="2581"/>
      <w:bookmarkEnd w:id="2582"/>
      <w:bookmarkEnd w:id="2583"/>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40"/>
      </w:pPr>
      <w:bookmarkStart w:id="2584" w:name="_Toc193445861"/>
      <w:bookmarkStart w:id="2585" w:name="_Toc193451666"/>
      <w:bookmarkStart w:id="2586" w:name="_Toc193462935"/>
      <w:bookmarkStart w:id="2587" w:name="_Toc201295222"/>
      <w:bookmarkStart w:id="2588" w:name="_Toc60777040"/>
      <w:r>
        <w:t>5.8.9.2</w:t>
      </w:r>
      <w:r>
        <w:tab/>
        <w:t>Sidelink UE capability transfer</w:t>
      </w:r>
      <w:bookmarkEnd w:id="2584"/>
      <w:bookmarkEnd w:id="2585"/>
      <w:bookmarkEnd w:id="2586"/>
      <w:bookmarkEnd w:id="2587"/>
      <w:bookmarkEnd w:id="2588"/>
    </w:p>
    <w:p w14:paraId="0C962CDC" w14:textId="77777777" w:rsidR="00F37883" w:rsidRDefault="00721CB1">
      <w:pPr>
        <w:pStyle w:val="50"/>
      </w:pPr>
      <w:bookmarkStart w:id="2589" w:name="_Toc193445862"/>
      <w:bookmarkStart w:id="2590" w:name="_Toc60777041"/>
      <w:bookmarkStart w:id="2591" w:name="_Toc201295223"/>
      <w:bookmarkStart w:id="2592" w:name="_Toc193462936"/>
      <w:bookmarkStart w:id="2593" w:name="_Toc193451667"/>
      <w:r>
        <w:t>5.8.9.2.1</w:t>
      </w:r>
      <w:r>
        <w:tab/>
        <w:t>General</w:t>
      </w:r>
      <w:bookmarkEnd w:id="2589"/>
      <w:bookmarkEnd w:id="2590"/>
      <w:bookmarkEnd w:id="2591"/>
      <w:bookmarkEnd w:id="2592"/>
      <w:bookmarkEnd w:id="2593"/>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721CB1">
      <w:pPr>
        <w:pStyle w:val="TH"/>
      </w:pPr>
      <w:r>
        <w:object w:dxaOrig="4442" w:dyaOrig="2174" w14:anchorId="68E6D28D">
          <v:shape id="_x0000_i1080" type="#_x0000_t75" style="width:222.5pt;height:108.5pt" o:ole="">
            <v:imagedata r:id="rId126" o:title=""/>
          </v:shape>
          <o:OLEObject Type="Embed" ProgID="Mscgen.Chart" ShapeID="_x0000_i1080" DrawAspect="Content" ObjectID="_1820418956" r:id="rId127"/>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50"/>
      </w:pPr>
      <w:bookmarkStart w:id="2594" w:name="_Toc60777042"/>
      <w:bookmarkStart w:id="2595" w:name="_Toc201295224"/>
      <w:bookmarkStart w:id="2596" w:name="_Toc193451668"/>
      <w:bookmarkStart w:id="2597" w:name="_Toc193462937"/>
      <w:bookmarkStart w:id="2598" w:name="_Toc193445863"/>
      <w:r>
        <w:t>5.8.9.2.2</w:t>
      </w:r>
      <w:r>
        <w:tab/>
        <w:t>Initiation</w:t>
      </w:r>
      <w:bookmarkEnd w:id="2594"/>
      <w:bookmarkEnd w:id="2595"/>
      <w:bookmarkEnd w:id="2596"/>
      <w:bookmarkEnd w:id="2597"/>
      <w:bookmarkEnd w:id="2598"/>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50"/>
      </w:pPr>
      <w:bookmarkStart w:id="2599" w:name="_Toc193462938"/>
      <w:bookmarkStart w:id="2600" w:name="_Toc193451669"/>
      <w:bookmarkStart w:id="2601" w:name="_Toc201295225"/>
      <w:bookmarkStart w:id="2602" w:name="_Toc60777043"/>
      <w:bookmarkStart w:id="2603" w:name="_Toc193445864"/>
      <w:r>
        <w:t>5.8.9.2.3</w:t>
      </w:r>
      <w:r>
        <w:tab/>
        <w:t xml:space="preserve">Actions related to transmission of the </w:t>
      </w:r>
      <w:r>
        <w:rPr>
          <w:i/>
        </w:rPr>
        <w:t>UECapabilityEnquirySidelink</w:t>
      </w:r>
      <w:r>
        <w:t xml:space="preserve"> by the UE</w:t>
      </w:r>
      <w:bookmarkEnd w:id="2599"/>
      <w:bookmarkEnd w:id="2600"/>
      <w:bookmarkEnd w:id="2601"/>
      <w:bookmarkEnd w:id="2602"/>
      <w:bookmarkEnd w:id="2603"/>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50"/>
      </w:pPr>
      <w:bookmarkStart w:id="2604" w:name="_Toc201295226"/>
      <w:bookmarkStart w:id="2605" w:name="_Toc193445865"/>
      <w:bookmarkStart w:id="2606" w:name="_Toc60777044"/>
      <w:bookmarkStart w:id="2607" w:name="_Toc193451670"/>
      <w:bookmarkStart w:id="2608" w:name="_Toc193462939"/>
      <w:r>
        <w:t>5.8.9.2.4</w:t>
      </w:r>
      <w:r>
        <w:tab/>
        <w:t xml:space="preserve">Actions related to reception of the </w:t>
      </w:r>
      <w:r>
        <w:rPr>
          <w:i/>
        </w:rPr>
        <w:t>UECapabilityEnquirySidelink</w:t>
      </w:r>
      <w:r>
        <w:t xml:space="preserve"> by the UE</w:t>
      </w:r>
      <w:bookmarkEnd w:id="2604"/>
      <w:bookmarkEnd w:id="2605"/>
      <w:bookmarkEnd w:id="2606"/>
      <w:bookmarkEnd w:id="2607"/>
      <w:bookmarkEnd w:id="2608"/>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09"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40"/>
      </w:pPr>
      <w:bookmarkStart w:id="2610" w:name="_Toc193445866"/>
      <w:bookmarkStart w:id="2611" w:name="_Toc193462940"/>
      <w:bookmarkStart w:id="2612" w:name="_Toc193451671"/>
      <w:bookmarkStart w:id="2613" w:name="_Toc201295227"/>
      <w:r>
        <w:t>5.8.9.3</w:t>
      </w:r>
      <w:r>
        <w:tab/>
        <w:t>Sidelink radio link failure related actions</w:t>
      </w:r>
      <w:bookmarkEnd w:id="2609"/>
      <w:bookmarkEnd w:id="2610"/>
      <w:bookmarkEnd w:id="2611"/>
      <w:bookmarkEnd w:id="2612"/>
      <w:bookmarkEnd w:id="2613"/>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等线"/>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40"/>
      </w:pPr>
      <w:bookmarkStart w:id="2614" w:name="_Toc193451672"/>
      <w:bookmarkStart w:id="2615" w:name="_Toc193445867"/>
      <w:bookmarkStart w:id="2616" w:name="_Toc193462941"/>
      <w:bookmarkStart w:id="2617" w:name="_Toc201295228"/>
      <w:bookmarkStart w:id="2618" w:name="_Toc60777046"/>
      <w:r>
        <w:t>5.8.9.3a</w:t>
      </w:r>
      <w:r>
        <w:tab/>
        <w:t>End-to-end PC5 connection failure related actions performed by L2 U2U Remote UE</w:t>
      </w:r>
      <w:bookmarkEnd w:id="2614"/>
      <w:bookmarkEnd w:id="2615"/>
      <w:bookmarkEnd w:id="2616"/>
      <w:bookmarkEnd w:id="2617"/>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40"/>
      </w:pPr>
      <w:bookmarkStart w:id="2619" w:name="_Toc193445868"/>
      <w:bookmarkStart w:id="2620" w:name="_Toc193451673"/>
      <w:bookmarkStart w:id="2621" w:name="_Toc193462942"/>
      <w:bookmarkStart w:id="2622" w:name="_Toc201295229"/>
      <w:r>
        <w:t>5.8.9.3b</w:t>
      </w:r>
      <w:r>
        <w:tab/>
        <w:t>End-to-end PC5 connection failure/release related actions performed by L2 U2U Relay UE</w:t>
      </w:r>
      <w:bookmarkEnd w:id="2619"/>
      <w:bookmarkEnd w:id="2620"/>
      <w:bookmarkEnd w:id="2621"/>
      <w:bookmarkEnd w:id="2622"/>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40"/>
      </w:pPr>
      <w:bookmarkStart w:id="2623" w:name="_Toc193445869"/>
      <w:bookmarkStart w:id="2624" w:name="_Toc193451674"/>
      <w:bookmarkStart w:id="2625" w:name="_Toc193462943"/>
      <w:bookmarkStart w:id="2626" w:name="_Toc201295230"/>
      <w:r>
        <w:t>5.8.9.4</w:t>
      </w:r>
      <w:r>
        <w:tab/>
        <w:t>Sidelink common control information</w:t>
      </w:r>
      <w:bookmarkEnd w:id="2618"/>
      <w:bookmarkEnd w:id="2623"/>
      <w:bookmarkEnd w:id="2624"/>
      <w:bookmarkEnd w:id="2625"/>
      <w:bookmarkEnd w:id="2626"/>
    </w:p>
    <w:p w14:paraId="6B0F3AE0" w14:textId="77777777" w:rsidR="00F37883" w:rsidRDefault="00721CB1">
      <w:pPr>
        <w:pStyle w:val="50"/>
        <w:rPr>
          <w:rFonts w:eastAsia="MS Mincho"/>
        </w:rPr>
      </w:pPr>
      <w:bookmarkStart w:id="2627" w:name="_Toc193451675"/>
      <w:bookmarkStart w:id="2628" w:name="_Toc193462944"/>
      <w:bookmarkStart w:id="2629" w:name="_Toc193445870"/>
      <w:bookmarkStart w:id="2630" w:name="_Toc60777047"/>
      <w:bookmarkStart w:id="2631" w:name="_Toc201295231"/>
      <w:r>
        <w:rPr>
          <w:rFonts w:eastAsia="MS Mincho"/>
        </w:rPr>
        <w:t>5.8.9.4.1</w:t>
      </w:r>
      <w:r>
        <w:rPr>
          <w:rFonts w:eastAsia="MS Mincho"/>
        </w:rPr>
        <w:tab/>
        <w:t>General</w:t>
      </w:r>
      <w:bookmarkEnd w:id="2627"/>
      <w:bookmarkEnd w:id="2628"/>
      <w:bookmarkEnd w:id="2629"/>
      <w:bookmarkEnd w:id="2630"/>
      <w:bookmarkEnd w:id="2631"/>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50"/>
        <w:rPr>
          <w:rFonts w:eastAsia="MS Mincho"/>
        </w:rPr>
      </w:pPr>
      <w:bookmarkStart w:id="2632" w:name="_Toc193445871"/>
      <w:bookmarkStart w:id="2633" w:name="_Toc193462945"/>
      <w:bookmarkStart w:id="2634" w:name="_Toc201295232"/>
      <w:bookmarkStart w:id="2635" w:name="_Toc193451676"/>
      <w:bookmarkStart w:id="2636"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32"/>
      <w:bookmarkEnd w:id="2633"/>
      <w:bookmarkEnd w:id="2634"/>
      <w:bookmarkEnd w:id="2635"/>
      <w:bookmarkEnd w:id="2636"/>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50"/>
        <w:rPr>
          <w:rFonts w:eastAsia="MS Mincho"/>
        </w:rPr>
      </w:pPr>
      <w:bookmarkStart w:id="2637" w:name="_Toc193451677"/>
      <w:bookmarkStart w:id="2638" w:name="_Toc193462946"/>
      <w:bookmarkStart w:id="2639" w:name="_Toc201295233"/>
      <w:bookmarkStart w:id="2640" w:name="_Toc60777049"/>
      <w:bookmarkStart w:id="2641"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7"/>
      <w:bookmarkEnd w:id="2638"/>
      <w:bookmarkEnd w:id="2639"/>
      <w:bookmarkEnd w:id="2640"/>
      <w:bookmarkEnd w:id="2641"/>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40"/>
      </w:pPr>
      <w:bookmarkStart w:id="2642" w:name="_Toc53006547"/>
      <w:bookmarkStart w:id="2643" w:name="_Toc52837907"/>
      <w:bookmarkStart w:id="2644" w:name="_Toc46487021"/>
      <w:bookmarkStart w:id="2645" w:name="_Toc46439423"/>
      <w:bookmarkStart w:id="2646" w:name="_Toc46444260"/>
      <w:bookmarkStart w:id="2647" w:name="_Toc52836899"/>
      <w:bookmarkStart w:id="2648" w:name="_Toc201295234"/>
      <w:bookmarkStart w:id="2649" w:name="_Toc193451678"/>
      <w:bookmarkStart w:id="2650" w:name="_Toc193445873"/>
      <w:bookmarkStart w:id="2651" w:name="_Toc60777050"/>
      <w:bookmarkStart w:id="2652" w:name="_Toc193462947"/>
      <w:r>
        <w:t>5.8.9.5</w:t>
      </w:r>
      <w:r>
        <w:tab/>
      </w:r>
      <w:bookmarkEnd w:id="2642"/>
      <w:bookmarkEnd w:id="2643"/>
      <w:bookmarkEnd w:id="2644"/>
      <w:bookmarkEnd w:id="2645"/>
      <w:bookmarkEnd w:id="2646"/>
      <w:bookmarkEnd w:id="2647"/>
      <w:r>
        <w:t>Actions related to PC5-RRC connection release requested by upper layers</w:t>
      </w:r>
      <w:bookmarkEnd w:id="2648"/>
      <w:bookmarkEnd w:id="2649"/>
      <w:bookmarkEnd w:id="2650"/>
      <w:bookmarkEnd w:id="2651"/>
      <w:bookmarkEnd w:id="2652"/>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53" w:name="_Toc60777051"/>
      <w:r>
        <w:t>2&gt;</w:t>
      </w:r>
      <w:r>
        <w:tab/>
        <w:t>if the UE is acting as MP remote UE, and this destination identifies a connected MP relay UE:</w:t>
      </w:r>
    </w:p>
    <w:p w14:paraId="0303D96F" w14:textId="77777777" w:rsidR="00F37883" w:rsidRDefault="00721CB1">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45B9324B" w14:textId="77777777" w:rsidR="00F37883" w:rsidRDefault="00721CB1">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宋体"/>
        </w:rPr>
        <w:t>4&gt;</w:t>
      </w:r>
      <w:r>
        <w:rPr>
          <w:rFonts w:eastAsia="宋体"/>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40"/>
      </w:pPr>
      <w:bookmarkStart w:id="2654" w:name="_Toc193445874"/>
      <w:bookmarkStart w:id="2655" w:name="_Toc193451679"/>
      <w:bookmarkStart w:id="2656" w:name="_Toc201295235"/>
      <w:bookmarkStart w:id="2657" w:name="_Toc193462948"/>
      <w:r>
        <w:t>5.8.9.5a</w:t>
      </w:r>
      <w:r>
        <w:tab/>
        <w:t>Actions related to end-to-end PC5-RRC connection release performed by L2 U2U Remote UE</w:t>
      </w:r>
      <w:bookmarkEnd w:id="2654"/>
      <w:bookmarkEnd w:id="2655"/>
      <w:bookmarkEnd w:id="2656"/>
      <w:bookmarkEnd w:id="2657"/>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40"/>
      </w:pPr>
      <w:bookmarkStart w:id="2658" w:name="_Toc193451680"/>
      <w:bookmarkStart w:id="2659" w:name="_Toc193462949"/>
      <w:bookmarkStart w:id="2660" w:name="_Toc193445875"/>
      <w:bookmarkStart w:id="2661" w:name="_Toc201295236"/>
      <w:r>
        <w:t>5.8.9.6</w:t>
      </w:r>
      <w:r>
        <w:tab/>
        <w:t>Sidelink UE assistance information</w:t>
      </w:r>
      <w:bookmarkEnd w:id="2658"/>
      <w:bookmarkEnd w:id="2659"/>
      <w:bookmarkEnd w:id="2660"/>
      <w:bookmarkEnd w:id="2661"/>
    </w:p>
    <w:p w14:paraId="5F660516" w14:textId="77777777" w:rsidR="00F37883" w:rsidRDefault="00721CB1">
      <w:pPr>
        <w:pStyle w:val="50"/>
      </w:pPr>
      <w:bookmarkStart w:id="2662" w:name="_Toc193445876"/>
      <w:bookmarkStart w:id="2663" w:name="_Toc193462950"/>
      <w:bookmarkStart w:id="2664" w:name="_Toc193451681"/>
      <w:bookmarkStart w:id="2665" w:name="_Toc201295237"/>
      <w:r>
        <w:rPr>
          <w:rFonts w:eastAsia="MS Mincho"/>
        </w:rPr>
        <w:t>5.8.9.6.1</w:t>
      </w:r>
      <w:r>
        <w:rPr>
          <w:rFonts w:eastAsia="MS Mincho"/>
        </w:rPr>
        <w:tab/>
      </w:r>
      <w:r>
        <w:t>General</w:t>
      </w:r>
      <w:bookmarkEnd w:id="2662"/>
      <w:bookmarkEnd w:id="2663"/>
      <w:bookmarkEnd w:id="2664"/>
      <w:bookmarkEnd w:id="2665"/>
    </w:p>
    <w:p w14:paraId="67DE1241" w14:textId="77777777" w:rsidR="00F37883" w:rsidRDefault="00721CB1">
      <w:pPr>
        <w:pStyle w:val="TH"/>
      </w:pPr>
      <w:r>
        <w:object w:dxaOrig="5026" w:dyaOrig="1875" w14:anchorId="63178C07">
          <v:shape id="_x0000_i1081" type="#_x0000_t75" style="width:251pt;height:94pt" o:ole="">
            <v:imagedata r:id="rId128" o:title="" croptop="288f" cropbottom="7010f" cropright="251f"/>
          </v:shape>
          <o:OLEObject Type="Embed" ProgID="Mscgen.Chart" ShapeID="_x0000_i1081" DrawAspect="Content" ObjectID="_1820418957" r:id="rId129"/>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50"/>
      </w:pPr>
      <w:bookmarkStart w:id="2666" w:name="_Toc193451682"/>
      <w:bookmarkStart w:id="2667" w:name="_Toc201295238"/>
      <w:bookmarkStart w:id="2668" w:name="_Toc193445877"/>
      <w:bookmarkStart w:id="2669" w:name="_Toc193462951"/>
      <w:r>
        <w:rPr>
          <w:rFonts w:eastAsia="MS Mincho"/>
        </w:rPr>
        <w:t>5.8.9.6.2</w:t>
      </w:r>
      <w:r>
        <w:rPr>
          <w:rFonts w:eastAsia="MS Mincho"/>
        </w:rPr>
        <w:tab/>
      </w:r>
      <w:r>
        <w:t>Initiation</w:t>
      </w:r>
      <w:bookmarkEnd w:id="2666"/>
      <w:bookmarkEnd w:id="2667"/>
      <w:bookmarkEnd w:id="2668"/>
      <w:bookmarkEnd w:id="2669"/>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50"/>
      </w:pPr>
      <w:bookmarkStart w:id="2670" w:name="_Toc193462952"/>
      <w:bookmarkStart w:id="2671" w:name="_Toc193445878"/>
      <w:bookmarkStart w:id="2672" w:name="_Toc201295239"/>
      <w:bookmarkStart w:id="2673"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70"/>
      <w:bookmarkEnd w:id="2671"/>
      <w:bookmarkEnd w:id="2672"/>
      <w:bookmarkEnd w:id="2673"/>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40"/>
        <w:rPr>
          <w:rFonts w:eastAsia="宋体"/>
          <w:lang w:eastAsia="en-US"/>
        </w:rPr>
      </w:pPr>
      <w:bookmarkStart w:id="2674" w:name="_Toc193462953"/>
      <w:bookmarkStart w:id="2675" w:name="_Toc201295240"/>
      <w:bookmarkStart w:id="2676" w:name="_Toc193451684"/>
      <w:bookmarkStart w:id="2677" w:name="_Toc19344587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74"/>
      <w:bookmarkEnd w:id="2675"/>
      <w:bookmarkEnd w:id="2676"/>
      <w:bookmarkEnd w:id="2677"/>
    </w:p>
    <w:p w14:paraId="5280F2A0" w14:textId="77777777" w:rsidR="00F37883" w:rsidRDefault="00721CB1">
      <w:pPr>
        <w:pStyle w:val="50"/>
        <w:rPr>
          <w:rFonts w:eastAsia="宋体"/>
          <w:lang w:eastAsia="en-US"/>
        </w:rPr>
      </w:pPr>
      <w:bookmarkStart w:id="2678" w:name="_Toc193445880"/>
      <w:bookmarkStart w:id="2679" w:name="_Toc193462954"/>
      <w:bookmarkStart w:id="2680" w:name="_Toc193451685"/>
      <w:bookmarkStart w:id="2681" w:name="_Toc201295241"/>
      <w:r>
        <w:rPr>
          <w:rFonts w:eastAsia="宋体"/>
          <w:lang w:eastAsia="en-US"/>
        </w:rPr>
        <w:t>5.8.9.7.0</w:t>
      </w:r>
      <w:r>
        <w:rPr>
          <w:rFonts w:eastAsia="宋体"/>
          <w:lang w:eastAsia="en-US"/>
        </w:rPr>
        <w:tab/>
        <w:t>Deriviation of PC5 Relay RLC channel configuration</w:t>
      </w:r>
      <w:bookmarkEnd w:id="2678"/>
      <w:bookmarkEnd w:id="2679"/>
      <w:bookmarkEnd w:id="2680"/>
      <w:bookmarkEnd w:id="2681"/>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50"/>
        <w:rPr>
          <w:rFonts w:eastAsia="MS Mincho"/>
          <w:lang w:eastAsia="en-US"/>
        </w:rPr>
      </w:pPr>
      <w:bookmarkStart w:id="2682" w:name="_Toc193462955"/>
      <w:bookmarkStart w:id="2683" w:name="_Toc201295242"/>
      <w:bookmarkStart w:id="2684" w:name="_Toc193445881"/>
      <w:bookmarkStart w:id="2685" w:name="_Toc193451686"/>
      <w:r>
        <w:rPr>
          <w:rFonts w:eastAsia="宋体"/>
          <w:lang w:eastAsia="en-US"/>
        </w:rPr>
        <w:t>5.8.9.7.1</w:t>
      </w:r>
      <w:r>
        <w:rPr>
          <w:rFonts w:eastAsia="宋体"/>
          <w:lang w:eastAsia="en-US"/>
        </w:rPr>
        <w:tab/>
        <w:t>PC5 Relay RLC channel release</w:t>
      </w:r>
      <w:bookmarkEnd w:id="2682"/>
      <w:bookmarkEnd w:id="2683"/>
      <w:bookmarkEnd w:id="2684"/>
      <w:bookmarkEnd w:id="2685"/>
    </w:p>
    <w:p w14:paraId="77F29FDC" w14:textId="77777777" w:rsidR="00F37883" w:rsidRDefault="00721CB1">
      <w:pPr>
        <w:overflowPunct/>
        <w:autoSpaceDE/>
        <w:autoSpaceDN/>
        <w:adjustRightInd/>
        <w:textAlignment w:val="auto"/>
        <w:rPr>
          <w:rFonts w:eastAsia="MS Mincho"/>
          <w:lang w:eastAsia="en-US"/>
        </w:rPr>
      </w:pPr>
      <w:r>
        <w:rPr>
          <w:rFonts w:eastAsia="宋体"/>
          <w:lang w:eastAsia="en-US"/>
        </w:rPr>
        <w:t>The UE shall:</w:t>
      </w:r>
    </w:p>
    <w:p w14:paraId="31EBBE59" w14:textId="77777777" w:rsidR="00F37883" w:rsidRDefault="00721CB1">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FB72FBA" w14:textId="77777777" w:rsidR="00F37883" w:rsidRDefault="00721CB1">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51AEC118" w14:textId="77777777" w:rsidR="00F37883" w:rsidRDefault="00721CB1">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08CB1AD4" w14:textId="77777777" w:rsidR="00F37883" w:rsidRDefault="00721CB1">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2D0F308" w14:textId="77777777" w:rsidR="00F37883" w:rsidRDefault="00721CB1">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550866B3" w14:textId="77777777" w:rsidR="00F37883" w:rsidRDefault="00721CB1">
      <w:pPr>
        <w:pStyle w:val="50"/>
        <w:rPr>
          <w:rFonts w:eastAsia="MS Mincho"/>
          <w:lang w:eastAsia="en-US"/>
        </w:rPr>
      </w:pPr>
      <w:bookmarkStart w:id="2686" w:name="_Toc193462956"/>
      <w:bookmarkStart w:id="2687" w:name="_Toc193445882"/>
      <w:bookmarkStart w:id="2688" w:name="_Toc201295243"/>
      <w:bookmarkStart w:id="2689"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86"/>
      <w:bookmarkEnd w:id="2687"/>
      <w:bookmarkEnd w:id="2688"/>
      <w:bookmarkEnd w:id="2689"/>
    </w:p>
    <w:p w14:paraId="3E58D757" w14:textId="77777777" w:rsidR="00F37883" w:rsidRDefault="00721CB1">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7149F72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3D9C59A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32275F10" w14:textId="77777777" w:rsidR="00F37883" w:rsidRDefault="00721CB1">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B76C008" w14:textId="77777777" w:rsidR="00F37883" w:rsidRDefault="00721CB1">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5B1B6DF" w14:textId="77777777" w:rsidR="00F37883" w:rsidRDefault="00721CB1">
      <w:pPr>
        <w:pStyle w:val="B1"/>
      </w:pPr>
      <w:r>
        <w:rPr>
          <w:rFonts w:eastAsia="宋体"/>
        </w:rPr>
        <w:t>1&gt;</w:t>
      </w:r>
      <w:r>
        <w:rPr>
          <w:rFonts w:eastAsia="宋体"/>
        </w:rPr>
        <w:tab/>
      </w:r>
      <w:r>
        <w:t>establish a SRAP entity as specified in TS 38.351 [66], if no SRAP entity has been established;</w:t>
      </w:r>
    </w:p>
    <w:p w14:paraId="0DC132D3" w14:textId="77777777" w:rsidR="00F37883" w:rsidRDefault="00721CB1">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47C789C4" w14:textId="77777777" w:rsidR="00F37883" w:rsidRDefault="00721CB1">
      <w:pPr>
        <w:overflowPunct/>
        <w:autoSpaceDE/>
        <w:autoSpaceDN/>
        <w:adjustRightInd/>
        <w:textAlignment w:val="auto"/>
        <w:rPr>
          <w:rFonts w:eastAsia="宋体"/>
        </w:rPr>
      </w:pPr>
      <w:r>
        <w:rPr>
          <w:rFonts w:eastAsia="宋体"/>
        </w:rPr>
        <w:t>The UE shall:</w:t>
      </w:r>
    </w:p>
    <w:p w14:paraId="4CFCF81F" w14:textId="77777777" w:rsidR="00F37883" w:rsidRDefault="00721CB1">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853AC88" w14:textId="77777777" w:rsidR="00F37883" w:rsidRDefault="00721CB1">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0D0E939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03407B1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BC00C62"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1A7E750"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161E57E" w14:textId="77777777" w:rsidR="00F37883" w:rsidRDefault="00721CB1">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3ADEF50" w14:textId="77777777" w:rsidR="00F37883" w:rsidRDefault="00721CB1">
      <w:pPr>
        <w:pStyle w:val="40"/>
      </w:pPr>
      <w:bookmarkStart w:id="2690" w:name="_Toc193445883"/>
      <w:bookmarkStart w:id="2691" w:name="_Toc193451688"/>
      <w:bookmarkStart w:id="2692" w:name="_Toc201295244"/>
      <w:bookmarkStart w:id="2693" w:name="_Toc193462957"/>
      <w:r>
        <w:t>5.8.9.8</w:t>
      </w:r>
      <w:r>
        <w:tab/>
        <w:t>Remote UE information</w:t>
      </w:r>
      <w:bookmarkEnd w:id="2690"/>
      <w:bookmarkEnd w:id="2691"/>
      <w:bookmarkEnd w:id="2692"/>
      <w:bookmarkEnd w:id="2693"/>
    </w:p>
    <w:p w14:paraId="32C2900D" w14:textId="77777777" w:rsidR="00F37883" w:rsidRDefault="00721CB1">
      <w:pPr>
        <w:pStyle w:val="50"/>
        <w:rPr>
          <w:rFonts w:eastAsia="MS Mincho"/>
        </w:rPr>
      </w:pPr>
      <w:bookmarkStart w:id="2694" w:name="_Toc193462958"/>
      <w:bookmarkStart w:id="2695" w:name="_Toc201295245"/>
      <w:bookmarkStart w:id="2696" w:name="_Toc193451689"/>
      <w:bookmarkStart w:id="2697" w:name="_Toc193445884"/>
      <w:r>
        <w:rPr>
          <w:rFonts w:eastAsia="MS Mincho"/>
        </w:rPr>
        <w:t>5.8.9.8.1</w:t>
      </w:r>
      <w:r>
        <w:rPr>
          <w:rFonts w:eastAsia="MS Mincho"/>
        </w:rPr>
        <w:tab/>
        <w:t>General</w:t>
      </w:r>
      <w:bookmarkEnd w:id="2694"/>
      <w:bookmarkEnd w:id="2695"/>
      <w:bookmarkEnd w:id="2696"/>
      <w:bookmarkEnd w:id="2697"/>
    </w:p>
    <w:p w14:paraId="6D1D2134" w14:textId="77777777" w:rsidR="00F37883" w:rsidRDefault="00721CB1">
      <w:pPr>
        <w:pStyle w:val="TH"/>
      </w:pPr>
      <w:r>
        <w:object w:dxaOrig="4877" w:dyaOrig="1576" w14:anchorId="44ED5A84">
          <v:shape id="_x0000_i1082" type="#_x0000_t75" style="width:243.5pt;height:78.5pt" o:ole="">
            <v:imagedata r:id="rId130" o:title=""/>
          </v:shape>
          <o:OLEObject Type="Embed" ProgID="Mscgen.Chart" ShapeID="_x0000_i1082" DrawAspect="Content" ObjectID="_1820418958" r:id="rId131"/>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50"/>
        <w:rPr>
          <w:rFonts w:eastAsia="MS Mincho"/>
        </w:rPr>
      </w:pPr>
      <w:bookmarkStart w:id="2698" w:name="_Toc201295246"/>
      <w:bookmarkStart w:id="2699" w:name="_Toc193445885"/>
      <w:bookmarkStart w:id="2700" w:name="_Toc193451690"/>
      <w:bookmarkStart w:id="2701"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8"/>
      <w:bookmarkEnd w:id="2699"/>
      <w:bookmarkEnd w:id="2700"/>
      <w:bookmarkEnd w:id="2701"/>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宋体"/>
        </w:rPr>
      </w:pPr>
      <w:r>
        <w:t>T</w:t>
      </w:r>
      <w:r>
        <w:rPr>
          <w:rFonts w:eastAsia="宋体"/>
        </w:rPr>
        <w:t>he L2 U2N Remote UE in RRC_CONNECTED shall:</w:t>
      </w:r>
    </w:p>
    <w:p w14:paraId="441099C1" w14:textId="77777777" w:rsidR="00F37883" w:rsidRDefault="00721CB1">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BE766DE"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宋体"/>
        </w:rPr>
      </w:pPr>
      <w:r>
        <w:lastRenderedPageBreak/>
        <w:t>T</w:t>
      </w:r>
      <w:r>
        <w:rPr>
          <w:rFonts w:eastAsia="宋体"/>
        </w:rPr>
        <w:t>he L2 U2U Remote UE shall:</w:t>
      </w:r>
    </w:p>
    <w:p w14:paraId="0442729C" w14:textId="77777777" w:rsidR="00F37883" w:rsidRDefault="00721CB1">
      <w:pPr>
        <w:pStyle w:val="B1"/>
      </w:pPr>
      <w:r>
        <w:rPr>
          <w:rFonts w:eastAsia="宋体"/>
        </w:rPr>
        <w:t>1&gt;</w:t>
      </w:r>
      <w:r>
        <w:rPr>
          <w:rFonts w:eastAsia="宋体"/>
        </w:rPr>
        <w:tab/>
      </w:r>
      <w:r>
        <w:t>upon end-to-end PC5-RRC connection release; or</w:t>
      </w:r>
    </w:p>
    <w:p w14:paraId="04337F93" w14:textId="77777777" w:rsidR="00F37883" w:rsidRDefault="00721CB1">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31F882A2" w14:textId="77777777" w:rsidR="00F37883" w:rsidRDefault="00721CB1">
      <w:pPr>
        <w:pStyle w:val="B2"/>
        <w:rPr>
          <w:rFonts w:eastAsia="宋体"/>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50"/>
        <w:rPr>
          <w:rFonts w:eastAsia="MS Mincho"/>
        </w:rPr>
      </w:pPr>
      <w:bookmarkStart w:id="2702" w:name="_Toc193445886"/>
      <w:bookmarkStart w:id="2703" w:name="_Toc193462960"/>
      <w:bookmarkStart w:id="2704" w:name="_Toc201295247"/>
      <w:bookmarkStart w:id="2705"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702"/>
      <w:bookmarkEnd w:id="2703"/>
      <w:bookmarkEnd w:id="2704"/>
      <w:bookmarkEnd w:id="2705"/>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51411610" w14:textId="77777777" w:rsidR="00F37883" w:rsidRDefault="00721CB1">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48F8387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5B9D3CB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等线"/>
        </w:rPr>
      </w:pPr>
      <w:r>
        <w:rPr>
          <w:rFonts w:eastAsia="等线"/>
        </w:rPr>
        <w:t>3&gt;</w:t>
      </w:r>
      <w:r>
        <w:rPr>
          <w:rFonts w:eastAsia="等线"/>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D391755" w14:textId="77777777" w:rsidR="00F37883" w:rsidRDefault="00721CB1">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240DB16" w14:textId="77777777" w:rsidR="00F37883" w:rsidRDefault="00721CB1">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D21D892" w14:textId="77777777" w:rsidR="00F37883" w:rsidRDefault="00721CB1">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67E435D" w14:textId="77777777" w:rsidR="00F37883" w:rsidRDefault="00721CB1">
      <w:pPr>
        <w:pStyle w:val="B3"/>
        <w:rPr>
          <w:rFonts w:eastAsia="宋体"/>
        </w:rPr>
      </w:pPr>
      <w:r>
        <w:t>3</w:t>
      </w:r>
      <w:r>
        <w:rPr>
          <w:rFonts w:eastAsia="宋体"/>
        </w:rPr>
        <w:t>&gt;</w:t>
      </w:r>
      <w:r>
        <w:rPr>
          <w:rFonts w:eastAsia="宋体"/>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40"/>
      </w:pPr>
      <w:bookmarkStart w:id="2706" w:name="_Toc193445887"/>
      <w:bookmarkStart w:id="2707" w:name="_Toc193462961"/>
      <w:bookmarkStart w:id="2708" w:name="_Toc193451692"/>
      <w:bookmarkStart w:id="2709" w:name="_Toc201295248"/>
      <w:r>
        <w:t>5.8.9.9</w:t>
      </w:r>
      <w:r>
        <w:tab/>
        <w:t>Uu message transfer in sidelink</w:t>
      </w:r>
      <w:bookmarkEnd w:id="2706"/>
      <w:bookmarkEnd w:id="2707"/>
      <w:bookmarkEnd w:id="2708"/>
      <w:bookmarkEnd w:id="2709"/>
    </w:p>
    <w:p w14:paraId="557C3F67" w14:textId="77777777" w:rsidR="00F37883" w:rsidRDefault="00721CB1">
      <w:pPr>
        <w:pStyle w:val="50"/>
        <w:rPr>
          <w:rFonts w:eastAsia="MS Mincho"/>
        </w:rPr>
      </w:pPr>
      <w:bookmarkStart w:id="2710" w:name="_Toc201295249"/>
      <w:bookmarkStart w:id="2711" w:name="_Toc193451693"/>
      <w:bookmarkStart w:id="2712" w:name="_Toc193445888"/>
      <w:bookmarkStart w:id="2713" w:name="_Toc193462962"/>
      <w:r>
        <w:rPr>
          <w:rFonts w:eastAsia="MS Mincho"/>
        </w:rPr>
        <w:t>5.8.9.9.1</w:t>
      </w:r>
      <w:r>
        <w:rPr>
          <w:rFonts w:eastAsia="MS Mincho"/>
        </w:rPr>
        <w:tab/>
        <w:t>General</w:t>
      </w:r>
      <w:bookmarkEnd w:id="2710"/>
      <w:bookmarkEnd w:id="2711"/>
      <w:bookmarkEnd w:id="2712"/>
      <w:bookmarkEnd w:id="2713"/>
    </w:p>
    <w:p w14:paraId="1A99230B" w14:textId="77777777" w:rsidR="00F37883" w:rsidRDefault="00721CB1">
      <w:pPr>
        <w:pStyle w:val="TH"/>
      </w:pPr>
      <w:r>
        <w:object w:dxaOrig="4605" w:dyaOrig="1576" w14:anchorId="63F11465">
          <v:shape id="_x0000_i1083" type="#_x0000_t75" style="width:230.5pt;height:78.5pt" o:ole="">
            <v:imagedata r:id="rId132" o:title=""/>
          </v:shape>
          <o:OLEObject Type="Embed" ProgID="Mscgen.Chart" ShapeID="_x0000_i1083" DrawAspect="Content" ObjectID="_1820418959" r:id="rId133"/>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50"/>
        <w:rPr>
          <w:rFonts w:eastAsia="MS Mincho"/>
        </w:rPr>
      </w:pPr>
      <w:bookmarkStart w:id="2714" w:name="_Toc201295250"/>
      <w:bookmarkStart w:id="2715" w:name="_Toc193451694"/>
      <w:bookmarkStart w:id="2716" w:name="_Toc193462963"/>
      <w:bookmarkStart w:id="2717"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14"/>
      <w:bookmarkEnd w:id="2715"/>
      <w:bookmarkEnd w:id="2716"/>
      <w:bookmarkEnd w:id="2717"/>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376EA716" w14:textId="77777777" w:rsidR="00F37883" w:rsidRDefault="00721CB1">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50"/>
        <w:rPr>
          <w:rFonts w:eastAsia="MS Mincho"/>
        </w:rPr>
      </w:pPr>
      <w:bookmarkStart w:id="2718" w:name="_Toc193462964"/>
      <w:bookmarkStart w:id="2719" w:name="_Toc193445890"/>
      <w:bookmarkStart w:id="2720" w:name="_Toc193451695"/>
      <w:bookmarkStart w:id="2721" w:name="_Toc201295251"/>
      <w:r>
        <w:rPr>
          <w:rFonts w:eastAsia="MS Mincho"/>
        </w:rPr>
        <w:t>5.8.9.9.3</w:t>
      </w:r>
      <w:r>
        <w:rPr>
          <w:rFonts w:eastAsia="MS Mincho"/>
        </w:rPr>
        <w:tab/>
        <w:t xml:space="preserve">Reception of the </w:t>
      </w:r>
      <w:r>
        <w:rPr>
          <w:rFonts w:eastAsia="MS Mincho"/>
          <w:i/>
        </w:rPr>
        <w:t>UuMessageTransferSidelink</w:t>
      </w:r>
      <w:bookmarkEnd w:id="2718"/>
      <w:bookmarkEnd w:id="2719"/>
      <w:bookmarkEnd w:id="2720"/>
      <w:bookmarkEnd w:id="2721"/>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40"/>
      </w:pPr>
      <w:bookmarkStart w:id="2722" w:name="_Toc193462965"/>
      <w:bookmarkStart w:id="2723" w:name="_Toc193445891"/>
      <w:bookmarkStart w:id="2724" w:name="_Toc193451696"/>
      <w:bookmarkStart w:id="2725" w:name="_Toc201295252"/>
      <w:r>
        <w:t>5.8.9.10</w:t>
      </w:r>
      <w:r>
        <w:tab/>
        <w:t>Notification Message</w:t>
      </w:r>
      <w:bookmarkEnd w:id="2722"/>
      <w:bookmarkEnd w:id="2723"/>
      <w:bookmarkEnd w:id="2724"/>
      <w:bookmarkEnd w:id="2725"/>
    </w:p>
    <w:p w14:paraId="17DFA5DC" w14:textId="77777777" w:rsidR="00F37883" w:rsidRDefault="00721CB1">
      <w:pPr>
        <w:pStyle w:val="50"/>
        <w:rPr>
          <w:rFonts w:eastAsia="MS Mincho"/>
        </w:rPr>
      </w:pPr>
      <w:bookmarkStart w:id="2726" w:name="_Toc193445892"/>
      <w:bookmarkStart w:id="2727" w:name="_Toc201295253"/>
      <w:bookmarkStart w:id="2728" w:name="_Toc193462966"/>
      <w:bookmarkStart w:id="2729" w:name="_Toc193451697"/>
      <w:r>
        <w:rPr>
          <w:rFonts w:eastAsia="MS Mincho"/>
        </w:rPr>
        <w:t>5.8.9.10.1</w:t>
      </w:r>
      <w:r>
        <w:rPr>
          <w:rFonts w:eastAsia="MS Mincho"/>
        </w:rPr>
        <w:tab/>
        <w:t>General</w:t>
      </w:r>
      <w:bookmarkEnd w:id="2726"/>
      <w:bookmarkEnd w:id="2727"/>
      <w:bookmarkEnd w:id="2728"/>
      <w:bookmarkEnd w:id="2729"/>
    </w:p>
    <w:p w14:paraId="79EAACCE" w14:textId="77777777" w:rsidR="00F37883" w:rsidRDefault="00721CB1">
      <w:pPr>
        <w:pStyle w:val="TH"/>
      </w:pPr>
      <w:r>
        <w:object w:dxaOrig="4809" w:dyaOrig="1576" w14:anchorId="2C853426">
          <v:shape id="_x0000_i1084" type="#_x0000_t75" style="width:240pt;height:78.5pt" o:ole="">
            <v:imagedata r:id="rId134" o:title=""/>
          </v:shape>
          <o:OLEObject Type="Embed" ProgID="Mscgen.Chart" ShapeID="_x0000_i1084" DrawAspect="Content" ObjectID="_1820418960" r:id="rId135"/>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30" w:name="_Toc83739906"/>
    </w:p>
    <w:p w14:paraId="3C1B7BED" w14:textId="77777777" w:rsidR="00F37883" w:rsidRDefault="00721CB1">
      <w:pPr>
        <w:pStyle w:val="50"/>
        <w:rPr>
          <w:rFonts w:eastAsia="MS Mincho"/>
        </w:rPr>
      </w:pPr>
      <w:bookmarkStart w:id="2731" w:name="_Toc193445893"/>
      <w:bookmarkStart w:id="2732" w:name="_Toc193462967"/>
      <w:bookmarkStart w:id="2733" w:name="_Toc193451698"/>
      <w:bookmarkStart w:id="2734" w:name="_Toc201295254"/>
      <w:r>
        <w:rPr>
          <w:rFonts w:eastAsia="MS Mincho"/>
        </w:rPr>
        <w:t>5.8.9.10.2</w:t>
      </w:r>
      <w:r>
        <w:rPr>
          <w:rFonts w:eastAsia="MS Mincho"/>
        </w:rPr>
        <w:tab/>
        <w:t>Initiation</w:t>
      </w:r>
      <w:bookmarkEnd w:id="2730"/>
      <w:bookmarkEnd w:id="2731"/>
      <w:bookmarkEnd w:id="2732"/>
      <w:bookmarkEnd w:id="2733"/>
      <w:bookmarkEnd w:id="2734"/>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 UE as specified in 5.8.9.5;</w:t>
      </w:r>
    </w:p>
    <w:p w14:paraId="5FA7D791" w14:textId="77777777" w:rsidR="00F37883" w:rsidRDefault="00721CB1">
      <w:pPr>
        <w:pStyle w:val="50"/>
        <w:rPr>
          <w:rFonts w:eastAsia="MS Mincho"/>
        </w:rPr>
      </w:pPr>
      <w:bookmarkStart w:id="2735" w:name="_Toc193451699"/>
      <w:bookmarkStart w:id="2736" w:name="_Toc193462968"/>
      <w:bookmarkStart w:id="2737" w:name="_Toc193445894"/>
      <w:bookmarkStart w:id="2738"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5"/>
      <w:bookmarkEnd w:id="2736"/>
      <w:bookmarkEnd w:id="2737"/>
      <w:bookmarkEnd w:id="2738"/>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7CDB0750" w14:textId="77777777" w:rsidR="00F37883" w:rsidRDefault="00721CB1">
      <w:pPr>
        <w:pStyle w:val="50"/>
        <w:rPr>
          <w:rFonts w:eastAsia="MS Mincho"/>
        </w:rPr>
      </w:pPr>
      <w:bookmarkStart w:id="2739" w:name="_Toc193445895"/>
      <w:bookmarkStart w:id="2740" w:name="_Toc193462969"/>
      <w:bookmarkStart w:id="2741" w:name="_Toc201295256"/>
      <w:bookmarkStart w:id="2742"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39"/>
      <w:bookmarkEnd w:id="2740"/>
      <w:bookmarkEnd w:id="2741"/>
      <w:bookmarkEnd w:id="2742"/>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宋体"/>
        </w:rPr>
        <w:t>4&gt;</w:t>
      </w:r>
      <w:r>
        <w:rPr>
          <w:rFonts w:eastAsia="宋体"/>
        </w:rPr>
        <w:tab/>
        <w:t>if MP is configured and MCG transmission (i.e. direct path) is not suspended</w:t>
      </w:r>
      <w:r>
        <w:t>;</w:t>
      </w:r>
    </w:p>
    <w:p w14:paraId="719C3EB0" w14:textId="77777777" w:rsidR="00F37883" w:rsidRDefault="00721CB1">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21DD86E" w14:textId="77777777" w:rsidR="00F37883" w:rsidRDefault="00721CB1">
      <w:pPr>
        <w:pStyle w:val="B6"/>
        <w:rPr>
          <w:rFonts w:eastAsia="宋体"/>
        </w:rPr>
      </w:pPr>
      <w:r>
        <w:rPr>
          <w:rFonts w:eastAsia="宋体"/>
        </w:rPr>
        <w:t>6&gt;</w:t>
      </w:r>
      <w:r>
        <w:rPr>
          <w:rFonts w:eastAsia="宋体"/>
        </w:rPr>
        <w:tab/>
        <w:t>suspend indirect path transmission;</w:t>
      </w:r>
    </w:p>
    <w:p w14:paraId="1E04BC6B" w14:textId="77777777" w:rsidR="00F37883" w:rsidRDefault="00721CB1">
      <w:pPr>
        <w:pStyle w:val="B5"/>
        <w:rPr>
          <w:rFonts w:eastAsia="宋体"/>
        </w:rPr>
      </w:pPr>
      <w:r>
        <w:rPr>
          <w:rFonts w:eastAsia="宋体"/>
        </w:rPr>
        <w:t>5&gt;</w:t>
      </w:r>
      <w:r>
        <w:rPr>
          <w:rFonts w:eastAsia="宋体"/>
        </w:rPr>
        <w:tab/>
        <w:t>else:</w:t>
      </w:r>
    </w:p>
    <w:p w14:paraId="36BD2126" w14:textId="77777777" w:rsidR="00F37883" w:rsidRDefault="00721CB1">
      <w:pPr>
        <w:pStyle w:val="B6"/>
      </w:pPr>
      <w:r>
        <w:rPr>
          <w:rFonts w:eastAsia="宋体"/>
        </w:rPr>
        <w:t>6&gt;</w:t>
      </w:r>
      <w:r>
        <w:rPr>
          <w:rFonts w:eastAsia="宋体"/>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宋体"/>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4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43"/>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40"/>
      </w:pPr>
      <w:bookmarkStart w:id="2744" w:name="_Toc193462970"/>
      <w:bookmarkStart w:id="2745" w:name="_Toc193445896"/>
      <w:bookmarkStart w:id="2746" w:name="_Toc193451701"/>
      <w:bookmarkStart w:id="2747" w:name="_Toc201295257"/>
      <w:r>
        <w:t>5.8.9.11</w:t>
      </w:r>
      <w:r>
        <w:tab/>
        <w:t>UE information transfer on sidelink</w:t>
      </w:r>
      <w:bookmarkEnd w:id="2744"/>
      <w:bookmarkEnd w:id="2745"/>
      <w:bookmarkEnd w:id="2746"/>
      <w:bookmarkEnd w:id="2747"/>
    </w:p>
    <w:p w14:paraId="50610C89" w14:textId="77777777" w:rsidR="00F37883" w:rsidRDefault="00721CB1">
      <w:pPr>
        <w:pStyle w:val="50"/>
        <w:rPr>
          <w:lang w:eastAsia="ko-KR"/>
        </w:rPr>
      </w:pPr>
      <w:bookmarkStart w:id="2748" w:name="_Toc201295258"/>
      <w:bookmarkStart w:id="2749" w:name="_Toc193451702"/>
      <w:bookmarkStart w:id="2750" w:name="_Toc193445897"/>
      <w:bookmarkStart w:id="2751" w:name="_Toc193462971"/>
      <w:r>
        <w:rPr>
          <w:rFonts w:eastAsia="MS Mincho"/>
        </w:rPr>
        <w:t>5.8.9.11.1</w:t>
      </w:r>
      <w:r>
        <w:rPr>
          <w:rFonts w:eastAsia="MS Mincho"/>
        </w:rPr>
        <w:tab/>
        <w:t>General</w:t>
      </w:r>
      <w:bookmarkEnd w:id="2748"/>
      <w:bookmarkEnd w:id="2749"/>
      <w:bookmarkEnd w:id="2750"/>
      <w:bookmarkEnd w:id="2751"/>
    </w:p>
    <w:p w14:paraId="362ABC1C" w14:textId="77777777" w:rsidR="00F37883" w:rsidRDefault="00721CB1">
      <w:pPr>
        <w:pStyle w:val="TH"/>
      </w:pPr>
      <w:r>
        <w:object w:dxaOrig="5026" w:dyaOrig="2038" w14:anchorId="3A36D44C">
          <v:shape id="_x0000_i1085" type="#_x0000_t75" style="width:251pt;height:102pt" o:ole="">
            <v:imagedata r:id="rId136" o:title=""/>
          </v:shape>
          <o:OLEObject Type="Embed" ProgID="Mscgen.Chart" ShapeID="_x0000_i1085" DrawAspect="Content" ObjectID="_1820418961" r:id="rId137"/>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50"/>
        <w:rPr>
          <w:lang w:eastAsia="ko-KR"/>
        </w:rPr>
      </w:pPr>
      <w:bookmarkStart w:id="2752" w:name="_Toc201295259"/>
      <w:bookmarkStart w:id="2753" w:name="_Toc193445898"/>
      <w:bookmarkStart w:id="2754" w:name="_Toc193451703"/>
      <w:bookmarkStart w:id="2755"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52"/>
      <w:bookmarkEnd w:id="2753"/>
      <w:bookmarkEnd w:id="2754"/>
      <w:bookmarkEnd w:id="2755"/>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50"/>
        <w:rPr>
          <w:lang w:eastAsia="ko-KR"/>
        </w:rPr>
      </w:pPr>
      <w:bookmarkStart w:id="2756" w:name="_Toc201295260"/>
      <w:bookmarkStart w:id="2757" w:name="_Toc193451704"/>
      <w:bookmarkStart w:id="2758" w:name="_Toc193445899"/>
      <w:bookmarkStart w:id="2759"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6"/>
      <w:bookmarkEnd w:id="2757"/>
      <w:bookmarkEnd w:id="2758"/>
      <w:bookmarkEnd w:id="2759"/>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50"/>
        <w:rPr>
          <w:lang w:eastAsia="ko-KR"/>
        </w:rPr>
      </w:pPr>
      <w:bookmarkStart w:id="2760" w:name="_Toc193445900"/>
      <w:bookmarkStart w:id="2761" w:name="_Toc193462974"/>
      <w:bookmarkStart w:id="2762" w:name="_Toc193451705"/>
      <w:bookmarkStart w:id="2763"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60"/>
      <w:bookmarkEnd w:id="2761"/>
      <w:bookmarkEnd w:id="2762"/>
      <w:bookmarkEnd w:id="2763"/>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30"/>
      </w:pPr>
      <w:bookmarkStart w:id="2764" w:name="_Toc201295262"/>
      <w:bookmarkStart w:id="2765" w:name="_Toc193462975"/>
      <w:bookmarkStart w:id="2766" w:name="_Toc193451706"/>
      <w:bookmarkStart w:id="2767" w:name="_Toc193445901"/>
      <w:r>
        <w:lastRenderedPageBreak/>
        <w:t>5.8.10</w:t>
      </w:r>
      <w:r>
        <w:tab/>
        <w:t>Sidelink measurement</w:t>
      </w:r>
      <w:bookmarkEnd w:id="2653"/>
      <w:bookmarkEnd w:id="2764"/>
      <w:bookmarkEnd w:id="2765"/>
      <w:bookmarkEnd w:id="2766"/>
      <w:bookmarkEnd w:id="2767"/>
    </w:p>
    <w:p w14:paraId="49531111" w14:textId="77777777" w:rsidR="00F37883" w:rsidRDefault="00721CB1">
      <w:pPr>
        <w:pStyle w:val="40"/>
      </w:pPr>
      <w:bookmarkStart w:id="2768" w:name="_Toc193451707"/>
      <w:bookmarkStart w:id="2769" w:name="_Toc201295263"/>
      <w:bookmarkStart w:id="2770" w:name="_Toc193445902"/>
      <w:bookmarkStart w:id="2771" w:name="_Toc193462976"/>
      <w:bookmarkStart w:id="2772" w:name="_Toc60777052"/>
      <w:r>
        <w:t>5.8.10.1</w:t>
      </w:r>
      <w:r>
        <w:tab/>
        <w:t>Introduction</w:t>
      </w:r>
      <w:bookmarkEnd w:id="2768"/>
      <w:bookmarkEnd w:id="2769"/>
      <w:bookmarkEnd w:id="2770"/>
      <w:bookmarkEnd w:id="2771"/>
      <w:bookmarkEnd w:id="2772"/>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40"/>
      </w:pPr>
      <w:bookmarkStart w:id="2773" w:name="_Toc193462977"/>
      <w:bookmarkStart w:id="2774" w:name="_Toc193451708"/>
      <w:bookmarkStart w:id="2775" w:name="_Toc193445903"/>
      <w:bookmarkStart w:id="2776" w:name="_Toc60777053"/>
      <w:bookmarkStart w:id="2777" w:name="_Toc201295264"/>
      <w:r>
        <w:t>5.8.10.2</w:t>
      </w:r>
      <w:r>
        <w:tab/>
        <w:t>Sidelink measurement configuration</w:t>
      </w:r>
      <w:bookmarkEnd w:id="2773"/>
      <w:bookmarkEnd w:id="2774"/>
      <w:bookmarkEnd w:id="2775"/>
      <w:bookmarkEnd w:id="2776"/>
      <w:bookmarkEnd w:id="2777"/>
    </w:p>
    <w:p w14:paraId="7799B2A6" w14:textId="77777777" w:rsidR="00F37883" w:rsidRDefault="00721CB1">
      <w:pPr>
        <w:pStyle w:val="50"/>
      </w:pPr>
      <w:bookmarkStart w:id="2778" w:name="_Toc60777054"/>
      <w:bookmarkStart w:id="2779" w:name="_Toc193451709"/>
      <w:bookmarkStart w:id="2780" w:name="_Toc201295265"/>
      <w:bookmarkStart w:id="2781" w:name="_Toc193445904"/>
      <w:bookmarkStart w:id="2782" w:name="_Toc193462978"/>
      <w:r>
        <w:t>5.8.10.2.1</w:t>
      </w:r>
      <w:r>
        <w:tab/>
        <w:t>General</w:t>
      </w:r>
      <w:bookmarkEnd w:id="2778"/>
      <w:bookmarkEnd w:id="2779"/>
      <w:bookmarkEnd w:id="2780"/>
      <w:bookmarkEnd w:id="2781"/>
      <w:bookmarkEnd w:id="2782"/>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50"/>
      </w:pPr>
      <w:bookmarkStart w:id="2783" w:name="_Toc193445905"/>
      <w:bookmarkStart w:id="2784" w:name="_Toc60777055"/>
      <w:bookmarkStart w:id="2785" w:name="_Toc201295266"/>
      <w:bookmarkStart w:id="2786" w:name="_Toc193451710"/>
      <w:bookmarkStart w:id="2787" w:name="_Toc193462979"/>
      <w:r>
        <w:t>5.8.10.2.2</w:t>
      </w:r>
      <w:r>
        <w:tab/>
        <w:t>Sidelink measurement identity removal</w:t>
      </w:r>
      <w:bookmarkEnd w:id="2783"/>
      <w:bookmarkEnd w:id="2784"/>
      <w:bookmarkEnd w:id="2785"/>
      <w:bookmarkEnd w:id="2786"/>
      <w:bookmarkEnd w:id="2787"/>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50"/>
      </w:pPr>
      <w:bookmarkStart w:id="2788" w:name="_Toc60777056"/>
      <w:bookmarkStart w:id="2789" w:name="_Toc193445906"/>
      <w:bookmarkStart w:id="2790" w:name="_Toc193462980"/>
      <w:bookmarkStart w:id="2791" w:name="_Toc201295267"/>
      <w:bookmarkStart w:id="2792" w:name="_Toc193451711"/>
      <w:r>
        <w:t>5.8.10.2.3</w:t>
      </w:r>
      <w:r>
        <w:tab/>
        <w:t>Sidelink measurement identity addition/modification</w:t>
      </w:r>
      <w:bookmarkEnd w:id="2788"/>
      <w:bookmarkEnd w:id="2789"/>
      <w:bookmarkEnd w:id="2790"/>
      <w:bookmarkEnd w:id="2791"/>
      <w:bookmarkEnd w:id="2792"/>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50"/>
      </w:pPr>
      <w:bookmarkStart w:id="2793" w:name="_Toc193451712"/>
      <w:bookmarkStart w:id="2794" w:name="_Toc193462981"/>
      <w:bookmarkStart w:id="2795" w:name="_Toc201295268"/>
      <w:bookmarkStart w:id="2796" w:name="_Toc193445907"/>
      <w:bookmarkStart w:id="2797" w:name="_Toc60777057"/>
      <w:r>
        <w:t>5.8.10.2.4</w:t>
      </w:r>
      <w:r>
        <w:tab/>
        <w:t>Sidelink measurement object removal</w:t>
      </w:r>
      <w:bookmarkEnd w:id="2793"/>
      <w:bookmarkEnd w:id="2794"/>
      <w:bookmarkEnd w:id="2795"/>
      <w:bookmarkEnd w:id="2796"/>
      <w:bookmarkEnd w:id="2797"/>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50"/>
      </w:pPr>
      <w:bookmarkStart w:id="2798" w:name="_Toc193445908"/>
      <w:bookmarkStart w:id="2799" w:name="_Toc193462982"/>
      <w:bookmarkStart w:id="2800" w:name="_Toc201295269"/>
      <w:bookmarkStart w:id="2801" w:name="_Toc193451713"/>
      <w:bookmarkStart w:id="2802" w:name="_Toc60777058"/>
      <w:r>
        <w:t>5.8.10.2.5</w:t>
      </w:r>
      <w:r>
        <w:tab/>
        <w:t>Sidelink measurement object addition/modification</w:t>
      </w:r>
      <w:bookmarkEnd w:id="2798"/>
      <w:bookmarkEnd w:id="2799"/>
      <w:bookmarkEnd w:id="2800"/>
      <w:bookmarkEnd w:id="2801"/>
      <w:bookmarkEnd w:id="2802"/>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50"/>
      </w:pPr>
      <w:bookmarkStart w:id="2803" w:name="_Toc60777059"/>
      <w:bookmarkStart w:id="2804" w:name="_Toc193451714"/>
      <w:bookmarkStart w:id="2805" w:name="_Toc201295270"/>
      <w:bookmarkStart w:id="2806" w:name="_Toc193462983"/>
      <w:bookmarkStart w:id="2807" w:name="_Toc193445909"/>
      <w:r>
        <w:t>5.8.10.2.6</w:t>
      </w:r>
      <w:r>
        <w:tab/>
        <w:t>Sidelink reporting configuration removal</w:t>
      </w:r>
      <w:bookmarkEnd w:id="2803"/>
      <w:bookmarkEnd w:id="2804"/>
      <w:bookmarkEnd w:id="2805"/>
      <w:bookmarkEnd w:id="2806"/>
      <w:bookmarkEnd w:id="2807"/>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50"/>
      </w:pPr>
      <w:bookmarkStart w:id="2808" w:name="_Toc193445910"/>
      <w:bookmarkStart w:id="2809" w:name="_Toc193451715"/>
      <w:bookmarkStart w:id="2810" w:name="_Toc201295271"/>
      <w:bookmarkStart w:id="2811" w:name="_Toc193462984"/>
      <w:bookmarkStart w:id="2812" w:name="_Toc60777060"/>
      <w:r>
        <w:t>5.8.10.2.7</w:t>
      </w:r>
      <w:r>
        <w:tab/>
        <w:t>Sidelink reporting configuration addition/modification</w:t>
      </w:r>
      <w:bookmarkEnd w:id="2808"/>
      <w:bookmarkEnd w:id="2809"/>
      <w:bookmarkEnd w:id="2810"/>
      <w:bookmarkEnd w:id="2811"/>
      <w:bookmarkEnd w:id="2812"/>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50"/>
      </w:pPr>
      <w:bookmarkStart w:id="2813" w:name="_Toc193451716"/>
      <w:bookmarkStart w:id="2814" w:name="_Toc60777061"/>
      <w:bookmarkStart w:id="2815" w:name="_Toc193445911"/>
      <w:bookmarkStart w:id="2816" w:name="_Toc193462985"/>
      <w:bookmarkStart w:id="2817" w:name="_Toc201295272"/>
      <w:r>
        <w:t>5.8.10.2.8</w:t>
      </w:r>
      <w:r>
        <w:tab/>
        <w:t>Sidelink quantity configuration</w:t>
      </w:r>
      <w:bookmarkEnd w:id="2813"/>
      <w:bookmarkEnd w:id="2814"/>
      <w:bookmarkEnd w:id="2815"/>
      <w:bookmarkEnd w:id="2816"/>
      <w:bookmarkEnd w:id="2817"/>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40"/>
      </w:pPr>
      <w:bookmarkStart w:id="2818" w:name="_Toc201295273"/>
      <w:bookmarkStart w:id="2819" w:name="_Toc193451717"/>
      <w:bookmarkStart w:id="2820" w:name="_Toc193462986"/>
      <w:bookmarkStart w:id="2821" w:name="_Toc193445912"/>
      <w:bookmarkStart w:id="2822" w:name="_Toc60777062"/>
      <w:r>
        <w:t>5.8.10.3</w:t>
      </w:r>
      <w:r>
        <w:tab/>
        <w:t>Performing NR sidelink measurements</w:t>
      </w:r>
      <w:bookmarkEnd w:id="2818"/>
      <w:bookmarkEnd w:id="2819"/>
      <w:bookmarkEnd w:id="2820"/>
      <w:bookmarkEnd w:id="2821"/>
      <w:bookmarkEnd w:id="2822"/>
    </w:p>
    <w:p w14:paraId="3DCF3C3A" w14:textId="77777777" w:rsidR="00F37883" w:rsidRDefault="00721CB1">
      <w:pPr>
        <w:pStyle w:val="50"/>
      </w:pPr>
      <w:bookmarkStart w:id="2823" w:name="_Toc193451718"/>
      <w:bookmarkStart w:id="2824" w:name="_Toc193445913"/>
      <w:bookmarkStart w:id="2825" w:name="_Toc60777063"/>
      <w:bookmarkStart w:id="2826" w:name="_Toc201295274"/>
      <w:bookmarkStart w:id="2827" w:name="_Toc193462987"/>
      <w:r>
        <w:t>5.8.10.3.1</w:t>
      </w:r>
      <w:r>
        <w:tab/>
        <w:t>General</w:t>
      </w:r>
      <w:bookmarkEnd w:id="2823"/>
      <w:bookmarkEnd w:id="2824"/>
      <w:bookmarkEnd w:id="2825"/>
      <w:bookmarkEnd w:id="2826"/>
      <w:bookmarkEnd w:id="2827"/>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50"/>
      </w:pPr>
      <w:bookmarkStart w:id="2828" w:name="_Toc193462988"/>
      <w:bookmarkStart w:id="2829" w:name="_Toc193445914"/>
      <w:bookmarkStart w:id="2830" w:name="_Toc193451719"/>
      <w:bookmarkStart w:id="2831" w:name="_Toc60777064"/>
      <w:bookmarkStart w:id="2832" w:name="_Toc201295275"/>
      <w:r>
        <w:t>5.8.10.3.2</w:t>
      </w:r>
      <w:r>
        <w:tab/>
        <w:t>Derivation of NR sidelink measurement results</w:t>
      </w:r>
      <w:bookmarkEnd w:id="2828"/>
      <w:bookmarkEnd w:id="2829"/>
      <w:bookmarkEnd w:id="2830"/>
      <w:bookmarkEnd w:id="2831"/>
      <w:bookmarkEnd w:id="2832"/>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40"/>
      </w:pPr>
      <w:bookmarkStart w:id="2833" w:name="_Toc201295276"/>
      <w:bookmarkStart w:id="2834" w:name="_Toc193451720"/>
      <w:bookmarkStart w:id="2835" w:name="_Toc60777065"/>
      <w:bookmarkStart w:id="2836" w:name="_Toc193445915"/>
      <w:bookmarkStart w:id="2837" w:name="_Toc193462989"/>
      <w:r>
        <w:lastRenderedPageBreak/>
        <w:t>5.8.10.4</w:t>
      </w:r>
      <w:r>
        <w:tab/>
        <w:t>Sidelink measurement report triggering</w:t>
      </w:r>
      <w:bookmarkEnd w:id="2833"/>
      <w:bookmarkEnd w:id="2834"/>
      <w:bookmarkEnd w:id="2835"/>
      <w:bookmarkEnd w:id="2836"/>
      <w:bookmarkEnd w:id="2837"/>
    </w:p>
    <w:p w14:paraId="64CFCC94" w14:textId="77777777" w:rsidR="00F37883" w:rsidRDefault="00721CB1">
      <w:pPr>
        <w:pStyle w:val="50"/>
      </w:pPr>
      <w:bookmarkStart w:id="2838" w:name="_Toc193462990"/>
      <w:bookmarkStart w:id="2839" w:name="_Toc60777066"/>
      <w:bookmarkStart w:id="2840" w:name="_Toc201295277"/>
      <w:bookmarkStart w:id="2841" w:name="_Toc193451721"/>
      <w:bookmarkStart w:id="2842" w:name="_Toc193445916"/>
      <w:r>
        <w:t>5.8.10.4.1</w:t>
      </w:r>
      <w:r>
        <w:tab/>
        <w:t>General</w:t>
      </w:r>
      <w:bookmarkEnd w:id="2838"/>
      <w:bookmarkEnd w:id="2839"/>
      <w:bookmarkEnd w:id="2840"/>
      <w:bookmarkEnd w:id="2841"/>
      <w:bookmarkEnd w:id="2842"/>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50"/>
      </w:pPr>
      <w:bookmarkStart w:id="2843" w:name="_Toc60777067"/>
      <w:bookmarkStart w:id="2844" w:name="_Toc193451722"/>
      <w:bookmarkStart w:id="2845" w:name="_Toc193462991"/>
      <w:bookmarkStart w:id="2846" w:name="_Toc193445917"/>
      <w:bookmarkStart w:id="2847" w:name="_Toc201295278"/>
      <w:r>
        <w:t>5.8.10.4.2</w:t>
      </w:r>
      <w:r>
        <w:tab/>
        <w:t>Event S1 (Serving becomes better than threshold)</w:t>
      </w:r>
      <w:bookmarkEnd w:id="2843"/>
      <w:bookmarkEnd w:id="2844"/>
      <w:bookmarkEnd w:id="2845"/>
      <w:bookmarkEnd w:id="2846"/>
      <w:bookmarkEnd w:id="2847"/>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50"/>
      </w:pPr>
      <w:bookmarkStart w:id="2848" w:name="_Toc193445918"/>
      <w:bookmarkStart w:id="2849" w:name="_Toc60777068"/>
      <w:bookmarkStart w:id="2850" w:name="_Toc201295279"/>
      <w:bookmarkStart w:id="2851" w:name="_Toc193451723"/>
      <w:bookmarkStart w:id="2852" w:name="_Toc193462992"/>
      <w:r>
        <w:t>5.8.10.4.3</w:t>
      </w:r>
      <w:r>
        <w:tab/>
        <w:t>Event S2 (Serving becomes worse than threshold)</w:t>
      </w:r>
      <w:bookmarkEnd w:id="2848"/>
      <w:bookmarkEnd w:id="2849"/>
      <w:bookmarkEnd w:id="2850"/>
      <w:bookmarkEnd w:id="2851"/>
      <w:bookmarkEnd w:id="2852"/>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40"/>
      </w:pPr>
      <w:bookmarkStart w:id="2853" w:name="_Toc60777069"/>
      <w:bookmarkStart w:id="2854" w:name="_Toc193462993"/>
      <w:bookmarkStart w:id="2855" w:name="_Toc201295280"/>
      <w:bookmarkStart w:id="2856" w:name="_Toc193451724"/>
      <w:bookmarkStart w:id="2857" w:name="_Toc193445919"/>
      <w:r>
        <w:lastRenderedPageBreak/>
        <w:t>5.8.10.5</w:t>
      </w:r>
      <w:r>
        <w:tab/>
        <w:t>Sidelink measurement reporting</w:t>
      </w:r>
      <w:bookmarkEnd w:id="2853"/>
      <w:bookmarkEnd w:id="2854"/>
      <w:bookmarkEnd w:id="2855"/>
      <w:bookmarkEnd w:id="2856"/>
      <w:bookmarkEnd w:id="2857"/>
    </w:p>
    <w:p w14:paraId="07ECF502" w14:textId="77777777" w:rsidR="00F37883" w:rsidRDefault="00721CB1">
      <w:pPr>
        <w:pStyle w:val="50"/>
      </w:pPr>
      <w:bookmarkStart w:id="2858" w:name="_Toc193462994"/>
      <w:bookmarkStart w:id="2859" w:name="_Toc193445920"/>
      <w:bookmarkStart w:id="2860" w:name="_Toc60777070"/>
      <w:bookmarkStart w:id="2861" w:name="_Toc193451725"/>
      <w:bookmarkStart w:id="2862" w:name="_Toc201295281"/>
      <w:r>
        <w:t>5.8.10.5.1</w:t>
      </w:r>
      <w:r>
        <w:tab/>
        <w:t>General</w:t>
      </w:r>
      <w:bookmarkEnd w:id="2858"/>
      <w:bookmarkEnd w:id="2859"/>
      <w:bookmarkEnd w:id="2860"/>
      <w:bookmarkEnd w:id="2861"/>
      <w:bookmarkEnd w:id="2862"/>
    </w:p>
    <w:p w14:paraId="288000FB" w14:textId="77777777" w:rsidR="00F37883" w:rsidRDefault="00721CB1">
      <w:pPr>
        <w:pStyle w:val="TH"/>
      </w:pPr>
      <w:r>
        <w:object w:dxaOrig="3885" w:dyaOrig="1603" w14:anchorId="08E4796E">
          <v:shape id="_x0000_i1086" type="#_x0000_t75" style="width:194pt;height:80pt" o:ole="">
            <v:imagedata r:id="rId138" o:title=""/>
          </v:shape>
          <o:OLEObject Type="Embed" ProgID="Mscgen.Chart" ShapeID="_x0000_i1086" DrawAspect="Content" ObjectID="_1820418962" r:id="rId139"/>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30"/>
        <w:rPr>
          <w:rFonts w:cs="Arial"/>
        </w:rPr>
      </w:pPr>
      <w:bookmarkStart w:id="2863" w:name="_Toc193451726"/>
      <w:bookmarkStart w:id="2864" w:name="_Toc201295282"/>
      <w:bookmarkStart w:id="2865" w:name="_Toc60777071"/>
      <w:bookmarkStart w:id="2866" w:name="_Toc193445921"/>
      <w:bookmarkStart w:id="2867" w:name="_Toc193462995"/>
      <w:r>
        <w:t>5.8.11</w:t>
      </w:r>
      <w:r>
        <w:tab/>
      </w:r>
      <w:r>
        <w:rPr>
          <w:rFonts w:cs="Arial"/>
        </w:rPr>
        <w:t>Zone identity calculation</w:t>
      </w:r>
      <w:bookmarkEnd w:id="2863"/>
      <w:bookmarkEnd w:id="2864"/>
      <w:bookmarkEnd w:id="2865"/>
      <w:bookmarkEnd w:id="2866"/>
      <w:bookmarkEnd w:id="2867"/>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30"/>
        <w:rPr>
          <w:rFonts w:cs="Arial"/>
        </w:rPr>
      </w:pPr>
      <w:bookmarkStart w:id="2868" w:name="_Toc201295283"/>
      <w:bookmarkStart w:id="2869" w:name="_Toc60777072"/>
      <w:bookmarkStart w:id="2870" w:name="_Toc193451727"/>
      <w:bookmarkStart w:id="2871" w:name="_Toc193445922"/>
      <w:bookmarkStart w:id="2872" w:name="_Toc193462996"/>
      <w:r>
        <w:t>5.8.12</w:t>
      </w:r>
      <w:r>
        <w:tab/>
        <w:t>DFN derivation from GNSS</w:t>
      </w:r>
      <w:bookmarkEnd w:id="2868"/>
      <w:bookmarkEnd w:id="2869"/>
      <w:bookmarkEnd w:id="2870"/>
      <w:bookmarkEnd w:id="2871"/>
      <w:bookmarkEnd w:id="2872"/>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30"/>
      </w:pPr>
      <w:bookmarkStart w:id="2873" w:name="_Toc201295284"/>
      <w:bookmarkStart w:id="2874" w:name="_Toc193451728"/>
      <w:bookmarkStart w:id="2875" w:name="_Toc193445923"/>
      <w:bookmarkStart w:id="2876" w:name="_Toc193462997"/>
      <w:r>
        <w:t>5.8.13</w:t>
      </w:r>
      <w:r>
        <w:tab/>
        <w:t>NR sidelink discovery</w:t>
      </w:r>
      <w:bookmarkEnd w:id="2873"/>
      <w:bookmarkEnd w:id="2874"/>
      <w:bookmarkEnd w:id="2875"/>
      <w:bookmarkEnd w:id="2876"/>
    </w:p>
    <w:p w14:paraId="64DEDC7B" w14:textId="77777777" w:rsidR="00F37883" w:rsidRDefault="00721CB1">
      <w:pPr>
        <w:pStyle w:val="40"/>
      </w:pPr>
      <w:bookmarkStart w:id="2877" w:name="_Toc193445924"/>
      <w:bookmarkStart w:id="2878" w:name="_Toc193451729"/>
      <w:bookmarkStart w:id="2879" w:name="_Toc201295285"/>
      <w:bookmarkStart w:id="2880" w:name="_Toc193462998"/>
      <w:r>
        <w:t>5.8.13.1</w:t>
      </w:r>
      <w:r>
        <w:tab/>
        <w:t>General</w:t>
      </w:r>
      <w:bookmarkEnd w:id="2877"/>
      <w:bookmarkEnd w:id="2878"/>
      <w:bookmarkEnd w:id="2879"/>
      <w:bookmarkEnd w:id="2880"/>
    </w:p>
    <w:p w14:paraId="54BD42D5" w14:textId="77777777" w:rsidR="00F37883" w:rsidRDefault="00721CB1">
      <w:r>
        <w:t xml:space="preserve">The purpose of this procedure is to perform </w:t>
      </w:r>
      <w:r>
        <w:rPr>
          <w:rFonts w:eastAsia="宋体"/>
        </w:rPr>
        <w:t xml:space="preserve">NR </w:t>
      </w:r>
      <w:r>
        <w:t>sidelink discovery as specified in TS 23.304 [65].</w:t>
      </w:r>
    </w:p>
    <w:p w14:paraId="7BB9D1A6" w14:textId="77777777" w:rsidR="00F37883" w:rsidRDefault="00721CB1">
      <w:pPr>
        <w:pStyle w:val="40"/>
      </w:pPr>
      <w:bookmarkStart w:id="2881" w:name="_Toc193445925"/>
      <w:bookmarkStart w:id="2882" w:name="_Toc193462999"/>
      <w:bookmarkStart w:id="2883" w:name="_Toc201295286"/>
      <w:bookmarkStart w:id="2884" w:name="_Toc193451730"/>
      <w:r>
        <w:t>5.8.13.2</w:t>
      </w:r>
      <w:r>
        <w:tab/>
      </w:r>
      <w:r>
        <w:rPr>
          <w:rFonts w:eastAsia="宋体"/>
        </w:rPr>
        <w:t xml:space="preserve">NR </w:t>
      </w:r>
      <w:r>
        <w:t>sidelink discovery monitoring</w:t>
      </w:r>
      <w:bookmarkEnd w:id="2881"/>
      <w:bookmarkEnd w:id="2882"/>
      <w:bookmarkEnd w:id="2883"/>
      <w:bookmarkEnd w:id="2884"/>
    </w:p>
    <w:p w14:paraId="22ACB934" w14:textId="77777777" w:rsidR="00F37883" w:rsidRDefault="00721CB1">
      <w:r>
        <w:t xml:space="preserve">A UE capable of </w:t>
      </w:r>
      <w:r>
        <w:rPr>
          <w:rFonts w:eastAsia="宋体"/>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0F2F7E41" w14:textId="77777777" w:rsidR="00F37883" w:rsidRDefault="00721CB1">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4835BD88" w14:textId="77777777" w:rsidR="00F37883" w:rsidRDefault="00721CB1">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40"/>
      </w:pPr>
      <w:bookmarkStart w:id="2885" w:name="_Toc193445926"/>
      <w:bookmarkStart w:id="2886" w:name="_Toc201295287"/>
      <w:bookmarkStart w:id="2887" w:name="_Toc193451731"/>
      <w:bookmarkStart w:id="2888" w:name="_Toc193463000"/>
      <w:r>
        <w:t>5.8.13.3</w:t>
      </w:r>
      <w:r>
        <w:tab/>
      </w:r>
      <w:r>
        <w:rPr>
          <w:rFonts w:eastAsia="宋体"/>
        </w:rPr>
        <w:t xml:space="preserve">NR </w:t>
      </w:r>
      <w:r>
        <w:t>sidelink discovery transmission</w:t>
      </w:r>
      <w:bookmarkEnd w:id="2885"/>
      <w:bookmarkEnd w:id="2886"/>
      <w:bookmarkEnd w:id="2887"/>
      <w:bookmarkEnd w:id="2888"/>
    </w:p>
    <w:p w14:paraId="6222C4DC" w14:textId="77777777" w:rsidR="00F37883" w:rsidRDefault="00721CB1">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等线"/>
        </w:rPr>
      </w:pPr>
      <w:r>
        <w:t>3&gt;</w:t>
      </w:r>
      <w:r>
        <w:tab/>
        <w:t>if the UE is performing NR sidelink non-relay discovery:</w:t>
      </w:r>
    </w:p>
    <w:p w14:paraId="64F84AEE" w14:textId="77777777" w:rsidR="00F37883" w:rsidRDefault="00721CB1">
      <w:pPr>
        <w:pStyle w:val="B4"/>
        <w:rPr>
          <w:rFonts w:eastAsia="等线"/>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89" w:name="_Hlk143695228"/>
      <w:r>
        <w:t>UE acting as Target Remote</w:t>
      </w:r>
      <w:bookmarkEnd w:id="288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等线"/>
        </w:rPr>
      </w:pPr>
      <w:r>
        <w:t>3&gt;</w:t>
      </w:r>
      <w:r>
        <w:tab/>
        <w:t>if the UE is performing NR sidelink non-relay discovery:</w:t>
      </w:r>
    </w:p>
    <w:p w14:paraId="021ACBC3" w14:textId="77777777" w:rsidR="00F37883" w:rsidRDefault="00721CB1">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90" w:name="OLE_LINK1"/>
      <w:r>
        <w:t>if out of coverage on the concerned frequency for NR sidelink discovery:</w:t>
      </w:r>
    </w:p>
    <w:bookmarkEnd w:id="2890"/>
    <w:p w14:paraId="06678A32" w14:textId="77777777" w:rsidR="00F37883" w:rsidRDefault="00721CB1">
      <w:pPr>
        <w:pStyle w:val="B2"/>
        <w:rPr>
          <w:rFonts w:eastAsia="等线"/>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91"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91"/>
    </w:p>
    <w:p w14:paraId="282BA75F" w14:textId="77777777" w:rsidR="00F37883" w:rsidRDefault="00721CB1">
      <w:pPr>
        <w:pStyle w:val="B2"/>
        <w:rPr>
          <w:rFonts w:eastAsia="等线"/>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30"/>
      </w:pPr>
      <w:bookmarkStart w:id="2892" w:name="_Toc193445927"/>
      <w:bookmarkStart w:id="2893" w:name="_Toc193451732"/>
      <w:bookmarkStart w:id="2894" w:name="_Toc201295288"/>
      <w:bookmarkStart w:id="2895" w:name="_Toc193463001"/>
      <w:r>
        <w:lastRenderedPageBreak/>
        <w:t>5.8.14</w:t>
      </w:r>
      <w:r>
        <w:tab/>
        <w:t>NR sidelink U2N Relay UE operation</w:t>
      </w:r>
      <w:bookmarkEnd w:id="2892"/>
      <w:bookmarkEnd w:id="2893"/>
      <w:bookmarkEnd w:id="2894"/>
      <w:bookmarkEnd w:id="2895"/>
    </w:p>
    <w:p w14:paraId="258D7FA2" w14:textId="77777777" w:rsidR="00F37883" w:rsidRDefault="00721CB1">
      <w:pPr>
        <w:pStyle w:val="40"/>
      </w:pPr>
      <w:bookmarkStart w:id="2896" w:name="_Toc76472804"/>
      <w:bookmarkStart w:id="2897" w:name="_Toc201295289"/>
      <w:bookmarkStart w:id="2898" w:name="_Toc193451733"/>
      <w:bookmarkStart w:id="2899" w:name="_Toc29342442"/>
      <w:bookmarkStart w:id="2900" w:name="_Toc29343581"/>
      <w:bookmarkStart w:id="2901" w:name="_Toc20487147"/>
      <w:bookmarkStart w:id="2902" w:name="_Toc36810272"/>
      <w:bookmarkStart w:id="2903" w:name="_Toc193445928"/>
      <w:bookmarkStart w:id="2904" w:name="_Toc193463002"/>
      <w:bookmarkStart w:id="2905" w:name="_Toc46483369"/>
      <w:bookmarkStart w:id="2906" w:name="_Toc46482135"/>
      <w:bookmarkStart w:id="2907" w:name="_Toc46480901"/>
      <w:bookmarkStart w:id="2908" w:name="_Toc36566841"/>
      <w:bookmarkStart w:id="2909" w:name="_Toc36939289"/>
      <w:bookmarkStart w:id="2910" w:name="_Toc37082269"/>
      <w:bookmarkStart w:id="2911" w:name="_Toc36846636"/>
      <w:r>
        <w:t>5.8.14.1</w:t>
      </w:r>
      <w:r>
        <w:tab/>
        <w:t>General</w:t>
      </w:r>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p>
    <w:p w14:paraId="406620A0" w14:textId="77777777" w:rsidR="00F37883" w:rsidRDefault="00721CB1">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等线" w:hAnsi="Arial"/>
          <w:sz w:val="24"/>
        </w:rPr>
      </w:pPr>
      <w:bookmarkStart w:id="2912" w:name="_Toc201295290"/>
      <w:bookmarkStart w:id="2913" w:name="_Toc193463003"/>
      <w:r>
        <w:rPr>
          <w:rFonts w:ascii="Arial" w:hAnsi="Arial"/>
          <w:sz w:val="24"/>
        </w:rPr>
        <w:t>5.8.14.2</w:t>
      </w:r>
      <w:r>
        <w:rPr>
          <w:rFonts w:ascii="Arial" w:hAnsi="Arial"/>
          <w:sz w:val="24"/>
        </w:rPr>
        <w:tab/>
        <w:t>NR sidelink U2N Relay UE threshold conditions</w:t>
      </w:r>
      <w:bookmarkEnd w:id="2912"/>
      <w:bookmarkEnd w:id="2913"/>
    </w:p>
    <w:p w14:paraId="436ECB04" w14:textId="77777777" w:rsidR="00F37883" w:rsidRDefault="00721CB1">
      <w:r>
        <w:t>A UE capable of NR sidelink U2N Relay UE operation shall:</w:t>
      </w:r>
    </w:p>
    <w:p w14:paraId="0C6F372A" w14:textId="77777777" w:rsidR="00F37883" w:rsidRDefault="00721CB1">
      <w:pPr>
        <w:pStyle w:val="B1"/>
        <w:rPr>
          <w:rFonts w:eastAsia="宋体"/>
        </w:rPr>
      </w:pPr>
      <w:r>
        <w:rPr>
          <w:rFonts w:eastAsia="宋体"/>
        </w:rPr>
        <w:t>1&gt;</w:t>
      </w:r>
      <w:r>
        <w:rPr>
          <w:rFonts w:eastAsia="宋体"/>
        </w:rPr>
        <w:tab/>
        <w:t>if the threshold conditions specified in this clause were previously not met:</w:t>
      </w:r>
    </w:p>
    <w:p w14:paraId="21A41084" w14:textId="77777777" w:rsidR="00F37883" w:rsidRDefault="00721CB1">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E1A4BA8" w14:textId="77777777" w:rsidR="00F37883" w:rsidRDefault="00721CB1">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1D52C3F" w14:textId="77777777" w:rsidR="00F37883" w:rsidRDefault="00721CB1">
      <w:pPr>
        <w:pStyle w:val="B3"/>
        <w:rPr>
          <w:rFonts w:eastAsia="宋体"/>
        </w:rPr>
      </w:pPr>
      <w:r>
        <w:rPr>
          <w:rFonts w:eastAsia="宋体"/>
        </w:rPr>
        <w:t>3&gt;</w:t>
      </w:r>
      <w:r>
        <w:rPr>
          <w:rFonts w:eastAsia="宋体"/>
        </w:rPr>
        <w:tab/>
        <w:t>consider the threshold conditions to be met (entry);</w:t>
      </w:r>
    </w:p>
    <w:p w14:paraId="2A0F39EA"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52D955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0C7AB9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70F5A8F"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53120673" w14:textId="77777777" w:rsidR="00F37883" w:rsidRDefault="00721CB1">
      <w:pPr>
        <w:pStyle w:val="30"/>
      </w:pPr>
      <w:bookmarkStart w:id="2914" w:name="_Toc193451734"/>
      <w:bookmarkStart w:id="2915" w:name="_Toc193445929"/>
      <w:bookmarkStart w:id="2916" w:name="_Toc193463004"/>
      <w:bookmarkStart w:id="2917" w:name="_Toc201295291"/>
      <w:r>
        <w:t>5.8.15</w:t>
      </w:r>
      <w:r>
        <w:tab/>
        <w:t>NR sidelink U2N Remote UE operation</w:t>
      </w:r>
      <w:bookmarkEnd w:id="2914"/>
      <w:bookmarkEnd w:id="2915"/>
      <w:bookmarkEnd w:id="2916"/>
      <w:bookmarkEnd w:id="2917"/>
    </w:p>
    <w:p w14:paraId="758E5632" w14:textId="77777777" w:rsidR="00F37883" w:rsidRDefault="00721CB1">
      <w:pPr>
        <w:pStyle w:val="40"/>
      </w:pPr>
      <w:bookmarkStart w:id="2918" w:name="_Toc193463005"/>
      <w:bookmarkStart w:id="2919" w:name="_Toc201295292"/>
      <w:bookmarkStart w:id="2920" w:name="_Toc193445930"/>
      <w:bookmarkStart w:id="2921" w:name="_Toc193451735"/>
      <w:r>
        <w:t>5.8.15.1</w:t>
      </w:r>
      <w:r>
        <w:tab/>
        <w:t>General</w:t>
      </w:r>
      <w:bookmarkEnd w:id="2918"/>
      <w:bookmarkEnd w:id="2919"/>
      <w:bookmarkEnd w:id="2920"/>
      <w:bookmarkEnd w:id="2921"/>
    </w:p>
    <w:p w14:paraId="708DB5FF" w14:textId="77777777" w:rsidR="00F37883" w:rsidRDefault="00721CB1">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078BDEF7" w14:textId="77777777" w:rsidR="00F37883" w:rsidRDefault="00721CB1">
      <w:pPr>
        <w:pStyle w:val="40"/>
        <w:rPr>
          <w:rFonts w:eastAsia="等线"/>
        </w:rPr>
      </w:pPr>
      <w:bookmarkStart w:id="2922" w:name="_Toc193451736"/>
      <w:bookmarkStart w:id="2923" w:name="_Toc193463006"/>
      <w:bookmarkStart w:id="2924" w:name="_Toc201295293"/>
      <w:bookmarkStart w:id="2925" w:name="_Toc193445931"/>
      <w:r>
        <w:t>5.8.15.2</w:t>
      </w:r>
      <w:r>
        <w:tab/>
        <w:t>NR Sidelink U2N Remote UE threshold conditions</w:t>
      </w:r>
      <w:bookmarkEnd w:id="2922"/>
      <w:bookmarkEnd w:id="2923"/>
      <w:bookmarkEnd w:id="2924"/>
      <w:bookmarkEnd w:id="2925"/>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宋体"/>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40"/>
        <w:rPr>
          <w:rFonts w:eastAsia="等线"/>
        </w:rPr>
      </w:pPr>
      <w:bookmarkStart w:id="2926" w:name="_Toc193445932"/>
      <w:bookmarkStart w:id="2927" w:name="_Toc201295294"/>
      <w:bookmarkStart w:id="2928" w:name="_Toc193451737"/>
      <w:bookmarkStart w:id="2929" w:name="_Toc193463007"/>
      <w:r>
        <w:t>5.8.15.3</w:t>
      </w:r>
      <w:r>
        <w:tab/>
        <w:t>Selection and reselection of NR sidelink U2N Relay UE</w:t>
      </w:r>
      <w:bookmarkEnd w:id="2926"/>
      <w:bookmarkEnd w:id="2927"/>
      <w:bookmarkEnd w:id="2928"/>
      <w:bookmarkEnd w:id="2929"/>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534C5A89" w14:textId="77777777" w:rsidR="00F37883" w:rsidRDefault="00721CB1">
      <w:pPr>
        <w:pStyle w:val="30"/>
      </w:pPr>
      <w:bookmarkStart w:id="2930" w:name="_Toc193445933"/>
      <w:bookmarkStart w:id="2931" w:name="_Toc193451738"/>
      <w:bookmarkStart w:id="2932" w:name="_Toc201295295"/>
      <w:bookmarkStart w:id="2933" w:name="_Toc193463008"/>
      <w:r>
        <w:lastRenderedPageBreak/>
        <w:t>5.8.16</w:t>
      </w:r>
      <w:r>
        <w:tab/>
        <w:t>NR sidelink U2U Relay UE operation</w:t>
      </w:r>
      <w:bookmarkEnd w:id="2930"/>
      <w:bookmarkEnd w:id="2931"/>
      <w:bookmarkEnd w:id="2932"/>
      <w:bookmarkEnd w:id="2933"/>
    </w:p>
    <w:p w14:paraId="333A26CB" w14:textId="77777777" w:rsidR="00F37883" w:rsidRDefault="00721CB1">
      <w:pPr>
        <w:pStyle w:val="40"/>
      </w:pPr>
      <w:bookmarkStart w:id="2934" w:name="_Toc193451739"/>
      <w:bookmarkStart w:id="2935" w:name="_Toc193445934"/>
      <w:bookmarkStart w:id="2936" w:name="_Toc193463009"/>
      <w:bookmarkStart w:id="2937" w:name="_Toc201295296"/>
      <w:r>
        <w:t>5.8.16.1</w:t>
      </w:r>
      <w:r>
        <w:tab/>
        <w:t>General</w:t>
      </w:r>
      <w:bookmarkEnd w:id="2934"/>
      <w:bookmarkEnd w:id="2935"/>
      <w:bookmarkEnd w:id="2936"/>
      <w:bookmarkEnd w:id="2937"/>
    </w:p>
    <w:p w14:paraId="58EEF83C" w14:textId="77777777" w:rsidR="00F37883" w:rsidRDefault="00721CB1">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62B6025E" w14:textId="77777777" w:rsidR="00F37883" w:rsidRDefault="00721CB1">
      <w:pPr>
        <w:pStyle w:val="40"/>
        <w:rPr>
          <w:rFonts w:eastAsia="等线"/>
        </w:rPr>
      </w:pPr>
      <w:bookmarkStart w:id="2938" w:name="_Toc201295297"/>
      <w:bookmarkStart w:id="2939" w:name="_Toc193463010"/>
      <w:bookmarkStart w:id="2940" w:name="_Toc193451740"/>
      <w:bookmarkStart w:id="2941" w:name="_Toc193445935"/>
      <w:r>
        <w:t>5.8.16.2</w:t>
      </w:r>
      <w:r>
        <w:tab/>
        <w:t>NR sidelink U2U Relay UE threshold conditions</w:t>
      </w:r>
      <w:bookmarkEnd w:id="2938"/>
      <w:bookmarkEnd w:id="2939"/>
      <w:bookmarkEnd w:id="2940"/>
      <w:bookmarkEnd w:id="2941"/>
    </w:p>
    <w:p w14:paraId="7B85B18D" w14:textId="77777777" w:rsidR="00F37883" w:rsidRDefault="00721CB1">
      <w:r>
        <w:t>A UE capable of NR sidelink U2U Relay UE operation shall:</w:t>
      </w:r>
    </w:p>
    <w:p w14:paraId="52F97385" w14:textId="77777777" w:rsidR="00F37883" w:rsidRDefault="00721CB1">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6D1948D"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宋体"/>
        </w:rPr>
      </w:pPr>
      <w:r>
        <w:rPr>
          <w:rFonts w:eastAsia="宋体"/>
        </w:rPr>
        <w:t>3&gt;</w:t>
      </w:r>
      <w:r>
        <w:rPr>
          <w:rFonts w:eastAsia="宋体"/>
        </w:rPr>
        <w:tab/>
        <w:t>consider the threshold conditions to be met (entry);</w:t>
      </w:r>
    </w:p>
    <w:p w14:paraId="41B44368" w14:textId="77777777" w:rsidR="00F37883" w:rsidRDefault="00721CB1">
      <w:pPr>
        <w:pStyle w:val="B1"/>
        <w:rPr>
          <w:rFonts w:eastAsia="宋体"/>
        </w:rPr>
      </w:pPr>
      <w:r>
        <w:rPr>
          <w:rFonts w:eastAsia="宋体"/>
        </w:rPr>
        <w:t>1&gt;</w:t>
      </w:r>
      <w:r>
        <w:rPr>
          <w:rFonts w:eastAsia="宋体"/>
        </w:rPr>
        <w:tab/>
        <w:t>else:</w:t>
      </w:r>
    </w:p>
    <w:p w14:paraId="3B8AD60E" w14:textId="77777777" w:rsidR="00F37883" w:rsidRDefault="00721CB1">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12B81832" w14:textId="77777777" w:rsidR="00F37883" w:rsidRDefault="00721CB1">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3B84DE7A"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宋体"/>
        </w:rPr>
      </w:pPr>
      <w:r>
        <w:t>3&gt;</w:t>
      </w:r>
      <w:r>
        <w:tab/>
        <w:t>consider the threshold conditions to be met (entry);</w:t>
      </w:r>
    </w:p>
    <w:p w14:paraId="080E70EF"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D0F3D98" w14:textId="77777777" w:rsidR="00F37883" w:rsidRDefault="00721CB1">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3CBAAF9C"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60EFC0C5" w14:textId="77777777" w:rsidR="00F37883" w:rsidRDefault="00721CB1">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68C3423F" w14:textId="77777777" w:rsidR="00F37883" w:rsidRDefault="00721CB1">
      <w:pPr>
        <w:pStyle w:val="40"/>
        <w:rPr>
          <w:rFonts w:eastAsia="等线"/>
        </w:rPr>
      </w:pPr>
      <w:bookmarkStart w:id="2942" w:name="_Toc201295298"/>
      <w:bookmarkStart w:id="2943" w:name="_Toc193445936"/>
      <w:bookmarkStart w:id="2944" w:name="_Toc193451741"/>
      <w:bookmarkStart w:id="2945" w:name="_Toc193463011"/>
      <w:r>
        <w:t>5.8.16.3</w:t>
      </w:r>
      <w:r>
        <w:tab/>
        <w:t>Neighbor UE(s) in proximity conditions</w:t>
      </w:r>
      <w:bookmarkEnd w:id="2942"/>
      <w:bookmarkEnd w:id="2943"/>
      <w:bookmarkEnd w:id="2944"/>
      <w:bookmarkEnd w:id="2945"/>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宋体"/>
        </w:rPr>
      </w:pPr>
      <w:r>
        <w:rPr>
          <w:rFonts w:eastAsia="宋体"/>
        </w:rPr>
        <w:t>1&gt;</w:t>
      </w:r>
      <w:r>
        <w:rPr>
          <w:rFonts w:eastAsia="宋体"/>
        </w:rPr>
        <w:tab/>
        <w:t>for each of potential neighbor UE(s):</w:t>
      </w:r>
    </w:p>
    <w:p w14:paraId="12DBC6EC" w14:textId="77777777" w:rsidR="00F37883" w:rsidRDefault="00721CB1">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146AFD31" w14:textId="77777777" w:rsidR="00F37883" w:rsidRDefault="00721CB1">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677FEFC7" w14:textId="77777777" w:rsidR="00F37883" w:rsidRDefault="00721CB1">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3726ACD2" w14:textId="77777777" w:rsidR="00F37883" w:rsidRDefault="00721CB1">
      <w:pPr>
        <w:pStyle w:val="30"/>
      </w:pPr>
      <w:bookmarkStart w:id="2946" w:name="_Toc193463012"/>
      <w:bookmarkStart w:id="2947" w:name="_Toc201295299"/>
      <w:bookmarkStart w:id="2948" w:name="_Toc193451742"/>
      <w:bookmarkStart w:id="2949" w:name="_Toc193445937"/>
      <w:r>
        <w:t>5.8.17</w:t>
      </w:r>
      <w:r>
        <w:tab/>
        <w:t>NR sidelink U2U Remote UE operation</w:t>
      </w:r>
      <w:bookmarkEnd w:id="2946"/>
      <w:bookmarkEnd w:id="2947"/>
      <w:bookmarkEnd w:id="2948"/>
      <w:bookmarkEnd w:id="2949"/>
    </w:p>
    <w:p w14:paraId="61C0D385" w14:textId="77777777" w:rsidR="00F37883" w:rsidRDefault="00721CB1">
      <w:pPr>
        <w:pStyle w:val="40"/>
      </w:pPr>
      <w:bookmarkStart w:id="2950" w:name="_Toc201295300"/>
      <w:bookmarkStart w:id="2951" w:name="_Toc193463013"/>
      <w:bookmarkStart w:id="2952" w:name="_Toc193451743"/>
      <w:bookmarkStart w:id="2953" w:name="_Toc193445938"/>
      <w:r>
        <w:t>5.8.17.1</w:t>
      </w:r>
      <w:r>
        <w:tab/>
        <w:t>General</w:t>
      </w:r>
      <w:bookmarkEnd w:id="2950"/>
      <w:bookmarkEnd w:id="2951"/>
      <w:bookmarkEnd w:id="2952"/>
      <w:bookmarkEnd w:id="2953"/>
    </w:p>
    <w:p w14:paraId="3D7F9059" w14:textId="77777777" w:rsidR="00F37883" w:rsidRDefault="00721CB1">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61D189E9" w14:textId="77777777" w:rsidR="00F37883" w:rsidRDefault="00721CB1">
      <w:pPr>
        <w:pStyle w:val="40"/>
        <w:rPr>
          <w:rFonts w:eastAsia="等线"/>
        </w:rPr>
      </w:pPr>
      <w:bookmarkStart w:id="2954" w:name="_Toc201295301"/>
      <w:bookmarkStart w:id="2955" w:name="_Toc193451744"/>
      <w:bookmarkStart w:id="2956" w:name="_Toc193463014"/>
      <w:bookmarkStart w:id="2957" w:name="_Toc193445939"/>
      <w:r>
        <w:t>5.8.17.2</w:t>
      </w:r>
      <w:r>
        <w:tab/>
        <w:t>NR Sidelink U2U Remote UE threshold conditions</w:t>
      </w:r>
      <w:bookmarkEnd w:id="2954"/>
      <w:bookmarkEnd w:id="2955"/>
      <w:bookmarkEnd w:id="2956"/>
      <w:bookmarkEnd w:id="2957"/>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5887642F"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40"/>
        <w:rPr>
          <w:rFonts w:eastAsia="等线"/>
        </w:rPr>
      </w:pPr>
      <w:bookmarkStart w:id="2958" w:name="_Toc193463015"/>
      <w:bookmarkStart w:id="2959" w:name="_Toc193445940"/>
      <w:bookmarkStart w:id="2960" w:name="_Toc201295302"/>
      <w:bookmarkStart w:id="2961" w:name="_Toc193451745"/>
      <w:bookmarkStart w:id="2962" w:name="_Hlk148632493"/>
      <w:r>
        <w:t>5.8.17.3</w:t>
      </w:r>
      <w:r>
        <w:tab/>
        <w:t>Conditions for selection and reselection of NR sidelink U2U Relay UE</w:t>
      </w:r>
      <w:bookmarkEnd w:id="2958"/>
      <w:bookmarkEnd w:id="2959"/>
      <w:bookmarkEnd w:id="2960"/>
      <w:bookmarkEnd w:id="2961"/>
    </w:p>
    <w:bookmarkEnd w:id="2962"/>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63"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40"/>
        <w:rPr>
          <w:rFonts w:eastAsia="等线"/>
        </w:rPr>
      </w:pPr>
      <w:bookmarkStart w:id="2964" w:name="_Toc193463016"/>
      <w:bookmarkStart w:id="2965" w:name="_Toc201295303"/>
      <w:bookmarkStart w:id="2966" w:name="_Toc193445941"/>
      <w:bookmarkStart w:id="2967" w:name="_Toc193451746"/>
      <w:r>
        <w:t>5.8.17.4</w:t>
      </w:r>
      <w:r>
        <w:tab/>
        <w:t>Actions related to selection and reselection of NR sidelink U2U Relay UE</w:t>
      </w:r>
      <w:bookmarkEnd w:id="2964"/>
      <w:bookmarkEnd w:id="2965"/>
      <w:bookmarkEnd w:id="2966"/>
      <w:bookmarkEnd w:id="2967"/>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63"/>
    <w:p w14:paraId="4C73008C" w14:textId="77777777" w:rsidR="00F37883" w:rsidRDefault="00721CB1">
      <w:pPr>
        <w:pStyle w:val="B2"/>
        <w:rPr>
          <w:rFonts w:eastAsia="宋体"/>
        </w:rPr>
      </w:pPr>
      <w:r>
        <w:rPr>
          <w:rFonts w:eastAsia="宋体"/>
        </w:rPr>
        <w:t>2&gt;</w:t>
      </w:r>
      <w:r>
        <w:rPr>
          <w:rFonts w:eastAsia="宋体"/>
        </w:rPr>
        <w:tab/>
        <w:t>if the UE is performing NR sidelink discovery procedure as specified in clause 5.8.13:</w:t>
      </w:r>
    </w:p>
    <w:p w14:paraId="72E8CA35" w14:textId="77777777" w:rsidR="00F37883" w:rsidRDefault="00721CB1">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67A23ACD" w14:textId="77777777" w:rsidR="00F37883" w:rsidRDefault="00721CB1">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5B6CBDF" w14:textId="77777777" w:rsidR="00F37883" w:rsidRDefault="00721CB1">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127505F6" w14:textId="77777777" w:rsidR="00F37883" w:rsidRDefault="00721CB1">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E725C3A" w14:textId="77777777" w:rsidR="00F37883" w:rsidRDefault="00721CB1">
      <w:pPr>
        <w:pStyle w:val="B1"/>
        <w:rPr>
          <w:rFonts w:eastAsia="宋体"/>
        </w:rPr>
      </w:pPr>
      <w:r>
        <w:rPr>
          <w:rFonts w:eastAsia="宋体"/>
        </w:rPr>
        <w:t>1&gt;</w:t>
      </w:r>
      <w:r>
        <w:rPr>
          <w:rFonts w:eastAsia="宋体"/>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宋体"/>
        </w:rPr>
      </w:pPr>
      <w:r>
        <w:rPr>
          <w:rFonts w:eastAsia="宋体"/>
        </w:rPr>
        <w:t>1&gt;</w:t>
      </w:r>
      <w:r>
        <w:rPr>
          <w:rFonts w:eastAsia="宋体"/>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30"/>
      </w:pPr>
      <w:bookmarkStart w:id="2968" w:name="_Toc193463017"/>
      <w:bookmarkStart w:id="2969" w:name="_Toc193445942"/>
      <w:bookmarkStart w:id="2970" w:name="_Toc201295304"/>
      <w:bookmarkStart w:id="2971" w:name="_Toc193451747"/>
      <w:r>
        <w:t>5.8.18</w:t>
      </w:r>
      <w:r>
        <w:tab/>
        <w:t>NR sidelink positioning</w:t>
      </w:r>
      <w:bookmarkEnd w:id="2968"/>
      <w:bookmarkEnd w:id="2969"/>
      <w:bookmarkEnd w:id="2970"/>
      <w:bookmarkEnd w:id="2971"/>
    </w:p>
    <w:p w14:paraId="113A6B2A" w14:textId="77777777" w:rsidR="00F37883" w:rsidRDefault="00721CB1">
      <w:pPr>
        <w:pStyle w:val="40"/>
      </w:pPr>
      <w:bookmarkStart w:id="2972" w:name="_Toc193445943"/>
      <w:bookmarkStart w:id="2973" w:name="_Toc201295305"/>
      <w:bookmarkStart w:id="2974" w:name="_Toc193463018"/>
      <w:bookmarkStart w:id="2975" w:name="_Toc193451748"/>
      <w:r>
        <w:t>5.8.18.1</w:t>
      </w:r>
      <w:r>
        <w:tab/>
        <w:t>General</w:t>
      </w:r>
      <w:bookmarkEnd w:id="2972"/>
      <w:bookmarkEnd w:id="2973"/>
      <w:bookmarkEnd w:id="2974"/>
      <w:bookmarkEnd w:id="2975"/>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40"/>
      </w:pPr>
      <w:bookmarkStart w:id="2976" w:name="_Toc201295306"/>
      <w:bookmarkStart w:id="2977" w:name="_Toc193451749"/>
      <w:bookmarkStart w:id="2978" w:name="_Toc193463019"/>
      <w:bookmarkStart w:id="2979" w:name="_Toc193445944"/>
      <w:r>
        <w:t>5.8.18.2</w:t>
      </w:r>
      <w:r>
        <w:tab/>
        <w:t>NR sidelink positioning measurement</w:t>
      </w:r>
      <w:bookmarkEnd w:id="2976"/>
      <w:bookmarkEnd w:id="2977"/>
      <w:bookmarkEnd w:id="2978"/>
      <w:bookmarkEnd w:id="2979"/>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40"/>
      </w:pPr>
      <w:bookmarkStart w:id="2980" w:name="_Toc193445945"/>
      <w:bookmarkStart w:id="2981" w:name="_Toc193451750"/>
      <w:bookmarkStart w:id="2982" w:name="_Toc193463020"/>
      <w:bookmarkStart w:id="2983" w:name="_Toc201295307"/>
      <w:r>
        <w:t>5.8.18.3</w:t>
      </w:r>
      <w:r>
        <w:tab/>
        <w:t>NR sidelink positioning transmission</w:t>
      </w:r>
      <w:bookmarkEnd w:id="2980"/>
      <w:bookmarkEnd w:id="2981"/>
      <w:bookmarkEnd w:id="2982"/>
      <w:bookmarkEnd w:id="2983"/>
    </w:p>
    <w:p w14:paraId="07172B74" w14:textId="77777777" w:rsidR="00F37883" w:rsidRDefault="00721CB1">
      <w:pPr>
        <w:rPr>
          <w:rFonts w:eastAsia="等线"/>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2BA36DFE" w14:textId="77777777" w:rsidR="00F37883" w:rsidRDefault="00721CB1">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等线"/>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等线"/>
        </w:rPr>
      </w:pPr>
      <w:r>
        <w:t>3&gt;</w:t>
      </w:r>
      <w:r>
        <w:tab/>
        <w:t>else:</w:t>
      </w:r>
    </w:p>
    <w:p w14:paraId="74F34E7B" w14:textId="77777777" w:rsidR="00F37883" w:rsidRDefault="00721CB1">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2"/>
      </w:pPr>
      <w:bookmarkStart w:id="2984" w:name="_Toc193445946"/>
      <w:bookmarkStart w:id="2985" w:name="_Toc201295308"/>
      <w:bookmarkStart w:id="2986" w:name="_Toc193463021"/>
      <w:bookmarkStart w:id="2987" w:name="_Toc193451751"/>
      <w:r>
        <w:t>5.9</w:t>
      </w:r>
      <w:r>
        <w:tab/>
        <w:t>MBS Broadcast</w:t>
      </w:r>
      <w:bookmarkEnd w:id="2984"/>
      <w:bookmarkEnd w:id="2985"/>
      <w:bookmarkEnd w:id="2986"/>
      <w:bookmarkEnd w:id="2987"/>
    </w:p>
    <w:p w14:paraId="1BF5ACB5" w14:textId="77777777" w:rsidR="00F37883" w:rsidRDefault="00721CB1">
      <w:pPr>
        <w:pStyle w:val="30"/>
      </w:pPr>
      <w:bookmarkStart w:id="2988" w:name="_Toc193451752"/>
      <w:bookmarkStart w:id="2989" w:name="_Toc193445947"/>
      <w:bookmarkStart w:id="2990" w:name="_Toc193463022"/>
      <w:bookmarkStart w:id="2991" w:name="_Toc201295309"/>
      <w:r>
        <w:t>5.9.1</w:t>
      </w:r>
      <w:r>
        <w:tab/>
        <w:t>Introduction</w:t>
      </w:r>
      <w:bookmarkEnd w:id="2988"/>
      <w:bookmarkEnd w:id="2989"/>
      <w:bookmarkEnd w:id="2990"/>
      <w:bookmarkEnd w:id="2991"/>
    </w:p>
    <w:p w14:paraId="3AEF56CC" w14:textId="77777777" w:rsidR="00F37883" w:rsidRDefault="00721CB1">
      <w:pPr>
        <w:pStyle w:val="40"/>
      </w:pPr>
      <w:bookmarkStart w:id="2992" w:name="_Toc193451753"/>
      <w:bookmarkStart w:id="2993" w:name="_Toc193463023"/>
      <w:bookmarkStart w:id="2994" w:name="_Toc201295310"/>
      <w:bookmarkStart w:id="2995" w:name="_Toc193445948"/>
      <w:r>
        <w:t>5.9.1.1</w:t>
      </w:r>
      <w:r>
        <w:tab/>
        <w:t>General</w:t>
      </w:r>
      <w:bookmarkEnd w:id="2992"/>
      <w:bookmarkEnd w:id="2993"/>
      <w:bookmarkEnd w:id="2994"/>
      <w:bookmarkEnd w:id="2995"/>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6" w:name="OLE_LINK4"/>
      <w:r>
        <w:t>information related to service continuity of MBS broadcast</w:t>
      </w:r>
      <w:bookmarkEnd w:id="2996"/>
      <w:r>
        <w:t xml:space="preserve"> in </w:t>
      </w:r>
      <w:r>
        <w:rPr>
          <w:i/>
        </w:rPr>
        <w:t>SIB21</w:t>
      </w:r>
      <w:ins w:id="2997" w:author="RAN2#131" w:date="2025-07-08T13:25:00Z">
        <w:r>
          <w:t xml:space="preserve"> </w:t>
        </w:r>
        <w:r>
          <w:rPr>
            <w:iCs/>
          </w:rPr>
          <w:t xml:space="preserve">and information related to the </w:t>
        </w:r>
      </w:ins>
      <w:ins w:id="2998" w:author="RAN2#131" w:date="2025-08-08T16:49:00Z">
        <w:r>
          <w:rPr>
            <w:iCs/>
          </w:rPr>
          <w:t>ISA</w:t>
        </w:r>
      </w:ins>
      <w:ins w:id="2999" w:author="RAN2#131" w:date="2025-09-04T16:46:00Z">
        <w:r>
          <w:rPr>
            <w:iCs/>
          </w:rPr>
          <w:t>(s)</w:t>
        </w:r>
      </w:ins>
      <w:ins w:id="3000" w:author="RAN2#131" w:date="2025-07-08T13:25:00Z">
        <w:r>
          <w:rPr>
            <w:iCs/>
          </w:rPr>
          <w:t xml:space="preserve"> of MBS broadcast service(s) for NTN in </w:t>
        </w:r>
        <w:r>
          <w:rPr>
            <w:i/>
          </w:rPr>
          <w:t>SIBXX</w:t>
        </w:r>
      </w:ins>
      <w:r>
        <w:t>.</w:t>
      </w:r>
    </w:p>
    <w:p w14:paraId="517C843B" w14:textId="77777777" w:rsidR="00F37883" w:rsidRDefault="00721CB1">
      <w:pPr>
        <w:pStyle w:val="40"/>
      </w:pPr>
      <w:bookmarkStart w:id="3001" w:name="_Toc193445949"/>
      <w:bookmarkStart w:id="3002" w:name="_Toc201295311"/>
      <w:bookmarkStart w:id="3003" w:name="_Toc193463024"/>
      <w:bookmarkStart w:id="3004" w:name="_Toc193451754"/>
      <w:r>
        <w:t>5.9.1.2</w:t>
      </w:r>
      <w:r>
        <w:tab/>
        <w:t>MCCH scheduling</w:t>
      </w:r>
      <w:bookmarkEnd w:id="3001"/>
      <w:bookmarkEnd w:id="3002"/>
      <w:bookmarkEnd w:id="3003"/>
      <w:bookmarkEnd w:id="3004"/>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40"/>
      </w:pPr>
      <w:bookmarkStart w:id="3005" w:name="_Toc193451755"/>
      <w:bookmarkStart w:id="3006" w:name="_Toc193463025"/>
      <w:bookmarkStart w:id="3007" w:name="_Toc201295312"/>
      <w:bookmarkStart w:id="3008" w:name="_Toc193445950"/>
      <w:r>
        <w:t>5.9.1.3</w:t>
      </w:r>
      <w:r>
        <w:tab/>
        <w:t>MCCH information validity and notification of changes</w:t>
      </w:r>
      <w:bookmarkEnd w:id="3005"/>
      <w:bookmarkEnd w:id="3006"/>
      <w:bookmarkEnd w:id="3007"/>
      <w:bookmarkEnd w:id="3008"/>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30"/>
      </w:pPr>
      <w:bookmarkStart w:id="3009" w:name="_Toc36566796"/>
      <w:bookmarkStart w:id="3010" w:name="_Toc36846591"/>
      <w:bookmarkStart w:id="3011" w:name="_Toc36939244"/>
      <w:bookmarkStart w:id="3012" w:name="_Toc46482090"/>
      <w:bookmarkStart w:id="3013" w:name="_Toc46480856"/>
      <w:bookmarkStart w:id="3014" w:name="_Toc29343536"/>
      <w:bookmarkStart w:id="3015" w:name="_Toc201295313"/>
      <w:bookmarkStart w:id="3016" w:name="_Toc29342397"/>
      <w:bookmarkStart w:id="3017" w:name="_Toc46483324"/>
      <w:bookmarkStart w:id="3018" w:name="_Toc193451756"/>
      <w:bookmarkStart w:id="3019" w:name="_Toc67997130"/>
      <w:bookmarkStart w:id="3020" w:name="_Toc36810227"/>
      <w:bookmarkStart w:id="3021" w:name="_Toc193445951"/>
      <w:bookmarkStart w:id="3022" w:name="_Toc193463026"/>
      <w:bookmarkStart w:id="3023" w:name="_Toc20487104"/>
      <w:bookmarkStart w:id="3024" w:name="_Toc37082224"/>
      <w:r>
        <w:t>5.9.2</w:t>
      </w:r>
      <w:r>
        <w:tab/>
        <w:t>MCCH information acquisition</w:t>
      </w:r>
      <w:bookmarkStart w:id="3025" w:name="_Toc29342398"/>
      <w:bookmarkStart w:id="3026" w:name="_Toc46480857"/>
      <w:bookmarkStart w:id="3027" w:name="_Toc36810228"/>
      <w:bookmarkStart w:id="3028" w:name="_Toc37082225"/>
      <w:bookmarkStart w:id="3029" w:name="_Toc36939245"/>
      <w:bookmarkStart w:id="3030" w:name="_Toc20487105"/>
      <w:bookmarkStart w:id="3031" w:name="_Toc36846592"/>
      <w:bookmarkStart w:id="3032" w:name="_Toc29343537"/>
      <w:bookmarkStart w:id="3033" w:name="_Toc67997131"/>
      <w:bookmarkStart w:id="3034" w:name="_Toc46483325"/>
      <w:bookmarkStart w:id="3035" w:name="_Toc36566797"/>
      <w:bookmarkStart w:id="3036" w:name="_Toc46482091"/>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p>
    <w:p w14:paraId="6049E8A8" w14:textId="77777777" w:rsidR="00F37883" w:rsidRDefault="00721CB1">
      <w:pPr>
        <w:pStyle w:val="40"/>
      </w:pPr>
      <w:bookmarkStart w:id="3037" w:name="_Toc193445952"/>
      <w:bookmarkStart w:id="3038" w:name="_Toc193451757"/>
      <w:bookmarkStart w:id="3039" w:name="_Toc193463027"/>
      <w:bookmarkStart w:id="3040" w:name="_Toc201295314"/>
      <w:r>
        <w:t>5.9.2.1</w:t>
      </w:r>
      <w:r>
        <w:tab/>
        <w:t>General</w:t>
      </w:r>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p>
    <w:bookmarkStart w:id="3041" w:name="_MON_1686130211"/>
    <w:bookmarkEnd w:id="3041"/>
    <w:p w14:paraId="0E6F4CED" w14:textId="77777777" w:rsidR="00F37883" w:rsidRDefault="00721CB1">
      <w:pPr>
        <w:pStyle w:val="TH"/>
      </w:pPr>
      <w:r>
        <w:object w:dxaOrig="5760" w:dyaOrig="1875" w14:anchorId="5882F1E3">
          <v:shape id="_x0000_i1087" type="#_x0000_t75" style="width:4in;height:94pt" o:ole="">
            <v:imagedata r:id="rId140" o:title=""/>
          </v:shape>
          <o:OLEObject Type="Embed" ProgID="Word.Picture.8" ShapeID="_x0000_i1087" DrawAspect="Content" ObjectID="_1820418963" r:id="rId141"/>
        </w:obje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40"/>
      </w:pPr>
      <w:bookmarkStart w:id="3042" w:name="_Toc36846593"/>
      <w:bookmarkStart w:id="3043" w:name="_Toc193451758"/>
      <w:bookmarkStart w:id="3044" w:name="_Toc46483326"/>
      <w:bookmarkStart w:id="3045" w:name="_Toc46480858"/>
      <w:bookmarkStart w:id="3046" w:name="_Toc37082226"/>
      <w:bookmarkStart w:id="3047" w:name="_Toc46482092"/>
      <w:bookmarkStart w:id="3048" w:name="_Toc20487106"/>
      <w:bookmarkStart w:id="3049" w:name="_Toc29342399"/>
      <w:bookmarkStart w:id="3050" w:name="_Toc67997132"/>
      <w:bookmarkStart w:id="3051" w:name="_Toc36566798"/>
      <w:bookmarkStart w:id="3052" w:name="_Toc29343538"/>
      <w:bookmarkStart w:id="3053" w:name="_Toc193463028"/>
      <w:bookmarkStart w:id="3054" w:name="_Toc201295315"/>
      <w:bookmarkStart w:id="3055" w:name="_Toc193445953"/>
      <w:bookmarkStart w:id="3056" w:name="_Toc36810229"/>
      <w:bookmarkStart w:id="3057" w:name="_Toc36939246"/>
      <w:r>
        <w:lastRenderedPageBreak/>
        <w:t>5.9.2.2</w:t>
      </w:r>
      <w:r>
        <w:tab/>
        <w:t>Initiation</w:t>
      </w:r>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8" w:name="OLE_LINK8"/>
      <w:r>
        <w:t>NOTE 1:</w:t>
      </w:r>
      <w:r>
        <w:tab/>
        <w:t>It is up to UE implementation how to address a possibility of the UE missing an MCCH change notification.</w:t>
      </w:r>
    </w:p>
    <w:p w14:paraId="1217DC12" w14:textId="77777777" w:rsidR="00F37883" w:rsidRDefault="00721CB1">
      <w:pPr>
        <w:pStyle w:val="NO"/>
      </w:pPr>
      <w:bookmarkStart w:id="3059" w:name="_Hlk209110136"/>
      <w:r>
        <w:t>NOTE 2:</w:t>
      </w:r>
      <w:r>
        <w:tab/>
        <w:t xml:space="preserve">It is up to UE implementation to use the cell/tracking area list </w:t>
      </w:r>
      <w:ins w:id="3060" w:author="RAN2#131" w:date="2025-09-02T09:44:00Z">
        <w:r>
          <w:t xml:space="preserve">and/or the </w:t>
        </w:r>
      </w:ins>
      <w:ins w:id="3061" w:author="RAN2#131" w:date="2025-09-02T09:48:00Z">
        <w:r>
          <w:t>Target Service Area</w:t>
        </w:r>
      </w:ins>
      <w:ins w:id="3062" w:author="RAN2#131" w:date="2025-09-02T09:44:00Z">
        <w:r>
          <w:t xml:space="preserve"> </w:t>
        </w:r>
      </w:ins>
      <w:r>
        <w:t xml:space="preserve">in the USD </w:t>
      </w:r>
      <w:ins w:id="3063" w:author="RAN2#131" w:date="2025-07-08T13:45:00Z">
        <w:r>
          <w:t xml:space="preserve">or the </w:t>
        </w:r>
      </w:ins>
      <w:ins w:id="3064" w:author="RAN2#131" w:date="2025-08-08T16:50:00Z">
        <w:r>
          <w:t>ISA</w:t>
        </w:r>
      </w:ins>
      <w:ins w:id="3065" w:author="RAN2#131" w:date="2025-09-04T16:48:00Z">
        <w:r>
          <w:t>(s)</w:t>
        </w:r>
      </w:ins>
      <w:ins w:id="3066" w:author="RAN2#131" w:date="2025-07-08T13:46:00Z">
        <w:r>
          <w:t xml:space="preserve"> in </w:t>
        </w:r>
        <w:r>
          <w:rPr>
            <w:i/>
            <w:iCs/>
          </w:rPr>
          <w:t>SIBXX</w:t>
        </w:r>
        <w:r>
          <w:t xml:space="preserve"> </w:t>
        </w:r>
      </w:ins>
      <w:r>
        <w:t>to avoid acquiring the MCCH when the UE is outside the MBS service area of the MBS broadcast service.</w:t>
      </w:r>
    </w:p>
    <w:bookmarkEnd w:id="3059"/>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8"/>
      <w:r>
        <w:t xml:space="preserve"> information.</w:t>
      </w:r>
    </w:p>
    <w:p w14:paraId="2F449160" w14:textId="77777777" w:rsidR="00F37883" w:rsidRDefault="00721CB1">
      <w:pPr>
        <w:pStyle w:val="40"/>
      </w:pPr>
      <w:bookmarkStart w:id="3067" w:name="_Toc20487107"/>
      <w:bookmarkStart w:id="3068" w:name="_Toc36566799"/>
      <w:bookmarkStart w:id="3069" w:name="_Toc36846594"/>
      <w:bookmarkStart w:id="3070" w:name="_Toc36810230"/>
      <w:bookmarkStart w:id="3071" w:name="_Toc193451759"/>
      <w:bookmarkStart w:id="3072" w:name="_Toc201295316"/>
      <w:bookmarkStart w:id="3073" w:name="_Toc46480859"/>
      <w:bookmarkStart w:id="3074" w:name="_Toc67997133"/>
      <w:bookmarkStart w:id="3075" w:name="_Toc37082227"/>
      <w:bookmarkStart w:id="3076" w:name="_Toc29343539"/>
      <w:bookmarkStart w:id="3077" w:name="_Toc36939247"/>
      <w:bookmarkStart w:id="3078" w:name="_Toc193463029"/>
      <w:bookmarkStart w:id="3079" w:name="_Toc46482093"/>
      <w:bookmarkStart w:id="3080" w:name="_Toc46483327"/>
      <w:bookmarkStart w:id="3081" w:name="_Toc29342400"/>
      <w:bookmarkStart w:id="3082" w:name="_Toc193445954"/>
      <w:r>
        <w:t>5.9.2.3</w:t>
      </w:r>
      <w:r>
        <w:tab/>
        <w:t>MCCH information acquisition by the UE</w:t>
      </w:r>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p>
    <w:p w14:paraId="7489E4D7" w14:textId="77777777" w:rsidR="00F37883" w:rsidRDefault="00721CB1">
      <w:bookmarkStart w:id="3083" w:name="_Toc46483328"/>
      <w:bookmarkStart w:id="3084" w:name="_Toc67997134"/>
      <w:bookmarkStart w:id="3085" w:name="_Toc36846595"/>
      <w:bookmarkStart w:id="3086" w:name="_Toc29342401"/>
      <w:bookmarkStart w:id="3087" w:name="_Toc46482094"/>
      <w:bookmarkStart w:id="3088" w:name="_Toc29343540"/>
      <w:bookmarkStart w:id="3089" w:name="_Toc46480860"/>
      <w:bookmarkStart w:id="3090" w:name="_Toc37082228"/>
      <w:bookmarkStart w:id="3091" w:name="_Toc36939248"/>
      <w:bookmarkStart w:id="3092" w:name="_Toc36810231"/>
      <w:bookmarkStart w:id="3093" w:name="_Toc20487108"/>
      <w:bookmarkStart w:id="3094"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40"/>
      </w:pPr>
      <w:bookmarkStart w:id="3095" w:name="_Toc193445955"/>
      <w:bookmarkStart w:id="3096" w:name="_Toc193451760"/>
      <w:bookmarkStart w:id="3097" w:name="_Toc201295317"/>
      <w:bookmarkStart w:id="3098" w:name="_Toc193463030"/>
      <w:r>
        <w:t>5.9.2.4</w:t>
      </w:r>
      <w:r>
        <w:tab/>
        <w:t xml:space="preserve">Actions upon reception of the </w:t>
      </w:r>
      <w:r>
        <w:rPr>
          <w:i/>
          <w:iCs/>
        </w:rPr>
        <w:t>MBSBroadcastConfiguration</w:t>
      </w:r>
      <w:r>
        <w:t xml:space="preserve"> message</w:t>
      </w:r>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30"/>
      </w:pPr>
      <w:bookmarkStart w:id="3099" w:name="_Toc46483329"/>
      <w:bookmarkStart w:id="3100" w:name="_Toc67997135"/>
      <w:bookmarkStart w:id="3101" w:name="_Toc36939249"/>
      <w:bookmarkStart w:id="3102" w:name="_Toc37082229"/>
      <w:bookmarkStart w:id="3103" w:name="_Toc36810232"/>
      <w:bookmarkStart w:id="3104" w:name="_Toc46480861"/>
      <w:bookmarkStart w:id="3105" w:name="_Toc36846596"/>
      <w:bookmarkStart w:id="3106" w:name="_Toc29342402"/>
      <w:bookmarkStart w:id="3107" w:name="_Toc46482095"/>
      <w:bookmarkStart w:id="3108" w:name="_Toc36566801"/>
      <w:bookmarkStart w:id="3109" w:name="_Toc29343541"/>
      <w:bookmarkStart w:id="3110" w:name="_Toc20487109"/>
      <w:bookmarkStart w:id="3111" w:name="_Toc193445956"/>
      <w:bookmarkStart w:id="3112" w:name="_Toc193451761"/>
      <w:bookmarkStart w:id="3113" w:name="_Toc201295318"/>
      <w:bookmarkStart w:id="3114" w:name="_Toc193463031"/>
      <w:r>
        <w:t>5.9.3</w:t>
      </w:r>
      <w:r>
        <w:tab/>
      </w:r>
      <w:bookmarkEnd w:id="3099"/>
      <w:bookmarkEnd w:id="3100"/>
      <w:bookmarkEnd w:id="3101"/>
      <w:bookmarkEnd w:id="3102"/>
      <w:bookmarkEnd w:id="3103"/>
      <w:bookmarkEnd w:id="3104"/>
      <w:bookmarkEnd w:id="3105"/>
      <w:bookmarkEnd w:id="3106"/>
      <w:bookmarkEnd w:id="3107"/>
      <w:bookmarkEnd w:id="3108"/>
      <w:bookmarkEnd w:id="3109"/>
      <w:bookmarkEnd w:id="3110"/>
      <w:r>
        <w:t>Broadcast MRB configuration</w:t>
      </w:r>
      <w:bookmarkEnd w:id="3111"/>
      <w:bookmarkEnd w:id="3112"/>
      <w:bookmarkEnd w:id="3113"/>
      <w:bookmarkEnd w:id="3114"/>
    </w:p>
    <w:p w14:paraId="29DE46F2" w14:textId="77777777" w:rsidR="00F37883" w:rsidRDefault="00721CB1">
      <w:pPr>
        <w:pStyle w:val="40"/>
      </w:pPr>
      <w:bookmarkStart w:id="3115" w:name="_Toc36566802"/>
      <w:bookmarkStart w:id="3116" w:name="_Toc29343542"/>
      <w:bookmarkStart w:id="3117" w:name="_Toc193451762"/>
      <w:bookmarkStart w:id="3118" w:name="_Toc37082230"/>
      <w:bookmarkStart w:id="3119" w:name="_Toc46483330"/>
      <w:bookmarkStart w:id="3120" w:name="_Toc193463032"/>
      <w:bookmarkStart w:id="3121" w:name="_Toc36939250"/>
      <w:bookmarkStart w:id="3122" w:name="_Toc67997136"/>
      <w:bookmarkStart w:id="3123" w:name="_Toc36846597"/>
      <w:bookmarkStart w:id="3124" w:name="_Toc193445957"/>
      <w:bookmarkStart w:id="3125" w:name="_Toc201295319"/>
      <w:bookmarkStart w:id="3126" w:name="_Toc46482096"/>
      <w:bookmarkStart w:id="3127" w:name="_Toc46480862"/>
      <w:bookmarkStart w:id="3128" w:name="_Toc36810233"/>
      <w:bookmarkStart w:id="3129" w:name="_Toc20487110"/>
      <w:bookmarkStart w:id="3130" w:name="_Toc29342403"/>
      <w:r>
        <w:t>5.9.3.1</w:t>
      </w:r>
      <w:r>
        <w:tab/>
        <w:t>General</w:t>
      </w:r>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p>
    <w:p w14:paraId="4F54787F" w14:textId="77777777" w:rsidR="00F37883" w:rsidRDefault="00721CB1">
      <w:bookmarkStart w:id="3131" w:name="OLE_LINK13"/>
      <w:bookmarkStart w:id="3132" w:name="_Toc29343543"/>
      <w:bookmarkStart w:id="3133" w:name="_Toc67997137"/>
      <w:bookmarkStart w:id="3134" w:name="_Toc46483331"/>
      <w:bookmarkStart w:id="3135" w:name="_Toc46482097"/>
      <w:bookmarkStart w:id="3136" w:name="_Toc36810234"/>
      <w:bookmarkStart w:id="3137" w:name="_Toc20487111"/>
      <w:bookmarkStart w:id="3138" w:name="_Toc36566803"/>
      <w:bookmarkStart w:id="3139" w:name="_Toc46480863"/>
      <w:bookmarkStart w:id="3140" w:name="_Toc29342404"/>
      <w:bookmarkStart w:id="3141" w:name="_Toc37082231"/>
      <w:bookmarkStart w:id="3142" w:name="_Toc36939251"/>
      <w:bookmarkStart w:id="3143"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31"/>
      <w:r>
        <w:t xml:space="preserve"> with an active BWP with common search space configured by </w:t>
      </w:r>
      <w:r>
        <w:rPr>
          <w:i/>
        </w:rPr>
        <w:t>searchSpaceMTCH</w:t>
      </w:r>
      <w:r>
        <w:t xml:space="preserve"> or</w:t>
      </w:r>
      <w:r>
        <w:rPr>
          <w:i/>
        </w:rPr>
        <w:t xml:space="preserve"> searchSpaceMCCH</w:t>
      </w:r>
      <w:ins w:id="3144" w:author="Ericsson - Ignacio" w:date="2025-09-17T16:27:00Z">
        <w:r>
          <w:rPr>
            <w:i/>
          </w:rPr>
          <w:t xml:space="preserve"> </w:t>
        </w:r>
        <w:r>
          <w:rPr>
            <w:iCs/>
            <w:rPrChange w:id="3145" w:author="Ericsson - Ignacio" w:date="2025-09-17T16:27:00Z">
              <w:rPr>
                <w:i/>
              </w:rPr>
            </w:rPrChange>
          </w:rPr>
          <w:t>[RIL]E0</w:t>
        </w:r>
      </w:ins>
      <w:ins w:id="3146" w:author="Ericsson - Ignacio" w:date="2025-09-19T18:07:00Z">
        <w:r>
          <w:rPr>
            <w:iCs/>
          </w:rPr>
          <w:t>11</w:t>
        </w:r>
      </w:ins>
      <w:ins w:id="3147" w:author="Ericsson - Ignacio" w:date="2025-09-17T16:27:00Z">
        <w:r>
          <w:rPr>
            <w:iCs/>
            <w:rPrChange w:id="3148" w:author="Ericsson - Ignacio" w:date="2025-09-17T16:27:00Z">
              <w:rPr>
                <w:i/>
              </w:rPr>
            </w:rPrChange>
          </w:rPr>
          <w:t>, NTN</w:t>
        </w:r>
      </w:ins>
      <w:r>
        <w:t>.</w:t>
      </w:r>
    </w:p>
    <w:p w14:paraId="769F7E05" w14:textId="77777777" w:rsidR="00F37883" w:rsidRDefault="00721CB1">
      <w:pPr>
        <w:pStyle w:val="NO"/>
        <w:rPr>
          <w:ins w:id="3149"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50" w:author="Ericsson - Ignacio" w:date="2025-09-18T18:08:00Z">
        <w:r>
          <w:t>[RIL] E0</w:t>
        </w:r>
      </w:ins>
      <w:ins w:id="3151" w:author="Ericsson - Ignacio" w:date="2025-09-19T18:10:00Z">
        <w:r>
          <w:t>14</w:t>
        </w:r>
      </w:ins>
      <w:ins w:id="3152" w:author="Ericsson - Ignacio" w:date="2025-09-18T18:08:00Z">
        <w:r>
          <w:t>,NTN</w:t>
        </w:r>
      </w:ins>
    </w:p>
    <w:p w14:paraId="5C793A42" w14:textId="77777777" w:rsidR="00F37883" w:rsidRDefault="00721CB1">
      <w:pPr>
        <w:pStyle w:val="40"/>
      </w:pPr>
      <w:bookmarkStart w:id="3153" w:name="_Toc201295320"/>
      <w:bookmarkStart w:id="3154" w:name="_Toc193445958"/>
      <w:bookmarkStart w:id="3155" w:name="_Toc193451763"/>
      <w:bookmarkStart w:id="3156" w:name="_Toc193463033"/>
      <w:r>
        <w:t>5.9.3.2</w:t>
      </w:r>
      <w:r>
        <w:tab/>
        <w:t>Initiation</w:t>
      </w:r>
      <w:bookmarkEnd w:id="3132"/>
      <w:bookmarkEnd w:id="3133"/>
      <w:bookmarkEnd w:id="3134"/>
      <w:bookmarkEnd w:id="3135"/>
      <w:bookmarkEnd w:id="3136"/>
      <w:bookmarkEnd w:id="3137"/>
      <w:bookmarkEnd w:id="3138"/>
      <w:bookmarkEnd w:id="3139"/>
      <w:bookmarkEnd w:id="3140"/>
      <w:bookmarkEnd w:id="3141"/>
      <w:bookmarkEnd w:id="3142"/>
      <w:bookmarkEnd w:id="3143"/>
      <w:bookmarkEnd w:id="3153"/>
      <w:bookmarkEnd w:id="3154"/>
      <w:bookmarkEnd w:id="3155"/>
      <w:bookmarkEnd w:id="3156"/>
    </w:p>
    <w:p w14:paraId="31BCD86F" w14:textId="77777777" w:rsidR="00F37883" w:rsidRDefault="00721CB1">
      <w:bookmarkStart w:id="3157" w:name="_Toc20487112"/>
      <w:bookmarkStart w:id="3158" w:name="_Toc36810235"/>
      <w:bookmarkStart w:id="3159" w:name="_Toc36846599"/>
      <w:bookmarkStart w:id="3160" w:name="_Toc37082232"/>
      <w:bookmarkStart w:id="3161" w:name="_Toc36939252"/>
      <w:bookmarkStart w:id="3162" w:name="_Toc29343544"/>
      <w:bookmarkStart w:id="3163" w:name="_Toc46482098"/>
      <w:bookmarkStart w:id="3164" w:name="_Toc46480864"/>
      <w:bookmarkStart w:id="3165" w:name="_Toc67997138"/>
      <w:bookmarkStart w:id="3166" w:name="_Toc46483332"/>
      <w:bookmarkStart w:id="3167" w:name="_Toc29342405"/>
      <w:bookmarkStart w:id="3168"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69" w:author="RAN2#131" w:date="2025-08-01T15:22:00Z">
        <w:r>
          <w:t xml:space="preserve">which is </w:t>
        </w:r>
      </w:ins>
      <w:ins w:id="3170" w:author="RAN2#131" w:date="2025-08-01T15:21:00Z">
        <w:r>
          <w:t>not associated with an</w:t>
        </w:r>
      </w:ins>
      <w:ins w:id="3171" w:author="RAN2#131" w:date="2025-09-04T16:49:00Z">
        <w:r>
          <w:t>y</w:t>
        </w:r>
      </w:ins>
      <w:ins w:id="3172" w:author="RAN2#131" w:date="2025-08-01T15:21:00Z">
        <w:r>
          <w:t xml:space="preserve"> </w:t>
        </w:r>
      </w:ins>
      <w:ins w:id="3173" w:author="RAN2#131" w:date="2025-08-08T16:50:00Z">
        <w:r>
          <w:t>ISA</w:t>
        </w:r>
      </w:ins>
      <w:ins w:id="3174" w:author="RAN2#131" w:date="2025-08-01T15:22:00Z">
        <w:r>
          <w:t xml:space="preserve"> and</w:t>
        </w:r>
      </w:ins>
      <w:ins w:id="3175"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76" w:author="RAN2#131" w:date="2025-07-08T13:49:00Z">
        <w:r>
          <w:t>, upon entering the</w:t>
        </w:r>
      </w:ins>
      <w:ins w:id="3177" w:author="RAN2#131" w:date="2025-08-08T16:50:00Z">
        <w:r>
          <w:t xml:space="preserve"> ISA</w:t>
        </w:r>
      </w:ins>
      <w:ins w:id="3178" w:author="RAN2#131" w:date="2025-09-04T16:49:00Z">
        <w:r>
          <w:t>(s)</w:t>
        </w:r>
      </w:ins>
      <w:ins w:id="3179" w:author="RAN2#131" w:date="2025-08-08T16:50:00Z">
        <w:r>
          <w:t xml:space="preserve"> </w:t>
        </w:r>
      </w:ins>
      <w:ins w:id="3180" w:author="RAN2#131" w:date="2025-08-01T15:26:00Z">
        <w:r>
          <w:t xml:space="preserve">associated with </w:t>
        </w:r>
      </w:ins>
      <w:ins w:id="3181" w:author="RAN2#131" w:date="2025-07-08T13:49:00Z">
        <w:r>
          <w:t>a</w:t>
        </w:r>
      </w:ins>
      <w:ins w:id="3182" w:author="RAN2#131" w:date="2025-07-08T13:51:00Z">
        <w:r>
          <w:t xml:space="preserve"> </w:t>
        </w:r>
      </w:ins>
      <w:ins w:id="3183"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84" w:author="RAN2#131" w:date="2025-07-08T13:51:00Z">
        <w:r>
          <w:t>, upon leaving the</w:t>
        </w:r>
      </w:ins>
      <w:ins w:id="3185" w:author="RAN2#131" w:date="2025-08-08T16:50:00Z">
        <w:r>
          <w:t xml:space="preserve"> ISA</w:t>
        </w:r>
      </w:ins>
      <w:ins w:id="3186" w:author="RAN2#131" w:date="2025-09-04T16:49:00Z">
        <w:r>
          <w:t>(s)</w:t>
        </w:r>
      </w:ins>
      <w:ins w:id="3187" w:author="RAN2#131" w:date="2025-08-08T16:50:00Z">
        <w:r>
          <w:t xml:space="preserve"> </w:t>
        </w:r>
      </w:ins>
      <w:ins w:id="3188" w:author="RAN2#131" w:date="2025-08-01T15:29:00Z">
        <w:r>
          <w:t xml:space="preserve">associated with </w:t>
        </w:r>
      </w:ins>
      <w:ins w:id="3189" w:author="RAN2#131" w:date="2025-07-08T13:51:00Z">
        <w:r>
          <w:t>a</w:t>
        </w:r>
      </w:ins>
      <w:ins w:id="3190" w:author="RAN2#131" w:date="2025-09-04T16:50:00Z">
        <w:r>
          <w:t>n</w:t>
        </w:r>
      </w:ins>
      <w:ins w:id="3191" w:author="RAN2#131" w:date="2025-07-08T13:51:00Z">
        <w:r>
          <w:t xml:space="preserve"> MBS broadcast service the UE is interested in</w:t>
        </w:r>
      </w:ins>
      <w:r>
        <w:t>.</w:t>
      </w:r>
    </w:p>
    <w:p w14:paraId="74119665" w14:textId="77777777" w:rsidR="00F37883" w:rsidRDefault="00721CB1">
      <w:pPr>
        <w:pStyle w:val="40"/>
      </w:pPr>
      <w:bookmarkStart w:id="3192" w:name="_Toc193451764"/>
      <w:bookmarkStart w:id="3193" w:name="_Toc193445959"/>
      <w:bookmarkStart w:id="3194" w:name="_Toc201295321"/>
      <w:bookmarkStart w:id="3195" w:name="_Toc193463034"/>
      <w:r>
        <w:t>5.9.3.3</w:t>
      </w:r>
      <w:r>
        <w:tab/>
      </w:r>
      <w:bookmarkEnd w:id="3157"/>
      <w:bookmarkEnd w:id="3158"/>
      <w:bookmarkEnd w:id="3159"/>
      <w:bookmarkEnd w:id="3160"/>
      <w:bookmarkEnd w:id="3161"/>
      <w:bookmarkEnd w:id="3162"/>
      <w:bookmarkEnd w:id="3163"/>
      <w:bookmarkEnd w:id="3164"/>
      <w:bookmarkEnd w:id="3165"/>
      <w:bookmarkEnd w:id="3166"/>
      <w:bookmarkEnd w:id="3167"/>
      <w:bookmarkEnd w:id="3168"/>
      <w:r>
        <w:t>Broadcast MRB establishment</w:t>
      </w:r>
      <w:bookmarkEnd w:id="3192"/>
      <w:bookmarkEnd w:id="3193"/>
      <w:bookmarkEnd w:id="3194"/>
      <w:bookmarkEnd w:id="3195"/>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40"/>
      </w:pPr>
      <w:bookmarkStart w:id="3196" w:name="_Toc67997139"/>
      <w:bookmarkStart w:id="3197" w:name="_Toc36846600"/>
      <w:bookmarkStart w:id="3198" w:name="_Toc193463035"/>
      <w:bookmarkStart w:id="3199" w:name="_Toc37082233"/>
      <w:bookmarkStart w:id="3200" w:name="_Toc193445960"/>
      <w:bookmarkStart w:id="3201" w:name="_Toc36566805"/>
      <w:bookmarkStart w:id="3202" w:name="_Toc29342406"/>
      <w:bookmarkStart w:id="3203" w:name="_Toc29343545"/>
      <w:bookmarkStart w:id="3204" w:name="_Toc20487113"/>
      <w:bookmarkStart w:id="3205" w:name="_Toc201295322"/>
      <w:bookmarkStart w:id="3206" w:name="_Toc36810236"/>
      <w:bookmarkStart w:id="3207" w:name="_Toc46480865"/>
      <w:bookmarkStart w:id="3208" w:name="_Toc193451765"/>
      <w:bookmarkStart w:id="3209" w:name="_Toc46482099"/>
      <w:bookmarkStart w:id="3210" w:name="_Toc36939253"/>
      <w:bookmarkStart w:id="3211" w:name="_Toc46483333"/>
      <w:r>
        <w:t>5.9.3.4</w:t>
      </w:r>
      <w:r>
        <w:tab/>
        <w:t>Broadcast MRB release</w:t>
      </w:r>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30"/>
      </w:pPr>
      <w:bookmarkStart w:id="3212" w:name="_Toc201295323"/>
      <w:bookmarkStart w:id="3213" w:name="_Toc193463036"/>
      <w:bookmarkStart w:id="3214" w:name="_Toc193445961"/>
      <w:bookmarkStart w:id="3215" w:name="_Toc193451766"/>
      <w:r>
        <w:t>5.9.4</w:t>
      </w:r>
      <w:r>
        <w:tab/>
        <w:t>MBS Interest Indication</w:t>
      </w:r>
      <w:bookmarkEnd w:id="3212"/>
      <w:bookmarkEnd w:id="3213"/>
      <w:bookmarkEnd w:id="3214"/>
      <w:bookmarkEnd w:id="3215"/>
    </w:p>
    <w:p w14:paraId="527B3FC6" w14:textId="77777777" w:rsidR="00F37883" w:rsidRDefault="00721CB1">
      <w:pPr>
        <w:pStyle w:val="40"/>
      </w:pPr>
      <w:bookmarkStart w:id="3216" w:name="_Toc193463037"/>
      <w:bookmarkStart w:id="3217" w:name="_Toc193445962"/>
      <w:bookmarkStart w:id="3218" w:name="_Toc201295324"/>
      <w:bookmarkStart w:id="3219" w:name="_Toc193451767"/>
      <w:r>
        <w:t>5.9.4.1</w:t>
      </w:r>
      <w:r>
        <w:tab/>
        <w:t>General</w:t>
      </w:r>
      <w:bookmarkEnd w:id="3216"/>
      <w:bookmarkEnd w:id="3217"/>
      <w:bookmarkEnd w:id="3218"/>
      <w:bookmarkEnd w:id="3219"/>
    </w:p>
    <w:bookmarkStart w:id="3220" w:name="_Hlk152767400"/>
    <w:p w14:paraId="5D4A804B" w14:textId="77777777" w:rsidR="00F37883" w:rsidRDefault="00721CB1">
      <w:pPr>
        <w:pStyle w:val="TH"/>
      </w:pPr>
      <w:r>
        <w:rPr>
          <w:rFonts w:ascii="Times New Roman" w:eastAsiaTheme="minorEastAsia" w:hAnsi="Times New Roman"/>
          <w:lang w:eastAsia="en-US"/>
        </w:rPr>
        <w:object w:dxaOrig="6072" w:dyaOrig="1997" w14:anchorId="6883B014">
          <v:shape id="_x0000_i1088" type="#_x0000_t75" style="width:303.5pt;height:99.5pt" o:ole="">
            <v:imagedata r:id="rId142" o:title=""/>
          </v:shape>
          <o:OLEObject Type="Embed" ProgID="Mscgen.Chart" ShapeID="_x0000_i1088" DrawAspect="Content" ObjectID="_1820418964" r:id="rId143"/>
        </w:object>
      </w:r>
      <w:bookmarkEnd w:id="3220"/>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D191983" w14:textId="77777777" w:rsidR="00F37883" w:rsidRDefault="00721CB1">
      <w:pPr>
        <w:pStyle w:val="40"/>
      </w:pPr>
      <w:bookmarkStart w:id="3221" w:name="_Toc46483314"/>
      <w:bookmarkStart w:id="3222" w:name="_Toc37082214"/>
      <w:bookmarkStart w:id="3223" w:name="_Toc46480846"/>
      <w:bookmarkStart w:id="3224" w:name="_Toc67997120"/>
      <w:bookmarkStart w:id="3225" w:name="_Toc36566786"/>
      <w:bookmarkStart w:id="3226" w:name="_Toc20487095"/>
      <w:bookmarkStart w:id="3227" w:name="_Toc193463038"/>
      <w:bookmarkStart w:id="3228" w:name="_Toc36939234"/>
      <w:bookmarkStart w:id="3229" w:name="_Toc36810217"/>
      <w:bookmarkStart w:id="3230" w:name="_Toc36846581"/>
      <w:bookmarkStart w:id="3231" w:name="_Toc46482080"/>
      <w:bookmarkStart w:id="3232" w:name="_Toc29342387"/>
      <w:bookmarkStart w:id="3233" w:name="_Toc193451768"/>
      <w:bookmarkStart w:id="3234" w:name="_Toc201295325"/>
      <w:bookmarkStart w:id="3235" w:name="_Toc29343526"/>
      <w:bookmarkStart w:id="3236" w:name="_Toc193445963"/>
      <w:r>
        <w:t>5.9.4.2</w:t>
      </w:r>
      <w:r>
        <w:tab/>
        <w:t>Initiat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40"/>
      </w:pPr>
      <w:bookmarkStart w:id="3237" w:name="_Toc193451769"/>
      <w:bookmarkStart w:id="3238" w:name="_Toc193445964"/>
      <w:bookmarkStart w:id="3239" w:name="_Toc193463039"/>
      <w:bookmarkStart w:id="3240" w:name="_Toc201295326"/>
      <w:r>
        <w:t>5.9.4.3</w:t>
      </w:r>
      <w:r>
        <w:tab/>
        <w:t>MBS frequencies of interest determination</w:t>
      </w:r>
      <w:bookmarkEnd w:id="3237"/>
      <w:bookmarkEnd w:id="3238"/>
      <w:bookmarkEnd w:id="3239"/>
      <w:bookmarkEnd w:id="3240"/>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ADB2FB9" w14:textId="77777777" w:rsidR="00F37883" w:rsidRDefault="00721CB1">
      <w:pPr>
        <w:pStyle w:val="40"/>
      </w:pPr>
      <w:bookmarkStart w:id="3241" w:name="_Toc193451770"/>
      <w:bookmarkStart w:id="3242" w:name="_Toc193445965"/>
      <w:bookmarkStart w:id="3243" w:name="_Toc193463040"/>
      <w:bookmarkStart w:id="3244" w:name="_Toc201295327"/>
      <w:r>
        <w:t>5.9.4.4</w:t>
      </w:r>
      <w:r>
        <w:tab/>
        <w:t>MBS services of interest determination</w:t>
      </w:r>
      <w:bookmarkEnd w:id="3241"/>
      <w:bookmarkEnd w:id="3242"/>
      <w:bookmarkEnd w:id="3243"/>
      <w:bookmarkEnd w:id="3244"/>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40"/>
      </w:pPr>
      <w:bookmarkStart w:id="3245" w:name="_MON_1400506198"/>
      <w:bookmarkStart w:id="3246" w:name="_MON_1401530775"/>
      <w:bookmarkStart w:id="3247" w:name="_MON_1400506229"/>
      <w:bookmarkStart w:id="3248" w:name="_MON_1400506224"/>
      <w:bookmarkStart w:id="3249" w:name="_MON_1398090240"/>
      <w:bookmarkStart w:id="3250" w:name="_Toc193463041"/>
      <w:bookmarkStart w:id="3251" w:name="_Toc193451771"/>
      <w:bookmarkStart w:id="3252" w:name="_Toc201295328"/>
      <w:bookmarkStart w:id="3253" w:name="_Toc193445966"/>
      <w:bookmarkEnd w:id="3245"/>
      <w:bookmarkEnd w:id="3246"/>
      <w:bookmarkEnd w:id="3247"/>
      <w:bookmarkEnd w:id="3248"/>
      <w:bookmarkEnd w:id="3249"/>
      <w:r>
        <w:t>5.9.4.5</w:t>
      </w:r>
      <w:r>
        <w:tab/>
        <w:t>Setting of the contents of MBS Interest Indication</w:t>
      </w:r>
      <w:bookmarkEnd w:id="3250"/>
      <w:bookmarkEnd w:id="3251"/>
      <w:bookmarkEnd w:id="3252"/>
      <w:bookmarkEnd w:id="3253"/>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lastRenderedPageBreak/>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2"/>
        <w:rPr>
          <w:lang w:eastAsia="en-US"/>
        </w:rPr>
      </w:pPr>
      <w:bookmarkStart w:id="3254" w:name="_Toc193445967"/>
      <w:bookmarkStart w:id="3255" w:name="_Toc201295329"/>
      <w:bookmarkStart w:id="3256" w:name="_Toc193451772"/>
      <w:bookmarkStart w:id="3257" w:name="_Toc193463042"/>
      <w:r>
        <w:t>5.10</w:t>
      </w:r>
      <w:r>
        <w:tab/>
        <w:t>MBS multicast reception in RRC_INACTIVE</w:t>
      </w:r>
      <w:bookmarkEnd w:id="3254"/>
      <w:bookmarkEnd w:id="3255"/>
      <w:bookmarkEnd w:id="3256"/>
      <w:bookmarkEnd w:id="3257"/>
    </w:p>
    <w:p w14:paraId="354C766D" w14:textId="77777777" w:rsidR="00F37883" w:rsidRDefault="00721CB1">
      <w:pPr>
        <w:pStyle w:val="30"/>
      </w:pPr>
      <w:bookmarkStart w:id="3258" w:name="_Toc193463043"/>
      <w:bookmarkStart w:id="3259" w:name="_Toc201295330"/>
      <w:bookmarkStart w:id="3260" w:name="_Toc193445968"/>
      <w:bookmarkStart w:id="3261" w:name="_Toc193451773"/>
      <w:r>
        <w:t>5.10.1</w:t>
      </w:r>
      <w:r>
        <w:tab/>
        <w:t>Introduction</w:t>
      </w:r>
      <w:bookmarkEnd w:id="3258"/>
      <w:bookmarkEnd w:id="3259"/>
      <w:bookmarkEnd w:id="3260"/>
      <w:bookmarkEnd w:id="3261"/>
    </w:p>
    <w:p w14:paraId="51680B7D" w14:textId="77777777" w:rsidR="00F37883" w:rsidRDefault="00721CB1">
      <w:pPr>
        <w:pStyle w:val="40"/>
      </w:pPr>
      <w:bookmarkStart w:id="3262" w:name="_Toc201295331"/>
      <w:bookmarkStart w:id="3263" w:name="_Toc193451774"/>
      <w:bookmarkStart w:id="3264" w:name="_Toc193445969"/>
      <w:bookmarkStart w:id="3265" w:name="_Toc193463044"/>
      <w:r>
        <w:t>5.10.1.1</w:t>
      </w:r>
      <w:r>
        <w:tab/>
        <w:t>General</w:t>
      </w:r>
      <w:bookmarkEnd w:id="3262"/>
      <w:bookmarkEnd w:id="3263"/>
      <w:bookmarkEnd w:id="3264"/>
      <w:bookmarkEnd w:id="3265"/>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40"/>
      </w:pPr>
      <w:bookmarkStart w:id="3266" w:name="_Toc193445970"/>
      <w:bookmarkStart w:id="3267" w:name="_Toc201295332"/>
      <w:bookmarkStart w:id="3268" w:name="_Toc193451775"/>
      <w:bookmarkStart w:id="3269" w:name="_Toc193463045"/>
      <w:r>
        <w:t>5.10.1.2</w:t>
      </w:r>
      <w:r>
        <w:tab/>
        <w:t>Multicast MCCH scheduling</w:t>
      </w:r>
      <w:bookmarkEnd w:id="3266"/>
      <w:bookmarkEnd w:id="3267"/>
      <w:bookmarkEnd w:id="3268"/>
      <w:bookmarkEnd w:id="3269"/>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40"/>
      </w:pPr>
      <w:bookmarkStart w:id="3270" w:name="_Toc193463046"/>
      <w:bookmarkStart w:id="3271" w:name="_Toc193451776"/>
      <w:bookmarkStart w:id="3272" w:name="_Toc201295333"/>
      <w:bookmarkStart w:id="3273" w:name="_Toc193445971"/>
      <w:r>
        <w:lastRenderedPageBreak/>
        <w:t>5.10.1.3</w:t>
      </w:r>
      <w:r>
        <w:tab/>
        <w:t>Multicast MCCH information validity and notification of changes</w:t>
      </w:r>
      <w:bookmarkEnd w:id="3270"/>
      <w:bookmarkEnd w:id="3271"/>
      <w:bookmarkEnd w:id="3272"/>
      <w:bookmarkEnd w:id="3273"/>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30"/>
      </w:pPr>
      <w:bookmarkStart w:id="3274" w:name="_Toc193451777"/>
      <w:bookmarkStart w:id="3275" w:name="_Toc193445972"/>
      <w:bookmarkStart w:id="3276" w:name="_Toc193463047"/>
      <w:bookmarkStart w:id="3277" w:name="_Toc201295334"/>
      <w:r>
        <w:t>5.10.2</w:t>
      </w:r>
      <w:r>
        <w:tab/>
        <w:t>Multicast MCCH information acquisition</w:t>
      </w:r>
      <w:bookmarkEnd w:id="3274"/>
      <w:bookmarkEnd w:id="3275"/>
      <w:bookmarkEnd w:id="3276"/>
      <w:bookmarkEnd w:id="3277"/>
    </w:p>
    <w:p w14:paraId="44BDBC12" w14:textId="77777777" w:rsidR="00F37883" w:rsidRDefault="00721CB1">
      <w:pPr>
        <w:pStyle w:val="40"/>
      </w:pPr>
      <w:bookmarkStart w:id="3278" w:name="_Toc193451778"/>
      <w:bookmarkStart w:id="3279" w:name="_Toc193463048"/>
      <w:bookmarkStart w:id="3280" w:name="_Toc193445973"/>
      <w:bookmarkStart w:id="3281" w:name="_Toc201295335"/>
      <w:r>
        <w:t>5.10.2.1</w:t>
      </w:r>
      <w:r>
        <w:tab/>
        <w:t>General</w:t>
      </w:r>
      <w:bookmarkEnd w:id="3278"/>
      <w:bookmarkEnd w:id="3279"/>
      <w:bookmarkEnd w:id="3280"/>
      <w:bookmarkEnd w:id="3281"/>
    </w:p>
    <w:p w14:paraId="3DE4DA8D" w14:textId="77777777" w:rsidR="00F37883" w:rsidRDefault="00721CB1">
      <w:pPr>
        <w:pStyle w:val="TH"/>
      </w:pPr>
      <w:r>
        <w:rPr>
          <w:rFonts w:eastAsiaTheme="minorEastAsia"/>
          <w:lang w:eastAsia="en-US"/>
        </w:rPr>
        <w:object w:dxaOrig="7200" w:dyaOrig="2323" w14:anchorId="1FA31718">
          <v:shape id="_x0000_i1089" type="#_x0000_t75" style="width:5in;height:116.5pt" o:ole="">
            <v:imagedata r:id="rId144" o:title=""/>
          </v:shape>
          <o:OLEObject Type="Embed" ProgID="Word.Picture.8" ShapeID="_x0000_i1089" DrawAspect="Content" ObjectID="_1820418965" r:id="rId145"/>
        </w:obje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40"/>
      </w:pPr>
      <w:bookmarkStart w:id="3282" w:name="_Toc201295336"/>
      <w:bookmarkStart w:id="3283" w:name="_Toc193445974"/>
      <w:bookmarkStart w:id="3284" w:name="_Toc193463049"/>
      <w:bookmarkStart w:id="3285" w:name="_Toc193451779"/>
      <w:r>
        <w:t>5.10.2.2</w:t>
      </w:r>
      <w:r>
        <w:tab/>
        <w:t>Initiation</w:t>
      </w:r>
      <w:bookmarkEnd w:id="3282"/>
      <w:bookmarkEnd w:id="3283"/>
      <w:bookmarkEnd w:id="3284"/>
      <w:bookmarkEnd w:id="3285"/>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等线"/>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40"/>
      </w:pPr>
      <w:bookmarkStart w:id="3286" w:name="_Toc193451780"/>
      <w:bookmarkStart w:id="3287" w:name="_Toc193463050"/>
      <w:bookmarkStart w:id="3288" w:name="_Toc193445975"/>
      <w:bookmarkStart w:id="3289" w:name="_Toc201295337"/>
      <w:r>
        <w:t>5.10.2.3</w:t>
      </w:r>
      <w:r>
        <w:tab/>
        <w:t>Multicast MCCH information acquisition by the UE</w:t>
      </w:r>
      <w:bookmarkEnd w:id="3286"/>
      <w:bookmarkEnd w:id="3287"/>
      <w:bookmarkEnd w:id="3288"/>
      <w:bookmarkEnd w:id="3289"/>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40"/>
      </w:pPr>
      <w:bookmarkStart w:id="3290" w:name="_Toc193445976"/>
      <w:bookmarkStart w:id="3291" w:name="_Toc193451781"/>
      <w:bookmarkStart w:id="3292" w:name="_Toc201295338"/>
      <w:bookmarkStart w:id="3293" w:name="_Toc193463051"/>
      <w:r>
        <w:t>5.10.2.4</w:t>
      </w:r>
      <w:r>
        <w:tab/>
        <w:t xml:space="preserve">Actions upon reception of the </w:t>
      </w:r>
      <w:r>
        <w:rPr>
          <w:i/>
        </w:rPr>
        <w:t>MBSMulticastConfiguration</w:t>
      </w:r>
      <w:r>
        <w:t xml:space="preserve"> message</w:t>
      </w:r>
      <w:bookmarkEnd w:id="3290"/>
      <w:bookmarkEnd w:id="3291"/>
      <w:bookmarkEnd w:id="3292"/>
      <w:bookmarkEnd w:id="3293"/>
    </w:p>
    <w:p w14:paraId="201D8F10" w14:textId="77777777" w:rsidR="00F37883" w:rsidRDefault="00721CB1">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30"/>
        <w:rPr>
          <w:rFonts w:eastAsiaTheme="minorEastAsia"/>
        </w:rPr>
      </w:pPr>
      <w:bookmarkStart w:id="3294" w:name="_Toc193445977"/>
      <w:bookmarkStart w:id="3295" w:name="_Toc193463052"/>
      <w:bookmarkStart w:id="3296" w:name="_Toc193451782"/>
      <w:bookmarkStart w:id="3297" w:name="_Toc201295339"/>
      <w:bookmarkStart w:id="3298" w:name="_Hlk148521567"/>
      <w:r>
        <w:t>5.10.3</w:t>
      </w:r>
      <w:r>
        <w:tab/>
        <w:t>MRB configuration</w:t>
      </w:r>
      <w:bookmarkEnd w:id="3294"/>
      <w:bookmarkEnd w:id="3295"/>
      <w:bookmarkEnd w:id="3296"/>
      <w:bookmarkEnd w:id="3297"/>
    </w:p>
    <w:p w14:paraId="6BA17B8E" w14:textId="77777777" w:rsidR="00F37883" w:rsidRDefault="00721CB1">
      <w:pPr>
        <w:pStyle w:val="40"/>
      </w:pPr>
      <w:bookmarkStart w:id="3299" w:name="_Toc201295340"/>
      <w:bookmarkStart w:id="3300" w:name="_Toc193451783"/>
      <w:bookmarkStart w:id="3301" w:name="_Toc193463053"/>
      <w:bookmarkStart w:id="3302" w:name="_Toc193445978"/>
      <w:r>
        <w:t>5.10.3.1</w:t>
      </w:r>
      <w:r>
        <w:tab/>
        <w:t>General</w:t>
      </w:r>
      <w:bookmarkEnd w:id="3299"/>
      <w:bookmarkEnd w:id="3300"/>
      <w:bookmarkEnd w:id="3301"/>
      <w:bookmarkEnd w:id="3302"/>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303" w:name="_Hlk148603447"/>
      <w:bookmarkStart w:id="3304"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303"/>
    <w:p w14:paraId="60A68CD3" w14:textId="77777777" w:rsidR="00F37883" w:rsidRDefault="00721CB1">
      <w:r>
        <w:t>Upon moving to a cell where the PDCP COUNT of a multicast MRB is not synchronized</w:t>
      </w:r>
      <w:bookmarkEnd w:id="3304"/>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40"/>
      </w:pPr>
      <w:bookmarkStart w:id="3305" w:name="_Toc201295341"/>
      <w:bookmarkStart w:id="3306" w:name="_Toc193451784"/>
      <w:bookmarkStart w:id="3307" w:name="_Toc193463054"/>
      <w:bookmarkStart w:id="3308" w:name="_Toc193445979"/>
      <w:r>
        <w:t>5.10.3.2</w:t>
      </w:r>
      <w:r>
        <w:tab/>
        <w:t>Multicast MRB establishment</w:t>
      </w:r>
      <w:bookmarkEnd w:id="3305"/>
      <w:bookmarkEnd w:id="3306"/>
      <w:bookmarkEnd w:id="3307"/>
      <w:bookmarkEnd w:id="3308"/>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40"/>
      </w:pPr>
      <w:bookmarkStart w:id="3309" w:name="_Toc201295342"/>
      <w:bookmarkStart w:id="3310" w:name="_Toc193451785"/>
      <w:bookmarkStart w:id="3311" w:name="_Toc193463055"/>
      <w:bookmarkStart w:id="3312" w:name="_Toc193445980"/>
      <w:r>
        <w:lastRenderedPageBreak/>
        <w:t>5.10.3.3</w:t>
      </w:r>
      <w:r>
        <w:tab/>
        <w:t>Multicast MRB release</w:t>
      </w:r>
      <w:bookmarkEnd w:id="3309"/>
      <w:bookmarkEnd w:id="3310"/>
      <w:bookmarkEnd w:id="3311"/>
      <w:bookmarkEnd w:id="3312"/>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8"/>
    </w:p>
    <w:p w14:paraId="0E4A7123" w14:textId="77777777" w:rsidR="00F37883" w:rsidRDefault="00F37883">
      <w:pPr>
        <w:overflowPunct/>
        <w:autoSpaceDE/>
        <w:autoSpaceDN/>
        <w:adjustRightInd/>
        <w:spacing w:after="0"/>
        <w:sectPr w:rsidR="00F37883">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1"/>
      </w:pPr>
      <w:bookmarkStart w:id="3313" w:name="_Toc201295343"/>
      <w:bookmarkStart w:id="3314" w:name="_Toc193445981"/>
      <w:bookmarkStart w:id="3315" w:name="_Toc193463056"/>
      <w:bookmarkStart w:id="3316" w:name="_Toc193451786"/>
      <w:bookmarkStart w:id="3317" w:name="_Toc60777073"/>
      <w:r>
        <w:lastRenderedPageBreak/>
        <w:t>6</w:t>
      </w:r>
      <w:r>
        <w:tab/>
        <w:t>Protocol data units, formats and parameters (ASN.1)</w:t>
      </w:r>
      <w:bookmarkEnd w:id="3313"/>
      <w:bookmarkEnd w:id="3314"/>
      <w:bookmarkEnd w:id="3315"/>
      <w:bookmarkEnd w:id="3316"/>
      <w:bookmarkEnd w:id="3317"/>
    </w:p>
    <w:p w14:paraId="19C6310F" w14:textId="77777777" w:rsidR="00F37883" w:rsidRDefault="00721CB1">
      <w:pPr>
        <w:pStyle w:val="2"/>
      </w:pPr>
      <w:bookmarkStart w:id="3318" w:name="_Toc201295344"/>
      <w:bookmarkStart w:id="3319" w:name="_Toc60777074"/>
      <w:bookmarkStart w:id="3320" w:name="_Toc193463057"/>
      <w:bookmarkStart w:id="3321" w:name="_Toc193445982"/>
      <w:bookmarkStart w:id="3322" w:name="_Toc193451787"/>
      <w:r>
        <w:t>6.1</w:t>
      </w:r>
      <w:r>
        <w:tab/>
        <w:t>General</w:t>
      </w:r>
      <w:bookmarkEnd w:id="3318"/>
      <w:bookmarkEnd w:id="3319"/>
      <w:bookmarkEnd w:id="3320"/>
      <w:bookmarkEnd w:id="3321"/>
      <w:bookmarkEnd w:id="3322"/>
    </w:p>
    <w:p w14:paraId="6354C82A" w14:textId="77777777" w:rsidR="00F37883" w:rsidRDefault="00721CB1">
      <w:pPr>
        <w:pStyle w:val="30"/>
      </w:pPr>
      <w:bookmarkStart w:id="3323" w:name="_Toc201295345"/>
      <w:bookmarkStart w:id="3324" w:name="_Toc193445983"/>
      <w:bookmarkStart w:id="3325" w:name="_Toc60777075"/>
      <w:bookmarkStart w:id="3326" w:name="_Toc193463058"/>
      <w:bookmarkStart w:id="3327" w:name="_Toc193451788"/>
      <w:r>
        <w:t>6.1.1</w:t>
      </w:r>
      <w:r>
        <w:tab/>
        <w:t>Introduction</w:t>
      </w:r>
      <w:bookmarkEnd w:id="3323"/>
      <w:bookmarkEnd w:id="3324"/>
      <w:bookmarkEnd w:id="3325"/>
      <w:bookmarkEnd w:id="3326"/>
      <w:bookmarkEnd w:id="3327"/>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30"/>
      </w:pPr>
      <w:bookmarkStart w:id="3328" w:name="_Toc193451789"/>
      <w:bookmarkStart w:id="3329" w:name="_Toc60777076"/>
      <w:bookmarkStart w:id="3330" w:name="_Toc193445984"/>
      <w:bookmarkStart w:id="3331" w:name="_Toc193463059"/>
      <w:bookmarkStart w:id="3332" w:name="_Toc201295346"/>
      <w:r>
        <w:t>6.1.2</w:t>
      </w:r>
      <w:r>
        <w:tab/>
        <w:t>Need codes and conditions for optional fields</w:t>
      </w:r>
      <w:bookmarkEnd w:id="3328"/>
      <w:bookmarkEnd w:id="3329"/>
      <w:bookmarkEnd w:id="3330"/>
      <w:bookmarkEnd w:id="3331"/>
      <w:bookmarkEnd w:id="3332"/>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30"/>
      </w:pPr>
      <w:bookmarkStart w:id="3333" w:name="_Toc193445985"/>
      <w:bookmarkStart w:id="3334" w:name="_Toc193463060"/>
      <w:bookmarkStart w:id="3335" w:name="_Toc60777077"/>
      <w:bookmarkStart w:id="3336" w:name="_Toc193451790"/>
      <w:bookmarkStart w:id="3337" w:name="_Toc201295347"/>
      <w:r>
        <w:t>6.1.3</w:t>
      </w:r>
      <w:r>
        <w:tab/>
        <w:t>General rules</w:t>
      </w:r>
      <w:bookmarkEnd w:id="3333"/>
      <w:bookmarkEnd w:id="3334"/>
      <w:bookmarkEnd w:id="3335"/>
      <w:bookmarkEnd w:id="3336"/>
      <w:bookmarkEnd w:id="3337"/>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2"/>
      </w:pPr>
      <w:bookmarkStart w:id="3338" w:name="_Toc201295348"/>
      <w:bookmarkStart w:id="3339" w:name="_Toc193445986"/>
      <w:bookmarkStart w:id="3340" w:name="_Toc193451791"/>
      <w:bookmarkStart w:id="3341" w:name="_Toc193463061"/>
      <w:bookmarkStart w:id="3342" w:name="_Toc60777078"/>
      <w:r>
        <w:t>6.2</w:t>
      </w:r>
      <w:r>
        <w:tab/>
        <w:t>RRC messages</w:t>
      </w:r>
      <w:bookmarkEnd w:id="3338"/>
      <w:bookmarkEnd w:id="3339"/>
      <w:bookmarkEnd w:id="3340"/>
      <w:bookmarkEnd w:id="3341"/>
      <w:bookmarkEnd w:id="3342"/>
    </w:p>
    <w:p w14:paraId="475CD6CD" w14:textId="77777777" w:rsidR="00F37883" w:rsidRDefault="00721CB1">
      <w:pPr>
        <w:pStyle w:val="30"/>
      </w:pPr>
      <w:bookmarkStart w:id="3343" w:name="_Toc60777079"/>
      <w:bookmarkStart w:id="3344" w:name="_Toc193445987"/>
      <w:bookmarkStart w:id="3345" w:name="_Toc201295349"/>
      <w:bookmarkStart w:id="3346" w:name="_Toc193451792"/>
      <w:bookmarkStart w:id="3347" w:name="_Toc193463062"/>
      <w:r>
        <w:t>6.2.1</w:t>
      </w:r>
      <w:r>
        <w:tab/>
        <w:t>General message structure</w:t>
      </w:r>
      <w:bookmarkEnd w:id="3343"/>
      <w:bookmarkEnd w:id="3344"/>
      <w:bookmarkEnd w:id="3345"/>
      <w:bookmarkEnd w:id="3346"/>
      <w:bookmarkEnd w:id="3347"/>
    </w:p>
    <w:p w14:paraId="4FA94479" w14:textId="77777777" w:rsidR="00F37883" w:rsidRDefault="00721CB1">
      <w:pPr>
        <w:pStyle w:val="40"/>
        <w:rPr>
          <w:i/>
          <w:iCs/>
        </w:rPr>
      </w:pPr>
      <w:bookmarkStart w:id="3348" w:name="_Toc201295350"/>
      <w:bookmarkStart w:id="3349" w:name="_Toc193445988"/>
      <w:bookmarkStart w:id="3350" w:name="_Toc60777080"/>
      <w:bookmarkStart w:id="3351" w:name="_Toc193451793"/>
      <w:bookmarkStart w:id="3352" w:name="_Toc193463063"/>
      <w:r>
        <w:rPr>
          <w:i/>
          <w:iCs/>
        </w:rPr>
        <w:t>–</w:t>
      </w:r>
      <w:r>
        <w:rPr>
          <w:i/>
          <w:iCs/>
        </w:rPr>
        <w:tab/>
        <w:t>NR-RRC-Definitions</w:t>
      </w:r>
      <w:bookmarkEnd w:id="3348"/>
      <w:bookmarkEnd w:id="3349"/>
      <w:bookmarkEnd w:id="3350"/>
      <w:bookmarkEnd w:id="3351"/>
      <w:bookmarkEnd w:id="3352"/>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53" w:name="_Hlk99920787"/>
    </w:p>
    <w:bookmarkEnd w:id="3353"/>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40"/>
        <w:rPr>
          <w:i/>
          <w:iCs/>
        </w:rPr>
      </w:pPr>
      <w:bookmarkStart w:id="3354" w:name="_Toc193451794"/>
      <w:bookmarkStart w:id="3355" w:name="_Toc201295351"/>
      <w:bookmarkStart w:id="3356" w:name="_Toc193445989"/>
      <w:bookmarkStart w:id="3357" w:name="_Toc60777081"/>
      <w:bookmarkStart w:id="3358" w:name="_Toc193463064"/>
      <w:r>
        <w:rPr>
          <w:i/>
          <w:iCs/>
        </w:rPr>
        <w:t>–</w:t>
      </w:r>
      <w:r>
        <w:rPr>
          <w:i/>
          <w:iCs/>
        </w:rPr>
        <w:tab/>
        <w:t>BCCH-BCH-Message</w:t>
      </w:r>
      <w:bookmarkEnd w:id="3354"/>
      <w:bookmarkEnd w:id="3355"/>
      <w:bookmarkEnd w:id="3356"/>
      <w:bookmarkEnd w:id="3357"/>
      <w:bookmarkEnd w:id="3358"/>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40"/>
        <w:rPr>
          <w:i/>
          <w:iCs/>
        </w:rPr>
      </w:pPr>
      <w:bookmarkStart w:id="3359" w:name="_Toc193445990"/>
      <w:bookmarkStart w:id="3360" w:name="_Toc193451795"/>
      <w:bookmarkStart w:id="3361" w:name="_Toc60777082"/>
      <w:bookmarkStart w:id="3362" w:name="_Toc201295352"/>
      <w:bookmarkStart w:id="3363" w:name="_Toc193463065"/>
      <w:r>
        <w:rPr>
          <w:i/>
          <w:iCs/>
        </w:rPr>
        <w:t>–</w:t>
      </w:r>
      <w:r>
        <w:rPr>
          <w:i/>
          <w:iCs/>
        </w:rPr>
        <w:tab/>
        <w:t>BCCH-DL-SCH-Message</w:t>
      </w:r>
      <w:bookmarkEnd w:id="3359"/>
      <w:bookmarkEnd w:id="3360"/>
      <w:bookmarkEnd w:id="3361"/>
      <w:bookmarkEnd w:id="3362"/>
      <w:bookmarkEnd w:id="3363"/>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40"/>
      </w:pPr>
      <w:bookmarkStart w:id="3364" w:name="_Toc193451796"/>
      <w:bookmarkStart w:id="3365" w:name="_Toc60777083"/>
      <w:bookmarkStart w:id="3366" w:name="_Toc193463066"/>
      <w:bookmarkStart w:id="3367" w:name="_Toc201295353"/>
      <w:bookmarkStart w:id="3368" w:name="_Toc193445991"/>
      <w:r>
        <w:t>–</w:t>
      </w:r>
      <w:r>
        <w:tab/>
      </w:r>
      <w:r>
        <w:rPr>
          <w:i/>
        </w:rPr>
        <w:t>DL-CCCH-Message</w:t>
      </w:r>
      <w:bookmarkEnd w:id="3364"/>
      <w:bookmarkEnd w:id="3365"/>
      <w:bookmarkEnd w:id="3366"/>
      <w:bookmarkEnd w:id="3367"/>
      <w:bookmarkEnd w:id="3368"/>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40"/>
        <w:rPr>
          <w:i/>
          <w:iCs/>
        </w:rPr>
      </w:pPr>
      <w:bookmarkStart w:id="3369" w:name="_Toc193451797"/>
      <w:bookmarkStart w:id="3370" w:name="_Toc60777084"/>
      <w:bookmarkStart w:id="3371" w:name="_Toc193463067"/>
      <w:bookmarkStart w:id="3372" w:name="_Toc193445992"/>
      <w:bookmarkStart w:id="3373" w:name="_Toc201295354"/>
      <w:r>
        <w:rPr>
          <w:i/>
          <w:iCs/>
        </w:rPr>
        <w:t>–</w:t>
      </w:r>
      <w:r>
        <w:rPr>
          <w:i/>
          <w:iCs/>
        </w:rPr>
        <w:tab/>
        <w:t>DL-DCCH-Message</w:t>
      </w:r>
      <w:bookmarkEnd w:id="3369"/>
      <w:bookmarkEnd w:id="3370"/>
      <w:bookmarkEnd w:id="3371"/>
      <w:bookmarkEnd w:id="3372"/>
      <w:bookmarkEnd w:id="3373"/>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40"/>
        <w:rPr>
          <w:i/>
          <w:iCs/>
        </w:rPr>
      </w:pPr>
      <w:bookmarkStart w:id="3374" w:name="_Toc193463068"/>
      <w:bookmarkStart w:id="3375" w:name="_Toc193445993"/>
      <w:bookmarkStart w:id="3376" w:name="_Toc201295355"/>
      <w:bookmarkStart w:id="3377" w:name="_Toc193451798"/>
      <w:r>
        <w:rPr>
          <w:i/>
          <w:iCs/>
        </w:rPr>
        <w:t>–</w:t>
      </w:r>
      <w:r>
        <w:rPr>
          <w:i/>
          <w:iCs/>
        </w:rPr>
        <w:tab/>
        <w:t>MCCH-Message</w:t>
      </w:r>
      <w:bookmarkEnd w:id="3374"/>
      <w:bookmarkEnd w:id="3375"/>
      <w:bookmarkEnd w:id="3376"/>
      <w:bookmarkEnd w:id="3377"/>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40"/>
        <w:rPr>
          <w:i/>
          <w:iCs/>
        </w:rPr>
      </w:pPr>
      <w:bookmarkStart w:id="3378" w:name="_Toc193451799"/>
      <w:bookmarkStart w:id="3379" w:name="_Toc201295356"/>
      <w:bookmarkStart w:id="3380" w:name="_Toc193445994"/>
      <w:bookmarkStart w:id="3381" w:name="_Toc193463069"/>
      <w:r>
        <w:rPr>
          <w:i/>
          <w:iCs/>
        </w:rPr>
        <w:t>–</w:t>
      </w:r>
      <w:r>
        <w:rPr>
          <w:i/>
          <w:iCs/>
        </w:rPr>
        <w:tab/>
        <w:t>MulticastMCCH-Message</w:t>
      </w:r>
      <w:bookmarkEnd w:id="3378"/>
      <w:bookmarkEnd w:id="3379"/>
      <w:bookmarkEnd w:id="3380"/>
      <w:bookmarkEnd w:id="3381"/>
    </w:p>
    <w:p w14:paraId="4F023B4D" w14:textId="77777777" w:rsidR="00F37883" w:rsidRDefault="00721CB1">
      <w:r>
        <w:t xml:space="preserve">The </w:t>
      </w:r>
      <w:bookmarkStart w:id="3382" w:name="_Hlk152352911"/>
      <w:r>
        <w:rPr>
          <w:i/>
        </w:rPr>
        <w:t>MulticastMCCH-Message</w:t>
      </w:r>
      <w:bookmarkEnd w:id="3382"/>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40"/>
        <w:rPr>
          <w:i/>
          <w:iCs/>
        </w:rPr>
      </w:pPr>
      <w:bookmarkStart w:id="3383" w:name="_Toc201295357"/>
      <w:bookmarkStart w:id="3384" w:name="_Toc193463070"/>
      <w:bookmarkStart w:id="3385" w:name="_Toc193451800"/>
      <w:bookmarkStart w:id="3386" w:name="_Toc193445995"/>
      <w:bookmarkStart w:id="3387" w:name="_Toc60777085"/>
      <w:r>
        <w:rPr>
          <w:i/>
          <w:iCs/>
        </w:rPr>
        <w:t>–</w:t>
      </w:r>
      <w:r>
        <w:rPr>
          <w:i/>
          <w:iCs/>
        </w:rPr>
        <w:tab/>
        <w:t>PCCH-Message</w:t>
      </w:r>
      <w:bookmarkEnd w:id="3383"/>
      <w:bookmarkEnd w:id="3384"/>
      <w:bookmarkEnd w:id="3385"/>
      <w:bookmarkEnd w:id="3386"/>
      <w:bookmarkEnd w:id="3387"/>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40"/>
      </w:pPr>
      <w:bookmarkStart w:id="3388" w:name="_Toc193445996"/>
      <w:bookmarkStart w:id="3389" w:name="_Toc201295358"/>
      <w:bookmarkStart w:id="3390" w:name="_Toc60777086"/>
      <w:bookmarkStart w:id="3391" w:name="_Toc193463071"/>
      <w:bookmarkStart w:id="3392" w:name="_Toc193451801"/>
      <w:r>
        <w:t>–</w:t>
      </w:r>
      <w:r>
        <w:tab/>
      </w:r>
      <w:r>
        <w:rPr>
          <w:i/>
        </w:rPr>
        <w:t>UL-CCCH-Message</w:t>
      </w:r>
      <w:bookmarkEnd w:id="3388"/>
      <w:bookmarkEnd w:id="3389"/>
      <w:bookmarkEnd w:id="3390"/>
      <w:bookmarkEnd w:id="3391"/>
      <w:bookmarkEnd w:id="3392"/>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40"/>
        <w:rPr>
          <w:i/>
          <w:iCs/>
        </w:rPr>
      </w:pPr>
      <w:bookmarkStart w:id="3393" w:name="_Toc201295359"/>
      <w:bookmarkStart w:id="3394" w:name="_Toc193463072"/>
      <w:bookmarkStart w:id="3395" w:name="_Toc193451802"/>
      <w:bookmarkStart w:id="3396" w:name="_Toc60777087"/>
      <w:bookmarkStart w:id="3397" w:name="_Toc193445997"/>
      <w:r>
        <w:rPr>
          <w:i/>
          <w:iCs/>
        </w:rPr>
        <w:t>–</w:t>
      </w:r>
      <w:r>
        <w:rPr>
          <w:i/>
          <w:iCs/>
        </w:rPr>
        <w:tab/>
        <w:t>UL-CCCH1-Message</w:t>
      </w:r>
      <w:bookmarkEnd w:id="3393"/>
      <w:bookmarkEnd w:id="3394"/>
      <w:bookmarkEnd w:id="3395"/>
      <w:bookmarkEnd w:id="3396"/>
      <w:bookmarkEnd w:id="3397"/>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40"/>
        <w:rPr>
          <w:i/>
          <w:iCs/>
        </w:rPr>
      </w:pPr>
      <w:bookmarkStart w:id="3398" w:name="_Toc193445998"/>
      <w:bookmarkStart w:id="3399" w:name="_Toc201295360"/>
      <w:bookmarkStart w:id="3400" w:name="_Toc60777088"/>
      <w:bookmarkStart w:id="3401" w:name="_Toc193451803"/>
      <w:bookmarkStart w:id="3402" w:name="_Toc193463073"/>
      <w:r>
        <w:rPr>
          <w:i/>
          <w:iCs/>
        </w:rPr>
        <w:t>–</w:t>
      </w:r>
      <w:r>
        <w:rPr>
          <w:i/>
          <w:iCs/>
        </w:rPr>
        <w:tab/>
        <w:t>UL-DCCH-Message</w:t>
      </w:r>
      <w:bookmarkEnd w:id="3398"/>
      <w:bookmarkEnd w:id="3399"/>
      <w:bookmarkEnd w:id="3400"/>
      <w:bookmarkEnd w:id="3401"/>
      <w:bookmarkEnd w:id="3402"/>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宋体"/>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30"/>
      </w:pPr>
      <w:bookmarkStart w:id="3403" w:name="_Toc193451804"/>
      <w:bookmarkStart w:id="3404" w:name="_Toc60777089"/>
      <w:bookmarkStart w:id="3405" w:name="_Toc193463074"/>
      <w:bookmarkStart w:id="3406" w:name="_Toc193445999"/>
      <w:bookmarkStart w:id="3407" w:name="_Toc201295361"/>
      <w:bookmarkStart w:id="3408" w:name="_Hlk54206646"/>
      <w:r>
        <w:lastRenderedPageBreak/>
        <w:t>6.2.2</w:t>
      </w:r>
      <w:r>
        <w:tab/>
        <w:t>Message definitions</w:t>
      </w:r>
      <w:bookmarkEnd w:id="3403"/>
      <w:bookmarkEnd w:id="3404"/>
      <w:bookmarkEnd w:id="3405"/>
      <w:bookmarkEnd w:id="3406"/>
      <w:bookmarkEnd w:id="3407"/>
    </w:p>
    <w:p w14:paraId="409990AD" w14:textId="77777777" w:rsidR="00F37883" w:rsidRDefault="00721CB1">
      <w:pPr>
        <w:pStyle w:val="40"/>
        <w:rPr>
          <w:rFonts w:eastAsia="宋体"/>
        </w:rPr>
      </w:pPr>
      <w:bookmarkStart w:id="3409" w:name="_Toc201295362"/>
      <w:bookmarkStart w:id="3410" w:name="_Toc193446000"/>
      <w:bookmarkStart w:id="3411" w:name="_Toc193463075"/>
      <w:bookmarkStart w:id="3412" w:name="_Toc60777090"/>
      <w:bookmarkStart w:id="3413" w:name="_Toc193451805"/>
      <w:bookmarkEnd w:id="3408"/>
      <w:r>
        <w:t>–</w:t>
      </w:r>
      <w:r>
        <w:tab/>
      </w:r>
      <w:r>
        <w:rPr>
          <w:rFonts w:eastAsia="宋体"/>
          <w:i/>
        </w:rPr>
        <w:t>CounterCheck</w:t>
      </w:r>
      <w:bookmarkEnd w:id="3409"/>
      <w:bookmarkEnd w:id="3410"/>
      <w:bookmarkEnd w:id="3411"/>
      <w:bookmarkEnd w:id="3412"/>
      <w:bookmarkEnd w:id="3413"/>
    </w:p>
    <w:p w14:paraId="5E50036E" w14:textId="77777777" w:rsidR="00F37883" w:rsidRDefault="00721CB1">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宋体"/>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40"/>
        <w:rPr>
          <w:rFonts w:eastAsia="宋体"/>
        </w:rPr>
      </w:pPr>
      <w:bookmarkStart w:id="3414" w:name="_Toc60777091"/>
      <w:bookmarkStart w:id="3415" w:name="_Toc193446001"/>
      <w:bookmarkStart w:id="3416" w:name="_Toc193451806"/>
      <w:bookmarkStart w:id="3417" w:name="_Toc201295363"/>
      <w:bookmarkStart w:id="3418" w:name="_Toc193463076"/>
      <w:r>
        <w:t>–</w:t>
      </w:r>
      <w:r>
        <w:tab/>
      </w:r>
      <w:r>
        <w:rPr>
          <w:rFonts w:eastAsia="宋体"/>
          <w:i/>
        </w:rPr>
        <w:t>CounterCheckResponse</w:t>
      </w:r>
      <w:bookmarkEnd w:id="3414"/>
      <w:bookmarkEnd w:id="3415"/>
      <w:bookmarkEnd w:id="3416"/>
      <w:bookmarkEnd w:id="3417"/>
      <w:bookmarkEnd w:id="3418"/>
    </w:p>
    <w:p w14:paraId="655729C6" w14:textId="77777777" w:rsidR="00F37883" w:rsidRDefault="00721CB1">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宋体"/>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宋体"/>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40"/>
      </w:pPr>
      <w:bookmarkStart w:id="3419" w:name="_Toc193451807"/>
      <w:bookmarkStart w:id="3420" w:name="_Toc201295364"/>
      <w:bookmarkStart w:id="3421" w:name="_Toc193463077"/>
      <w:bookmarkStart w:id="3422" w:name="_Toc60777092"/>
      <w:bookmarkStart w:id="3423" w:name="_Toc193446002"/>
      <w:r>
        <w:t>–</w:t>
      </w:r>
      <w:r>
        <w:tab/>
      </w:r>
      <w:r>
        <w:rPr>
          <w:bCs/>
          <w:i/>
          <w:iCs/>
        </w:rPr>
        <w:t>DedicatedSIBRequest</w:t>
      </w:r>
      <w:bookmarkEnd w:id="3419"/>
      <w:bookmarkEnd w:id="3420"/>
      <w:bookmarkEnd w:id="3421"/>
      <w:bookmarkEnd w:id="3422"/>
      <w:bookmarkEnd w:id="3423"/>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宋体"/>
        </w:rPr>
      </w:pPr>
      <w:r>
        <w:t xml:space="preserve">Direction: UE to </w:t>
      </w:r>
      <w:r>
        <w:rPr>
          <w:rFonts w:eastAsia="宋体"/>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24" w:author="ZTE" w:date="2025-09-23T17:38:00Z">
        <w:r>
          <w:rPr>
            <w:rFonts w:eastAsia="宋体"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40"/>
        <w:rPr>
          <w:rFonts w:eastAsia="宋体"/>
        </w:rPr>
      </w:pPr>
      <w:bookmarkStart w:id="3425" w:name="_Toc60777093"/>
      <w:bookmarkStart w:id="3426" w:name="_Toc201295365"/>
      <w:bookmarkStart w:id="3427" w:name="_Toc193446003"/>
      <w:bookmarkStart w:id="3428" w:name="_Toc193451808"/>
      <w:bookmarkStart w:id="3429" w:name="_Toc193463078"/>
      <w:r>
        <w:t>–</w:t>
      </w:r>
      <w:r>
        <w:tab/>
      </w:r>
      <w:r>
        <w:rPr>
          <w:i/>
          <w:iCs/>
        </w:rPr>
        <w:t>DLDedicatedMessageSegment</w:t>
      </w:r>
      <w:bookmarkEnd w:id="3425"/>
      <w:bookmarkEnd w:id="3426"/>
      <w:bookmarkEnd w:id="3427"/>
      <w:bookmarkEnd w:id="3428"/>
      <w:bookmarkEnd w:id="3429"/>
    </w:p>
    <w:p w14:paraId="45CBA81A" w14:textId="77777777" w:rsidR="00F37883" w:rsidRDefault="00721CB1">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宋体"/>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40"/>
      </w:pPr>
      <w:bookmarkStart w:id="3430" w:name="_Toc193446004"/>
      <w:bookmarkStart w:id="3431" w:name="_Toc201295366"/>
      <w:bookmarkStart w:id="3432" w:name="_Toc60777094"/>
      <w:bookmarkStart w:id="3433" w:name="_Toc193463079"/>
      <w:bookmarkStart w:id="3434" w:name="_Toc193451809"/>
      <w:r>
        <w:t>–</w:t>
      </w:r>
      <w:r>
        <w:tab/>
      </w:r>
      <w:r>
        <w:rPr>
          <w:i/>
        </w:rPr>
        <w:t>DLInformationTransfer</w:t>
      </w:r>
      <w:bookmarkEnd w:id="3430"/>
      <w:bookmarkEnd w:id="3431"/>
      <w:bookmarkEnd w:id="3432"/>
      <w:bookmarkEnd w:id="3433"/>
      <w:bookmarkEnd w:id="3434"/>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afff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40"/>
        <w:rPr>
          <w:i/>
          <w:iCs/>
        </w:rPr>
      </w:pPr>
      <w:bookmarkStart w:id="3435" w:name="_Toc201295367"/>
      <w:bookmarkStart w:id="3436" w:name="_Toc193463080"/>
      <w:bookmarkStart w:id="3437" w:name="_Toc193451810"/>
      <w:bookmarkStart w:id="3438" w:name="_Toc60777095"/>
      <w:bookmarkStart w:id="3439" w:name="_Toc193446005"/>
      <w:r>
        <w:rPr>
          <w:i/>
          <w:iCs/>
        </w:rPr>
        <w:t>–</w:t>
      </w:r>
      <w:r>
        <w:rPr>
          <w:i/>
          <w:iCs/>
        </w:rPr>
        <w:tab/>
        <w:t>DLInformationTransferMRDC</w:t>
      </w:r>
      <w:bookmarkEnd w:id="3435"/>
      <w:bookmarkEnd w:id="3436"/>
      <w:bookmarkEnd w:id="3437"/>
      <w:bookmarkEnd w:id="3438"/>
      <w:bookmarkEnd w:id="3439"/>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40"/>
      </w:pPr>
      <w:bookmarkStart w:id="3440" w:name="_Toc193451811"/>
      <w:bookmarkStart w:id="3441" w:name="_Toc193446006"/>
      <w:bookmarkStart w:id="3442" w:name="_Toc201295368"/>
      <w:bookmarkStart w:id="3443" w:name="_Toc60777096"/>
      <w:bookmarkStart w:id="3444" w:name="_Toc193463081"/>
      <w:r>
        <w:t>–</w:t>
      </w:r>
      <w:r>
        <w:tab/>
      </w:r>
      <w:r>
        <w:rPr>
          <w:i/>
        </w:rPr>
        <w:t>FailureInformation</w:t>
      </w:r>
      <w:bookmarkEnd w:id="3440"/>
      <w:bookmarkEnd w:id="3441"/>
      <w:bookmarkEnd w:id="3442"/>
      <w:bookmarkEnd w:id="3443"/>
      <w:bookmarkEnd w:id="3444"/>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40"/>
        <w:rPr>
          <w:rFonts w:eastAsia="宋体"/>
        </w:rPr>
      </w:pPr>
      <w:bookmarkStart w:id="3445" w:name="_Toc193446007"/>
      <w:bookmarkStart w:id="3446" w:name="_Toc201295369"/>
      <w:bookmarkStart w:id="3447" w:name="_Toc60777097"/>
      <w:bookmarkStart w:id="3448" w:name="_Toc193451812"/>
      <w:bookmarkStart w:id="3449" w:name="_Toc193463082"/>
      <w:r>
        <w:t>–</w:t>
      </w:r>
      <w:r>
        <w:tab/>
      </w:r>
      <w:r>
        <w:rPr>
          <w:rFonts w:eastAsia="宋体"/>
          <w:i/>
          <w:iCs/>
        </w:rPr>
        <w:t>IABOtherInformation</w:t>
      </w:r>
      <w:bookmarkEnd w:id="3445"/>
      <w:bookmarkEnd w:id="3446"/>
      <w:bookmarkEnd w:id="3447"/>
      <w:bookmarkEnd w:id="3448"/>
      <w:bookmarkEnd w:id="3449"/>
    </w:p>
    <w:p w14:paraId="31387089" w14:textId="77777777" w:rsidR="00F37883" w:rsidRDefault="00721CB1">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宋体"/>
          <w:i/>
          <w:iCs/>
        </w:rPr>
        <w:t>IABOtherInformation</w:t>
      </w:r>
      <w:r>
        <w:rPr>
          <w:rFonts w:eastAsia="宋体"/>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宋体"/>
        </w:rPr>
      </w:pPr>
    </w:p>
    <w:p w14:paraId="3C72E328" w14:textId="77777777" w:rsidR="00F37883" w:rsidRDefault="00721CB1">
      <w:pPr>
        <w:pStyle w:val="40"/>
        <w:rPr>
          <w:i/>
          <w:iCs/>
        </w:rPr>
      </w:pPr>
      <w:bookmarkStart w:id="3450" w:name="_Toc193463083"/>
      <w:bookmarkStart w:id="3451" w:name="_Toc193451813"/>
      <w:bookmarkStart w:id="3452" w:name="_Toc193446008"/>
      <w:bookmarkStart w:id="3453" w:name="_Toc201295370"/>
      <w:r>
        <w:rPr>
          <w:i/>
          <w:iCs/>
        </w:rPr>
        <w:t>–</w:t>
      </w:r>
      <w:r>
        <w:rPr>
          <w:i/>
          <w:iCs/>
        </w:rPr>
        <w:tab/>
        <w:t>IndirectPathFailureInformation</w:t>
      </w:r>
      <w:bookmarkEnd w:id="3450"/>
      <w:bookmarkEnd w:id="3451"/>
      <w:bookmarkEnd w:id="3452"/>
      <w:bookmarkEnd w:id="3453"/>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54" w:name="_Toc60777098"/>
    </w:p>
    <w:p w14:paraId="6A7EA841" w14:textId="77777777" w:rsidR="00F37883" w:rsidRDefault="00721CB1">
      <w:pPr>
        <w:pStyle w:val="40"/>
        <w:rPr>
          <w:rFonts w:eastAsia="MS Mincho"/>
        </w:rPr>
      </w:pPr>
      <w:bookmarkStart w:id="3455" w:name="_Toc193451814"/>
      <w:bookmarkStart w:id="3456" w:name="_Toc201295371"/>
      <w:bookmarkStart w:id="3457" w:name="_Toc193463084"/>
      <w:bookmarkStart w:id="3458" w:name="_Toc193446009"/>
      <w:r>
        <w:rPr>
          <w:rFonts w:eastAsia="MS Mincho"/>
        </w:rPr>
        <w:t>–</w:t>
      </w:r>
      <w:r>
        <w:rPr>
          <w:rFonts w:eastAsia="MS Mincho"/>
        </w:rPr>
        <w:tab/>
      </w:r>
      <w:r>
        <w:rPr>
          <w:rFonts w:eastAsia="MS Mincho"/>
          <w:i/>
        </w:rPr>
        <w:t>LocationMeasurementIndication</w:t>
      </w:r>
      <w:bookmarkEnd w:id="3454"/>
      <w:bookmarkEnd w:id="3455"/>
      <w:bookmarkEnd w:id="3456"/>
      <w:bookmarkEnd w:id="3457"/>
      <w:bookmarkEnd w:id="3458"/>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40"/>
        <w:rPr>
          <w:rFonts w:eastAsia="MS Mincho"/>
        </w:rPr>
      </w:pPr>
      <w:bookmarkStart w:id="3459" w:name="_Toc193463085"/>
      <w:bookmarkStart w:id="3460" w:name="_Toc60777099"/>
      <w:bookmarkStart w:id="3461" w:name="_Toc193446010"/>
      <w:bookmarkStart w:id="3462" w:name="_Toc201295372"/>
      <w:bookmarkStart w:id="3463" w:name="_Toc193451815"/>
      <w:r>
        <w:rPr>
          <w:rFonts w:eastAsia="MS Mincho"/>
        </w:rPr>
        <w:t>–</w:t>
      </w:r>
      <w:r>
        <w:rPr>
          <w:rFonts w:eastAsia="MS Mincho"/>
        </w:rPr>
        <w:tab/>
      </w:r>
      <w:r>
        <w:rPr>
          <w:rFonts w:eastAsia="MS Mincho"/>
          <w:i/>
        </w:rPr>
        <w:t>LoggedMeasurementConfiguration</w:t>
      </w:r>
      <w:bookmarkEnd w:id="3459"/>
      <w:bookmarkEnd w:id="3460"/>
      <w:bookmarkEnd w:id="3461"/>
      <w:bookmarkEnd w:id="3462"/>
      <w:bookmarkEnd w:id="3463"/>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等线"/>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宋体"/>
                <w:b/>
                <w:bCs/>
                <w:i/>
                <w:iCs/>
                <w:lang w:eastAsia="sv-SE"/>
              </w:rPr>
            </w:pPr>
            <w:r>
              <w:rPr>
                <w:rFonts w:eastAsia="宋体"/>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宋体"/>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宋体"/>
                <w:b/>
                <w:bCs/>
                <w:i/>
                <w:kern w:val="2"/>
                <w:lang w:eastAsia="en-GB"/>
              </w:rPr>
            </w:pPr>
            <w:r>
              <w:rPr>
                <w:rFonts w:eastAsia="宋体"/>
                <w:b/>
                <w:bCs/>
                <w:i/>
                <w:kern w:val="2"/>
                <w:lang w:eastAsia="en-GB"/>
              </w:rPr>
              <w:t>areaConfiguration</w:t>
            </w:r>
          </w:p>
          <w:p w14:paraId="62A433AD" w14:textId="77777777" w:rsidR="00F37883" w:rsidRDefault="00721CB1">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宋体"/>
                <w:b/>
                <w:bCs/>
                <w:i/>
                <w:kern w:val="2"/>
                <w:lang w:eastAsia="en-GB"/>
              </w:rPr>
            </w:pPr>
            <w:r>
              <w:rPr>
                <w:rFonts w:eastAsia="宋体"/>
                <w:b/>
                <w:bCs/>
                <w:i/>
                <w:kern w:val="2"/>
                <w:lang w:eastAsia="en-GB"/>
              </w:rPr>
              <w:t>earlyMeasIndication</w:t>
            </w:r>
          </w:p>
          <w:p w14:paraId="1F93E4C9" w14:textId="77777777" w:rsidR="00F37883" w:rsidRDefault="00721CB1">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宋体"/>
                <w:b/>
                <w:bCs/>
                <w:i/>
                <w:kern w:val="2"/>
                <w:lang w:eastAsia="en-GB"/>
              </w:rPr>
            </w:pPr>
            <w:r>
              <w:rPr>
                <w:rFonts w:eastAsia="宋体"/>
                <w:b/>
                <w:bCs/>
                <w:i/>
                <w:kern w:val="2"/>
                <w:lang w:eastAsia="en-GB"/>
              </w:rPr>
              <w:t>plmn-IdentityList</w:t>
            </w:r>
          </w:p>
          <w:p w14:paraId="4746BAD8" w14:textId="77777777" w:rsidR="00F37883" w:rsidRDefault="00721CB1">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40"/>
        <w:rPr>
          <w:i/>
          <w:iCs/>
        </w:rPr>
      </w:pPr>
      <w:bookmarkStart w:id="3464" w:name="_Toc193451816"/>
      <w:bookmarkStart w:id="3465" w:name="_Toc193463086"/>
      <w:bookmarkStart w:id="3466" w:name="_Toc193446011"/>
      <w:bookmarkStart w:id="3467" w:name="_Toc201295373"/>
      <w:r>
        <w:rPr>
          <w:i/>
          <w:iCs/>
        </w:rPr>
        <w:t>–</w:t>
      </w:r>
      <w:r>
        <w:rPr>
          <w:i/>
          <w:iCs/>
        </w:rPr>
        <w:tab/>
        <w:t>MBSBroadcastConfiguration</w:t>
      </w:r>
      <w:bookmarkEnd w:id="3464"/>
      <w:bookmarkEnd w:id="3465"/>
      <w:bookmarkEnd w:id="3466"/>
      <w:bookmarkEnd w:id="3467"/>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8" w:author="RAN2#131" w:date="2025-07-08T13:54:00Z">
        <w:r>
          <w:t>MBSBroadcastConfiguration-v19xy</w:t>
        </w:r>
      </w:ins>
      <w:ins w:id="3469" w:author="RAN2#131" w:date="2025-09-02T15:36:00Z">
        <w:r>
          <w:t>-IEs</w:t>
        </w:r>
      </w:ins>
      <w:del w:id="3470" w:author="RAN2#131" w:date="2025-07-08T13:54:00Z">
        <w:r>
          <w:rPr>
            <w:color w:val="993366"/>
          </w:rPr>
          <w:delText>SEQUENCE</w:delText>
        </w:r>
        <w:r>
          <w:delText xml:space="preserve"> {}</w:delText>
        </w:r>
      </w:del>
      <w:del w:id="3471"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72" w:author="RAN2#131" w:date="2025-07-08T13:54:00Z"/>
        </w:rPr>
      </w:pPr>
    </w:p>
    <w:p w14:paraId="078D14FE" w14:textId="77777777" w:rsidR="00F37883" w:rsidRDefault="00721CB1">
      <w:pPr>
        <w:pStyle w:val="PL"/>
        <w:rPr>
          <w:ins w:id="3473" w:author="RAN2#131" w:date="2025-07-08T13:54:00Z"/>
        </w:rPr>
      </w:pPr>
      <w:ins w:id="3474"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5" w:author="RAN2#131" w:date="2025-07-08T13:54:00Z"/>
        </w:rPr>
      </w:pPr>
      <w:ins w:id="3476" w:author="RAN2#131" w:date="2025-07-08T13:54:00Z">
        <w:r>
          <w:t xml:space="preserve">    mbs-SessionInfoList-</w:t>
        </w:r>
      </w:ins>
      <w:ins w:id="3477" w:author="RAN2#131" w:date="2025-07-08T14:05:00Z">
        <w:r>
          <w:t>v</w:t>
        </w:r>
      </w:ins>
      <w:ins w:id="3478" w:author="RAN2#131" w:date="2025-07-08T13:54:00Z">
        <w:r>
          <w:t>19</w:t>
        </w:r>
      </w:ins>
      <w:ins w:id="3479" w:author="RAN2#131" w:date="2025-07-08T14:05:00Z">
        <w:r>
          <w:t>xy</w:t>
        </w:r>
      </w:ins>
      <w:ins w:id="3480" w:author="RAN2#131" w:date="2025-07-08T13:54:00Z">
        <w:r>
          <w:t xml:space="preserve">            </w:t>
        </w:r>
      </w:ins>
      <w:ins w:id="3481" w:author="RAN2#131" w:date="2025-07-08T14:05:00Z">
        <w:r>
          <w:t xml:space="preserve"> </w:t>
        </w:r>
      </w:ins>
      <w:ins w:id="3482" w:author="RAN2#131" w:date="2025-07-08T13:54:00Z">
        <w:r>
          <w:t>MBS-SessionInfoList-</w:t>
        </w:r>
      </w:ins>
      <w:ins w:id="3483" w:author="RAN2#131" w:date="2025-07-08T14:05:00Z">
        <w:r>
          <w:t>v</w:t>
        </w:r>
      </w:ins>
      <w:ins w:id="3484" w:author="RAN2#131" w:date="2025-07-08T13:54:00Z">
        <w:r>
          <w:t>19</w:t>
        </w:r>
      </w:ins>
      <w:ins w:id="3485" w:author="RAN2#131" w:date="2025-07-08T14:05:00Z">
        <w:r>
          <w:t>xy</w:t>
        </w:r>
      </w:ins>
      <w:ins w:id="3486" w:author="RAN2#131" w:date="2025-07-08T13:54:00Z">
        <w:r>
          <w:t xml:space="preserve">     </w:t>
        </w:r>
      </w:ins>
      <w:ins w:id="3487" w:author="RAN2#131" w:date="2025-07-08T14:06:00Z">
        <w:r>
          <w:t xml:space="preserve"> </w:t>
        </w:r>
      </w:ins>
      <w:ins w:id="3488"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89" w:author="RAN2#131" w:date="2025-07-08T13:54:00Z"/>
          <w:color w:val="993366"/>
        </w:rPr>
      </w:pPr>
      <w:ins w:id="3490"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91" w:author="RAN2#131" w:date="2025-07-08T13:54:00Z"/>
          <w:color w:val="993366"/>
        </w:rPr>
      </w:pPr>
      <w:ins w:id="3492"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等线"/>
                <w:b/>
                <w:bCs/>
                <w:i/>
              </w:rPr>
            </w:pPr>
            <w:r>
              <w:rPr>
                <w:lang w:eastAsia="en-GB"/>
              </w:rPr>
              <w:t>Provides the configuration of each MBS session provided by MBS broadcast in the current cell.</w:t>
            </w:r>
            <w:ins w:id="3493" w:author="RAN2#131" w:date="2025-07-08T14:06:00Z">
              <w:r>
                <w:rPr>
                  <w:lang w:eastAsia="en-GB"/>
                </w:rPr>
                <w:t xml:space="preserve"> If </w:t>
              </w:r>
              <w:r>
                <w:rPr>
                  <w:i/>
                  <w:lang w:eastAsia="en-GB"/>
                </w:rPr>
                <w:t>mbs-SessionInfoList-v19xy</w:t>
              </w:r>
            </w:ins>
            <w:ins w:id="3494" w:author="RAN2#131" w:date="2025-07-08T14:10:00Z">
              <w:r>
                <w:rPr>
                  <w:lang w:eastAsia="en-GB"/>
                </w:rPr>
                <w:t xml:space="preserve"> is present, it includes</w:t>
              </w:r>
            </w:ins>
            <w:ins w:id="3495" w:author="RAN2#131" w:date="2025-07-08T14:06:00Z">
              <w:r>
                <w:rPr>
                  <w:lang w:eastAsia="en-GB"/>
                </w:rPr>
                <w:t xml:space="preserve"> the same number of entries listed in the same order as in </w:t>
              </w:r>
              <w:r>
                <w:rPr>
                  <w:i/>
                  <w:lang w:eastAsia="en-GB"/>
                </w:rPr>
                <w:t>mbs-SessionInfoList</w:t>
              </w:r>
            </w:ins>
            <w:ins w:id="3496" w:author="RAN2#131" w:date="2025-08-01T15:33:00Z">
              <w:r>
                <w:rPr>
                  <w:i/>
                  <w:lang w:eastAsia="en-GB"/>
                </w:rPr>
                <w:t>-r17</w:t>
              </w:r>
            </w:ins>
            <w:ins w:id="3497" w:author="RAN2#131" w:date="2025-07-08T14:06:00Z">
              <w:r>
                <w:rPr>
                  <w:lang w:eastAsia="en-GB"/>
                </w:rPr>
                <w:t>.</w:t>
              </w:r>
            </w:ins>
            <w:ins w:id="3498"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40"/>
        <w:rPr>
          <w:i/>
          <w:iCs/>
        </w:rPr>
      </w:pPr>
      <w:bookmarkStart w:id="3499" w:name="_Toc193451817"/>
      <w:bookmarkStart w:id="3500" w:name="_Toc193463087"/>
      <w:bookmarkStart w:id="3501" w:name="_Toc201295374"/>
      <w:bookmarkStart w:id="3502" w:name="_Toc193446012"/>
      <w:r>
        <w:rPr>
          <w:i/>
          <w:iCs/>
        </w:rPr>
        <w:t>–</w:t>
      </w:r>
      <w:r>
        <w:rPr>
          <w:i/>
          <w:iCs/>
        </w:rPr>
        <w:tab/>
        <w:t>MBSInterestIndication</w:t>
      </w:r>
      <w:bookmarkEnd w:id="3499"/>
      <w:bookmarkEnd w:id="3500"/>
      <w:bookmarkEnd w:id="3501"/>
      <w:bookmarkEnd w:id="3502"/>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40"/>
        <w:rPr>
          <w:i/>
          <w:iCs/>
        </w:rPr>
      </w:pPr>
      <w:bookmarkStart w:id="3503" w:name="_Toc193463088"/>
      <w:bookmarkStart w:id="3504" w:name="_Toc193451818"/>
      <w:bookmarkStart w:id="3505" w:name="_Toc201295375"/>
      <w:bookmarkStart w:id="3506" w:name="_Toc193446013"/>
      <w:r>
        <w:rPr>
          <w:i/>
          <w:iCs/>
        </w:rPr>
        <w:t>–</w:t>
      </w:r>
      <w:r>
        <w:rPr>
          <w:i/>
          <w:iCs/>
        </w:rPr>
        <w:tab/>
        <w:t>MBSMulticastConfiguration</w:t>
      </w:r>
      <w:bookmarkEnd w:id="3503"/>
      <w:bookmarkEnd w:id="3504"/>
      <w:bookmarkEnd w:id="3505"/>
      <w:bookmarkEnd w:id="3506"/>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40"/>
        <w:rPr>
          <w:i/>
          <w:iCs/>
        </w:rPr>
      </w:pPr>
      <w:bookmarkStart w:id="3507" w:name="_Toc193446014"/>
      <w:bookmarkStart w:id="3508" w:name="_Toc193463089"/>
      <w:bookmarkStart w:id="3509" w:name="_Toc60777100"/>
      <w:bookmarkStart w:id="3510" w:name="_Toc201295376"/>
      <w:bookmarkStart w:id="3511" w:name="_Toc193451819"/>
      <w:r>
        <w:rPr>
          <w:i/>
          <w:iCs/>
        </w:rPr>
        <w:t>–</w:t>
      </w:r>
      <w:r>
        <w:rPr>
          <w:i/>
          <w:iCs/>
        </w:rPr>
        <w:tab/>
        <w:t>MCGFailureInformation</w:t>
      </w:r>
      <w:bookmarkEnd w:id="3507"/>
      <w:bookmarkEnd w:id="3508"/>
      <w:bookmarkEnd w:id="3509"/>
      <w:bookmarkEnd w:id="3510"/>
      <w:bookmarkEnd w:id="3511"/>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40"/>
        <w:rPr>
          <w:rFonts w:eastAsia="MS Mincho"/>
        </w:rPr>
      </w:pPr>
      <w:bookmarkStart w:id="3512" w:name="_Toc193446015"/>
      <w:bookmarkStart w:id="3513" w:name="_Toc60777101"/>
      <w:bookmarkStart w:id="3514" w:name="_Toc193463090"/>
      <w:bookmarkStart w:id="3515" w:name="_Toc193451820"/>
      <w:bookmarkStart w:id="3516" w:name="_Toc201295377"/>
      <w:r>
        <w:rPr>
          <w:rFonts w:eastAsia="MS Mincho"/>
        </w:rPr>
        <w:t>–</w:t>
      </w:r>
      <w:r>
        <w:rPr>
          <w:rFonts w:eastAsia="MS Mincho"/>
        </w:rPr>
        <w:tab/>
      </w:r>
      <w:r>
        <w:rPr>
          <w:rFonts w:eastAsia="MS Mincho"/>
          <w:i/>
        </w:rPr>
        <w:t>MeasurementReport</w:t>
      </w:r>
      <w:bookmarkEnd w:id="3512"/>
      <w:bookmarkEnd w:id="3513"/>
      <w:bookmarkEnd w:id="3514"/>
      <w:bookmarkEnd w:id="3515"/>
      <w:bookmarkEnd w:id="3516"/>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40"/>
        <w:rPr>
          <w:rFonts w:eastAsia="MS Mincho"/>
        </w:rPr>
      </w:pPr>
      <w:bookmarkStart w:id="3517" w:name="_Toc201295378"/>
      <w:bookmarkStart w:id="3518" w:name="_Toc193446016"/>
      <w:bookmarkStart w:id="3519" w:name="_Toc193463091"/>
      <w:bookmarkStart w:id="3520" w:name="_Toc193451821"/>
      <w:r>
        <w:rPr>
          <w:rFonts w:eastAsia="MS Mincho"/>
        </w:rPr>
        <w:t>–</w:t>
      </w:r>
      <w:r>
        <w:rPr>
          <w:rFonts w:eastAsia="MS Mincho"/>
        </w:rPr>
        <w:tab/>
      </w:r>
      <w:r>
        <w:rPr>
          <w:rFonts w:eastAsia="MS Mincho"/>
          <w:i/>
        </w:rPr>
        <w:t>MeasurementReportAppLayer</w:t>
      </w:r>
      <w:bookmarkEnd w:id="3517"/>
      <w:bookmarkEnd w:id="3518"/>
      <w:bookmarkEnd w:id="3519"/>
      <w:bookmarkEnd w:id="3520"/>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21"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22"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22"/>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21"/>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23"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23"/>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40"/>
      </w:pPr>
      <w:bookmarkStart w:id="3524" w:name="_Toc201295379"/>
      <w:bookmarkStart w:id="3525" w:name="_Toc193446017"/>
      <w:bookmarkStart w:id="3526" w:name="_Toc60777102"/>
      <w:bookmarkStart w:id="3527" w:name="_Toc193463092"/>
      <w:bookmarkStart w:id="3528" w:name="_Toc193451822"/>
      <w:r>
        <w:t>–</w:t>
      </w:r>
      <w:r>
        <w:tab/>
      </w:r>
      <w:r>
        <w:rPr>
          <w:i/>
        </w:rPr>
        <w:t>MIB</w:t>
      </w:r>
      <w:bookmarkEnd w:id="3524"/>
      <w:bookmarkEnd w:id="3525"/>
      <w:bookmarkEnd w:id="3526"/>
      <w:bookmarkEnd w:id="3527"/>
      <w:bookmarkEnd w:id="3528"/>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40"/>
      </w:pPr>
      <w:bookmarkStart w:id="3529" w:name="_Toc201295380"/>
      <w:bookmarkStart w:id="3530" w:name="_Toc193446018"/>
      <w:bookmarkStart w:id="3531" w:name="_Toc60777103"/>
      <w:bookmarkStart w:id="3532" w:name="_Toc193463093"/>
      <w:bookmarkStart w:id="3533" w:name="_Toc193451823"/>
      <w:bookmarkStart w:id="3534" w:name="MCCQCTEMPBM_00000107"/>
      <w:r>
        <w:t>–</w:t>
      </w:r>
      <w:r>
        <w:tab/>
      </w:r>
      <w:r>
        <w:rPr>
          <w:i/>
        </w:rPr>
        <w:t>MobilityFromNRCommand</w:t>
      </w:r>
      <w:bookmarkEnd w:id="3529"/>
      <w:bookmarkEnd w:id="3530"/>
      <w:bookmarkEnd w:id="3531"/>
      <w:bookmarkEnd w:id="3532"/>
      <w:bookmarkEnd w:id="3533"/>
    </w:p>
    <w:bookmarkEnd w:id="3534"/>
    <w:p w14:paraId="618FD079" w14:textId="77777777" w:rsidR="00F37883" w:rsidRDefault="00721CB1">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653D9695" w14:textId="77777777" w:rsidR="00F37883" w:rsidRDefault="00721CB1">
      <w:pPr>
        <w:pStyle w:val="B1"/>
        <w:rPr>
          <w:rFonts w:eastAsia="等线"/>
        </w:rPr>
      </w:pPr>
      <w:r>
        <w:rPr>
          <w:rFonts w:eastAsia="等线"/>
        </w:rPr>
        <w:t>Signalling radio bearer: SRB1</w:t>
      </w:r>
    </w:p>
    <w:p w14:paraId="06C6D029" w14:textId="77777777" w:rsidR="00F37883" w:rsidRDefault="00721CB1">
      <w:pPr>
        <w:pStyle w:val="B1"/>
        <w:rPr>
          <w:rFonts w:eastAsia="等线"/>
        </w:rPr>
      </w:pPr>
      <w:r>
        <w:rPr>
          <w:rFonts w:eastAsia="等线"/>
        </w:rPr>
        <w:t>RLC-SAP: AM</w:t>
      </w:r>
    </w:p>
    <w:p w14:paraId="142C7C4E" w14:textId="77777777" w:rsidR="00F37883" w:rsidRDefault="00721CB1">
      <w:pPr>
        <w:pStyle w:val="B1"/>
        <w:rPr>
          <w:rFonts w:eastAsia="等线"/>
        </w:rPr>
      </w:pPr>
      <w:r>
        <w:rPr>
          <w:rFonts w:eastAsia="等线"/>
        </w:rPr>
        <w:t>Logical channel: DCCH</w:t>
      </w:r>
    </w:p>
    <w:p w14:paraId="09A973C9" w14:textId="77777777" w:rsidR="00F37883" w:rsidRDefault="00721CB1">
      <w:pPr>
        <w:pStyle w:val="B1"/>
      </w:pPr>
      <w:r>
        <w:rPr>
          <w:rFonts w:eastAsia="等线"/>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等线"/>
                <w:szCs w:val="22"/>
              </w:rPr>
            </w:pPr>
            <w:r>
              <w:rPr>
                <w:rFonts w:eastAsia="等线"/>
                <w:i/>
                <w:szCs w:val="22"/>
              </w:rPr>
              <w:t xml:space="preserve">MobilityFromNRCommand-IEs </w:t>
            </w:r>
            <w:r>
              <w:rPr>
                <w:rFonts w:eastAsia="等线"/>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等线"/>
                <w:b/>
                <w:bCs/>
                <w:i/>
                <w:iCs/>
                <w:lang w:eastAsia="sv-SE"/>
              </w:rPr>
            </w:pPr>
            <w:r>
              <w:rPr>
                <w:rFonts w:eastAsia="等线"/>
                <w:b/>
                <w:bCs/>
                <w:i/>
                <w:iCs/>
                <w:lang w:eastAsia="sv-SE"/>
              </w:rPr>
              <w:t>nas-SecurityParamFromNR</w:t>
            </w:r>
          </w:p>
          <w:p w14:paraId="398EC184" w14:textId="77777777" w:rsidR="00F37883" w:rsidRDefault="00721CB1">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等线"/>
                <w:szCs w:val="22"/>
              </w:rPr>
            </w:pPr>
            <w:r>
              <w:rPr>
                <w:rFonts w:eastAsia="等线"/>
                <w:b/>
                <w:i/>
                <w:szCs w:val="22"/>
              </w:rPr>
              <w:t>targetRAT-MessageContainer</w:t>
            </w:r>
          </w:p>
          <w:p w14:paraId="34ACD08B" w14:textId="77777777" w:rsidR="00F37883" w:rsidRDefault="00721CB1">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等线"/>
                <w:szCs w:val="22"/>
              </w:rPr>
            </w:pPr>
            <w:r>
              <w:rPr>
                <w:rFonts w:eastAsia="等线"/>
                <w:b/>
                <w:i/>
                <w:szCs w:val="22"/>
              </w:rPr>
              <w:t>targetRAT-Type</w:t>
            </w:r>
          </w:p>
          <w:p w14:paraId="5921D3BE" w14:textId="77777777" w:rsidR="00F37883" w:rsidRDefault="00721CB1">
            <w:pPr>
              <w:pStyle w:val="TAL"/>
              <w:rPr>
                <w:rFonts w:eastAsia="等线"/>
                <w:szCs w:val="22"/>
              </w:rPr>
            </w:pPr>
            <w:r>
              <w:rPr>
                <w:rFonts w:eastAsia="等线"/>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等线"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等线"/>
        </w:rPr>
      </w:pPr>
    </w:p>
    <w:p w14:paraId="623FFFCC" w14:textId="77777777" w:rsidR="00F37883" w:rsidRDefault="00721CB1">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40"/>
      </w:pPr>
      <w:bookmarkStart w:id="3535" w:name="_Toc193446019"/>
      <w:bookmarkStart w:id="3536" w:name="_Toc193451824"/>
      <w:bookmarkStart w:id="3537" w:name="_Toc201295381"/>
      <w:bookmarkStart w:id="3538" w:name="_Toc60777104"/>
      <w:bookmarkStart w:id="3539" w:name="_Toc193463094"/>
      <w:bookmarkStart w:id="3540" w:name="MCCQCTEMPBM_00000108"/>
      <w:r>
        <w:t>–</w:t>
      </w:r>
      <w:r>
        <w:tab/>
      </w:r>
      <w:r>
        <w:rPr>
          <w:i/>
        </w:rPr>
        <w:t>Paging</w:t>
      </w:r>
      <w:bookmarkEnd w:id="3535"/>
      <w:bookmarkEnd w:id="3536"/>
      <w:bookmarkEnd w:id="3537"/>
      <w:bookmarkEnd w:id="3538"/>
      <w:bookmarkEnd w:id="3539"/>
    </w:p>
    <w:bookmarkEnd w:id="3540"/>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40"/>
      </w:pPr>
      <w:bookmarkStart w:id="3541" w:name="_Toc201295382"/>
      <w:bookmarkStart w:id="3542" w:name="_Toc193463095"/>
      <w:bookmarkStart w:id="3543" w:name="_Toc193446020"/>
      <w:bookmarkStart w:id="3544" w:name="_Toc60777105"/>
      <w:bookmarkStart w:id="3545" w:name="_Toc193451825"/>
      <w:bookmarkStart w:id="3546" w:name="MCCQCTEMPBM_00000109"/>
      <w:r>
        <w:t>–</w:t>
      </w:r>
      <w:r>
        <w:tab/>
      </w:r>
      <w:r>
        <w:rPr>
          <w:i/>
        </w:rPr>
        <w:t>RRCReestablishment</w:t>
      </w:r>
      <w:bookmarkEnd w:id="3541"/>
      <w:bookmarkEnd w:id="3542"/>
      <w:bookmarkEnd w:id="3543"/>
      <w:bookmarkEnd w:id="3544"/>
      <w:bookmarkEnd w:id="3545"/>
    </w:p>
    <w:bookmarkEnd w:id="3546"/>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40"/>
      </w:pPr>
      <w:bookmarkStart w:id="3547" w:name="_Toc193451826"/>
      <w:bookmarkStart w:id="3548" w:name="_Toc193463096"/>
      <w:bookmarkStart w:id="3549" w:name="_Toc60777106"/>
      <w:bookmarkStart w:id="3550" w:name="_Toc201295383"/>
      <w:bookmarkStart w:id="3551" w:name="_Toc193446021"/>
      <w:bookmarkStart w:id="3552" w:name="MCCQCTEMPBM_00000110"/>
      <w:r>
        <w:t>–</w:t>
      </w:r>
      <w:r>
        <w:tab/>
      </w:r>
      <w:r>
        <w:rPr>
          <w:i/>
        </w:rPr>
        <w:t>RRCReestablishmentComplete</w:t>
      </w:r>
      <w:bookmarkEnd w:id="3547"/>
      <w:bookmarkEnd w:id="3548"/>
      <w:bookmarkEnd w:id="3549"/>
      <w:bookmarkEnd w:id="3550"/>
      <w:bookmarkEnd w:id="3551"/>
    </w:p>
    <w:bookmarkEnd w:id="3552"/>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40"/>
      </w:pPr>
      <w:bookmarkStart w:id="3553" w:name="_Toc60777107"/>
      <w:bookmarkStart w:id="3554" w:name="_Toc193446022"/>
      <w:bookmarkStart w:id="3555" w:name="_Toc201295384"/>
      <w:bookmarkStart w:id="3556" w:name="_Toc193463097"/>
      <w:bookmarkStart w:id="3557" w:name="_Toc193451827"/>
      <w:bookmarkStart w:id="3558" w:name="MCCQCTEMPBM_00000111"/>
      <w:r>
        <w:t>–</w:t>
      </w:r>
      <w:r>
        <w:tab/>
      </w:r>
      <w:r>
        <w:rPr>
          <w:i/>
        </w:rPr>
        <w:t>RRCReestablishmentRequest</w:t>
      </w:r>
      <w:bookmarkEnd w:id="3553"/>
      <w:bookmarkEnd w:id="3554"/>
      <w:bookmarkEnd w:id="3555"/>
      <w:bookmarkEnd w:id="3556"/>
      <w:bookmarkEnd w:id="3557"/>
    </w:p>
    <w:bookmarkEnd w:id="3558"/>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40"/>
      </w:pPr>
      <w:bookmarkStart w:id="3559" w:name="_Toc193446023"/>
      <w:bookmarkStart w:id="3560" w:name="_Toc193451828"/>
      <w:bookmarkStart w:id="3561" w:name="_Toc201295385"/>
      <w:bookmarkStart w:id="3562" w:name="_Toc193463098"/>
      <w:bookmarkStart w:id="3563" w:name="_Toc60777108"/>
      <w:bookmarkStart w:id="3564" w:name="MCCQCTEMPBM_00000112"/>
      <w:r>
        <w:t>–</w:t>
      </w:r>
      <w:r>
        <w:tab/>
      </w:r>
      <w:r>
        <w:rPr>
          <w:i/>
        </w:rPr>
        <w:t>RRCReconfiguration</w:t>
      </w:r>
      <w:bookmarkEnd w:id="3559"/>
      <w:bookmarkEnd w:id="3560"/>
      <w:bookmarkEnd w:id="3561"/>
      <w:bookmarkEnd w:id="3562"/>
      <w:bookmarkEnd w:id="3563"/>
    </w:p>
    <w:bookmarkEnd w:id="3564"/>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71ABB79F" w14:textId="77777777" w:rsidR="00F37883" w:rsidRDefault="00721CB1">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3B053FB" w14:textId="77777777" w:rsidR="00F37883" w:rsidRDefault="00721CB1">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92C2E2" w14:textId="77777777" w:rsidR="00F37883" w:rsidRDefault="00721CB1">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05E5B0A" w14:textId="77777777" w:rsidR="00F37883" w:rsidRDefault="00721CB1">
      <w:pPr>
        <w:pStyle w:val="PL"/>
      </w:pPr>
      <w:r>
        <w:t xml:space="preserve">    nonCriticalExtension                    </w:t>
      </w:r>
      <w:ins w:id="3565" w:author="RAN2#131" w:date="2025-09-01T20:28:00Z">
        <w:r>
          <w:t>RRCReconfiguration-v19xy-IEs</w:t>
        </w:r>
      </w:ins>
      <w:del w:id="3566"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7" w:author="RAN2#131" w:date="2025-09-01T20:28:00Z"/>
        </w:rPr>
      </w:pPr>
    </w:p>
    <w:p w14:paraId="083C9D45" w14:textId="77777777" w:rsidR="00F37883" w:rsidRDefault="00721CB1">
      <w:pPr>
        <w:pStyle w:val="PL"/>
        <w:rPr>
          <w:ins w:id="3568" w:author="RAN2#131" w:date="2025-09-01T20:53:00Z"/>
        </w:rPr>
      </w:pPr>
      <w:ins w:id="3569"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70" w:author="RAN2#131" w:date="2025-09-01T20:53:00Z"/>
          <w:color w:val="808080"/>
        </w:rPr>
      </w:pPr>
      <w:ins w:id="3571" w:author="RAN2#131" w:date="2025-09-01T20:53:00Z">
        <w:r>
          <w:t xml:space="preserve">    otherConfig-v1</w:t>
        </w:r>
      </w:ins>
      <w:ins w:id="3572" w:author="RAN2#131" w:date="2025-09-01T20:54:00Z">
        <w:r>
          <w:t>9xy</w:t>
        </w:r>
      </w:ins>
      <w:ins w:id="3573"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74" w:author="RAN2#131" w:date="2025-09-01T21:03:00Z">
        <w:r>
          <w:rPr>
            <w:rFonts w:eastAsia="宋体"/>
            <w:color w:val="808080"/>
          </w:rPr>
          <w:t>M</w:t>
        </w:r>
      </w:ins>
    </w:p>
    <w:p w14:paraId="37295C6E" w14:textId="77777777" w:rsidR="00F37883" w:rsidRDefault="00721CB1">
      <w:pPr>
        <w:pStyle w:val="PL"/>
        <w:rPr>
          <w:ins w:id="3575" w:author="RAN2#131" w:date="2025-09-01T20:28:00Z"/>
        </w:rPr>
      </w:pPr>
      <w:ins w:id="3576"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7" w:author="RAN2#131" w:date="2025-09-01T20:28:00Z"/>
        </w:rPr>
      </w:pPr>
      <w:ins w:id="3578"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79" w:author="ZTE" w:date="2025-09-23T15:25:00Z">
              <w:r>
                <w:rPr>
                  <w:rFonts w:eastAsia="宋体" w:cs="Arial" w:hint="eastAsia"/>
                  <w:szCs w:val="18"/>
                  <w:lang w:val="en-US"/>
                </w:rPr>
                <w:t>[</w:t>
              </w:r>
            </w:ins>
            <w:ins w:id="3580" w:author="ZTE" w:date="2025-09-23T15:26:00Z">
              <w:r>
                <w:rPr>
                  <w:rFonts w:eastAsia="宋体" w:cs="Arial" w:hint="eastAsia"/>
                  <w:szCs w:val="18"/>
                  <w:lang w:val="en-US"/>
                </w:rPr>
                <w:t>RIL</w:t>
              </w:r>
            </w:ins>
            <w:ins w:id="3581" w:author="ZTE" w:date="2025-09-23T15:25:00Z">
              <w:r>
                <w:rPr>
                  <w:rFonts w:eastAsia="宋体" w:cs="Arial" w:hint="eastAsia"/>
                  <w:szCs w:val="18"/>
                  <w:lang w:val="en-US"/>
                </w:rPr>
                <w:t>]</w:t>
              </w:r>
            </w:ins>
            <w:ins w:id="3582" w:author="ZTE" w:date="2025-09-23T15:26:00Z">
              <w:r>
                <w:rPr>
                  <w:rFonts w:eastAsia="宋体" w:cs="Arial" w:hint="eastAsia"/>
                  <w:szCs w:val="18"/>
                  <w:lang w:val="en-US"/>
                </w:rPr>
                <w:t>:Z25</w:t>
              </w:r>
            </w:ins>
            <w:ins w:id="3583" w:author="ZTE" w:date="2025-09-23T15:27:00Z">
              <w:r>
                <w:rPr>
                  <w:rFonts w:eastAsia="宋体" w:cs="Arial" w:hint="eastAsia"/>
                  <w:szCs w:val="18"/>
                  <w:lang w:val="en-US"/>
                </w:rPr>
                <w:t xml:space="preserve">4, </w:t>
              </w:r>
            </w:ins>
            <w:ins w:id="3584" w:author="ZTE" w:date="2025-09-23T15:26:00Z">
              <w:r>
                <w:rPr>
                  <w:rFonts w:eastAsia="宋体"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lastRenderedPageBreak/>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lastRenderedPageBreak/>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lastRenderedPageBreak/>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40"/>
        <w:rPr>
          <w:i/>
          <w:iCs/>
        </w:rPr>
      </w:pPr>
      <w:bookmarkStart w:id="3585" w:name="_Toc193446024"/>
      <w:bookmarkStart w:id="3586" w:name="_Toc193463099"/>
      <w:bookmarkStart w:id="3587" w:name="_Toc60777109"/>
      <w:bookmarkStart w:id="3588" w:name="_Toc201295386"/>
      <w:bookmarkStart w:id="3589" w:name="_Toc193451829"/>
      <w:bookmarkStart w:id="3590" w:name="MCCQCTEMPBM_00000113"/>
      <w:r>
        <w:rPr>
          <w:i/>
          <w:iCs/>
        </w:rPr>
        <w:t>–</w:t>
      </w:r>
      <w:r>
        <w:rPr>
          <w:i/>
          <w:iCs/>
        </w:rPr>
        <w:tab/>
        <w:t>RRCReconfigurationComplete</w:t>
      </w:r>
      <w:bookmarkEnd w:id="3585"/>
      <w:bookmarkEnd w:id="3586"/>
      <w:bookmarkEnd w:id="3587"/>
      <w:bookmarkEnd w:id="3588"/>
      <w:bookmarkEnd w:id="3589"/>
    </w:p>
    <w:bookmarkEnd w:id="3590"/>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91" w:author="RAN2#131" w:date="2025-09-01T21:29:00Z">
        <w:r>
          <w:t>RRCReconfigurationComplete-v19xy-IEs</w:t>
        </w:r>
      </w:ins>
      <w:del w:id="3592" w:author="RAN2#131" w:date="2025-09-01T21:29:00Z">
        <w:r>
          <w:rPr>
            <w:color w:val="993366"/>
          </w:rPr>
          <w:delText>SEQUENCE</w:delText>
        </w:r>
        <w:r>
          <w:delText xml:space="preserve"> {}</w:delText>
        </w:r>
      </w:del>
      <w:r>
        <w:t xml:space="preserve">                              </w:t>
      </w:r>
      <w:del w:id="3593"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94" w:author="RAN2#131" w:date="2025-09-01T21:28:00Z"/>
        </w:rPr>
      </w:pPr>
    </w:p>
    <w:p w14:paraId="6CD8D23D" w14:textId="77777777" w:rsidR="00F37883" w:rsidRDefault="00721CB1">
      <w:pPr>
        <w:pStyle w:val="PL"/>
        <w:rPr>
          <w:ins w:id="3595" w:author="RAN2#131" w:date="2025-09-01T21:28:00Z"/>
        </w:rPr>
      </w:pPr>
      <w:ins w:id="3596"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7" w:author="RAN2#131" w:date="2025-09-01T21:28:00Z"/>
        </w:rPr>
      </w:pPr>
      <w:ins w:id="3598" w:author="RAN2#131" w:date="2025-09-01T21:29:00Z">
        <w:r>
          <w:rPr>
            <w:lang w:val="fr-FR"/>
          </w:rPr>
          <w:t xml:space="preserve">    referenceLocationReport-r19                 </w:t>
        </w:r>
        <w:r>
          <w:rPr>
            <w:color w:val="993366"/>
          </w:rPr>
          <w:t>BIT STRING</w:t>
        </w:r>
        <w:r>
          <w:t xml:space="preserve"> </w:t>
        </w:r>
      </w:ins>
      <w:ins w:id="3599" w:author="RAN2#131" w:date="2025-09-04T16:52:00Z">
        <w:r>
          <w:t>(</w:t>
        </w:r>
        <w:r>
          <w:rPr>
            <w:color w:val="993366"/>
          </w:rPr>
          <w:t>SIZE</w:t>
        </w:r>
        <w:r>
          <w:t xml:space="preserve"> (</w:t>
        </w:r>
      </w:ins>
      <w:ins w:id="3600" w:author="RAN2#131" w:date="2025-09-04T16:53:00Z">
        <w:r>
          <w:t>6</w:t>
        </w:r>
      </w:ins>
      <w:ins w:id="3601" w:author="RAN2#131" w:date="2025-09-04T16:52:00Z">
        <w:r>
          <w:t>))</w:t>
        </w:r>
      </w:ins>
      <w:ins w:id="3602" w:author="RAN2#131" w:date="2025-09-05T14:52:00Z">
        <w:r>
          <w:t xml:space="preserve">                                                   </w:t>
        </w:r>
      </w:ins>
      <w:ins w:id="3603" w:author="RAN2#131" w:date="2025-09-01T21:29:00Z">
        <w:r>
          <w:rPr>
            <w:color w:val="993366"/>
          </w:rPr>
          <w:t>OPTIONAL</w:t>
        </w:r>
      </w:ins>
      <w:ins w:id="3604" w:author="RAN2#131" w:date="2025-09-04T16:51:00Z">
        <w:r>
          <w:t>,</w:t>
        </w:r>
      </w:ins>
      <w:ins w:id="3605" w:author="vivo" w:date="2025-09-22T12:48:00Z">
        <w:r>
          <w:t xml:space="preserve"> [RIL]</w:t>
        </w:r>
      </w:ins>
      <w:ins w:id="3606" w:author="vivo" w:date="2025-09-22T13:17:00Z">
        <w:r>
          <w:t>:</w:t>
        </w:r>
      </w:ins>
      <w:ins w:id="3607" w:author="vivo" w:date="2025-09-22T12:48:00Z">
        <w:r>
          <w:t xml:space="preserve"> V208, NTN</w:t>
        </w:r>
      </w:ins>
    </w:p>
    <w:p w14:paraId="7196E52F" w14:textId="77777777" w:rsidR="00F37883" w:rsidRDefault="00721CB1">
      <w:pPr>
        <w:pStyle w:val="PL"/>
        <w:rPr>
          <w:ins w:id="3608" w:author="RAN2#131" w:date="2025-09-04T16:51:00Z"/>
        </w:rPr>
      </w:pPr>
      <w:ins w:id="3609"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10" w:author="RAN2#131" w:date="2025-09-01T21:28:00Z"/>
        </w:rPr>
      </w:pPr>
      <w:ins w:id="3611"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12"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13" w:author="RAN2#131" w:date="2025-09-01T21:30:00Z"/>
                <w:b/>
                <w:bCs/>
                <w:i/>
                <w:iCs/>
              </w:rPr>
            </w:pPr>
            <w:ins w:id="3614" w:author="RAN2#131" w:date="2025-09-01T21:30:00Z">
              <w:r>
                <w:rPr>
                  <w:b/>
                  <w:bCs/>
                  <w:i/>
                  <w:iCs/>
                </w:rPr>
                <w:t>referenceLocationReport</w:t>
              </w:r>
            </w:ins>
          </w:p>
          <w:p w14:paraId="02B67C7C" w14:textId="77777777" w:rsidR="00F37883" w:rsidRDefault="00721CB1">
            <w:pPr>
              <w:pStyle w:val="TAL"/>
              <w:rPr>
                <w:ins w:id="3615" w:author="RAN2#131" w:date="2025-09-01T21:29:00Z"/>
              </w:rPr>
            </w:pPr>
            <w:ins w:id="3616" w:author="RAN2#131" w:date="2025-09-01T21:30:00Z">
              <w:r>
                <w:t xml:space="preserve">This field indicates the reference locations that are closest to the UE for assisted SMTC configuration in RRC_CONNECTED state. The length of the bitmap is equal to the number of entries in the </w:t>
              </w:r>
            </w:ins>
            <w:ins w:id="3617" w:author="RAN2#131" w:date="2025-09-02T12:10:00Z">
              <w:r>
                <w:rPr>
                  <w:i/>
                  <w:iCs/>
                </w:rPr>
                <w:t>refLocList</w:t>
              </w:r>
              <w:r>
                <w:t xml:space="preserve"> </w:t>
              </w:r>
            </w:ins>
            <w:ins w:id="3618"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19" w:author="RAN2#131" w:date="2025-09-02T12:11:00Z">
              <w:r>
                <w:rPr>
                  <w:i/>
                  <w:iCs/>
                </w:rPr>
                <w:t>refLocList</w:t>
              </w:r>
            </w:ins>
            <w:ins w:id="3620"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40"/>
      </w:pPr>
      <w:bookmarkStart w:id="3621" w:name="_Toc60777110"/>
      <w:bookmarkStart w:id="3622" w:name="_Toc193446025"/>
      <w:bookmarkStart w:id="3623" w:name="_Toc201295387"/>
      <w:bookmarkStart w:id="3624" w:name="_Toc193451830"/>
      <w:bookmarkStart w:id="3625" w:name="_Toc193463100"/>
      <w:bookmarkStart w:id="3626" w:name="MCCQCTEMPBM_00000114"/>
      <w:r>
        <w:t>–</w:t>
      </w:r>
      <w:r>
        <w:tab/>
      </w:r>
      <w:r>
        <w:rPr>
          <w:i/>
        </w:rPr>
        <w:t>RRCReject</w:t>
      </w:r>
      <w:bookmarkEnd w:id="3621"/>
      <w:bookmarkEnd w:id="3622"/>
      <w:bookmarkEnd w:id="3623"/>
      <w:bookmarkEnd w:id="3624"/>
      <w:bookmarkEnd w:id="3625"/>
    </w:p>
    <w:bookmarkEnd w:id="3626"/>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40"/>
      </w:pPr>
      <w:bookmarkStart w:id="3627" w:name="_Toc201295388"/>
      <w:bookmarkStart w:id="3628" w:name="_Toc193446026"/>
      <w:bookmarkStart w:id="3629" w:name="_Toc193463101"/>
      <w:bookmarkStart w:id="3630" w:name="_Toc60777111"/>
      <w:bookmarkStart w:id="3631" w:name="_Toc193451831"/>
      <w:bookmarkStart w:id="3632" w:name="MCCQCTEMPBM_00000115"/>
      <w:r>
        <w:t>–</w:t>
      </w:r>
      <w:r>
        <w:tab/>
      </w:r>
      <w:r>
        <w:rPr>
          <w:i/>
        </w:rPr>
        <w:t>RRCRelease</w:t>
      </w:r>
      <w:bookmarkEnd w:id="3627"/>
      <w:bookmarkEnd w:id="3628"/>
      <w:bookmarkEnd w:id="3629"/>
      <w:bookmarkEnd w:id="3630"/>
      <w:bookmarkEnd w:id="3631"/>
    </w:p>
    <w:bookmarkEnd w:id="3632"/>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33" w:name="_Hlk95905177"/>
      <w:r>
        <w:t>cg-SDT-TA-Valid</w:t>
      </w:r>
      <w:bookmarkEnd w:id="3633"/>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4641B431"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1AA89B9" w14:textId="77777777" w:rsidR="00F37883" w:rsidRDefault="00721CB1">
      <w:pPr>
        <w:pStyle w:val="PL"/>
      </w:pPr>
      <w:r>
        <w:rPr>
          <w:rFonts w:eastAsia="宋体"/>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宋体"/>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34" w:name="OLE_LINK39"/>
            <w:r>
              <w:rPr>
                <w:b/>
                <w:bCs/>
                <w:i/>
                <w:iCs/>
              </w:rPr>
              <w:t>allowedCG-List</w:t>
            </w:r>
          </w:p>
          <w:bookmarkEnd w:id="3634"/>
          <w:p w14:paraId="73246683" w14:textId="77777777" w:rsidR="00F37883" w:rsidRDefault="00721CB1">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等线" w:cs="Arial"/>
                <w:b/>
                <w:i/>
                <w:szCs w:val="18"/>
              </w:rPr>
              <w:t>inactivePosSRS-ValidityAreaRSRP</w:t>
            </w:r>
          </w:p>
          <w:p w14:paraId="310812CA" w14:textId="77777777" w:rsidR="00F37883" w:rsidRDefault="00721CB1">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等线" w:cs="Arial"/>
                <w:b/>
                <w:i/>
                <w:szCs w:val="18"/>
              </w:rPr>
            </w:pPr>
            <w:r>
              <w:rPr>
                <w:rFonts w:eastAsia="等线" w:cs="Arial"/>
                <w:b/>
                <w:i/>
                <w:szCs w:val="18"/>
              </w:rPr>
              <w:t>srs-PosConfigValidityArea, srs-PosConfigValidityAreaExt</w:t>
            </w:r>
          </w:p>
          <w:p w14:paraId="7EB92A17" w14:textId="77777777" w:rsidR="00F37883" w:rsidRDefault="00721CB1">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等线" w:cs="Arial"/>
                <w:b/>
                <w:i/>
                <w:szCs w:val="18"/>
              </w:rPr>
            </w:pPr>
            <w:r>
              <w:rPr>
                <w:rFonts w:eastAsia="等线" w:cs="Arial"/>
                <w:b/>
                <w:i/>
                <w:szCs w:val="18"/>
              </w:rPr>
              <w:t>srs-PosRRC-InactiveAggBW-ConfigListPerVA</w:t>
            </w:r>
          </w:p>
          <w:p w14:paraId="03D2793B" w14:textId="77777777" w:rsidR="00F37883" w:rsidRDefault="00721CB1">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等线" w:cs="Arial"/>
                <w:b/>
                <w:i/>
                <w:szCs w:val="18"/>
              </w:rPr>
            </w:pPr>
            <w:r>
              <w:rPr>
                <w:rFonts w:eastAsia="等线" w:cs="Arial"/>
                <w:b/>
                <w:i/>
                <w:szCs w:val="18"/>
              </w:rPr>
              <w:t>srs-PosRRC-InactiveValidityArea</w:t>
            </w:r>
          </w:p>
          <w:p w14:paraId="7E1E3D6E" w14:textId="77777777" w:rsidR="00F37883" w:rsidRDefault="00721CB1">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40"/>
      </w:pPr>
      <w:bookmarkStart w:id="3635" w:name="_Toc193463102"/>
      <w:bookmarkStart w:id="3636" w:name="_Toc201295389"/>
      <w:bookmarkStart w:id="3637" w:name="_Toc193446027"/>
      <w:bookmarkStart w:id="3638" w:name="_Toc60777112"/>
      <w:bookmarkStart w:id="3639" w:name="_Toc193451832"/>
      <w:bookmarkStart w:id="3640" w:name="MCCQCTEMPBM_00000116"/>
      <w:r>
        <w:t>–</w:t>
      </w:r>
      <w:r>
        <w:tab/>
      </w:r>
      <w:r>
        <w:rPr>
          <w:i/>
        </w:rPr>
        <w:t>RRCResume</w:t>
      </w:r>
      <w:bookmarkEnd w:id="3635"/>
      <w:bookmarkEnd w:id="3636"/>
      <w:bookmarkEnd w:id="3637"/>
      <w:bookmarkEnd w:id="3638"/>
      <w:bookmarkEnd w:id="3639"/>
    </w:p>
    <w:bookmarkEnd w:id="3640"/>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40"/>
      </w:pPr>
      <w:bookmarkStart w:id="3641" w:name="_Toc193463103"/>
      <w:bookmarkStart w:id="3642" w:name="_Toc193446028"/>
      <w:bookmarkStart w:id="3643" w:name="_Toc60777113"/>
      <w:bookmarkStart w:id="3644" w:name="_Toc193451833"/>
      <w:bookmarkStart w:id="3645" w:name="_Toc201295390"/>
      <w:bookmarkStart w:id="3646" w:name="MCCQCTEMPBM_00000117"/>
      <w:r>
        <w:t>–</w:t>
      </w:r>
      <w:r>
        <w:tab/>
      </w:r>
      <w:r>
        <w:rPr>
          <w:i/>
        </w:rPr>
        <w:t>RRCResumeComplete</w:t>
      </w:r>
      <w:bookmarkEnd w:id="3641"/>
      <w:bookmarkEnd w:id="3642"/>
      <w:bookmarkEnd w:id="3643"/>
      <w:bookmarkEnd w:id="3644"/>
      <w:bookmarkEnd w:id="3645"/>
    </w:p>
    <w:bookmarkEnd w:id="3646"/>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7" w:author="Ericsson - Philipp" w:date="2025-09-15T16:45:00Z"/>
        </w:rPr>
      </w:pPr>
      <w:r>
        <w:t>}</w:t>
      </w:r>
    </w:p>
    <w:p w14:paraId="5D1C9A6B" w14:textId="77777777" w:rsidR="00F37883" w:rsidRDefault="00F37883">
      <w:pPr>
        <w:pStyle w:val="PL"/>
        <w:rPr>
          <w:ins w:id="3648" w:author="Ericsson - Philipp" w:date="2025-09-15T16:45:00Z"/>
        </w:rPr>
      </w:pPr>
    </w:p>
    <w:p w14:paraId="2D5CE246" w14:textId="77777777" w:rsidR="00F37883" w:rsidRDefault="00721CB1">
      <w:pPr>
        <w:pStyle w:val="PL"/>
      </w:pPr>
      <w:ins w:id="3649" w:author="Ericsson - Philipp" w:date="2025-09-15T16:45:00Z">
        <w:r>
          <w:t>[RIL]: E01</w:t>
        </w:r>
      </w:ins>
      <w:ins w:id="3650" w:author="Ericsson - Philipp" w:date="2025-09-19T18:03:00Z">
        <w:r>
          <w:t>0</w:t>
        </w:r>
      </w:ins>
      <w:ins w:id="3651"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40"/>
      </w:pPr>
      <w:bookmarkStart w:id="3652" w:name="_Toc60777114"/>
      <w:bookmarkStart w:id="3653" w:name="_Toc193463104"/>
      <w:bookmarkStart w:id="3654" w:name="_Toc193451834"/>
      <w:bookmarkStart w:id="3655" w:name="_Toc201295391"/>
      <w:bookmarkStart w:id="3656" w:name="_Toc193446029"/>
      <w:bookmarkStart w:id="3657" w:name="MCCQCTEMPBM_00000118"/>
      <w:r>
        <w:t>–</w:t>
      </w:r>
      <w:r>
        <w:tab/>
      </w:r>
      <w:r>
        <w:rPr>
          <w:i/>
        </w:rPr>
        <w:t>RRCResumeRequest</w:t>
      </w:r>
      <w:bookmarkEnd w:id="3652"/>
      <w:bookmarkEnd w:id="3653"/>
      <w:bookmarkEnd w:id="3654"/>
      <w:bookmarkEnd w:id="3655"/>
      <w:bookmarkEnd w:id="3656"/>
    </w:p>
    <w:bookmarkEnd w:id="3657"/>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40"/>
      </w:pPr>
      <w:bookmarkStart w:id="3658" w:name="_Toc193451835"/>
      <w:bookmarkStart w:id="3659" w:name="_Toc193446030"/>
      <w:bookmarkStart w:id="3660" w:name="_Toc193463105"/>
      <w:bookmarkStart w:id="3661" w:name="_Toc60777115"/>
      <w:bookmarkStart w:id="3662" w:name="_Toc201295392"/>
      <w:bookmarkStart w:id="3663" w:name="MCCQCTEMPBM_00000119"/>
      <w:r>
        <w:t>–</w:t>
      </w:r>
      <w:r>
        <w:tab/>
      </w:r>
      <w:r>
        <w:rPr>
          <w:i/>
        </w:rPr>
        <w:t>RRCResumeRequest1</w:t>
      </w:r>
      <w:bookmarkEnd w:id="3658"/>
      <w:bookmarkEnd w:id="3659"/>
      <w:bookmarkEnd w:id="3660"/>
      <w:bookmarkEnd w:id="3661"/>
      <w:bookmarkEnd w:id="3662"/>
    </w:p>
    <w:bookmarkEnd w:id="3663"/>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40"/>
      </w:pPr>
      <w:bookmarkStart w:id="3664" w:name="_Toc193463106"/>
      <w:bookmarkStart w:id="3665" w:name="_Toc201295393"/>
      <w:bookmarkStart w:id="3666" w:name="_Toc193446031"/>
      <w:bookmarkStart w:id="3667" w:name="_Toc193451836"/>
      <w:bookmarkStart w:id="3668" w:name="_Toc60777116"/>
      <w:bookmarkStart w:id="3669" w:name="MCCQCTEMPBM_00000120"/>
      <w:r>
        <w:t>–</w:t>
      </w:r>
      <w:r>
        <w:tab/>
      </w:r>
      <w:r>
        <w:rPr>
          <w:i/>
        </w:rPr>
        <w:t>RRCSetup</w:t>
      </w:r>
      <w:bookmarkEnd w:id="3664"/>
      <w:bookmarkEnd w:id="3665"/>
      <w:bookmarkEnd w:id="3666"/>
      <w:bookmarkEnd w:id="3667"/>
      <w:bookmarkEnd w:id="3668"/>
    </w:p>
    <w:bookmarkEnd w:id="3669"/>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40"/>
      </w:pPr>
      <w:bookmarkStart w:id="3670" w:name="_Toc193463107"/>
      <w:bookmarkStart w:id="3671" w:name="_Toc193451837"/>
      <w:bookmarkStart w:id="3672" w:name="_Toc201295394"/>
      <w:bookmarkStart w:id="3673" w:name="_Toc60777117"/>
      <w:bookmarkStart w:id="3674" w:name="_Toc193446032"/>
      <w:bookmarkStart w:id="3675" w:name="MCCQCTEMPBM_00000121"/>
      <w:r>
        <w:t>–</w:t>
      </w:r>
      <w:r>
        <w:tab/>
      </w:r>
      <w:r>
        <w:rPr>
          <w:i/>
        </w:rPr>
        <w:t>RRCSetupComplete</w:t>
      </w:r>
      <w:bookmarkEnd w:id="3670"/>
      <w:bookmarkEnd w:id="3671"/>
      <w:bookmarkEnd w:id="3672"/>
      <w:bookmarkEnd w:id="3673"/>
      <w:bookmarkEnd w:id="3674"/>
    </w:p>
    <w:bookmarkEnd w:id="3675"/>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40"/>
        <w:rPr>
          <w:i/>
          <w:iCs/>
        </w:rPr>
      </w:pPr>
      <w:bookmarkStart w:id="3676" w:name="_Toc193446033"/>
      <w:bookmarkStart w:id="3677" w:name="_Toc60777118"/>
      <w:bookmarkStart w:id="3678" w:name="_Toc193451838"/>
      <w:bookmarkStart w:id="3679" w:name="_Toc193463108"/>
      <w:bookmarkStart w:id="3680" w:name="_Toc201295395"/>
      <w:bookmarkStart w:id="3681" w:name="MCCQCTEMPBM_00000122"/>
      <w:r>
        <w:rPr>
          <w:i/>
          <w:iCs/>
        </w:rPr>
        <w:t>–</w:t>
      </w:r>
      <w:r>
        <w:rPr>
          <w:i/>
          <w:iCs/>
        </w:rPr>
        <w:tab/>
        <w:t>RRCSetupRequest</w:t>
      </w:r>
      <w:bookmarkEnd w:id="3676"/>
      <w:bookmarkEnd w:id="3677"/>
      <w:bookmarkEnd w:id="3678"/>
      <w:bookmarkEnd w:id="3679"/>
      <w:bookmarkEnd w:id="3680"/>
    </w:p>
    <w:bookmarkEnd w:id="3681"/>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40"/>
      </w:pPr>
      <w:bookmarkStart w:id="3682" w:name="_Toc193446034"/>
      <w:bookmarkStart w:id="3683" w:name="_Toc193451839"/>
      <w:bookmarkStart w:id="3684" w:name="_Toc60777119"/>
      <w:bookmarkStart w:id="3685" w:name="_Toc201295396"/>
      <w:bookmarkStart w:id="3686" w:name="_Toc193463109"/>
      <w:bookmarkStart w:id="3687" w:name="MCCQCTEMPBM_00000123"/>
      <w:r>
        <w:lastRenderedPageBreak/>
        <w:t>–</w:t>
      </w:r>
      <w:r>
        <w:tab/>
      </w:r>
      <w:r>
        <w:rPr>
          <w:bCs/>
          <w:i/>
          <w:iCs/>
        </w:rPr>
        <w:t>RRCSystemInfoRequest</w:t>
      </w:r>
      <w:bookmarkEnd w:id="3682"/>
      <w:bookmarkEnd w:id="3683"/>
      <w:bookmarkEnd w:id="3684"/>
      <w:bookmarkEnd w:id="3685"/>
      <w:bookmarkEnd w:id="3686"/>
    </w:p>
    <w:bookmarkEnd w:id="3687"/>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宋体"/>
        </w:rPr>
      </w:pPr>
      <w:r>
        <w:t xml:space="preserve">Direction: UE to </w:t>
      </w:r>
      <w:r>
        <w:rPr>
          <w:rFonts w:eastAsia="宋体"/>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40"/>
        <w:rPr>
          <w:i/>
          <w:iCs/>
        </w:rPr>
      </w:pPr>
      <w:bookmarkStart w:id="3688" w:name="_Toc193446035"/>
      <w:bookmarkStart w:id="3689" w:name="_Toc201295397"/>
      <w:bookmarkStart w:id="3690" w:name="_Toc193463110"/>
      <w:bookmarkStart w:id="3691" w:name="_Toc193451840"/>
      <w:bookmarkStart w:id="3692" w:name="_Toc60777120"/>
      <w:bookmarkStart w:id="3693" w:name="MCCQCTEMPBM_00000124"/>
      <w:r>
        <w:rPr>
          <w:i/>
          <w:iCs/>
        </w:rPr>
        <w:t>–</w:t>
      </w:r>
      <w:r>
        <w:rPr>
          <w:i/>
          <w:iCs/>
        </w:rPr>
        <w:tab/>
        <w:t>SCGFailureInformation</w:t>
      </w:r>
      <w:bookmarkEnd w:id="3688"/>
      <w:bookmarkEnd w:id="3689"/>
      <w:bookmarkEnd w:id="3690"/>
      <w:bookmarkEnd w:id="3691"/>
      <w:bookmarkEnd w:id="3692"/>
    </w:p>
    <w:bookmarkEnd w:id="3693"/>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40"/>
        <w:rPr>
          <w:i/>
          <w:iCs/>
        </w:rPr>
      </w:pPr>
      <w:bookmarkStart w:id="3694" w:name="_Toc193463111"/>
      <w:bookmarkStart w:id="3695" w:name="_Toc60777121"/>
      <w:bookmarkStart w:id="3696" w:name="_Toc193451841"/>
      <w:bookmarkStart w:id="3697" w:name="_Toc193446036"/>
      <w:bookmarkStart w:id="3698" w:name="_Toc201295398"/>
      <w:bookmarkStart w:id="3699" w:name="MCCQCTEMPBM_00000125"/>
      <w:r>
        <w:rPr>
          <w:i/>
          <w:iCs/>
        </w:rPr>
        <w:t>–</w:t>
      </w:r>
      <w:r>
        <w:rPr>
          <w:i/>
          <w:iCs/>
        </w:rPr>
        <w:tab/>
        <w:t>SCGFailureInformationEUTRA</w:t>
      </w:r>
      <w:bookmarkEnd w:id="3694"/>
      <w:bookmarkEnd w:id="3695"/>
      <w:bookmarkEnd w:id="3696"/>
      <w:bookmarkEnd w:id="3697"/>
      <w:bookmarkEnd w:id="3698"/>
    </w:p>
    <w:bookmarkEnd w:id="3699"/>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40"/>
      </w:pPr>
      <w:bookmarkStart w:id="3700" w:name="_Toc201295399"/>
      <w:bookmarkStart w:id="3701" w:name="_Toc193451842"/>
      <w:bookmarkStart w:id="3702" w:name="_Toc60777122"/>
      <w:bookmarkStart w:id="3703" w:name="_Toc193446037"/>
      <w:bookmarkStart w:id="3704" w:name="_Toc193463112"/>
      <w:bookmarkStart w:id="3705" w:name="MCCQCTEMPBM_00000126"/>
      <w:r>
        <w:t>–</w:t>
      </w:r>
      <w:r>
        <w:tab/>
      </w:r>
      <w:r>
        <w:rPr>
          <w:i/>
        </w:rPr>
        <w:t>SecurityModeCommand</w:t>
      </w:r>
      <w:bookmarkEnd w:id="3700"/>
      <w:bookmarkEnd w:id="3701"/>
      <w:bookmarkEnd w:id="3702"/>
      <w:bookmarkEnd w:id="3703"/>
      <w:bookmarkEnd w:id="3704"/>
    </w:p>
    <w:bookmarkEnd w:id="3705"/>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40"/>
      </w:pPr>
      <w:bookmarkStart w:id="3706" w:name="_Toc60777123"/>
      <w:bookmarkStart w:id="3707" w:name="_Toc193446038"/>
      <w:bookmarkStart w:id="3708" w:name="_Toc193463113"/>
      <w:bookmarkStart w:id="3709" w:name="_Toc193451843"/>
      <w:bookmarkStart w:id="3710" w:name="_Toc201295400"/>
      <w:bookmarkStart w:id="3711" w:name="MCCQCTEMPBM_00000127"/>
      <w:r>
        <w:t>–</w:t>
      </w:r>
      <w:r>
        <w:tab/>
      </w:r>
      <w:r>
        <w:rPr>
          <w:i/>
        </w:rPr>
        <w:t>SecurityModeComplete</w:t>
      </w:r>
      <w:bookmarkEnd w:id="3706"/>
      <w:bookmarkEnd w:id="3707"/>
      <w:bookmarkEnd w:id="3708"/>
      <w:bookmarkEnd w:id="3709"/>
      <w:bookmarkEnd w:id="3710"/>
    </w:p>
    <w:bookmarkEnd w:id="3711"/>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40"/>
      </w:pPr>
      <w:bookmarkStart w:id="3712" w:name="_Toc193446039"/>
      <w:bookmarkStart w:id="3713" w:name="_Toc201295401"/>
      <w:bookmarkStart w:id="3714" w:name="_Toc60777124"/>
      <w:bookmarkStart w:id="3715" w:name="_Toc193451844"/>
      <w:bookmarkStart w:id="3716" w:name="_Toc193463114"/>
      <w:bookmarkStart w:id="3717" w:name="MCCQCTEMPBM_00000128"/>
      <w:r>
        <w:t>–</w:t>
      </w:r>
      <w:r>
        <w:tab/>
      </w:r>
      <w:r>
        <w:rPr>
          <w:i/>
        </w:rPr>
        <w:t>SecurityModeFailure</w:t>
      </w:r>
      <w:bookmarkEnd w:id="3712"/>
      <w:bookmarkEnd w:id="3713"/>
      <w:bookmarkEnd w:id="3714"/>
      <w:bookmarkEnd w:id="3715"/>
      <w:bookmarkEnd w:id="3716"/>
    </w:p>
    <w:bookmarkEnd w:id="3717"/>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40"/>
        <w:rPr>
          <w:i/>
        </w:rPr>
      </w:pPr>
      <w:bookmarkStart w:id="3718" w:name="_Toc193463115"/>
      <w:bookmarkStart w:id="3719" w:name="_Toc193446040"/>
      <w:bookmarkStart w:id="3720" w:name="_Toc201295402"/>
      <w:bookmarkStart w:id="3721" w:name="_Toc193451845"/>
      <w:bookmarkStart w:id="3722" w:name="_Toc60777125"/>
      <w:bookmarkStart w:id="3723" w:name="MCCQCTEMPBM_00000129"/>
      <w:r>
        <w:t>–</w:t>
      </w:r>
      <w:r>
        <w:tab/>
      </w:r>
      <w:r>
        <w:rPr>
          <w:i/>
        </w:rPr>
        <w:t>SIB1</w:t>
      </w:r>
      <w:bookmarkEnd w:id="3718"/>
      <w:bookmarkEnd w:id="3719"/>
      <w:bookmarkEnd w:id="3720"/>
      <w:bookmarkEnd w:id="3721"/>
      <w:bookmarkEnd w:id="3722"/>
    </w:p>
    <w:bookmarkEnd w:id="3723"/>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等线"/>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宋体"/>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lastRenderedPageBreak/>
              <w:t>n3c-Support</w:t>
            </w:r>
          </w:p>
          <w:p w14:paraId="11C2EBA7" w14:textId="77777777" w:rsidR="00F37883" w:rsidRDefault="00721CB1">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lastRenderedPageBreak/>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40"/>
      </w:pPr>
      <w:bookmarkStart w:id="3724" w:name="_Toc193463116"/>
      <w:bookmarkStart w:id="3725" w:name="_Toc201295403"/>
      <w:bookmarkStart w:id="3726" w:name="_Toc60777126"/>
      <w:bookmarkStart w:id="3727" w:name="_Toc193451846"/>
      <w:bookmarkStart w:id="3728" w:name="_Toc193446041"/>
      <w:bookmarkStart w:id="3729" w:name="MCCQCTEMPBM_00000130"/>
      <w:r>
        <w:t>–</w:t>
      </w:r>
      <w:r>
        <w:tab/>
      </w:r>
      <w:r>
        <w:rPr>
          <w:i/>
          <w:iCs/>
        </w:rPr>
        <w:t>SidelinkUEInformationNR</w:t>
      </w:r>
      <w:bookmarkEnd w:id="3724"/>
      <w:bookmarkEnd w:id="3725"/>
      <w:bookmarkEnd w:id="3726"/>
      <w:bookmarkEnd w:id="3727"/>
      <w:bookmarkEnd w:id="3728"/>
    </w:p>
    <w:bookmarkEnd w:id="3729"/>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lastRenderedPageBreak/>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lastRenderedPageBreak/>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等线"/>
        </w:rPr>
      </w:pPr>
      <w:r>
        <w:rPr>
          <w:rFonts w:eastAsia="等线"/>
        </w:rPr>
        <w:t xml:space="preserve">SL-SplitQoS-Info-r18 ::=               </w:t>
      </w:r>
      <w:r>
        <w:rPr>
          <w:color w:val="993366"/>
        </w:rPr>
        <w:t>SEQUENCE</w:t>
      </w:r>
      <w:r>
        <w:rPr>
          <w:rFonts w:eastAsia="等线"/>
        </w:rPr>
        <w:t xml:space="preserve"> {</w:t>
      </w:r>
    </w:p>
    <w:p w14:paraId="1079E002" w14:textId="77777777" w:rsidR="00F37883" w:rsidRDefault="00721CB1">
      <w:pPr>
        <w:pStyle w:val="PL"/>
        <w:rPr>
          <w:rFonts w:eastAsia="等线"/>
        </w:rPr>
      </w:pPr>
      <w:r>
        <w:rPr>
          <w:rFonts w:eastAsia="等线"/>
        </w:rPr>
        <w:t xml:space="preserve">    sl-QoS-FlowIdentity-r18                SL-QoS-FlowIdentity-r16,</w:t>
      </w:r>
    </w:p>
    <w:p w14:paraId="2E936453" w14:textId="77777777" w:rsidR="00F37883" w:rsidRDefault="00721CB1">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77C9573" w14:textId="77777777" w:rsidR="00F37883" w:rsidRDefault="00721CB1">
      <w:pPr>
        <w:pStyle w:val="PL"/>
        <w:rPr>
          <w:rFonts w:eastAsia="等线"/>
        </w:rPr>
      </w:pPr>
      <w:r>
        <w:rPr>
          <w:rFonts w:eastAsia="等线"/>
        </w:rPr>
        <w:t xml:space="preserve">    ...</w:t>
      </w:r>
    </w:p>
    <w:p w14:paraId="317E39B1" w14:textId="77777777" w:rsidR="00F37883" w:rsidRDefault="00721CB1">
      <w:pPr>
        <w:pStyle w:val="PL"/>
        <w:rPr>
          <w:rFonts w:eastAsia="等线"/>
        </w:rPr>
      </w:pPr>
      <w:r>
        <w:rPr>
          <w:rFonts w:eastAsia="等线"/>
        </w:rPr>
        <w:t>}</w:t>
      </w:r>
    </w:p>
    <w:p w14:paraId="5277F7C4" w14:textId="77777777" w:rsidR="00F37883" w:rsidRDefault="00F37883">
      <w:pPr>
        <w:pStyle w:val="PL"/>
        <w:rPr>
          <w:rFonts w:eastAsia="等线"/>
        </w:rPr>
      </w:pPr>
    </w:p>
    <w:p w14:paraId="5F690A72" w14:textId="77777777" w:rsidR="00F37883" w:rsidRDefault="00721CB1">
      <w:pPr>
        <w:pStyle w:val="PL"/>
        <w:rPr>
          <w:rFonts w:eastAsia="等线"/>
        </w:rPr>
      </w:pPr>
      <w:r>
        <w:rPr>
          <w:rFonts w:eastAsia="等线"/>
        </w:rPr>
        <w:t xml:space="preserve">SL-PerSLRB-QoS-Info-r18 ::=            </w:t>
      </w:r>
      <w:r>
        <w:rPr>
          <w:color w:val="993366"/>
        </w:rPr>
        <w:t>SEQUENCE</w:t>
      </w:r>
      <w:r>
        <w:rPr>
          <w:rFonts w:eastAsia="等线"/>
        </w:rPr>
        <w:t xml:space="preserve"> {</w:t>
      </w:r>
    </w:p>
    <w:p w14:paraId="5BC29500" w14:textId="77777777" w:rsidR="00F37883" w:rsidRDefault="00721CB1">
      <w:pPr>
        <w:pStyle w:val="PL"/>
        <w:rPr>
          <w:rFonts w:eastAsia="等线"/>
        </w:rPr>
      </w:pPr>
      <w:r>
        <w:rPr>
          <w:rFonts w:eastAsia="等线"/>
        </w:rPr>
        <w:t xml:space="preserve">    sl-RemoteUE-SLRB-Identity-r18           SLRB-Uu-ConfigIndex-r16,</w:t>
      </w:r>
    </w:p>
    <w:p w14:paraId="52DAF5D1" w14:textId="77777777" w:rsidR="00F37883" w:rsidRDefault="00721CB1">
      <w:pPr>
        <w:pStyle w:val="PL"/>
        <w:rPr>
          <w:rFonts w:eastAsia="等线"/>
        </w:rPr>
      </w:pPr>
      <w:r>
        <w:rPr>
          <w:rFonts w:eastAsia="等线"/>
        </w:rPr>
        <w:t xml:space="preserve">    sl-QoS-ProfilePerSLRB-r18               SL-QoS-Profile-r16                                                        </w:t>
      </w:r>
      <w:r>
        <w:rPr>
          <w:color w:val="993366"/>
        </w:rPr>
        <w:t>OPTIONAL</w:t>
      </w:r>
    </w:p>
    <w:p w14:paraId="35154471" w14:textId="77777777" w:rsidR="00F37883" w:rsidRDefault="00721CB1">
      <w:pPr>
        <w:pStyle w:val="PL"/>
        <w:rPr>
          <w:rFonts w:eastAsia="等线"/>
        </w:rPr>
      </w:pPr>
      <w:r>
        <w:rPr>
          <w:rFonts w:eastAsia="等线"/>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lastRenderedPageBreak/>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lastRenderedPageBreak/>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30"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宋体"/>
                <w:b/>
                <w:bCs/>
                <w:i/>
                <w:iCs/>
              </w:rPr>
            </w:pPr>
            <w:r>
              <w:rPr>
                <w:rFonts w:eastAsia="宋体"/>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宋体"/>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30"/>
    </w:tbl>
    <w:p w14:paraId="7A7D4D29"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宋体"/>
                <w:b/>
                <w:bCs/>
                <w:i/>
                <w:iCs/>
              </w:rPr>
            </w:pPr>
            <w:r>
              <w:rPr>
                <w:rFonts w:eastAsia="宋体"/>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宋体"/>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宋体"/>
                <w:b/>
                <w:bCs/>
                <w:i/>
                <w:iCs/>
              </w:rPr>
            </w:pPr>
            <w:r>
              <w:rPr>
                <w:rFonts w:eastAsia="宋体"/>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宋体"/>
                <w:b/>
                <w:bCs/>
                <w:i/>
                <w:iCs/>
              </w:rPr>
            </w:pPr>
            <w:r>
              <w:rPr>
                <w:rFonts w:eastAsia="宋体"/>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宋体"/>
                <w:b/>
                <w:bCs/>
                <w:i/>
                <w:iCs/>
              </w:rPr>
            </w:pPr>
            <w:r>
              <w:rPr>
                <w:rFonts w:eastAsia="宋体"/>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宋体"/>
                <w:b/>
                <w:bCs/>
                <w:i/>
                <w:iCs/>
              </w:rPr>
            </w:pPr>
            <w:r>
              <w:rPr>
                <w:rFonts w:eastAsia="宋体"/>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宋体"/>
                <w:b/>
                <w:bCs/>
                <w:i/>
                <w:iCs/>
              </w:rPr>
            </w:pPr>
            <w:r>
              <w:rPr>
                <w:rFonts w:eastAsia="宋体"/>
                <w:b/>
                <w:bCs/>
                <w:i/>
                <w:iCs/>
              </w:rPr>
              <w:t>sl-TxProfile</w:t>
            </w:r>
          </w:p>
          <w:p w14:paraId="34C9481C" w14:textId="77777777" w:rsidR="00F37883" w:rsidRDefault="00721CB1">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宋体"/>
                <w:b/>
                <w:bCs/>
                <w:i/>
                <w:iCs/>
              </w:rPr>
            </w:pPr>
            <w:r>
              <w:rPr>
                <w:rFonts w:eastAsia="宋体"/>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宋体"/>
                <w:b/>
                <w:bCs/>
                <w:i/>
                <w:iCs/>
              </w:rPr>
            </w:pPr>
            <w:r>
              <w:rPr>
                <w:rFonts w:eastAsia="宋体"/>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宋体"/>
                <w:b/>
                <w:i/>
              </w:rPr>
            </w:pPr>
            <w:r>
              <w:rPr>
                <w:rFonts w:eastAsia="宋体"/>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宋体"/>
                <w:b/>
                <w:i/>
              </w:rPr>
            </w:pPr>
            <w:r>
              <w:rPr>
                <w:rFonts w:eastAsia="宋体"/>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宋体"/>
                <w:b/>
                <w:i/>
              </w:rPr>
            </w:pPr>
            <w:r>
              <w:rPr>
                <w:rFonts w:eastAsia="宋体"/>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40"/>
      </w:pPr>
      <w:bookmarkStart w:id="3731" w:name="_Toc193451847"/>
      <w:bookmarkStart w:id="3732" w:name="_Toc60777127"/>
      <w:bookmarkStart w:id="3733" w:name="_Toc193463117"/>
      <w:bookmarkStart w:id="3734" w:name="_Toc193446042"/>
      <w:bookmarkStart w:id="3735" w:name="_Toc201295404"/>
      <w:bookmarkStart w:id="3736" w:name="MCCQCTEMPBM_00000131"/>
      <w:r>
        <w:t>–</w:t>
      </w:r>
      <w:r>
        <w:tab/>
      </w:r>
      <w:r>
        <w:rPr>
          <w:i/>
        </w:rPr>
        <w:t>SystemInformation</w:t>
      </w:r>
      <w:bookmarkEnd w:id="3731"/>
      <w:bookmarkEnd w:id="3732"/>
      <w:bookmarkEnd w:id="3733"/>
      <w:bookmarkEnd w:id="3734"/>
      <w:bookmarkEnd w:id="3735"/>
    </w:p>
    <w:bookmarkEnd w:id="3736"/>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53DA085A" w14:textId="77777777" w:rsidR="00F37883" w:rsidRDefault="00721CB1">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7" w:name="_Hlk164278936"/>
      <w:r>
        <w:t>sib17bis-v18</w:t>
      </w:r>
      <w:bookmarkEnd w:id="3737"/>
      <w:r>
        <w:t>20                      SIB17bis-r18</w:t>
      </w:r>
      <w:ins w:id="3738" w:author="RAN2#131" w:date="2025-07-08T14:11:00Z">
        <w:r>
          <w:t>,</w:t>
        </w:r>
      </w:ins>
    </w:p>
    <w:p w14:paraId="66C06B9C" w14:textId="77777777" w:rsidR="00F37883" w:rsidRDefault="00721CB1">
      <w:pPr>
        <w:pStyle w:val="PL"/>
      </w:pPr>
      <w:ins w:id="3739"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40"/>
      </w:pPr>
      <w:bookmarkStart w:id="3740" w:name="_Toc193446043"/>
      <w:bookmarkStart w:id="3741" w:name="_Toc193463118"/>
      <w:bookmarkStart w:id="3742" w:name="_Toc60777128"/>
      <w:bookmarkStart w:id="3743" w:name="_Toc201295405"/>
      <w:bookmarkStart w:id="3744" w:name="_Toc193451848"/>
      <w:bookmarkStart w:id="3745" w:name="MCCQCTEMPBM_00000132"/>
      <w:r>
        <w:t>–</w:t>
      </w:r>
      <w:r>
        <w:tab/>
      </w:r>
      <w:r>
        <w:rPr>
          <w:i/>
        </w:rPr>
        <w:t>UEAssistanceInformation</w:t>
      </w:r>
      <w:bookmarkEnd w:id="3740"/>
      <w:bookmarkEnd w:id="3741"/>
      <w:bookmarkEnd w:id="3742"/>
      <w:bookmarkEnd w:id="3743"/>
      <w:bookmarkEnd w:id="3744"/>
    </w:p>
    <w:bookmarkEnd w:id="3745"/>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6" w:author="RAN2#131" w:date="2025-09-01T20:05:00Z">
        <w:r>
          <w:t>UEAssistanceInformation-v19xy-IEs</w:t>
        </w:r>
      </w:ins>
      <w:del w:id="3747" w:author="RAN2#131" w:date="2025-09-01T20:05:00Z">
        <w:r>
          <w:rPr>
            <w:color w:val="993366"/>
            <w:lang w:val="fr-FR"/>
          </w:rPr>
          <w:delText>SEQUENCE</w:delText>
        </w:r>
        <w:r>
          <w:rPr>
            <w:lang w:val="fr-FR"/>
          </w:rPr>
          <w:delText xml:space="preserve"> {}</w:delText>
        </w:r>
      </w:del>
      <w:del w:id="3748"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49" w:author="RAN2#131" w:date="2025-09-01T20:04:00Z"/>
          <w:lang w:val="fr-FR"/>
        </w:rPr>
      </w:pPr>
    </w:p>
    <w:p w14:paraId="2ED32C63" w14:textId="77777777" w:rsidR="00F37883" w:rsidRDefault="00721CB1">
      <w:pPr>
        <w:pStyle w:val="PL"/>
        <w:rPr>
          <w:ins w:id="3750" w:author="RAN2#131" w:date="2025-09-01T20:05:00Z"/>
        </w:rPr>
      </w:pPr>
      <w:ins w:id="3751"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52" w:author="RAN2#131" w:date="2025-09-01T20:04:00Z"/>
        </w:rPr>
      </w:pPr>
      <w:ins w:id="3753" w:author="RAN2#131" w:date="2025-09-01T20:21:00Z">
        <w:r>
          <w:rPr>
            <w:lang w:val="fr-FR"/>
          </w:rPr>
          <w:t xml:space="preserve">    </w:t>
        </w:r>
      </w:ins>
      <w:bookmarkStart w:id="3754" w:name="_Hlk209473529"/>
      <w:ins w:id="3755" w:author="RAN2#131" w:date="2025-09-01T20:25:00Z">
        <w:r>
          <w:rPr>
            <w:lang w:val="fr-FR"/>
          </w:rPr>
          <w:t>r</w:t>
        </w:r>
      </w:ins>
      <w:ins w:id="3756" w:author="RAN2#131" w:date="2025-09-01T20:21:00Z">
        <w:r>
          <w:rPr>
            <w:lang w:val="fr-FR"/>
          </w:rPr>
          <w:t>eferenceLocation</w:t>
        </w:r>
      </w:ins>
      <w:ins w:id="3757" w:author="RAN2#131" w:date="2025-09-01T20:25:00Z">
        <w:r>
          <w:rPr>
            <w:lang w:val="fr-FR"/>
          </w:rPr>
          <w:t>Report</w:t>
        </w:r>
      </w:ins>
      <w:ins w:id="3758" w:author="RAN2#131" w:date="2025-09-01T20:21:00Z">
        <w:r>
          <w:rPr>
            <w:lang w:val="fr-FR"/>
          </w:rPr>
          <w:t>-r19</w:t>
        </w:r>
      </w:ins>
      <w:bookmarkEnd w:id="3754"/>
      <w:ins w:id="3759" w:author="RAN2#131" w:date="2025-09-01T20:24:00Z">
        <w:r>
          <w:rPr>
            <w:lang w:val="fr-FR"/>
          </w:rPr>
          <w:t xml:space="preserve">         </w:t>
        </w:r>
      </w:ins>
      <w:ins w:id="3760" w:author="RAN2#131" w:date="2025-09-01T20:25:00Z">
        <w:r>
          <w:rPr>
            <w:lang w:val="fr-FR"/>
          </w:rPr>
          <w:t xml:space="preserve"> </w:t>
        </w:r>
      </w:ins>
      <w:ins w:id="3761" w:author="RAN2#131" w:date="2025-09-01T20:24:00Z">
        <w:r>
          <w:rPr>
            <w:lang w:val="fr-FR"/>
          </w:rPr>
          <w:t xml:space="preserve"> </w:t>
        </w:r>
        <w:r>
          <w:rPr>
            <w:color w:val="993366"/>
            <w:lang w:val="fr-FR"/>
          </w:rPr>
          <w:t>BIT STRING</w:t>
        </w:r>
      </w:ins>
      <w:ins w:id="3762" w:author="RAN2#131" w:date="2025-09-01T20:54:00Z">
        <w:r>
          <w:rPr>
            <w:color w:val="993366"/>
          </w:rPr>
          <w:t xml:space="preserve"> </w:t>
        </w:r>
      </w:ins>
      <w:ins w:id="3763" w:author="RAN2#131" w:date="2025-09-04T16:55:00Z">
        <w:r>
          <w:t>(</w:t>
        </w:r>
        <w:r>
          <w:rPr>
            <w:color w:val="993366"/>
          </w:rPr>
          <w:t>SIZE</w:t>
        </w:r>
        <w:r>
          <w:t xml:space="preserve"> (6))</w:t>
        </w:r>
      </w:ins>
      <w:ins w:id="3764" w:author="RAN2#131" w:date="2025-09-05T14:59:00Z">
        <w:r>
          <w:t xml:space="preserve">                           </w:t>
        </w:r>
      </w:ins>
      <w:ins w:id="3765" w:author="RAN2#131" w:date="2025-09-01T20:54:00Z">
        <w:r>
          <w:rPr>
            <w:color w:val="993366"/>
          </w:rPr>
          <w:t>OPTIONAL</w:t>
        </w:r>
        <w:r>
          <w:t>,</w:t>
        </w:r>
      </w:ins>
      <w:ins w:id="3766" w:author="xiaowei-xiaomi" w:date="2025-09-22T22:42:00Z">
        <w:r>
          <w:t xml:space="preserve"> [RIL]</w:t>
        </w:r>
      </w:ins>
      <w:ins w:id="3767" w:author="xiaowei-xiaomi" w:date="2025-09-22T22:41:00Z">
        <w:r>
          <w:t>X251, NTN</w:t>
        </w:r>
      </w:ins>
    </w:p>
    <w:p w14:paraId="0DFCA0D7" w14:textId="77777777" w:rsidR="00F37883" w:rsidRDefault="00721CB1">
      <w:pPr>
        <w:pStyle w:val="PL"/>
        <w:rPr>
          <w:ins w:id="3768" w:author="RAN2#131" w:date="2025-09-01T20:05:00Z"/>
          <w:lang w:val="en-US"/>
        </w:rPr>
      </w:pPr>
      <w:ins w:id="3769"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70" w:author="RAN2#131" w:date="2025-09-01T20:04:00Z"/>
          <w:lang w:val="fr-FR"/>
        </w:rPr>
      </w:pPr>
      <w:ins w:id="3771"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等线"/>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72"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73">
          <w:tblGrid>
            <w:gridCol w:w="14063"/>
            <w:gridCol w:w="112"/>
          </w:tblGrid>
        </w:tblGridChange>
      </w:tblGrid>
      <w:tr w:rsidR="00F37883" w14:paraId="4830B6AE" w14:textId="77777777" w:rsidTr="00F37883">
        <w:trPr>
          <w:cantSplit/>
          <w:trPrChange w:id="377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ield descriptions</w:t>
            </w:r>
          </w:p>
        </w:tc>
      </w:tr>
      <w:tr w:rsidR="00F37883" w14:paraId="4C231444" w14:textId="77777777" w:rsidTr="00F37883">
        <w:trPr>
          <w:cantSplit/>
          <w:trPrChange w:id="377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8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8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8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F37883" w14:paraId="0CCD7795" w14:textId="77777777" w:rsidTr="00F37883">
        <w:trPr>
          <w:cantSplit/>
          <w:trPrChange w:id="379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9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9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80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80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80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等线"/>
                <w:b/>
                <w:i/>
              </w:rPr>
            </w:pPr>
            <w:r>
              <w:rPr>
                <w:b/>
                <w:i/>
                <w:lang w:eastAsia="sv-SE"/>
              </w:rPr>
              <w:t>musim-</w:t>
            </w:r>
            <w:r>
              <w:rPr>
                <w:rFonts w:eastAsia="等线"/>
                <w:b/>
                <w:i/>
              </w:rPr>
              <w:t>bandEntryIndex</w:t>
            </w:r>
          </w:p>
          <w:p w14:paraId="0BB27D2A" w14:textId="77777777" w:rsidR="00F37883" w:rsidRDefault="00721CB1">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F37883" w14:paraId="24B28530" w14:textId="77777777" w:rsidTr="00F37883">
        <w:trPr>
          <w:cantSplit/>
          <w:trPrChange w:id="381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1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14" w:name="OLE_LINK14"/>
            <w:r>
              <w:t xml:space="preserve">SCell(s) </w:t>
            </w:r>
            <w:bookmarkEnd w:id="3814"/>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F37883" w14:paraId="53EE2FE6" w14:textId="77777777" w:rsidTr="00F37883">
        <w:trPr>
          <w:cantSplit/>
          <w:trPrChange w:id="381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1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等线"/>
                <w:b/>
                <w:i/>
              </w:rPr>
            </w:pPr>
            <w:r>
              <w:rPr>
                <w:b/>
                <w:i/>
              </w:rPr>
              <w:t>musim-</w:t>
            </w:r>
            <w:r>
              <w:rPr>
                <w:rFonts w:eastAsia="等线"/>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F37883" w14:paraId="156EA406" w14:textId="77777777" w:rsidTr="00F37883">
        <w:trPr>
          <w:cantSplit/>
          <w:trPrChange w:id="382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2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F37883" w14:paraId="54D401AA" w14:textId="77777777" w:rsidTr="00F37883">
        <w:trPr>
          <w:cantSplit/>
          <w:trPrChange w:id="382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F37883" w14:paraId="315F483A" w14:textId="77777777" w:rsidTr="00F37883">
        <w:trPr>
          <w:cantSplit/>
          <w:trPrChange w:id="383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3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3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4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4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4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5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5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5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6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6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6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7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7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5" w:author="RAN2#131" w:date="2025-09-01T20:26:00Z"/>
          <w:trPrChange w:id="3876"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8" w:author="RAN2#131" w:date="2025-09-01T20:27:00Z"/>
                <w:rFonts w:eastAsia="MS Mincho"/>
                <w:b/>
                <w:bCs/>
                <w:i/>
                <w:iCs/>
                <w:lang w:eastAsia="en-GB"/>
              </w:rPr>
            </w:pPr>
            <w:ins w:id="3879" w:author="RAN2#131" w:date="2025-09-01T20:26:00Z">
              <w:r>
                <w:rPr>
                  <w:rFonts w:eastAsia="MS Mincho"/>
                  <w:b/>
                  <w:bCs/>
                  <w:i/>
                  <w:iCs/>
                  <w:lang w:eastAsia="en-GB"/>
                </w:rPr>
                <w:t>referenceLocationReport</w:t>
              </w:r>
            </w:ins>
          </w:p>
          <w:p w14:paraId="1E7A328D" w14:textId="77777777" w:rsidR="00F37883" w:rsidRDefault="00721CB1">
            <w:pPr>
              <w:pStyle w:val="TAL"/>
              <w:rPr>
                <w:ins w:id="3880" w:author="RAN2#131" w:date="2025-09-01T20:26:00Z"/>
                <w:rFonts w:eastAsia="MS Mincho"/>
                <w:lang w:eastAsia="en-GB"/>
              </w:rPr>
            </w:pPr>
            <w:ins w:id="3881"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8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8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F37883" w14:paraId="277AD426" w14:textId="77777777" w:rsidTr="00F37883">
        <w:trPr>
          <w:cantSplit/>
          <w:trPrChange w:id="388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9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9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9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90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90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90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1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A76CCBC" w14:textId="77777777" w:rsidR="00F37883" w:rsidRDefault="00F37883"/>
    <w:tbl>
      <w:tblPr>
        <w:tblStyle w:val="afff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afff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40"/>
      </w:pPr>
      <w:bookmarkStart w:id="3912" w:name="_Toc60777129"/>
      <w:bookmarkStart w:id="3913" w:name="_Toc193451849"/>
      <w:bookmarkStart w:id="3914" w:name="_Toc193446044"/>
      <w:bookmarkStart w:id="3915" w:name="_Toc201295406"/>
      <w:bookmarkStart w:id="3916" w:name="_Toc193463119"/>
      <w:bookmarkStart w:id="3917" w:name="MCCQCTEMPBM_00000133"/>
      <w:r>
        <w:t>–</w:t>
      </w:r>
      <w:r>
        <w:tab/>
      </w:r>
      <w:r>
        <w:rPr>
          <w:i/>
        </w:rPr>
        <w:t>UECapabilityEnquiry</w:t>
      </w:r>
      <w:bookmarkEnd w:id="3912"/>
      <w:bookmarkEnd w:id="3913"/>
      <w:bookmarkEnd w:id="3914"/>
      <w:bookmarkEnd w:id="3915"/>
      <w:bookmarkEnd w:id="3916"/>
    </w:p>
    <w:bookmarkEnd w:id="3917"/>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40"/>
      </w:pPr>
      <w:bookmarkStart w:id="3918" w:name="_Toc201295407"/>
      <w:bookmarkStart w:id="3919" w:name="_Toc193451850"/>
      <w:bookmarkStart w:id="3920" w:name="_Toc193463120"/>
      <w:bookmarkStart w:id="3921" w:name="_Toc60777130"/>
      <w:bookmarkStart w:id="3922" w:name="_Toc193446045"/>
      <w:bookmarkStart w:id="3923" w:name="MCCQCTEMPBM_00000134"/>
      <w:r>
        <w:t>–</w:t>
      </w:r>
      <w:r>
        <w:tab/>
      </w:r>
      <w:r>
        <w:rPr>
          <w:i/>
        </w:rPr>
        <w:t>UECapabilityInformation</w:t>
      </w:r>
      <w:bookmarkEnd w:id="3918"/>
      <w:bookmarkEnd w:id="3919"/>
      <w:bookmarkEnd w:id="3920"/>
      <w:bookmarkEnd w:id="3921"/>
      <w:bookmarkEnd w:id="3922"/>
    </w:p>
    <w:bookmarkEnd w:id="3923"/>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40"/>
      </w:pPr>
      <w:bookmarkStart w:id="3924" w:name="_Toc193451851"/>
      <w:bookmarkStart w:id="3925" w:name="_Toc60777131"/>
      <w:bookmarkStart w:id="3926" w:name="_Toc201295408"/>
      <w:bookmarkStart w:id="3927" w:name="_Toc193463121"/>
      <w:bookmarkStart w:id="3928" w:name="_Toc193446046"/>
      <w:bookmarkStart w:id="3929" w:name="MCCQCTEMPBM_00000135"/>
      <w:r>
        <w:t>–</w:t>
      </w:r>
      <w:r>
        <w:tab/>
      </w:r>
      <w:r>
        <w:rPr>
          <w:i/>
        </w:rPr>
        <w:t>UEInformationRequest</w:t>
      </w:r>
      <w:bookmarkEnd w:id="3924"/>
      <w:bookmarkEnd w:id="3925"/>
      <w:bookmarkEnd w:id="3926"/>
      <w:bookmarkEnd w:id="3927"/>
      <w:bookmarkEnd w:id="3928"/>
    </w:p>
    <w:bookmarkEnd w:id="3929"/>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宋体"/>
                <w:b/>
                <w:bCs/>
                <w:i/>
                <w:iCs/>
                <w:lang w:eastAsia="en-GB"/>
              </w:rPr>
            </w:pPr>
            <w:r>
              <w:rPr>
                <w:rFonts w:eastAsia="宋体"/>
                <w:b/>
                <w:bCs/>
                <w:i/>
                <w:iCs/>
                <w:lang w:eastAsia="en-GB"/>
              </w:rPr>
              <w:t>includeTimeStamp</w:t>
            </w:r>
          </w:p>
          <w:p w14:paraId="2BB25BF5" w14:textId="77777777" w:rsidR="00F37883" w:rsidRDefault="00721CB1">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宋体"/>
                <w:b/>
                <w:bCs/>
                <w:i/>
                <w:iCs/>
                <w:lang w:eastAsia="en-GB"/>
              </w:rPr>
            </w:pPr>
            <w:r>
              <w:rPr>
                <w:rFonts w:eastAsia="宋体"/>
                <w:b/>
                <w:bCs/>
                <w:i/>
                <w:iCs/>
                <w:lang w:eastAsia="en-GB"/>
              </w:rPr>
              <w:t>maxWayPointNumber</w:t>
            </w:r>
          </w:p>
          <w:p w14:paraId="31EF29A6" w14:textId="77777777" w:rsidR="00F37883" w:rsidRDefault="00721CB1">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40"/>
      </w:pPr>
      <w:bookmarkStart w:id="3930" w:name="_Toc193446047"/>
      <w:bookmarkStart w:id="3931" w:name="_Toc193451852"/>
      <w:bookmarkStart w:id="3932" w:name="_Toc60777132"/>
      <w:bookmarkStart w:id="3933" w:name="_Toc201295409"/>
      <w:bookmarkStart w:id="3934" w:name="_Toc193463122"/>
      <w:bookmarkStart w:id="3935" w:name="MCCQCTEMPBM_00000136"/>
      <w:r>
        <w:t>–</w:t>
      </w:r>
      <w:r>
        <w:tab/>
      </w:r>
      <w:r>
        <w:rPr>
          <w:i/>
        </w:rPr>
        <w:t>UEInformationResponse</w:t>
      </w:r>
      <w:bookmarkEnd w:id="3930"/>
      <w:bookmarkEnd w:id="3931"/>
      <w:bookmarkEnd w:id="3932"/>
      <w:bookmarkEnd w:id="3933"/>
      <w:bookmarkEnd w:id="3934"/>
    </w:p>
    <w:bookmarkEnd w:id="3935"/>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等线"/>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36" w:name="OLE_LINK19"/>
      <w:r>
        <w:rPr>
          <w:rFonts w:eastAsia="等线"/>
        </w:rPr>
        <w:t>maxCEFReport-r17</w:t>
      </w:r>
      <w:bookmarkEnd w:id="3936"/>
      <w:r>
        <w:rPr>
          <w:rFonts w:eastAsia="等线"/>
        </w:rPr>
        <w:t>))</w:t>
      </w:r>
      <w:r>
        <w:rPr>
          <w:rFonts w:eastAsia="等线"/>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等线"/>
        </w:rPr>
      </w:pPr>
    </w:p>
    <w:p w14:paraId="0EF994E2" w14:textId="77777777" w:rsidR="00F37883" w:rsidRDefault="00721CB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等线"/>
        </w:rPr>
      </w:pPr>
    </w:p>
    <w:p w14:paraId="0B4ED982" w14:textId="77777777" w:rsidR="00F37883" w:rsidRDefault="00721CB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FAF5D7" w14:textId="77777777" w:rsidR="00F37883" w:rsidRDefault="00721CB1">
      <w:pPr>
        <w:pStyle w:val="PL"/>
        <w:rPr>
          <w:rFonts w:eastAsia="等线"/>
        </w:rPr>
      </w:pPr>
      <w:r>
        <w:t xml:space="preserve">    </w:t>
      </w:r>
      <w:r>
        <w:rPr>
          <w:rFonts w:eastAsia="等线"/>
        </w:rPr>
        <w:t>absoluteFrequencyPointA-r16</w:t>
      </w:r>
      <w:r>
        <w:t xml:space="preserve">          </w:t>
      </w:r>
      <w:r>
        <w:rPr>
          <w:rFonts w:eastAsia="等线"/>
        </w:rPr>
        <w:t>ARFCN-ValueNR,</w:t>
      </w:r>
    </w:p>
    <w:p w14:paraId="38B619FD" w14:textId="77777777" w:rsidR="00F37883" w:rsidRDefault="00721CB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3D0FD381" w14:textId="77777777" w:rsidR="00F37883" w:rsidRDefault="00721CB1">
      <w:pPr>
        <w:pStyle w:val="PL"/>
        <w:rPr>
          <w:rFonts w:eastAsia="等线"/>
        </w:rPr>
      </w:pPr>
      <w:r>
        <w:t xml:space="preserve">    </w:t>
      </w:r>
      <w:r>
        <w:rPr>
          <w:rFonts w:eastAsia="等线"/>
        </w:rPr>
        <w:t>subcarrierSpacing-r16</w:t>
      </w:r>
      <w:r>
        <w:t xml:space="preserve">                </w:t>
      </w:r>
      <w:r>
        <w:rPr>
          <w:rFonts w:eastAsia="等线"/>
        </w:rPr>
        <w:t>SubcarrierSpacing,</w:t>
      </w:r>
    </w:p>
    <w:p w14:paraId="2331D87A" w14:textId="77777777" w:rsidR="00F37883" w:rsidRDefault="00721CB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A4A8747" w14:textId="77777777" w:rsidR="00F37883" w:rsidRDefault="00721CB1">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8348929" w14:textId="77777777" w:rsidR="00F37883" w:rsidRDefault="00721CB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27E9F9F" w14:textId="77777777" w:rsidR="00F37883" w:rsidRDefault="00721CB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EBE534E" w14:textId="77777777" w:rsidR="00F37883" w:rsidRDefault="00721CB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EA82F" w14:textId="77777777" w:rsidR="00F37883" w:rsidRDefault="00721CB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9D7038A" w14:textId="77777777" w:rsidR="00F37883" w:rsidRDefault="00721CB1">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28AFB7B3" w14:textId="77777777" w:rsidR="00F37883" w:rsidRDefault="00721CB1">
      <w:pPr>
        <w:pStyle w:val="PL"/>
        <w:rPr>
          <w:rFonts w:eastAsia="等线"/>
          <w:lang w:val="fr-FR"/>
        </w:rPr>
      </w:pPr>
      <w:r>
        <w:rPr>
          <w:lang w:val="fr-FR"/>
        </w:rPr>
        <w:t xml:space="preserve">    </w:t>
      </w:r>
      <w:r>
        <w:rPr>
          <w:rFonts w:eastAsia="等线"/>
          <w:lang w:val="fr-FR"/>
        </w:rPr>
        <w:t>...,</w:t>
      </w:r>
    </w:p>
    <w:p w14:paraId="78271D73" w14:textId="77777777" w:rsidR="00F37883" w:rsidRDefault="00721CB1">
      <w:pPr>
        <w:pStyle w:val="PL"/>
        <w:rPr>
          <w:rFonts w:eastAsia="等线"/>
          <w:lang w:val="fr-FR"/>
        </w:rPr>
      </w:pPr>
      <w:r>
        <w:rPr>
          <w:lang w:val="fr-FR"/>
        </w:rPr>
        <w:t xml:space="preserve">    </w:t>
      </w:r>
      <w:r>
        <w:rPr>
          <w:rFonts w:eastAsia="等线"/>
          <w:lang w:val="fr-FR"/>
        </w:rPr>
        <w:t>[[</w:t>
      </w:r>
    </w:p>
    <w:p w14:paraId="0FA1B34D" w14:textId="77777777" w:rsidR="00F37883" w:rsidRDefault="00721CB1">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49684173" w14:textId="77777777" w:rsidR="00F37883" w:rsidRDefault="00721CB1">
      <w:pPr>
        <w:pStyle w:val="PL"/>
        <w:rPr>
          <w:rFonts w:eastAsia="等线"/>
        </w:rPr>
      </w:pPr>
      <w:r>
        <w:rPr>
          <w:lang w:val="fr-FR"/>
        </w:rPr>
        <w:t xml:space="preserve">    </w:t>
      </w:r>
      <w:r>
        <w:rPr>
          <w:rFonts w:eastAsia="等线"/>
        </w:rPr>
        <w:t>]],</w:t>
      </w:r>
    </w:p>
    <w:p w14:paraId="3FA3C69F" w14:textId="77777777" w:rsidR="00F37883" w:rsidRDefault="00721CB1">
      <w:pPr>
        <w:pStyle w:val="PL"/>
        <w:rPr>
          <w:rFonts w:eastAsia="等线"/>
        </w:rPr>
      </w:pPr>
      <w:r>
        <w:t xml:space="preserve">    </w:t>
      </w:r>
      <w:r>
        <w:rPr>
          <w:rFonts w:eastAsia="等线"/>
        </w:rPr>
        <w:t>[[</w:t>
      </w:r>
    </w:p>
    <w:p w14:paraId="0907A68B" w14:textId="77777777" w:rsidR="00F37883" w:rsidRDefault="00721CB1">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8CE1BD" w14:textId="77777777" w:rsidR="00F37883" w:rsidRDefault="00721CB1">
      <w:pPr>
        <w:pStyle w:val="PL"/>
        <w:rPr>
          <w:rFonts w:eastAsia="等线"/>
        </w:rPr>
      </w:pPr>
      <w:r>
        <w:t xml:space="preserve">    </w:t>
      </w:r>
      <w:r>
        <w:rPr>
          <w:rFonts w:eastAsia="等线"/>
        </w:rPr>
        <w:t>]],</w:t>
      </w:r>
    </w:p>
    <w:p w14:paraId="08BCCED4" w14:textId="77777777" w:rsidR="00F37883" w:rsidRDefault="00721CB1">
      <w:pPr>
        <w:pStyle w:val="PL"/>
        <w:rPr>
          <w:rFonts w:eastAsia="等线"/>
        </w:rPr>
      </w:pPr>
      <w:r>
        <w:t xml:space="preserve">   </w:t>
      </w:r>
      <w:r>
        <w:rPr>
          <w:rFonts w:eastAsia="等线"/>
        </w:rPr>
        <w:t xml:space="preserve"> [[</w:t>
      </w:r>
    </w:p>
    <w:p w14:paraId="4E575336" w14:textId="77777777" w:rsidR="00F37883" w:rsidRDefault="00721CB1">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720214D" w14:textId="77777777" w:rsidR="00F37883" w:rsidRDefault="00721CB1">
      <w:pPr>
        <w:pStyle w:val="PL"/>
        <w:rPr>
          <w:rFonts w:eastAsia="等线"/>
        </w:rPr>
      </w:pPr>
      <w:r>
        <w:t xml:space="preserve">    </w:t>
      </w:r>
      <w:r>
        <w:rPr>
          <w:rFonts w:eastAsia="等线"/>
        </w:rPr>
        <w:t>]],</w:t>
      </w:r>
    </w:p>
    <w:p w14:paraId="76AA42EA" w14:textId="77777777" w:rsidR="00F37883" w:rsidRDefault="00721CB1">
      <w:pPr>
        <w:pStyle w:val="PL"/>
        <w:rPr>
          <w:rFonts w:eastAsia="等线"/>
        </w:rPr>
      </w:pPr>
      <w:r>
        <w:t xml:space="preserve">    </w:t>
      </w:r>
      <w:r>
        <w:rPr>
          <w:rFonts w:eastAsia="等线"/>
        </w:rPr>
        <w:t>[[</w:t>
      </w:r>
    </w:p>
    <w:p w14:paraId="7CD5F0D5" w14:textId="77777777" w:rsidR="00F37883" w:rsidRDefault="00721CB1">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68515E3" w14:textId="77777777" w:rsidR="00F37883" w:rsidRDefault="00721CB1">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A57EB5" w14:textId="77777777" w:rsidR="00F37883" w:rsidRDefault="00721CB1">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9FAA60B" w14:textId="77777777" w:rsidR="00F37883" w:rsidRDefault="00721CB1">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FC0C7FE" w14:textId="77777777" w:rsidR="00F37883" w:rsidRDefault="00721CB1">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C52680" w14:textId="77777777" w:rsidR="00F37883" w:rsidRDefault="00721CB1">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3362E46D" w14:textId="77777777" w:rsidR="00F37883" w:rsidRDefault="00721CB1">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等线"/>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38A07FA" w14:textId="77777777" w:rsidR="00F37883" w:rsidRDefault="00721CB1">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7160EDDD" w14:textId="77777777" w:rsidR="00F37883" w:rsidRDefault="00721CB1">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526B8F0B" w14:textId="77777777" w:rsidR="00F37883" w:rsidRDefault="00721CB1">
      <w:pPr>
        <w:pStyle w:val="PL"/>
        <w:rPr>
          <w:rFonts w:eastAsia="等线"/>
        </w:rPr>
      </w:pPr>
      <w:r>
        <w:t xml:space="preserve">    ]],</w:t>
      </w:r>
    </w:p>
    <w:p w14:paraId="035B7B3B" w14:textId="77777777" w:rsidR="00F37883" w:rsidRDefault="00721CB1">
      <w:pPr>
        <w:pStyle w:val="PL"/>
        <w:rPr>
          <w:rFonts w:eastAsia="等线"/>
        </w:rPr>
      </w:pPr>
      <w:r>
        <w:rPr>
          <w:rFonts w:eastAsia="等线"/>
        </w:rPr>
        <w:t xml:space="preserve">    [[</w:t>
      </w:r>
    </w:p>
    <w:p w14:paraId="67933EED" w14:textId="77777777" w:rsidR="00F37883" w:rsidRDefault="00721CB1">
      <w:pPr>
        <w:pStyle w:val="PL"/>
      </w:pPr>
      <w:r>
        <w:t xml:space="preserve">    used</w:t>
      </w:r>
      <w:r>
        <w:rPr>
          <w:rFonts w:eastAsia="等线"/>
        </w:rPr>
        <w:t>FeatureCombination-r18</w:t>
      </w:r>
      <w:r>
        <w:t xml:space="preserve">           ReportedFeatureCombination-r18                   </w:t>
      </w:r>
      <w:r>
        <w:rPr>
          <w:color w:val="993366"/>
        </w:rPr>
        <w:t>OPTIONAL</w:t>
      </w:r>
      <w:r>
        <w:t>,</w:t>
      </w:r>
    </w:p>
    <w:p w14:paraId="16E208A8" w14:textId="77777777" w:rsidR="00F37883" w:rsidRDefault="00721CB1">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等线"/>
        </w:rPr>
      </w:pPr>
      <w:r>
        <w:t xml:space="preserve">    </w:t>
      </w:r>
      <w:r>
        <w:rPr>
          <w:rFonts w:eastAsia="等线"/>
        </w:rPr>
        <w:t>]]</w:t>
      </w:r>
    </w:p>
    <w:p w14:paraId="2313BA35" w14:textId="77777777" w:rsidR="00F37883" w:rsidRDefault="00721CB1">
      <w:pPr>
        <w:pStyle w:val="PL"/>
        <w:rPr>
          <w:rFonts w:eastAsia="等线"/>
        </w:rPr>
      </w:pPr>
      <w:r>
        <w:rPr>
          <w:rFonts w:eastAsia="等线"/>
        </w:rPr>
        <w:t>}</w:t>
      </w:r>
    </w:p>
    <w:p w14:paraId="46DB41F8" w14:textId="77777777" w:rsidR="00F37883" w:rsidRDefault="00F37883">
      <w:pPr>
        <w:pStyle w:val="PL"/>
        <w:rPr>
          <w:rFonts w:eastAsia="等线"/>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等线"/>
        </w:rPr>
      </w:pPr>
      <w:r>
        <w:rPr>
          <w:rFonts w:eastAsia="等线"/>
        </w:rPr>
        <w:t>}</w:t>
      </w:r>
    </w:p>
    <w:p w14:paraId="66002410" w14:textId="77777777" w:rsidR="00F37883" w:rsidRDefault="00F37883">
      <w:pPr>
        <w:pStyle w:val="PL"/>
        <w:rPr>
          <w:rFonts w:eastAsia="等线"/>
        </w:rPr>
      </w:pPr>
    </w:p>
    <w:p w14:paraId="2E7471D9" w14:textId="77777777" w:rsidR="00F37883" w:rsidRDefault="00721CB1">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44406B39" w14:textId="77777777" w:rsidR="00F37883" w:rsidRDefault="00F37883">
      <w:pPr>
        <w:pStyle w:val="PL"/>
        <w:rPr>
          <w:rFonts w:eastAsia="等线"/>
        </w:rPr>
      </w:pPr>
    </w:p>
    <w:p w14:paraId="765E37EE" w14:textId="77777777" w:rsidR="00F37883" w:rsidRDefault="00721CB1">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17949794" w14:textId="77777777" w:rsidR="00F37883" w:rsidRDefault="00F37883">
      <w:pPr>
        <w:pStyle w:val="PL"/>
        <w:rPr>
          <w:rFonts w:eastAsia="等线"/>
        </w:rPr>
      </w:pPr>
    </w:p>
    <w:p w14:paraId="3A87D4D2" w14:textId="77777777" w:rsidR="00F37883" w:rsidRDefault="00721CB1">
      <w:pPr>
        <w:pStyle w:val="PL"/>
      </w:pPr>
      <w:r>
        <w:rPr>
          <w:rFonts w:eastAsia="等线"/>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等线"/>
        </w:rPr>
        <w:t>perRASSBInfoList-r16</w:t>
      </w:r>
      <w:r>
        <w:t xml:space="preserve">                 </w:t>
      </w:r>
      <w:r>
        <w:rPr>
          <w:rFonts w:eastAsia="等线"/>
        </w:rPr>
        <w:t>PerRASSBInfo-r16,</w:t>
      </w:r>
    </w:p>
    <w:p w14:paraId="72DACBB0" w14:textId="77777777" w:rsidR="00F37883" w:rsidRDefault="00721CB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等线"/>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等线"/>
        </w:rPr>
        <w:t>perRASSBInfoList-v1800</w:t>
      </w:r>
      <w:r>
        <w:t xml:space="preserve">               </w:t>
      </w:r>
      <w:r>
        <w:rPr>
          <w:rFonts w:eastAsia="等线"/>
        </w:rPr>
        <w:t>PerRASSBInfo-v1800,</w:t>
      </w:r>
    </w:p>
    <w:p w14:paraId="658AAB4A" w14:textId="77777777" w:rsidR="00F37883" w:rsidRDefault="00721CB1">
      <w:pPr>
        <w:pStyle w:val="PL"/>
        <w:rPr>
          <w:rFonts w:eastAsia="等线"/>
        </w:rPr>
      </w:pPr>
      <w:r>
        <w:t xml:space="preserve">    </w:t>
      </w:r>
      <w:r>
        <w:rPr>
          <w:rFonts w:eastAsia="等线"/>
        </w:rPr>
        <w:t>perRACSI-RSInfoList-v1800</w:t>
      </w:r>
      <w:r>
        <w:t xml:space="preserve">            </w:t>
      </w:r>
      <w:r>
        <w:rPr>
          <w:rFonts w:eastAsia="等线"/>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850DB23" w14:textId="77777777" w:rsidR="00F37883" w:rsidRDefault="00721CB1">
      <w:pPr>
        <w:pStyle w:val="PL"/>
        <w:rPr>
          <w:rFonts w:eastAsia="等线"/>
        </w:rPr>
      </w:pPr>
      <w:r>
        <w:t xml:space="preserve">    </w:t>
      </w:r>
      <w:r>
        <w:rPr>
          <w:rFonts w:eastAsia="等线"/>
        </w:rPr>
        <w:t>ssb-Index-r16</w:t>
      </w:r>
      <w:r>
        <w:t xml:space="preserve">                        </w:t>
      </w:r>
      <w:r>
        <w:rPr>
          <w:rFonts w:eastAsia="等线"/>
        </w:rPr>
        <w:t>SSB-Index,</w:t>
      </w:r>
    </w:p>
    <w:p w14:paraId="60F397F8" w14:textId="77777777" w:rsidR="00F37883" w:rsidRDefault="00721CB1">
      <w:pPr>
        <w:pStyle w:val="PL"/>
      </w:pPr>
      <w:r>
        <w:t xml:space="preserve">    </w:t>
      </w:r>
      <w:r>
        <w:rPr>
          <w:rFonts w:eastAsia="等线"/>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等线"/>
        </w:rPr>
      </w:pPr>
      <w:r>
        <w:rPr>
          <w:rFonts w:eastAsia="等线"/>
        </w:rPr>
        <w:t>}</w:t>
      </w:r>
    </w:p>
    <w:p w14:paraId="29DF4746" w14:textId="77777777" w:rsidR="00F37883" w:rsidRDefault="00F37883">
      <w:pPr>
        <w:pStyle w:val="PL"/>
      </w:pPr>
    </w:p>
    <w:p w14:paraId="75BE1EBE" w14:textId="77777777" w:rsidR="00F37883" w:rsidRDefault="00721CB1">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9AE68D2"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88F54B" w14:textId="77777777" w:rsidR="00F37883" w:rsidRDefault="00721CB1">
      <w:pPr>
        <w:pStyle w:val="PL"/>
        <w:rPr>
          <w:rFonts w:eastAsia="等线"/>
        </w:rPr>
      </w:pPr>
      <w:r>
        <w:t xml:space="preserve">    ...</w:t>
      </w:r>
    </w:p>
    <w:p w14:paraId="5A36EB94" w14:textId="77777777" w:rsidR="00F37883" w:rsidRDefault="00721CB1">
      <w:pPr>
        <w:pStyle w:val="PL"/>
        <w:rPr>
          <w:rFonts w:eastAsia="等线"/>
        </w:rPr>
      </w:pPr>
      <w:r>
        <w:rPr>
          <w:rFonts w:eastAsia="等线"/>
        </w:rPr>
        <w:t>}</w:t>
      </w:r>
    </w:p>
    <w:p w14:paraId="07F8627D" w14:textId="77777777" w:rsidR="00F37883" w:rsidRDefault="00F37883">
      <w:pPr>
        <w:pStyle w:val="PL"/>
      </w:pPr>
    </w:p>
    <w:p w14:paraId="5EE70117" w14:textId="77777777" w:rsidR="00F37883" w:rsidRDefault="00721CB1">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5F21CB96" w14:textId="77777777" w:rsidR="00F37883" w:rsidRDefault="00721CB1">
      <w:pPr>
        <w:pStyle w:val="PL"/>
        <w:rPr>
          <w:rFonts w:eastAsia="等线"/>
        </w:rPr>
      </w:pPr>
      <w:r>
        <w:t xml:space="preserve">    </w:t>
      </w:r>
      <w:r>
        <w:rPr>
          <w:rFonts w:eastAsia="等线"/>
        </w:rPr>
        <w:t>csi-RS-Index-r16</w:t>
      </w:r>
      <w:r>
        <w:t xml:space="preserve">                     CSI-RS-Index</w:t>
      </w:r>
      <w:r>
        <w:rPr>
          <w:rFonts w:eastAsia="等线"/>
        </w:rPr>
        <w:t>,</w:t>
      </w:r>
    </w:p>
    <w:p w14:paraId="2E8C197A" w14:textId="77777777" w:rsidR="00F37883" w:rsidRDefault="00721CB1">
      <w:pPr>
        <w:pStyle w:val="PL"/>
      </w:pPr>
      <w:r>
        <w:t xml:space="preserve">    </w:t>
      </w:r>
      <w:r>
        <w:rPr>
          <w:rFonts w:eastAsia="等线"/>
        </w:rPr>
        <w:t>numberOfPreamblesSentOnCSI-RS-r16</w:t>
      </w:r>
      <w:r>
        <w:t xml:space="preserve">    </w:t>
      </w:r>
      <w:r>
        <w:rPr>
          <w:color w:val="993366"/>
        </w:rPr>
        <w:t>INTEGER</w:t>
      </w:r>
      <w:r>
        <w:t xml:space="preserve"> (1..200)</w:t>
      </w:r>
    </w:p>
    <w:p w14:paraId="4FBA2AF2" w14:textId="77777777" w:rsidR="00F37883" w:rsidRDefault="00721CB1">
      <w:pPr>
        <w:pStyle w:val="PL"/>
        <w:rPr>
          <w:rFonts w:eastAsia="等线"/>
        </w:rPr>
      </w:pPr>
      <w:r>
        <w:rPr>
          <w:rFonts w:eastAsia="等线"/>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35C1404E"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1CCBC2A" w14:textId="77777777" w:rsidR="00F37883" w:rsidRDefault="00721CB1">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5B6A34" w14:textId="77777777" w:rsidR="00F37883" w:rsidRDefault="00721CB1">
      <w:pPr>
        <w:pStyle w:val="PL"/>
        <w:rPr>
          <w:rFonts w:eastAsia="等线"/>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等线"/>
        </w:rPr>
      </w:pPr>
    </w:p>
    <w:p w14:paraId="08CEA05A" w14:textId="77777777" w:rsidR="00F37883" w:rsidRDefault="00721CB1">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2C0A058E" w14:textId="77777777" w:rsidR="00F37883" w:rsidRDefault="00F37883">
      <w:pPr>
        <w:pStyle w:val="PL"/>
        <w:rPr>
          <w:rFonts w:eastAsia="等线"/>
          <w:lang w:val="it-IT"/>
        </w:rPr>
      </w:pPr>
    </w:p>
    <w:p w14:paraId="1783EDA2" w14:textId="77777777" w:rsidR="00F37883" w:rsidRDefault="00721CB1">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3B40198C" w14:textId="77777777" w:rsidR="00F37883" w:rsidRDefault="00721CB1">
      <w:pPr>
        <w:pStyle w:val="PL"/>
        <w:rPr>
          <w:rFonts w:eastAsia="等线"/>
          <w:lang w:val="it-IT"/>
        </w:rPr>
      </w:pPr>
      <w:r>
        <w:rPr>
          <w:rFonts w:eastAsia="等线"/>
          <w:lang w:val="it-IT"/>
        </w:rPr>
        <w:t xml:space="preserve">                             sibType21, sibType22, sibType23, sibType24, sibType25, spare5, spare4,</w:t>
      </w:r>
    </w:p>
    <w:p w14:paraId="2520E475" w14:textId="77777777" w:rsidR="00F37883" w:rsidRDefault="00721CB1">
      <w:pPr>
        <w:pStyle w:val="PL"/>
      </w:pPr>
      <w:r>
        <w:rPr>
          <w:rFonts w:eastAsia="等线"/>
          <w:lang w:val="it-IT"/>
        </w:rPr>
        <w:t xml:space="preserve">                             </w:t>
      </w:r>
      <w:r>
        <w:rPr>
          <w:rFonts w:eastAsia="等线"/>
        </w:rPr>
        <w:t>spare3, spare2, spare1}</w:t>
      </w:r>
    </w:p>
    <w:p w14:paraId="79E912C0" w14:textId="77777777" w:rsidR="00F37883" w:rsidRDefault="00F37883">
      <w:pPr>
        <w:pStyle w:val="PL"/>
        <w:rPr>
          <w:rFonts w:eastAsia="等线"/>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等线"/>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等线"/>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等线"/>
        </w:rPr>
      </w:pPr>
      <w:r>
        <w:t xml:space="preserve">    locationInfo-r17                         LocationInfo-r16                                    </w:t>
      </w:r>
      <w:r>
        <w:rPr>
          <w:color w:val="993366"/>
        </w:rPr>
        <w:t>OPTIONAL</w:t>
      </w:r>
      <w:r>
        <w:rPr>
          <w:rFonts w:eastAsia="等线"/>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6BA6626" w14:textId="77777777" w:rsidR="00F37883" w:rsidRDefault="00721CB1">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7EDC04F" w14:textId="77777777" w:rsidR="00F37883" w:rsidRDefault="00721CB1">
      <w:pPr>
        <w:pStyle w:val="PL"/>
      </w:pPr>
      <w:r>
        <w:t xml:space="preserve">    c-RNTI-r17                               RNTI-Value                                          </w:t>
      </w:r>
      <w:r>
        <w:rPr>
          <w:rFonts w:eastAsia="等线"/>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1D723BCF" w14:textId="77777777" w:rsidR="00F37883" w:rsidRDefault="00721CB1">
      <w:pPr>
        <w:pStyle w:val="PL"/>
      </w:pPr>
      <w:r>
        <w:t xml:space="preserve">    </w:t>
      </w:r>
      <w:r>
        <w:rPr>
          <w:rFonts w:eastAsia="宋体"/>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等线"/>
        </w:rPr>
      </w:pPr>
      <w:r>
        <w:t xml:space="preserve">    locationInfo-r18                         LocationInfo-r16                                    </w:t>
      </w:r>
      <w:r>
        <w:rPr>
          <w:color w:val="993366"/>
        </w:rPr>
        <w:t>OPTIONAL</w:t>
      </w:r>
      <w:r>
        <w:rPr>
          <w:rFonts w:eastAsia="等线"/>
        </w:rPr>
        <w:t>,</w:t>
      </w:r>
    </w:p>
    <w:p w14:paraId="3D498E00" w14:textId="77777777" w:rsidR="00F37883" w:rsidRDefault="00721CB1">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等线"/>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等线"/>
        </w:rPr>
      </w:pPr>
    </w:p>
    <w:p w14:paraId="22F50002" w14:textId="77777777" w:rsidR="00F37883" w:rsidRDefault="00721CB1">
      <w:pPr>
        <w:pStyle w:val="PL"/>
      </w:pPr>
      <w:r>
        <w:rPr>
          <w:rFonts w:eastAsia="等线"/>
        </w:rPr>
        <w:t>ChoCandidateCell-r17 ::=</w:t>
      </w:r>
      <w:r>
        <w:t xml:space="preserve">             </w:t>
      </w:r>
      <w:r>
        <w:rPr>
          <w:rFonts w:eastAsia="等线"/>
          <w:color w:val="993366"/>
        </w:rPr>
        <w:t>CHOICE</w:t>
      </w:r>
      <w:r>
        <w:rPr>
          <w:rFonts w:eastAsia="等线"/>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等线"/>
        </w:rPr>
      </w:pPr>
    </w:p>
    <w:p w14:paraId="3BA4E1E5" w14:textId="77777777" w:rsidR="00F37883" w:rsidRDefault="00721CB1">
      <w:pPr>
        <w:pStyle w:val="PL"/>
        <w:rPr>
          <w:rFonts w:eastAsia="等线"/>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等线"/>
                <w:b/>
                <w:i/>
                <w:iCs/>
                <w:lang w:eastAsia="sv-SE"/>
              </w:rPr>
            </w:pPr>
            <w:r>
              <w:rPr>
                <w:rFonts w:eastAsia="等线"/>
                <w:b/>
                <w:i/>
                <w:iCs/>
                <w:lang w:eastAsia="sv-SE"/>
              </w:rPr>
              <w:t>allPreamblesBlocked</w:t>
            </w:r>
          </w:p>
          <w:p w14:paraId="27C43385" w14:textId="77777777" w:rsidR="00F37883" w:rsidRDefault="00721CB1">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等线"/>
                <w:b/>
                <w:i/>
                <w:iCs/>
                <w:lang w:eastAsia="sv-SE"/>
              </w:rPr>
            </w:pPr>
            <w:r>
              <w:rPr>
                <w:rFonts w:eastAsia="等线"/>
                <w:b/>
                <w:i/>
                <w:iCs/>
                <w:lang w:eastAsia="sv-SE"/>
              </w:rPr>
              <w:t>numberOfLBT-Failures</w:t>
            </w:r>
          </w:p>
          <w:p w14:paraId="1E471C72" w14:textId="77777777" w:rsidR="00F37883" w:rsidRDefault="00721CB1">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afff6"/>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affff"/>
                <w:i w:val="0"/>
                <w:iCs w:val="0"/>
              </w:rPr>
              <w:t xml:space="preserve"> </w:t>
            </w:r>
            <w:r>
              <w:rPr>
                <w:rStyle w:val="affff"/>
              </w:rPr>
              <w:t>perRAInfoList-v1660</w:t>
            </w:r>
            <w:r>
              <w:t xml:space="preserve"> is present, it shall contain the same number of entries, listed in the same order as in </w:t>
            </w:r>
            <w:r>
              <w:rPr>
                <w:rStyle w:val="affff"/>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afff6"/>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lastRenderedPageBreak/>
              <w:t>msgA-RO-FDMCFRA</w:t>
            </w:r>
          </w:p>
          <w:p w14:paraId="333BA285"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等线"/>
                <w:b/>
                <w:i/>
                <w:iCs/>
                <w:lang w:eastAsia="sv-SE"/>
              </w:rPr>
            </w:pPr>
            <w:r>
              <w:rPr>
                <w:rFonts w:eastAsia="等线"/>
                <w:b/>
                <w:i/>
                <w:iCs/>
                <w:lang w:eastAsia="sv-SE"/>
              </w:rPr>
              <w:t>numberOfPreamblesSentOnCSI-RS</w:t>
            </w:r>
          </w:p>
          <w:p w14:paraId="552D6D45"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等线"/>
                <w:b/>
                <w:i/>
                <w:iCs/>
                <w:lang w:eastAsia="sv-SE"/>
              </w:rPr>
            </w:pPr>
            <w:r>
              <w:rPr>
                <w:rFonts w:eastAsia="等线"/>
                <w:b/>
                <w:i/>
                <w:iCs/>
                <w:lang w:eastAsia="sv-SE"/>
              </w:rPr>
              <w:t>numberOfPreamblesSentOnSSB</w:t>
            </w:r>
          </w:p>
          <w:p w14:paraId="7BD87591"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等线"/>
                <w:b/>
                <w:i/>
                <w:iCs/>
                <w:lang w:eastAsia="sv-SE"/>
              </w:rPr>
            </w:pPr>
            <w:r>
              <w:rPr>
                <w:rFonts w:eastAsia="等线"/>
                <w:b/>
                <w:i/>
                <w:iCs/>
                <w:lang w:eastAsia="sv-SE"/>
              </w:rPr>
              <w:t>onDemandSISuccess</w:t>
            </w:r>
          </w:p>
          <w:p w14:paraId="6B1F3FE2" w14:textId="77777777" w:rsidR="00F37883" w:rsidRDefault="00721CB1">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等线"/>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等线"/>
                <w:b/>
                <w:i/>
                <w:lang w:eastAsia="sv-SE"/>
              </w:rPr>
            </w:pPr>
            <w:r>
              <w:rPr>
                <w:rFonts w:eastAsia="等线"/>
                <w:b/>
                <w:i/>
                <w:lang w:eastAsia="sv-SE"/>
              </w:rPr>
              <w:t>perRACSI-RSInfoList</w:t>
            </w:r>
          </w:p>
          <w:p w14:paraId="69BECFB0"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等线"/>
                <w:b/>
                <w:i/>
                <w:lang w:eastAsia="sv-SE"/>
              </w:rPr>
            </w:pPr>
            <w:r>
              <w:rPr>
                <w:rFonts w:eastAsia="等线"/>
                <w:b/>
                <w:i/>
                <w:lang w:eastAsia="sv-SE"/>
              </w:rPr>
              <w:t>perRASSBInfoList</w:t>
            </w:r>
          </w:p>
          <w:p w14:paraId="21BCE13D"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等线"/>
                <w:b/>
                <w:i/>
                <w:iCs/>
                <w:lang w:eastAsia="sv-SE"/>
              </w:rPr>
            </w:pPr>
            <w:r>
              <w:rPr>
                <w:rFonts w:eastAsia="等线"/>
                <w:b/>
                <w:i/>
                <w:iCs/>
                <w:lang w:eastAsia="sv-SE"/>
              </w:rPr>
              <w:t>sdt-Failed</w:t>
            </w:r>
          </w:p>
          <w:p w14:paraId="64FDDE68" w14:textId="77777777" w:rsidR="00F37883" w:rsidRDefault="00721CB1">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lastRenderedPageBreak/>
              <w:t>ssb-Index</w:t>
            </w:r>
          </w:p>
          <w:p w14:paraId="426636ED"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lastRenderedPageBreak/>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lastRenderedPageBreak/>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lastRenderedPageBreak/>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40"/>
      </w:pPr>
      <w:bookmarkStart w:id="3937" w:name="_Toc193463123"/>
      <w:bookmarkStart w:id="3938" w:name="_Toc201295410"/>
      <w:bookmarkStart w:id="3939" w:name="_Toc193446048"/>
      <w:bookmarkStart w:id="3940" w:name="_Toc193451853"/>
      <w:bookmarkStart w:id="3941" w:name="MCCQCTEMPBM_00000137"/>
      <w:r>
        <w:t>–</w:t>
      </w:r>
      <w:r>
        <w:tab/>
      </w:r>
      <w:r>
        <w:rPr>
          <w:i/>
        </w:rPr>
        <w:t>UEPositioningAssistanceInfo</w:t>
      </w:r>
      <w:bookmarkEnd w:id="3937"/>
      <w:bookmarkEnd w:id="3938"/>
      <w:bookmarkEnd w:id="3939"/>
      <w:bookmarkEnd w:id="3940"/>
    </w:p>
    <w:bookmarkEnd w:id="3941"/>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42" w:name="_Hlk95214035"/>
      <w:r>
        <w:t>maxNrOfTxTEGReport-r17</w:t>
      </w:r>
      <w:bookmarkEnd w:id="3942"/>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宋体"/>
        </w:rPr>
      </w:pPr>
      <w:r>
        <w:t xml:space="preserve">    nr-TimeStamp-r1</w:t>
      </w:r>
      <w:r>
        <w:rPr>
          <w:rFonts w:eastAsia="等线"/>
        </w:rPr>
        <w:t>7</w:t>
      </w:r>
      <w:r>
        <w:t xml:space="preserve">                    NR-TimeStamp-r1</w:t>
      </w:r>
      <w:r>
        <w:rPr>
          <w:rFonts w:eastAsia="等线"/>
        </w:rPr>
        <w:t>7,</w:t>
      </w:r>
    </w:p>
    <w:p w14:paraId="71ADF79A" w14:textId="77777777" w:rsidR="00F37883" w:rsidRDefault="00721CB1">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等线"/>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等线"/>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等线"/>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宋体"/>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宋体"/>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宋体"/>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宋体"/>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等线"/>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40"/>
      </w:pPr>
      <w:bookmarkStart w:id="3943" w:name="_Toc193463124"/>
      <w:bookmarkStart w:id="3944" w:name="_Toc60777133"/>
      <w:bookmarkStart w:id="3945" w:name="_Toc193451854"/>
      <w:bookmarkStart w:id="3946" w:name="_Toc193446049"/>
      <w:bookmarkStart w:id="3947" w:name="_Toc201295411"/>
      <w:bookmarkStart w:id="3948" w:name="MCCQCTEMPBM_00000138"/>
      <w:r>
        <w:t>–</w:t>
      </w:r>
      <w:r>
        <w:tab/>
      </w:r>
      <w:r>
        <w:rPr>
          <w:i/>
        </w:rPr>
        <w:t>ULDedicatedMessageSegment</w:t>
      </w:r>
      <w:bookmarkEnd w:id="3943"/>
      <w:bookmarkEnd w:id="3944"/>
      <w:bookmarkEnd w:id="3945"/>
      <w:bookmarkEnd w:id="3946"/>
      <w:bookmarkEnd w:id="3947"/>
    </w:p>
    <w:bookmarkEnd w:id="3948"/>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宋体"/>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40"/>
      </w:pPr>
      <w:bookmarkStart w:id="3949" w:name="_Toc60777134"/>
      <w:bookmarkStart w:id="3950" w:name="_Toc193451855"/>
      <w:bookmarkStart w:id="3951" w:name="_Toc193463125"/>
      <w:bookmarkStart w:id="3952" w:name="_Toc201295412"/>
      <w:bookmarkStart w:id="3953" w:name="_Toc193446050"/>
      <w:bookmarkStart w:id="3954" w:name="MCCQCTEMPBM_00000139"/>
      <w:r>
        <w:t>–</w:t>
      </w:r>
      <w:r>
        <w:tab/>
      </w:r>
      <w:r>
        <w:rPr>
          <w:i/>
        </w:rPr>
        <w:t>ULInformationTransfer</w:t>
      </w:r>
      <w:bookmarkEnd w:id="3949"/>
      <w:bookmarkEnd w:id="3950"/>
      <w:bookmarkEnd w:id="3951"/>
      <w:bookmarkEnd w:id="3952"/>
      <w:bookmarkEnd w:id="3953"/>
    </w:p>
    <w:bookmarkEnd w:id="3954"/>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40"/>
        <w:rPr>
          <w:rFonts w:eastAsia="宋体"/>
        </w:rPr>
      </w:pPr>
      <w:bookmarkStart w:id="3955" w:name="_Toc193463126"/>
      <w:bookmarkStart w:id="3956" w:name="_Toc193446051"/>
      <w:bookmarkStart w:id="3957" w:name="_Toc193451856"/>
      <w:bookmarkStart w:id="3958" w:name="_Toc60777135"/>
      <w:bookmarkStart w:id="3959" w:name="_Toc201295413"/>
      <w:bookmarkStart w:id="3960" w:name="MCCQCTEMPBM_00000140"/>
      <w:r>
        <w:rPr>
          <w:rFonts w:eastAsia="宋体"/>
        </w:rPr>
        <w:t>–</w:t>
      </w:r>
      <w:r>
        <w:rPr>
          <w:rFonts w:eastAsia="宋体"/>
        </w:rPr>
        <w:tab/>
      </w:r>
      <w:r>
        <w:rPr>
          <w:rFonts w:eastAsia="宋体"/>
          <w:i/>
          <w:iCs/>
        </w:rPr>
        <w:t>ULInformationTransferIRAT</w:t>
      </w:r>
      <w:bookmarkEnd w:id="3955"/>
      <w:bookmarkEnd w:id="3956"/>
      <w:bookmarkEnd w:id="3957"/>
      <w:bookmarkEnd w:id="3958"/>
      <w:bookmarkEnd w:id="3959"/>
    </w:p>
    <w:bookmarkEnd w:id="3960"/>
    <w:p w14:paraId="79382FCE" w14:textId="77777777" w:rsidR="00F37883" w:rsidRDefault="00721CB1">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宋体"/>
        </w:rPr>
      </w:pPr>
      <w:r>
        <w:rPr>
          <w:rFonts w:eastAsia="宋体"/>
        </w:rPr>
        <w:t>Signalling radio bearer: SRB1</w:t>
      </w:r>
    </w:p>
    <w:p w14:paraId="360C29BA" w14:textId="77777777" w:rsidR="00F37883" w:rsidRDefault="00721CB1">
      <w:pPr>
        <w:pStyle w:val="B1"/>
        <w:rPr>
          <w:rFonts w:eastAsia="宋体"/>
        </w:rPr>
      </w:pPr>
      <w:r>
        <w:rPr>
          <w:rFonts w:eastAsia="宋体"/>
        </w:rPr>
        <w:t>RLC-SAP: AM</w:t>
      </w:r>
    </w:p>
    <w:p w14:paraId="0BA9945F" w14:textId="77777777" w:rsidR="00F37883" w:rsidRDefault="00721CB1">
      <w:pPr>
        <w:pStyle w:val="B1"/>
        <w:rPr>
          <w:rFonts w:eastAsia="宋体"/>
        </w:rPr>
      </w:pPr>
      <w:r>
        <w:rPr>
          <w:rFonts w:eastAsia="宋体"/>
        </w:rPr>
        <w:t>Logical channel: DCCH</w:t>
      </w:r>
    </w:p>
    <w:p w14:paraId="03ADC526" w14:textId="77777777" w:rsidR="00F37883" w:rsidRDefault="00721CB1">
      <w:pPr>
        <w:pStyle w:val="B1"/>
        <w:rPr>
          <w:rFonts w:eastAsia="宋体"/>
        </w:rPr>
      </w:pPr>
      <w:r>
        <w:rPr>
          <w:rFonts w:eastAsia="宋体"/>
        </w:rPr>
        <w:t>Direction: UE to network</w:t>
      </w:r>
    </w:p>
    <w:p w14:paraId="3C7104F8" w14:textId="77777777" w:rsidR="00F37883" w:rsidRDefault="00721CB1">
      <w:pPr>
        <w:pStyle w:val="TH"/>
        <w:rPr>
          <w:rFonts w:eastAsia="宋体"/>
        </w:rPr>
      </w:pPr>
      <w:r>
        <w:rPr>
          <w:rFonts w:eastAsia="宋体"/>
          <w:i/>
          <w:iCs/>
        </w:rPr>
        <w:t>ULInformationTransferIRAT</w:t>
      </w:r>
      <w:r>
        <w:rPr>
          <w:rFonts w:eastAsia="宋体"/>
        </w:rPr>
        <w:t xml:space="preserve"> message</w:t>
      </w:r>
    </w:p>
    <w:p w14:paraId="56D8607B" w14:textId="77777777" w:rsidR="00F37883" w:rsidRDefault="00721CB1">
      <w:pPr>
        <w:pStyle w:val="PL"/>
        <w:rPr>
          <w:rFonts w:eastAsia="宋体"/>
          <w:color w:val="808080"/>
        </w:rPr>
      </w:pPr>
      <w:r>
        <w:rPr>
          <w:rFonts w:eastAsia="宋体"/>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宋体"/>
        </w:rPr>
      </w:pPr>
    </w:p>
    <w:p w14:paraId="2BC93BCE" w14:textId="77777777" w:rsidR="00F37883" w:rsidRDefault="00721CB1">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2080F52" w14:textId="77777777" w:rsidR="00F37883" w:rsidRDefault="00721CB1">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6A40B38C" w14:textId="77777777" w:rsidR="00F37883" w:rsidRDefault="00721CB1">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4F34FE3D" w14:textId="77777777" w:rsidR="00F37883" w:rsidRDefault="00721CB1">
      <w:pPr>
        <w:pStyle w:val="PL"/>
        <w:rPr>
          <w:rFonts w:eastAsia="宋体"/>
        </w:rPr>
      </w:pPr>
      <w:r>
        <w:rPr>
          <w:rFonts w:eastAsia="宋体"/>
        </w:rPr>
        <w:t xml:space="preserve">            ulInformationTransferIRAT-r16        </w:t>
      </w:r>
      <w:r>
        <w:t xml:space="preserve">            </w:t>
      </w:r>
      <w:r>
        <w:rPr>
          <w:rFonts w:eastAsia="宋体"/>
        </w:rPr>
        <w:t>ULInformationTransferIRAT-r16-IEs,</w:t>
      </w:r>
    </w:p>
    <w:p w14:paraId="3F0A5815" w14:textId="77777777" w:rsidR="00F37883" w:rsidRDefault="00721CB1">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AE1E304" w14:textId="77777777" w:rsidR="00F37883" w:rsidRDefault="00721CB1">
      <w:pPr>
        <w:pStyle w:val="PL"/>
        <w:rPr>
          <w:rFonts w:eastAsia="宋体"/>
        </w:rPr>
      </w:pPr>
      <w:r>
        <w:rPr>
          <w:rFonts w:eastAsia="宋体"/>
        </w:rPr>
        <w:t xml:space="preserve">        },</w:t>
      </w:r>
    </w:p>
    <w:p w14:paraId="16CECB93" w14:textId="77777777" w:rsidR="00F37883" w:rsidRDefault="00721CB1">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66485F2" w14:textId="77777777" w:rsidR="00F37883" w:rsidRDefault="00721CB1">
      <w:pPr>
        <w:pStyle w:val="PL"/>
        <w:rPr>
          <w:rFonts w:eastAsia="宋体"/>
        </w:rPr>
      </w:pPr>
      <w:r>
        <w:rPr>
          <w:rFonts w:eastAsia="宋体"/>
        </w:rPr>
        <w:t xml:space="preserve">    }</w:t>
      </w:r>
    </w:p>
    <w:p w14:paraId="29734997" w14:textId="77777777" w:rsidR="00F37883" w:rsidRDefault="00721CB1">
      <w:pPr>
        <w:pStyle w:val="PL"/>
        <w:rPr>
          <w:rFonts w:eastAsia="宋体"/>
        </w:rPr>
      </w:pPr>
      <w:r>
        <w:rPr>
          <w:rFonts w:eastAsia="宋体"/>
        </w:rPr>
        <w:t>}</w:t>
      </w:r>
    </w:p>
    <w:p w14:paraId="46DAF3EE" w14:textId="77777777" w:rsidR="00F37883" w:rsidRDefault="00F37883">
      <w:pPr>
        <w:pStyle w:val="PL"/>
        <w:rPr>
          <w:rFonts w:eastAsia="宋体"/>
        </w:rPr>
      </w:pPr>
    </w:p>
    <w:p w14:paraId="58CCD5A4" w14:textId="77777777" w:rsidR="00F37883" w:rsidRDefault="00721CB1">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452CC8CC" w14:textId="77777777" w:rsidR="00F37883" w:rsidRDefault="00721CB1">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2201A3E" w14:textId="77777777" w:rsidR="00F37883" w:rsidRDefault="00721CB1">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49B9817" w14:textId="77777777" w:rsidR="00F37883" w:rsidRDefault="00721CB1">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0265C7B" w14:textId="77777777" w:rsidR="00F37883" w:rsidRDefault="00721CB1">
      <w:pPr>
        <w:pStyle w:val="PL"/>
        <w:rPr>
          <w:rFonts w:eastAsia="宋体"/>
        </w:rPr>
      </w:pPr>
      <w:r>
        <w:rPr>
          <w:rFonts w:eastAsia="宋体"/>
        </w:rPr>
        <w:t>}</w:t>
      </w:r>
    </w:p>
    <w:p w14:paraId="3AB6C861" w14:textId="77777777" w:rsidR="00F37883" w:rsidRDefault="00F37883">
      <w:pPr>
        <w:pStyle w:val="PL"/>
        <w:rPr>
          <w:rFonts w:eastAsia="宋体"/>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宋体"/>
          <w:color w:val="808080"/>
        </w:rPr>
      </w:pPr>
      <w:r>
        <w:rPr>
          <w:rFonts w:eastAsia="宋体"/>
          <w:color w:val="808080"/>
        </w:rPr>
        <w:t>-- ASN1STOP</w:t>
      </w:r>
    </w:p>
    <w:p w14:paraId="353877F4" w14:textId="77777777" w:rsidR="00F37883" w:rsidRDefault="00F3788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宋体"/>
                <w:b/>
                <w:bCs/>
                <w:i/>
                <w:iCs/>
                <w:lang w:eastAsia="en-GB"/>
              </w:rPr>
            </w:pPr>
            <w:r>
              <w:rPr>
                <w:rFonts w:eastAsia="宋体"/>
                <w:b/>
                <w:bCs/>
                <w:i/>
                <w:iCs/>
                <w:lang w:eastAsia="en-GB"/>
              </w:rPr>
              <w:t>ul-DCCH-MessageEUTRA</w:t>
            </w:r>
          </w:p>
          <w:p w14:paraId="78DC5704" w14:textId="77777777" w:rsidR="00F37883" w:rsidRDefault="00721CB1">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F4CB416" w14:textId="77777777" w:rsidR="00F37883" w:rsidRDefault="00F37883"/>
    <w:p w14:paraId="6CA5AA6C" w14:textId="77777777" w:rsidR="00F37883" w:rsidRDefault="00721CB1">
      <w:pPr>
        <w:pStyle w:val="40"/>
        <w:rPr>
          <w:i/>
          <w:iCs/>
        </w:rPr>
      </w:pPr>
      <w:bookmarkStart w:id="3961" w:name="_Toc193463127"/>
      <w:bookmarkStart w:id="3962" w:name="_Toc60777136"/>
      <w:bookmarkStart w:id="3963" w:name="_Toc193451857"/>
      <w:bookmarkStart w:id="3964" w:name="_Toc193446052"/>
      <w:bookmarkStart w:id="3965" w:name="_Toc201295414"/>
      <w:bookmarkStart w:id="3966" w:name="MCCQCTEMPBM_00000141"/>
      <w:r>
        <w:rPr>
          <w:i/>
          <w:iCs/>
        </w:rPr>
        <w:t>–</w:t>
      </w:r>
      <w:r>
        <w:rPr>
          <w:i/>
          <w:iCs/>
        </w:rPr>
        <w:tab/>
        <w:t>ULInformationTransferMRDC</w:t>
      </w:r>
      <w:bookmarkEnd w:id="3961"/>
      <w:bookmarkEnd w:id="3962"/>
      <w:bookmarkEnd w:id="3963"/>
      <w:bookmarkEnd w:id="3964"/>
      <w:bookmarkEnd w:id="3965"/>
    </w:p>
    <w:bookmarkEnd w:id="3966"/>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2"/>
      </w:pPr>
      <w:bookmarkStart w:id="3967" w:name="_Toc193446053"/>
      <w:bookmarkStart w:id="3968" w:name="_Toc60777137"/>
      <w:bookmarkStart w:id="3969" w:name="_Toc193451858"/>
      <w:bookmarkStart w:id="3970" w:name="_Toc193463128"/>
      <w:bookmarkStart w:id="3971" w:name="_Toc201295415"/>
      <w:r>
        <w:t>6.3</w:t>
      </w:r>
      <w:r>
        <w:tab/>
        <w:t>RRC information elements</w:t>
      </w:r>
      <w:bookmarkEnd w:id="3967"/>
      <w:bookmarkEnd w:id="3968"/>
      <w:bookmarkEnd w:id="3969"/>
      <w:bookmarkEnd w:id="3970"/>
      <w:bookmarkEnd w:id="3971"/>
    </w:p>
    <w:p w14:paraId="5511279E" w14:textId="77777777" w:rsidR="00F37883" w:rsidRDefault="00721CB1">
      <w:pPr>
        <w:pStyle w:val="30"/>
      </w:pPr>
      <w:bookmarkStart w:id="3972" w:name="_Toc60777138"/>
      <w:bookmarkStart w:id="3973" w:name="_Toc193446054"/>
      <w:bookmarkStart w:id="3974" w:name="_Toc193451859"/>
      <w:bookmarkStart w:id="3975" w:name="_Toc193463129"/>
      <w:bookmarkStart w:id="3976" w:name="_Toc201295416"/>
      <w:r>
        <w:t>6.3.0</w:t>
      </w:r>
      <w:r>
        <w:tab/>
        <w:t>Parameterized types</w:t>
      </w:r>
      <w:bookmarkEnd w:id="3972"/>
      <w:bookmarkEnd w:id="3973"/>
      <w:bookmarkEnd w:id="3974"/>
      <w:bookmarkEnd w:id="3975"/>
      <w:bookmarkEnd w:id="3976"/>
    </w:p>
    <w:p w14:paraId="0E29B430" w14:textId="77777777" w:rsidR="00F37883" w:rsidRDefault="00721CB1">
      <w:pPr>
        <w:pStyle w:val="40"/>
      </w:pPr>
      <w:bookmarkStart w:id="3977" w:name="_Toc193451860"/>
      <w:bookmarkStart w:id="3978" w:name="_Toc193446055"/>
      <w:bookmarkStart w:id="3979" w:name="_Toc201295417"/>
      <w:bookmarkStart w:id="3980" w:name="_Toc193463130"/>
      <w:bookmarkStart w:id="3981" w:name="_Toc60777139"/>
      <w:bookmarkStart w:id="3982" w:name="MCCQCTEMPBM_00000142"/>
      <w:r>
        <w:t>–</w:t>
      </w:r>
      <w:r>
        <w:tab/>
      </w:r>
      <w:r>
        <w:rPr>
          <w:i/>
        </w:rPr>
        <w:t>SetupRelease</w:t>
      </w:r>
      <w:bookmarkEnd w:id="3977"/>
      <w:bookmarkEnd w:id="3978"/>
      <w:bookmarkEnd w:id="3979"/>
      <w:bookmarkEnd w:id="3980"/>
      <w:bookmarkEnd w:id="3981"/>
    </w:p>
    <w:bookmarkEnd w:id="3982"/>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30"/>
      </w:pPr>
      <w:bookmarkStart w:id="3983" w:name="_Toc193463131"/>
      <w:bookmarkStart w:id="3984" w:name="_Toc60777140"/>
      <w:bookmarkStart w:id="3985" w:name="_Toc193446056"/>
      <w:bookmarkStart w:id="3986" w:name="_Toc193451861"/>
      <w:bookmarkStart w:id="3987" w:name="_Toc201295418"/>
      <w:r>
        <w:t>6.3.1</w:t>
      </w:r>
      <w:r>
        <w:tab/>
        <w:t>System information blocks</w:t>
      </w:r>
      <w:bookmarkEnd w:id="3983"/>
      <w:bookmarkEnd w:id="3984"/>
      <w:bookmarkEnd w:id="3985"/>
      <w:bookmarkEnd w:id="3986"/>
      <w:bookmarkEnd w:id="3987"/>
    </w:p>
    <w:p w14:paraId="14214F21" w14:textId="77777777" w:rsidR="00F37883" w:rsidRDefault="00721CB1">
      <w:pPr>
        <w:pStyle w:val="40"/>
        <w:rPr>
          <w:rFonts w:eastAsia="宋体"/>
          <w:i/>
        </w:rPr>
      </w:pPr>
      <w:bookmarkStart w:id="3988" w:name="_Toc193451862"/>
      <w:bookmarkStart w:id="3989" w:name="_Toc60777141"/>
      <w:bookmarkStart w:id="3990" w:name="_Toc193446057"/>
      <w:bookmarkStart w:id="3991" w:name="_Toc201295419"/>
      <w:bookmarkStart w:id="3992" w:name="_Toc193463132"/>
      <w:bookmarkStart w:id="3993" w:name="MCCQCTEMPBM_00000143"/>
      <w:r>
        <w:rPr>
          <w:rFonts w:eastAsia="宋体"/>
        </w:rPr>
        <w:t>–</w:t>
      </w:r>
      <w:r>
        <w:rPr>
          <w:rFonts w:eastAsia="宋体"/>
        </w:rPr>
        <w:tab/>
      </w:r>
      <w:r>
        <w:rPr>
          <w:rFonts w:eastAsia="宋体"/>
          <w:i/>
        </w:rPr>
        <w:t>SIB2</w:t>
      </w:r>
      <w:bookmarkEnd w:id="3988"/>
      <w:bookmarkEnd w:id="3989"/>
      <w:bookmarkEnd w:id="3990"/>
      <w:bookmarkEnd w:id="3991"/>
      <w:bookmarkEnd w:id="3992"/>
    </w:p>
    <w:bookmarkEnd w:id="3993"/>
    <w:p w14:paraId="5CE56EDE" w14:textId="77777777" w:rsidR="00F37883" w:rsidRDefault="00721CB1">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94"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5" w:author="RAN2#131" w:date="2025-09-01T16:55:00Z"/>
        </w:rPr>
      </w:pPr>
      <w:r>
        <w:t xml:space="preserve">        ]]</w:t>
      </w:r>
      <w:ins w:id="3996" w:author="RAN2#131" w:date="2025-09-01T16:55:00Z">
        <w:r>
          <w:t>,</w:t>
        </w:r>
      </w:ins>
    </w:p>
    <w:p w14:paraId="2BC3086E" w14:textId="77777777" w:rsidR="00F37883" w:rsidRDefault="00721CB1">
      <w:pPr>
        <w:pStyle w:val="PL"/>
        <w:rPr>
          <w:ins w:id="3997" w:author="RAN2#131" w:date="2025-09-02T11:46:00Z"/>
        </w:rPr>
      </w:pPr>
      <w:ins w:id="3998" w:author="RAN2#131" w:date="2025-09-01T16:55:00Z">
        <w:r>
          <w:t xml:space="preserve">        [[</w:t>
        </w:r>
      </w:ins>
    </w:p>
    <w:p w14:paraId="742721C6" w14:textId="77777777" w:rsidR="00F37883" w:rsidRDefault="00721CB1">
      <w:pPr>
        <w:pStyle w:val="PL"/>
        <w:rPr>
          <w:ins w:id="3999" w:author="RAN2#131" w:date="2025-09-02T11:46:00Z"/>
        </w:rPr>
      </w:pPr>
      <w:ins w:id="4000" w:author="RAN2#131" w:date="2025-09-02T11:46:00Z">
        <w:r>
          <w:t xml:space="preserve">        refLocList-r19 </w:t>
        </w:r>
      </w:ins>
      <w:ins w:id="4001" w:author="RAN2#131" w:date="2025-09-02T11:49:00Z">
        <w:r>
          <w:t xml:space="preserve">           </w:t>
        </w:r>
      </w:ins>
      <w:ins w:id="4002" w:author="RAN2#131" w:date="2025-09-02T11:46:00Z">
        <w:r>
          <w:t xml:space="preserve">          RefLoc</w:t>
        </w:r>
      </w:ins>
      <w:ins w:id="4003" w:author="RAN2#131" w:date="2025-09-02T11:49:00Z">
        <w:r>
          <w:t>Li</w:t>
        </w:r>
      </w:ins>
      <w:ins w:id="4004" w:author="RAN2#131" w:date="2025-09-02T11:46:00Z">
        <w:r>
          <w:t xml:space="preserve">st-r19     </w:t>
        </w:r>
      </w:ins>
      <w:ins w:id="4005" w:author="RAN2#131" w:date="2025-09-02T11:49:00Z">
        <w:r>
          <w:t xml:space="preserve">           </w:t>
        </w:r>
      </w:ins>
      <w:ins w:id="4006" w:author="RAN2#131" w:date="2025-09-02T11:46:00Z">
        <w:r>
          <w:t xml:space="preserve">                  </w:t>
        </w:r>
        <w:r>
          <w:rPr>
            <w:color w:val="993366"/>
          </w:rPr>
          <w:t>OPTIONAL</w:t>
        </w:r>
      </w:ins>
      <w:ins w:id="4007" w:author="RAN2#131" w:date="2025-09-02T11:47:00Z">
        <w:r>
          <w:t>,</w:t>
        </w:r>
      </w:ins>
      <w:ins w:id="4008" w:author="RAN2#131" w:date="2025-09-02T11:46:00Z">
        <w:r>
          <w:t xml:space="preserve">    </w:t>
        </w:r>
        <w:r>
          <w:rPr>
            <w:color w:val="808080"/>
          </w:rPr>
          <w:t xml:space="preserve">    -- Need R</w:t>
        </w:r>
      </w:ins>
    </w:p>
    <w:p w14:paraId="1C47A384" w14:textId="77777777" w:rsidR="00F37883" w:rsidRDefault="00721CB1">
      <w:pPr>
        <w:pStyle w:val="PL"/>
        <w:rPr>
          <w:ins w:id="4009" w:author="RAN2#131" w:date="2025-09-02T11:46:00Z"/>
          <w:color w:val="808080"/>
        </w:rPr>
      </w:pPr>
      <w:ins w:id="4010" w:author="RAN2#131" w:date="2025-09-01T15:37:00Z">
        <w:r>
          <w:t xml:space="preserve">        smtc5list-r19                       </w:t>
        </w:r>
      </w:ins>
      <w:ins w:id="4011"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12" w:author="RAN2#131" w:date="2025-09-01T15:37:00Z">
        <w:r>
          <w:t xml:space="preserve">           </w:t>
        </w:r>
        <w:r>
          <w:rPr>
            <w:color w:val="993366"/>
          </w:rPr>
          <w:t>OPTIONAL</w:t>
        </w:r>
        <w:r>
          <w:t xml:space="preserve"> </w:t>
        </w:r>
      </w:ins>
      <w:ins w:id="4013" w:author="RAN2#131" w:date="2025-09-01T16:51:00Z">
        <w:r>
          <w:t xml:space="preserve"> </w:t>
        </w:r>
      </w:ins>
      <w:ins w:id="4014" w:author="RAN2#131" w:date="2025-09-01T15:37:00Z">
        <w:r>
          <w:t xml:space="preserve">       </w:t>
        </w:r>
        <w:r>
          <w:rPr>
            <w:color w:val="808080"/>
          </w:rPr>
          <w:t>-- Need R</w:t>
        </w:r>
      </w:ins>
    </w:p>
    <w:p w14:paraId="0358B8BA" w14:textId="6A81832B" w:rsidR="00F37883" w:rsidRDefault="00721CB1">
      <w:pPr>
        <w:pStyle w:val="PL"/>
      </w:pPr>
      <w:ins w:id="4015" w:author="RAN2#131" w:date="2025-09-01T16:55:00Z">
        <w:r>
          <w:t xml:space="preserve">        ]]</w:t>
        </w:r>
      </w:ins>
      <w:ins w:id="4016" w:author="Ericsson - Ignacio" w:date="2025-09-18T17:37:00Z">
        <w:r>
          <w:t xml:space="preserve"> [RIL]E0</w:t>
        </w:r>
      </w:ins>
      <w:ins w:id="4017" w:author="Ericsson - Ignacio" w:date="2025-09-19T18:09:00Z">
        <w:r>
          <w:t>13</w:t>
        </w:r>
      </w:ins>
      <w:ins w:id="4018" w:author="Ericsson - Ignacio" w:date="2025-09-18T17:37:00Z">
        <w:r>
          <w:t>,NTN</w:t>
        </w:r>
      </w:ins>
      <w:ins w:id="4019" w:author="xiaowei-xiaomi" w:date="2025-09-22T22:25:00Z">
        <w:r>
          <w:t>, [RIL]X250,NTN</w:t>
        </w:r>
      </w:ins>
      <w:ins w:id="4020" w:author="vivo" w:date="2025-09-23T19:23:00Z">
        <w:r w:rsidR="004A4D84">
          <w:t>,</w:t>
        </w:r>
        <w:r w:rsidR="004A4D84" w:rsidRPr="004A4D84">
          <w:t xml:space="preserve"> </w:t>
        </w:r>
        <w:r w:rsidR="004A4D84">
          <w:t>[RIL]: V20</w:t>
        </w:r>
      </w:ins>
      <w:ins w:id="4021" w:author="vivo" w:date="2025-09-23T19:24:00Z">
        <w:r w:rsidR="004225EF">
          <w:t>9</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22" w:author="RAN2#131" w:date="2025-09-02T11:45:00Z"/>
        </w:rPr>
      </w:pPr>
      <w:r>
        <w:t>RangeToBestCell    ::= Q-OffsetRange</w:t>
      </w:r>
    </w:p>
    <w:p w14:paraId="3DD7C38A" w14:textId="77777777" w:rsidR="00F37883" w:rsidRDefault="00F37883">
      <w:pPr>
        <w:pStyle w:val="PL"/>
        <w:rPr>
          <w:ins w:id="4023" w:author="RAN2#131" w:date="2025-09-02T11:45:00Z"/>
        </w:rPr>
      </w:pPr>
    </w:p>
    <w:p w14:paraId="19755AC7" w14:textId="36FEB2D4" w:rsidR="00F37883" w:rsidRDefault="00721CB1">
      <w:pPr>
        <w:pStyle w:val="PL"/>
      </w:pPr>
      <w:ins w:id="4024" w:author="RAN2#131" w:date="2025-09-02T11:46:00Z">
        <w:r>
          <w:t>RefLocList</w:t>
        </w:r>
      </w:ins>
      <w:ins w:id="4025" w:author="RAN2#131" w:date="2025-09-02T11:48:00Z">
        <w:r>
          <w:t>-r19</w:t>
        </w:r>
      </w:ins>
      <w:ins w:id="4026"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ins w:id="4027" w:author="Nokia (Jakob)" w:date="2025-09-25T12:36:00Z">
        <w:r w:rsidR="000510BE">
          <w:t xml:space="preserve"> [RIL]: N083, NTN</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28"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29" w:author="RAN2#131" w:date="2025-09-02T11:43:00Z"/>
                <w:b/>
                <w:bCs/>
                <w:i/>
                <w:iCs/>
                <w:lang w:eastAsia="sv-SE"/>
              </w:rPr>
            </w:pPr>
            <w:ins w:id="4030" w:author="RAN2#131" w:date="2025-09-02T12:11:00Z">
              <w:r>
                <w:rPr>
                  <w:b/>
                  <w:bCs/>
                  <w:i/>
                  <w:iCs/>
                  <w:lang w:eastAsia="sv-SE"/>
                </w:rPr>
                <w:t>refLocList</w:t>
              </w:r>
            </w:ins>
          </w:p>
          <w:p w14:paraId="5A4918BD" w14:textId="77777777" w:rsidR="00F37883" w:rsidRDefault="00721CB1">
            <w:pPr>
              <w:pStyle w:val="TAL"/>
              <w:rPr>
                <w:ins w:id="4031" w:author="RAN2#131" w:date="2025-09-02T11:43:00Z"/>
                <w:b/>
                <w:bCs/>
                <w:i/>
                <w:iCs/>
                <w:lang w:eastAsia="sv-SE"/>
              </w:rPr>
            </w:pPr>
            <w:ins w:id="4032"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33"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34" w:author="vivo" w:date="2025-09-22T01:49:00Z">
              <w:r>
                <w:t xml:space="preserve"> [RIL]</w:t>
              </w:r>
            </w:ins>
            <w:ins w:id="4035" w:author="vivo" w:date="2025-09-22T13:17:00Z">
              <w:r>
                <w:t>:</w:t>
              </w:r>
            </w:ins>
            <w:ins w:id="4036"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37" w:author="RAN2#131" w:date="2025-09-01T16:17:00Z">
              <w:r>
                <w:rPr>
                  <w:b/>
                  <w:i/>
                  <w:szCs w:val="22"/>
                  <w:lang w:eastAsia="en-GB"/>
                </w:rPr>
                <w:t>, smtc5list</w:t>
              </w:r>
            </w:ins>
          </w:p>
          <w:p w14:paraId="6A41E3AF" w14:textId="79DCEE1A"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38"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39"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40" w:author="RAN2#131" w:date="2025-09-01T16:17:00Z">
              <w:r>
                <w:rPr>
                  <w:bCs/>
                  <w:iCs/>
                  <w:szCs w:val="22"/>
                  <w:lang w:eastAsia="en-GB"/>
                </w:rPr>
                <w:delText>this list</w:delText>
              </w:r>
            </w:del>
            <w:r>
              <w:rPr>
                <w:bCs/>
                <w:iCs/>
                <w:szCs w:val="22"/>
                <w:lang w:eastAsia="en-GB"/>
              </w:rPr>
              <w:t>, it is up to the UE to select which SMTCs to consider</w:t>
            </w:r>
            <w:ins w:id="4041" w:author="Nokia (Jakob)" w:date="2025-09-25T12:38:00Z">
              <w:r w:rsidR="000510BE">
                <w:rPr>
                  <w:bCs/>
                  <w:iCs/>
                  <w:szCs w:val="22"/>
                  <w:lang w:eastAsia="en-GB"/>
                </w:rPr>
                <w:t xml:space="preserve"> [RIL]: N085, NTN</w:t>
              </w:r>
            </w:ins>
            <w:r>
              <w:rPr>
                <w:bCs/>
                <w:iCs/>
                <w:szCs w:val="22"/>
                <w:lang w:eastAsia="en-GB"/>
              </w:rPr>
              <w:t>.</w:t>
            </w:r>
            <w:ins w:id="4042" w:author="RAN2#131" w:date="2025-09-01T16:17:00Z">
              <w:r>
                <w:rPr>
                  <w:bCs/>
                  <w:iCs/>
                  <w:szCs w:val="22"/>
                  <w:lang w:eastAsia="en-GB"/>
                </w:rPr>
                <w:t xml:space="preserve"> The </w:t>
              </w:r>
            </w:ins>
            <w:ins w:id="4043" w:author="RAN2#131" w:date="2025-09-01T16:33:00Z">
              <w:r>
                <w:rPr>
                  <w:bCs/>
                  <w:iCs/>
                  <w:szCs w:val="22"/>
                  <w:lang w:eastAsia="en-GB"/>
                </w:rPr>
                <w:t>total</w:t>
              </w:r>
            </w:ins>
            <w:ins w:id="4044" w:author="RAN2#131" w:date="2025-09-01T16:17:00Z">
              <w:r>
                <w:rPr>
                  <w:bCs/>
                  <w:iCs/>
                  <w:szCs w:val="22"/>
                  <w:lang w:eastAsia="en-GB"/>
                </w:rPr>
                <w:t xml:space="preserve"> number of configurable SMTC</w:t>
              </w:r>
            </w:ins>
            <w:ins w:id="4045" w:author="RAN2#131" w:date="2025-09-05T15:04:00Z">
              <w:r>
                <w:rPr>
                  <w:bCs/>
                  <w:iCs/>
                  <w:szCs w:val="22"/>
                  <w:lang w:eastAsia="en-GB"/>
                </w:rPr>
                <w:t>s</w:t>
              </w:r>
            </w:ins>
            <w:ins w:id="4046" w:author="RAN2#131" w:date="2025-09-01T16:17:00Z">
              <w:r>
                <w:rPr>
                  <w:bCs/>
                  <w:iCs/>
                  <w:szCs w:val="22"/>
                  <w:lang w:eastAsia="en-GB"/>
                </w:rPr>
                <w:t xml:space="preserve"> </w:t>
              </w:r>
            </w:ins>
            <w:ins w:id="4047" w:author="RAN2#131" w:date="2025-09-01T16:33:00Z">
              <w:r>
                <w:rPr>
                  <w:bCs/>
                  <w:iCs/>
                  <w:szCs w:val="22"/>
                  <w:lang w:eastAsia="en-GB"/>
                </w:rPr>
                <w:t>across</w:t>
              </w:r>
            </w:ins>
            <w:ins w:id="4048"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49" w:author="RAN2#131" w:date="2025-09-01T16:33:00Z">
              <w:r>
                <w:rPr>
                  <w:bCs/>
                  <w:i/>
                  <w:iCs/>
                  <w:szCs w:val="22"/>
                  <w:lang w:eastAsia="en-GB"/>
                </w:rPr>
                <w:t xml:space="preserve"> </w:t>
              </w:r>
              <w:r>
                <w:rPr>
                  <w:bCs/>
                  <w:iCs/>
                  <w:szCs w:val="22"/>
                  <w:lang w:eastAsia="en-GB"/>
                </w:rPr>
                <w:t>is 6</w:t>
              </w:r>
            </w:ins>
            <w:ins w:id="4050" w:author="RAN2#131" w:date="2025-09-01T16:17:00Z">
              <w:r>
                <w:rPr>
                  <w:bCs/>
                  <w:iCs/>
                  <w:szCs w:val="22"/>
                  <w:lang w:eastAsia="en-GB"/>
                </w:rPr>
                <w:t>.</w:t>
              </w:r>
            </w:ins>
            <w:ins w:id="4051" w:author="CATT" w:date="2025-09-22T14:30:00Z">
              <w:r>
                <w:t xml:space="preserve"> </w:t>
              </w:r>
              <w:r>
                <w:rPr>
                  <w:bCs/>
                  <w:iCs/>
                  <w:szCs w:val="22"/>
                  <w:lang w:eastAsia="en-GB"/>
                </w:rPr>
                <w:t>[RIL]: C00</w:t>
              </w:r>
            </w:ins>
            <w:ins w:id="4052" w:author="CATT" w:date="2025-09-22T21:29:00Z">
              <w:r>
                <w:rPr>
                  <w:rFonts w:hint="eastAsia"/>
                  <w:bCs/>
                  <w:iCs/>
                  <w:szCs w:val="22"/>
                </w:rPr>
                <w:t>6</w:t>
              </w:r>
            </w:ins>
            <w:ins w:id="4053" w:author="CATT" w:date="2025-09-22T14:30:00Z">
              <w:r>
                <w:rPr>
                  <w:bCs/>
                  <w:iCs/>
                  <w:szCs w:val="22"/>
                  <w:lang w:eastAsia="en-GB"/>
                </w:rPr>
                <w:t>, NTN</w:t>
              </w:r>
            </w:ins>
            <w:ins w:id="4054" w:author="RAN2#131" w:date="2025-09-01T16:17:00Z">
              <w:r>
                <w:rPr>
                  <w:bCs/>
                  <w:iCs/>
                  <w:szCs w:val="22"/>
                  <w:lang w:eastAsia="en-GB"/>
                </w:rPr>
                <w:t xml:space="preserve"> </w:t>
              </w:r>
            </w:ins>
            <w:ins w:id="4055" w:author="RAN2#131" w:date="2025-09-05T15:04:00Z">
              <w:r>
                <w:rPr>
                  <w:bCs/>
                  <w:iCs/>
                  <w:szCs w:val="22"/>
                  <w:lang w:eastAsia="en-GB"/>
                </w:rPr>
                <w:t xml:space="preserve">The total number of </w:t>
              </w:r>
            </w:ins>
            <w:ins w:id="4056" w:author="RAN2#131" w:date="2025-09-05T15:05:00Z">
              <w:r>
                <w:rPr>
                  <w:bCs/>
                  <w:iCs/>
                  <w:szCs w:val="22"/>
                  <w:lang w:eastAsia="en-GB"/>
                </w:rPr>
                <w:t xml:space="preserve">different </w:t>
              </w:r>
            </w:ins>
            <w:ins w:id="4057" w:author="RAN2#131" w:date="2025-09-05T15:04:00Z">
              <w:r>
                <w:rPr>
                  <w:bCs/>
                  <w:iCs/>
                  <w:szCs w:val="22"/>
                  <w:lang w:eastAsia="en-GB"/>
                </w:rPr>
                <w:t xml:space="preserve">SMTC </w:t>
              </w:r>
            </w:ins>
            <w:ins w:id="4058"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59" w:author="RAN2#131" w:date="2025-09-05T15:04:00Z">
              <w:r>
                <w:rPr>
                  <w:bCs/>
                  <w:iCs/>
                  <w:szCs w:val="22"/>
                  <w:lang w:eastAsia="en-GB"/>
                </w:rPr>
                <w:t xml:space="preserve">is 2. </w:t>
              </w:r>
            </w:ins>
            <w:bookmarkStart w:id="4060" w:name="_Hlk209443089"/>
            <w:ins w:id="4061" w:author="RAN2#131" w:date="2025-09-01T16:17:00Z">
              <w:r>
                <w:rPr>
                  <w:bCs/>
                  <w:iCs/>
                  <w:szCs w:val="22"/>
                  <w:lang w:eastAsia="en-GB"/>
                </w:rPr>
                <w:t xml:space="preserve">If </w:t>
              </w:r>
            </w:ins>
            <w:ins w:id="4062" w:author="RAN2#131" w:date="2025-09-01T16:29:00Z">
              <w:r>
                <w:rPr>
                  <w:bCs/>
                  <w:iCs/>
                  <w:szCs w:val="22"/>
                  <w:lang w:eastAsia="en-GB"/>
                </w:rPr>
                <w:t xml:space="preserve">an entry in </w:t>
              </w:r>
            </w:ins>
            <w:ins w:id="4063" w:author="RAN2#131" w:date="2025-09-01T16:19:00Z">
              <w:r>
                <w:rPr>
                  <w:bCs/>
                  <w:i/>
                  <w:szCs w:val="22"/>
                  <w:lang w:eastAsia="en-GB"/>
                </w:rPr>
                <w:t>smtc</w:t>
              </w:r>
            </w:ins>
            <w:ins w:id="4064" w:author="RAN2#131" w:date="2025-09-01T16:29:00Z">
              <w:r>
                <w:rPr>
                  <w:bCs/>
                  <w:i/>
                  <w:szCs w:val="22"/>
                  <w:lang w:eastAsia="en-GB"/>
                </w:rPr>
                <w:t>5</w:t>
              </w:r>
            </w:ins>
            <w:ins w:id="4065" w:author="RAN2#131" w:date="2025-09-01T16:19:00Z">
              <w:r>
                <w:rPr>
                  <w:bCs/>
                  <w:i/>
                  <w:szCs w:val="22"/>
                  <w:lang w:eastAsia="en-GB"/>
                </w:rPr>
                <w:t>list</w:t>
              </w:r>
              <w:r>
                <w:rPr>
                  <w:bCs/>
                  <w:iCs/>
                  <w:szCs w:val="22"/>
                  <w:lang w:eastAsia="en-GB"/>
                </w:rPr>
                <w:t xml:space="preserve"> is present </w:t>
              </w:r>
            </w:ins>
            <w:ins w:id="4066" w:author="RAN2#131" w:date="2025-09-01T16:29:00Z">
              <w:r>
                <w:rPr>
                  <w:bCs/>
                  <w:iCs/>
                  <w:szCs w:val="22"/>
                  <w:lang w:eastAsia="en-GB"/>
                </w:rPr>
                <w:t xml:space="preserve">but </w:t>
              </w:r>
            </w:ins>
            <w:ins w:id="4067" w:author="RAN2#131" w:date="2025-09-01T16:17:00Z">
              <w:r>
                <w:rPr>
                  <w:bCs/>
                  <w:iCs/>
                  <w:szCs w:val="22"/>
                  <w:lang w:eastAsia="en-GB"/>
                </w:rPr>
                <w:t xml:space="preserve">the </w:t>
              </w:r>
              <w:r>
                <w:rPr>
                  <w:bCs/>
                  <w:i/>
                  <w:iCs/>
                  <w:szCs w:val="22"/>
                  <w:lang w:eastAsia="en-GB"/>
                </w:rPr>
                <w:t>pci-List</w:t>
              </w:r>
            </w:ins>
            <w:ins w:id="4068" w:author="RAN2#131" w:date="2025-09-05T15:03:00Z">
              <w:r>
                <w:rPr>
                  <w:bCs/>
                  <w:i/>
                  <w:iCs/>
                  <w:szCs w:val="22"/>
                  <w:lang w:eastAsia="en-GB"/>
                </w:rPr>
                <w:t>, periodicity</w:t>
              </w:r>
            </w:ins>
            <w:ins w:id="4069" w:author="RAN2#131" w:date="2025-09-01T16:17:00Z">
              <w:r>
                <w:rPr>
                  <w:bCs/>
                  <w:i/>
                  <w:iCs/>
                  <w:szCs w:val="22"/>
                  <w:lang w:eastAsia="en-GB"/>
                </w:rPr>
                <w:t xml:space="preserve"> </w:t>
              </w:r>
            </w:ins>
            <w:ins w:id="4070" w:author="RAN2#131" w:date="2025-09-02T09:56:00Z">
              <w:r>
                <w:rPr>
                  <w:bCs/>
                  <w:i/>
                  <w:iCs/>
                  <w:szCs w:val="22"/>
                  <w:lang w:eastAsia="en-GB"/>
                </w:rPr>
                <w:t>and/</w:t>
              </w:r>
            </w:ins>
            <w:ins w:id="4071"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72" w:author="RAN2#131" w:date="2025-09-01T16:29:00Z">
              <w:r>
                <w:rPr>
                  <w:bCs/>
                  <w:szCs w:val="22"/>
                  <w:lang w:eastAsia="en-GB"/>
                </w:rPr>
                <w:t>field</w:t>
              </w:r>
            </w:ins>
            <w:ins w:id="4073" w:author="RAN2#131" w:date="2025-09-02T09:56:00Z">
              <w:r>
                <w:rPr>
                  <w:bCs/>
                  <w:szCs w:val="22"/>
                  <w:lang w:eastAsia="en-GB"/>
                </w:rPr>
                <w:t>s</w:t>
              </w:r>
            </w:ins>
            <w:ins w:id="4074" w:author="RAN2#131" w:date="2025-09-01T16:29:00Z">
              <w:r>
                <w:rPr>
                  <w:bCs/>
                  <w:szCs w:val="22"/>
                  <w:lang w:eastAsia="en-GB"/>
                </w:rPr>
                <w:t xml:space="preserve"> </w:t>
              </w:r>
            </w:ins>
            <w:ins w:id="4075" w:author="RAN2#131" w:date="2025-09-01T16:17:00Z">
              <w:r>
                <w:rPr>
                  <w:bCs/>
                  <w:szCs w:val="22"/>
                  <w:lang w:eastAsia="en-GB"/>
                </w:rPr>
                <w:t>are absent</w:t>
              </w:r>
            </w:ins>
            <w:ins w:id="4076" w:author="RAN2#131" w:date="2025-09-01T16:29:00Z">
              <w:r>
                <w:rPr>
                  <w:bCs/>
                  <w:szCs w:val="22"/>
                  <w:lang w:eastAsia="en-GB"/>
                </w:rPr>
                <w:t xml:space="preserve">, the UE applies the value of the corresponding </w:t>
              </w:r>
            </w:ins>
            <w:ins w:id="4077" w:author="RAN2#131" w:date="2025-09-01T16:30:00Z">
              <w:r>
                <w:rPr>
                  <w:bCs/>
                  <w:szCs w:val="22"/>
                  <w:lang w:eastAsia="en-GB"/>
                </w:rPr>
                <w:t xml:space="preserve">field from the entry at the same position in </w:t>
              </w:r>
            </w:ins>
            <w:ins w:id="4078" w:author="RAN2#131" w:date="2025-09-01T16:20:00Z">
              <w:r>
                <w:rPr>
                  <w:bCs/>
                  <w:i/>
                  <w:szCs w:val="22"/>
                  <w:lang w:eastAsia="en-GB"/>
                </w:rPr>
                <w:t>smtc4list</w:t>
              </w:r>
            </w:ins>
            <w:ins w:id="4079" w:author="RAN2#131" w:date="2025-09-01T16:30:00Z">
              <w:r>
                <w:rPr>
                  <w:bCs/>
                  <w:iCs/>
                  <w:szCs w:val="22"/>
                  <w:lang w:eastAsia="en-GB"/>
                </w:rPr>
                <w:t>, if present</w:t>
              </w:r>
            </w:ins>
            <w:ins w:id="4080" w:author="RAN2#131" w:date="2025-09-01T16:20:00Z">
              <w:r>
                <w:rPr>
                  <w:bCs/>
                  <w:iCs/>
                  <w:szCs w:val="22"/>
                  <w:lang w:eastAsia="en-GB"/>
                </w:rPr>
                <w:t>.</w:t>
              </w:r>
            </w:ins>
            <w:bookmarkEnd w:id="4060"/>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81"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81"/>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40"/>
        <w:rPr>
          <w:rFonts w:eastAsia="宋体"/>
          <w:i/>
        </w:rPr>
      </w:pPr>
      <w:bookmarkStart w:id="4082" w:name="_Toc193451863"/>
      <w:bookmarkStart w:id="4083" w:name="_Toc193463133"/>
      <w:bookmarkStart w:id="4084" w:name="_Toc193446058"/>
      <w:bookmarkStart w:id="4085" w:name="_Toc60777142"/>
      <w:bookmarkStart w:id="4086" w:name="_Toc201295420"/>
      <w:bookmarkStart w:id="4087" w:name="MCCQCTEMPBM_00000144"/>
      <w:r>
        <w:rPr>
          <w:rFonts w:eastAsia="宋体"/>
        </w:rPr>
        <w:lastRenderedPageBreak/>
        <w:t>–</w:t>
      </w:r>
      <w:r>
        <w:rPr>
          <w:rFonts w:eastAsia="宋体"/>
        </w:rPr>
        <w:tab/>
      </w:r>
      <w:r>
        <w:rPr>
          <w:rFonts w:eastAsia="宋体"/>
          <w:i/>
        </w:rPr>
        <w:t>SIB3</w:t>
      </w:r>
      <w:bookmarkEnd w:id="4082"/>
      <w:bookmarkEnd w:id="4083"/>
      <w:bookmarkEnd w:id="4084"/>
      <w:bookmarkEnd w:id="4085"/>
      <w:bookmarkEnd w:id="4086"/>
    </w:p>
    <w:bookmarkEnd w:id="4087"/>
    <w:p w14:paraId="7B75FFC4" w14:textId="77777777" w:rsidR="00F37883" w:rsidRDefault="00721CB1">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40"/>
        <w:rPr>
          <w:rFonts w:eastAsia="宋体"/>
          <w:i/>
        </w:rPr>
      </w:pPr>
      <w:bookmarkStart w:id="4088" w:name="_Toc201295421"/>
      <w:bookmarkStart w:id="4089" w:name="_Toc193463134"/>
      <w:bookmarkStart w:id="4090" w:name="_Toc60777143"/>
      <w:bookmarkStart w:id="4091" w:name="_Toc193451864"/>
      <w:bookmarkStart w:id="4092" w:name="_Toc193446059"/>
      <w:bookmarkStart w:id="4093" w:name="MCCQCTEMPBM_00000145"/>
      <w:r>
        <w:rPr>
          <w:rFonts w:eastAsia="宋体"/>
        </w:rPr>
        <w:t>–</w:t>
      </w:r>
      <w:r>
        <w:rPr>
          <w:rFonts w:eastAsia="宋体"/>
        </w:rPr>
        <w:tab/>
      </w:r>
      <w:r>
        <w:rPr>
          <w:rFonts w:eastAsia="宋体"/>
          <w:i/>
        </w:rPr>
        <w:t>SIB4</w:t>
      </w:r>
      <w:bookmarkEnd w:id="4088"/>
      <w:bookmarkEnd w:id="4089"/>
      <w:bookmarkEnd w:id="4090"/>
      <w:bookmarkEnd w:id="4091"/>
      <w:bookmarkEnd w:id="4092"/>
    </w:p>
    <w:bookmarkEnd w:id="4093"/>
    <w:p w14:paraId="742C9BBB" w14:textId="77777777" w:rsidR="00F37883" w:rsidRDefault="00721CB1">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94" w:author="vivo" w:date="2025-09-22T01:49:00Z">
        <w:r>
          <w:t>[RIL]</w:t>
        </w:r>
      </w:ins>
      <w:ins w:id="4095" w:author="vivo" w:date="2025-09-22T13:17:00Z">
        <w:r>
          <w:t>:</w:t>
        </w:r>
      </w:ins>
      <w:ins w:id="4096" w:author="vivo" w:date="2025-09-22T01:49:00Z">
        <w:r>
          <w:t xml:space="preserve"> </w:t>
        </w:r>
      </w:ins>
      <w:ins w:id="4097" w:author="vivo" w:date="2025-09-22T01:50:00Z">
        <w:r>
          <w:t>V</w:t>
        </w:r>
      </w:ins>
      <w:ins w:id="4098" w:author="vivo" w:date="2025-09-22T01:49:00Z">
        <w:r>
          <w:t>20</w:t>
        </w:r>
      </w:ins>
      <w:ins w:id="4099" w:author="vivo" w:date="2025-09-22T01:53:00Z">
        <w:r>
          <w:t>4</w:t>
        </w:r>
      </w:ins>
      <w:ins w:id="4100" w:author="vivo" w:date="2025-09-22T01:50:00Z">
        <w:r>
          <w:t>,</w:t>
        </w:r>
      </w:ins>
      <w:ins w:id="4101"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102" w:name="_Hlk134757151"/>
            <w:r>
              <w:rPr>
                <w:b/>
                <w:bCs/>
                <w:i/>
                <w:lang w:eastAsia="en-GB"/>
              </w:rPr>
              <w:t>eRedCapAccessAllowed</w:t>
            </w:r>
            <w:bookmarkEnd w:id="4102"/>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40"/>
        <w:rPr>
          <w:rFonts w:eastAsia="宋体"/>
          <w:i/>
        </w:rPr>
      </w:pPr>
      <w:bookmarkStart w:id="4103" w:name="_Toc60777144"/>
      <w:bookmarkStart w:id="4104" w:name="_Toc193451865"/>
      <w:bookmarkStart w:id="4105" w:name="_Toc193463135"/>
      <w:bookmarkStart w:id="4106" w:name="_Toc193446060"/>
      <w:bookmarkStart w:id="4107" w:name="_Toc201295422"/>
      <w:bookmarkStart w:id="4108" w:name="MCCQCTEMPBM_00000146"/>
      <w:r>
        <w:rPr>
          <w:rFonts w:eastAsia="宋体"/>
        </w:rPr>
        <w:t>–</w:t>
      </w:r>
      <w:r>
        <w:rPr>
          <w:rFonts w:eastAsia="宋体"/>
        </w:rPr>
        <w:tab/>
      </w:r>
      <w:r>
        <w:rPr>
          <w:rFonts w:eastAsia="宋体"/>
          <w:i/>
        </w:rPr>
        <w:t>SIB5</w:t>
      </w:r>
      <w:bookmarkEnd w:id="4103"/>
      <w:bookmarkEnd w:id="4104"/>
      <w:bookmarkEnd w:id="4105"/>
      <w:bookmarkEnd w:id="4106"/>
      <w:bookmarkEnd w:id="4107"/>
    </w:p>
    <w:bookmarkEnd w:id="4108"/>
    <w:p w14:paraId="34B17799" w14:textId="77777777" w:rsidR="00F37883" w:rsidRDefault="00721CB1">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40"/>
        <w:rPr>
          <w:rFonts w:eastAsia="宋体"/>
          <w:i/>
        </w:rPr>
      </w:pPr>
      <w:bookmarkStart w:id="4109" w:name="_Toc60777145"/>
      <w:bookmarkStart w:id="4110" w:name="_Toc201295423"/>
      <w:bookmarkStart w:id="4111" w:name="_Toc193451866"/>
      <w:bookmarkStart w:id="4112" w:name="_Toc193446061"/>
      <w:bookmarkStart w:id="4113" w:name="_Toc193463136"/>
      <w:bookmarkStart w:id="4114" w:name="MCCQCTEMPBM_00000147"/>
      <w:r>
        <w:rPr>
          <w:rFonts w:eastAsia="宋体"/>
          <w:i/>
        </w:rPr>
        <w:t>–</w:t>
      </w:r>
      <w:r>
        <w:rPr>
          <w:rFonts w:eastAsia="宋体"/>
          <w:i/>
        </w:rPr>
        <w:tab/>
        <w:t>SIB6</w:t>
      </w:r>
      <w:bookmarkEnd w:id="4109"/>
      <w:bookmarkEnd w:id="4110"/>
      <w:bookmarkEnd w:id="4111"/>
      <w:bookmarkEnd w:id="4112"/>
      <w:bookmarkEnd w:id="4113"/>
    </w:p>
    <w:bookmarkEnd w:id="4114"/>
    <w:p w14:paraId="728B8B41" w14:textId="77777777" w:rsidR="00F37883" w:rsidRDefault="00721CB1">
      <w:pPr>
        <w:rPr>
          <w:rFonts w:eastAsia="宋体"/>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15" w:author="RAN2#131" w:date="2025-07-08T14:12:00Z"/>
        </w:rPr>
      </w:pPr>
      <w:r>
        <w:t xml:space="preserve">    ...</w:t>
      </w:r>
      <w:ins w:id="4116" w:author="RAN2#131" w:date="2025-07-08T14:12:00Z">
        <w:r>
          <w:t>,</w:t>
        </w:r>
      </w:ins>
    </w:p>
    <w:p w14:paraId="3DEAC4E3" w14:textId="77777777" w:rsidR="00F37883" w:rsidRDefault="00721CB1">
      <w:pPr>
        <w:pStyle w:val="PL"/>
        <w:rPr>
          <w:ins w:id="4117" w:author="RAN2#131" w:date="2025-07-08T14:12:00Z"/>
        </w:rPr>
      </w:pPr>
      <w:ins w:id="4118" w:author="RAN2#131" w:date="2025-07-08T14:12:00Z">
        <w:r>
          <w:t xml:space="preserve">    [[</w:t>
        </w:r>
      </w:ins>
    </w:p>
    <w:p w14:paraId="72900A95" w14:textId="77777777" w:rsidR="00F37883" w:rsidRDefault="00721CB1">
      <w:pPr>
        <w:pStyle w:val="PL"/>
        <w:rPr>
          <w:ins w:id="4119" w:author="RAN2#131" w:date="2025-07-08T14:12:00Z"/>
        </w:rPr>
      </w:pPr>
      <w:ins w:id="4120"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21"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宋体"/>
                <w:szCs w:val="22"/>
                <w:lang w:eastAsia="sv-SE"/>
              </w:rPr>
            </w:pPr>
            <w:r>
              <w:rPr>
                <w:rFonts w:eastAsia="宋体"/>
                <w:b/>
                <w:i/>
                <w:szCs w:val="22"/>
                <w:lang w:eastAsia="sv-SE"/>
              </w:rPr>
              <w:t>messageIdentifier</w:t>
            </w:r>
          </w:p>
          <w:p w14:paraId="044B4D2D" w14:textId="77777777" w:rsidR="00F37883" w:rsidRDefault="00721CB1">
            <w:pPr>
              <w:pStyle w:val="TAL"/>
              <w:rPr>
                <w:rFonts w:eastAsia="宋体"/>
                <w:szCs w:val="22"/>
                <w:lang w:eastAsia="sv-SE"/>
              </w:rPr>
            </w:pPr>
            <w:r>
              <w:rPr>
                <w:rFonts w:eastAsia="宋体"/>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宋体"/>
                <w:szCs w:val="22"/>
                <w:lang w:eastAsia="sv-SE"/>
              </w:rPr>
            </w:pPr>
            <w:r>
              <w:rPr>
                <w:rFonts w:eastAsia="宋体"/>
                <w:b/>
                <w:i/>
                <w:szCs w:val="22"/>
                <w:lang w:eastAsia="sv-SE"/>
              </w:rPr>
              <w:t>serialNumber</w:t>
            </w:r>
          </w:p>
          <w:p w14:paraId="23B2337D" w14:textId="77777777" w:rsidR="00F37883" w:rsidRDefault="00721CB1">
            <w:pPr>
              <w:pStyle w:val="TAL"/>
              <w:rPr>
                <w:rFonts w:eastAsia="宋体"/>
                <w:szCs w:val="22"/>
                <w:lang w:eastAsia="sv-SE"/>
              </w:rPr>
            </w:pPr>
            <w:r>
              <w:rPr>
                <w:rFonts w:eastAsia="宋体"/>
                <w:szCs w:val="22"/>
                <w:lang w:eastAsia="sv-SE"/>
              </w:rPr>
              <w:t>Identifies variations of an ETWS notification.</w:t>
            </w:r>
          </w:p>
        </w:tc>
      </w:tr>
      <w:tr w:rsidR="00F37883" w14:paraId="409908D5" w14:textId="77777777">
        <w:trPr>
          <w:ins w:id="4122"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23" w:author="RAN2#131" w:date="2025-07-08T14:12:00Z"/>
                <w:rFonts w:eastAsia="宋体"/>
                <w:b/>
                <w:i/>
                <w:szCs w:val="22"/>
                <w:lang w:eastAsia="sv-SE"/>
              </w:rPr>
            </w:pPr>
            <w:ins w:id="4124" w:author="RAN2#131" w:date="2025-07-08T14:12:00Z">
              <w:r>
                <w:rPr>
                  <w:rFonts w:eastAsia="宋体"/>
                  <w:b/>
                  <w:i/>
                  <w:szCs w:val="22"/>
                  <w:lang w:eastAsia="sv-SE"/>
                </w:rPr>
                <w:t>warningAreaCoordinates</w:t>
              </w:r>
            </w:ins>
          </w:p>
          <w:p w14:paraId="79294DC2" w14:textId="77777777" w:rsidR="00F37883" w:rsidRDefault="00721CB1">
            <w:pPr>
              <w:pStyle w:val="TAL"/>
              <w:rPr>
                <w:ins w:id="4125" w:author="RAN2#131" w:date="2025-07-08T14:12:00Z"/>
                <w:rFonts w:eastAsia="宋体"/>
                <w:bCs/>
                <w:iCs/>
                <w:szCs w:val="22"/>
                <w:lang w:eastAsia="sv-SE"/>
              </w:rPr>
            </w:pPr>
            <w:ins w:id="4126" w:author="RAN2#131" w:date="2025-07-08T14:12:00Z">
              <w:r>
                <w:rPr>
                  <w:rFonts w:eastAsia="宋体"/>
                  <w:bCs/>
                  <w:iCs/>
                  <w:szCs w:val="22"/>
                  <w:lang w:eastAsia="sv-SE"/>
                </w:rPr>
                <w:t xml:space="preserve">If present, </w:t>
              </w:r>
            </w:ins>
            <w:ins w:id="4127" w:author="RAN2#131" w:date="2025-09-05T13:40:00Z">
              <w:r>
                <w:rPr>
                  <w:rFonts w:eastAsia="宋体"/>
                  <w:bCs/>
                  <w:iCs/>
                  <w:szCs w:val="22"/>
                  <w:lang w:eastAsia="sv-SE"/>
                </w:rPr>
                <w:t>indicates</w:t>
              </w:r>
            </w:ins>
            <w:ins w:id="4128" w:author="RAN2#131" w:date="2025-07-08T14:12:00Z">
              <w:r>
                <w:rPr>
                  <w:rFonts w:eastAsia="宋体"/>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宋体"/>
                <w:szCs w:val="22"/>
                <w:lang w:eastAsia="sv-SE"/>
              </w:rPr>
            </w:pPr>
            <w:r>
              <w:rPr>
                <w:rFonts w:eastAsia="宋体"/>
                <w:b/>
                <w:i/>
                <w:szCs w:val="22"/>
                <w:lang w:eastAsia="sv-SE"/>
              </w:rPr>
              <w:t>warningType</w:t>
            </w:r>
          </w:p>
          <w:p w14:paraId="49FF5684" w14:textId="77777777" w:rsidR="00F37883" w:rsidRDefault="00721CB1">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40"/>
        <w:rPr>
          <w:rFonts w:eastAsia="宋体"/>
          <w:i/>
        </w:rPr>
      </w:pPr>
      <w:bookmarkStart w:id="4129" w:name="_Toc193463137"/>
      <w:bookmarkStart w:id="4130" w:name="_Toc201295424"/>
      <w:bookmarkStart w:id="4131" w:name="_Toc193451867"/>
      <w:bookmarkStart w:id="4132" w:name="_Toc60777146"/>
      <w:bookmarkStart w:id="4133" w:name="_Toc193446062"/>
      <w:bookmarkStart w:id="4134" w:name="MCCQCTEMPBM_00000148"/>
      <w:r>
        <w:rPr>
          <w:rFonts w:eastAsia="宋体"/>
          <w:i/>
        </w:rPr>
        <w:t>–</w:t>
      </w:r>
      <w:r>
        <w:rPr>
          <w:rFonts w:eastAsia="宋体"/>
          <w:i/>
        </w:rPr>
        <w:tab/>
        <w:t>SIB7</w:t>
      </w:r>
      <w:bookmarkEnd w:id="4129"/>
      <w:bookmarkEnd w:id="4130"/>
      <w:bookmarkEnd w:id="4131"/>
      <w:bookmarkEnd w:id="4132"/>
      <w:bookmarkEnd w:id="4133"/>
    </w:p>
    <w:bookmarkEnd w:id="4134"/>
    <w:p w14:paraId="10FA4947" w14:textId="77777777" w:rsidR="00F37883" w:rsidRDefault="00721CB1">
      <w:pPr>
        <w:rPr>
          <w:rFonts w:eastAsia="宋体"/>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35" w:author="RAN2#131" w:date="2025-07-08T14:13:00Z"/>
        </w:rPr>
      </w:pPr>
      <w:r>
        <w:t xml:space="preserve">    ...</w:t>
      </w:r>
      <w:ins w:id="4136" w:author="RAN2#131" w:date="2025-07-08T14:13:00Z">
        <w:r>
          <w:t>,</w:t>
        </w:r>
      </w:ins>
    </w:p>
    <w:p w14:paraId="2165328D" w14:textId="77777777" w:rsidR="00F37883" w:rsidRDefault="00721CB1">
      <w:pPr>
        <w:pStyle w:val="PL"/>
        <w:rPr>
          <w:ins w:id="4137" w:author="RAN2#131" w:date="2025-07-08T14:13:00Z"/>
        </w:rPr>
      </w:pPr>
      <w:ins w:id="4138" w:author="RAN2#131" w:date="2025-07-08T14:13:00Z">
        <w:r>
          <w:t xml:space="preserve">    [[</w:t>
        </w:r>
      </w:ins>
    </w:p>
    <w:p w14:paraId="42510DD6" w14:textId="5B676510" w:rsidR="00F37883" w:rsidRDefault="00721CB1">
      <w:pPr>
        <w:pStyle w:val="PL"/>
        <w:rPr>
          <w:ins w:id="4139" w:author="RAN2#131" w:date="2025-07-08T14:13:00Z"/>
        </w:rPr>
      </w:pPr>
      <w:ins w:id="4140"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41" w:author="Huawei (Lili)" w:date="2025-09-23T20:52:00Z">
        <w:r w:rsidR="00B76E35">
          <w:rPr>
            <w:color w:val="808080"/>
          </w:rPr>
          <w:t xml:space="preserve"> </w:t>
        </w:r>
        <w:r w:rsidR="00B76E35">
          <w:t>[RIL]: H253, NTN</w:t>
        </w:r>
      </w:ins>
    </w:p>
    <w:p w14:paraId="3A8C9093" w14:textId="77777777" w:rsidR="00F37883" w:rsidRDefault="00721CB1">
      <w:pPr>
        <w:pStyle w:val="PL"/>
      </w:pPr>
      <w:ins w:id="4142"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43"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44" w:author="RAN2#131" w:date="2025-07-08T14:14:00Z"/>
                <w:b/>
                <w:i/>
                <w:szCs w:val="22"/>
                <w:lang w:eastAsia="en-US"/>
              </w:rPr>
            </w:pPr>
            <w:ins w:id="4145" w:author="RAN2#131" w:date="2025-07-08T14:14:00Z">
              <w:r>
                <w:rPr>
                  <w:b/>
                  <w:i/>
                  <w:szCs w:val="22"/>
                  <w:lang w:eastAsia="en-US"/>
                </w:rPr>
                <w:t>warningAreaCoordinatesSegment</w:t>
              </w:r>
            </w:ins>
          </w:p>
          <w:p w14:paraId="3107FA1A" w14:textId="77777777" w:rsidR="00F37883" w:rsidRDefault="00721CB1">
            <w:pPr>
              <w:pStyle w:val="TAL"/>
              <w:rPr>
                <w:ins w:id="4146" w:author="RAN2#131" w:date="2025-07-08T14:14:00Z"/>
                <w:bCs/>
                <w:iCs/>
                <w:szCs w:val="22"/>
                <w:lang w:eastAsia="en-US"/>
              </w:rPr>
            </w:pPr>
            <w:ins w:id="4147"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019B0952" w:rsidR="00F37883" w:rsidRPr="00CD4BE1" w:rsidRDefault="00721CB1">
            <w:pPr>
              <w:pStyle w:val="TAL"/>
              <w:rPr>
                <w:bCs/>
                <w:iCs/>
                <w:szCs w:val="22"/>
                <w:lang w:eastAsia="en-US"/>
              </w:rPr>
            </w:pPr>
            <w:r>
              <w:rPr>
                <w:b/>
                <w:i/>
                <w:szCs w:val="22"/>
                <w:lang w:eastAsia="en-US"/>
              </w:rPr>
              <w:t>warningMessageSegmentNumber</w:t>
            </w:r>
            <w:ins w:id="4148" w:author="OPPO(Haocheng)" w:date="2025-09-26T18:58:00Z">
              <w:r w:rsidR="00CD4BE1">
                <w:rPr>
                  <w:b/>
                  <w:i/>
                  <w:szCs w:val="22"/>
                  <w:lang w:eastAsia="en-US"/>
                </w:rPr>
                <w:t xml:space="preserve"> </w:t>
              </w:r>
            </w:ins>
            <w:ins w:id="4149" w:author="OPPO(Haocheng)" w:date="2025-09-26T18:59:00Z">
              <w:r w:rsidR="00CD4BE1">
                <w:rPr>
                  <w:rFonts w:ascii="Courier New" w:hAnsi="Courier New" w:cs="Courier New"/>
                  <w:sz w:val="16"/>
                </w:rPr>
                <w:t xml:space="preserve">[RIL]: </w:t>
              </w:r>
              <w:r w:rsidR="00CD4BE1">
                <w:rPr>
                  <w:rFonts w:ascii="Courier New" w:hAnsi="Courier New" w:cs="Courier New"/>
                  <w:sz w:val="16"/>
                </w:rPr>
                <w:t>O710</w:t>
              </w:r>
              <w:r w:rsidR="00CD4BE1">
                <w:rPr>
                  <w:rFonts w:ascii="Courier New" w:hAnsi="Courier New" w:cs="Courier New"/>
                  <w:sz w:val="16"/>
                </w:rPr>
                <w:t>, NTN</w:t>
              </w:r>
            </w:ins>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D7493AB" w:rsidR="00F37883" w:rsidRDefault="00721CB1">
            <w:pPr>
              <w:pStyle w:val="TAL"/>
              <w:rPr>
                <w:szCs w:val="22"/>
                <w:lang w:eastAsia="en-US"/>
              </w:rPr>
            </w:pPr>
            <w:r>
              <w:rPr>
                <w:b/>
                <w:i/>
                <w:szCs w:val="22"/>
                <w:lang w:eastAsia="en-US"/>
              </w:rPr>
              <w:t>warningMessageSegmentType</w:t>
            </w:r>
            <w:ins w:id="4150" w:author="OPPO(Haocheng)" w:date="2025-09-26T18:59:00Z">
              <w:r w:rsidR="00CD4BE1">
                <w:rPr>
                  <w:b/>
                  <w:i/>
                  <w:szCs w:val="22"/>
                  <w:lang w:eastAsia="en-US"/>
                </w:rPr>
                <w:t xml:space="preserve"> </w:t>
              </w:r>
              <w:r w:rsidR="00CD4BE1">
                <w:rPr>
                  <w:rFonts w:ascii="Courier New" w:hAnsi="Courier New" w:cs="Courier New"/>
                  <w:sz w:val="16"/>
                </w:rPr>
                <w:t xml:space="preserve">[RIL]: </w:t>
              </w:r>
              <w:r w:rsidR="00CD4BE1">
                <w:rPr>
                  <w:rFonts w:ascii="Courier New" w:hAnsi="Courier New" w:cs="Courier New"/>
                  <w:sz w:val="16"/>
                </w:rPr>
                <w:t>O710</w:t>
              </w:r>
              <w:r w:rsidR="00CD4BE1">
                <w:rPr>
                  <w:rFonts w:ascii="Courier New" w:hAnsi="Courier New" w:cs="Courier New"/>
                  <w:sz w:val="16"/>
                </w:rPr>
                <w:t>, NTN</w:t>
              </w:r>
            </w:ins>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40"/>
        <w:rPr>
          <w:rFonts w:eastAsia="宋体"/>
          <w:i/>
        </w:rPr>
      </w:pPr>
      <w:bookmarkStart w:id="4151" w:name="_Toc201295425"/>
      <w:bookmarkStart w:id="4152" w:name="_Toc60777147"/>
      <w:bookmarkStart w:id="4153" w:name="_Toc193451868"/>
      <w:bookmarkStart w:id="4154" w:name="_Toc193446063"/>
      <w:bookmarkStart w:id="4155" w:name="_Toc193463138"/>
      <w:bookmarkStart w:id="4156" w:name="MCCQCTEMPBM_00000149"/>
      <w:r>
        <w:rPr>
          <w:rFonts w:eastAsia="宋体"/>
          <w:i/>
        </w:rPr>
        <w:t>–</w:t>
      </w:r>
      <w:r>
        <w:rPr>
          <w:rFonts w:eastAsia="宋体"/>
          <w:i/>
        </w:rPr>
        <w:tab/>
        <w:t>SIB8</w:t>
      </w:r>
      <w:bookmarkEnd w:id="4151"/>
      <w:bookmarkEnd w:id="4152"/>
      <w:bookmarkEnd w:id="4153"/>
      <w:bookmarkEnd w:id="4154"/>
      <w:bookmarkEnd w:id="4155"/>
    </w:p>
    <w:bookmarkEnd w:id="4156"/>
    <w:p w14:paraId="10969051" w14:textId="77777777" w:rsidR="00F37883" w:rsidRDefault="00721CB1">
      <w:pPr>
        <w:rPr>
          <w:rFonts w:eastAsia="宋体"/>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40"/>
        <w:rPr>
          <w:rFonts w:eastAsia="宋体"/>
          <w:i/>
        </w:rPr>
      </w:pPr>
      <w:bookmarkStart w:id="4157" w:name="_Toc193446064"/>
      <w:bookmarkStart w:id="4158" w:name="_Toc201295426"/>
      <w:bookmarkStart w:id="4159" w:name="_Toc193451869"/>
      <w:bookmarkStart w:id="4160" w:name="_Toc60777148"/>
      <w:bookmarkStart w:id="4161" w:name="_Toc193463139"/>
      <w:bookmarkStart w:id="4162" w:name="MCCQCTEMPBM_00000150"/>
      <w:r>
        <w:rPr>
          <w:rFonts w:eastAsia="宋体"/>
        </w:rPr>
        <w:lastRenderedPageBreak/>
        <w:t>–</w:t>
      </w:r>
      <w:r>
        <w:rPr>
          <w:rFonts w:eastAsia="宋体"/>
        </w:rPr>
        <w:tab/>
      </w:r>
      <w:r>
        <w:rPr>
          <w:rFonts w:eastAsia="宋体"/>
          <w:i/>
        </w:rPr>
        <w:t>SIB9</w:t>
      </w:r>
      <w:bookmarkEnd w:id="4157"/>
      <w:bookmarkEnd w:id="4158"/>
      <w:bookmarkEnd w:id="4159"/>
      <w:bookmarkEnd w:id="4160"/>
      <w:bookmarkEnd w:id="4161"/>
    </w:p>
    <w:bookmarkEnd w:id="4162"/>
    <w:p w14:paraId="193F1BB7" w14:textId="77777777" w:rsidR="00F37883" w:rsidRDefault="00721CB1">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40"/>
      </w:pPr>
      <w:bookmarkStart w:id="4163" w:name="_Toc60777149"/>
      <w:bookmarkStart w:id="4164" w:name="_Toc201295427"/>
      <w:bookmarkStart w:id="4165" w:name="_Toc193463140"/>
      <w:bookmarkStart w:id="4166" w:name="_Toc193451870"/>
      <w:bookmarkStart w:id="4167" w:name="_Toc193446065"/>
      <w:bookmarkStart w:id="4168" w:name="MCCQCTEMPBM_00000151"/>
      <w:r>
        <w:t>–</w:t>
      </w:r>
      <w:r>
        <w:tab/>
      </w:r>
      <w:r>
        <w:rPr>
          <w:i/>
          <w:iCs/>
        </w:rPr>
        <w:t>SIB10</w:t>
      </w:r>
      <w:bookmarkEnd w:id="4163"/>
      <w:bookmarkEnd w:id="4164"/>
      <w:bookmarkEnd w:id="4165"/>
      <w:bookmarkEnd w:id="4166"/>
      <w:bookmarkEnd w:id="4167"/>
    </w:p>
    <w:bookmarkEnd w:id="4168"/>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40"/>
        <w:rPr>
          <w:rFonts w:eastAsia="宋体"/>
        </w:rPr>
      </w:pPr>
      <w:bookmarkStart w:id="4169" w:name="_Toc60777150"/>
      <w:bookmarkStart w:id="4170" w:name="_Toc201295428"/>
      <w:bookmarkStart w:id="4171" w:name="_Toc193451871"/>
      <w:bookmarkStart w:id="4172" w:name="_Toc193446066"/>
      <w:bookmarkStart w:id="4173" w:name="_Toc193463141"/>
      <w:bookmarkStart w:id="4174" w:name="MCCQCTEMPBM_00000152"/>
      <w:r>
        <w:rPr>
          <w:rFonts w:eastAsia="宋体"/>
        </w:rPr>
        <w:t>–</w:t>
      </w:r>
      <w:r>
        <w:rPr>
          <w:rFonts w:eastAsia="宋体"/>
        </w:rPr>
        <w:tab/>
      </w:r>
      <w:r>
        <w:rPr>
          <w:rFonts w:eastAsia="宋体"/>
          <w:i/>
          <w:iCs/>
        </w:rPr>
        <w:t>SIB11</w:t>
      </w:r>
      <w:bookmarkEnd w:id="4169"/>
      <w:bookmarkEnd w:id="4170"/>
      <w:bookmarkEnd w:id="4171"/>
      <w:bookmarkEnd w:id="4172"/>
      <w:bookmarkEnd w:id="4173"/>
    </w:p>
    <w:bookmarkEnd w:id="4174"/>
    <w:p w14:paraId="11F3C0C7" w14:textId="77777777" w:rsidR="00F37883" w:rsidRDefault="00721CB1">
      <w:pPr>
        <w:rPr>
          <w:rFonts w:eastAsia="宋体"/>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40"/>
      </w:pPr>
      <w:bookmarkStart w:id="4175" w:name="_Toc201295429"/>
      <w:bookmarkStart w:id="4176" w:name="_Toc193463142"/>
      <w:bookmarkStart w:id="4177" w:name="_Toc193451872"/>
      <w:bookmarkStart w:id="4178" w:name="_Toc60777151"/>
      <w:bookmarkStart w:id="4179" w:name="_Toc193446067"/>
      <w:bookmarkStart w:id="4180" w:name="MCCQCTEMPBM_00000153"/>
      <w:r>
        <w:t>–</w:t>
      </w:r>
      <w:r>
        <w:tab/>
      </w:r>
      <w:r>
        <w:rPr>
          <w:i/>
          <w:iCs/>
        </w:rPr>
        <w:t>SIB12</w:t>
      </w:r>
      <w:bookmarkEnd w:id="4175"/>
      <w:bookmarkEnd w:id="4176"/>
      <w:bookmarkEnd w:id="4177"/>
      <w:bookmarkEnd w:id="4178"/>
      <w:bookmarkEnd w:id="4179"/>
    </w:p>
    <w:bookmarkEnd w:id="4180"/>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等线"/>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81" w:name="OLE_LINK71"/>
      <w:bookmarkStart w:id="4182" w:name="OLE_LINK70"/>
      <w:r>
        <w:t xml:space="preserve">::=   </w:t>
      </w:r>
      <w:bookmarkEnd w:id="4181"/>
      <w:bookmarkEnd w:id="4182"/>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40"/>
      </w:pPr>
      <w:bookmarkStart w:id="4183" w:name="_Toc193451873"/>
      <w:bookmarkStart w:id="4184" w:name="_Toc193446068"/>
      <w:bookmarkStart w:id="4185" w:name="_Toc201295430"/>
      <w:bookmarkStart w:id="4186" w:name="_Toc60777152"/>
      <w:bookmarkStart w:id="4187" w:name="_Toc193463143"/>
      <w:bookmarkStart w:id="4188" w:name="MCCQCTEMPBM_00000154"/>
      <w:r>
        <w:t>–</w:t>
      </w:r>
      <w:r>
        <w:tab/>
      </w:r>
      <w:r>
        <w:rPr>
          <w:i/>
          <w:iCs/>
        </w:rPr>
        <w:t>SIB13</w:t>
      </w:r>
      <w:bookmarkEnd w:id="4183"/>
      <w:bookmarkEnd w:id="4184"/>
      <w:bookmarkEnd w:id="4185"/>
      <w:bookmarkEnd w:id="4186"/>
      <w:bookmarkEnd w:id="4187"/>
    </w:p>
    <w:bookmarkEnd w:id="4188"/>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等线"/>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40"/>
      </w:pPr>
      <w:bookmarkStart w:id="4189" w:name="_Toc193451874"/>
      <w:bookmarkStart w:id="4190" w:name="_Toc60777153"/>
      <w:bookmarkStart w:id="4191" w:name="_Toc193446069"/>
      <w:bookmarkStart w:id="4192" w:name="_Toc193463144"/>
      <w:bookmarkStart w:id="4193" w:name="_Toc201295431"/>
      <w:bookmarkStart w:id="4194" w:name="MCCQCTEMPBM_00000155"/>
      <w:r>
        <w:t>–</w:t>
      </w:r>
      <w:r>
        <w:tab/>
      </w:r>
      <w:r>
        <w:rPr>
          <w:i/>
          <w:iCs/>
        </w:rPr>
        <w:t>SIB14</w:t>
      </w:r>
      <w:bookmarkEnd w:id="4189"/>
      <w:bookmarkEnd w:id="4190"/>
      <w:bookmarkEnd w:id="4191"/>
      <w:bookmarkEnd w:id="4192"/>
      <w:bookmarkEnd w:id="4193"/>
    </w:p>
    <w:bookmarkEnd w:id="4194"/>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等线"/>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40"/>
      </w:pPr>
      <w:bookmarkStart w:id="4195" w:name="_Toc193446070"/>
      <w:bookmarkStart w:id="4196" w:name="_Toc193463145"/>
      <w:bookmarkStart w:id="4197" w:name="_Toc193451875"/>
      <w:bookmarkStart w:id="4198" w:name="_Toc201295432"/>
      <w:bookmarkStart w:id="4199" w:name="MCCQCTEMPBM_00000156"/>
      <w:r>
        <w:t>–</w:t>
      </w:r>
      <w:r>
        <w:tab/>
      </w:r>
      <w:r>
        <w:rPr>
          <w:i/>
          <w:iCs/>
        </w:rPr>
        <w:t>SIB15</w:t>
      </w:r>
      <w:bookmarkEnd w:id="4195"/>
      <w:bookmarkEnd w:id="4196"/>
      <w:bookmarkEnd w:id="4197"/>
      <w:bookmarkEnd w:id="4198"/>
    </w:p>
    <w:bookmarkEnd w:id="4199"/>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等线"/>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40"/>
      </w:pPr>
      <w:bookmarkStart w:id="4200" w:name="_Toc193463146"/>
      <w:bookmarkStart w:id="4201" w:name="_Toc193446071"/>
      <w:bookmarkStart w:id="4202" w:name="_Toc193451876"/>
      <w:bookmarkStart w:id="4203" w:name="_Toc201295433"/>
      <w:bookmarkStart w:id="4204" w:name="MCCQCTEMPBM_00000157"/>
      <w:r>
        <w:t>–</w:t>
      </w:r>
      <w:r>
        <w:tab/>
      </w:r>
      <w:r>
        <w:rPr>
          <w:i/>
          <w:iCs/>
        </w:rPr>
        <w:t>SIB16</w:t>
      </w:r>
      <w:bookmarkEnd w:id="4200"/>
      <w:bookmarkEnd w:id="4201"/>
      <w:bookmarkEnd w:id="4202"/>
      <w:bookmarkEnd w:id="4203"/>
    </w:p>
    <w:bookmarkEnd w:id="4204"/>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等线"/>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40"/>
        <w:rPr>
          <w:rFonts w:eastAsia="等线"/>
        </w:rPr>
      </w:pPr>
      <w:bookmarkStart w:id="4205" w:name="_Toc193451877"/>
      <w:bookmarkStart w:id="4206" w:name="_Toc193463147"/>
      <w:bookmarkStart w:id="4207" w:name="_Toc193446072"/>
      <w:bookmarkStart w:id="4208" w:name="_Toc201295434"/>
      <w:bookmarkStart w:id="4209" w:name="MCCQCTEMPBM_00000158"/>
      <w:bookmarkStart w:id="4210" w:name="_Hlk92653127"/>
      <w:r>
        <w:t>–</w:t>
      </w:r>
      <w:r>
        <w:tab/>
      </w:r>
      <w:r>
        <w:rPr>
          <w:i/>
          <w:iCs/>
        </w:rPr>
        <w:t>SIB17</w:t>
      </w:r>
      <w:bookmarkEnd w:id="4205"/>
      <w:bookmarkEnd w:id="4206"/>
      <w:bookmarkEnd w:id="4207"/>
      <w:bookmarkEnd w:id="4208"/>
    </w:p>
    <w:bookmarkEnd w:id="4209"/>
    <w:p w14:paraId="655DD087" w14:textId="77777777" w:rsidR="00F37883" w:rsidRDefault="00721CB1">
      <w:r>
        <w:t>SIB17</w:t>
      </w:r>
      <w:r>
        <w:rPr>
          <w:rFonts w:eastAsia="等线"/>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等线"/>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等线"/>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等线"/>
        </w:rPr>
        <w:t>-IEs-</w:t>
      </w:r>
      <w:r>
        <w:t>r1</w:t>
      </w:r>
      <w:r>
        <w:rPr>
          <w:rFonts w:eastAsia="等线"/>
        </w:rPr>
        <w:t>7</w:t>
      </w:r>
      <w:r>
        <w:t xml:space="preserve"> ::=           </w:t>
      </w:r>
      <w:r>
        <w:rPr>
          <w:color w:val="993366"/>
        </w:rPr>
        <w:t>SEQUENCE</w:t>
      </w:r>
      <w:r>
        <w:t xml:space="preserve"> {</w:t>
      </w:r>
    </w:p>
    <w:p w14:paraId="63EFE6DD" w14:textId="77777777" w:rsidR="00F37883" w:rsidRDefault="00721CB1">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等线"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等线"/>
              </w:rPr>
            </w:pPr>
            <w:r>
              <w:rPr>
                <w:szCs w:val="22"/>
                <w:lang w:eastAsia="sv-SE"/>
              </w:rPr>
              <w:t>The PRB index where corresponding TRS resource starts in relation to common resource block #0 (CRB#0) on the common resource block grid.</w:t>
            </w:r>
          </w:p>
        </w:tc>
      </w:tr>
      <w:bookmarkEnd w:id="4210"/>
    </w:tbl>
    <w:p w14:paraId="327314BE" w14:textId="77777777" w:rsidR="00F37883" w:rsidRDefault="00F37883"/>
    <w:p w14:paraId="03EF9AEA" w14:textId="77777777" w:rsidR="00F37883" w:rsidRDefault="00721CB1">
      <w:pPr>
        <w:pStyle w:val="40"/>
      </w:pPr>
      <w:bookmarkStart w:id="4211" w:name="_Toc156130288"/>
      <w:bookmarkStart w:id="4212" w:name="_Toc193446073"/>
      <w:bookmarkStart w:id="4213" w:name="_Toc201295435"/>
      <w:bookmarkStart w:id="4214" w:name="_Toc193463148"/>
      <w:bookmarkStart w:id="4215" w:name="_Toc193451878"/>
      <w:bookmarkStart w:id="4216" w:name="MCCQCTEMPBM_00000159"/>
      <w:r>
        <w:t>–</w:t>
      </w:r>
      <w:r>
        <w:tab/>
      </w:r>
      <w:r>
        <w:rPr>
          <w:i/>
        </w:rPr>
        <w:t>SIB</w:t>
      </w:r>
      <w:bookmarkEnd w:id="4211"/>
      <w:r>
        <w:rPr>
          <w:i/>
        </w:rPr>
        <w:t>17bis</w:t>
      </w:r>
      <w:bookmarkEnd w:id="4212"/>
      <w:bookmarkEnd w:id="4213"/>
      <w:bookmarkEnd w:id="4214"/>
      <w:bookmarkEnd w:id="4215"/>
    </w:p>
    <w:bookmarkEnd w:id="4216"/>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17" w:name="_Hlk163127072"/>
      <w:r>
        <w:rPr>
          <w:i/>
        </w:rPr>
        <w:t>SIB17bis</w:t>
      </w:r>
      <w:r>
        <w:rPr>
          <w:iCs/>
        </w:rPr>
        <w:t xml:space="preserve"> is optionally scheduled if </w:t>
      </w:r>
      <w:r>
        <w:rPr>
          <w:i/>
        </w:rPr>
        <w:t>SIB17</w:t>
      </w:r>
      <w:r>
        <w:rPr>
          <w:iCs/>
        </w:rPr>
        <w:t xml:space="preserve"> is not scheduled</w:t>
      </w:r>
      <w:bookmarkEnd w:id="4217"/>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等线"/>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等线"/>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509A278F" w14:textId="77777777" w:rsidR="00F37883" w:rsidRDefault="00721CB1">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等线"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40"/>
      </w:pPr>
      <w:bookmarkStart w:id="4218" w:name="_Toc201295436"/>
      <w:bookmarkStart w:id="4219" w:name="_Toc193451879"/>
      <w:bookmarkStart w:id="4220" w:name="_Toc193463149"/>
      <w:bookmarkStart w:id="4221" w:name="_Toc193446074"/>
      <w:bookmarkStart w:id="4222" w:name="MCCQCTEMPBM_00000160"/>
      <w:r>
        <w:t>–</w:t>
      </w:r>
      <w:r>
        <w:tab/>
      </w:r>
      <w:r>
        <w:rPr>
          <w:i/>
          <w:iCs/>
        </w:rPr>
        <w:t>SIB18</w:t>
      </w:r>
      <w:bookmarkEnd w:id="4218"/>
      <w:bookmarkEnd w:id="4219"/>
      <w:bookmarkEnd w:id="4220"/>
      <w:bookmarkEnd w:id="4221"/>
    </w:p>
    <w:bookmarkEnd w:id="4222"/>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40"/>
        <w:rPr>
          <w:i/>
          <w:iCs/>
        </w:rPr>
      </w:pPr>
      <w:bookmarkStart w:id="4223" w:name="_Toc193451880"/>
      <w:bookmarkStart w:id="4224" w:name="_Toc193446075"/>
      <w:bookmarkStart w:id="4225" w:name="_Toc193463150"/>
      <w:bookmarkStart w:id="4226" w:name="_Toc201295437"/>
      <w:bookmarkStart w:id="4227" w:name="MCCQCTEMPBM_00000161"/>
      <w:r>
        <w:rPr>
          <w:i/>
          <w:iCs/>
        </w:rPr>
        <w:t>–</w:t>
      </w:r>
      <w:r>
        <w:rPr>
          <w:i/>
          <w:iCs/>
        </w:rPr>
        <w:tab/>
        <w:t>SIB19</w:t>
      </w:r>
      <w:bookmarkEnd w:id="4223"/>
      <w:bookmarkEnd w:id="4224"/>
      <w:bookmarkEnd w:id="4225"/>
      <w:bookmarkEnd w:id="4226"/>
    </w:p>
    <w:bookmarkEnd w:id="4227"/>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28" w:name="OLE_LINK145"/>
      <w:bookmarkStart w:id="4229" w:name="OLE_LINK144"/>
      <w:bookmarkStart w:id="4230" w:name="OLE_LINK143"/>
      <w:r>
        <w:t>ntn-Config</w:t>
      </w:r>
      <w:bookmarkEnd w:id="4228"/>
      <w:bookmarkEnd w:id="4229"/>
      <w:bookmarkEnd w:id="4230"/>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31" w:name="_Hlk94000021"/>
      <w:r>
        <w:t xml:space="preserve">ReferenceLocation-r17                           </w:t>
      </w:r>
      <w:bookmarkEnd w:id="4231"/>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afff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40"/>
      </w:pPr>
      <w:bookmarkStart w:id="4232" w:name="_Toc36846760"/>
      <w:bookmarkStart w:id="4233" w:name="_Toc29342557"/>
      <w:bookmarkStart w:id="4234" w:name="_Toc36810396"/>
      <w:bookmarkStart w:id="4235" w:name="_Toc46483493"/>
      <w:bookmarkStart w:id="4236" w:name="_Toc36566958"/>
      <w:bookmarkStart w:id="4237" w:name="_Toc29343696"/>
      <w:bookmarkStart w:id="4238" w:name="_Toc20487262"/>
      <w:bookmarkStart w:id="4239" w:name="_Toc46482259"/>
      <w:bookmarkStart w:id="4240" w:name="_Toc36939413"/>
      <w:bookmarkStart w:id="4241" w:name="_Toc37082393"/>
      <w:bookmarkStart w:id="4242" w:name="_Toc46481025"/>
      <w:bookmarkStart w:id="4243" w:name="_Toc201295438"/>
      <w:bookmarkStart w:id="4244" w:name="_Toc193451881"/>
      <w:bookmarkStart w:id="4245" w:name="_Toc193463151"/>
      <w:bookmarkStart w:id="4246" w:name="_Toc193446076"/>
      <w:bookmarkStart w:id="4247" w:name="MCCQCTEMPBM_00000162"/>
      <w:r>
        <w:t>–</w:t>
      </w:r>
      <w:r>
        <w:tab/>
      </w:r>
      <w:r>
        <w:rPr>
          <w:i/>
        </w:rPr>
        <w:t>SIB</w:t>
      </w:r>
      <w:bookmarkEnd w:id="4232"/>
      <w:bookmarkEnd w:id="4233"/>
      <w:bookmarkEnd w:id="4234"/>
      <w:bookmarkEnd w:id="4235"/>
      <w:bookmarkEnd w:id="4236"/>
      <w:bookmarkEnd w:id="4237"/>
      <w:bookmarkEnd w:id="4238"/>
      <w:bookmarkEnd w:id="4239"/>
      <w:bookmarkEnd w:id="4240"/>
      <w:bookmarkEnd w:id="4241"/>
      <w:bookmarkEnd w:id="4242"/>
      <w:r>
        <w:rPr>
          <w:i/>
        </w:rPr>
        <w:t>20</w:t>
      </w:r>
      <w:bookmarkEnd w:id="4243"/>
      <w:bookmarkEnd w:id="4244"/>
      <w:bookmarkEnd w:id="4245"/>
      <w:bookmarkEnd w:id="4246"/>
    </w:p>
    <w:bookmarkEnd w:id="4247"/>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40"/>
      </w:pPr>
      <w:bookmarkStart w:id="4248" w:name="_Toc201295439"/>
      <w:bookmarkStart w:id="4249" w:name="_Toc193463152"/>
      <w:bookmarkStart w:id="4250" w:name="_Toc193451882"/>
      <w:bookmarkStart w:id="4251" w:name="_Toc193446077"/>
      <w:bookmarkStart w:id="4252" w:name="MCCQCTEMPBM_00000163"/>
      <w:r>
        <w:t>–</w:t>
      </w:r>
      <w:r>
        <w:tab/>
      </w:r>
      <w:r>
        <w:rPr>
          <w:i/>
        </w:rPr>
        <w:t>SIB21</w:t>
      </w:r>
      <w:bookmarkEnd w:id="4248"/>
      <w:bookmarkEnd w:id="4249"/>
      <w:bookmarkEnd w:id="4250"/>
      <w:bookmarkEnd w:id="4251"/>
    </w:p>
    <w:bookmarkEnd w:id="4252"/>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40"/>
      </w:pPr>
      <w:bookmarkStart w:id="4253" w:name="_Toc193463153"/>
      <w:bookmarkStart w:id="4254" w:name="_Toc193446078"/>
      <w:bookmarkStart w:id="4255" w:name="_Toc193451883"/>
      <w:bookmarkStart w:id="4256" w:name="_Toc201295440"/>
      <w:bookmarkStart w:id="4257" w:name="MCCQCTEMPBM_00000164"/>
      <w:r>
        <w:t>–</w:t>
      </w:r>
      <w:r>
        <w:tab/>
      </w:r>
      <w:r>
        <w:rPr>
          <w:i/>
        </w:rPr>
        <w:t>SIB22</w:t>
      </w:r>
      <w:bookmarkEnd w:id="4253"/>
      <w:bookmarkEnd w:id="4254"/>
      <w:bookmarkEnd w:id="4255"/>
      <w:bookmarkEnd w:id="4256"/>
    </w:p>
    <w:bookmarkEnd w:id="4257"/>
    <w:p w14:paraId="3416388B" w14:textId="77777777" w:rsidR="00F37883" w:rsidRDefault="00721CB1">
      <w:r>
        <w:rPr>
          <w:i/>
          <w:iCs/>
        </w:rPr>
        <w:t>SIB22</w:t>
      </w:r>
      <w:r>
        <w:t xml:space="preserve"> contains</w:t>
      </w:r>
      <w:r>
        <w:rPr>
          <w:rFonts w:eastAsia="宋体"/>
        </w:rPr>
        <w:t xml:space="preserve"> ATG assistance </w:t>
      </w:r>
      <w:r>
        <w:t>information</w:t>
      </w:r>
      <w:r>
        <w:rPr>
          <w:rFonts w:eastAsia="宋体"/>
        </w:rPr>
        <w:t xml:space="preserve"> </w:t>
      </w:r>
      <w:r>
        <w:t>for ATG access.</w:t>
      </w:r>
    </w:p>
    <w:p w14:paraId="5383F567" w14:textId="77777777" w:rsidR="00F37883" w:rsidRDefault="00721CB1">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宋体"/>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宋体"/>
        </w:rPr>
        <w:t>22</w:t>
      </w:r>
      <w:r>
        <w:t>-r</w:t>
      </w:r>
      <w:r>
        <w:rPr>
          <w:rFonts w:eastAsia="宋体"/>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1FC99764" w14:textId="77777777" w:rsidR="00F37883" w:rsidRDefault="00721CB1">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6FD71FF" w14:textId="77777777" w:rsidR="00F37883" w:rsidRDefault="00F37883">
      <w:pPr>
        <w:pStyle w:val="PL"/>
        <w:rPr>
          <w:rFonts w:eastAsia="宋体"/>
        </w:rPr>
      </w:pPr>
    </w:p>
    <w:p w14:paraId="440B08DF" w14:textId="77777777" w:rsidR="00F37883" w:rsidRDefault="00721CB1">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宋体"/>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宋体"/>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宋体"/>
                <w:b/>
                <w:bCs/>
                <w:i/>
                <w:iCs/>
                <w:kern w:val="2"/>
              </w:rPr>
              <w:t>atg</w:t>
            </w:r>
            <w:r>
              <w:rPr>
                <w:b/>
                <w:bCs/>
                <w:i/>
                <w:iCs/>
                <w:kern w:val="2"/>
              </w:rPr>
              <w:t>-Config</w:t>
            </w:r>
          </w:p>
          <w:p w14:paraId="3D6BB2AD" w14:textId="77777777" w:rsidR="00F37883" w:rsidRDefault="00721CB1">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宋体"/>
                <w:b/>
                <w:bCs/>
                <w:i/>
                <w:iCs/>
              </w:rPr>
            </w:pPr>
            <w:r>
              <w:rPr>
                <w:rFonts w:eastAsia="宋体"/>
                <w:b/>
                <w:bCs/>
                <w:i/>
                <w:iCs/>
              </w:rPr>
              <w:t>atg</w:t>
            </w:r>
            <w:r>
              <w:rPr>
                <w:b/>
                <w:bCs/>
                <w:i/>
                <w:iCs/>
              </w:rPr>
              <w:t>-NeighCellConfig</w:t>
            </w:r>
            <w:r>
              <w:rPr>
                <w:rFonts w:eastAsia="宋体"/>
                <w:b/>
                <w:bCs/>
                <w:i/>
                <w:iCs/>
              </w:rPr>
              <w:t>List</w:t>
            </w:r>
          </w:p>
          <w:p w14:paraId="646D25AC" w14:textId="77777777" w:rsidR="00F37883" w:rsidRDefault="00721CB1">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宋体"/>
                <w:b/>
                <w:bCs/>
                <w:i/>
                <w:iCs/>
              </w:rPr>
            </w:pPr>
            <w:r>
              <w:rPr>
                <w:rFonts w:eastAsia="宋体"/>
                <w:b/>
                <w:bCs/>
                <w:i/>
                <w:iCs/>
              </w:rPr>
              <w:t>hs-ATG-CellReselectionSet</w:t>
            </w:r>
          </w:p>
          <w:p w14:paraId="00165A25" w14:textId="77777777" w:rsidR="00F37883" w:rsidRDefault="00721CB1">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40"/>
      </w:pPr>
      <w:bookmarkStart w:id="4258" w:name="_Toc193463154"/>
      <w:bookmarkStart w:id="4259" w:name="_Toc193446079"/>
      <w:bookmarkStart w:id="4260" w:name="_Toc201295441"/>
      <w:bookmarkStart w:id="4261" w:name="_Toc193451884"/>
      <w:bookmarkStart w:id="4262" w:name="MCCQCTEMPBM_00000165"/>
      <w:r>
        <w:t>–</w:t>
      </w:r>
      <w:r>
        <w:tab/>
      </w:r>
      <w:r>
        <w:rPr>
          <w:i/>
          <w:iCs/>
        </w:rPr>
        <w:t>SIB23</w:t>
      </w:r>
      <w:bookmarkEnd w:id="4258"/>
      <w:bookmarkEnd w:id="4259"/>
      <w:bookmarkEnd w:id="4260"/>
      <w:bookmarkEnd w:id="4261"/>
    </w:p>
    <w:bookmarkEnd w:id="4262"/>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等线"/>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宋体"/>
                <w:b/>
                <w:bCs/>
                <w:i/>
                <w:iCs/>
              </w:rPr>
            </w:pPr>
            <w:r>
              <w:rPr>
                <w:rFonts w:eastAsia="宋体"/>
                <w:b/>
                <w:bCs/>
                <w:i/>
                <w:iCs/>
              </w:rPr>
              <w:t>sl-PosFreqInfoList</w:t>
            </w:r>
          </w:p>
          <w:p w14:paraId="419E3F23" w14:textId="77777777" w:rsidR="00F37883" w:rsidRDefault="00721CB1">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40"/>
      </w:pPr>
      <w:bookmarkStart w:id="4263" w:name="_Toc193451885"/>
      <w:bookmarkStart w:id="4264" w:name="_Toc193446080"/>
      <w:bookmarkStart w:id="4265" w:name="_Toc201295442"/>
      <w:bookmarkStart w:id="4266" w:name="_Toc193463155"/>
      <w:bookmarkStart w:id="4267" w:name="MCCQCTEMPBM_00000166"/>
      <w:r>
        <w:t>–</w:t>
      </w:r>
      <w:r>
        <w:tab/>
      </w:r>
      <w:r>
        <w:rPr>
          <w:i/>
        </w:rPr>
        <w:t>SIB24</w:t>
      </w:r>
      <w:bookmarkEnd w:id="4263"/>
      <w:bookmarkEnd w:id="4264"/>
      <w:bookmarkEnd w:id="4265"/>
      <w:bookmarkEnd w:id="4266"/>
    </w:p>
    <w:bookmarkEnd w:id="4267"/>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40"/>
      </w:pPr>
      <w:bookmarkStart w:id="4268" w:name="_Toc193463156"/>
      <w:bookmarkStart w:id="4269" w:name="_Toc193446081"/>
      <w:bookmarkStart w:id="4270" w:name="_Toc193451886"/>
      <w:bookmarkStart w:id="4271" w:name="_Toc201295443"/>
      <w:bookmarkStart w:id="4272" w:name="MCCQCTEMPBM_00000167"/>
      <w:r>
        <w:t>–</w:t>
      </w:r>
      <w:r>
        <w:tab/>
      </w:r>
      <w:r>
        <w:rPr>
          <w:i/>
        </w:rPr>
        <w:t>SIB25</w:t>
      </w:r>
      <w:bookmarkEnd w:id="4268"/>
      <w:bookmarkEnd w:id="4269"/>
      <w:bookmarkEnd w:id="4270"/>
      <w:bookmarkEnd w:id="4271"/>
    </w:p>
    <w:bookmarkEnd w:id="4272"/>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73" w:name="_Hlk209440375"/>
            <w:r>
              <w:rPr>
                <w:iCs/>
                <w:lang w:eastAsia="en-GB"/>
              </w:rPr>
              <w:t>Each step represents 1m.</w:t>
            </w:r>
            <w:bookmarkEnd w:id="4273"/>
          </w:p>
        </w:tc>
      </w:tr>
    </w:tbl>
    <w:p w14:paraId="5AF76789" w14:textId="77777777" w:rsidR="00F37883" w:rsidRDefault="00F37883">
      <w:pPr>
        <w:rPr>
          <w:ins w:id="4274" w:author="RAN2#131" w:date="2025-07-08T14:16:00Z"/>
        </w:rPr>
      </w:pPr>
    </w:p>
    <w:p w14:paraId="604BC7D0" w14:textId="77777777" w:rsidR="00F37883" w:rsidRDefault="00721CB1">
      <w:pPr>
        <w:keepNext/>
        <w:keepLines/>
        <w:spacing w:before="120"/>
        <w:ind w:left="1418" w:hanging="1418"/>
        <w:textAlignment w:val="auto"/>
        <w:outlineLvl w:val="3"/>
        <w:rPr>
          <w:ins w:id="4275" w:author="RAN2#131" w:date="2025-07-08T14:16:00Z"/>
          <w:rFonts w:ascii="Arial" w:hAnsi="Arial"/>
          <w:sz w:val="24"/>
        </w:rPr>
      </w:pPr>
      <w:bookmarkStart w:id="4276" w:name="_Toc178105062"/>
      <w:ins w:id="4277" w:author="RAN2#131" w:date="2025-07-08T14:16:00Z">
        <w:r>
          <w:rPr>
            <w:rFonts w:ascii="Arial" w:hAnsi="Arial"/>
            <w:sz w:val="24"/>
          </w:rPr>
          <w:lastRenderedPageBreak/>
          <w:t>–</w:t>
        </w:r>
        <w:r>
          <w:rPr>
            <w:rFonts w:ascii="Arial" w:hAnsi="Arial"/>
            <w:sz w:val="24"/>
          </w:rPr>
          <w:tab/>
        </w:r>
        <w:r>
          <w:rPr>
            <w:rFonts w:ascii="Arial" w:hAnsi="Arial"/>
            <w:i/>
            <w:sz w:val="24"/>
          </w:rPr>
          <w:t>SIB</w:t>
        </w:r>
        <w:bookmarkEnd w:id="4276"/>
        <w:r>
          <w:rPr>
            <w:rFonts w:ascii="Arial" w:hAnsi="Arial"/>
            <w:i/>
            <w:sz w:val="24"/>
          </w:rPr>
          <w:t>XX</w:t>
        </w:r>
      </w:ins>
    </w:p>
    <w:p w14:paraId="563D569F" w14:textId="77777777" w:rsidR="00F37883" w:rsidRDefault="00721CB1">
      <w:pPr>
        <w:textAlignment w:val="auto"/>
        <w:rPr>
          <w:ins w:id="4278" w:author="RAN2#131" w:date="2025-07-08T14:16:00Z"/>
          <w:iCs/>
        </w:rPr>
      </w:pPr>
      <w:ins w:id="4279" w:author="RAN2#131" w:date="2025-07-08T14:16:00Z">
        <w:r>
          <w:rPr>
            <w:i/>
          </w:rPr>
          <w:t>SIBXX</w:t>
        </w:r>
        <w:r>
          <w:rPr>
            <w:iCs/>
          </w:rPr>
          <w:t xml:space="preserve"> contains the information of the intended service area(s) of a</w:t>
        </w:r>
      </w:ins>
      <w:ins w:id="4280" w:author="RAN2#131" w:date="2025-09-04T17:21:00Z">
        <w:r>
          <w:rPr>
            <w:iCs/>
          </w:rPr>
          <w:t>n</w:t>
        </w:r>
      </w:ins>
      <w:ins w:id="4281" w:author="RAN2#131" w:date="2025-07-08T14:16:00Z">
        <w:r>
          <w:rPr>
            <w:iCs/>
          </w:rPr>
          <w:t xml:space="preserve"> MBS broadcast service</w:t>
        </w:r>
      </w:ins>
      <w:ins w:id="4282" w:author="RAN2#131" w:date="2025-08-01T17:49:00Z">
        <w:r>
          <w:rPr>
            <w:iCs/>
          </w:rPr>
          <w:t>(s)</w:t>
        </w:r>
      </w:ins>
      <w:ins w:id="4283" w:author="RAN2#131" w:date="2025-07-08T14:16:00Z">
        <w:r>
          <w:rPr>
            <w:iCs/>
          </w:rPr>
          <w:t xml:space="preserve"> in an NTN cell.</w:t>
        </w:r>
      </w:ins>
    </w:p>
    <w:p w14:paraId="0A30E65C" w14:textId="77777777" w:rsidR="00F37883" w:rsidRDefault="00721CB1">
      <w:pPr>
        <w:keepNext/>
        <w:keepLines/>
        <w:spacing w:before="60"/>
        <w:jc w:val="center"/>
        <w:textAlignment w:val="auto"/>
        <w:rPr>
          <w:ins w:id="4284" w:author="RAN2#131" w:date="2025-07-08T14:16:00Z"/>
          <w:rFonts w:ascii="Arial" w:hAnsi="Arial" w:cs="Arial"/>
          <w:bCs/>
          <w:iCs/>
        </w:rPr>
      </w:pPr>
      <w:ins w:id="4285"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6" w:author="RAN2#131" w:date="2025-07-08T14:16:00Z"/>
          <w:rFonts w:ascii="Courier New" w:hAnsi="Courier New" w:cs="Courier New"/>
          <w:color w:val="808080"/>
          <w:sz w:val="16"/>
        </w:rPr>
      </w:pPr>
      <w:ins w:id="4287"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8" w:author="RAN2#131" w:date="2025-07-08T14:16:00Z"/>
          <w:rFonts w:ascii="Courier New" w:hAnsi="Courier New" w:cs="Courier New"/>
          <w:color w:val="808080"/>
          <w:sz w:val="16"/>
        </w:rPr>
      </w:pPr>
      <w:ins w:id="4289"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sz w:val="16"/>
        </w:rPr>
      </w:pPr>
      <w:ins w:id="4292"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3" w:author="RAN2#131" w:date="2025-07-08T14:16:00Z"/>
          <w:rFonts w:ascii="Courier New" w:hAnsi="Courier New" w:cs="Courier New"/>
          <w:color w:val="808080"/>
          <w:sz w:val="16"/>
        </w:rPr>
      </w:pPr>
      <w:ins w:id="4294"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5" w:author="RAN2#131" w:date="2025-07-08T14:16:00Z"/>
          <w:rFonts w:ascii="Courier New" w:hAnsi="Courier New" w:cs="Courier New"/>
          <w:sz w:val="16"/>
        </w:rPr>
      </w:pPr>
      <w:ins w:id="4296"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7" w:author="RAN2#131" w:date="2025-07-08T14:16:00Z"/>
          <w:rFonts w:ascii="Courier New" w:hAnsi="Courier New" w:cs="Courier New"/>
          <w:sz w:val="16"/>
        </w:rPr>
      </w:pPr>
      <w:ins w:id="4298"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9" w:author="RAN2#131" w:date="2025-07-08T14:16:00Z"/>
          <w:rFonts w:ascii="Courier New" w:hAnsi="Courier New" w:cs="Courier New"/>
          <w:sz w:val="16"/>
        </w:rPr>
      </w:pPr>
      <w:ins w:id="4300"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1"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rPr>
      </w:pPr>
      <w:ins w:id="4303"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4"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5" w:author="RAN2#131" w:date="2025-07-08T14:16:00Z"/>
          <w:rFonts w:ascii="Courier New" w:hAnsi="Courier New" w:cs="Courier New"/>
          <w:sz w:val="16"/>
        </w:rPr>
      </w:pPr>
      <w:ins w:id="4306"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7" w:author="RAN2#131" w:date="2025-07-08T14:16:00Z"/>
          <w:rFonts w:ascii="Courier New" w:hAnsi="Courier New" w:cs="Courier New"/>
          <w:sz w:val="16"/>
        </w:rPr>
      </w:pPr>
      <w:ins w:id="4308" w:author="RAN2#131" w:date="2025-07-08T14:16:00Z">
        <w:r>
          <w:rPr>
            <w:rFonts w:ascii="Courier New" w:hAnsi="Courier New" w:cs="Courier New"/>
            <w:sz w:val="16"/>
          </w:rPr>
          <w:t xml:space="preserve">    intendedServiceAreaId-r19       MBS-IntendedAreaID-r19,</w:t>
        </w:r>
      </w:ins>
      <w:ins w:id="4309" w:author="ZTE" w:date="2025-09-23T16:33:00Z">
        <w:r>
          <w:rPr>
            <w:rFonts w:ascii="Courier New" w:eastAsia="宋体"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0" w:author="RAN2#131" w:date="2025-07-08T14:16:00Z"/>
          <w:rFonts w:ascii="Courier New" w:hAnsi="Courier New" w:cs="Courier New"/>
          <w:sz w:val="16"/>
          <w:lang w:val="en-US"/>
        </w:rPr>
      </w:pPr>
      <w:ins w:id="4311"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2" w:author="RAN2#131" w:date="2025-07-08T14:16:00Z"/>
          <w:rFonts w:ascii="Courier New" w:hAnsi="Courier New" w:cs="Courier New"/>
          <w:sz w:val="16"/>
        </w:rPr>
      </w:pPr>
      <w:ins w:id="4313" w:author="RAN2#131" w:date="2025-07-08T14:16:00Z">
        <w:r>
          <w:rPr>
            <w:rFonts w:ascii="Courier New" w:hAnsi="Courier New" w:cs="Courier New"/>
            <w:sz w:val="16"/>
          </w:rPr>
          <w:t xml:space="preserve">        polygonArea</w:t>
        </w:r>
      </w:ins>
      <w:ins w:id="4314" w:author="RAN2#131" w:date="2025-08-01T17:49:00Z">
        <w:r>
          <w:rPr>
            <w:rFonts w:ascii="Courier New" w:hAnsi="Courier New" w:cs="Courier New"/>
            <w:sz w:val="16"/>
          </w:rPr>
          <w:t>-r19</w:t>
        </w:r>
      </w:ins>
      <w:ins w:id="4315"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6" w:author="RAN2#131" w:date="2025-07-08T14:16:00Z"/>
          <w:rFonts w:ascii="Courier New" w:hAnsi="Courier New" w:cs="Courier New"/>
          <w:sz w:val="16"/>
        </w:rPr>
      </w:pPr>
      <w:ins w:id="4317" w:author="RAN2#131" w:date="2025-07-08T14:16:00Z">
        <w:r>
          <w:rPr>
            <w:rFonts w:ascii="Courier New" w:hAnsi="Courier New" w:cs="Courier New"/>
            <w:sz w:val="16"/>
          </w:rPr>
          <w:t xml:space="preserve">        circleArea</w:t>
        </w:r>
      </w:ins>
      <w:ins w:id="4318" w:author="RAN2#131" w:date="2025-08-01T17:49:00Z">
        <w:r>
          <w:rPr>
            <w:rFonts w:ascii="Courier New" w:hAnsi="Courier New" w:cs="Courier New"/>
            <w:sz w:val="16"/>
          </w:rPr>
          <w:t>-</w:t>
        </w:r>
      </w:ins>
      <w:ins w:id="4319" w:author="RAN2#131" w:date="2025-08-08T15:53:00Z">
        <w:r>
          <w:rPr>
            <w:rFonts w:ascii="Courier New" w:hAnsi="Courier New" w:cs="Courier New"/>
            <w:sz w:val="16"/>
          </w:rPr>
          <w:t>r</w:t>
        </w:r>
      </w:ins>
      <w:ins w:id="4320" w:author="RAN2#131" w:date="2025-08-01T17:49:00Z">
        <w:r>
          <w:rPr>
            <w:rFonts w:ascii="Courier New" w:hAnsi="Courier New" w:cs="Courier New"/>
            <w:sz w:val="16"/>
          </w:rPr>
          <w:t>19</w:t>
        </w:r>
      </w:ins>
      <w:ins w:id="4321"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2" w:author="RAN2#131" w:date="2025-07-08T14:16:00Z"/>
          <w:rFonts w:ascii="Courier New" w:hAnsi="Courier New" w:cs="Courier New"/>
          <w:sz w:val="16"/>
        </w:rPr>
      </w:pPr>
      <w:ins w:id="4323" w:author="RAN2#131" w:date="2025-07-08T14:16:00Z">
        <w:r>
          <w:rPr>
            <w:rFonts w:ascii="Courier New" w:hAnsi="Courier New" w:cs="Courier New"/>
            <w:sz w:val="16"/>
          </w:rPr>
          <w:t xml:space="preserve">            </w:t>
        </w:r>
      </w:ins>
      <w:ins w:id="4324" w:author="RAN2#131" w:date="2025-09-05T12:33:00Z">
        <w:r>
          <w:rPr>
            <w:rFonts w:ascii="Courier New" w:hAnsi="Courier New" w:cs="Courier New"/>
            <w:sz w:val="16"/>
          </w:rPr>
          <w:t>center</w:t>
        </w:r>
      </w:ins>
      <w:ins w:id="4325" w:author="RAN2#131" w:date="2025-07-08T14:16:00Z">
        <w:r>
          <w:rPr>
            <w:rFonts w:ascii="Courier New" w:hAnsi="Courier New" w:cs="Courier New"/>
            <w:sz w:val="16"/>
          </w:rPr>
          <w:t xml:space="preserve">-r19      </w:t>
        </w:r>
      </w:ins>
      <w:ins w:id="4326" w:author="RAN2#131" w:date="2025-09-05T12:33:00Z">
        <w:r>
          <w:rPr>
            <w:rFonts w:ascii="Courier New" w:hAnsi="Courier New" w:cs="Courier New"/>
            <w:sz w:val="16"/>
          </w:rPr>
          <w:t xml:space="preserve">           </w:t>
        </w:r>
      </w:ins>
      <w:ins w:id="4327" w:author="RAN2#131" w:date="2025-07-08T14:16:00Z">
        <w:r>
          <w:rPr>
            <w:rFonts w:ascii="Courier New" w:hAnsi="Courier New" w:cs="Courier New"/>
            <w:sz w:val="16"/>
          </w:rPr>
          <w:t xml:space="preserve"> </w:t>
        </w:r>
      </w:ins>
      <w:ins w:id="4328" w:author="RAN2#131" w:date="2025-08-01T17:49:00Z">
        <w:r>
          <w:rPr>
            <w:rFonts w:ascii="Courier New" w:hAnsi="Courier New" w:cs="Courier New"/>
            <w:sz w:val="16"/>
          </w:rPr>
          <w:t xml:space="preserve">  </w:t>
        </w:r>
      </w:ins>
      <w:ins w:id="4329" w:author="RAN2#131" w:date="2025-08-01T17:50:00Z">
        <w:r>
          <w:rPr>
            <w:rFonts w:ascii="Courier New" w:hAnsi="Courier New" w:cs="Courier New"/>
            <w:sz w:val="16"/>
          </w:rPr>
          <w:t xml:space="preserve">  </w:t>
        </w:r>
      </w:ins>
      <w:ins w:id="4330"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1" w:author="RAN2#131" w:date="2025-07-08T14:16:00Z"/>
          <w:rFonts w:ascii="Courier New" w:hAnsi="Courier New" w:cs="Courier New"/>
          <w:sz w:val="16"/>
          <w:lang w:val="sv-SE"/>
        </w:rPr>
      </w:pPr>
      <w:ins w:id="4332" w:author="RAN2#131" w:date="2025-07-08T14:16:00Z">
        <w:r>
          <w:rPr>
            <w:rFonts w:ascii="Courier New" w:hAnsi="Courier New" w:cs="Courier New"/>
            <w:sz w:val="16"/>
          </w:rPr>
          <w:t xml:space="preserve">            </w:t>
        </w:r>
      </w:ins>
      <w:bookmarkStart w:id="4333" w:name="_Hlk209439992"/>
      <w:ins w:id="4334" w:author="RAN2#131" w:date="2025-09-04T17:22:00Z">
        <w:r>
          <w:rPr>
            <w:rFonts w:ascii="Courier New" w:hAnsi="Courier New" w:cs="Courier New"/>
            <w:sz w:val="16"/>
            <w:lang w:val="sv-SE"/>
          </w:rPr>
          <w:t>r</w:t>
        </w:r>
      </w:ins>
      <w:ins w:id="4335" w:author="RAN2#131" w:date="2025-07-08T14:16:00Z">
        <w:r>
          <w:rPr>
            <w:rFonts w:ascii="Courier New" w:hAnsi="Courier New" w:cs="Courier New"/>
            <w:sz w:val="16"/>
            <w:lang w:val="sv-SE"/>
          </w:rPr>
          <w:t>adius-r19</w:t>
        </w:r>
        <w:bookmarkEnd w:id="4333"/>
        <w:r>
          <w:rPr>
            <w:rFonts w:ascii="Courier New" w:hAnsi="Courier New" w:cs="Courier New"/>
            <w:sz w:val="16"/>
            <w:lang w:val="sv-SE"/>
          </w:rPr>
          <w:t xml:space="preserve">          </w:t>
        </w:r>
      </w:ins>
      <w:ins w:id="4336" w:author="RAN2#131" w:date="2025-08-01T17:50:00Z">
        <w:r>
          <w:rPr>
            <w:rFonts w:ascii="Courier New" w:hAnsi="Courier New" w:cs="Courier New"/>
            <w:sz w:val="16"/>
            <w:lang w:val="sv-SE"/>
          </w:rPr>
          <w:t xml:space="preserve">    </w:t>
        </w:r>
      </w:ins>
      <w:ins w:id="4337" w:author="RAN2#131" w:date="2025-09-04T17:22:00Z">
        <w:r>
          <w:rPr>
            <w:rFonts w:ascii="Courier New" w:hAnsi="Courier New" w:cs="Courier New"/>
            <w:sz w:val="16"/>
            <w:lang w:val="sv-SE"/>
          </w:rPr>
          <w:t xml:space="preserve">        </w:t>
        </w:r>
      </w:ins>
      <w:ins w:id="4338"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39" w:author="Samsung (Shiyang Leng)" w:date="2025-09-22T13:20:00Z">
        <w:r>
          <w:t xml:space="preserve"> </w:t>
        </w:r>
        <w:r>
          <w:rPr>
            <w:rFonts w:ascii="Courier New" w:hAnsi="Courier New" w:cs="Courier New"/>
            <w:sz w:val="16"/>
          </w:rPr>
          <w:t>[RIL]: S02</w:t>
        </w:r>
      </w:ins>
      <w:ins w:id="4340" w:author="Samsung (Shiyang Leng)" w:date="2025-09-22T14:20:00Z">
        <w:r>
          <w:rPr>
            <w:rFonts w:ascii="Courier New" w:hAnsi="Courier New" w:cs="Courier New"/>
            <w:sz w:val="16"/>
          </w:rPr>
          <w:t>6</w:t>
        </w:r>
      </w:ins>
      <w:ins w:id="4341"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2" w:author="RAN2#131" w:date="2025-07-08T14:16:00Z"/>
          <w:rFonts w:ascii="Courier New" w:hAnsi="Courier New" w:cs="Courier New"/>
          <w:sz w:val="16"/>
          <w:lang w:val="sv-SE"/>
        </w:rPr>
      </w:pPr>
      <w:ins w:id="4343"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4" w:author="RAN2#131" w:date="2025-07-08T14:16:00Z"/>
          <w:rFonts w:ascii="Courier New" w:eastAsia="宋体" w:hAnsi="Courier New" w:cs="Courier New"/>
          <w:sz w:val="16"/>
          <w:lang w:val="en-US"/>
        </w:rPr>
      </w:pPr>
      <w:ins w:id="4345" w:author="RAN2#131" w:date="2025-07-08T14:16:00Z">
        <w:r>
          <w:rPr>
            <w:rFonts w:ascii="Courier New" w:hAnsi="Courier New" w:cs="Courier New"/>
            <w:sz w:val="16"/>
            <w:lang w:val="sv-SE"/>
          </w:rPr>
          <w:t xml:space="preserve">    }</w:t>
        </w:r>
      </w:ins>
      <w:ins w:id="4346" w:author="ZTE" w:date="2025-09-23T16:22:00Z">
        <w:r>
          <w:rPr>
            <w:rFonts w:ascii="Courier New" w:eastAsia="宋体" w:hAnsi="Courier New" w:cs="Courier New" w:hint="eastAsia"/>
            <w:sz w:val="16"/>
            <w:lang w:val="en-US"/>
          </w:rPr>
          <w:t xml:space="preserve"> [RIL]</w:t>
        </w:r>
      </w:ins>
      <w:ins w:id="4347" w:author="ZTE" w:date="2025-09-23T16:24:00Z">
        <w:r>
          <w:rPr>
            <w:rFonts w:ascii="Courier New" w:eastAsia="宋体"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8" w:author="RAN2#131" w:date="2025-07-08T14:16:00Z"/>
          <w:rFonts w:ascii="Courier New" w:hAnsi="Courier New" w:cs="Courier New"/>
          <w:sz w:val="16"/>
          <w:lang w:val="sv-SE"/>
        </w:rPr>
      </w:pPr>
      <w:ins w:id="4349"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0"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1" w:author="RAN2#131" w:date="2025-07-08T14:16:00Z"/>
          <w:rFonts w:ascii="Courier New" w:hAnsi="Courier New" w:cs="Courier New"/>
          <w:sz w:val="16"/>
        </w:rPr>
      </w:pPr>
      <w:ins w:id="4352"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53" w:author="RAN2#131" w:date="2025-08-08T15:54:00Z">
        <w:r>
          <w:rPr>
            <w:rFonts w:ascii="Courier New" w:hAnsi="Courier New" w:cs="Courier New"/>
            <w:sz w:val="16"/>
          </w:rPr>
          <w:t>1</w:t>
        </w:r>
      </w:ins>
      <w:ins w:id="4354"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5"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6" w:author="RAN2#131" w:date="2025-07-08T14:16:00Z"/>
          <w:rFonts w:ascii="Courier New" w:hAnsi="Courier New" w:cs="Courier New"/>
          <w:color w:val="808080"/>
          <w:sz w:val="16"/>
          <w:lang w:val="sv-SE"/>
        </w:rPr>
      </w:pPr>
      <w:ins w:id="4357"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8" w:author="RAN2#131" w:date="2025-07-08T14:16:00Z"/>
          <w:rFonts w:ascii="Courier New" w:hAnsi="Courier New" w:cs="Courier New"/>
          <w:color w:val="808080"/>
          <w:sz w:val="16"/>
        </w:rPr>
      </w:pPr>
      <w:ins w:id="4359"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60"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61"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62" w:author="RAN2#131" w:date="2025-07-08T14:16:00Z"/>
                <w:rFonts w:ascii="Arial" w:hAnsi="Arial" w:cs="Arial"/>
                <w:sz w:val="18"/>
              </w:rPr>
            </w:pPr>
            <w:ins w:id="4363"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6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65" w:author="RAN2#131" w:date="2025-07-08T14:16:00Z"/>
                <w:rFonts w:ascii="Arial" w:hAnsi="Arial" w:cs="Arial"/>
                <w:b/>
                <w:bCs/>
                <w:i/>
                <w:sz w:val="18"/>
                <w:lang w:eastAsia="en-GB"/>
              </w:rPr>
            </w:pPr>
            <w:ins w:id="4366" w:author="RAN2#131" w:date="2025-08-01T17:50:00Z">
              <w:r>
                <w:rPr>
                  <w:rFonts w:ascii="Arial" w:hAnsi="Arial" w:cs="Arial"/>
                  <w:b/>
                  <w:bCs/>
                  <w:i/>
                  <w:sz w:val="18"/>
                  <w:lang w:eastAsia="en-GB"/>
                </w:rPr>
                <w:t>i</w:t>
              </w:r>
            </w:ins>
            <w:ins w:id="4367"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68" w:author="RAN2#131" w:date="2025-07-08T14:16:00Z"/>
                <w:rFonts w:ascii="Arial" w:hAnsi="Arial" w:cs="Arial"/>
                <w:b/>
                <w:bCs/>
                <w:i/>
                <w:sz w:val="18"/>
                <w:lang w:eastAsia="en-GB"/>
              </w:rPr>
            </w:pPr>
            <w:ins w:id="4369"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70"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71" w:author="RAN2#131" w:date="2025-07-08T14:16:00Z"/>
                <w:rFonts w:ascii="Arial" w:hAnsi="Arial" w:cs="Arial"/>
                <w:b/>
                <w:bCs/>
                <w:i/>
                <w:sz w:val="18"/>
                <w:lang w:eastAsia="en-GB"/>
              </w:rPr>
            </w:pPr>
            <w:ins w:id="4372"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73" w:author="RAN2#131" w:date="2025-07-08T14:16:00Z"/>
                <w:rFonts w:ascii="Arial" w:hAnsi="Arial" w:cs="Arial"/>
                <w:iCs/>
                <w:sz w:val="18"/>
                <w:lang w:eastAsia="en-GB"/>
              </w:rPr>
            </w:pPr>
            <w:ins w:id="4374"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30"/>
      </w:pPr>
      <w:bookmarkStart w:id="4375" w:name="_Toc193451887"/>
      <w:bookmarkStart w:id="4376" w:name="_Toc193463157"/>
      <w:bookmarkStart w:id="4377" w:name="_Toc201295444"/>
      <w:bookmarkStart w:id="4378" w:name="_Toc193446082"/>
      <w:bookmarkStart w:id="4379" w:name="_Toc60777154"/>
      <w:r>
        <w:t>6.3.1a</w:t>
      </w:r>
      <w:r>
        <w:tab/>
        <w:t>Positioning System information blocks</w:t>
      </w:r>
      <w:bookmarkEnd w:id="4375"/>
      <w:bookmarkEnd w:id="4376"/>
      <w:bookmarkEnd w:id="4377"/>
      <w:bookmarkEnd w:id="4378"/>
      <w:bookmarkEnd w:id="4379"/>
    </w:p>
    <w:p w14:paraId="37ABBF15" w14:textId="77777777" w:rsidR="00F37883" w:rsidRDefault="00721CB1">
      <w:pPr>
        <w:pStyle w:val="40"/>
      </w:pPr>
      <w:bookmarkStart w:id="4380" w:name="_Toc201295445"/>
      <w:bookmarkStart w:id="4381" w:name="_Toc193451888"/>
      <w:bookmarkStart w:id="4382" w:name="_Toc193463158"/>
      <w:bookmarkStart w:id="4383" w:name="_Toc60777155"/>
      <w:bookmarkStart w:id="4384" w:name="_Toc193446083"/>
      <w:bookmarkStart w:id="4385" w:name="MCCQCTEMPBM_00000168"/>
      <w:r>
        <w:rPr>
          <w:rFonts w:eastAsia="宋体"/>
        </w:rPr>
        <w:t>–</w:t>
      </w:r>
      <w:r>
        <w:rPr>
          <w:rFonts w:eastAsia="宋体"/>
        </w:rPr>
        <w:tab/>
      </w:r>
      <w:r>
        <w:rPr>
          <w:i/>
        </w:rPr>
        <w:t>PosSystemInformation-r16-IEs</w:t>
      </w:r>
      <w:bookmarkEnd w:id="4380"/>
      <w:bookmarkEnd w:id="4381"/>
      <w:bookmarkEnd w:id="4382"/>
      <w:bookmarkEnd w:id="4383"/>
      <w:bookmarkEnd w:id="4384"/>
    </w:p>
    <w:bookmarkEnd w:id="4385"/>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40"/>
      </w:pPr>
      <w:bookmarkStart w:id="4386" w:name="_Toc60777156"/>
      <w:bookmarkStart w:id="4387" w:name="_Toc193463159"/>
      <w:bookmarkStart w:id="4388" w:name="_Toc193451889"/>
      <w:bookmarkStart w:id="4389" w:name="_Toc201295446"/>
      <w:bookmarkStart w:id="4390" w:name="_Toc193446084"/>
      <w:bookmarkStart w:id="4391" w:name="MCCQCTEMPBM_00000169"/>
      <w:r>
        <w:rPr>
          <w:rFonts w:eastAsia="宋体"/>
        </w:rPr>
        <w:t>–</w:t>
      </w:r>
      <w:r>
        <w:rPr>
          <w:rFonts w:eastAsia="宋体"/>
        </w:rPr>
        <w:tab/>
      </w:r>
      <w:r>
        <w:rPr>
          <w:rFonts w:eastAsia="宋体"/>
          <w:i/>
        </w:rPr>
        <w:t>PosSI-SchedulingInfo</w:t>
      </w:r>
      <w:bookmarkEnd w:id="4386"/>
      <w:bookmarkEnd w:id="4387"/>
      <w:bookmarkEnd w:id="4388"/>
      <w:bookmarkEnd w:id="4389"/>
      <w:bookmarkEnd w:id="4390"/>
    </w:p>
    <w:bookmarkEnd w:id="4391"/>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宋体"/>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宋体"/>
        </w:rPr>
      </w:pPr>
    </w:p>
    <w:p w14:paraId="33CBB4E4" w14:textId="77777777" w:rsidR="00F37883" w:rsidRDefault="00721CB1">
      <w:pPr>
        <w:pStyle w:val="40"/>
        <w:rPr>
          <w:rFonts w:eastAsia="宋体"/>
          <w:i/>
        </w:rPr>
      </w:pPr>
      <w:bookmarkStart w:id="4392" w:name="_Toc193446085"/>
      <w:bookmarkStart w:id="4393" w:name="_Toc60777157"/>
      <w:bookmarkStart w:id="4394" w:name="_Toc201295447"/>
      <w:bookmarkStart w:id="4395" w:name="_Toc193463160"/>
      <w:bookmarkStart w:id="4396" w:name="_Toc193451890"/>
      <w:bookmarkStart w:id="4397" w:name="MCCQCTEMPBM_00000170"/>
      <w:r>
        <w:rPr>
          <w:rFonts w:eastAsia="宋体"/>
        </w:rPr>
        <w:t>–</w:t>
      </w:r>
      <w:r>
        <w:rPr>
          <w:rFonts w:eastAsia="宋体"/>
        </w:rPr>
        <w:tab/>
      </w:r>
      <w:r>
        <w:rPr>
          <w:rFonts w:eastAsia="宋体"/>
          <w:i/>
        </w:rPr>
        <w:t>SIBpos</w:t>
      </w:r>
      <w:bookmarkEnd w:id="4392"/>
      <w:bookmarkEnd w:id="4393"/>
      <w:bookmarkEnd w:id="4394"/>
      <w:bookmarkEnd w:id="4395"/>
      <w:bookmarkEnd w:id="4396"/>
    </w:p>
    <w:bookmarkEnd w:id="4397"/>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30"/>
      </w:pPr>
      <w:bookmarkStart w:id="4398" w:name="_Toc201295448"/>
      <w:bookmarkStart w:id="4399" w:name="_Toc193463161"/>
      <w:bookmarkStart w:id="4400" w:name="_Toc60777158"/>
      <w:bookmarkStart w:id="4401" w:name="_Toc193451891"/>
      <w:bookmarkStart w:id="4402" w:name="_Toc193446086"/>
      <w:bookmarkStart w:id="4403" w:name="_Hlk54206873"/>
      <w:r>
        <w:lastRenderedPageBreak/>
        <w:t>6.3.2</w:t>
      </w:r>
      <w:r>
        <w:tab/>
        <w:t>Radio resource control information elements</w:t>
      </w:r>
      <w:bookmarkEnd w:id="4398"/>
      <w:bookmarkEnd w:id="4399"/>
      <w:bookmarkEnd w:id="4400"/>
      <w:bookmarkEnd w:id="4401"/>
      <w:bookmarkEnd w:id="4402"/>
    </w:p>
    <w:p w14:paraId="2D967612" w14:textId="77777777" w:rsidR="00F37883" w:rsidRDefault="00721CB1">
      <w:pPr>
        <w:pStyle w:val="40"/>
      </w:pPr>
      <w:bookmarkStart w:id="4404" w:name="_Toc193446087"/>
      <w:bookmarkStart w:id="4405" w:name="_Toc193451892"/>
      <w:bookmarkStart w:id="4406" w:name="_Toc201295449"/>
      <w:bookmarkStart w:id="4407" w:name="_Toc193463162"/>
      <w:bookmarkStart w:id="4408" w:name="MCCQCTEMPBM_00000171"/>
      <w:bookmarkStart w:id="4409" w:name="_Toc60777159"/>
      <w:bookmarkEnd w:id="4403"/>
      <w:r>
        <w:t>–</w:t>
      </w:r>
      <w:r>
        <w:tab/>
      </w:r>
      <w:r>
        <w:rPr>
          <w:i/>
        </w:rPr>
        <w:t>AdditionalPCIIndex</w:t>
      </w:r>
      <w:bookmarkEnd w:id="4404"/>
      <w:bookmarkEnd w:id="4405"/>
      <w:bookmarkEnd w:id="4406"/>
      <w:bookmarkEnd w:id="4407"/>
    </w:p>
    <w:bookmarkEnd w:id="4408"/>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10" w:name="_Hlk177126731"/>
      <w:r>
        <w:t>AdditionalPCIIndex</w:t>
      </w:r>
      <w:bookmarkEnd w:id="4410"/>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40"/>
      </w:pPr>
      <w:bookmarkStart w:id="4411" w:name="_Toc193451893"/>
      <w:bookmarkStart w:id="4412" w:name="_Toc193446088"/>
      <w:bookmarkStart w:id="4413" w:name="_Toc201295450"/>
      <w:bookmarkStart w:id="4414" w:name="_Toc193463163"/>
      <w:bookmarkStart w:id="4415" w:name="MCCQCTEMPBM_00000172"/>
      <w:r>
        <w:t>–</w:t>
      </w:r>
      <w:r>
        <w:tab/>
      </w:r>
      <w:r>
        <w:rPr>
          <w:i/>
        </w:rPr>
        <w:t>AdditionalSpectrumEmission</w:t>
      </w:r>
      <w:bookmarkEnd w:id="4409"/>
      <w:bookmarkEnd w:id="4411"/>
      <w:bookmarkEnd w:id="4412"/>
      <w:bookmarkEnd w:id="4413"/>
      <w:bookmarkEnd w:id="4414"/>
    </w:p>
    <w:bookmarkEnd w:id="4415"/>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40"/>
      </w:pPr>
      <w:bookmarkStart w:id="4416" w:name="_Toc193446089"/>
      <w:bookmarkStart w:id="4417" w:name="_Toc193463164"/>
      <w:bookmarkStart w:id="4418" w:name="_Toc201295451"/>
      <w:bookmarkStart w:id="4419" w:name="_Toc193451894"/>
      <w:bookmarkStart w:id="4420" w:name="MCCQCTEMPBM_00000173"/>
      <w:r>
        <w:t>–</w:t>
      </w:r>
      <w:r>
        <w:tab/>
      </w:r>
      <w:r>
        <w:rPr>
          <w:i/>
          <w:iCs/>
        </w:rPr>
        <w:t>AdvancedReceiver-MU-MIMO</w:t>
      </w:r>
      <w:bookmarkEnd w:id="4416"/>
      <w:bookmarkEnd w:id="4417"/>
      <w:bookmarkEnd w:id="4418"/>
      <w:bookmarkEnd w:id="4419"/>
    </w:p>
    <w:bookmarkEnd w:id="4420"/>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40"/>
        <w:rPr>
          <w:i/>
          <w:iCs/>
        </w:rPr>
      </w:pPr>
      <w:bookmarkStart w:id="4421" w:name="_Toc193446090"/>
      <w:bookmarkStart w:id="4422" w:name="_Toc193451895"/>
      <w:bookmarkStart w:id="4423" w:name="_Toc193463165"/>
      <w:bookmarkStart w:id="4424" w:name="_Toc201295452"/>
      <w:bookmarkStart w:id="4425" w:name="MCCQCTEMPBM_00000174"/>
      <w:r>
        <w:t>–</w:t>
      </w:r>
      <w:r>
        <w:tab/>
      </w:r>
      <w:r>
        <w:rPr>
          <w:i/>
          <w:iCs/>
        </w:rPr>
        <w:t>Aerial-Config</w:t>
      </w:r>
      <w:bookmarkEnd w:id="4421"/>
      <w:bookmarkEnd w:id="4422"/>
      <w:bookmarkEnd w:id="4423"/>
      <w:bookmarkEnd w:id="4424"/>
    </w:p>
    <w:bookmarkEnd w:id="4425"/>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lastRenderedPageBreak/>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40"/>
      </w:pPr>
      <w:bookmarkStart w:id="4426" w:name="_Toc60777160"/>
      <w:bookmarkStart w:id="4427" w:name="_Toc193446091"/>
      <w:bookmarkStart w:id="4428" w:name="_Toc193451896"/>
      <w:bookmarkStart w:id="4429" w:name="_Toc193463166"/>
      <w:bookmarkStart w:id="4430" w:name="_Toc201295453"/>
      <w:bookmarkStart w:id="4431" w:name="MCCQCTEMPBM_00000175"/>
      <w:r>
        <w:t>–</w:t>
      </w:r>
      <w:r>
        <w:tab/>
      </w:r>
      <w:r>
        <w:rPr>
          <w:i/>
        </w:rPr>
        <w:t>Alpha</w:t>
      </w:r>
      <w:bookmarkEnd w:id="4426"/>
      <w:bookmarkEnd w:id="4427"/>
      <w:bookmarkEnd w:id="4428"/>
      <w:bookmarkEnd w:id="4429"/>
      <w:bookmarkEnd w:id="4430"/>
    </w:p>
    <w:bookmarkEnd w:id="4431"/>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40"/>
      </w:pPr>
      <w:bookmarkStart w:id="4432" w:name="_Toc193446092"/>
      <w:bookmarkStart w:id="4433" w:name="_Toc201295454"/>
      <w:bookmarkStart w:id="4434" w:name="_Toc193463167"/>
      <w:bookmarkStart w:id="4435" w:name="_Toc193451897"/>
      <w:bookmarkStart w:id="4436" w:name="MCCQCTEMPBM_00000176"/>
      <w:r>
        <w:t>–</w:t>
      </w:r>
      <w:r>
        <w:tab/>
      </w:r>
      <w:r>
        <w:rPr>
          <w:i/>
          <w:iCs/>
        </w:rPr>
        <w:t>Altitude</w:t>
      </w:r>
      <w:bookmarkEnd w:id="4432"/>
      <w:bookmarkEnd w:id="4433"/>
      <w:bookmarkEnd w:id="4434"/>
      <w:bookmarkEnd w:id="4435"/>
    </w:p>
    <w:bookmarkEnd w:id="4436"/>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40"/>
      </w:pPr>
      <w:bookmarkStart w:id="4437" w:name="_Toc201295455"/>
      <w:bookmarkStart w:id="4438" w:name="_Toc193463168"/>
      <w:bookmarkStart w:id="4439" w:name="_Toc60777161"/>
      <w:bookmarkStart w:id="4440" w:name="_Toc193451898"/>
      <w:bookmarkStart w:id="4441" w:name="_Toc193446093"/>
      <w:bookmarkStart w:id="4442" w:name="MCCQCTEMPBM_00000177"/>
      <w:r>
        <w:lastRenderedPageBreak/>
        <w:t>–</w:t>
      </w:r>
      <w:r>
        <w:tab/>
      </w:r>
      <w:r>
        <w:rPr>
          <w:i/>
        </w:rPr>
        <w:t>AMF-Identifier</w:t>
      </w:r>
      <w:bookmarkEnd w:id="4437"/>
      <w:bookmarkEnd w:id="4438"/>
      <w:bookmarkEnd w:id="4439"/>
      <w:bookmarkEnd w:id="4440"/>
      <w:bookmarkEnd w:id="4441"/>
    </w:p>
    <w:bookmarkEnd w:id="4442"/>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40"/>
      </w:pPr>
      <w:bookmarkStart w:id="4443" w:name="_Toc193463169"/>
      <w:bookmarkStart w:id="4444" w:name="_Toc201295456"/>
      <w:bookmarkStart w:id="4445" w:name="_Toc193451899"/>
      <w:bookmarkStart w:id="4446" w:name="_Toc193446094"/>
      <w:bookmarkStart w:id="4447" w:name="_Toc60777162"/>
      <w:bookmarkStart w:id="4448" w:name="MCCQCTEMPBM_00000178"/>
      <w:r>
        <w:t>–</w:t>
      </w:r>
      <w:r>
        <w:tab/>
      </w:r>
      <w:r>
        <w:rPr>
          <w:i/>
        </w:rPr>
        <w:t>ARFCN-ValueEUTRA</w:t>
      </w:r>
      <w:bookmarkEnd w:id="4443"/>
      <w:bookmarkEnd w:id="4444"/>
      <w:bookmarkEnd w:id="4445"/>
      <w:bookmarkEnd w:id="4446"/>
      <w:bookmarkEnd w:id="4447"/>
    </w:p>
    <w:bookmarkEnd w:id="4448"/>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40"/>
      </w:pPr>
      <w:bookmarkStart w:id="4449" w:name="_Toc193463170"/>
      <w:bookmarkStart w:id="4450" w:name="_Toc193451900"/>
      <w:bookmarkStart w:id="4451" w:name="_Toc201295457"/>
      <w:bookmarkStart w:id="4452" w:name="_Toc193446095"/>
      <w:bookmarkStart w:id="4453" w:name="_Toc60777163"/>
      <w:bookmarkStart w:id="4454" w:name="MCCQCTEMPBM_00000179"/>
      <w:r>
        <w:t>–</w:t>
      </w:r>
      <w:r>
        <w:tab/>
      </w:r>
      <w:r>
        <w:rPr>
          <w:i/>
        </w:rPr>
        <w:t>ARFCN-ValueNR</w:t>
      </w:r>
      <w:bookmarkEnd w:id="4449"/>
      <w:bookmarkEnd w:id="4450"/>
      <w:bookmarkEnd w:id="4451"/>
      <w:bookmarkEnd w:id="4452"/>
      <w:bookmarkEnd w:id="4453"/>
    </w:p>
    <w:bookmarkEnd w:id="4454"/>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40"/>
        <w:ind w:left="1416" w:hangingChars="590" w:hanging="1416"/>
        <w:rPr>
          <w:lang w:eastAsia="en-US"/>
        </w:rPr>
      </w:pPr>
      <w:bookmarkStart w:id="4455" w:name="_Toc193451901"/>
      <w:bookmarkStart w:id="4456" w:name="_Toc193463171"/>
      <w:bookmarkStart w:id="4457" w:name="_Toc193446096"/>
      <w:bookmarkStart w:id="4458" w:name="_Toc201295458"/>
      <w:bookmarkStart w:id="4459" w:name="_Toc60777164"/>
      <w:bookmarkStart w:id="4460" w:name="MCCQCTEMPBM_00000180"/>
      <w:r>
        <w:t>–</w:t>
      </w:r>
      <w:r>
        <w:tab/>
      </w:r>
      <w:r>
        <w:rPr>
          <w:i/>
        </w:rPr>
        <w:t>ARFCN-ValueUTRA-FDD</w:t>
      </w:r>
      <w:bookmarkEnd w:id="4455"/>
      <w:bookmarkEnd w:id="4456"/>
      <w:bookmarkEnd w:id="4457"/>
      <w:bookmarkEnd w:id="4458"/>
      <w:bookmarkEnd w:id="4459"/>
    </w:p>
    <w:bookmarkEnd w:id="4460"/>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lastRenderedPageBreak/>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40"/>
      </w:pPr>
      <w:bookmarkStart w:id="4461" w:name="_Toc139045645"/>
      <w:bookmarkStart w:id="4462" w:name="_Toc193446097"/>
      <w:bookmarkStart w:id="4463" w:name="_Toc201295459"/>
      <w:bookmarkStart w:id="4464" w:name="_Toc193451902"/>
      <w:bookmarkStart w:id="4465" w:name="_Toc193463172"/>
      <w:bookmarkStart w:id="4466" w:name="MCCQCTEMPBM_00000181"/>
      <w:r>
        <w:t>–</w:t>
      </w:r>
      <w:r>
        <w:tab/>
      </w:r>
      <w:r>
        <w:rPr>
          <w:rFonts w:eastAsia="宋体"/>
          <w:i/>
        </w:rPr>
        <w:t>ATG</w:t>
      </w:r>
      <w:r>
        <w:rPr>
          <w:i/>
        </w:rPr>
        <w:t>-Config</w:t>
      </w:r>
      <w:bookmarkEnd w:id="4461"/>
      <w:bookmarkEnd w:id="4462"/>
      <w:bookmarkEnd w:id="4463"/>
      <w:bookmarkEnd w:id="4464"/>
      <w:bookmarkEnd w:id="4465"/>
    </w:p>
    <w:bookmarkEnd w:id="4466"/>
    <w:p w14:paraId="260FBA9D" w14:textId="77777777" w:rsidR="00F37883" w:rsidRDefault="00721CB1">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4476DBA5" w14:textId="77777777" w:rsidR="00F37883" w:rsidRDefault="00721CB1">
      <w:pPr>
        <w:pStyle w:val="TH"/>
      </w:pPr>
      <w:r>
        <w:rPr>
          <w:rFonts w:eastAsia="宋体"/>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宋体"/>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宋体"/>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宋体"/>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宋体"/>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宋体"/>
                <w:b/>
                <w:bCs/>
                <w:i/>
              </w:rPr>
            </w:pPr>
            <w:r>
              <w:rPr>
                <w:rFonts w:eastAsia="宋体"/>
                <w:b/>
                <w:bCs/>
                <w:i/>
              </w:rPr>
              <w:t>atg-gNB-Location</w:t>
            </w:r>
          </w:p>
          <w:p w14:paraId="0D00EAB3" w14:textId="77777777" w:rsidR="00F37883" w:rsidRDefault="00721CB1">
            <w:pPr>
              <w:pStyle w:val="TAL"/>
              <w:rPr>
                <w:i/>
                <w:iCs/>
              </w:rPr>
            </w:pPr>
            <w:r>
              <w:rPr>
                <w:rFonts w:eastAsia="宋体"/>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7A1CC66A" w14:textId="77777777" w:rsidR="00F37883" w:rsidRDefault="00721CB1">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宋体"/>
                <w:b/>
                <w:bCs/>
                <w:i/>
                <w:iCs/>
              </w:rPr>
            </w:pPr>
            <w:r>
              <w:rPr>
                <w:b/>
                <w:bCs/>
                <w:i/>
                <w:iCs/>
              </w:rPr>
              <w:t>ta-Report</w:t>
            </w:r>
            <w:r>
              <w:rPr>
                <w:rFonts w:eastAsia="宋体"/>
                <w:b/>
                <w:bCs/>
                <w:i/>
                <w:iCs/>
              </w:rPr>
              <w:t>ATG</w:t>
            </w:r>
          </w:p>
          <w:p w14:paraId="676DC0F3" w14:textId="77777777" w:rsidR="00F37883" w:rsidRDefault="00721CB1">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40"/>
        <w:rPr>
          <w:i/>
          <w:iCs/>
        </w:rPr>
      </w:pPr>
      <w:bookmarkStart w:id="4467" w:name="_Toc60777165"/>
      <w:bookmarkStart w:id="4468" w:name="_Toc201295460"/>
      <w:bookmarkStart w:id="4469" w:name="_Toc193446098"/>
      <w:bookmarkStart w:id="4470" w:name="_Toc193463173"/>
      <w:bookmarkStart w:id="4471" w:name="_Toc193451903"/>
      <w:bookmarkStart w:id="4472" w:name="MCCQCTEMPBM_00000182"/>
      <w:r>
        <w:lastRenderedPageBreak/>
        <w:t>–</w:t>
      </w:r>
      <w:r>
        <w:tab/>
      </w:r>
      <w:r>
        <w:rPr>
          <w:i/>
          <w:iCs/>
        </w:rPr>
        <w:t>AvailabilityCombinationsPerCell</w:t>
      </w:r>
      <w:bookmarkEnd w:id="4467"/>
      <w:bookmarkEnd w:id="4468"/>
      <w:bookmarkEnd w:id="4469"/>
      <w:bookmarkEnd w:id="4470"/>
      <w:bookmarkEnd w:id="4471"/>
    </w:p>
    <w:bookmarkEnd w:id="4472"/>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lastRenderedPageBreak/>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40"/>
        <w:rPr>
          <w:rFonts w:eastAsiaTheme="minorEastAsia"/>
        </w:rPr>
      </w:pPr>
      <w:bookmarkStart w:id="4473" w:name="_Toc60777166"/>
      <w:bookmarkStart w:id="4474" w:name="_Toc193463174"/>
      <w:bookmarkStart w:id="4475" w:name="_Toc193446099"/>
      <w:bookmarkStart w:id="4476" w:name="_Toc193451904"/>
      <w:bookmarkStart w:id="4477" w:name="_Toc201295461"/>
      <w:bookmarkStart w:id="4478" w:name="MCCQCTEMPBM_00000183"/>
      <w:r>
        <w:t>–</w:t>
      </w:r>
      <w:r>
        <w:tab/>
      </w:r>
      <w:r>
        <w:rPr>
          <w:i/>
        </w:rPr>
        <w:t>AvailabilityIndicator</w:t>
      </w:r>
      <w:bookmarkEnd w:id="4473"/>
      <w:bookmarkEnd w:id="4474"/>
      <w:bookmarkEnd w:id="4475"/>
      <w:bookmarkEnd w:id="4476"/>
      <w:bookmarkEnd w:id="4477"/>
    </w:p>
    <w:bookmarkEnd w:id="4478"/>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40"/>
        <w:rPr>
          <w:rFonts w:eastAsia="宋体"/>
        </w:rPr>
      </w:pPr>
      <w:bookmarkStart w:id="4479" w:name="_Toc201295462"/>
      <w:bookmarkStart w:id="4480" w:name="_Toc193451905"/>
      <w:bookmarkStart w:id="4481" w:name="_Toc60777167"/>
      <w:bookmarkStart w:id="4482" w:name="_Toc193463175"/>
      <w:bookmarkStart w:id="4483" w:name="_Toc193446100"/>
      <w:bookmarkStart w:id="4484" w:name="MCCQCTEMPBM_00000184"/>
      <w:r>
        <w:rPr>
          <w:rFonts w:eastAsia="宋体"/>
        </w:rPr>
        <w:t>–</w:t>
      </w:r>
      <w:r>
        <w:rPr>
          <w:rFonts w:eastAsia="宋体"/>
        </w:rPr>
        <w:tab/>
      </w:r>
      <w:r>
        <w:rPr>
          <w:rFonts w:eastAsia="宋体"/>
          <w:i/>
        </w:rPr>
        <w:t>BAP-RoutingID</w:t>
      </w:r>
      <w:bookmarkEnd w:id="4479"/>
      <w:bookmarkEnd w:id="4480"/>
      <w:bookmarkEnd w:id="4481"/>
      <w:bookmarkEnd w:id="4482"/>
      <w:bookmarkEnd w:id="4483"/>
    </w:p>
    <w:bookmarkEnd w:id="4484"/>
    <w:p w14:paraId="35BB83A5" w14:textId="77777777" w:rsidR="00F37883" w:rsidRDefault="00721CB1">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5B61E1D" w14:textId="77777777" w:rsidR="00F37883" w:rsidRDefault="00721CB1">
      <w:pPr>
        <w:pStyle w:val="TH"/>
        <w:rPr>
          <w:rFonts w:eastAsia="宋体"/>
        </w:rPr>
      </w:pPr>
      <w:r>
        <w:rPr>
          <w:rFonts w:eastAsia="宋体"/>
          <w:i/>
        </w:rPr>
        <w:t>BAP-RoutingID</w:t>
      </w:r>
      <w:r>
        <w:rPr>
          <w:rFonts w:eastAsia="宋体"/>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40"/>
        <w:rPr>
          <w:i/>
        </w:rPr>
      </w:pPr>
      <w:bookmarkStart w:id="4485" w:name="_Toc193446101"/>
      <w:bookmarkStart w:id="4486" w:name="_Toc60777168"/>
      <w:bookmarkStart w:id="4487" w:name="_Toc201295463"/>
      <w:bookmarkStart w:id="4488" w:name="_Toc193451906"/>
      <w:bookmarkStart w:id="4489" w:name="_Toc193463176"/>
      <w:bookmarkStart w:id="4490" w:name="MCCQCTEMPBM_00000185"/>
      <w:r>
        <w:rPr>
          <w:i/>
        </w:rPr>
        <w:t>–</w:t>
      </w:r>
      <w:r>
        <w:rPr>
          <w:i/>
        </w:rPr>
        <w:tab/>
        <w:t>BeamFailureRecoveryConfig</w:t>
      </w:r>
      <w:bookmarkEnd w:id="4485"/>
      <w:bookmarkEnd w:id="4486"/>
      <w:bookmarkEnd w:id="4487"/>
      <w:bookmarkEnd w:id="4488"/>
      <w:bookmarkEnd w:id="4489"/>
    </w:p>
    <w:bookmarkEnd w:id="4490"/>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lastRenderedPageBreak/>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40"/>
        <w:rPr>
          <w:i/>
        </w:rPr>
      </w:pPr>
      <w:bookmarkStart w:id="4491" w:name="_Toc193451907"/>
      <w:bookmarkStart w:id="4492" w:name="_Toc193446102"/>
      <w:bookmarkStart w:id="4493" w:name="_Toc60777169"/>
      <w:bookmarkStart w:id="4494" w:name="_Toc193463177"/>
      <w:bookmarkStart w:id="4495" w:name="_Toc201295464"/>
      <w:bookmarkStart w:id="4496" w:name="MCCQCTEMPBM_00000186"/>
      <w:r>
        <w:rPr>
          <w:i/>
        </w:rPr>
        <w:t>–</w:t>
      </w:r>
      <w:r>
        <w:rPr>
          <w:i/>
        </w:rPr>
        <w:tab/>
        <w:t>BeamFailureRecoveryRSConfig</w:t>
      </w:r>
      <w:bookmarkEnd w:id="4491"/>
      <w:bookmarkEnd w:id="4492"/>
      <w:bookmarkEnd w:id="4493"/>
      <w:bookmarkEnd w:id="4494"/>
      <w:bookmarkEnd w:id="4495"/>
    </w:p>
    <w:bookmarkEnd w:id="4496"/>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40"/>
      </w:pPr>
      <w:bookmarkStart w:id="4497" w:name="_Toc193463178"/>
      <w:bookmarkStart w:id="4498" w:name="_Toc193446103"/>
      <w:bookmarkStart w:id="4499" w:name="_Toc193451908"/>
      <w:bookmarkStart w:id="4500" w:name="_Toc60777170"/>
      <w:bookmarkStart w:id="4501" w:name="_Toc201295465"/>
      <w:bookmarkStart w:id="4502" w:name="MCCQCTEMPBM_00000187"/>
      <w:r>
        <w:t>–</w:t>
      </w:r>
      <w:r>
        <w:tab/>
      </w:r>
      <w:r>
        <w:rPr>
          <w:i/>
        </w:rPr>
        <w:t>BetaOffsets</w:t>
      </w:r>
      <w:bookmarkEnd w:id="4497"/>
      <w:bookmarkEnd w:id="4498"/>
      <w:bookmarkEnd w:id="4499"/>
      <w:bookmarkEnd w:id="4500"/>
      <w:bookmarkEnd w:id="4501"/>
    </w:p>
    <w:bookmarkEnd w:id="4502"/>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40"/>
      </w:pPr>
      <w:bookmarkStart w:id="4503" w:name="_Toc193451909"/>
      <w:bookmarkStart w:id="4504" w:name="_Toc193446104"/>
      <w:bookmarkStart w:id="4505" w:name="_Toc201295466"/>
      <w:bookmarkStart w:id="4506" w:name="_Toc193463179"/>
      <w:bookmarkStart w:id="4507" w:name="MCCQCTEMPBM_00000188"/>
      <w:r>
        <w:t>–</w:t>
      </w:r>
      <w:r>
        <w:tab/>
      </w:r>
      <w:r>
        <w:rPr>
          <w:i/>
        </w:rPr>
        <w:t>BetaOffsetsCrossPri</w:t>
      </w:r>
      <w:bookmarkEnd w:id="4503"/>
      <w:bookmarkEnd w:id="4504"/>
      <w:bookmarkEnd w:id="4505"/>
      <w:bookmarkEnd w:id="4506"/>
    </w:p>
    <w:bookmarkEnd w:id="4507"/>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40"/>
        <w:rPr>
          <w:rFonts w:eastAsia="宋体"/>
          <w:i/>
        </w:rPr>
      </w:pPr>
      <w:bookmarkStart w:id="4508" w:name="_Toc193446105"/>
      <w:bookmarkStart w:id="4509" w:name="_Toc193451910"/>
      <w:bookmarkStart w:id="4510" w:name="_Toc201295467"/>
      <w:bookmarkStart w:id="4511" w:name="_Toc60777171"/>
      <w:bookmarkStart w:id="4512" w:name="_Toc193463180"/>
      <w:bookmarkStart w:id="4513" w:name="MCCQCTEMPBM_00000189"/>
      <w:r>
        <w:rPr>
          <w:rFonts w:eastAsia="宋体"/>
        </w:rPr>
        <w:t>–</w:t>
      </w:r>
      <w:r>
        <w:rPr>
          <w:rFonts w:eastAsia="宋体"/>
        </w:rPr>
        <w:tab/>
      </w:r>
      <w:r>
        <w:rPr>
          <w:rFonts w:eastAsia="宋体"/>
          <w:i/>
        </w:rPr>
        <w:t>BH-LogicalChannelIdentity</w:t>
      </w:r>
      <w:bookmarkEnd w:id="4508"/>
      <w:bookmarkEnd w:id="4509"/>
      <w:bookmarkEnd w:id="4510"/>
      <w:bookmarkEnd w:id="4511"/>
      <w:bookmarkEnd w:id="4512"/>
    </w:p>
    <w:bookmarkEnd w:id="4513"/>
    <w:p w14:paraId="75E28AD3" w14:textId="77777777" w:rsidR="00F37883" w:rsidRDefault="00721CB1">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EF4C7C0" w14:textId="77777777" w:rsidR="00F37883" w:rsidRDefault="00721CB1">
      <w:pPr>
        <w:pStyle w:val="TH"/>
        <w:rPr>
          <w:rFonts w:eastAsia="宋体"/>
        </w:rPr>
      </w:pPr>
      <w:r>
        <w:rPr>
          <w:i/>
        </w:rPr>
        <w:t>BH-LogicalChannelIdentity</w:t>
      </w:r>
      <w:r>
        <w:rPr>
          <w:rFonts w:eastAsia="宋体"/>
          <w:i/>
        </w:rPr>
        <w:t xml:space="preserve"> </w:t>
      </w:r>
      <w:r>
        <w:rPr>
          <w:rFonts w:eastAsia="宋体"/>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宋体"/>
        </w:rPr>
      </w:pPr>
    </w:p>
    <w:p w14:paraId="01B28FCE" w14:textId="77777777" w:rsidR="00F37883" w:rsidRDefault="00721CB1">
      <w:pPr>
        <w:pStyle w:val="40"/>
        <w:rPr>
          <w:rFonts w:eastAsia="宋体"/>
        </w:rPr>
      </w:pPr>
      <w:bookmarkStart w:id="4514" w:name="_Toc60777172"/>
      <w:bookmarkStart w:id="4515" w:name="_Toc201295468"/>
      <w:bookmarkStart w:id="4516" w:name="_Toc193451911"/>
      <w:bookmarkStart w:id="4517" w:name="_Toc193446106"/>
      <w:bookmarkStart w:id="4518" w:name="_Toc193463181"/>
      <w:bookmarkStart w:id="4519" w:name="MCCQCTEMPBM_00000190"/>
      <w:r>
        <w:rPr>
          <w:rFonts w:eastAsia="宋体"/>
        </w:rPr>
        <w:t>–</w:t>
      </w:r>
      <w:r>
        <w:rPr>
          <w:rFonts w:eastAsia="宋体"/>
        </w:rPr>
        <w:tab/>
      </w:r>
      <w:r>
        <w:rPr>
          <w:rFonts w:eastAsia="宋体"/>
          <w:i/>
        </w:rPr>
        <w:t>BH-LogicalChannelIdentity-Ext</w:t>
      </w:r>
      <w:bookmarkEnd w:id="4514"/>
      <w:bookmarkEnd w:id="4515"/>
      <w:bookmarkEnd w:id="4516"/>
      <w:bookmarkEnd w:id="4517"/>
      <w:bookmarkEnd w:id="4518"/>
    </w:p>
    <w:bookmarkEnd w:id="4519"/>
    <w:p w14:paraId="3A437594" w14:textId="77777777" w:rsidR="00F37883" w:rsidRDefault="00721CB1">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027AE5" w14:textId="77777777" w:rsidR="00F37883" w:rsidRDefault="00721CB1">
      <w:pPr>
        <w:pStyle w:val="TH"/>
        <w:rPr>
          <w:rFonts w:eastAsia="宋体"/>
        </w:rPr>
      </w:pPr>
      <w:r>
        <w:rPr>
          <w:rFonts w:eastAsia="宋体"/>
          <w:i/>
        </w:rPr>
        <w:t>BH-LogicalChannelIdentity-Ext</w:t>
      </w:r>
      <w:r>
        <w:rPr>
          <w:rFonts w:eastAsia="宋体"/>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40"/>
        <w:rPr>
          <w:rFonts w:eastAsia="宋体"/>
          <w:i/>
        </w:rPr>
      </w:pPr>
      <w:bookmarkStart w:id="4520" w:name="_Toc60777173"/>
      <w:bookmarkStart w:id="4521" w:name="_Toc193451912"/>
      <w:bookmarkStart w:id="4522" w:name="_Toc193463182"/>
      <w:bookmarkStart w:id="4523" w:name="_Toc193446107"/>
      <w:bookmarkStart w:id="4524" w:name="_Toc201295469"/>
      <w:bookmarkStart w:id="4525" w:name="MCCQCTEMPBM_00000191"/>
      <w:r>
        <w:rPr>
          <w:rFonts w:eastAsia="宋体"/>
        </w:rPr>
        <w:t>–</w:t>
      </w:r>
      <w:r>
        <w:rPr>
          <w:rFonts w:eastAsia="宋体"/>
        </w:rPr>
        <w:tab/>
      </w:r>
      <w:r>
        <w:rPr>
          <w:rFonts w:eastAsia="宋体"/>
          <w:i/>
        </w:rPr>
        <w:t>BH-RLC-ChannelConfig</w:t>
      </w:r>
      <w:bookmarkEnd w:id="4520"/>
      <w:bookmarkEnd w:id="4521"/>
      <w:bookmarkEnd w:id="4522"/>
      <w:bookmarkEnd w:id="4523"/>
      <w:bookmarkEnd w:id="4524"/>
    </w:p>
    <w:bookmarkEnd w:id="4525"/>
    <w:p w14:paraId="6551B629" w14:textId="77777777" w:rsidR="00F37883" w:rsidRDefault="00721CB1">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宋体"/>
        </w:rPr>
      </w:pPr>
      <w:r>
        <w:rPr>
          <w:rFonts w:eastAsia="宋体"/>
          <w:i/>
        </w:rPr>
        <w:t>BH-RLC-ChannelConfig</w:t>
      </w:r>
      <w:r>
        <w:rPr>
          <w:rFonts w:eastAsia="宋体"/>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宋体"/>
                <w:szCs w:val="22"/>
                <w:lang w:eastAsia="sv-SE"/>
              </w:rPr>
            </w:pPr>
            <w:r>
              <w:rPr>
                <w:rFonts w:eastAsia="宋体"/>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08A3B5E0" w14:textId="77777777" w:rsidR="00F37883" w:rsidRDefault="00F37883">
      <w:pPr>
        <w:rPr>
          <w:rFonts w:eastAsia="宋体"/>
        </w:rPr>
      </w:pPr>
    </w:p>
    <w:p w14:paraId="0B850029" w14:textId="77777777" w:rsidR="00F37883" w:rsidRDefault="00721CB1">
      <w:pPr>
        <w:pStyle w:val="40"/>
        <w:rPr>
          <w:rFonts w:eastAsia="宋体"/>
        </w:rPr>
      </w:pPr>
      <w:bookmarkStart w:id="4526" w:name="_Toc193463183"/>
      <w:bookmarkStart w:id="4527" w:name="_Toc193446108"/>
      <w:bookmarkStart w:id="4528" w:name="_Toc60777174"/>
      <w:bookmarkStart w:id="4529" w:name="_Toc201295470"/>
      <w:bookmarkStart w:id="4530" w:name="_Toc193451913"/>
      <w:bookmarkStart w:id="4531" w:name="MCCQCTEMPBM_00000192"/>
      <w:r>
        <w:rPr>
          <w:rFonts w:eastAsia="宋体"/>
        </w:rPr>
        <w:t>–</w:t>
      </w:r>
      <w:r>
        <w:rPr>
          <w:rFonts w:eastAsia="宋体"/>
        </w:rPr>
        <w:tab/>
      </w:r>
      <w:r>
        <w:rPr>
          <w:rFonts w:eastAsia="宋体"/>
          <w:i/>
          <w:iCs/>
        </w:rPr>
        <w:t>BH-RLC-ChannelID</w:t>
      </w:r>
      <w:bookmarkEnd w:id="4526"/>
      <w:bookmarkEnd w:id="4527"/>
      <w:bookmarkEnd w:id="4528"/>
      <w:bookmarkEnd w:id="4529"/>
      <w:bookmarkEnd w:id="4530"/>
    </w:p>
    <w:bookmarkEnd w:id="4531"/>
    <w:p w14:paraId="0863D7B3" w14:textId="77777777" w:rsidR="00F37883" w:rsidRDefault="00721CB1">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956A758" w14:textId="77777777" w:rsidR="00F37883" w:rsidRDefault="00721CB1">
      <w:pPr>
        <w:pStyle w:val="TH"/>
        <w:rPr>
          <w:rFonts w:eastAsia="宋体"/>
        </w:rPr>
      </w:pPr>
      <w:r>
        <w:rPr>
          <w:i/>
        </w:rPr>
        <w:t>BH-RLC-ChannelID</w:t>
      </w:r>
      <w:r>
        <w:rPr>
          <w:rFonts w:eastAsia="宋体"/>
          <w:i/>
        </w:rPr>
        <w:t xml:space="preserve"> </w:t>
      </w:r>
      <w:r>
        <w:rPr>
          <w:rFonts w:eastAsia="宋体"/>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40"/>
      </w:pPr>
      <w:bookmarkStart w:id="4532" w:name="_Toc193463184"/>
      <w:bookmarkStart w:id="4533" w:name="_Toc201295471"/>
      <w:bookmarkStart w:id="4534" w:name="_Toc193451914"/>
      <w:bookmarkStart w:id="4535" w:name="_Toc193446109"/>
      <w:bookmarkStart w:id="4536" w:name="_Toc60777175"/>
      <w:bookmarkStart w:id="4537" w:name="MCCQCTEMPBM_00000193"/>
      <w:r>
        <w:t>–</w:t>
      </w:r>
      <w:r>
        <w:tab/>
      </w:r>
      <w:r>
        <w:rPr>
          <w:i/>
        </w:rPr>
        <w:t>BSR-Config</w:t>
      </w:r>
      <w:bookmarkEnd w:id="4532"/>
      <w:bookmarkEnd w:id="4533"/>
      <w:bookmarkEnd w:id="4534"/>
      <w:bookmarkEnd w:id="4535"/>
      <w:bookmarkEnd w:id="4536"/>
    </w:p>
    <w:bookmarkEnd w:id="4537"/>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40"/>
      </w:pPr>
      <w:bookmarkStart w:id="4538" w:name="_Toc193446110"/>
      <w:bookmarkStart w:id="4539" w:name="_Toc201295472"/>
      <w:bookmarkStart w:id="4540" w:name="_Toc193463185"/>
      <w:bookmarkStart w:id="4541" w:name="_Toc193451915"/>
      <w:bookmarkStart w:id="4542" w:name="_Toc60777176"/>
      <w:bookmarkStart w:id="4543" w:name="MCCQCTEMPBM_00000194"/>
      <w:r>
        <w:t>–</w:t>
      </w:r>
      <w:r>
        <w:tab/>
      </w:r>
      <w:r>
        <w:rPr>
          <w:i/>
        </w:rPr>
        <w:t>BWP</w:t>
      </w:r>
      <w:bookmarkEnd w:id="4538"/>
      <w:bookmarkEnd w:id="4539"/>
      <w:bookmarkEnd w:id="4540"/>
      <w:bookmarkEnd w:id="4541"/>
      <w:bookmarkEnd w:id="4542"/>
    </w:p>
    <w:bookmarkEnd w:id="4543"/>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55" w:dyaOrig="450" w14:anchorId="53A222CE">
                <v:shape id="_x0000_i1090" type="#_x0000_t75" style="width:27.5pt;height:22.5pt" o:ole="">
                  <v:imagedata r:id="rId148" o:title=""/>
                </v:shape>
                <o:OLEObject Type="Embed" ProgID="Equation.3" ShapeID="_x0000_i1090" DrawAspect="Content" ObjectID="_1820418966"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40"/>
      </w:pPr>
      <w:bookmarkStart w:id="4544" w:name="_Toc193451916"/>
      <w:bookmarkStart w:id="4545" w:name="_Toc193463186"/>
      <w:bookmarkStart w:id="4546" w:name="_Toc201295473"/>
      <w:bookmarkStart w:id="4547" w:name="_Toc193446111"/>
      <w:bookmarkStart w:id="4548" w:name="_Toc60777177"/>
      <w:bookmarkStart w:id="4549" w:name="MCCQCTEMPBM_00000195"/>
      <w:r>
        <w:t>–</w:t>
      </w:r>
      <w:r>
        <w:tab/>
      </w:r>
      <w:r>
        <w:rPr>
          <w:i/>
        </w:rPr>
        <w:t>BWP-Downlink</w:t>
      </w:r>
      <w:bookmarkEnd w:id="4544"/>
      <w:bookmarkEnd w:id="4545"/>
      <w:bookmarkEnd w:id="4546"/>
      <w:bookmarkEnd w:id="4547"/>
      <w:bookmarkEnd w:id="4548"/>
    </w:p>
    <w:bookmarkEnd w:id="4549"/>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40"/>
      </w:pPr>
      <w:bookmarkStart w:id="4550" w:name="_Toc60777178"/>
      <w:bookmarkStart w:id="4551" w:name="_Toc193451917"/>
      <w:bookmarkStart w:id="4552" w:name="_Toc193446112"/>
      <w:bookmarkStart w:id="4553" w:name="_Toc193463187"/>
      <w:bookmarkStart w:id="4554" w:name="_Toc201295474"/>
      <w:bookmarkStart w:id="4555" w:name="MCCQCTEMPBM_00000196"/>
      <w:r>
        <w:t>–</w:t>
      </w:r>
      <w:r>
        <w:tab/>
      </w:r>
      <w:r>
        <w:rPr>
          <w:i/>
        </w:rPr>
        <w:t>BWP-DownlinkCommon</w:t>
      </w:r>
      <w:bookmarkEnd w:id="4550"/>
      <w:bookmarkEnd w:id="4551"/>
      <w:bookmarkEnd w:id="4552"/>
      <w:bookmarkEnd w:id="4553"/>
      <w:bookmarkEnd w:id="4554"/>
    </w:p>
    <w:bookmarkEnd w:id="4555"/>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40"/>
      </w:pPr>
      <w:bookmarkStart w:id="4556" w:name="_Toc193451918"/>
      <w:bookmarkStart w:id="4557" w:name="_Toc201295475"/>
      <w:bookmarkStart w:id="4558" w:name="_Toc60777179"/>
      <w:bookmarkStart w:id="4559" w:name="_Toc193446113"/>
      <w:bookmarkStart w:id="4560" w:name="_Toc193463188"/>
      <w:bookmarkStart w:id="4561" w:name="MCCQCTEMPBM_00000197"/>
      <w:r>
        <w:t>–</w:t>
      </w:r>
      <w:r>
        <w:tab/>
      </w:r>
      <w:r>
        <w:rPr>
          <w:i/>
        </w:rPr>
        <w:t>BWP-DownlinkDedicated</w:t>
      </w:r>
      <w:bookmarkEnd w:id="4556"/>
      <w:bookmarkEnd w:id="4557"/>
      <w:bookmarkEnd w:id="4558"/>
      <w:bookmarkEnd w:id="4559"/>
      <w:bookmarkEnd w:id="4560"/>
    </w:p>
    <w:bookmarkEnd w:id="4561"/>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宋体"/>
                <w:b/>
                <w:bCs/>
                <w:i/>
                <w:szCs w:val="22"/>
              </w:rPr>
            </w:pPr>
            <w:r>
              <w:rPr>
                <w:rFonts w:eastAsia="宋体"/>
                <w:b/>
                <w:bCs/>
                <w:i/>
                <w:szCs w:val="22"/>
              </w:rPr>
              <w:t>dl-PPW-PreConfigToAddModList</w:t>
            </w:r>
          </w:p>
          <w:p w14:paraId="3BD60B4A" w14:textId="77777777" w:rsidR="00F37883" w:rsidRDefault="00721CB1">
            <w:pPr>
              <w:pStyle w:val="TAL"/>
              <w:rPr>
                <w:b/>
                <w:i/>
                <w:szCs w:val="22"/>
                <w:lang w:eastAsia="sv-SE"/>
              </w:rPr>
            </w:pPr>
            <w:r>
              <w:rPr>
                <w:rFonts w:eastAsia="宋体"/>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宋体"/>
                <w:b/>
                <w:bCs/>
                <w:i/>
                <w:szCs w:val="22"/>
              </w:rPr>
            </w:pPr>
            <w:r>
              <w:rPr>
                <w:rFonts w:eastAsia="宋体"/>
                <w:b/>
                <w:bCs/>
                <w:i/>
                <w:szCs w:val="22"/>
              </w:rPr>
              <w:t>dl-PPW-PreConfigToReleaseList</w:t>
            </w:r>
          </w:p>
          <w:p w14:paraId="71E21EBE" w14:textId="77777777" w:rsidR="00F37883" w:rsidRDefault="00721CB1">
            <w:pPr>
              <w:pStyle w:val="TAL"/>
              <w:rPr>
                <w:b/>
                <w:i/>
                <w:szCs w:val="22"/>
                <w:lang w:eastAsia="sv-SE"/>
              </w:rPr>
            </w:pPr>
            <w:r>
              <w:rPr>
                <w:rFonts w:eastAsia="宋体"/>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6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62"/>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lastRenderedPageBreak/>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40"/>
      </w:pPr>
      <w:bookmarkStart w:id="4563" w:name="_Toc201295476"/>
      <w:bookmarkStart w:id="4564" w:name="_Toc193446114"/>
      <w:bookmarkStart w:id="4565" w:name="_Toc193451919"/>
      <w:bookmarkStart w:id="4566" w:name="_Toc193463189"/>
      <w:bookmarkStart w:id="4567" w:name="_Toc60777180"/>
      <w:bookmarkStart w:id="4568" w:name="MCCQCTEMPBM_00000198"/>
      <w:r>
        <w:t>–</w:t>
      </w:r>
      <w:r>
        <w:tab/>
      </w:r>
      <w:r>
        <w:rPr>
          <w:i/>
        </w:rPr>
        <w:t>BWP-Id</w:t>
      </w:r>
      <w:bookmarkEnd w:id="4563"/>
      <w:bookmarkEnd w:id="4564"/>
      <w:bookmarkEnd w:id="4565"/>
      <w:bookmarkEnd w:id="4566"/>
      <w:bookmarkEnd w:id="4567"/>
    </w:p>
    <w:bookmarkEnd w:id="4568"/>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lastRenderedPageBreak/>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40"/>
      </w:pPr>
      <w:bookmarkStart w:id="4569" w:name="_Toc60777181"/>
      <w:bookmarkStart w:id="4570" w:name="_Toc193463190"/>
      <w:bookmarkStart w:id="4571" w:name="_Toc193451920"/>
      <w:bookmarkStart w:id="4572" w:name="_Toc201295477"/>
      <w:bookmarkStart w:id="4573" w:name="_Toc193446115"/>
      <w:bookmarkStart w:id="4574" w:name="MCCQCTEMPBM_00000199"/>
      <w:r>
        <w:t>–</w:t>
      </w:r>
      <w:r>
        <w:tab/>
      </w:r>
      <w:r>
        <w:rPr>
          <w:i/>
        </w:rPr>
        <w:t>BWP-Uplink</w:t>
      </w:r>
      <w:bookmarkEnd w:id="4569"/>
      <w:bookmarkEnd w:id="4570"/>
      <w:bookmarkEnd w:id="4571"/>
      <w:bookmarkEnd w:id="4572"/>
      <w:bookmarkEnd w:id="4573"/>
    </w:p>
    <w:bookmarkEnd w:id="4574"/>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40"/>
      </w:pPr>
      <w:bookmarkStart w:id="4575" w:name="_Toc193446116"/>
      <w:bookmarkStart w:id="4576" w:name="_Toc201295478"/>
      <w:bookmarkStart w:id="4577" w:name="_Toc193463191"/>
      <w:bookmarkStart w:id="4578" w:name="_Toc193451921"/>
      <w:bookmarkStart w:id="4579" w:name="_Toc60777182"/>
      <w:bookmarkStart w:id="4580" w:name="MCCQCTEMPBM_00000200"/>
      <w:r>
        <w:t>–</w:t>
      </w:r>
      <w:r>
        <w:tab/>
      </w:r>
      <w:r>
        <w:rPr>
          <w:i/>
        </w:rPr>
        <w:t>BWP-UplinkCommon</w:t>
      </w:r>
      <w:bookmarkEnd w:id="4575"/>
      <w:bookmarkEnd w:id="4576"/>
      <w:bookmarkEnd w:id="4577"/>
      <w:bookmarkEnd w:id="4578"/>
      <w:bookmarkEnd w:id="4579"/>
    </w:p>
    <w:bookmarkEnd w:id="4580"/>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81" w:name="OLE_LINK5"/>
            <w:r>
              <w:rPr>
                <w:i/>
              </w:rPr>
              <w:t>ra-PrioritizationForSlicing</w:t>
            </w:r>
            <w:bookmarkEnd w:id="458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lastRenderedPageBreak/>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40"/>
      </w:pPr>
      <w:bookmarkStart w:id="4582" w:name="_Toc193451922"/>
      <w:bookmarkStart w:id="4583" w:name="_Toc193446117"/>
      <w:bookmarkStart w:id="4584" w:name="_Toc60777183"/>
      <w:bookmarkStart w:id="4585" w:name="_Toc193463192"/>
      <w:bookmarkStart w:id="4586" w:name="_Toc201295479"/>
      <w:bookmarkStart w:id="4587" w:name="MCCQCTEMPBM_00000201"/>
      <w:r>
        <w:t>–</w:t>
      </w:r>
      <w:r>
        <w:tab/>
      </w:r>
      <w:r>
        <w:rPr>
          <w:i/>
        </w:rPr>
        <w:t>BWP-UplinkDedicated</w:t>
      </w:r>
      <w:bookmarkEnd w:id="4582"/>
      <w:bookmarkEnd w:id="4583"/>
      <w:bookmarkEnd w:id="4584"/>
      <w:bookmarkEnd w:id="4585"/>
      <w:bookmarkEnd w:id="4586"/>
    </w:p>
    <w:bookmarkEnd w:id="4587"/>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lastRenderedPageBreak/>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lastRenderedPageBreak/>
              <w:t>pucch-ConfigurationListMulticast2</w:t>
            </w:r>
          </w:p>
          <w:p w14:paraId="02BC62C9" w14:textId="77777777" w:rsidR="00F37883" w:rsidRDefault="00721CB1">
            <w:pPr>
              <w:pStyle w:val="TAL"/>
              <w:rPr>
                <w:b/>
                <w:bCs/>
                <w:i/>
                <w:iCs/>
              </w:rPr>
            </w:pPr>
            <w:r>
              <w:rPr>
                <w:lang w:eastAsia="sv-SE"/>
              </w:rPr>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40"/>
        <w:rPr>
          <w:i/>
        </w:rPr>
      </w:pPr>
      <w:bookmarkStart w:id="4588" w:name="_Toc193451923"/>
      <w:bookmarkStart w:id="4589" w:name="_Toc193446118"/>
      <w:bookmarkStart w:id="4590" w:name="_Toc193463193"/>
      <w:bookmarkStart w:id="4591" w:name="_Toc201295480"/>
      <w:bookmarkStart w:id="4592" w:name="MCCQCTEMPBM_00000202"/>
      <w:r>
        <w:rPr>
          <w:i/>
        </w:rPr>
        <w:lastRenderedPageBreak/>
        <w:t>–</w:t>
      </w:r>
      <w:r>
        <w:rPr>
          <w:i/>
        </w:rPr>
        <w:tab/>
      </w:r>
      <w:r>
        <w:rPr>
          <w:i/>
          <w:iCs/>
        </w:rPr>
        <w:t>CandidateBeamRS</w:t>
      </w:r>
      <w:bookmarkEnd w:id="4588"/>
      <w:bookmarkEnd w:id="4589"/>
      <w:bookmarkEnd w:id="4590"/>
      <w:bookmarkEnd w:id="4591"/>
    </w:p>
    <w:bookmarkEnd w:id="4592"/>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40"/>
      </w:pPr>
      <w:bookmarkStart w:id="4593" w:name="_Toc193446119"/>
      <w:bookmarkStart w:id="4594" w:name="_Toc193451924"/>
      <w:bookmarkStart w:id="4595" w:name="_Toc201295481"/>
      <w:bookmarkStart w:id="4596" w:name="_Toc193463194"/>
      <w:bookmarkStart w:id="4597" w:name="MCCQCTEMPBM_00000203"/>
      <w:r>
        <w:t>–</w:t>
      </w:r>
      <w:r>
        <w:tab/>
      </w:r>
      <w:r>
        <w:rPr>
          <w:i/>
        </w:rPr>
        <w:t>CandidateTCI-State</w:t>
      </w:r>
      <w:bookmarkEnd w:id="4593"/>
      <w:bookmarkEnd w:id="4594"/>
      <w:bookmarkEnd w:id="4595"/>
      <w:bookmarkEnd w:id="4596"/>
    </w:p>
    <w:bookmarkEnd w:id="4597"/>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afff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40"/>
      </w:pPr>
      <w:bookmarkStart w:id="4598" w:name="_Toc193446120"/>
      <w:bookmarkStart w:id="4599" w:name="_Toc193451925"/>
      <w:bookmarkStart w:id="4600" w:name="_Toc193463195"/>
      <w:bookmarkStart w:id="4601" w:name="_Toc201295482"/>
      <w:bookmarkStart w:id="4602" w:name="MCCQCTEMPBM_00000204"/>
      <w:r>
        <w:t>–</w:t>
      </w:r>
      <w:r>
        <w:tab/>
      </w:r>
      <w:r>
        <w:rPr>
          <w:i/>
        </w:rPr>
        <w:t>CandidateTCI-UL-State</w:t>
      </w:r>
      <w:bookmarkEnd w:id="4598"/>
      <w:bookmarkEnd w:id="4599"/>
      <w:bookmarkEnd w:id="4600"/>
      <w:bookmarkEnd w:id="4601"/>
    </w:p>
    <w:bookmarkEnd w:id="4602"/>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40"/>
        <w:rPr>
          <w:rFonts w:eastAsia="宋体"/>
          <w:i/>
        </w:rPr>
      </w:pPr>
      <w:bookmarkStart w:id="4603" w:name="_Toc60777184"/>
      <w:bookmarkStart w:id="4604" w:name="_Toc193463196"/>
      <w:bookmarkStart w:id="4605" w:name="_Toc193446121"/>
      <w:bookmarkStart w:id="4606" w:name="_Toc201295483"/>
      <w:bookmarkStart w:id="4607" w:name="_Toc193451926"/>
      <w:bookmarkStart w:id="4608" w:name="MCCQCTEMPBM_00000205"/>
      <w:r>
        <w:rPr>
          <w:rFonts w:eastAsia="宋体"/>
        </w:rPr>
        <w:lastRenderedPageBreak/>
        <w:t>–</w:t>
      </w:r>
      <w:r>
        <w:rPr>
          <w:rFonts w:eastAsia="宋体"/>
        </w:rPr>
        <w:tab/>
      </w:r>
      <w:r>
        <w:rPr>
          <w:rFonts w:eastAsia="宋体"/>
          <w:i/>
        </w:rPr>
        <w:t>CellAccessRelatedInfo</w:t>
      </w:r>
      <w:bookmarkEnd w:id="4603"/>
      <w:bookmarkEnd w:id="4604"/>
      <w:bookmarkEnd w:id="4605"/>
      <w:bookmarkEnd w:id="4606"/>
      <w:bookmarkEnd w:id="4607"/>
    </w:p>
    <w:bookmarkEnd w:id="4608"/>
    <w:p w14:paraId="399D0B6D" w14:textId="77777777" w:rsidR="00F37883" w:rsidRDefault="00721CB1">
      <w:pPr>
        <w:rPr>
          <w:rFonts w:eastAsia="宋体"/>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40"/>
        <w:rPr>
          <w:i/>
          <w:iCs/>
        </w:rPr>
      </w:pPr>
      <w:bookmarkStart w:id="4609" w:name="_Toc201295484"/>
      <w:bookmarkStart w:id="4610" w:name="_Toc193446122"/>
      <w:bookmarkStart w:id="4611" w:name="_Toc193451927"/>
      <w:bookmarkStart w:id="4612" w:name="_Toc193463197"/>
      <w:bookmarkStart w:id="4613" w:name="_Toc60777185"/>
      <w:bookmarkStart w:id="4614" w:name="MCCQCTEMPBM_00000206"/>
      <w:r>
        <w:rPr>
          <w:i/>
          <w:iCs/>
        </w:rPr>
        <w:lastRenderedPageBreak/>
        <w:t>–</w:t>
      </w:r>
      <w:r>
        <w:rPr>
          <w:i/>
          <w:iCs/>
        </w:rPr>
        <w:tab/>
        <w:t>CellAccessRelatedInfo-EUTRA-5GC</w:t>
      </w:r>
      <w:bookmarkEnd w:id="4609"/>
      <w:bookmarkEnd w:id="4610"/>
      <w:bookmarkEnd w:id="4611"/>
      <w:bookmarkEnd w:id="4612"/>
      <w:bookmarkEnd w:id="4613"/>
    </w:p>
    <w:bookmarkEnd w:id="4614"/>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40"/>
        <w:rPr>
          <w:i/>
          <w:iCs/>
        </w:rPr>
      </w:pPr>
      <w:bookmarkStart w:id="4615" w:name="_Toc201295485"/>
      <w:bookmarkStart w:id="4616" w:name="_Toc193446123"/>
      <w:bookmarkStart w:id="4617" w:name="_Toc193451928"/>
      <w:bookmarkStart w:id="4618" w:name="_Toc193463198"/>
      <w:bookmarkStart w:id="4619" w:name="_Toc60777186"/>
      <w:bookmarkStart w:id="4620" w:name="MCCQCTEMPBM_00000207"/>
      <w:r>
        <w:rPr>
          <w:i/>
          <w:iCs/>
        </w:rPr>
        <w:t>–</w:t>
      </w:r>
      <w:r>
        <w:rPr>
          <w:i/>
          <w:iCs/>
        </w:rPr>
        <w:tab/>
        <w:t>CellAccessRelatedInfo-EUTRA-EPC</w:t>
      </w:r>
      <w:bookmarkEnd w:id="4615"/>
      <w:bookmarkEnd w:id="4616"/>
      <w:bookmarkEnd w:id="4617"/>
      <w:bookmarkEnd w:id="4618"/>
      <w:bookmarkEnd w:id="4619"/>
    </w:p>
    <w:bookmarkEnd w:id="4620"/>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40"/>
      </w:pPr>
      <w:bookmarkStart w:id="4621" w:name="_Toc193463199"/>
      <w:bookmarkStart w:id="4622" w:name="_Toc193451929"/>
      <w:bookmarkStart w:id="4623" w:name="_Toc201295486"/>
      <w:bookmarkStart w:id="4624" w:name="_Toc193446124"/>
      <w:bookmarkStart w:id="4625" w:name="MCCQCTEMPBM_00000208"/>
      <w:r>
        <w:t>–</w:t>
      </w:r>
      <w:r>
        <w:tab/>
      </w:r>
      <w:r>
        <w:rPr>
          <w:i/>
        </w:rPr>
        <w:t>CellDTX-DRX-Config</w:t>
      </w:r>
      <w:bookmarkEnd w:id="4621"/>
      <w:bookmarkEnd w:id="4622"/>
      <w:bookmarkEnd w:id="4623"/>
      <w:bookmarkEnd w:id="4624"/>
    </w:p>
    <w:bookmarkEnd w:id="4625"/>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40"/>
      </w:pPr>
      <w:bookmarkStart w:id="4626" w:name="_Toc193446125"/>
      <w:bookmarkStart w:id="4627" w:name="_Toc193451930"/>
      <w:bookmarkStart w:id="4628" w:name="_Toc201295487"/>
      <w:bookmarkStart w:id="4629" w:name="_Toc193463200"/>
      <w:bookmarkStart w:id="4630" w:name="_Toc60777187"/>
      <w:bookmarkStart w:id="4631" w:name="MCCQCTEMPBM_00000209"/>
      <w:r>
        <w:t>–</w:t>
      </w:r>
      <w:r>
        <w:tab/>
      </w:r>
      <w:r>
        <w:rPr>
          <w:i/>
        </w:rPr>
        <w:t>CellGroupConfig</w:t>
      </w:r>
      <w:bookmarkEnd w:id="4626"/>
      <w:bookmarkEnd w:id="4627"/>
      <w:bookmarkEnd w:id="4628"/>
      <w:bookmarkEnd w:id="4629"/>
      <w:bookmarkEnd w:id="4630"/>
    </w:p>
    <w:bookmarkEnd w:id="4631"/>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32"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等线"/>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等线"/>
        </w:rPr>
      </w:pPr>
      <w:r>
        <w:rPr>
          <w:rFonts w:eastAsia="等线"/>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32"/>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33" w:name="OLE_LINK3"/>
            <w:r>
              <w:t>the Enhanced Unified TCI States Activation/Deactivation MAC CE for Joint TCI States</w:t>
            </w:r>
            <w:bookmarkEnd w:id="4633"/>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lastRenderedPageBreak/>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afff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宋体"/>
                <w:b/>
                <w:bCs/>
                <w:i/>
                <w:iCs/>
                <w:lang w:eastAsia="sv-SE"/>
              </w:rPr>
            </w:pPr>
            <w:r>
              <w:rPr>
                <w:rFonts w:eastAsia="宋体"/>
                <w:b/>
                <w:bCs/>
                <w:i/>
                <w:iCs/>
                <w:lang w:eastAsia="sv-SE"/>
              </w:rPr>
              <w:t>IntraBandCC-Combination</w:t>
            </w:r>
          </w:p>
          <w:p w14:paraId="586E4353" w14:textId="77777777" w:rsidR="00F37883" w:rsidRDefault="00721CB1">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宋体"/>
                <w:b/>
                <w:bCs/>
                <w:i/>
                <w:iCs/>
                <w:lang w:eastAsia="sv-SE"/>
              </w:rPr>
            </w:pPr>
            <w:r>
              <w:rPr>
                <w:rFonts w:eastAsia="宋体"/>
                <w:b/>
                <w:bCs/>
                <w:i/>
                <w:iCs/>
                <w:lang w:eastAsia="sv-SE"/>
              </w:rPr>
              <w:t>IntraBandCC-CombinationReqList</w:t>
            </w:r>
          </w:p>
          <w:p w14:paraId="47A53850" w14:textId="77777777" w:rsidR="00F37883" w:rsidRDefault="00721CB1">
            <w:pPr>
              <w:pStyle w:val="TAL"/>
              <w:rPr>
                <w:rFonts w:eastAsia="宋体"/>
                <w:lang w:eastAsia="sv-SE"/>
              </w:rPr>
            </w:pPr>
            <w:r>
              <w:rPr>
                <w:rFonts w:eastAsia="宋体"/>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宋体"/>
                <w:b/>
                <w:bCs/>
                <w:i/>
                <w:iCs/>
                <w:lang w:eastAsia="sv-SE"/>
              </w:rPr>
            </w:pPr>
            <w:r>
              <w:rPr>
                <w:rFonts w:eastAsia="宋体"/>
                <w:b/>
                <w:bCs/>
                <w:i/>
                <w:iCs/>
                <w:lang w:eastAsia="sv-SE"/>
              </w:rPr>
              <w:t>servCellIndexList</w:t>
            </w:r>
          </w:p>
          <w:p w14:paraId="1185DD41" w14:textId="77777777" w:rsidR="00F37883" w:rsidRDefault="00721CB1">
            <w:pPr>
              <w:pStyle w:val="TAL"/>
              <w:rPr>
                <w:rFonts w:eastAsia="宋体"/>
                <w:lang w:eastAsia="sv-SE"/>
              </w:rPr>
            </w:pPr>
            <w:r>
              <w:rPr>
                <w:rFonts w:eastAsia="宋体"/>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等线"/>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40"/>
      </w:pPr>
      <w:bookmarkStart w:id="4634" w:name="_Toc201295488"/>
      <w:bookmarkStart w:id="4635" w:name="_Toc193451931"/>
      <w:bookmarkStart w:id="4636" w:name="_Toc60777188"/>
      <w:bookmarkStart w:id="4637" w:name="_Toc193463201"/>
      <w:bookmarkStart w:id="4638" w:name="_Toc193446126"/>
      <w:bookmarkStart w:id="4639" w:name="MCCQCTEMPBM_00000210"/>
      <w:r>
        <w:t>–</w:t>
      </w:r>
      <w:r>
        <w:tab/>
      </w:r>
      <w:r>
        <w:rPr>
          <w:i/>
        </w:rPr>
        <w:t>CellGroupId</w:t>
      </w:r>
      <w:bookmarkEnd w:id="4634"/>
      <w:bookmarkEnd w:id="4635"/>
      <w:bookmarkEnd w:id="4636"/>
      <w:bookmarkEnd w:id="4637"/>
      <w:bookmarkEnd w:id="4638"/>
    </w:p>
    <w:bookmarkEnd w:id="4639"/>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40"/>
        <w:rPr>
          <w:rFonts w:eastAsia="宋体"/>
        </w:rPr>
      </w:pPr>
      <w:bookmarkStart w:id="4640" w:name="_Toc60777189"/>
      <w:bookmarkStart w:id="4641" w:name="_Toc193451932"/>
      <w:bookmarkStart w:id="4642" w:name="_Toc193446127"/>
      <w:bookmarkStart w:id="4643" w:name="_Toc201295489"/>
      <w:bookmarkStart w:id="4644" w:name="_Toc193463202"/>
      <w:bookmarkStart w:id="4645" w:name="MCCQCTEMPBM_00000211"/>
      <w:r>
        <w:rPr>
          <w:rFonts w:eastAsia="宋体"/>
        </w:rPr>
        <w:t>–</w:t>
      </w:r>
      <w:r>
        <w:rPr>
          <w:rFonts w:eastAsia="宋体"/>
        </w:rPr>
        <w:tab/>
      </w:r>
      <w:r>
        <w:rPr>
          <w:rFonts w:eastAsia="宋体"/>
          <w:i/>
        </w:rPr>
        <w:t>CellIdentity</w:t>
      </w:r>
      <w:bookmarkEnd w:id="4640"/>
      <w:bookmarkEnd w:id="4641"/>
      <w:bookmarkEnd w:id="4642"/>
      <w:bookmarkEnd w:id="4643"/>
      <w:bookmarkEnd w:id="4644"/>
    </w:p>
    <w:bookmarkEnd w:id="4645"/>
    <w:p w14:paraId="1D0818BF" w14:textId="77777777" w:rsidR="00F37883" w:rsidRDefault="00721CB1">
      <w:pPr>
        <w:rPr>
          <w:rFonts w:eastAsia="宋体"/>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40"/>
      </w:pPr>
      <w:bookmarkStart w:id="4646" w:name="_Toc193463203"/>
      <w:bookmarkStart w:id="4647" w:name="_Toc193451933"/>
      <w:bookmarkStart w:id="4648" w:name="_Toc60777190"/>
      <w:bookmarkStart w:id="4649" w:name="_Toc193446128"/>
      <w:bookmarkStart w:id="4650" w:name="_Toc201295490"/>
      <w:bookmarkStart w:id="4651" w:name="MCCQCTEMPBM_00000212"/>
      <w:r>
        <w:t>–</w:t>
      </w:r>
      <w:r>
        <w:tab/>
      </w:r>
      <w:r>
        <w:rPr>
          <w:i/>
        </w:rPr>
        <w:t>CellReselectionPriority</w:t>
      </w:r>
      <w:bookmarkEnd w:id="4646"/>
      <w:bookmarkEnd w:id="4647"/>
      <w:bookmarkEnd w:id="4648"/>
      <w:bookmarkEnd w:id="4649"/>
      <w:bookmarkEnd w:id="4650"/>
    </w:p>
    <w:bookmarkEnd w:id="4651"/>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40"/>
        <w:rPr>
          <w:i/>
        </w:rPr>
      </w:pPr>
      <w:bookmarkStart w:id="4652" w:name="_Toc193451934"/>
      <w:bookmarkStart w:id="4653" w:name="_Toc201295491"/>
      <w:bookmarkStart w:id="4654" w:name="_Toc193463204"/>
      <w:bookmarkStart w:id="4655" w:name="_Toc60777191"/>
      <w:bookmarkStart w:id="4656" w:name="_Toc193446129"/>
      <w:bookmarkStart w:id="4657" w:name="MCCQCTEMPBM_00000213"/>
      <w:r>
        <w:t>–</w:t>
      </w:r>
      <w:r>
        <w:tab/>
      </w:r>
      <w:r>
        <w:rPr>
          <w:i/>
        </w:rPr>
        <w:t>CellReselectionSubPriority</w:t>
      </w:r>
      <w:bookmarkEnd w:id="4652"/>
      <w:bookmarkEnd w:id="4653"/>
      <w:bookmarkEnd w:id="4654"/>
      <w:bookmarkEnd w:id="4655"/>
      <w:bookmarkEnd w:id="4656"/>
    </w:p>
    <w:bookmarkEnd w:id="4657"/>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40"/>
        <w:rPr>
          <w:i/>
        </w:rPr>
      </w:pPr>
      <w:bookmarkStart w:id="4658" w:name="_Toc193451935"/>
      <w:bookmarkStart w:id="4659" w:name="_Toc193463205"/>
      <w:bookmarkStart w:id="4660" w:name="_Toc193446130"/>
      <w:bookmarkStart w:id="4661" w:name="_Toc201295492"/>
      <w:bookmarkStart w:id="4662" w:name="MCCQCTEMPBM_00000214"/>
      <w:r>
        <w:t>–</w:t>
      </w:r>
      <w:r>
        <w:tab/>
      </w:r>
      <w:r>
        <w:rPr>
          <w:i/>
        </w:rPr>
        <w:t>CFR-ConfigMulticast</w:t>
      </w:r>
      <w:bookmarkEnd w:id="4658"/>
      <w:bookmarkEnd w:id="4659"/>
      <w:bookmarkEnd w:id="4660"/>
      <w:bookmarkEnd w:id="4661"/>
    </w:p>
    <w:bookmarkEnd w:id="4662"/>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40"/>
        <w:rPr>
          <w:i/>
          <w:iCs/>
        </w:rPr>
      </w:pPr>
      <w:bookmarkStart w:id="4663" w:name="_Toc201295493"/>
      <w:bookmarkStart w:id="4664" w:name="_Toc193451936"/>
      <w:bookmarkStart w:id="4665" w:name="_Toc193446131"/>
      <w:bookmarkStart w:id="4666" w:name="_Toc193463206"/>
      <w:bookmarkStart w:id="4667" w:name="_Toc60777192"/>
      <w:bookmarkStart w:id="4668" w:name="MCCQCTEMPBM_00000215"/>
      <w:r>
        <w:rPr>
          <w:i/>
          <w:iCs/>
        </w:rPr>
        <w:t>–</w:t>
      </w:r>
      <w:r>
        <w:rPr>
          <w:i/>
          <w:iCs/>
        </w:rPr>
        <w:tab/>
        <w:t>CGI-InfoEUTRA</w:t>
      </w:r>
      <w:bookmarkEnd w:id="4663"/>
      <w:bookmarkEnd w:id="4664"/>
      <w:bookmarkEnd w:id="4665"/>
      <w:bookmarkEnd w:id="4666"/>
      <w:bookmarkEnd w:id="4667"/>
    </w:p>
    <w:bookmarkEnd w:id="4668"/>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40"/>
        <w:rPr>
          <w:i/>
          <w:iCs/>
        </w:rPr>
      </w:pPr>
      <w:bookmarkStart w:id="4669" w:name="_Toc193463207"/>
      <w:bookmarkStart w:id="4670" w:name="_Toc193451937"/>
      <w:bookmarkStart w:id="4671" w:name="_Toc60777193"/>
      <w:bookmarkStart w:id="4672" w:name="_Toc201295494"/>
      <w:bookmarkStart w:id="4673" w:name="_Toc193446132"/>
      <w:bookmarkStart w:id="4674" w:name="MCCQCTEMPBM_00000216"/>
      <w:r>
        <w:rPr>
          <w:i/>
          <w:iCs/>
        </w:rPr>
        <w:t>–</w:t>
      </w:r>
      <w:r>
        <w:rPr>
          <w:i/>
          <w:iCs/>
        </w:rPr>
        <w:tab/>
        <w:t>CGI-InfoEUTRALogging</w:t>
      </w:r>
      <w:bookmarkEnd w:id="4669"/>
      <w:bookmarkEnd w:id="4670"/>
      <w:bookmarkEnd w:id="4671"/>
      <w:bookmarkEnd w:id="4672"/>
      <w:bookmarkEnd w:id="4673"/>
    </w:p>
    <w:bookmarkEnd w:id="4674"/>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40"/>
        <w:rPr>
          <w:i/>
          <w:iCs/>
        </w:rPr>
      </w:pPr>
      <w:bookmarkStart w:id="4675" w:name="_Toc193446133"/>
      <w:bookmarkStart w:id="4676" w:name="_Toc201295495"/>
      <w:bookmarkStart w:id="4677" w:name="_Toc193463208"/>
      <w:bookmarkStart w:id="4678" w:name="_Toc60777194"/>
      <w:bookmarkStart w:id="4679" w:name="_Toc193451938"/>
      <w:bookmarkStart w:id="4680" w:name="MCCQCTEMPBM_00000217"/>
      <w:r>
        <w:rPr>
          <w:i/>
          <w:iCs/>
        </w:rPr>
        <w:t>–</w:t>
      </w:r>
      <w:r>
        <w:rPr>
          <w:i/>
          <w:iCs/>
        </w:rPr>
        <w:tab/>
        <w:t>CGI-InfoNR</w:t>
      </w:r>
      <w:bookmarkEnd w:id="4675"/>
      <w:bookmarkEnd w:id="4676"/>
      <w:bookmarkEnd w:id="4677"/>
      <w:bookmarkEnd w:id="4678"/>
      <w:bookmarkEnd w:id="4679"/>
    </w:p>
    <w:bookmarkEnd w:id="4680"/>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40"/>
        <w:rPr>
          <w:rFonts w:eastAsia="宋体"/>
        </w:rPr>
      </w:pPr>
      <w:bookmarkStart w:id="4681" w:name="_Toc60777195"/>
      <w:bookmarkStart w:id="4682" w:name="_Toc201295496"/>
      <w:bookmarkStart w:id="4683" w:name="_Toc193451939"/>
      <w:bookmarkStart w:id="4684" w:name="_Toc193463209"/>
      <w:bookmarkStart w:id="4685" w:name="_Toc193446134"/>
      <w:bookmarkStart w:id="4686" w:name="MCCQCTEMPBM_00000218"/>
      <w:r>
        <w:rPr>
          <w:rFonts w:eastAsia="宋体"/>
        </w:rPr>
        <w:t>–</w:t>
      </w:r>
      <w:r>
        <w:rPr>
          <w:rFonts w:eastAsia="宋体"/>
        </w:rPr>
        <w:tab/>
      </w:r>
      <w:r>
        <w:rPr>
          <w:rFonts w:eastAsia="宋体"/>
          <w:i/>
        </w:rPr>
        <w:t>CGI-Info-Logging</w:t>
      </w:r>
      <w:bookmarkEnd w:id="4681"/>
      <w:bookmarkEnd w:id="4682"/>
      <w:bookmarkEnd w:id="4683"/>
      <w:bookmarkEnd w:id="4684"/>
      <w:bookmarkEnd w:id="4685"/>
    </w:p>
    <w:bookmarkEnd w:id="4686"/>
    <w:p w14:paraId="3D805E45" w14:textId="77777777" w:rsidR="00F37883" w:rsidRDefault="00721CB1">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宋体"/>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40"/>
        <w:rPr>
          <w:rFonts w:eastAsia="MS Mincho"/>
        </w:rPr>
      </w:pPr>
      <w:bookmarkStart w:id="4687" w:name="_Toc201295497"/>
      <w:bookmarkStart w:id="4688" w:name="_Toc193463210"/>
      <w:bookmarkStart w:id="4689" w:name="_Toc193451940"/>
      <w:bookmarkStart w:id="4690" w:name="_Toc193446135"/>
      <w:bookmarkStart w:id="4691" w:name="_Toc60777196"/>
      <w:bookmarkStart w:id="4692" w:name="MCCQCTEMPBM_00000219"/>
      <w:r>
        <w:rPr>
          <w:rFonts w:eastAsia="MS Mincho"/>
        </w:rPr>
        <w:lastRenderedPageBreak/>
        <w:t>–</w:t>
      </w:r>
      <w:r>
        <w:rPr>
          <w:rFonts w:eastAsia="MS Mincho"/>
        </w:rPr>
        <w:tab/>
      </w:r>
      <w:r>
        <w:rPr>
          <w:rFonts w:eastAsia="MS Mincho"/>
          <w:i/>
        </w:rPr>
        <w:t>CLI-RSSI-Range</w:t>
      </w:r>
      <w:bookmarkEnd w:id="4687"/>
      <w:bookmarkEnd w:id="4688"/>
      <w:bookmarkEnd w:id="4689"/>
      <w:bookmarkEnd w:id="4690"/>
      <w:bookmarkEnd w:id="4691"/>
    </w:p>
    <w:bookmarkEnd w:id="4692"/>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40"/>
      </w:pPr>
      <w:bookmarkStart w:id="4693" w:name="_Toc193446136"/>
      <w:bookmarkStart w:id="4694" w:name="_Toc201295498"/>
      <w:bookmarkStart w:id="4695" w:name="_Toc193463211"/>
      <w:bookmarkStart w:id="4696" w:name="_Toc193451941"/>
      <w:bookmarkStart w:id="4697" w:name="MCCQCTEMPBM_00000220"/>
      <w:r>
        <w:rPr>
          <w:rFonts w:eastAsia="MS Mincho"/>
        </w:rPr>
        <w:t>–</w:t>
      </w:r>
      <w:r>
        <w:tab/>
      </w:r>
      <w:r>
        <w:rPr>
          <w:i/>
        </w:rPr>
        <w:t>ClockQualityMetrics</w:t>
      </w:r>
      <w:bookmarkEnd w:id="4693"/>
      <w:bookmarkEnd w:id="4694"/>
      <w:bookmarkEnd w:id="4695"/>
      <w:bookmarkEnd w:id="4696"/>
    </w:p>
    <w:bookmarkEnd w:id="4697"/>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40"/>
      </w:pPr>
      <w:bookmarkStart w:id="4698" w:name="_Toc201295499"/>
      <w:bookmarkStart w:id="4699" w:name="_Toc193451942"/>
      <w:bookmarkStart w:id="4700" w:name="_Toc193463212"/>
      <w:bookmarkStart w:id="4701" w:name="_Toc60777197"/>
      <w:bookmarkStart w:id="4702" w:name="_Toc193446137"/>
      <w:bookmarkStart w:id="4703" w:name="MCCQCTEMPBM_00000221"/>
      <w:r>
        <w:t>–</w:t>
      </w:r>
      <w:r>
        <w:tab/>
      </w:r>
      <w:r>
        <w:rPr>
          <w:i/>
        </w:rPr>
        <w:t>CodebookConfig</w:t>
      </w:r>
      <w:bookmarkEnd w:id="4698"/>
      <w:bookmarkEnd w:id="4699"/>
      <w:bookmarkEnd w:id="4700"/>
      <w:bookmarkEnd w:id="4701"/>
      <w:bookmarkEnd w:id="4702"/>
    </w:p>
    <w:bookmarkEnd w:id="4703"/>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704" w:name="_Hlk147996006"/>
      <w:r>
        <w:t>n1-n2-codebookSubsetRestrictionList-r18</w:t>
      </w:r>
      <w:bookmarkEnd w:id="4704"/>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705" w:name="_Hlk146214369"/>
            <w:r>
              <w:rPr>
                <w:b/>
                <w:i/>
                <w:szCs w:val="22"/>
                <w:lang w:eastAsia="sv-SE"/>
              </w:rPr>
              <w:t>n1-n2-codebookSubsetRestrictionList</w:t>
            </w:r>
            <w:bookmarkEnd w:id="4705"/>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40"/>
      </w:pPr>
      <w:bookmarkStart w:id="4706" w:name="_Toc60777198"/>
      <w:bookmarkStart w:id="4707" w:name="_Toc193451943"/>
      <w:bookmarkStart w:id="4708" w:name="_Toc193463213"/>
      <w:bookmarkStart w:id="4709" w:name="_Toc201295500"/>
      <w:bookmarkStart w:id="4710" w:name="_Toc193446138"/>
      <w:bookmarkStart w:id="4711" w:name="MCCQCTEMPBM_00000222"/>
      <w:r>
        <w:t>–</w:t>
      </w:r>
      <w:r>
        <w:tab/>
      </w:r>
      <w:r>
        <w:rPr>
          <w:i/>
          <w:iCs/>
        </w:rPr>
        <w:t>CommonLocationInfo</w:t>
      </w:r>
      <w:bookmarkEnd w:id="4706"/>
      <w:bookmarkEnd w:id="4707"/>
      <w:bookmarkEnd w:id="4708"/>
      <w:bookmarkEnd w:id="4709"/>
      <w:bookmarkEnd w:id="4710"/>
    </w:p>
    <w:bookmarkEnd w:id="4711"/>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40"/>
        <w:rPr>
          <w:i/>
          <w:iCs/>
        </w:rPr>
      </w:pPr>
      <w:bookmarkStart w:id="4712" w:name="_Toc193451944"/>
      <w:bookmarkStart w:id="4713" w:name="_Toc201295501"/>
      <w:bookmarkStart w:id="4714" w:name="_Toc60777199"/>
      <w:bookmarkStart w:id="4715" w:name="_Toc193463214"/>
      <w:bookmarkStart w:id="4716" w:name="_Toc193446139"/>
      <w:bookmarkStart w:id="4717" w:name="MCCQCTEMPBM_00000223"/>
      <w:r>
        <w:rPr>
          <w:i/>
          <w:iCs/>
        </w:rPr>
        <w:t>–</w:t>
      </w:r>
      <w:r>
        <w:rPr>
          <w:i/>
          <w:iCs/>
        </w:rPr>
        <w:tab/>
        <w:t>CondReconfigId</w:t>
      </w:r>
      <w:bookmarkEnd w:id="4712"/>
      <w:bookmarkEnd w:id="4713"/>
      <w:bookmarkEnd w:id="4714"/>
      <w:bookmarkEnd w:id="4715"/>
      <w:bookmarkEnd w:id="4716"/>
    </w:p>
    <w:bookmarkEnd w:id="4717"/>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40"/>
        <w:rPr>
          <w:i/>
          <w:iCs/>
        </w:rPr>
      </w:pPr>
      <w:bookmarkStart w:id="4718" w:name="_Toc201295502"/>
      <w:bookmarkStart w:id="4719" w:name="_Toc193446140"/>
      <w:bookmarkStart w:id="4720" w:name="_Toc60777200"/>
      <w:bookmarkStart w:id="4721" w:name="_Toc193463215"/>
      <w:bookmarkStart w:id="4722" w:name="_Toc193451945"/>
      <w:bookmarkStart w:id="4723" w:name="MCCQCTEMPBM_00000224"/>
      <w:r>
        <w:rPr>
          <w:i/>
          <w:iCs/>
        </w:rPr>
        <w:lastRenderedPageBreak/>
        <w:t>–</w:t>
      </w:r>
      <w:r>
        <w:rPr>
          <w:i/>
          <w:iCs/>
        </w:rPr>
        <w:tab/>
        <w:t>CondReconfigToAddModList</w:t>
      </w:r>
      <w:bookmarkEnd w:id="4718"/>
      <w:bookmarkEnd w:id="4719"/>
      <w:bookmarkEnd w:id="4720"/>
      <w:bookmarkEnd w:id="4721"/>
      <w:bookmarkEnd w:id="4722"/>
    </w:p>
    <w:bookmarkEnd w:id="4723"/>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afff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40"/>
        <w:rPr>
          <w:i/>
          <w:iCs/>
        </w:rPr>
      </w:pPr>
      <w:bookmarkStart w:id="4724" w:name="_Toc201295503"/>
      <w:bookmarkStart w:id="4725" w:name="_Toc193446141"/>
      <w:bookmarkStart w:id="4726" w:name="_Toc60777201"/>
      <w:bookmarkStart w:id="4727" w:name="_Toc193463216"/>
      <w:bookmarkStart w:id="4728" w:name="_Toc193451946"/>
      <w:bookmarkStart w:id="4729" w:name="MCCQCTEMPBM_00000225"/>
      <w:r>
        <w:rPr>
          <w:i/>
          <w:iCs/>
        </w:rPr>
        <w:t>–</w:t>
      </w:r>
      <w:r>
        <w:rPr>
          <w:i/>
          <w:iCs/>
        </w:rPr>
        <w:tab/>
        <w:t>ConditionalReconfiguration</w:t>
      </w:r>
      <w:bookmarkEnd w:id="4724"/>
      <w:bookmarkEnd w:id="4725"/>
      <w:bookmarkEnd w:id="4726"/>
      <w:bookmarkEnd w:id="4727"/>
      <w:bookmarkEnd w:id="4728"/>
    </w:p>
    <w:bookmarkEnd w:id="4729"/>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40"/>
      </w:pPr>
      <w:bookmarkStart w:id="4730" w:name="_Toc60777202"/>
      <w:bookmarkStart w:id="4731" w:name="_Toc201295504"/>
      <w:bookmarkStart w:id="4732" w:name="_Toc193463217"/>
      <w:bookmarkStart w:id="4733" w:name="_Toc193446142"/>
      <w:bookmarkStart w:id="4734" w:name="_Toc193451947"/>
      <w:bookmarkStart w:id="4735" w:name="MCCQCTEMPBM_00000226"/>
      <w:r>
        <w:t>–</w:t>
      </w:r>
      <w:r>
        <w:tab/>
      </w:r>
      <w:r>
        <w:rPr>
          <w:i/>
        </w:rPr>
        <w:t>ConfiguredGrantConfig</w:t>
      </w:r>
      <w:bookmarkEnd w:id="4730"/>
      <w:bookmarkEnd w:id="4731"/>
      <w:bookmarkEnd w:id="4732"/>
      <w:bookmarkEnd w:id="4733"/>
      <w:bookmarkEnd w:id="4734"/>
    </w:p>
    <w:bookmarkEnd w:id="4735"/>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36" w:author="RAN2#131" w:date="2025-08-01T17:56:00Z"/>
        </w:rPr>
      </w:pPr>
      <w:r>
        <w:t xml:space="preserve">        ]]</w:t>
      </w:r>
      <w:ins w:id="4737" w:author="RAN2#131" w:date="2025-08-01T17:56:00Z">
        <w:r>
          <w:t>,</w:t>
        </w:r>
      </w:ins>
    </w:p>
    <w:p w14:paraId="237EA1FD" w14:textId="77777777" w:rsidR="00F37883" w:rsidRDefault="00721CB1">
      <w:pPr>
        <w:pStyle w:val="PL"/>
        <w:rPr>
          <w:ins w:id="4738" w:author="RAN2#131" w:date="2025-08-01T17:56:00Z"/>
        </w:rPr>
      </w:pPr>
      <w:ins w:id="4739" w:author="RAN2#131" w:date="2025-08-01T17:56:00Z">
        <w:r>
          <w:t xml:space="preserve">        [[</w:t>
        </w:r>
      </w:ins>
    </w:p>
    <w:p w14:paraId="4C19380F" w14:textId="77777777" w:rsidR="00F37883" w:rsidRDefault="00721CB1">
      <w:pPr>
        <w:pStyle w:val="PL"/>
        <w:rPr>
          <w:ins w:id="4740" w:author="RAN2#131" w:date="2025-08-08T16:06:00Z"/>
        </w:rPr>
      </w:pPr>
      <w:ins w:id="4741" w:author="RAN2#131" w:date="2025-08-01T17:56:00Z">
        <w:r>
          <w:t xml:space="preserve">        occ-LengthAndSequenceIndex-r19    </w:t>
        </w:r>
      </w:ins>
      <w:ins w:id="4742" w:author="RAN2#131" w:date="2025-08-08T16:07:00Z">
        <w:r>
          <w:t xml:space="preserve">  </w:t>
        </w:r>
      </w:ins>
      <w:ins w:id="4743" w:author="RAN2#131" w:date="2025-08-08T16:05:00Z">
        <w:r>
          <w:rPr>
            <w:color w:val="993366"/>
          </w:rPr>
          <w:t>CHOICE</w:t>
        </w:r>
      </w:ins>
      <w:ins w:id="4744" w:author="RAN2#131" w:date="2025-08-01T17:56:00Z">
        <w:r>
          <w:t xml:space="preserve"> {</w:t>
        </w:r>
      </w:ins>
    </w:p>
    <w:p w14:paraId="7E88666C" w14:textId="77777777" w:rsidR="00F37883" w:rsidRDefault="00721CB1">
      <w:pPr>
        <w:pStyle w:val="PL"/>
        <w:rPr>
          <w:ins w:id="4745" w:author="RAN2#131" w:date="2025-08-08T16:06:00Z"/>
        </w:rPr>
      </w:pPr>
      <w:ins w:id="4746" w:author="RAN2#131" w:date="2025-08-08T16:06:00Z">
        <w:r>
          <w:t xml:space="preserve">                                            </w:t>
        </w:r>
      </w:ins>
      <w:ins w:id="4747" w:author="RAN2#131" w:date="2025-08-08T16:07:00Z">
        <w:r>
          <w:t xml:space="preserve">  </w:t>
        </w:r>
      </w:ins>
      <w:ins w:id="4748" w:author="RAN2#131" w:date="2025-08-08T16:06:00Z">
        <w:r>
          <w:t xml:space="preserve"> length2   INTEGER(0..1),</w:t>
        </w:r>
      </w:ins>
    </w:p>
    <w:p w14:paraId="51CE284E" w14:textId="77777777" w:rsidR="00F37883" w:rsidRDefault="00721CB1">
      <w:pPr>
        <w:pStyle w:val="PL"/>
        <w:rPr>
          <w:ins w:id="4749" w:author="RAN2#131" w:date="2025-08-08T16:06:00Z"/>
        </w:rPr>
      </w:pPr>
      <w:ins w:id="4750" w:author="RAN2#131" w:date="2025-08-08T16:06:00Z">
        <w:r>
          <w:t xml:space="preserve">                                            </w:t>
        </w:r>
      </w:ins>
      <w:ins w:id="4751" w:author="RAN2#131" w:date="2025-08-08T16:07:00Z">
        <w:r>
          <w:t xml:space="preserve">  </w:t>
        </w:r>
      </w:ins>
      <w:ins w:id="4752" w:author="RAN2#131" w:date="2025-08-08T16:06:00Z">
        <w:r>
          <w:t xml:space="preserve"> length4   INTEGER(0..3)</w:t>
        </w:r>
      </w:ins>
    </w:p>
    <w:p w14:paraId="6CED27E7" w14:textId="77777777" w:rsidR="00F37883" w:rsidRDefault="00721CB1">
      <w:pPr>
        <w:pStyle w:val="PL"/>
        <w:rPr>
          <w:ins w:id="4753" w:author="RAN2#131" w:date="2025-08-01T17:56:00Z"/>
        </w:rPr>
      </w:pPr>
      <w:ins w:id="4754" w:author="RAN2#131" w:date="2025-08-01T17:56:00Z">
        <w:r>
          <w:t xml:space="preserve">                                      </w:t>
        </w:r>
      </w:ins>
      <w:ins w:id="4755" w:author="RAN2#131" w:date="2025-08-01T17:57:00Z">
        <w:r>
          <w:t xml:space="preserve">    </w:t>
        </w:r>
      </w:ins>
      <w:ins w:id="4756" w:author="RAN2#131" w:date="2025-08-08T16:07:00Z">
        <w:r>
          <w:t xml:space="preserve">  </w:t>
        </w:r>
      </w:ins>
      <w:ins w:id="4757" w:author="RAN2#131" w:date="2025-08-01T17:56:00Z">
        <w:r>
          <w:t xml:space="preserve">}      </w:t>
        </w:r>
      </w:ins>
      <w:ins w:id="4758" w:author="RAN2#131" w:date="2025-08-01T17:57:00Z">
        <w:r>
          <w:t xml:space="preserve">       </w:t>
        </w:r>
      </w:ins>
      <w:ins w:id="4759" w:author="RAN2#131" w:date="2025-08-01T17:56:00Z">
        <w:r>
          <w:t xml:space="preserve">                                                         </w:t>
        </w:r>
        <w:r>
          <w:rPr>
            <w:color w:val="993366"/>
          </w:rPr>
          <w:t>OPTIONAL</w:t>
        </w:r>
        <w:r>
          <w:rPr>
            <w:color w:val="808080"/>
          </w:rPr>
          <w:t xml:space="preserve"> </w:t>
        </w:r>
      </w:ins>
      <w:ins w:id="4760" w:author="RAN2#131" w:date="2025-08-08T16:08:00Z">
        <w:r>
          <w:rPr>
            <w:color w:val="808080"/>
          </w:rPr>
          <w:t xml:space="preserve"> </w:t>
        </w:r>
      </w:ins>
      <w:ins w:id="4761" w:author="RAN2#131" w:date="2025-08-01T17:56:00Z">
        <w:r>
          <w:rPr>
            <w:color w:val="808080"/>
          </w:rPr>
          <w:t xml:space="preserve">  -- Need R</w:t>
        </w:r>
      </w:ins>
    </w:p>
    <w:p w14:paraId="6120B483" w14:textId="77777777" w:rsidR="00F37883" w:rsidRDefault="00721CB1">
      <w:pPr>
        <w:pStyle w:val="PL"/>
      </w:pPr>
      <w:ins w:id="4762"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宋体"/>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30F6351" w14:textId="77777777" w:rsidR="00F37883" w:rsidRDefault="00721CB1">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0621D40" w14:textId="77777777" w:rsidR="00F37883" w:rsidRDefault="00721CB1">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F08FFC9" w14:textId="77777777" w:rsidR="00F37883" w:rsidRDefault="00721CB1">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7498C33"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B9453A0" w14:textId="77777777" w:rsidR="00F37883" w:rsidRDefault="00721CB1">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458E576" w14:textId="77777777" w:rsidR="00F37883" w:rsidRDefault="00721CB1">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167AC85" w14:textId="77777777" w:rsidR="00F37883" w:rsidRDefault="00721CB1">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宋体"/>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5E803A7F" w14:textId="77777777" w:rsidR="00F37883" w:rsidRDefault="00721CB1">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850F95E" w14:textId="77777777" w:rsidR="00F37883" w:rsidRDefault="00721CB1">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57B862E" w14:textId="77777777" w:rsidR="00F37883" w:rsidRDefault="00721CB1">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ED77670"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AE79DD3" w14:textId="77777777" w:rsidR="00F37883" w:rsidRDefault="00721CB1">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29E7A4D" w14:textId="77777777" w:rsidR="00F37883" w:rsidRDefault="00721CB1">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4C69CDC" w14:textId="77777777" w:rsidR="00F37883" w:rsidRDefault="00721CB1">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宋体"/>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lastRenderedPageBreak/>
              <w:t>cg-RetransmissionTimer</w:t>
            </w:r>
          </w:p>
          <w:p w14:paraId="04FD232F" w14:textId="77777777" w:rsidR="00F37883" w:rsidRDefault="00721CB1">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lastRenderedPageBreak/>
              <w:t>harq-ProcID-Offset</w:t>
            </w:r>
          </w:p>
          <w:p w14:paraId="218FE2C6" w14:textId="77777777" w:rsidR="00F37883" w:rsidRDefault="00721CB1">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63"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64" w:author="RAN2#131" w:date="2025-07-08T14:48:00Z"/>
                <w:rFonts w:ascii="Arial" w:hAnsi="Arial"/>
                <w:b/>
                <w:i/>
                <w:sz w:val="18"/>
                <w:szCs w:val="22"/>
                <w:lang w:eastAsia="sv-SE"/>
              </w:rPr>
            </w:pPr>
            <w:ins w:id="4765" w:author="RAN2#131" w:date="2025-07-08T14:48:00Z">
              <w:r>
                <w:rPr>
                  <w:rFonts w:ascii="Arial" w:hAnsi="Arial"/>
                  <w:b/>
                  <w:i/>
                  <w:sz w:val="18"/>
                  <w:szCs w:val="22"/>
                  <w:lang w:eastAsia="sv-SE"/>
                </w:rPr>
                <w:t>occ-Length</w:t>
              </w:r>
            </w:ins>
            <w:ins w:id="4766" w:author="RAN2#131" w:date="2025-07-08T14:53:00Z">
              <w:r>
                <w:rPr>
                  <w:rFonts w:ascii="Arial" w:hAnsi="Arial"/>
                  <w:b/>
                  <w:i/>
                  <w:sz w:val="18"/>
                  <w:szCs w:val="22"/>
                  <w:lang w:eastAsia="sv-SE"/>
                </w:rPr>
                <w:t>AndSequenceIndex</w:t>
              </w:r>
            </w:ins>
          </w:p>
          <w:p w14:paraId="0E6CFEF0" w14:textId="77777777" w:rsidR="00F37883" w:rsidRDefault="00721CB1">
            <w:pPr>
              <w:pStyle w:val="TAL"/>
              <w:rPr>
                <w:ins w:id="4767" w:author="RAN2#131" w:date="2025-07-08T14:48:00Z"/>
                <w:b/>
                <w:i/>
                <w:szCs w:val="22"/>
                <w:lang w:eastAsia="sv-SE"/>
              </w:rPr>
            </w:pPr>
            <w:ins w:id="4768" w:author="RAN2#131" w:date="2025-07-08T14:48:00Z">
              <w:r>
                <w:rPr>
                  <w:bCs/>
                  <w:iCs/>
                  <w:szCs w:val="22"/>
                  <w:lang w:eastAsia="sv-SE"/>
                </w:rPr>
                <w:t xml:space="preserve">Indicates the inter-slot OCC length </w:t>
              </w:r>
            </w:ins>
            <w:ins w:id="4769" w:author="RAN2#131" w:date="2025-07-08T14:53:00Z">
              <w:r>
                <w:rPr>
                  <w:bCs/>
                  <w:iCs/>
                  <w:szCs w:val="22"/>
                  <w:lang w:eastAsia="sv-SE"/>
                </w:rPr>
                <w:t>and sequence i</w:t>
              </w:r>
            </w:ins>
            <w:ins w:id="4770" w:author="RAN2#131" w:date="2025-07-08T14:54:00Z">
              <w:r>
                <w:rPr>
                  <w:bCs/>
                  <w:iCs/>
                  <w:szCs w:val="22"/>
                  <w:lang w:eastAsia="sv-SE"/>
                </w:rPr>
                <w:t xml:space="preserve">ndex </w:t>
              </w:r>
            </w:ins>
            <w:ins w:id="4771"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lastRenderedPageBreak/>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lastRenderedPageBreak/>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lastRenderedPageBreak/>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40"/>
      </w:pPr>
      <w:bookmarkStart w:id="4772" w:name="_Toc193446143"/>
      <w:bookmarkStart w:id="4773" w:name="_Toc193451948"/>
      <w:bookmarkStart w:id="4774" w:name="_Toc60777203"/>
      <w:bookmarkStart w:id="4775" w:name="_Toc201295505"/>
      <w:bookmarkStart w:id="4776" w:name="_Toc193463218"/>
      <w:bookmarkStart w:id="4777" w:name="MCCQCTEMPBM_00000227"/>
      <w:r>
        <w:t>–</w:t>
      </w:r>
      <w:r>
        <w:tab/>
      </w:r>
      <w:r>
        <w:rPr>
          <w:i/>
        </w:rPr>
        <w:t>ConfiguredGrantConfigIndex</w:t>
      </w:r>
      <w:bookmarkEnd w:id="4772"/>
      <w:bookmarkEnd w:id="4773"/>
      <w:bookmarkEnd w:id="4774"/>
      <w:bookmarkEnd w:id="4775"/>
      <w:bookmarkEnd w:id="4776"/>
    </w:p>
    <w:bookmarkEnd w:id="4777"/>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40"/>
      </w:pPr>
      <w:bookmarkStart w:id="4778" w:name="_Toc193463219"/>
      <w:bookmarkStart w:id="4779" w:name="_Toc193446144"/>
      <w:bookmarkStart w:id="4780" w:name="_Toc60777204"/>
      <w:bookmarkStart w:id="4781" w:name="_Toc201295506"/>
      <w:bookmarkStart w:id="4782" w:name="_Toc193451949"/>
      <w:bookmarkStart w:id="4783" w:name="MCCQCTEMPBM_00000228"/>
      <w:r>
        <w:t>–</w:t>
      </w:r>
      <w:r>
        <w:tab/>
      </w:r>
      <w:r>
        <w:rPr>
          <w:i/>
        </w:rPr>
        <w:t>ConfiguredGrantConfigIndexMAC</w:t>
      </w:r>
      <w:bookmarkEnd w:id="4778"/>
      <w:bookmarkEnd w:id="4779"/>
      <w:bookmarkEnd w:id="4780"/>
      <w:bookmarkEnd w:id="4781"/>
      <w:bookmarkEnd w:id="4782"/>
    </w:p>
    <w:bookmarkEnd w:id="4783"/>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40"/>
      </w:pPr>
      <w:bookmarkStart w:id="4784" w:name="_Toc193463220"/>
      <w:bookmarkStart w:id="4785" w:name="_Toc193451950"/>
      <w:bookmarkStart w:id="4786" w:name="_Toc60777205"/>
      <w:bookmarkStart w:id="4787" w:name="_Toc193446145"/>
      <w:bookmarkStart w:id="4788" w:name="_Toc201295507"/>
      <w:bookmarkStart w:id="4789" w:name="MCCQCTEMPBM_00000229"/>
      <w:r>
        <w:lastRenderedPageBreak/>
        <w:t>–</w:t>
      </w:r>
      <w:r>
        <w:tab/>
      </w:r>
      <w:r>
        <w:rPr>
          <w:i/>
        </w:rPr>
        <w:t>ConnEstFailureControl</w:t>
      </w:r>
      <w:bookmarkEnd w:id="4784"/>
      <w:bookmarkEnd w:id="4785"/>
      <w:bookmarkEnd w:id="4786"/>
      <w:bookmarkEnd w:id="4787"/>
      <w:bookmarkEnd w:id="4788"/>
    </w:p>
    <w:bookmarkEnd w:id="4789"/>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40"/>
      </w:pPr>
      <w:bookmarkStart w:id="4790" w:name="_Toc193451951"/>
      <w:bookmarkStart w:id="4791" w:name="_Toc193446146"/>
      <w:bookmarkStart w:id="4792" w:name="_Toc60777206"/>
      <w:bookmarkStart w:id="4793" w:name="_Toc201295508"/>
      <w:bookmarkStart w:id="4794" w:name="_Toc193463221"/>
      <w:bookmarkStart w:id="4795" w:name="MCCQCTEMPBM_00000230"/>
      <w:r>
        <w:t>–</w:t>
      </w:r>
      <w:r>
        <w:tab/>
      </w:r>
      <w:r>
        <w:rPr>
          <w:i/>
        </w:rPr>
        <w:t>ControlResourceSet</w:t>
      </w:r>
      <w:bookmarkEnd w:id="4790"/>
      <w:bookmarkEnd w:id="4791"/>
      <w:bookmarkEnd w:id="4792"/>
      <w:bookmarkEnd w:id="4793"/>
      <w:bookmarkEnd w:id="4794"/>
    </w:p>
    <w:bookmarkEnd w:id="4795"/>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40"/>
        <w:rPr>
          <w:i/>
        </w:rPr>
      </w:pPr>
      <w:bookmarkStart w:id="4796" w:name="_Toc193451952"/>
      <w:bookmarkStart w:id="4797" w:name="_Toc201295509"/>
      <w:bookmarkStart w:id="4798" w:name="_Toc193446147"/>
      <w:bookmarkStart w:id="4799" w:name="_Toc193463222"/>
      <w:bookmarkStart w:id="4800" w:name="_Toc60777207"/>
      <w:bookmarkStart w:id="4801" w:name="MCCQCTEMPBM_00000231"/>
      <w:r>
        <w:t>–</w:t>
      </w:r>
      <w:r>
        <w:tab/>
      </w:r>
      <w:r>
        <w:rPr>
          <w:i/>
        </w:rPr>
        <w:t>ControlResourceSetId</w:t>
      </w:r>
      <w:bookmarkEnd w:id="4796"/>
      <w:bookmarkEnd w:id="4797"/>
      <w:bookmarkEnd w:id="4798"/>
      <w:bookmarkEnd w:id="4799"/>
      <w:bookmarkEnd w:id="4800"/>
    </w:p>
    <w:bookmarkEnd w:id="4801"/>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40"/>
      </w:pPr>
      <w:bookmarkStart w:id="4802" w:name="_Toc201295510"/>
      <w:bookmarkStart w:id="4803" w:name="_Toc193451953"/>
      <w:bookmarkStart w:id="4804" w:name="_Toc193463223"/>
      <w:bookmarkStart w:id="4805" w:name="_Toc60777208"/>
      <w:bookmarkStart w:id="4806" w:name="_Toc193446148"/>
      <w:bookmarkStart w:id="4807" w:name="MCCQCTEMPBM_00000232"/>
      <w:r>
        <w:t>–</w:t>
      </w:r>
      <w:r>
        <w:tab/>
      </w:r>
      <w:r>
        <w:rPr>
          <w:i/>
        </w:rPr>
        <w:t>ControlResourceSetZero</w:t>
      </w:r>
      <w:bookmarkEnd w:id="4802"/>
      <w:bookmarkEnd w:id="4803"/>
      <w:bookmarkEnd w:id="4804"/>
      <w:bookmarkEnd w:id="4805"/>
      <w:bookmarkEnd w:id="4806"/>
    </w:p>
    <w:bookmarkEnd w:id="4807"/>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lastRenderedPageBreak/>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40"/>
      </w:pPr>
      <w:bookmarkStart w:id="4808" w:name="_Toc60777209"/>
      <w:bookmarkStart w:id="4809" w:name="_Toc201295511"/>
      <w:bookmarkStart w:id="4810" w:name="_Toc193446149"/>
      <w:bookmarkStart w:id="4811" w:name="_Toc193451954"/>
      <w:bookmarkStart w:id="4812" w:name="_Toc193463224"/>
      <w:bookmarkStart w:id="4813" w:name="MCCQCTEMPBM_00000233"/>
      <w:r>
        <w:t>–</w:t>
      </w:r>
      <w:r>
        <w:tab/>
      </w:r>
      <w:r>
        <w:rPr>
          <w:i/>
        </w:rPr>
        <w:t>CrossCarrierSchedulingConfig</w:t>
      </w:r>
      <w:bookmarkEnd w:id="4808"/>
      <w:bookmarkEnd w:id="4809"/>
      <w:bookmarkEnd w:id="4810"/>
      <w:bookmarkEnd w:id="4811"/>
      <w:bookmarkEnd w:id="4812"/>
    </w:p>
    <w:bookmarkEnd w:id="4813"/>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40"/>
      </w:pPr>
      <w:bookmarkStart w:id="4814" w:name="_Toc60777210"/>
      <w:bookmarkStart w:id="4815" w:name="_Toc201295512"/>
      <w:bookmarkStart w:id="4816" w:name="_Toc193463225"/>
      <w:bookmarkStart w:id="4817" w:name="_Toc193446150"/>
      <w:bookmarkStart w:id="4818" w:name="_Toc193451955"/>
      <w:bookmarkStart w:id="4819" w:name="MCCQCTEMPBM_00000234"/>
      <w:r>
        <w:t>–</w:t>
      </w:r>
      <w:r>
        <w:tab/>
      </w:r>
      <w:r>
        <w:rPr>
          <w:i/>
        </w:rPr>
        <w:t>CSI-AperiodicTriggerStateList</w:t>
      </w:r>
      <w:bookmarkEnd w:id="4814"/>
      <w:bookmarkEnd w:id="4815"/>
      <w:bookmarkEnd w:id="4816"/>
      <w:bookmarkEnd w:id="4817"/>
      <w:bookmarkEnd w:id="4818"/>
    </w:p>
    <w:bookmarkEnd w:id="4819"/>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20"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20"/>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afff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40"/>
      </w:pPr>
      <w:bookmarkStart w:id="4821" w:name="_Toc193446151"/>
      <w:bookmarkStart w:id="4822" w:name="_Toc193451956"/>
      <w:bookmarkStart w:id="4823" w:name="_Toc201295513"/>
      <w:bookmarkStart w:id="4824" w:name="_Toc193463226"/>
      <w:bookmarkStart w:id="4825" w:name="_Toc60777211"/>
      <w:bookmarkStart w:id="4826" w:name="MCCQCTEMPBM_00000235"/>
      <w:r>
        <w:t>–</w:t>
      </w:r>
      <w:r>
        <w:tab/>
      </w:r>
      <w:r>
        <w:rPr>
          <w:i/>
        </w:rPr>
        <w:t>CSI-FrequencyOccupation</w:t>
      </w:r>
      <w:bookmarkEnd w:id="4821"/>
      <w:bookmarkEnd w:id="4822"/>
      <w:bookmarkEnd w:id="4823"/>
      <w:bookmarkEnd w:id="4824"/>
      <w:bookmarkEnd w:id="4825"/>
    </w:p>
    <w:bookmarkEnd w:id="4826"/>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40"/>
      </w:pPr>
      <w:bookmarkStart w:id="4827" w:name="_Toc193446152"/>
      <w:bookmarkStart w:id="4828" w:name="_Toc201295514"/>
      <w:bookmarkStart w:id="4829" w:name="_Toc60777212"/>
      <w:bookmarkStart w:id="4830" w:name="_Toc193451957"/>
      <w:bookmarkStart w:id="4831" w:name="_Toc193463227"/>
      <w:bookmarkStart w:id="4832" w:name="MCCQCTEMPBM_00000236"/>
      <w:r>
        <w:lastRenderedPageBreak/>
        <w:t>–</w:t>
      </w:r>
      <w:r>
        <w:tab/>
      </w:r>
      <w:r>
        <w:rPr>
          <w:i/>
        </w:rPr>
        <w:t>CSI-IM-Resource</w:t>
      </w:r>
      <w:bookmarkEnd w:id="4827"/>
      <w:bookmarkEnd w:id="4828"/>
      <w:bookmarkEnd w:id="4829"/>
      <w:bookmarkEnd w:id="4830"/>
      <w:bookmarkEnd w:id="4831"/>
    </w:p>
    <w:bookmarkEnd w:id="4832"/>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40"/>
      </w:pPr>
      <w:bookmarkStart w:id="4833" w:name="_Toc201295515"/>
      <w:bookmarkStart w:id="4834" w:name="_Toc193446153"/>
      <w:bookmarkStart w:id="4835" w:name="_Toc193463228"/>
      <w:bookmarkStart w:id="4836" w:name="_Toc193451958"/>
      <w:bookmarkStart w:id="4837" w:name="_Toc60777213"/>
      <w:bookmarkStart w:id="4838" w:name="MCCQCTEMPBM_00000237"/>
      <w:r>
        <w:t>–</w:t>
      </w:r>
      <w:r>
        <w:tab/>
      </w:r>
      <w:r>
        <w:rPr>
          <w:i/>
        </w:rPr>
        <w:t>CSI-IM-ResourceId</w:t>
      </w:r>
      <w:bookmarkEnd w:id="4833"/>
      <w:bookmarkEnd w:id="4834"/>
      <w:bookmarkEnd w:id="4835"/>
      <w:bookmarkEnd w:id="4836"/>
      <w:bookmarkEnd w:id="4837"/>
    </w:p>
    <w:bookmarkEnd w:id="4838"/>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40"/>
      </w:pPr>
      <w:bookmarkStart w:id="4839" w:name="_Toc201295516"/>
      <w:bookmarkStart w:id="4840" w:name="_Toc60777214"/>
      <w:bookmarkStart w:id="4841" w:name="_Toc193451959"/>
      <w:bookmarkStart w:id="4842" w:name="_Toc193446154"/>
      <w:bookmarkStart w:id="4843" w:name="_Toc193463229"/>
      <w:bookmarkStart w:id="4844" w:name="MCCQCTEMPBM_00000238"/>
      <w:r>
        <w:t>–</w:t>
      </w:r>
      <w:r>
        <w:tab/>
      </w:r>
      <w:r>
        <w:rPr>
          <w:i/>
        </w:rPr>
        <w:t>CSI-IM-ResourceSet</w:t>
      </w:r>
      <w:bookmarkEnd w:id="4839"/>
      <w:bookmarkEnd w:id="4840"/>
      <w:bookmarkEnd w:id="4841"/>
      <w:bookmarkEnd w:id="4842"/>
      <w:bookmarkEnd w:id="4843"/>
    </w:p>
    <w:bookmarkEnd w:id="4844"/>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40"/>
      </w:pPr>
      <w:bookmarkStart w:id="4845" w:name="_Toc201295517"/>
      <w:bookmarkStart w:id="4846" w:name="_Toc60777215"/>
      <w:bookmarkStart w:id="4847" w:name="_Toc193446155"/>
      <w:bookmarkStart w:id="4848" w:name="_Toc193451960"/>
      <w:bookmarkStart w:id="4849" w:name="_Toc193463230"/>
      <w:bookmarkStart w:id="4850" w:name="MCCQCTEMPBM_00000239"/>
      <w:r>
        <w:t>–</w:t>
      </w:r>
      <w:r>
        <w:tab/>
      </w:r>
      <w:r>
        <w:rPr>
          <w:i/>
        </w:rPr>
        <w:t>CSI-IM-ResourceSetId</w:t>
      </w:r>
      <w:bookmarkEnd w:id="4845"/>
      <w:bookmarkEnd w:id="4846"/>
      <w:bookmarkEnd w:id="4847"/>
      <w:bookmarkEnd w:id="4848"/>
      <w:bookmarkEnd w:id="4849"/>
    </w:p>
    <w:bookmarkEnd w:id="4850"/>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40"/>
      </w:pPr>
      <w:bookmarkStart w:id="4851" w:name="_Toc193451961"/>
      <w:bookmarkStart w:id="4852" w:name="_Toc193446156"/>
      <w:bookmarkStart w:id="4853" w:name="_Toc201295518"/>
      <w:bookmarkStart w:id="4854" w:name="_Toc60777216"/>
      <w:bookmarkStart w:id="4855" w:name="_Toc193463231"/>
      <w:bookmarkStart w:id="4856" w:name="MCCQCTEMPBM_00000240"/>
      <w:r>
        <w:t>–</w:t>
      </w:r>
      <w:r>
        <w:tab/>
      </w:r>
      <w:r>
        <w:rPr>
          <w:i/>
        </w:rPr>
        <w:t>CSI-MeasConfig</w:t>
      </w:r>
      <w:bookmarkEnd w:id="4851"/>
      <w:bookmarkEnd w:id="4852"/>
      <w:bookmarkEnd w:id="4853"/>
      <w:bookmarkEnd w:id="4854"/>
      <w:bookmarkEnd w:id="4855"/>
    </w:p>
    <w:bookmarkEnd w:id="4856"/>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40"/>
      </w:pPr>
      <w:bookmarkStart w:id="4857" w:name="_Toc60777217"/>
      <w:bookmarkStart w:id="4858" w:name="_Toc193463232"/>
      <w:bookmarkStart w:id="4859" w:name="_Toc193451962"/>
      <w:bookmarkStart w:id="4860" w:name="_Toc193446157"/>
      <w:bookmarkStart w:id="4861" w:name="_Toc201295519"/>
      <w:bookmarkStart w:id="4862" w:name="MCCQCTEMPBM_00000241"/>
      <w:r>
        <w:lastRenderedPageBreak/>
        <w:t>–</w:t>
      </w:r>
      <w:r>
        <w:tab/>
      </w:r>
      <w:r>
        <w:rPr>
          <w:i/>
        </w:rPr>
        <w:t>CSI-ReportConfig</w:t>
      </w:r>
      <w:bookmarkEnd w:id="4857"/>
      <w:bookmarkEnd w:id="4858"/>
      <w:bookmarkEnd w:id="4859"/>
      <w:bookmarkEnd w:id="4860"/>
      <w:bookmarkEnd w:id="4861"/>
    </w:p>
    <w:bookmarkEnd w:id="4862"/>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lastRenderedPageBreak/>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40"/>
      </w:pPr>
      <w:bookmarkStart w:id="4863" w:name="_Toc193451963"/>
      <w:bookmarkStart w:id="4864" w:name="_Toc60777218"/>
      <w:bookmarkStart w:id="4865" w:name="_Toc201295520"/>
      <w:bookmarkStart w:id="4866" w:name="_Toc193463233"/>
      <w:bookmarkStart w:id="4867" w:name="_Toc193446158"/>
      <w:bookmarkStart w:id="4868" w:name="MCCQCTEMPBM_00000242"/>
      <w:r>
        <w:t>–</w:t>
      </w:r>
      <w:r>
        <w:tab/>
      </w:r>
      <w:r>
        <w:rPr>
          <w:i/>
        </w:rPr>
        <w:t>CSI-ReportConfigId</w:t>
      </w:r>
      <w:bookmarkEnd w:id="4863"/>
      <w:bookmarkEnd w:id="4864"/>
      <w:bookmarkEnd w:id="4865"/>
      <w:bookmarkEnd w:id="4866"/>
      <w:bookmarkEnd w:id="4867"/>
    </w:p>
    <w:bookmarkEnd w:id="4868"/>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40"/>
        <w:rPr>
          <w:rFonts w:eastAsiaTheme="minorEastAsia"/>
          <w:lang w:eastAsia="ja-JP"/>
        </w:rPr>
      </w:pPr>
      <w:bookmarkStart w:id="4869" w:name="_Toc201295521"/>
      <w:bookmarkStart w:id="4870" w:name="_Toc193463234"/>
      <w:bookmarkStart w:id="4871" w:name="_Toc193451964"/>
      <w:bookmarkStart w:id="4872" w:name="_Toc193446159"/>
      <w:bookmarkStart w:id="4873" w:name="MCCQCTEMPBM_00000243"/>
      <w:r>
        <w:t>–</w:t>
      </w:r>
      <w:r>
        <w:tab/>
      </w:r>
      <w:r>
        <w:rPr>
          <w:i/>
        </w:rPr>
        <w:t>CSI-ReportPeriodicityAndOffset</w:t>
      </w:r>
      <w:bookmarkEnd w:id="4869"/>
      <w:bookmarkEnd w:id="4870"/>
      <w:bookmarkEnd w:id="4871"/>
      <w:bookmarkEnd w:id="4872"/>
    </w:p>
    <w:bookmarkEnd w:id="4873"/>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40"/>
      </w:pPr>
      <w:bookmarkStart w:id="4874" w:name="_Toc193446160"/>
      <w:bookmarkStart w:id="4875" w:name="_Toc193451965"/>
      <w:bookmarkStart w:id="4876" w:name="_Toc201295522"/>
      <w:bookmarkStart w:id="4877" w:name="_Toc193463235"/>
      <w:bookmarkStart w:id="4878" w:name="MCCQCTEMPBM_00000244"/>
      <w:r>
        <w:t>–</w:t>
      </w:r>
      <w:r>
        <w:tab/>
      </w:r>
      <w:r>
        <w:rPr>
          <w:i/>
        </w:rPr>
        <w:t>CSI-ReportSubConfigId</w:t>
      </w:r>
      <w:bookmarkEnd w:id="4874"/>
      <w:bookmarkEnd w:id="4875"/>
      <w:bookmarkEnd w:id="4876"/>
      <w:bookmarkEnd w:id="4877"/>
    </w:p>
    <w:bookmarkEnd w:id="4878"/>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40"/>
      </w:pPr>
      <w:bookmarkStart w:id="4879" w:name="_Toc193463236"/>
      <w:bookmarkStart w:id="4880" w:name="_Toc193451966"/>
      <w:bookmarkStart w:id="4881" w:name="_Toc201295523"/>
      <w:bookmarkStart w:id="4882" w:name="_Toc193446161"/>
      <w:bookmarkStart w:id="4883" w:name="MCCQCTEMPBM_00000245"/>
      <w:r>
        <w:t>–</w:t>
      </w:r>
      <w:r>
        <w:tab/>
      </w:r>
      <w:r>
        <w:rPr>
          <w:i/>
        </w:rPr>
        <w:t>CSI-ReportSubConfigTriggerList</w:t>
      </w:r>
      <w:bookmarkEnd w:id="4879"/>
      <w:bookmarkEnd w:id="4880"/>
      <w:bookmarkEnd w:id="4881"/>
      <w:bookmarkEnd w:id="4882"/>
    </w:p>
    <w:bookmarkEnd w:id="4883"/>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40"/>
      </w:pPr>
      <w:bookmarkStart w:id="4884" w:name="_Toc201295524"/>
      <w:bookmarkStart w:id="4885" w:name="_Toc193463237"/>
      <w:bookmarkStart w:id="4886" w:name="_Toc193451967"/>
      <w:bookmarkStart w:id="4887" w:name="_Toc60777219"/>
      <w:bookmarkStart w:id="4888" w:name="_Toc193446162"/>
      <w:bookmarkStart w:id="4889" w:name="MCCQCTEMPBM_00000246"/>
      <w:r>
        <w:t>–</w:t>
      </w:r>
      <w:r>
        <w:tab/>
      </w:r>
      <w:r>
        <w:rPr>
          <w:i/>
        </w:rPr>
        <w:t>CSI-ResourceConfig</w:t>
      </w:r>
      <w:bookmarkEnd w:id="4884"/>
      <w:bookmarkEnd w:id="4885"/>
      <w:bookmarkEnd w:id="4886"/>
      <w:bookmarkEnd w:id="4887"/>
      <w:bookmarkEnd w:id="4888"/>
    </w:p>
    <w:bookmarkEnd w:id="4889"/>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40"/>
      </w:pPr>
      <w:bookmarkStart w:id="4890" w:name="_Toc193446163"/>
      <w:bookmarkStart w:id="4891" w:name="_Toc193451968"/>
      <w:bookmarkStart w:id="4892" w:name="_Toc60777220"/>
      <w:bookmarkStart w:id="4893" w:name="_Toc201295525"/>
      <w:bookmarkStart w:id="4894" w:name="_Toc193463238"/>
      <w:bookmarkStart w:id="4895" w:name="MCCQCTEMPBM_00000247"/>
      <w:r>
        <w:t>–</w:t>
      </w:r>
      <w:r>
        <w:tab/>
      </w:r>
      <w:r>
        <w:rPr>
          <w:i/>
        </w:rPr>
        <w:t>CSI-ResourceConfigId</w:t>
      </w:r>
      <w:bookmarkEnd w:id="4890"/>
      <w:bookmarkEnd w:id="4891"/>
      <w:bookmarkEnd w:id="4892"/>
      <w:bookmarkEnd w:id="4893"/>
      <w:bookmarkEnd w:id="4894"/>
    </w:p>
    <w:bookmarkEnd w:id="4895"/>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40"/>
      </w:pPr>
      <w:bookmarkStart w:id="4896" w:name="_Toc60777221"/>
      <w:bookmarkStart w:id="4897" w:name="_Toc193451969"/>
      <w:bookmarkStart w:id="4898" w:name="_Toc193446164"/>
      <w:bookmarkStart w:id="4899" w:name="_Toc201295526"/>
      <w:bookmarkStart w:id="4900" w:name="_Toc193463239"/>
      <w:bookmarkStart w:id="4901" w:name="MCCQCTEMPBM_00000248"/>
      <w:r>
        <w:t>–</w:t>
      </w:r>
      <w:r>
        <w:tab/>
      </w:r>
      <w:r>
        <w:rPr>
          <w:i/>
        </w:rPr>
        <w:t>CSI-ResourcePeriodicityAndOffset</w:t>
      </w:r>
      <w:bookmarkEnd w:id="4896"/>
      <w:bookmarkEnd w:id="4897"/>
      <w:bookmarkEnd w:id="4898"/>
      <w:bookmarkEnd w:id="4899"/>
      <w:bookmarkEnd w:id="4900"/>
    </w:p>
    <w:bookmarkEnd w:id="4901"/>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40"/>
      </w:pPr>
      <w:bookmarkStart w:id="4902" w:name="_Toc193446165"/>
      <w:bookmarkStart w:id="4903" w:name="_Toc193463240"/>
      <w:bookmarkStart w:id="4904" w:name="_Toc60777222"/>
      <w:bookmarkStart w:id="4905" w:name="_Toc193451970"/>
      <w:bookmarkStart w:id="4906" w:name="_Toc201295527"/>
      <w:bookmarkStart w:id="4907" w:name="MCCQCTEMPBM_00000249"/>
      <w:r>
        <w:t>–</w:t>
      </w:r>
      <w:r>
        <w:tab/>
      </w:r>
      <w:r>
        <w:rPr>
          <w:i/>
        </w:rPr>
        <w:t>CSI-RS-ResourceConfigMobility</w:t>
      </w:r>
      <w:bookmarkEnd w:id="4902"/>
      <w:bookmarkEnd w:id="4903"/>
      <w:bookmarkEnd w:id="4904"/>
      <w:bookmarkEnd w:id="4905"/>
      <w:bookmarkEnd w:id="4906"/>
    </w:p>
    <w:bookmarkEnd w:id="4907"/>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40"/>
      </w:pPr>
      <w:bookmarkStart w:id="4908" w:name="_Toc193463241"/>
      <w:bookmarkStart w:id="4909" w:name="_Toc60777223"/>
      <w:bookmarkStart w:id="4910" w:name="_Toc193446166"/>
      <w:bookmarkStart w:id="4911" w:name="_Toc201295528"/>
      <w:bookmarkStart w:id="4912" w:name="_Toc193451971"/>
      <w:bookmarkStart w:id="4913" w:name="MCCQCTEMPBM_00000250"/>
      <w:r>
        <w:t>–</w:t>
      </w:r>
      <w:r>
        <w:tab/>
      </w:r>
      <w:r>
        <w:rPr>
          <w:i/>
        </w:rPr>
        <w:t>CSI-RS-ResourceMapping</w:t>
      </w:r>
      <w:bookmarkEnd w:id="4908"/>
      <w:bookmarkEnd w:id="4909"/>
      <w:bookmarkEnd w:id="4910"/>
      <w:bookmarkEnd w:id="4911"/>
      <w:bookmarkEnd w:id="4912"/>
    </w:p>
    <w:bookmarkEnd w:id="4913"/>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40"/>
      </w:pPr>
      <w:bookmarkStart w:id="4914" w:name="_Toc193446167"/>
      <w:bookmarkStart w:id="4915" w:name="_Toc193451972"/>
      <w:bookmarkStart w:id="4916" w:name="_Toc193463242"/>
      <w:bookmarkStart w:id="4917" w:name="_Toc201295529"/>
      <w:bookmarkStart w:id="4918" w:name="_Toc60777224"/>
      <w:bookmarkStart w:id="4919" w:name="MCCQCTEMPBM_00000251"/>
      <w:r>
        <w:t>–</w:t>
      </w:r>
      <w:r>
        <w:tab/>
      </w:r>
      <w:r>
        <w:rPr>
          <w:i/>
        </w:rPr>
        <w:t>CSI-SemiPersistentOnPUSCH-TriggerStateList</w:t>
      </w:r>
      <w:bookmarkEnd w:id="4914"/>
      <w:bookmarkEnd w:id="4915"/>
      <w:bookmarkEnd w:id="4916"/>
      <w:bookmarkEnd w:id="4917"/>
      <w:bookmarkEnd w:id="4918"/>
    </w:p>
    <w:bookmarkEnd w:id="4919"/>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40"/>
      </w:pPr>
      <w:bookmarkStart w:id="4920" w:name="_Toc193463243"/>
      <w:bookmarkStart w:id="4921" w:name="_Toc193451973"/>
      <w:bookmarkStart w:id="4922" w:name="_Toc193446168"/>
      <w:bookmarkStart w:id="4923" w:name="_Toc201295530"/>
      <w:bookmarkStart w:id="4924" w:name="_Toc60777225"/>
      <w:bookmarkStart w:id="4925" w:name="MCCQCTEMPBM_00000252"/>
      <w:r>
        <w:t>–</w:t>
      </w:r>
      <w:r>
        <w:tab/>
      </w:r>
      <w:r>
        <w:rPr>
          <w:i/>
        </w:rPr>
        <w:t>CSI-SSB-ResourceSet</w:t>
      </w:r>
      <w:bookmarkEnd w:id="4920"/>
      <w:bookmarkEnd w:id="4921"/>
      <w:bookmarkEnd w:id="4922"/>
      <w:bookmarkEnd w:id="4923"/>
      <w:bookmarkEnd w:id="4924"/>
    </w:p>
    <w:bookmarkEnd w:id="4925"/>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40"/>
      </w:pPr>
      <w:bookmarkStart w:id="4926" w:name="_Toc193463244"/>
      <w:bookmarkStart w:id="4927" w:name="_Toc60777226"/>
      <w:bookmarkStart w:id="4928" w:name="_Toc193446169"/>
      <w:bookmarkStart w:id="4929" w:name="_Toc193451974"/>
      <w:bookmarkStart w:id="4930" w:name="_Toc201295531"/>
      <w:bookmarkStart w:id="4931" w:name="MCCQCTEMPBM_00000253"/>
      <w:r>
        <w:t>–</w:t>
      </w:r>
      <w:r>
        <w:tab/>
      </w:r>
      <w:r>
        <w:rPr>
          <w:i/>
        </w:rPr>
        <w:t>CSI-SSB-ResourceSetId</w:t>
      </w:r>
      <w:bookmarkEnd w:id="4926"/>
      <w:bookmarkEnd w:id="4927"/>
      <w:bookmarkEnd w:id="4928"/>
      <w:bookmarkEnd w:id="4929"/>
      <w:bookmarkEnd w:id="4930"/>
    </w:p>
    <w:bookmarkEnd w:id="4931"/>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40"/>
      </w:pPr>
      <w:bookmarkStart w:id="4932" w:name="_Toc60777227"/>
      <w:bookmarkStart w:id="4933" w:name="_Toc201295532"/>
      <w:bookmarkStart w:id="4934" w:name="_Toc193446170"/>
      <w:bookmarkStart w:id="4935" w:name="_Toc193451975"/>
      <w:bookmarkStart w:id="4936" w:name="_Toc193463245"/>
      <w:bookmarkStart w:id="4937" w:name="MCCQCTEMPBM_00000254"/>
      <w:r>
        <w:t>–</w:t>
      </w:r>
      <w:r>
        <w:tab/>
      </w:r>
      <w:r>
        <w:rPr>
          <w:i/>
        </w:rPr>
        <w:t>DedicatedNAS-Message</w:t>
      </w:r>
      <w:bookmarkEnd w:id="4932"/>
      <w:bookmarkEnd w:id="4933"/>
      <w:bookmarkEnd w:id="4934"/>
      <w:bookmarkEnd w:id="4935"/>
      <w:bookmarkEnd w:id="4936"/>
    </w:p>
    <w:bookmarkEnd w:id="4937"/>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40"/>
        <w:rPr>
          <w:i/>
        </w:rPr>
      </w:pPr>
      <w:bookmarkStart w:id="4938" w:name="_Toc193463246"/>
      <w:bookmarkStart w:id="4939" w:name="_Toc193446171"/>
      <w:bookmarkStart w:id="4940" w:name="_Toc201295533"/>
      <w:bookmarkStart w:id="4941" w:name="_Toc193451976"/>
      <w:bookmarkStart w:id="4942" w:name="MCCQCTEMPBM_00000255"/>
      <w:r>
        <w:t>–</w:t>
      </w:r>
      <w:r>
        <w:tab/>
      </w:r>
      <w:r>
        <w:rPr>
          <w:i/>
        </w:rPr>
        <w:t>DL-PPW-PreConfig</w:t>
      </w:r>
      <w:bookmarkEnd w:id="4938"/>
      <w:bookmarkEnd w:id="4939"/>
      <w:bookmarkEnd w:id="4940"/>
      <w:bookmarkEnd w:id="4941"/>
    </w:p>
    <w:bookmarkEnd w:id="4942"/>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宋体"/>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宋体"/>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宋体"/>
                <w:b/>
                <w:bCs/>
                <w:i/>
                <w:iCs/>
              </w:rPr>
            </w:pPr>
            <w:r>
              <w:rPr>
                <w:rFonts w:eastAsia="宋体"/>
                <w:b/>
                <w:bCs/>
                <w:i/>
                <w:iCs/>
              </w:rPr>
              <w:t>dl-PPW-PeriodicityAndStartSlot</w:t>
            </w:r>
          </w:p>
          <w:p w14:paraId="338049BB" w14:textId="77777777" w:rsidR="00F37883" w:rsidRDefault="00721CB1">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宋体"/>
                <w:b/>
                <w:i/>
              </w:rPr>
            </w:pPr>
            <w:r>
              <w:rPr>
                <w:rFonts w:eastAsia="宋体"/>
                <w:b/>
                <w:i/>
              </w:rPr>
              <w:t>length</w:t>
            </w:r>
          </w:p>
          <w:p w14:paraId="6130FF95" w14:textId="77777777" w:rsidR="00F37883" w:rsidRDefault="00721CB1">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宋体"/>
                <w:b/>
                <w:i/>
              </w:rPr>
            </w:pPr>
            <w:r>
              <w:rPr>
                <w:rFonts w:eastAsia="宋体"/>
                <w:b/>
                <w:i/>
              </w:rPr>
              <w:t>priority</w:t>
            </w:r>
          </w:p>
          <w:p w14:paraId="01C71CCE" w14:textId="77777777" w:rsidR="00F37883" w:rsidRDefault="00721CB1">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宋体"/>
                <w:b/>
                <w:i/>
              </w:rPr>
            </w:pPr>
            <w:r>
              <w:rPr>
                <w:rFonts w:eastAsia="宋体"/>
                <w:b/>
                <w:i/>
              </w:rPr>
              <w:t>type</w:t>
            </w:r>
          </w:p>
          <w:p w14:paraId="44820970" w14:textId="77777777" w:rsidR="00F37883" w:rsidRDefault="00721CB1">
            <w:pPr>
              <w:pStyle w:val="TAL"/>
              <w:rPr>
                <w:rFonts w:eastAsia="宋体"/>
                <w:b/>
                <w:i/>
              </w:rPr>
            </w:pPr>
            <w:r>
              <w:rPr>
                <w:rFonts w:eastAsia="宋体"/>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宋体"/>
                <w:lang w:eastAsia="sv-SE"/>
              </w:rPr>
            </w:pPr>
            <w:r>
              <w:rPr>
                <w:rFonts w:eastAsia="宋体"/>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40"/>
      </w:pPr>
      <w:bookmarkStart w:id="4943" w:name="_Toc193446172"/>
      <w:bookmarkStart w:id="4944" w:name="_Toc201295534"/>
      <w:bookmarkStart w:id="4945" w:name="_Toc193451977"/>
      <w:bookmarkStart w:id="4946" w:name="_Toc193463247"/>
      <w:bookmarkStart w:id="4947" w:name="MCCQCTEMPBM_00000256"/>
      <w:r>
        <w:t>–</w:t>
      </w:r>
      <w:r>
        <w:tab/>
      </w:r>
      <w:r>
        <w:rPr>
          <w:i/>
        </w:rPr>
        <w:t>DMRS-BundlingPUCCH-Config</w:t>
      </w:r>
      <w:bookmarkEnd w:id="4943"/>
      <w:bookmarkEnd w:id="4944"/>
      <w:bookmarkEnd w:id="4945"/>
      <w:bookmarkEnd w:id="4946"/>
    </w:p>
    <w:bookmarkEnd w:id="4947"/>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40"/>
      </w:pPr>
      <w:bookmarkStart w:id="4948" w:name="_Toc201295535"/>
      <w:bookmarkStart w:id="4949" w:name="_Toc193463248"/>
      <w:bookmarkStart w:id="4950" w:name="_Toc193451978"/>
      <w:bookmarkStart w:id="4951" w:name="_Toc193446173"/>
      <w:bookmarkStart w:id="4952" w:name="MCCQCTEMPBM_00000257"/>
      <w:r>
        <w:t>–</w:t>
      </w:r>
      <w:r>
        <w:tab/>
      </w:r>
      <w:r>
        <w:rPr>
          <w:i/>
        </w:rPr>
        <w:t>DMRS-BundlingPUSCH-Config</w:t>
      </w:r>
      <w:bookmarkEnd w:id="4948"/>
      <w:bookmarkEnd w:id="4949"/>
      <w:bookmarkEnd w:id="4950"/>
      <w:bookmarkEnd w:id="4951"/>
    </w:p>
    <w:bookmarkEnd w:id="4952"/>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40"/>
      </w:pPr>
      <w:bookmarkStart w:id="4953" w:name="_Toc193451979"/>
      <w:bookmarkStart w:id="4954" w:name="_Toc201295536"/>
      <w:bookmarkStart w:id="4955" w:name="_Toc193446174"/>
      <w:bookmarkStart w:id="4956" w:name="_Toc60777228"/>
      <w:bookmarkStart w:id="4957" w:name="_Toc193463249"/>
      <w:bookmarkStart w:id="4958" w:name="MCCQCTEMPBM_00000258"/>
      <w:r>
        <w:t>–</w:t>
      </w:r>
      <w:r>
        <w:tab/>
      </w:r>
      <w:r>
        <w:rPr>
          <w:i/>
        </w:rPr>
        <w:t>DMRS-DownlinkConfig</w:t>
      </w:r>
      <w:bookmarkEnd w:id="4953"/>
      <w:bookmarkEnd w:id="4954"/>
      <w:bookmarkEnd w:id="4955"/>
      <w:bookmarkEnd w:id="4956"/>
      <w:bookmarkEnd w:id="4957"/>
    </w:p>
    <w:bookmarkEnd w:id="4958"/>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40"/>
      </w:pPr>
      <w:bookmarkStart w:id="4959" w:name="_Toc193463250"/>
      <w:bookmarkStart w:id="4960" w:name="_Toc193446175"/>
      <w:bookmarkStart w:id="4961" w:name="_Toc193451980"/>
      <w:bookmarkStart w:id="4962" w:name="_Toc201295537"/>
      <w:bookmarkStart w:id="4963" w:name="_Toc60777229"/>
      <w:bookmarkStart w:id="4964" w:name="MCCQCTEMPBM_00000259"/>
      <w:r>
        <w:t>–</w:t>
      </w:r>
      <w:r>
        <w:tab/>
      </w:r>
      <w:r>
        <w:rPr>
          <w:i/>
        </w:rPr>
        <w:t>DMRS-UplinkConfig</w:t>
      </w:r>
      <w:bookmarkEnd w:id="4959"/>
      <w:bookmarkEnd w:id="4960"/>
      <w:bookmarkEnd w:id="4961"/>
      <w:bookmarkEnd w:id="4962"/>
      <w:bookmarkEnd w:id="4963"/>
    </w:p>
    <w:bookmarkEnd w:id="4964"/>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40"/>
        <w:rPr>
          <w:i/>
          <w:iCs/>
        </w:rPr>
      </w:pPr>
      <w:bookmarkStart w:id="4965" w:name="_Toc201295538"/>
      <w:bookmarkStart w:id="4966" w:name="_Toc193451981"/>
      <w:bookmarkStart w:id="4967" w:name="_Toc60777230"/>
      <w:bookmarkStart w:id="4968" w:name="_Toc193463251"/>
      <w:bookmarkStart w:id="4969" w:name="_Toc193446176"/>
      <w:bookmarkStart w:id="4970" w:name="MCCQCTEMPBM_00000260"/>
      <w:r>
        <w:rPr>
          <w:i/>
          <w:iCs/>
        </w:rPr>
        <w:t>–</w:t>
      </w:r>
      <w:r>
        <w:rPr>
          <w:i/>
          <w:iCs/>
        </w:rPr>
        <w:tab/>
        <w:t>DownlinkConfigCommon</w:t>
      </w:r>
      <w:bookmarkEnd w:id="4965"/>
      <w:bookmarkEnd w:id="4966"/>
      <w:bookmarkEnd w:id="4967"/>
      <w:bookmarkEnd w:id="4968"/>
      <w:bookmarkEnd w:id="4969"/>
    </w:p>
    <w:bookmarkEnd w:id="4970"/>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40"/>
      </w:pPr>
      <w:bookmarkStart w:id="4971" w:name="_Toc193463252"/>
      <w:bookmarkStart w:id="4972" w:name="_Toc193451982"/>
      <w:bookmarkStart w:id="4973" w:name="_Toc60777231"/>
      <w:bookmarkStart w:id="4974" w:name="_Toc193446177"/>
      <w:bookmarkStart w:id="4975" w:name="_Toc201295539"/>
      <w:bookmarkStart w:id="4976" w:name="MCCQCTEMPBM_00000261"/>
      <w:r>
        <w:t>–</w:t>
      </w:r>
      <w:r>
        <w:tab/>
      </w:r>
      <w:r>
        <w:rPr>
          <w:i/>
        </w:rPr>
        <w:t>DownlinkConfigCommonSIB</w:t>
      </w:r>
      <w:bookmarkEnd w:id="4971"/>
      <w:bookmarkEnd w:id="4972"/>
      <w:bookmarkEnd w:id="4973"/>
      <w:bookmarkEnd w:id="4974"/>
      <w:bookmarkEnd w:id="4975"/>
    </w:p>
    <w:bookmarkEnd w:id="4976"/>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40"/>
      </w:pPr>
      <w:bookmarkStart w:id="4977" w:name="_Toc193446178"/>
      <w:bookmarkStart w:id="4978" w:name="_Toc193463253"/>
      <w:bookmarkStart w:id="4979" w:name="_Toc201295540"/>
      <w:bookmarkStart w:id="4980" w:name="_Toc60777232"/>
      <w:bookmarkStart w:id="4981" w:name="_Toc193451983"/>
      <w:bookmarkStart w:id="4982" w:name="MCCQCTEMPBM_00000262"/>
      <w:r>
        <w:t>–</w:t>
      </w:r>
      <w:r>
        <w:tab/>
      </w:r>
      <w:r>
        <w:rPr>
          <w:i/>
        </w:rPr>
        <w:t>DownlinkPreemption</w:t>
      </w:r>
      <w:bookmarkEnd w:id="4977"/>
      <w:bookmarkEnd w:id="4978"/>
      <w:bookmarkEnd w:id="4979"/>
      <w:bookmarkEnd w:id="4980"/>
      <w:bookmarkEnd w:id="4981"/>
    </w:p>
    <w:bookmarkEnd w:id="4982"/>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40"/>
      </w:pPr>
      <w:bookmarkStart w:id="4983" w:name="_Toc193463254"/>
      <w:bookmarkStart w:id="4984" w:name="_Toc193446179"/>
      <w:bookmarkStart w:id="4985" w:name="_Toc193451984"/>
      <w:bookmarkStart w:id="4986" w:name="_Toc60777233"/>
      <w:bookmarkStart w:id="4987" w:name="_Toc201295541"/>
      <w:bookmarkStart w:id="4988" w:name="MCCQCTEMPBM_00000263"/>
      <w:r>
        <w:t>–</w:t>
      </w:r>
      <w:r>
        <w:tab/>
      </w:r>
      <w:r>
        <w:rPr>
          <w:i/>
        </w:rPr>
        <w:t>DRB-Identity</w:t>
      </w:r>
      <w:bookmarkEnd w:id="4983"/>
      <w:bookmarkEnd w:id="4984"/>
      <w:bookmarkEnd w:id="4985"/>
      <w:bookmarkEnd w:id="4986"/>
      <w:bookmarkEnd w:id="4987"/>
    </w:p>
    <w:bookmarkEnd w:id="4988"/>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40"/>
      </w:pPr>
      <w:bookmarkStart w:id="4989" w:name="_Toc201295542"/>
      <w:bookmarkStart w:id="4990" w:name="_Toc60777234"/>
      <w:bookmarkStart w:id="4991" w:name="_Toc193451985"/>
      <w:bookmarkStart w:id="4992" w:name="_Toc193446180"/>
      <w:bookmarkStart w:id="4993" w:name="_Toc193463255"/>
      <w:bookmarkStart w:id="4994" w:name="MCCQCTEMPBM_00000264"/>
      <w:r>
        <w:t>–</w:t>
      </w:r>
      <w:r>
        <w:tab/>
      </w:r>
      <w:r>
        <w:rPr>
          <w:i/>
        </w:rPr>
        <w:t>DRX-Config</w:t>
      </w:r>
      <w:bookmarkEnd w:id="4989"/>
      <w:bookmarkEnd w:id="4990"/>
      <w:bookmarkEnd w:id="4991"/>
      <w:bookmarkEnd w:id="4992"/>
      <w:bookmarkEnd w:id="4993"/>
    </w:p>
    <w:bookmarkEnd w:id="4994"/>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40"/>
      </w:pPr>
      <w:bookmarkStart w:id="4995" w:name="_Toc60777235"/>
      <w:bookmarkStart w:id="4996" w:name="_Toc201295543"/>
      <w:bookmarkStart w:id="4997" w:name="_Toc193451986"/>
      <w:bookmarkStart w:id="4998" w:name="_Toc193463256"/>
      <w:bookmarkStart w:id="4999" w:name="_Toc193446181"/>
      <w:bookmarkStart w:id="5000" w:name="MCCQCTEMPBM_00000265"/>
      <w:r>
        <w:t>–</w:t>
      </w:r>
      <w:r>
        <w:tab/>
      </w:r>
      <w:r>
        <w:rPr>
          <w:i/>
          <w:iCs/>
        </w:rPr>
        <w:t>DRX-ConfigSecondaryGroup</w:t>
      </w:r>
      <w:bookmarkEnd w:id="4995"/>
      <w:bookmarkEnd w:id="4996"/>
      <w:bookmarkEnd w:id="4997"/>
      <w:bookmarkEnd w:id="4998"/>
      <w:bookmarkEnd w:id="4999"/>
    </w:p>
    <w:bookmarkEnd w:id="5000"/>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40"/>
        <w:rPr>
          <w:i/>
        </w:rPr>
      </w:pPr>
      <w:bookmarkStart w:id="5001" w:name="_Toc76423521"/>
      <w:bookmarkStart w:id="5002" w:name="_Toc193463257"/>
      <w:bookmarkStart w:id="5003" w:name="_Toc193446182"/>
      <w:bookmarkStart w:id="5004" w:name="_Toc201295544"/>
      <w:bookmarkStart w:id="5005" w:name="_Toc193451987"/>
      <w:bookmarkStart w:id="5006" w:name="MCCQCTEMPBM_00000266"/>
      <w:r>
        <w:rPr>
          <w:i/>
        </w:rPr>
        <w:t>–</w:t>
      </w:r>
      <w:r>
        <w:rPr>
          <w:i/>
        </w:rPr>
        <w:tab/>
        <w:t>DRX-ConfigS</w:t>
      </w:r>
      <w:bookmarkEnd w:id="5001"/>
      <w:r>
        <w:rPr>
          <w:i/>
        </w:rPr>
        <w:t>L</w:t>
      </w:r>
      <w:bookmarkEnd w:id="5002"/>
      <w:bookmarkEnd w:id="5003"/>
      <w:bookmarkEnd w:id="5004"/>
      <w:bookmarkEnd w:id="5005"/>
    </w:p>
    <w:bookmarkEnd w:id="5006"/>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40"/>
      </w:pPr>
      <w:bookmarkStart w:id="5007" w:name="_Toc193463258"/>
      <w:bookmarkStart w:id="5008" w:name="_Toc193451988"/>
      <w:bookmarkStart w:id="5009" w:name="_Toc193446183"/>
      <w:bookmarkStart w:id="5010" w:name="_Toc201295545"/>
      <w:bookmarkStart w:id="5011" w:name="MCCQCTEMPBM_00000267"/>
      <w:r>
        <w:t>–</w:t>
      </w:r>
      <w:r>
        <w:tab/>
      </w:r>
      <w:r>
        <w:rPr>
          <w:i/>
          <w:iCs/>
        </w:rPr>
        <w:t>EarlyUL-SyncConfig</w:t>
      </w:r>
      <w:bookmarkEnd w:id="5007"/>
      <w:bookmarkEnd w:id="5008"/>
      <w:bookmarkEnd w:id="5009"/>
      <w:bookmarkEnd w:id="5010"/>
    </w:p>
    <w:bookmarkEnd w:id="5011"/>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12" w:name="_Hlk145429868"/>
      <w:bookmarkStart w:id="5013" w:name="_Hlk145429914"/>
      <w:r>
        <w:t xml:space="preserve">EarlyUL-SyncConfig-r18 </w:t>
      </w:r>
      <w:bookmarkEnd w:id="5012"/>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13"/>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afff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40"/>
      </w:pPr>
      <w:bookmarkStart w:id="5014" w:name="_Toc193446184"/>
      <w:bookmarkStart w:id="5015" w:name="_Toc193451989"/>
      <w:bookmarkStart w:id="5016" w:name="_Toc201295546"/>
      <w:bookmarkStart w:id="5017" w:name="_Toc193463259"/>
      <w:bookmarkStart w:id="5018" w:name="MCCQCTEMPBM_00000268"/>
      <w:r>
        <w:t>–</w:t>
      </w:r>
      <w:r>
        <w:tab/>
      </w:r>
      <w:r>
        <w:rPr>
          <w:i/>
        </w:rPr>
        <w:t>EphemerisInfo</w:t>
      </w:r>
      <w:bookmarkEnd w:id="5014"/>
      <w:bookmarkEnd w:id="5015"/>
      <w:bookmarkEnd w:id="5016"/>
      <w:bookmarkEnd w:id="5017"/>
    </w:p>
    <w:bookmarkEnd w:id="5018"/>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40"/>
        <w:rPr>
          <w:rFonts w:eastAsia="MS Mincho"/>
        </w:rPr>
      </w:pPr>
      <w:bookmarkStart w:id="5019" w:name="_Toc193446185"/>
      <w:bookmarkStart w:id="5020" w:name="_Toc193451990"/>
      <w:bookmarkStart w:id="5021" w:name="_Toc201295547"/>
      <w:bookmarkStart w:id="5022" w:name="_Toc193463260"/>
      <w:bookmarkStart w:id="5023" w:name="MCCQCTEMPBM_00000269"/>
      <w:r>
        <w:rPr>
          <w:rFonts w:eastAsia="MS Mincho"/>
        </w:rPr>
        <w:t>–</w:t>
      </w:r>
      <w:r>
        <w:rPr>
          <w:rFonts w:eastAsia="MS Mincho"/>
        </w:rPr>
        <w:tab/>
      </w:r>
      <w:r>
        <w:rPr>
          <w:rFonts w:eastAsia="MS Mincho"/>
          <w:i/>
        </w:rPr>
        <w:t>EpochTime</w:t>
      </w:r>
      <w:bookmarkEnd w:id="5019"/>
      <w:bookmarkEnd w:id="5020"/>
      <w:bookmarkEnd w:id="5021"/>
      <w:bookmarkEnd w:id="5022"/>
    </w:p>
    <w:bookmarkEnd w:id="5023"/>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afff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40"/>
      </w:pPr>
      <w:bookmarkStart w:id="5024" w:name="_Toc36567169"/>
      <w:bookmarkStart w:id="5025" w:name="_Toc46483721"/>
      <w:bookmarkStart w:id="5026" w:name="_Toc46482487"/>
      <w:bookmarkStart w:id="5027" w:name="_Toc20487464"/>
      <w:bookmarkStart w:id="5028" w:name="_Toc37082612"/>
      <w:bookmarkStart w:id="5029" w:name="_Toc193446186"/>
      <w:bookmarkStart w:id="5030" w:name="_Toc46481253"/>
      <w:bookmarkStart w:id="5031" w:name="_Toc36810615"/>
      <w:bookmarkStart w:id="5032" w:name="_Toc146824100"/>
      <w:bookmarkStart w:id="5033" w:name="_Toc29342764"/>
      <w:bookmarkStart w:id="5034" w:name="_Toc193451991"/>
      <w:bookmarkStart w:id="5035" w:name="_Toc201295548"/>
      <w:bookmarkStart w:id="5036" w:name="_Toc29343903"/>
      <w:bookmarkStart w:id="5037" w:name="_Toc36846979"/>
      <w:bookmarkStart w:id="5038" w:name="_Toc36939632"/>
      <w:bookmarkStart w:id="5039" w:name="_Toc193463261"/>
      <w:bookmarkStart w:id="5040" w:name="MCCQCTEMPBM_00000270"/>
      <w:r>
        <w:t>–</w:t>
      </w:r>
      <w:r>
        <w:tab/>
      </w:r>
      <w:r>
        <w:rPr>
          <w:i/>
          <w:iCs/>
        </w:rPr>
        <w:t>EUTRA-C-RNTI</w:t>
      </w:r>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p>
    <w:bookmarkEnd w:id="5040"/>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40"/>
      </w:pPr>
      <w:bookmarkStart w:id="5041" w:name="_Toc193446187"/>
      <w:bookmarkStart w:id="5042" w:name="_Toc193451992"/>
      <w:bookmarkStart w:id="5043" w:name="_Toc201295549"/>
      <w:bookmarkStart w:id="5044" w:name="_Toc193463262"/>
      <w:bookmarkStart w:id="5045" w:name="MCCQCTEMPBM_00000271"/>
      <w:r>
        <w:t>–</w:t>
      </w:r>
      <w:r>
        <w:tab/>
      </w:r>
      <w:r>
        <w:rPr>
          <w:i/>
        </w:rPr>
        <w:t>FeatureCombination</w:t>
      </w:r>
      <w:bookmarkEnd w:id="5041"/>
      <w:bookmarkEnd w:id="5042"/>
      <w:bookmarkEnd w:id="5043"/>
      <w:bookmarkEnd w:id="5044"/>
    </w:p>
    <w:bookmarkEnd w:id="5045"/>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宋体"/>
        </w:rPr>
      </w:pPr>
    </w:p>
    <w:p w14:paraId="25AA0018" w14:textId="77777777" w:rsidR="00F37883" w:rsidRDefault="00721CB1">
      <w:pPr>
        <w:pStyle w:val="40"/>
      </w:pPr>
      <w:bookmarkStart w:id="5046" w:name="_Toc193451993"/>
      <w:bookmarkStart w:id="5047" w:name="_Toc193463263"/>
      <w:bookmarkStart w:id="5048" w:name="_Toc193446188"/>
      <w:bookmarkStart w:id="5049" w:name="_Toc201295550"/>
      <w:bookmarkStart w:id="5050" w:name="MCCQCTEMPBM_00000272"/>
      <w:r>
        <w:t>–</w:t>
      </w:r>
      <w:r>
        <w:tab/>
      </w:r>
      <w:r>
        <w:rPr>
          <w:i/>
        </w:rPr>
        <w:t>FeatureCombinationPreambles</w:t>
      </w:r>
      <w:bookmarkEnd w:id="5046"/>
      <w:bookmarkEnd w:id="5047"/>
      <w:bookmarkEnd w:id="5048"/>
      <w:bookmarkEnd w:id="5049"/>
    </w:p>
    <w:bookmarkEnd w:id="5050"/>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51"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51"/>
            <w:r>
              <w:rPr>
                <w:rFonts w:eastAsia="宋体"/>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885" w:dyaOrig="285" w14:anchorId="4D2DFB40">
                <v:shape id="_x0000_i1091" type="#_x0000_t75" style="width:44.5pt;height:14.5pt" o:ole="">
                  <v:imagedata r:id="rId150" o:title=""/>
                </v:shape>
                <o:OLEObject Type="Embed" ProgID="Visio.Drawing.15" ShapeID="_x0000_i1091" DrawAspect="Content" ObjectID="_1820418967"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40"/>
        <w:rPr>
          <w:rFonts w:eastAsia="MS Mincho"/>
          <w:i/>
        </w:rPr>
      </w:pPr>
      <w:bookmarkStart w:id="5052" w:name="_Toc193463264"/>
      <w:bookmarkStart w:id="5053" w:name="_Toc60777236"/>
      <w:bookmarkStart w:id="5054" w:name="_Toc193451994"/>
      <w:bookmarkStart w:id="5055" w:name="_Toc201295551"/>
      <w:bookmarkStart w:id="5056" w:name="_Toc193446189"/>
      <w:bookmarkStart w:id="5057" w:name="MCCQCTEMPBM_00000273"/>
      <w:r>
        <w:rPr>
          <w:rFonts w:eastAsia="MS Mincho"/>
        </w:rPr>
        <w:t>–</w:t>
      </w:r>
      <w:r>
        <w:rPr>
          <w:rFonts w:eastAsia="MS Mincho"/>
        </w:rPr>
        <w:tab/>
      </w:r>
      <w:r>
        <w:rPr>
          <w:rFonts w:eastAsia="MS Mincho"/>
          <w:i/>
        </w:rPr>
        <w:t>FilterCoefficient</w:t>
      </w:r>
      <w:bookmarkEnd w:id="5052"/>
      <w:bookmarkEnd w:id="5053"/>
      <w:bookmarkEnd w:id="5054"/>
      <w:bookmarkEnd w:id="5055"/>
      <w:bookmarkEnd w:id="5056"/>
    </w:p>
    <w:bookmarkEnd w:id="5057"/>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40"/>
      </w:pPr>
      <w:bookmarkStart w:id="5058" w:name="_Toc193451995"/>
      <w:bookmarkStart w:id="5059" w:name="_Toc193446190"/>
      <w:bookmarkStart w:id="5060" w:name="_Toc193463265"/>
      <w:bookmarkStart w:id="5061" w:name="_Toc201295552"/>
      <w:bookmarkStart w:id="5062" w:name="_Toc60777237"/>
      <w:bookmarkStart w:id="5063" w:name="MCCQCTEMPBM_00000274"/>
      <w:r>
        <w:t>–</w:t>
      </w:r>
      <w:r>
        <w:tab/>
      </w:r>
      <w:r>
        <w:rPr>
          <w:i/>
        </w:rPr>
        <w:t>FreqBandIndicatorNR</w:t>
      </w:r>
      <w:bookmarkEnd w:id="5058"/>
      <w:bookmarkEnd w:id="5059"/>
      <w:bookmarkEnd w:id="5060"/>
      <w:bookmarkEnd w:id="5061"/>
      <w:bookmarkEnd w:id="5062"/>
    </w:p>
    <w:bookmarkEnd w:id="5063"/>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40"/>
      </w:pPr>
      <w:bookmarkStart w:id="5064" w:name="_Toc193446191"/>
      <w:bookmarkStart w:id="5065" w:name="_Toc193451996"/>
      <w:bookmarkStart w:id="5066" w:name="_Toc201295553"/>
      <w:bookmarkStart w:id="5067" w:name="_Toc193463266"/>
      <w:bookmarkStart w:id="5068" w:name="MCCQCTEMPBM_00000275"/>
      <w:r>
        <w:t>–</w:t>
      </w:r>
      <w:r>
        <w:tab/>
      </w:r>
      <w:r>
        <w:rPr>
          <w:rFonts w:eastAsia="等线"/>
          <w:i/>
        </w:rPr>
        <w:t>FreqPriorityListDedicatedSlicing</w:t>
      </w:r>
      <w:bookmarkEnd w:id="5064"/>
      <w:bookmarkEnd w:id="5065"/>
      <w:bookmarkEnd w:id="5066"/>
      <w:bookmarkEnd w:id="5067"/>
    </w:p>
    <w:bookmarkEnd w:id="5068"/>
    <w:p w14:paraId="128A9FC5" w14:textId="77777777" w:rsidR="00F37883" w:rsidRDefault="00721CB1">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4D52DA1" w14:textId="77777777" w:rsidR="00F37883" w:rsidRDefault="00F37883">
      <w:pPr>
        <w:pStyle w:val="PL"/>
        <w:rPr>
          <w:rFonts w:eastAsia="等线"/>
        </w:rPr>
      </w:pPr>
    </w:p>
    <w:p w14:paraId="314461B7" w14:textId="77777777" w:rsidR="00F37883" w:rsidRDefault="00721CB1">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765766F" w14:textId="77777777" w:rsidR="00F37883" w:rsidRDefault="00721CB1">
      <w:pPr>
        <w:pStyle w:val="PL"/>
        <w:rPr>
          <w:rFonts w:eastAsia="等线"/>
        </w:rPr>
      </w:pPr>
      <w:r>
        <w:rPr>
          <w:rFonts w:eastAsia="等线"/>
        </w:rPr>
        <w:t xml:space="preserve">    </w:t>
      </w:r>
      <w:r>
        <w:t xml:space="preserve"> dl-ExplicitCarrierFreq-r17               ARFCN-ValueNR,</w:t>
      </w:r>
    </w:p>
    <w:p w14:paraId="7A7D48B4" w14:textId="77777777" w:rsidR="00F37883" w:rsidRDefault="00721CB1">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等线"/>
        </w:rPr>
        <w:t>}</w:t>
      </w:r>
    </w:p>
    <w:p w14:paraId="4710F967" w14:textId="77777777" w:rsidR="00F37883" w:rsidRDefault="00F37883">
      <w:pPr>
        <w:pStyle w:val="PL"/>
      </w:pPr>
    </w:p>
    <w:p w14:paraId="713CAF0B" w14:textId="77777777" w:rsidR="00F37883" w:rsidRDefault="00721CB1">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等线"/>
        </w:rPr>
        <w:t xml:space="preserve"> </w:t>
      </w:r>
      <w:r>
        <w:t xml:space="preserve">::=               </w:t>
      </w:r>
      <w:r>
        <w:rPr>
          <w:color w:val="993366"/>
        </w:rPr>
        <w:t>SEQUENCE</w:t>
      </w:r>
      <w:r>
        <w:t xml:space="preserve"> {</w:t>
      </w:r>
    </w:p>
    <w:p w14:paraId="4BE5C999" w14:textId="77777777" w:rsidR="00F37883" w:rsidRDefault="00721CB1">
      <w:pPr>
        <w:pStyle w:val="PL"/>
        <w:rPr>
          <w:rFonts w:eastAsia="宋体"/>
        </w:rPr>
      </w:pPr>
      <w:r>
        <w:t xml:space="preserve">    nsag-IdentityInfo-r17                    NSAG-IdentityInfo-r17</w:t>
      </w:r>
      <w:r>
        <w:rPr>
          <w:rFonts w:eastAsia="等线"/>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40"/>
      </w:pPr>
      <w:bookmarkStart w:id="5069" w:name="_Toc193451997"/>
      <w:bookmarkStart w:id="5070" w:name="_Toc76423783"/>
      <w:bookmarkStart w:id="5071" w:name="_Toc201295554"/>
      <w:bookmarkStart w:id="5072" w:name="_Toc193446192"/>
      <w:bookmarkStart w:id="5073" w:name="_Toc193463267"/>
      <w:bookmarkStart w:id="5074" w:name="MCCQCTEMPBM_00000276"/>
      <w:r>
        <w:t>–</w:t>
      </w:r>
      <w:r>
        <w:tab/>
      </w:r>
      <w:r>
        <w:rPr>
          <w:rFonts w:eastAsia="等线"/>
          <w:i/>
        </w:rPr>
        <w:t>FreqPriorityListSlicing</w:t>
      </w:r>
      <w:bookmarkEnd w:id="5069"/>
      <w:bookmarkEnd w:id="5070"/>
      <w:bookmarkEnd w:id="5071"/>
      <w:bookmarkEnd w:id="5072"/>
      <w:bookmarkEnd w:id="5073"/>
    </w:p>
    <w:bookmarkEnd w:id="5074"/>
    <w:p w14:paraId="537FE525" w14:textId="77777777" w:rsidR="00F37883" w:rsidRDefault="00721CB1">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2C440E5" w14:textId="77777777" w:rsidR="00F37883" w:rsidRDefault="00F37883">
      <w:pPr>
        <w:pStyle w:val="PL"/>
        <w:rPr>
          <w:rFonts w:eastAsia="等线"/>
        </w:rPr>
      </w:pPr>
    </w:p>
    <w:p w14:paraId="0DFA536E" w14:textId="77777777" w:rsidR="00F37883" w:rsidRDefault="00721CB1">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75F6C51" w14:textId="77777777" w:rsidR="00F37883" w:rsidRDefault="00721CB1">
      <w:pPr>
        <w:pStyle w:val="PL"/>
        <w:rPr>
          <w:rFonts w:eastAsia="等线"/>
        </w:rPr>
      </w:pPr>
      <w:r>
        <w:rPr>
          <w:rFonts w:eastAsia="等线"/>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等线"/>
        </w:rPr>
      </w:pPr>
      <w:r>
        <w:rPr>
          <w:rFonts w:eastAsia="等线"/>
        </w:rPr>
        <w:t>}</w:t>
      </w:r>
    </w:p>
    <w:p w14:paraId="47ECE6FF" w14:textId="77777777" w:rsidR="00F37883" w:rsidRDefault="00F37883">
      <w:pPr>
        <w:pStyle w:val="PL"/>
      </w:pPr>
    </w:p>
    <w:p w14:paraId="6666AEE2" w14:textId="77777777" w:rsidR="00F37883" w:rsidRDefault="00721CB1">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等线"/>
        </w:rPr>
        <w:t xml:space="preserve"> </w:t>
      </w:r>
      <w:r>
        <w:t xml:space="preserve">::=                 </w:t>
      </w:r>
      <w:r>
        <w:rPr>
          <w:color w:val="993366"/>
        </w:rPr>
        <w:t>SEQUENCE</w:t>
      </w:r>
      <w:r>
        <w:t xml:space="preserve"> {</w:t>
      </w:r>
    </w:p>
    <w:p w14:paraId="2AD44064" w14:textId="77777777" w:rsidR="00F37883" w:rsidRDefault="00721CB1">
      <w:pPr>
        <w:pStyle w:val="PL"/>
        <w:rPr>
          <w:rFonts w:eastAsia="宋体"/>
        </w:rPr>
      </w:pPr>
      <w:r>
        <w:t xml:space="preserve">    nsag-IdentityInfo-r17             NSAG-IdentityInfo-r17</w:t>
      </w:r>
      <w:r>
        <w:rPr>
          <w:rFonts w:eastAsia="等线"/>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40"/>
        <w:rPr>
          <w:i/>
        </w:rPr>
      </w:pPr>
      <w:bookmarkStart w:id="5075" w:name="_Toc201295555"/>
      <w:bookmarkStart w:id="5076" w:name="_Toc60777238"/>
      <w:bookmarkStart w:id="5077" w:name="_Toc193446193"/>
      <w:bookmarkStart w:id="5078" w:name="_Toc193463268"/>
      <w:bookmarkStart w:id="5079" w:name="_Toc193451998"/>
      <w:bookmarkStart w:id="5080" w:name="MCCQCTEMPBM_00000277"/>
      <w:r>
        <w:t>–</w:t>
      </w:r>
      <w:r>
        <w:tab/>
      </w:r>
      <w:r>
        <w:rPr>
          <w:i/>
        </w:rPr>
        <w:t>FrequencyInfoDL</w:t>
      </w:r>
      <w:bookmarkEnd w:id="5075"/>
      <w:bookmarkEnd w:id="5076"/>
      <w:bookmarkEnd w:id="5077"/>
      <w:bookmarkEnd w:id="5078"/>
      <w:bookmarkEnd w:id="5079"/>
    </w:p>
    <w:bookmarkEnd w:id="5080"/>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40"/>
        <w:rPr>
          <w:i/>
          <w:iCs/>
        </w:rPr>
      </w:pPr>
      <w:bookmarkStart w:id="5081" w:name="_Toc193451999"/>
      <w:bookmarkStart w:id="5082" w:name="_Toc193446194"/>
      <w:bookmarkStart w:id="5083" w:name="_Toc60777239"/>
      <w:bookmarkStart w:id="5084" w:name="_Toc201295556"/>
      <w:bookmarkStart w:id="5085" w:name="_Toc193463269"/>
      <w:bookmarkStart w:id="5086" w:name="MCCQCTEMPBM_00000278"/>
      <w:r>
        <w:rPr>
          <w:i/>
          <w:iCs/>
        </w:rPr>
        <w:t>–</w:t>
      </w:r>
      <w:r>
        <w:rPr>
          <w:i/>
          <w:iCs/>
        </w:rPr>
        <w:tab/>
        <w:t>FrequencyInfoDL-SIB</w:t>
      </w:r>
      <w:bookmarkEnd w:id="5081"/>
      <w:bookmarkEnd w:id="5082"/>
      <w:bookmarkEnd w:id="5083"/>
      <w:bookmarkEnd w:id="5084"/>
      <w:bookmarkEnd w:id="5085"/>
    </w:p>
    <w:bookmarkEnd w:id="5086"/>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40"/>
        <w:rPr>
          <w:i/>
        </w:rPr>
      </w:pPr>
      <w:bookmarkStart w:id="5087" w:name="_Toc193463270"/>
      <w:bookmarkStart w:id="5088" w:name="_Toc193446195"/>
      <w:bookmarkStart w:id="5089" w:name="_Toc60777240"/>
      <w:bookmarkStart w:id="5090" w:name="_Toc193452000"/>
      <w:bookmarkStart w:id="5091" w:name="_Toc201295557"/>
      <w:bookmarkStart w:id="5092" w:name="MCCQCTEMPBM_00000279"/>
      <w:r>
        <w:t>–</w:t>
      </w:r>
      <w:r>
        <w:tab/>
      </w:r>
      <w:r>
        <w:rPr>
          <w:i/>
        </w:rPr>
        <w:t>FrequencyInfoUL</w:t>
      </w:r>
      <w:bookmarkEnd w:id="5087"/>
      <w:bookmarkEnd w:id="5088"/>
      <w:bookmarkEnd w:id="5089"/>
      <w:bookmarkEnd w:id="5090"/>
      <w:bookmarkEnd w:id="5091"/>
    </w:p>
    <w:bookmarkEnd w:id="5092"/>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40"/>
        <w:rPr>
          <w:i/>
          <w:iCs/>
        </w:rPr>
      </w:pPr>
      <w:bookmarkStart w:id="5093" w:name="_Toc193463271"/>
      <w:bookmarkStart w:id="5094" w:name="_Toc201295558"/>
      <w:bookmarkStart w:id="5095" w:name="_Toc193446196"/>
      <w:bookmarkStart w:id="5096" w:name="_Toc193452001"/>
      <w:bookmarkStart w:id="5097" w:name="_Toc60777241"/>
      <w:bookmarkStart w:id="5098" w:name="MCCQCTEMPBM_00000280"/>
      <w:r>
        <w:rPr>
          <w:i/>
          <w:iCs/>
        </w:rPr>
        <w:t>–</w:t>
      </w:r>
      <w:r>
        <w:rPr>
          <w:i/>
          <w:iCs/>
        </w:rPr>
        <w:tab/>
        <w:t>FrequencyInfoUL-SIB</w:t>
      </w:r>
      <w:bookmarkEnd w:id="5093"/>
      <w:bookmarkEnd w:id="5094"/>
      <w:bookmarkEnd w:id="5095"/>
      <w:bookmarkEnd w:id="5096"/>
      <w:bookmarkEnd w:id="5097"/>
    </w:p>
    <w:bookmarkEnd w:id="5098"/>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40"/>
      </w:pPr>
      <w:bookmarkStart w:id="5099" w:name="_Toc193452002"/>
      <w:bookmarkStart w:id="5100" w:name="_Toc193463272"/>
      <w:bookmarkStart w:id="5101" w:name="_Toc193446197"/>
      <w:bookmarkStart w:id="5102" w:name="_Toc201295559"/>
      <w:bookmarkStart w:id="5103" w:name="MCCQCTEMPBM_00000281"/>
      <w:r>
        <w:t>–</w:t>
      </w:r>
      <w:r>
        <w:tab/>
      </w:r>
      <w:r>
        <w:rPr>
          <w:i/>
          <w:iCs/>
        </w:rPr>
        <w:t>GapPriority</w:t>
      </w:r>
      <w:bookmarkEnd w:id="5099"/>
      <w:bookmarkEnd w:id="5100"/>
      <w:bookmarkEnd w:id="5101"/>
      <w:bookmarkEnd w:id="5102"/>
    </w:p>
    <w:bookmarkEnd w:id="5103"/>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40"/>
      </w:pPr>
      <w:bookmarkStart w:id="5104" w:name="_Toc193452003"/>
      <w:bookmarkStart w:id="5105" w:name="_Toc193463273"/>
      <w:bookmarkStart w:id="5106" w:name="_Toc60777242"/>
      <w:bookmarkStart w:id="5107" w:name="_Toc201295560"/>
      <w:bookmarkStart w:id="5108" w:name="_Toc193446198"/>
      <w:bookmarkStart w:id="5109" w:name="MCCQCTEMPBM_00000282"/>
      <w:r>
        <w:t>–</w:t>
      </w:r>
      <w:r>
        <w:tab/>
      </w:r>
      <w:r>
        <w:rPr>
          <w:i/>
          <w:iCs/>
        </w:rPr>
        <w:t>HighSpeedConfig</w:t>
      </w:r>
      <w:bookmarkEnd w:id="5104"/>
      <w:bookmarkEnd w:id="5105"/>
      <w:bookmarkEnd w:id="5106"/>
      <w:bookmarkEnd w:id="5107"/>
      <w:bookmarkEnd w:id="5108"/>
    </w:p>
    <w:bookmarkEnd w:id="5109"/>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等线"/>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宋体"/>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40"/>
        <w:rPr>
          <w:rFonts w:eastAsia="MS Mincho"/>
        </w:rPr>
      </w:pPr>
      <w:bookmarkStart w:id="5110" w:name="_Toc193446199"/>
      <w:bookmarkStart w:id="5111" w:name="_Toc193463274"/>
      <w:bookmarkStart w:id="5112" w:name="_Toc60777243"/>
      <w:bookmarkStart w:id="5113" w:name="_Toc193452004"/>
      <w:bookmarkStart w:id="5114" w:name="_Toc201295561"/>
      <w:bookmarkStart w:id="5115" w:name="MCCQCTEMPBM_00000283"/>
      <w:r>
        <w:rPr>
          <w:rFonts w:eastAsia="MS Mincho"/>
        </w:rPr>
        <w:t>–</w:t>
      </w:r>
      <w:r>
        <w:rPr>
          <w:rFonts w:eastAsia="MS Mincho"/>
        </w:rPr>
        <w:tab/>
      </w:r>
      <w:r>
        <w:rPr>
          <w:rFonts w:eastAsia="MS Mincho"/>
          <w:i/>
        </w:rPr>
        <w:t>Hysteresis</w:t>
      </w:r>
      <w:bookmarkEnd w:id="5110"/>
      <w:bookmarkEnd w:id="5111"/>
      <w:bookmarkEnd w:id="5112"/>
      <w:bookmarkEnd w:id="5113"/>
      <w:bookmarkEnd w:id="5114"/>
    </w:p>
    <w:bookmarkEnd w:id="5115"/>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16" w:name="_Toc60777244"/>
    </w:p>
    <w:p w14:paraId="0AD46F64" w14:textId="77777777" w:rsidR="00F37883" w:rsidRDefault="00721CB1">
      <w:pPr>
        <w:pStyle w:val="40"/>
        <w:rPr>
          <w:rFonts w:eastAsia="MS Mincho"/>
        </w:rPr>
      </w:pPr>
      <w:bookmarkStart w:id="5117" w:name="_Toc193446200"/>
      <w:bookmarkStart w:id="5118" w:name="_Toc193463275"/>
      <w:bookmarkStart w:id="5119" w:name="_Toc201295562"/>
      <w:bookmarkStart w:id="5120" w:name="_Toc193452005"/>
      <w:bookmarkStart w:id="5121" w:name="MCCQCTEMPBM_00000284"/>
      <w:r>
        <w:rPr>
          <w:rFonts w:eastAsia="MS Mincho"/>
        </w:rPr>
        <w:t>–</w:t>
      </w:r>
      <w:r>
        <w:rPr>
          <w:rFonts w:eastAsia="MS Mincho"/>
        </w:rPr>
        <w:tab/>
      </w:r>
      <w:r>
        <w:rPr>
          <w:rFonts w:eastAsia="MS Mincho"/>
          <w:i/>
          <w:iCs/>
        </w:rPr>
        <w:t>HysteresisAltitude</w:t>
      </w:r>
      <w:bookmarkEnd w:id="5117"/>
      <w:bookmarkEnd w:id="5118"/>
      <w:bookmarkEnd w:id="5119"/>
      <w:bookmarkEnd w:id="5120"/>
    </w:p>
    <w:bookmarkEnd w:id="5121"/>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40"/>
        <w:rPr>
          <w:rFonts w:eastAsia="MS Mincho"/>
        </w:rPr>
      </w:pPr>
      <w:bookmarkStart w:id="5122" w:name="_Toc193452006"/>
      <w:bookmarkStart w:id="5123" w:name="_Toc193463276"/>
      <w:bookmarkStart w:id="5124" w:name="_Toc201295563"/>
      <w:bookmarkStart w:id="5125" w:name="_Toc193446201"/>
      <w:bookmarkStart w:id="5126" w:name="MCCQCTEMPBM_00000285"/>
      <w:r>
        <w:rPr>
          <w:rFonts w:eastAsia="MS Mincho"/>
        </w:rPr>
        <w:t>–</w:t>
      </w:r>
      <w:r>
        <w:rPr>
          <w:rFonts w:eastAsia="MS Mincho"/>
        </w:rPr>
        <w:tab/>
      </w:r>
      <w:r>
        <w:rPr>
          <w:rFonts w:eastAsia="MS Mincho"/>
          <w:i/>
        </w:rPr>
        <w:t>HysteresisLocation</w:t>
      </w:r>
      <w:bookmarkEnd w:id="5122"/>
      <w:bookmarkEnd w:id="5123"/>
      <w:bookmarkEnd w:id="5124"/>
      <w:bookmarkEnd w:id="5125"/>
    </w:p>
    <w:bookmarkEnd w:id="5126"/>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40"/>
        <w:rPr>
          <w:i/>
          <w:iCs/>
        </w:rPr>
      </w:pPr>
      <w:bookmarkStart w:id="5127" w:name="_Toc193452007"/>
      <w:bookmarkStart w:id="5128" w:name="_Toc201295564"/>
      <w:bookmarkStart w:id="5129" w:name="_Toc193446202"/>
      <w:bookmarkStart w:id="5130" w:name="_Toc193463277"/>
      <w:bookmarkStart w:id="5131" w:name="MCCQCTEMPBM_00000286"/>
      <w:r>
        <w:t>–</w:t>
      </w:r>
      <w:r>
        <w:tab/>
      </w:r>
      <w:r>
        <w:rPr>
          <w:i/>
          <w:iCs/>
        </w:rPr>
        <w:t>InvalidSymbolPattern</w:t>
      </w:r>
      <w:bookmarkEnd w:id="5116"/>
      <w:bookmarkEnd w:id="5127"/>
      <w:bookmarkEnd w:id="5128"/>
      <w:bookmarkEnd w:id="5129"/>
      <w:bookmarkEnd w:id="5130"/>
    </w:p>
    <w:bookmarkEnd w:id="5131"/>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40"/>
        <w:rPr>
          <w:rFonts w:eastAsia="MS Mincho"/>
        </w:rPr>
      </w:pPr>
      <w:bookmarkStart w:id="5132" w:name="_Toc193452008"/>
      <w:bookmarkStart w:id="5133" w:name="_Toc193446203"/>
      <w:bookmarkStart w:id="5134" w:name="_Toc60777245"/>
      <w:bookmarkStart w:id="5135" w:name="_Toc193463278"/>
      <w:bookmarkStart w:id="5136" w:name="_Toc201295565"/>
      <w:bookmarkStart w:id="5137" w:name="MCCQCTEMPBM_00000287"/>
      <w:r>
        <w:rPr>
          <w:rFonts w:eastAsia="MS Mincho"/>
        </w:rPr>
        <w:t>–</w:t>
      </w:r>
      <w:r>
        <w:rPr>
          <w:rFonts w:eastAsia="MS Mincho"/>
        </w:rPr>
        <w:tab/>
      </w:r>
      <w:r>
        <w:rPr>
          <w:rFonts w:eastAsia="MS Mincho"/>
          <w:i/>
        </w:rPr>
        <w:t>I-RNTI-Value</w:t>
      </w:r>
      <w:bookmarkEnd w:id="5132"/>
      <w:bookmarkEnd w:id="5133"/>
      <w:bookmarkEnd w:id="5134"/>
      <w:bookmarkEnd w:id="5135"/>
      <w:bookmarkEnd w:id="5136"/>
    </w:p>
    <w:bookmarkEnd w:id="5137"/>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40"/>
        <w:rPr>
          <w:rFonts w:eastAsia="宋体"/>
        </w:rPr>
      </w:pPr>
      <w:bookmarkStart w:id="5138" w:name="_Toc193452009"/>
      <w:bookmarkStart w:id="5139" w:name="_Toc60777246"/>
      <w:bookmarkStart w:id="5140" w:name="_Toc201295566"/>
      <w:bookmarkStart w:id="5141" w:name="_Toc193446204"/>
      <w:bookmarkStart w:id="5142" w:name="_Toc193463279"/>
      <w:bookmarkStart w:id="5143" w:name="MCCQCTEMPBM_00000288"/>
      <w:r>
        <w:rPr>
          <w:rFonts w:eastAsia="MS Mincho"/>
        </w:rPr>
        <w:t>–</w:t>
      </w:r>
      <w:r>
        <w:rPr>
          <w:rFonts w:eastAsia="宋体"/>
        </w:rPr>
        <w:tab/>
      </w:r>
      <w:r>
        <w:rPr>
          <w:i/>
        </w:rPr>
        <w:t>LBT-FailureRecoveryConfig</w:t>
      </w:r>
      <w:bookmarkEnd w:id="5138"/>
      <w:bookmarkEnd w:id="5139"/>
      <w:bookmarkEnd w:id="5140"/>
      <w:bookmarkEnd w:id="5141"/>
      <w:bookmarkEnd w:id="5142"/>
    </w:p>
    <w:bookmarkEnd w:id="5143"/>
    <w:p w14:paraId="1A475474" w14:textId="77777777" w:rsidR="00F37883" w:rsidRDefault="00721CB1">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宋体"/>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t>-- ASN1STOP</w:t>
      </w:r>
    </w:p>
    <w:p w14:paraId="082828E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40"/>
      </w:pPr>
      <w:bookmarkStart w:id="5144" w:name="_Toc60777247"/>
      <w:bookmarkStart w:id="5145" w:name="_Toc193446205"/>
      <w:bookmarkStart w:id="5146" w:name="_Toc201295567"/>
      <w:bookmarkStart w:id="5147" w:name="_Toc193463280"/>
      <w:bookmarkStart w:id="5148" w:name="_Toc193452010"/>
      <w:bookmarkStart w:id="5149" w:name="MCCQCTEMPBM_00000289"/>
      <w:r>
        <w:t>–</w:t>
      </w:r>
      <w:r>
        <w:tab/>
      </w:r>
      <w:r>
        <w:rPr>
          <w:i/>
        </w:rPr>
        <w:t>LocationInfo</w:t>
      </w:r>
      <w:bookmarkEnd w:id="5144"/>
      <w:bookmarkEnd w:id="5145"/>
      <w:bookmarkEnd w:id="5146"/>
      <w:bookmarkEnd w:id="5147"/>
      <w:bookmarkEnd w:id="5148"/>
    </w:p>
    <w:bookmarkEnd w:id="5149"/>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40"/>
      </w:pPr>
      <w:bookmarkStart w:id="5150" w:name="_Toc193452011"/>
      <w:bookmarkStart w:id="5151" w:name="_Toc60777248"/>
      <w:bookmarkStart w:id="5152" w:name="_Toc193463281"/>
      <w:bookmarkStart w:id="5153" w:name="_Toc193446206"/>
      <w:bookmarkStart w:id="5154" w:name="_Toc201295568"/>
      <w:bookmarkStart w:id="5155" w:name="MCCQCTEMPBM_00000290"/>
      <w:r>
        <w:t>–</w:t>
      </w:r>
      <w:r>
        <w:tab/>
      </w:r>
      <w:r>
        <w:rPr>
          <w:i/>
        </w:rPr>
        <w:t>LocationMeasurementInfo</w:t>
      </w:r>
      <w:bookmarkEnd w:id="5150"/>
      <w:bookmarkEnd w:id="5151"/>
      <w:bookmarkEnd w:id="5152"/>
      <w:bookmarkEnd w:id="5153"/>
      <w:bookmarkEnd w:id="5154"/>
    </w:p>
    <w:bookmarkEnd w:id="5155"/>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40"/>
        <w:rPr>
          <w:rFonts w:eastAsia="宋体"/>
        </w:rPr>
      </w:pPr>
      <w:bookmarkStart w:id="5156" w:name="_Toc193446207"/>
      <w:bookmarkStart w:id="5157" w:name="_Toc201295569"/>
      <w:bookmarkStart w:id="5158" w:name="_Toc60777249"/>
      <w:bookmarkStart w:id="5159" w:name="_Toc193452012"/>
      <w:bookmarkStart w:id="5160" w:name="_Toc193463282"/>
      <w:bookmarkStart w:id="5161" w:name="MCCQCTEMPBM_00000291"/>
      <w:r>
        <w:rPr>
          <w:rFonts w:eastAsia="MS Mincho"/>
        </w:rPr>
        <w:t>–</w:t>
      </w:r>
      <w:r>
        <w:rPr>
          <w:rFonts w:eastAsia="宋体"/>
        </w:rPr>
        <w:tab/>
      </w:r>
      <w:r>
        <w:rPr>
          <w:rFonts w:eastAsia="宋体"/>
          <w:i/>
        </w:rPr>
        <w:t>LogicalChannelConfig</w:t>
      </w:r>
      <w:bookmarkEnd w:id="5156"/>
      <w:bookmarkEnd w:id="5157"/>
      <w:bookmarkEnd w:id="5158"/>
      <w:bookmarkEnd w:id="5159"/>
      <w:bookmarkEnd w:id="5160"/>
    </w:p>
    <w:bookmarkEnd w:id="5161"/>
    <w:p w14:paraId="0865AA29" w14:textId="77777777" w:rsidR="00F37883" w:rsidRDefault="00721CB1">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3F3D8DA2" w14:textId="77777777" w:rsidR="00F37883" w:rsidRDefault="00721CB1">
      <w:pPr>
        <w:pStyle w:val="TH"/>
        <w:rPr>
          <w:rFonts w:eastAsia="宋体"/>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40"/>
        <w:rPr>
          <w:rFonts w:eastAsia="宋体"/>
        </w:rPr>
      </w:pPr>
      <w:bookmarkStart w:id="5162" w:name="_Toc193463283"/>
      <w:bookmarkStart w:id="5163" w:name="_Toc201295570"/>
      <w:bookmarkStart w:id="5164" w:name="_Toc193452013"/>
      <w:bookmarkStart w:id="5165" w:name="_Toc193446208"/>
      <w:bookmarkStart w:id="5166" w:name="_Toc60777250"/>
      <w:bookmarkStart w:id="5167" w:name="MCCQCTEMPBM_00000292"/>
      <w:r>
        <w:rPr>
          <w:rFonts w:eastAsia="宋体"/>
        </w:rPr>
        <w:t>–</w:t>
      </w:r>
      <w:r>
        <w:rPr>
          <w:rFonts w:eastAsia="宋体"/>
        </w:rPr>
        <w:tab/>
      </w:r>
      <w:r>
        <w:rPr>
          <w:rFonts w:eastAsia="宋体"/>
          <w:i/>
        </w:rPr>
        <w:t>LogicalChannelIdentity</w:t>
      </w:r>
      <w:bookmarkEnd w:id="5162"/>
      <w:bookmarkEnd w:id="5163"/>
      <w:bookmarkEnd w:id="5164"/>
      <w:bookmarkEnd w:id="5165"/>
      <w:bookmarkEnd w:id="5166"/>
    </w:p>
    <w:bookmarkEnd w:id="5167"/>
    <w:p w14:paraId="4E3F99AA" w14:textId="77777777" w:rsidR="00F37883" w:rsidRDefault="00721CB1">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8F6FAA7" w14:textId="77777777" w:rsidR="00F37883" w:rsidRDefault="00721CB1">
      <w:pPr>
        <w:pStyle w:val="TH"/>
        <w:rPr>
          <w:rFonts w:eastAsia="宋体"/>
        </w:rPr>
      </w:pPr>
      <w:r>
        <w:rPr>
          <w:rFonts w:eastAsia="宋体"/>
          <w:i/>
        </w:rPr>
        <w:t>LogicalChannelIdentity</w:t>
      </w:r>
      <w:r>
        <w:rPr>
          <w:rFonts w:eastAsia="宋体"/>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40"/>
      </w:pPr>
      <w:bookmarkStart w:id="5168" w:name="_Toc201295571"/>
      <w:bookmarkStart w:id="5169" w:name="_Toc193452014"/>
      <w:bookmarkStart w:id="5170" w:name="_Toc193446209"/>
      <w:bookmarkStart w:id="5171" w:name="_Toc193463284"/>
      <w:bookmarkStart w:id="5172" w:name="MCCQCTEMPBM_00000293"/>
      <w:r>
        <w:t>–</w:t>
      </w:r>
      <w:r>
        <w:tab/>
      </w:r>
      <w:r>
        <w:rPr>
          <w:i/>
          <w:iCs/>
        </w:rPr>
        <w:t>LTE-NeighCellsCRS-AssistInfoList</w:t>
      </w:r>
      <w:bookmarkEnd w:id="5168"/>
      <w:bookmarkEnd w:id="5169"/>
      <w:bookmarkEnd w:id="5170"/>
      <w:bookmarkEnd w:id="5171"/>
    </w:p>
    <w:bookmarkEnd w:id="5172"/>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40"/>
      </w:pPr>
      <w:bookmarkStart w:id="5173" w:name="_Toc193446210"/>
      <w:bookmarkStart w:id="5174" w:name="_Toc201295572"/>
      <w:bookmarkStart w:id="5175" w:name="_Toc193463285"/>
      <w:bookmarkStart w:id="5176" w:name="_Toc193452015"/>
      <w:bookmarkStart w:id="5177" w:name="MCCQCTEMPBM_00000294"/>
      <w:r>
        <w:t>–</w:t>
      </w:r>
      <w:r>
        <w:tab/>
      </w:r>
      <w:r>
        <w:rPr>
          <w:i/>
        </w:rPr>
        <w:t>LTM-CandidateId</w:t>
      </w:r>
      <w:bookmarkEnd w:id="5173"/>
      <w:bookmarkEnd w:id="5174"/>
      <w:bookmarkEnd w:id="5175"/>
      <w:bookmarkEnd w:id="5176"/>
    </w:p>
    <w:bookmarkEnd w:id="5177"/>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40"/>
      </w:pPr>
      <w:bookmarkStart w:id="5178" w:name="_Toc201295573"/>
      <w:bookmarkStart w:id="5179" w:name="_Toc193452016"/>
      <w:bookmarkStart w:id="5180" w:name="_Toc193446211"/>
      <w:bookmarkStart w:id="5181" w:name="_Toc193463286"/>
      <w:bookmarkStart w:id="5182" w:name="MCCQCTEMPBM_00000295"/>
      <w:r>
        <w:t>–</w:t>
      </w:r>
      <w:r>
        <w:tab/>
      </w:r>
      <w:r>
        <w:rPr>
          <w:i/>
        </w:rPr>
        <w:t>LTM-Candidate</w:t>
      </w:r>
      <w:bookmarkEnd w:id="5178"/>
      <w:bookmarkEnd w:id="5179"/>
      <w:bookmarkEnd w:id="5180"/>
      <w:bookmarkEnd w:id="5181"/>
    </w:p>
    <w:bookmarkEnd w:id="5182"/>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afff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afff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40"/>
      </w:pPr>
      <w:bookmarkStart w:id="5183" w:name="_Toc201295574"/>
      <w:bookmarkStart w:id="5184" w:name="_Toc193452017"/>
      <w:bookmarkStart w:id="5185" w:name="_Toc193446212"/>
      <w:bookmarkStart w:id="5186" w:name="_Toc193463287"/>
      <w:bookmarkStart w:id="5187" w:name="MCCQCTEMPBM_00000296"/>
      <w:r>
        <w:t>–</w:t>
      </w:r>
      <w:r>
        <w:tab/>
      </w:r>
      <w:r>
        <w:rPr>
          <w:i/>
        </w:rPr>
        <w:t>LTM-Config</w:t>
      </w:r>
      <w:bookmarkEnd w:id="5183"/>
      <w:bookmarkEnd w:id="5184"/>
      <w:bookmarkEnd w:id="5185"/>
      <w:bookmarkEnd w:id="5186"/>
    </w:p>
    <w:bookmarkEnd w:id="5187"/>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afff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40"/>
      </w:pPr>
      <w:bookmarkStart w:id="5188" w:name="_Toc193452018"/>
      <w:bookmarkStart w:id="5189" w:name="_Toc193446213"/>
      <w:bookmarkStart w:id="5190" w:name="_Toc201295575"/>
      <w:bookmarkStart w:id="5191" w:name="_Toc193463288"/>
      <w:bookmarkStart w:id="5192" w:name="MCCQCTEMPBM_00000297"/>
      <w:r>
        <w:t>–</w:t>
      </w:r>
      <w:r>
        <w:tab/>
      </w:r>
      <w:r>
        <w:rPr>
          <w:i/>
          <w:iCs/>
        </w:rPr>
        <w:t>LTM-</w:t>
      </w:r>
      <w:r>
        <w:rPr>
          <w:i/>
        </w:rPr>
        <w:t>CSI-ReportConfig</w:t>
      </w:r>
      <w:bookmarkEnd w:id="5188"/>
      <w:bookmarkEnd w:id="5189"/>
      <w:bookmarkEnd w:id="5190"/>
      <w:bookmarkEnd w:id="5191"/>
    </w:p>
    <w:bookmarkEnd w:id="5192"/>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afff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40"/>
      </w:pPr>
      <w:bookmarkStart w:id="5193" w:name="_Toc193446214"/>
      <w:bookmarkStart w:id="5194" w:name="_Toc201295576"/>
      <w:bookmarkStart w:id="5195" w:name="_Toc193463289"/>
      <w:bookmarkStart w:id="5196" w:name="_Toc193452019"/>
      <w:bookmarkStart w:id="5197" w:name="MCCQCTEMPBM_00000298"/>
      <w:r>
        <w:t>–</w:t>
      </w:r>
      <w:r>
        <w:tab/>
      </w:r>
      <w:r>
        <w:rPr>
          <w:i/>
          <w:iCs/>
        </w:rPr>
        <w:t>LTM-</w:t>
      </w:r>
      <w:r>
        <w:rPr>
          <w:i/>
        </w:rPr>
        <w:t>CSI-ReportConfigId</w:t>
      </w:r>
      <w:bookmarkEnd w:id="5193"/>
      <w:bookmarkEnd w:id="5194"/>
      <w:bookmarkEnd w:id="5195"/>
      <w:bookmarkEnd w:id="5196"/>
    </w:p>
    <w:bookmarkEnd w:id="5197"/>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40"/>
      </w:pPr>
      <w:bookmarkStart w:id="5198" w:name="_Toc193463290"/>
      <w:bookmarkStart w:id="5199" w:name="_Toc201295577"/>
      <w:bookmarkStart w:id="5200" w:name="_Toc193446215"/>
      <w:bookmarkStart w:id="5201" w:name="_Toc131064947"/>
      <w:bookmarkStart w:id="5202" w:name="_Toc193452020"/>
      <w:bookmarkStart w:id="5203" w:name="MCCQCTEMPBM_00000299"/>
      <w:r>
        <w:t>–</w:t>
      </w:r>
      <w:r>
        <w:tab/>
      </w:r>
      <w:r>
        <w:rPr>
          <w:i/>
          <w:iCs/>
        </w:rPr>
        <w:t>LTM-</w:t>
      </w:r>
      <w:r>
        <w:rPr>
          <w:i/>
        </w:rPr>
        <w:t>CSI-ResourceConfig</w:t>
      </w:r>
      <w:bookmarkEnd w:id="5198"/>
      <w:bookmarkEnd w:id="5199"/>
      <w:bookmarkEnd w:id="5200"/>
      <w:bookmarkEnd w:id="5201"/>
      <w:bookmarkEnd w:id="5202"/>
    </w:p>
    <w:bookmarkEnd w:id="5203"/>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afff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40"/>
      </w:pPr>
      <w:bookmarkStart w:id="5204" w:name="_Toc201295578"/>
      <w:bookmarkStart w:id="5205" w:name="_Toc193463291"/>
      <w:bookmarkStart w:id="5206" w:name="_Toc193446216"/>
      <w:bookmarkStart w:id="5207" w:name="_Toc131064948"/>
      <w:bookmarkStart w:id="5208" w:name="_Toc193452021"/>
      <w:bookmarkStart w:id="5209" w:name="MCCQCTEMPBM_00000300"/>
      <w:r>
        <w:t>–</w:t>
      </w:r>
      <w:r>
        <w:tab/>
      </w:r>
      <w:r>
        <w:rPr>
          <w:i/>
          <w:iCs/>
        </w:rPr>
        <w:t>LTM-</w:t>
      </w:r>
      <w:r>
        <w:rPr>
          <w:i/>
        </w:rPr>
        <w:t>CSI-ResourceConfigId</w:t>
      </w:r>
      <w:bookmarkEnd w:id="5204"/>
      <w:bookmarkEnd w:id="5205"/>
      <w:bookmarkEnd w:id="5206"/>
      <w:bookmarkEnd w:id="5207"/>
      <w:bookmarkEnd w:id="5208"/>
    </w:p>
    <w:bookmarkEnd w:id="5209"/>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40"/>
        <w:tabs>
          <w:tab w:val="left" w:pos="3969"/>
        </w:tabs>
      </w:pPr>
      <w:bookmarkStart w:id="5210" w:name="_Toc201295579"/>
      <w:bookmarkStart w:id="5211" w:name="_Toc193452022"/>
      <w:bookmarkStart w:id="5212" w:name="_Toc193463292"/>
      <w:bookmarkStart w:id="5213" w:name="_Toc193446217"/>
      <w:bookmarkStart w:id="5214" w:name="MCCQCTEMPBM_00000301"/>
      <w:r>
        <w:t>–</w:t>
      </w:r>
      <w:r>
        <w:tab/>
      </w:r>
      <w:r>
        <w:rPr>
          <w:i/>
        </w:rPr>
        <w:t>LTM-TCI-Info</w:t>
      </w:r>
      <w:bookmarkEnd w:id="5210"/>
      <w:bookmarkEnd w:id="5211"/>
      <w:bookmarkEnd w:id="5212"/>
      <w:bookmarkEnd w:id="5213"/>
    </w:p>
    <w:bookmarkEnd w:id="5214"/>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afff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40"/>
        <w:rPr>
          <w:rFonts w:eastAsia="宋体"/>
        </w:rPr>
      </w:pPr>
      <w:bookmarkStart w:id="5215" w:name="_Toc60777251"/>
      <w:bookmarkStart w:id="5216" w:name="_Toc193452023"/>
      <w:bookmarkStart w:id="5217" w:name="_Toc193446218"/>
      <w:bookmarkStart w:id="5218" w:name="_Toc201295580"/>
      <w:bookmarkStart w:id="5219" w:name="_Toc193463293"/>
      <w:bookmarkStart w:id="5220" w:name="MCCQCTEMPBM_00000302"/>
      <w:r>
        <w:rPr>
          <w:rFonts w:eastAsia="宋体"/>
        </w:rPr>
        <w:t>–</w:t>
      </w:r>
      <w:r>
        <w:rPr>
          <w:rFonts w:eastAsia="宋体"/>
        </w:rPr>
        <w:tab/>
      </w:r>
      <w:r>
        <w:rPr>
          <w:i/>
        </w:rPr>
        <w:t>MAC-CellGroupConfig</w:t>
      </w:r>
      <w:bookmarkEnd w:id="5215"/>
      <w:bookmarkEnd w:id="5216"/>
      <w:bookmarkEnd w:id="5217"/>
      <w:bookmarkEnd w:id="5218"/>
      <w:bookmarkEnd w:id="5219"/>
    </w:p>
    <w:bookmarkEnd w:id="5220"/>
    <w:p w14:paraId="0686CE8D" w14:textId="77777777" w:rsidR="00F37883" w:rsidRDefault="00721CB1">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7CAEA766" w14:textId="77777777" w:rsidR="00F37883" w:rsidRDefault="00721CB1">
      <w:pPr>
        <w:pStyle w:val="TH"/>
        <w:rPr>
          <w:rFonts w:eastAsia="宋体"/>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宋体"/>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t>schedulingRequestID-BFR</w:t>
            </w:r>
          </w:p>
          <w:p w14:paraId="3C6F21F4"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40"/>
        <w:rPr>
          <w:i/>
        </w:rPr>
      </w:pPr>
      <w:bookmarkStart w:id="5221" w:name="_Toc201295581"/>
      <w:bookmarkStart w:id="5222" w:name="_Toc193446219"/>
      <w:bookmarkStart w:id="5223" w:name="_Toc193452024"/>
      <w:bookmarkStart w:id="5224" w:name="_Toc60777252"/>
      <w:bookmarkStart w:id="5225" w:name="_Toc193463294"/>
      <w:bookmarkStart w:id="5226" w:name="MCCQCTEMPBM_00000303"/>
      <w:r>
        <w:t>–</w:t>
      </w:r>
      <w:r>
        <w:tab/>
      </w:r>
      <w:r>
        <w:rPr>
          <w:i/>
        </w:rPr>
        <w:t>MeasConfig</w:t>
      </w:r>
      <w:bookmarkEnd w:id="5221"/>
      <w:bookmarkEnd w:id="5222"/>
      <w:bookmarkEnd w:id="5223"/>
      <w:bookmarkEnd w:id="5224"/>
      <w:bookmarkEnd w:id="5225"/>
    </w:p>
    <w:bookmarkEnd w:id="5226"/>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宋体"/>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宋体"/>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宋体"/>
                <w:b/>
                <w:i/>
              </w:rPr>
            </w:pPr>
            <w:r>
              <w:rPr>
                <w:rFonts w:eastAsia="宋体"/>
                <w:b/>
                <w:i/>
              </w:rPr>
              <w:t>measGapConfig</w:t>
            </w:r>
          </w:p>
          <w:p w14:paraId="7838316C" w14:textId="77777777" w:rsidR="00F37883" w:rsidRDefault="00721CB1">
            <w:pPr>
              <w:pStyle w:val="TAL"/>
              <w:rPr>
                <w:rFonts w:eastAsia="MS Mincho"/>
                <w:lang w:eastAsia="en-GB"/>
              </w:rPr>
            </w:pPr>
            <w:r>
              <w:rPr>
                <w:rFonts w:eastAsia="宋体"/>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宋体"/>
                <w:b/>
                <w:i/>
              </w:rPr>
            </w:pPr>
            <w:r>
              <w:rPr>
                <w:rFonts w:eastAsia="宋体"/>
                <w:b/>
                <w:i/>
              </w:rPr>
              <w:t>measIdToAddModList</w:t>
            </w:r>
          </w:p>
          <w:p w14:paraId="225D9051" w14:textId="77777777" w:rsidR="00F37883" w:rsidRDefault="00721CB1">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宋体"/>
                <w:b/>
                <w:i/>
              </w:rPr>
            </w:pPr>
            <w:r>
              <w:rPr>
                <w:rFonts w:eastAsia="宋体"/>
                <w:b/>
                <w:i/>
              </w:rPr>
              <w:t>measIdToRemoveList</w:t>
            </w:r>
          </w:p>
          <w:p w14:paraId="6DA043C8" w14:textId="77777777" w:rsidR="00F37883" w:rsidRDefault="00721CB1">
            <w:pPr>
              <w:pStyle w:val="TAL"/>
              <w:rPr>
                <w:rFonts w:eastAsia="宋体"/>
              </w:rPr>
            </w:pPr>
            <w:r>
              <w:rPr>
                <w:rFonts w:eastAsia="宋体"/>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宋体"/>
                <w:b/>
                <w:i/>
              </w:rPr>
            </w:pPr>
            <w:r>
              <w:rPr>
                <w:rFonts w:eastAsia="宋体"/>
                <w:b/>
                <w:i/>
              </w:rPr>
              <w:t>measObjectToAddModList</w:t>
            </w:r>
          </w:p>
          <w:p w14:paraId="7071E1F2" w14:textId="77777777" w:rsidR="00F37883" w:rsidRDefault="00721CB1">
            <w:pPr>
              <w:pStyle w:val="TAL"/>
              <w:rPr>
                <w:rFonts w:eastAsia="宋体"/>
              </w:rPr>
            </w:pPr>
            <w:r>
              <w:rPr>
                <w:rFonts w:eastAsia="宋体"/>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宋体"/>
                <w:b/>
                <w:i/>
              </w:rPr>
            </w:pPr>
            <w:r>
              <w:rPr>
                <w:rFonts w:eastAsia="宋体"/>
                <w:b/>
                <w:i/>
              </w:rPr>
              <w:t>measObjectToRemoveList</w:t>
            </w:r>
          </w:p>
          <w:p w14:paraId="20577A53" w14:textId="77777777" w:rsidR="00F37883" w:rsidRDefault="00721CB1">
            <w:pPr>
              <w:pStyle w:val="TAL"/>
              <w:rPr>
                <w:rFonts w:eastAsia="宋体"/>
              </w:rPr>
            </w:pPr>
            <w:r>
              <w:rPr>
                <w:rFonts w:eastAsia="宋体"/>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宋体"/>
                <w:b/>
                <w:i/>
              </w:rPr>
            </w:pPr>
            <w:r>
              <w:rPr>
                <w:rFonts w:eastAsia="宋体"/>
                <w:b/>
                <w:i/>
              </w:rPr>
              <w:t>reportConfigToRemoveList</w:t>
            </w:r>
          </w:p>
          <w:p w14:paraId="160C4465" w14:textId="77777777" w:rsidR="00F37883" w:rsidRDefault="00721CB1">
            <w:pPr>
              <w:pStyle w:val="TAL"/>
              <w:rPr>
                <w:rFonts w:eastAsia="宋体"/>
              </w:rPr>
            </w:pPr>
            <w:r>
              <w:rPr>
                <w:rFonts w:eastAsia="宋体"/>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40"/>
        <w:rPr>
          <w:rFonts w:eastAsia="MS Mincho"/>
        </w:rPr>
      </w:pPr>
      <w:bookmarkStart w:id="5227" w:name="_Toc193463295"/>
      <w:bookmarkStart w:id="5228" w:name="_Toc60777253"/>
      <w:bookmarkStart w:id="5229" w:name="_Toc193446220"/>
      <w:bookmarkStart w:id="5230" w:name="_Toc193452025"/>
      <w:bookmarkStart w:id="5231" w:name="_Toc201295582"/>
      <w:bookmarkStart w:id="5232" w:name="MCCQCTEMPBM_00000304"/>
      <w:r>
        <w:t>–</w:t>
      </w:r>
      <w:r>
        <w:tab/>
      </w:r>
      <w:r>
        <w:rPr>
          <w:i/>
        </w:rPr>
        <w:t>MeasGapConfig</w:t>
      </w:r>
      <w:bookmarkEnd w:id="5227"/>
      <w:bookmarkEnd w:id="5228"/>
      <w:bookmarkEnd w:id="5229"/>
      <w:bookmarkEnd w:id="5230"/>
      <w:bookmarkEnd w:id="5231"/>
    </w:p>
    <w:bookmarkEnd w:id="5232"/>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等线"/>
        </w:rPr>
        <w:t>measPosPreConfigGapId-r17</w:t>
      </w:r>
      <w:r>
        <w:t xml:space="preserve">           </w:t>
      </w:r>
      <w:r>
        <w:rPr>
          <w:rFonts w:eastAsia="等线"/>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等线"/>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等线"/>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宋体"/>
                <w:b/>
                <w:i/>
              </w:rPr>
            </w:pPr>
            <w:r>
              <w:rPr>
                <w:rFonts w:eastAsia="宋体"/>
                <w:b/>
                <w:i/>
              </w:rPr>
              <w:t>posMeasGapPreConfigToAddModList</w:t>
            </w:r>
          </w:p>
          <w:p w14:paraId="1DEC8B77" w14:textId="77777777" w:rsidR="00F37883" w:rsidRDefault="00721CB1">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宋体"/>
                <w:b/>
                <w:i/>
              </w:rPr>
            </w:pPr>
            <w:r>
              <w:rPr>
                <w:rFonts w:eastAsia="宋体"/>
                <w:b/>
                <w:i/>
              </w:rPr>
              <w:t>posMeasGapPreConfigToReleaseList</w:t>
            </w:r>
          </w:p>
          <w:p w14:paraId="073B82AF" w14:textId="77777777" w:rsidR="00F37883" w:rsidRDefault="00721CB1">
            <w:pPr>
              <w:pStyle w:val="TAL"/>
              <w:rPr>
                <w:b/>
                <w:bCs/>
                <w:i/>
                <w:lang w:eastAsia="en-GB"/>
              </w:rPr>
            </w:pPr>
            <w:r>
              <w:rPr>
                <w:rFonts w:eastAsia="宋体"/>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40"/>
      </w:pPr>
      <w:bookmarkStart w:id="5233" w:name="_Toc193452026"/>
      <w:bookmarkStart w:id="5234" w:name="_Toc201295583"/>
      <w:bookmarkStart w:id="5235" w:name="_Toc193446221"/>
      <w:bookmarkStart w:id="5236" w:name="_Toc193463296"/>
      <w:bookmarkStart w:id="5237" w:name="MCCQCTEMPBM_00000305"/>
      <w:r>
        <w:t>–</w:t>
      </w:r>
      <w:r>
        <w:tab/>
      </w:r>
      <w:r>
        <w:rPr>
          <w:i/>
          <w:iCs/>
        </w:rPr>
        <w:t>MeasGapId</w:t>
      </w:r>
      <w:bookmarkEnd w:id="5233"/>
      <w:bookmarkEnd w:id="5234"/>
      <w:bookmarkEnd w:id="5235"/>
      <w:bookmarkEnd w:id="5236"/>
    </w:p>
    <w:bookmarkEnd w:id="5237"/>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40"/>
        <w:rPr>
          <w:lang w:eastAsia="en-US"/>
        </w:rPr>
      </w:pPr>
      <w:bookmarkStart w:id="5238" w:name="_Toc201295584"/>
      <w:bookmarkStart w:id="5239" w:name="_Toc193463297"/>
      <w:bookmarkStart w:id="5240" w:name="_Toc60777254"/>
      <w:bookmarkStart w:id="5241" w:name="_Toc193446222"/>
      <w:bookmarkStart w:id="5242" w:name="_Toc193452027"/>
      <w:bookmarkStart w:id="5243" w:name="MCCQCTEMPBM_00000306"/>
      <w:r>
        <w:rPr>
          <w:lang w:eastAsia="en-US"/>
        </w:rPr>
        <w:t>–</w:t>
      </w:r>
      <w:r>
        <w:rPr>
          <w:lang w:eastAsia="en-US"/>
        </w:rPr>
        <w:tab/>
      </w:r>
      <w:r>
        <w:rPr>
          <w:i/>
          <w:lang w:eastAsia="en-US"/>
        </w:rPr>
        <w:t>MeasGapSharingConfig</w:t>
      </w:r>
      <w:bookmarkEnd w:id="5238"/>
      <w:bookmarkEnd w:id="5239"/>
      <w:bookmarkEnd w:id="5240"/>
      <w:bookmarkEnd w:id="5241"/>
      <w:bookmarkEnd w:id="5242"/>
    </w:p>
    <w:bookmarkEnd w:id="5243"/>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40"/>
        <w:rPr>
          <w:i/>
        </w:rPr>
      </w:pPr>
      <w:bookmarkStart w:id="5244" w:name="_Toc193452028"/>
      <w:bookmarkStart w:id="5245" w:name="_Toc60777255"/>
      <w:bookmarkStart w:id="5246" w:name="_Toc193446223"/>
      <w:bookmarkStart w:id="5247" w:name="_Toc193463298"/>
      <w:bookmarkStart w:id="5248" w:name="_Toc201295585"/>
      <w:bookmarkStart w:id="5249" w:name="MCCQCTEMPBM_00000307"/>
      <w:r>
        <w:t>–</w:t>
      </w:r>
      <w:r>
        <w:tab/>
      </w:r>
      <w:r>
        <w:rPr>
          <w:i/>
        </w:rPr>
        <w:t>MeasId</w:t>
      </w:r>
      <w:bookmarkEnd w:id="5244"/>
      <w:bookmarkEnd w:id="5245"/>
      <w:bookmarkEnd w:id="5246"/>
      <w:bookmarkEnd w:id="5247"/>
      <w:bookmarkEnd w:id="5248"/>
    </w:p>
    <w:bookmarkEnd w:id="5249"/>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40"/>
      </w:pPr>
      <w:bookmarkStart w:id="5250" w:name="_Toc60777256"/>
      <w:bookmarkStart w:id="5251" w:name="_Toc193463299"/>
      <w:bookmarkStart w:id="5252" w:name="_Toc201295586"/>
      <w:bookmarkStart w:id="5253" w:name="_Toc193452029"/>
      <w:bookmarkStart w:id="5254" w:name="_Toc193446224"/>
      <w:bookmarkStart w:id="5255" w:name="MCCQCTEMPBM_00000308"/>
      <w:r>
        <w:t>–</w:t>
      </w:r>
      <w:r>
        <w:tab/>
      </w:r>
      <w:r>
        <w:rPr>
          <w:i/>
          <w:iCs/>
        </w:rPr>
        <w:t>MeasIdleConfig</w:t>
      </w:r>
      <w:bookmarkEnd w:id="5250"/>
      <w:bookmarkEnd w:id="5251"/>
      <w:bookmarkEnd w:id="5252"/>
      <w:bookmarkEnd w:id="5253"/>
      <w:bookmarkEnd w:id="5254"/>
    </w:p>
    <w:bookmarkEnd w:id="5255"/>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56" w:name="_Hlk160606269"/>
      <w:r>
        <w:t>measIdleValidityDuration</w:t>
      </w:r>
      <w:bookmarkEnd w:id="5256"/>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40"/>
        <w:rPr>
          <w:i/>
        </w:rPr>
      </w:pPr>
      <w:bookmarkStart w:id="5257" w:name="_Toc193463300"/>
      <w:bookmarkStart w:id="5258" w:name="_Toc60777257"/>
      <w:bookmarkStart w:id="5259" w:name="_Toc193452030"/>
      <w:bookmarkStart w:id="5260" w:name="_Toc193446225"/>
      <w:bookmarkStart w:id="5261" w:name="_Toc201295587"/>
      <w:bookmarkStart w:id="5262" w:name="MCCQCTEMPBM_00000309"/>
      <w:r>
        <w:t>–</w:t>
      </w:r>
      <w:r>
        <w:tab/>
      </w:r>
      <w:r>
        <w:rPr>
          <w:i/>
        </w:rPr>
        <w:t>MeasIdToAddModList</w:t>
      </w:r>
      <w:bookmarkEnd w:id="5257"/>
      <w:bookmarkEnd w:id="5258"/>
      <w:bookmarkEnd w:id="5259"/>
      <w:bookmarkEnd w:id="5260"/>
      <w:bookmarkEnd w:id="5261"/>
    </w:p>
    <w:bookmarkEnd w:id="5262"/>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40"/>
        <w:rPr>
          <w:i/>
          <w:iCs/>
        </w:rPr>
      </w:pPr>
      <w:bookmarkStart w:id="5263" w:name="_Toc60777258"/>
      <w:bookmarkStart w:id="5264" w:name="_Toc193446226"/>
      <w:bookmarkStart w:id="5265" w:name="_Toc193452031"/>
      <w:bookmarkStart w:id="5266" w:name="_Toc201295588"/>
      <w:bookmarkStart w:id="5267" w:name="_Toc193463301"/>
      <w:bookmarkStart w:id="5268" w:name="MCCQCTEMPBM_00000310"/>
      <w:r>
        <w:rPr>
          <w:i/>
          <w:iCs/>
        </w:rPr>
        <w:t>–</w:t>
      </w:r>
      <w:r>
        <w:rPr>
          <w:i/>
          <w:iCs/>
        </w:rPr>
        <w:tab/>
        <w:t>MeasObjectCLI</w:t>
      </w:r>
      <w:bookmarkEnd w:id="5263"/>
      <w:bookmarkEnd w:id="5264"/>
      <w:bookmarkEnd w:id="5265"/>
      <w:bookmarkEnd w:id="5266"/>
      <w:bookmarkEnd w:id="5267"/>
    </w:p>
    <w:bookmarkEnd w:id="5268"/>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40"/>
        <w:rPr>
          <w:i/>
          <w:iCs/>
        </w:rPr>
      </w:pPr>
      <w:bookmarkStart w:id="5269" w:name="_Toc201295589"/>
      <w:bookmarkStart w:id="5270" w:name="_Toc193463302"/>
      <w:bookmarkStart w:id="5271" w:name="_Toc193446227"/>
      <w:bookmarkStart w:id="5272" w:name="_Toc60777259"/>
      <w:bookmarkStart w:id="5273" w:name="_Toc193452032"/>
      <w:bookmarkStart w:id="5274" w:name="MCCQCTEMPBM_00000311"/>
      <w:r>
        <w:rPr>
          <w:i/>
          <w:iCs/>
        </w:rPr>
        <w:t>–</w:t>
      </w:r>
      <w:r>
        <w:rPr>
          <w:i/>
          <w:iCs/>
        </w:rPr>
        <w:tab/>
        <w:t>MeasObjectEUTRA</w:t>
      </w:r>
      <w:bookmarkEnd w:id="5269"/>
      <w:bookmarkEnd w:id="5270"/>
      <w:bookmarkEnd w:id="5271"/>
      <w:bookmarkEnd w:id="5272"/>
      <w:bookmarkEnd w:id="5273"/>
    </w:p>
    <w:bookmarkEnd w:id="5274"/>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40"/>
        <w:rPr>
          <w:i/>
          <w:iCs/>
        </w:rPr>
      </w:pPr>
      <w:bookmarkStart w:id="5275" w:name="_Toc201295590"/>
      <w:bookmarkStart w:id="5276" w:name="_Toc193452033"/>
      <w:bookmarkStart w:id="5277" w:name="_Toc193446228"/>
      <w:bookmarkStart w:id="5278" w:name="_Toc60777260"/>
      <w:bookmarkStart w:id="5279" w:name="_Toc193463303"/>
      <w:bookmarkStart w:id="5280" w:name="MCCQCTEMPBM_00000312"/>
      <w:r>
        <w:rPr>
          <w:i/>
          <w:iCs/>
        </w:rPr>
        <w:t>–</w:t>
      </w:r>
      <w:r>
        <w:rPr>
          <w:i/>
          <w:iCs/>
        </w:rPr>
        <w:tab/>
        <w:t>MeasObjectId</w:t>
      </w:r>
      <w:bookmarkEnd w:id="5275"/>
      <w:bookmarkEnd w:id="5276"/>
      <w:bookmarkEnd w:id="5277"/>
      <w:bookmarkEnd w:id="5278"/>
      <w:bookmarkEnd w:id="5279"/>
    </w:p>
    <w:bookmarkEnd w:id="5280"/>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40"/>
        <w:rPr>
          <w:i/>
          <w:iCs/>
        </w:rPr>
      </w:pPr>
      <w:bookmarkStart w:id="5281" w:name="_Toc201295591"/>
      <w:bookmarkStart w:id="5282" w:name="_Toc60777261"/>
      <w:bookmarkStart w:id="5283" w:name="_Toc193446229"/>
      <w:bookmarkStart w:id="5284" w:name="_Toc193463304"/>
      <w:bookmarkStart w:id="5285" w:name="_Toc193452034"/>
      <w:bookmarkStart w:id="5286" w:name="MCCQCTEMPBM_00000313"/>
      <w:r>
        <w:rPr>
          <w:i/>
          <w:iCs/>
        </w:rPr>
        <w:t>–</w:t>
      </w:r>
      <w:r>
        <w:rPr>
          <w:i/>
          <w:iCs/>
        </w:rPr>
        <w:tab/>
        <w:t>MeasObjectNR</w:t>
      </w:r>
      <w:bookmarkEnd w:id="5281"/>
      <w:bookmarkEnd w:id="5282"/>
      <w:bookmarkEnd w:id="5283"/>
      <w:bookmarkEnd w:id="5284"/>
      <w:bookmarkEnd w:id="5285"/>
    </w:p>
    <w:bookmarkEnd w:id="5286"/>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87" w:name="_Hlk152278493"/>
      <w:r>
        <w:t xml:space="preserve">cellsToAddModListExt-v1800          </w:t>
      </w:r>
      <w:bookmarkEnd w:id="5287"/>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88" w:author="RAN2#131" w:date="2025-09-01T19:51:00Z"/>
        </w:rPr>
      </w:pPr>
      <w:r>
        <w:t xml:space="preserve">    ]]</w:t>
      </w:r>
      <w:ins w:id="5289" w:author="RAN2#131" w:date="2025-09-01T19:51:00Z">
        <w:r>
          <w:t>,</w:t>
        </w:r>
      </w:ins>
    </w:p>
    <w:p w14:paraId="7649236B" w14:textId="77777777" w:rsidR="00F37883" w:rsidRDefault="00721CB1">
      <w:pPr>
        <w:pStyle w:val="PL"/>
        <w:rPr>
          <w:ins w:id="5290" w:author="RAN2#131" w:date="2025-09-01T19:51:00Z"/>
        </w:rPr>
      </w:pPr>
      <w:ins w:id="5291" w:author="RAN2#131" w:date="2025-09-01T19:51:00Z">
        <w:r>
          <w:t xml:space="preserve">    [[</w:t>
        </w:r>
      </w:ins>
    </w:p>
    <w:p w14:paraId="6EE0AE50" w14:textId="77777777" w:rsidR="00F37883" w:rsidRDefault="00721CB1">
      <w:pPr>
        <w:pStyle w:val="PL"/>
        <w:rPr>
          <w:ins w:id="5292" w:author="RAN2#131" w:date="2025-09-01T19:51:00Z"/>
          <w:color w:val="808080"/>
        </w:rPr>
      </w:pPr>
      <w:ins w:id="5293"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94"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95"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96" w:name="_Hlk204963564"/>
    </w:p>
    <w:p w14:paraId="2332787B" w14:textId="77777777" w:rsidR="00F37883" w:rsidRDefault="00F37883">
      <w:pPr>
        <w:pStyle w:val="PL"/>
        <w:rPr>
          <w:ins w:id="5297" w:author="RAN2#131" w:date="2025-09-01T15:38:00Z"/>
        </w:rPr>
      </w:pPr>
    </w:p>
    <w:p w14:paraId="6244D428" w14:textId="77777777" w:rsidR="00F37883" w:rsidRDefault="00721CB1">
      <w:pPr>
        <w:pStyle w:val="PL"/>
      </w:pPr>
      <w:ins w:id="5298" w:author="RAN2#131" w:date="2025-09-01T15:38:00Z">
        <w:r>
          <w:t xml:space="preserve">SSB-MTC5List-r19::=                 </w:t>
        </w:r>
        <w:r>
          <w:rPr>
            <w:color w:val="993366"/>
          </w:rPr>
          <w:t>SEQUENCE</w:t>
        </w:r>
        <w:r>
          <w:t xml:space="preserve"> (</w:t>
        </w:r>
        <w:r>
          <w:rPr>
            <w:color w:val="993366"/>
          </w:rPr>
          <w:t>SIZE</w:t>
        </w:r>
        <w:r>
          <w:t>(1..</w:t>
        </w:r>
      </w:ins>
      <w:ins w:id="5299" w:author="RAN2#131" w:date="2025-09-01T19:56:00Z">
        <w:r>
          <w:t>3</w:t>
        </w:r>
      </w:ins>
      <w:ins w:id="5300" w:author="RAN2#131" w:date="2025-09-01T15:39:00Z">
        <w:r>
          <w:t>)</w:t>
        </w:r>
      </w:ins>
      <w:ins w:id="5301" w:author="RAN2#131" w:date="2025-09-01T15:38:00Z">
        <w:r>
          <w:t>)</w:t>
        </w:r>
        <w:r>
          <w:rPr>
            <w:color w:val="993366"/>
          </w:rPr>
          <w:t xml:space="preserve"> OF</w:t>
        </w:r>
        <w:r>
          <w:t xml:space="preserve"> SSB-MTC5-r19</w:t>
        </w:r>
      </w:ins>
    </w:p>
    <w:bookmarkEnd w:id="5296"/>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302" w:name="_Hlk209441237"/>
            <w:r>
              <w:rPr>
                <w:b/>
                <w:i/>
                <w:szCs w:val="22"/>
                <w:lang w:eastAsia="en-GB"/>
              </w:rPr>
              <w:t>smtc4list</w:t>
            </w:r>
            <w:ins w:id="5303"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304" w:author="RAN2#131" w:date="2025-09-05T15:14:00Z">
              <w:r>
                <w:rPr>
                  <w:bCs/>
                  <w:iCs/>
                  <w:szCs w:val="22"/>
                  <w:lang w:eastAsia="en-GB"/>
                </w:rPr>
                <w:t xml:space="preserve"> </w:t>
              </w:r>
            </w:ins>
            <w:ins w:id="5305" w:author="RAN2#131" w:date="2025-09-05T15:17:00Z">
              <w:r>
                <w:rPr>
                  <w:bCs/>
                  <w:i/>
                  <w:szCs w:val="22"/>
                  <w:lang w:eastAsia="en-GB"/>
                </w:rPr>
                <w:t>smtc5list</w:t>
              </w:r>
              <w:r>
                <w:rPr>
                  <w:bCs/>
                  <w:iCs/>
                  <w:szCs w:val="22"/>
                  <w:lang w:eastAsia="en-GB"/>
                </w:rPr>
                <w:t xml:space="preserve"> </w:t>
              </w:r>
            </w:ins>
            <w:ins w:id="5306" w:author="RAN2#131" w:date="2025-09-05T15:18:00Z">
              <w:r>
                <w:rPr>
                  <w:bCs/>
                  <w:iCs/>
                  <w:szCs w:val="22"/>
                  <w:lang w:eastAsia="en-GB"/>
                </w:rPr>
                <w:t>may include a</w:t>
              </w:r>
            </w:ins>
            <w:ins w:id="5307" w:author="RAN2#131" w:date="2025-09-05T15:14:00Z">
              <w:r>
                <w:rPr>
                  <w:bCs/>
                  <w:iCs/>
                  <w:szCs w:val="22"/>
                  <w:lang w:eastAsia="en-GB"/>
                </w:rPr>
                <w:t>n additional SMTC periodicity</w:t>
              </w:r>
            </w:ins>
            <w:ins w:id="5308" w:author="RAN2#131" w:date="2025-09-05T15:15:00Z">
              <w:r>
                <w:rPr>
                  <w:bCs/>
                  <w:iCs/>
                  <w:szCs w:val="22"/>
                  <w:lang w:eastAsia="en-GB"/>
                </w:rPr>
                <w:t xml:space="preserve"> to</w:t>
              </w:r>
            </w:ins>
            <w:ins w:id="5309" w:author="RAN2#131" w:date="2025-09-05T15:18:00Z">
              <w:r>
                <w:rPr>
                  <w:bCs/>
                  <w:iCs/>
                  <w:szCs w:val="22"/>
                  <w:lang w:eastAsia="en-GB"/>
                </w:rPr>
                <w:t xml:space="preserve"> the one indicated in</w:t>
              </w:r>
            </w:ins>
            <w:ins w:id="5310" w:author="RAN2#131" w:date="2025-09-05T15:15:00Z">
              <w:r>
                <w:rPr>
                  <w:bCs/>
                  <w:iCs/>
                  <w:szCs w:val="22"/>
                  <w:lang w:eastAsia="en-GB"/>
                </w:rPr>
                <w:t xml:space="preserve"> </w:t>
              </w:r>
              <w:r>
                <w:rPr>
                  <w:bCs/>
                  <w:i/>
                  <w:szCs w:val="22"/>
                  <w:lang w:eastAsia="en-GB"/>
                </w:rPr>
                <w:t>smtc</w:t>
              </w:r>
            </w:ins>
            <w:ins w:id="5311" w:author="RAN2#131" w:date="2025-09-05T15:18:00Z">
              <w:r>
                <w:rPr>
                  <w:bCs/>
                  <w:i/>
                  <w:szCs w:val="22"/>
                  <w:lang w:eastAsia="en-GB"/>
                </w:rPr>
                <w:t>1</w:t>
              </w:r>
            </w:ins>
            <w:ins w:id="5312" w:author="RAN2#131" w:date="2025-09-05T15:14:00Z">
              <w:r>
                <w:rPr>
                  <w:bCs/>
                  <w:iCs/>
                  <w:szCs w:val="22"/>
                  <w:lang w:eastAsia="en-GB"/>
                </w:rPr>
                <w:t>.</w:t>
              </w:r>
            </w:ins>
            <w:ins w:id="5313" w:author="Samsung (Shiyang Leng)" w:date="2025-09-22T13:45:00Z">
              <w:r>
                <w:rPr>
                  <w:rFonts w:ascii="Courier New" w:hAnsi="Courier New" w:cs="Courier New"/>
                  <w:sz w:val="16"/>
                </w:rPr>
                <w:t xml:space="preserve"> [RIL]: S02</w:t>
              </w:r>
            </w:ins>
            <w:ins w:id="5314" w:author="Samsung (Shiyang Leng)" w:date="2025-09-22T14:20:00Z">
              <w:r>
                <w:rPr>
                  <w:rFonts w:ascii="Courier New" w:hAnsi="Courier New" w:cs="Courier New"/>
                  <w:sz w:val="16"/>
                </w:rPr>
                <w:t>7</w:t>
              </w:r>
            </w:ins>
            <w:ins w:id="5315" w:author="Samsung (Shiyang Leng)" w:date="2025-09-22T13:45:00Z">
              <w:r>
                <w:rPr>
                  <w:rFonts w:ascii="Courier New" w:hAnsi="Courier New" w:cs="Courier New"/>
                  <w:sz w:val="16"/>
                </w:rPr>
                <w:t>, NTN</w:t>
              </w:r>
            </w:ins>
            <w:bookmarkEnd w:id="5302"/>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16" w:name="_Hlk97458315"/>
            <w:r>
              <w:rPr>
                <w:b/>
                <w:bCs/>
                <w:i/>
                <w:iCs/>
                <w:lang w:eastAsia="sv-SE"/>
              </w:rPr>
              <w:t>deriveSSB-IndexFromCellInter</w:t>
            </w:r>
          </w:p>
          <w:bookmarkEnd w:id="5316"/>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40"/>
      </w:pPr>
      <w:bookmarkStart w:id="5317" w:name="_Toc193452035"/>
      <w:bookmarkStart w:id="5318" w:name="_Toc193446230"/>
      <w:bookmarkStart w:id="5319" w:name="_Toc201295592"/>
      <w:bookmarkStart w:id="5320" w:name="_Toc193463305"/>
      <w:bookmarkStart w:id="5321" w:name="_Toc60777262"/>
      <w:bookmarkStart w:id="5322" w:name="MCCQCTEMPBM_00000314"/>
      <w:r>
        <w:t>–</w:t>
      </w:r>
      <w:r>
        <w:tab/>
      </w:r>
      <w:r>
        <w:rPr>
          <w:i/>
          <w:iCs/>
        </w:rPr>
        <w:t>MeasObjectNR-SL</w:t>
      </w:r>
      <w:bookmarkEnd w:id="5317"/>
      <w:bookmarkEnd w:id="5318"/>
      <w:bookmarkEnd w:id="5319"/>
      <w:bookmarkEnd w:id="5320"/>
      <w:bookmarkEnd w:id="5321"/>
    </w:p>
    <w:bookmarkEnd w:id="5322"/>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40"/>
      </w:pPr>
      <w:bookmarkStart w:id="5323" w:name="_Toc193446231"/>
      <w:bookmarkStart w:id="5324" w:name="_Toc201295593"/>
      <w:bookmarkStart w:id="5325" w:name="_Toc193463306"/>
      <w:bookmarkStart w:id="5326" w:name="_Toc193452036"/>
      <w:bookmarkStart w:id="5327" w:name="MCCQCTEMPBM_00000315"/>
      <w:r>
        <w:t>–</w:t>
      </w:r>
      <w:r>
        <w:tab/>
      </w:r>
      <w:r>
        <w:rPr>
          <w:i/>
          <w:iCs/>
        </w:rPr>
        <w:t>M</w:t>
      </w:r>
      <w:r>
        <w:rPr>
          <w:i/>
        </w:rPr>
        <w:t>easObjectRxTxDiff</w:t>
      </w:r>
      <w:bookmarkEnd w:id="5323"/>
      <w:bookmarkEnd w:id="5324"/>
      <w:bookmarkEnd w:id="5325"/>
      <w:bookmarkEnd w:id="5326"/>
    </w:p>
    <w:bookmarkEnd w:id="5327"/>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afff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40"/>
        <w:rPr>
          <w:i/>
        </w:rPr>
      </w:pPr>
      <w:bookmarkStart w:id="5328" w:name="_Toc193452037"/>
      <w:bookmarkStart w:id="5329" w:name="_Toc193463307"/>
      <w:bookmarkStart w:id="5330" w:name="_Toc201295594"/>
      <w:bookmarkStart w:id="5331" w:name="_Toc193446232"/>
      <w:bookmarkStart w:id="5332" w:name="_Toc60777263"/>
      <w:bookmarkStart w:id="5333" w:name="MCCQCTEMPBM_00000316"/>
      <w:r>
        <w:t>–</w:t>
      </w:r>
      <w:r>
        <w:tab/>
      </w:r>
      <w:r>
        <w:rPr>
          <w:i/>
        </w:rPr>
        <w:t>MeasObjectToAddModList</w:t>
      </w:r>
      <w:bookmarkEnd w:id="5328"/>
      <w:bookmarkEnd w:id="5329"/>
      <w:bookmarkEnd w:id="5330"/>
      <w:bookmarkEnd w:id="5331"/>
      <w:bookmarkEnd w:id="5332"/>
    </w:p>
    <w:bookmarkEnd w:id="5333"/>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40"/>
        <w:ind w:left="1416" w:hangingChars="590" w:hanging="1416"/>
        <w:rPr>
          <w:lang w:eastAsia="en-US"/>
        </w:rPr>
      </w:pPr>
      <w:bookmarkStart w:id="5334" w:name="_Toc193452038"/>
      <w:bookmarkStart w:id="5335" w:name="_Toc193463308"/>
      <w:bookmarkStart w:id="5336" w:name="_Toc60777264"/>
      <w:bookmarkStart w:id="5337" w:name="_Toc201295595"/>
      <w:bookmarkStart w:id="5338" w:name="_Toc193446233"/>
      <w:bookmarkStart w:id="5339" w:name="MCCQCTEMPBM_00000317"/>
      <w:r>
        <w:t>–</w:t>
      </w:r>
      <w:r>
        <w:tab/>
      </w:r>
      <w:r>
        <w:rPr>
          <w:i/>
        </w:rPr>
        <w:t>MeasObjectUTRA-FDD</w:t>
      </w:r>
      <w:bookmarkEnd w:id="5334"/>
      <w:bookmarkEnd w:id="5335"/>
      <w:bookmarkEnd w:id="5336"/>
      <w:bookmarkEnd w:id="5337"/>
      <w:bookmarkEnd w:id="5338"/>
    </w:p>
    <w:bookmarkEnd w:id="5339"/>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宋体"/>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40"/>
        <w:rPr>
          <w:i/>
        </w:rPr>
      </w:pPr>
      <w:bookmarkStart w:id="5340" w:name="_Toc193452039"/>
      <w:bookmarkStart w:id="5341" w:name="_Toc60777265"/>
      <w:bookmarkStart w:id="5342" w:name="_Toc193463309"/>
      <w:bookmarkStart w:id="5343" w:name="_Toc193446234"/>
      <w:bookmarkStart w:id="5344" w:name="_Toc201295596"/>
      <w:bookmarkStart w:id="5345" w:name="MCCQCTEMPBM_00000318"/>
      <w:r>
        <w:rPr>
          <w:i/>
        </w:rPr>
        <w:t>–</w:t>
      </w:r>
      <w:r>
        <w:rPr>
          <w:i/>
        </w:rPr>
        <w:tab/>
        <w:t>MeasResultCellListSFTD-NR</w:t>
      </w:r>
      <w:bookmarkEnd w:id="5340"/>
      <w:bookmarkEnd w:id="5341"/>
      <w:bookmarkEnd w:id="5342"/>
      <w:bookmarkEnd w:id="5343"/>
      <w:bookmarkEnd w:id="5344"/>
    </w:p>
    <w:bookmarkEnd w:id="5345"/>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40"/>
        <w:rPr>
          <w:i/>
        </w:rPr>
      </w:pPr>
      <w:bookmarkStart w:id="5346" w:name="_Toc60777266"/>
      <w:bookmarkStart w:id="5347" w:name="_Toc193463310"/>
      <w:bookmarkStart w:id="5348" w:name="_Toc201295597"/>
      <w:bookmarkStart w:id="5349" w:name="_Toc193452040"/>
      <w:bookmarkStart w:id="5350" w:name="_Toc193446235"/>
      <w:bookmarkStart w:id="5351" w:name="MCCQCTEMPBM_00000319"/>
      <w:r>
        <w:rPr>
          <w:i/>
        </w:rPr>
        <w:t>–</w:t>
      </w:r>
      <w:r>
        <w:rPr>
          <w:i/>
        </w:rPr>
        <w:tab/>
        <w:t>MeasResultCellListSFTD-EUTRA</w:t>
      </w:r>
      <w:bookmarkEnd w:id="5346"/>
      <w:bookmarkEnd w:id="5347"/>
      <w:bookmarkEnd w:id="5348"/>
      <w:bookmarkEnd w:id="5349"/>
      <w:bookmarkEnd w:id="5350"/>
    </w:p>
    <w:bookmarkEnd w:id="5351"/>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40"/>
        <w:rPr>
          <w:i/>
        </w:rPr>
      </w:pPr>
      <w:bookmarkStart w:id="5352" w:name="_Toc193463311"/>
      <w:bookmarkStart w:id="5353" w:name="_Toc193446236"/>
      <w:bookmarkStart w:id="5354" w:name="_Toc193452041"/>
      <w:bookmarkStart w:id="5355" w:name="_Toc60777267"/>
      <w:bookmarkStart w:id="5356" w:name="_Toc201295598"/>
      <w:bookmarkStart w:id="5357" w:name="MCCQCTEMPBM_00000320"/>
      <w:r>
        <w:t>–</w:t>
      </w:r>
      <w:r>
        <w:tab/>
      </w:r>
      <w:r>
        <w:rPr>
          <w:i/>
        </w:rPr>
        <w:t>MeasResults</w:t>
      </w:r>
      <w:bookmarkEnd w:id="5352"/>
      <w:bookmarkEnd w:id="5353"/>
      <w:bookmarkEnd w:id="5354"/>
      <w:bookmarkEnd w:id="5355"/>
      <w:bookmarkEnd w:id="5356"/>
    </w:p>
    <w:bookmarkEnd w:id="5357"/>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40"/>
        <w:rPr>
          <w:i/>
          <w:iCs/>
        </w:rPr>
      </w:pPr>
      <w:bookmarkStart w:id="5358" w:name="_Toc193452042"/>
      <w:bookmarkStart w:id="5359" w:name="_Toc201295599"/>
      <w:bookmarkStart w:id="5360" w:name="_Toc193446237"/>
      <w:bookmarkStart w:id="5361" w:name="_Toc193463312"/>
      <w:bookmarkStart w:id="5362" w:name="_Toc60777268"/>
      <w:bookmarkStart w:id="5363" w:name="MCCQCTEMPBM_00000321"/>
      <w:r>
        <w:rPr>
          <w:i/>
          <w:iCs/>
        </w:rPr>
        <w:t>–</w:t>
      </w:r>
      <w:r>
        <w:rPr>
          <w:i/>
          <w:iCs/>
        </w:rPr>
        <w:tab/>
        <w:t>MeasResult2EUTRA</w:t>
      </w:r>
      <w:bookmarkEnd w:id="5358"/>
      <w:bookmarkEnd w:id="5359"/>
      <w:bookmarkEnd w:id="5360"/>
      <w:bookmarkEnd w:id="5361"/>
      <w:bookmarkEnd w:id="5362"/>
    </w:p>
    <w:bookmarkEnd w:id="5363"/>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40"/>
        <w:rPr>
          <w:i/>
          <w:iCs/>
        </w:rPr>
      </w:pPr>
      <w:bookmarkStart w:id="5364" w:name="_Toc193446238"/>
      <w:bookmarkStart w:id="5365" w:name="_Toc193463313"/>
      <w:bookmarkStart w:id="5366" w:name="_Toc201295600"/>
      <w:bookmarkStart w:id="5367" w:name="_Toc60777269"/>
      <w:bookmarkStart w:id="5368" w:name="_Toc193452043"/>
      <w:bookmarkStart w:id="5369" w:name="MCCQCTEMPBM_00000322"/>
      <w:r>
        <w:rPr>
          <w:i/>
          <w:iCs/>
        </w:rPr>
        <w:t>–</w:t>
      </w:r>
      <w:r>
        <w:rPr>
          <w:i/>
          <w:iCs/>
        </w:rPr>
        <w:tab/>
        <w:t>MeasResult2NR</w:t>
      </w:r>
      <w:bookmarkEnd w:id="5364"/>
      <w:bookmarkEnd w:id="5365"/>
      <w:bookmarkEnd w:id="5366"/>
      <w:bookmarkEnd w:id="5367"/>
      <w:bookmarkEnd w:id="5368"/>
    </w:p>
    <w:bookmarkEnd w:id="5369"/>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40"/>
      </w:pPr>
      <w:bookmarkStart w:id="5370" w:name="_Toc60777270"/>
      <w:bookmarkStart w:id="5371" w:name="_Toc201295601"/>
      <w:bookmarkStart w:id="5372" w:name="_Toc193446239"/>
      <w:bookmarkStart w:id="5373" w:name="_Toc193463314"/>
      <w:bookmarkStart w:id="5374" w:name="_Toc193452044"/>
      <w:bookmarkStart w:id="5375" w:name="MCCQCTEMPBM_00000323"/>
      <w:r>
        <w:t>–</w:t>
      </w:r>
      <w:r>
        <w:tab/>
      </w:r>
      <w:r>
        <w:rPr>
          <w:i/>
          <w:iCs/>
        </w:rPr>
        <w:t>MeasResultIdleEUTRA</w:t>
      </w:r>
      <w:bookmarkEnd w:id="5370"/>
      <w:bookmarkEnd w:id="5371"/>
      <w:bookmarkEnd w:id="5372"/>
      <w:bookmarkEnd w:id="5373"/>
      <w:bookmarkEnd w:id="5374"/>
    </w:p>
    <w:bookmarkEnd w:id="5375"/>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40"/>
      </w:pPr>
      <w:bookmarkStart w:id="5376" w:name="_Toc60777271"/>
      <w:bookmarkStart w:id="5377" w:name="_Toc193452045"/>
      <w:bookmarkStart w:id="5378" w:name="_Toc193463315"/>
      <w:bookmarkStart w:id="5379" w:name="_Toc201295602"/>
      <w:bookmarkStart w:id="5380" w:name="_Toc193446240"/>
      <w:bookmarkStart w:id="5381" w:name="MCCQCTEMPBM_00000324"/>
      <w:r>
        <w:t>–</w:t>
      </w:r>
      <w:r>
        <w:tab/>
      </w:r>
      <w:r>
        <w:rPr>
          <w:i/>
          <w:iCs/>
        </w:rPr>
        <w:t>MeasResultIdleNR</w:t>
      </w:r>
      <w:bookmarkEnd w:id="5376"/>
      <w:bookmarkEnd w:id="5377"/>
      <w:bookmarkEnd w:id="5378"/>
      <w:bookmarkEnd w:id="5379"/>
      <w:bookmarkEnd w:id="5380"/>
    </w:p>
    <w:bookmarkEnd w:id="5381"/>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40"/>
      </w:pPr>
      <w:bookmarkStart w:id="5382" w:name="_Toc193446241"/>
      <w:bookmarkStart w:id="5383" w:name="_Toc201295603"/>
      <w:bookmarkStart w:id="5384" w:name="_Toc193452046"/>
      <w:bookmarkStart w:id="5385" w:name="_Toc193463316"/>
      <w:bookmarkStart w:id="5386" w:name="MCCQCTEMPBM_00000325"/>
      <w:r>
        <w:t>–</w:t>
      </w:r>
      <w:r>
        <w:tab/>
      </w:r>
      <w:r>
        <w:rPr>
          <w:i/>
        </w:rPr>
        <w:t>MeasResultRxTxTimeDiff</w:t>
      </w:r>
      <w:bookmarkEnd w:id="5382"/>
      <w:bookmarkEnd w:id="5383"/>
      <w:bookmarkEnd w:id="5384"/>
      <w:bookmarkEnd w:id="5385"/>
    </w:p>
    <w:bookmarkEnd w:id="5386"/>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afff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40"/>
        <w:rPr>
          <w:i/>
          <w:iCs/>
        </w:rPr>
      </w:pPr>
      <w:bookmarkStart w:id="5387" w:name="_Toc193463317"/>
      <w:bookmarkStart w:id="5388" w:name="_Toc193452047"/>
      <w:bookmarkStart w:id="5389" w:name="_Toc201295604"/>
      <w:bookmarkStart w:id="5390" w:name="_Toc60777272"/>
      <w:bookmarkStart w:id="5391" w:name="_Toc193446242"/>
      <w:bookmarkStart w:id="5392" w:name="MCCQCTEMPBM_00000326"/>
      <w:r>
        <w:rPr>
          <w:i/>
          <w:iCs/>
        </w:rPr>
        <w:t>–</w:t>
      </w:r>
      <w:r>
        <w:rPr>
          <w:i/>
          <w:iCs/>
        </w:rPr>
        <w:tab/>
        <w:t>MeasResultSCG-Failure</w:t>
      </w:r>
      <w:bookmarkEnd w:id="5387"/>
      <w:bookmarkEnd w:id="5388"/>
      <w:bookmarkEnd w:id="5389"/>
      <w:bookmarkEnd w:id="5390"/>
      <w:bookmarkEnd w:id="5391"/>
    </w:p>
    <w:bookmarkEnd w:id="5392"/>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40"/>
      </w:pPr>
      <w:bookmarkStart w:id="5393" w:name="_Toc193452048"/>
      <w:bookmarkStart w:id="5394" w:name="_Toc193463318"/>
      <w:bookmarkStart w:id="5395" w:name="_Toc193446243"/>
      <w:bookmarkStart w:id="5396" w:name="_Toc201295605"/>
      <w:bookmarkStart w:id="5397" w:name="_Toc60777273"/>
      <w:bookmarkStart w:id="5398" w:name="MCCQCTEMPBM_00000327"/>
      <w:r>
        <w:t>–</w:t>
      </w:r>
      <w:r>
        <w:tab/>
      </w:r>
      <w:r>
        <w:rPr>
          <w:i/>
          <w:iCs/>
        </w:rPr>
        <w:t>MeasResultsSL</w:t>
      </w:r>
      <w:bookmarkEnd w:id="5393"/>
      <w:bookmarkEnd w:id="5394"/>
      <w:bookmarkEnd w:id="5395"/>
      <w:bookmarkEnd w:id="5396"/>
      <w:bookmarkEnd w:id="5397"/>
    </w:p>
    <w:bookmarkEnd w:id="5398"/>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宋体"/>
        </w:rPr>
      </w:pPr>
      <w:r>
        <w:t xml:space="preserve">    </w:t>
      </w:r>
      <w:r>
        <w:rPr>
          <w:rFonts w:eastAsia="宋体"/>
        </w:rPr>
        <w:t>sl-PRS-ResourcePoolID-r18</w:t>
      </w:r>
      <w:r>
        <w:t xml:space="preserve">             </w:t>
      </w:r>
      <w:r>
        <w:rPr>
          <w:rFonts w:eastAsia="宋体"/>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40"/>
      </w:pPr>
      <w:bookmarkStart w:id="5399" w:name="_Toc139045521"/>
      <w:bookmarkStart w:id="5400" w:name="_Toc193463319"/>
      <w:bookmarkStart w:id="5401" w:name="_Toc201295606"/>
      <w:bookmarkStart w:id="5402" w:name="_Toc193446244"/>
      <w:bookmarkStart w:id="5403" w:name="_Toc193452049"/>
      <w:bookmarkStart w:id="5404" w:name="MCCQCTEMPBM_00000328"/>
      <w:r>
        <w:t>–</w:t>
      </w:r>
      <w:r>
        <w:tab/>
      </w:r>
      <w:bookmarkEnd w:id="5399"/>
      <w:r>
        <w:rPr>
          <w:i/>
          <w:iCs/>
        </w:rPr>
        <w:t>MeasSequence</w:t>
      </w:r>
      <w:bookmarkEnd w:id="5400"/>
      <w:bookmarkEnd w:id="5401"/>
      <w:bookmarkEnd w:id="5402"/>
      <w:bookmarkEnd w:id="5403"/>
    </w:p>
    <w:bookmarkEnd w:id="5404"/>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40"/>
      </w:pPr>
      <w:bookmarkStart w:id="5405" w:name="_Toc193446245"/>
      <w:bookmarkStart w:id="5406" w:name="_Toc201295607"/>
      <w:bookmarkStart w:id="5407" w:name="_Toc193452050"/>
      <w:bookmarkStart w:id="5408" w:name="_Toc60777274"/>
      <w:bookmarkStart w:id="5409" w:name="_Toc193463320"/>
      <w:bookmarkStart w:id="5410" w:name="MCCQCTEMPBM_00000329"/>
      <w:r>
        <w:t>–</w:t>
      </w:r>
      <w:r>
        <w:tab/>
      </w:r>
      <w:r>
        <w:rPr>
          <w:i/>
        </w:rPr>
        <w:t>MeasTriggerQuantityEUTRA</w:t>
      </w:r>
      <w:bookmarkEnd w:id="5405"/>
      <w:bookmarkEnd w:id="5406"/>
      <w:bookmarkEnd w:id="5407"/>
      <w:bookmarkEnd w:id="5408"/>
      <w:bookmarkEnd w:id="5409"/>
    </w:p>
    <w:bookmarkEnd w:id="5410"/>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40"/>
      </w:pPr>
      <w:bookmarkStart w:id="5411" w:name="_Toc193446246"/>
      <w:bookmarkStart w:id="5412" w:name="_Toc201295608"/>
      <w:bookmarkStart w:id="5413" w:name="_Toc193463321"/>
      <w:bookmarkStart w:id="5414" w:name="_Toc193452051"/>
      <w:bookmarkStart w:id="5415" w:name="MCCQCTEMPBM_00000330"/>
      <w:r>
        <w:t>–</w:t>
      </w:r>
      <w:r>
        <w:tab/>
      </w:r>
      <w:r>
        <w:rPr>
          <w:i/>
          <w:iCs/>
        </w:rPr>
        <w:t>MeasurementValidityDuration</w:t>
      </w:r>
      <w:bookmarkEnd w:id="5411"/>
      <w:bookmarkEnd w:id="5412"/>
      <w:bookmarkEnd w:id="5413"/>
      <w:bookmarkEnd w:id="5414"/>
    </w:p>
    <w:bookmarkEnd w:id="5415"/>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16" w:name="_Hlk169768208"/>
      <w:r>
        <w:rPr>
          <w:color w:val="808080"/>
        </w:rPr>
        <w:t>MEASUREMENTVALIDITYDURATION</w:t>
      </w:r>
      <w:bookmarkEnd w:id="5416"/>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40"/>
        <w:rPr>
          <w:i/>
          <w:iCs/>
          <w:lang w:eastAsia="en-US"/>
        </w:rPr>
      </w:pPr>
      <w:bookmarkStart w:id="5417" w:name="_Toc139045599"/>
      <w:bookmarkStart w:id="5418" w:name="_Toc193446247"/>
      <w:bookmarkStart w:id="5419" w:name="_Toc193452052"/>
      <w:bookmarkStart w:id="5420" w:name="_Toc193463322"/>
      <w:bookmarkStart w:id="5421" w:name="_Toc201295609"/>
      <w:bookmarkStart w:id="5422" w:name="MCCQCTEMPBM_00000331"/>
      <w:r>
        <w:rPr>
          <w:i/>
          <w:iCs/>
          <w:lang w:eastAsia="en-US"/>
        </w:rPr>
        <w:t>–</w:t>
      </w:r>
      <w:r>
        <w:rPr>
          <w:i/>
          <w:iCs/>
          <w:lang w:eastAsia="en-US"/>
        </w:rPr>
        <w:tab/>
      </w:r>
      <w:bookmarkEnd w:id="5417"/>
      <w:r>
        <w:rPr>
          <w:i/>
          <w:iCs/>
          <w:lang w:eastAsia="en-US"/>
        </w:rPr>
        <w:t>MeasWindowConfig</w:t>
      </w:r>
      <w:bookmarkEnd w:id="5418"/>
      <w:bookmarkEnd w:id="5419"/>
      <w:bookmarkEnd w:id="5420"/>
      <w:bookmarkEnd w:id="5421"/>
    </w:p>
    <w:bookmarkEnd w:id="5422"/>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40"/>
        <w:rPr>
          <w:i/>
        </w:rPr>
      </w:pPr>
      <w:bookmarkStart w:id="5423" w:name="_Toc60777275"/>
      <w:bookmarkStart w:id="5424" w:name="_Toc201295610"/>
      <w:bookmarkStart w:id="5425" w:name="_Toc193463323"/>
      <w:bookmarkStart w:id="5426" w:name="_Toc193452053"/>
      <w:bookmarkStart w:id="5427" w:name="_Toc193446248"/>
      <w:bookmarkStart w:id="5428" w:name="MCCQCTEMPBM_00000332"/>
      <w:r>
        <w:t>–</w:t>
      </w:r>
      <w:r>
        <w:tab/>
      </w:r>
      <w:r>
        <w:rPr>
          <w:i/>
        </w:rPr>
        <w:t>MobilityStateParameters</w:t>
      </w:r>
      <w:bookmarkEnd w:id="5423"/>
      <w:bookmarkEnd w:id="5424"/>
      <w:bookmarkEnd w:id="5425"/>
      <w:bookmarkEnd w:id="5426"/>
      <w:bookmarkEnd w:id="5427"/>
    </w:p>
    <w:bookmarkEnd w:id="5428"/>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40"/>
      </w:pPr>
      <w:bookmarkStart w:id="5429" w:name="_Toc193463324"/>
      <w:bookmarkStart w:id="5430" w:name="_Toc193452054"/>
      <w:bookmarkStart w:id="5431" w:name="_Toc193446249"/>
      <w:bookmarkStart w:id="5432" w:name="_Toc201295611"/>
      <w:bookmarkStart w:id="5433" w:name="MCCQCTEMPBM_00000333"/>
      <w:r>
        <w:t>–</w:t>
      </w:r>
      <w:r>
        <w:tab/>
      </w:r>
      <w:r>
        <w:rPr>
          <w:i/>
        </w:rPr>
        <w:t>MRB-Identity</w:t>
      </w:r>
      <w:bookmarkEnd w:id="5429"/>
      <w:bookmarkEnd w:id="5430"/>
      <w:bookmarkEnd w:id="5431"/>
      <w:bookmarkEnd w:id="5432"/>
    </w:p>
    <w:bookmarkEnd w:id="5433"/>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40"/>
        <w:ind w:left="864" w:hanging="864"/>
        <w:rPr>
          <w:i/>
        </w:rPr>
      </w:pPr>
      <w:bookmarkStart w:id="5434" w:name="_Toc201295612"/>
      <w:bookmarkStart w:id="5435" w:name="_Toc193446250"/>
      <w:bookmarkStart w:id="5436" w:name="_Toc193452055"/>
      <w:bookmarkStart w:id="5437" w:name="_Toc193463325"/>
      <w:bookmarkStart w:id="5438" w:name="_Toc60777276"/>
      <w:bookmarkStart w:id="5439" w:name="MCCQCTEMPBM_00000334"/>
      <w:r>
        <w:t>–</w:t>
      </w:r>
      <w:r>
        <w:tab/>
      </w:r>
      <w:r>
        <w:rPr>
          <w:i/>
        </w:rPr>
        <w:t>MsgA-ConfigCommon</w:t>
      </w:r>
      <w:bookmarkEnd w:id="5434"/>
      <w:bookmarkEnd w:id="5435"/>
      <w:bookmarkEnd w:id="5436"/>
      <w:bookmarkEnd w:id="5437"/>
      <w:bookmarkEnd w:id="5438"/>
    </w:p>
    <w:bookmarkEnd w:id="5439"/>
    <w:p w14:paraId="2EAB7599" w14:textId="77777777" w:rsidR="00F37883" w:rsidRDefault="00721CB1">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40"/>
        <w:ind w:left="864" w:hanging="864"/>
      </w:pPr>
      <w:bookmarkStart w:id="5440" w:name="_Toc193463326"/>
      <w:bookmarkStart w:id="5441" w:name="_Toc193446251"/>
      <w:bookmarkStart w:id="5442" w:name="_Toc60777277"/>
      <w:bookmarkStart w:id="5443" w:name="_Toc193452056"/>
      <w:bookmarkStart w:id="5444" w:name="_Toc201295613"/>
      <w:bookmarkStart w:id="5445" w:name="MCCQCTEMPBM_00000335"/>
      <w:r>
        <w:t>–</w:t>
      </w:r>
      <w:r>
        <w:tab/>
      </w:r>
      <w:r>
        <w:rPr>
          <w:i/>
        </w:rPr>
        <w:t>MsgA-PUSCH-Config</w:t>
      </w:r>
      <w:bookmarkEnd w:id="5440"/>
      <w:bookmarkEnd w:id="5441"/>
      <w:bookmarkEnd w:id="5442"/>
      <w:bookmarkEnd w:id="5443"/>
      <w:bookmarkEnd w:id="5444"/>
    </w:p>
    <w:bookmarkEnd w:id="5445"/>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40"/>
      </w:pPr>
      <w:bookmarkStart w:id="5446" w:name="_Toc201295614"/>
      <w:bookmarkStart w:id="5447" w:name="_Toc60777278"/>
      <w:bookmarkStart w:id="5448" w:name="_Toc193446252"/>
      <w:bookmarkStart w:id="5449" w:name="_Toc193463327"/>
      <w:bookmarkStart w:id="5450" w:name="_Toc193452057"/>
      <w:bookmarkStart w:id="5451" w:name="MCCQCTEMPBM_00000336"/>
      <w:r>
        <w:t>–</w:t>
      </w:r>
      <w:r>
        <w:tab/>
      </w:r>
      <w:r>
        <w:rPr>
          <w:i/>
        </w:rPr>
        <w:t>MultiFrequencyBandListNR</w:t>
      </w:r>
      <w:bookmarkEnd w:id="5446"/>
      <w:bookmarkEnd w:id="5447"/>
      <w:bookmarkEnd w:id="5448"/>
      <w:bookmarkEnd w:id="5449"/>
      <w:bookmarkEnd w:id="5450"/>
    </w:p>
    <w:bookmarkEnd w:id="5451"/>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40"/>
        <w:rPr>
          <w:rFonts w:eastAsia="宋体"/>
          <w:lang w:eastAsia="en-GB"/>
        </w:rPr>
      </w:pPr>
      <w:bookmarkStart w:id="5452" w:name="_Toc193446253"/>
      <w:bookmarkStart w:id="5453" w:name="_Toc201295615"/>
      <w:bookmarkStart w:id="5454" w:name="_Toc193463328"/>
      <w:bookmarkStart w:id="5455" w:name="_Toc60777279"/>
      <w:bookmarkStart w:id="5456" w:name="_Toc193452058"/>
      <w:bookmarkStart w:id="5457" w:name="MCCQCTEMPBM_00000337"/>
      <w:r>
        <w:rPr>
          <w:rFonts w:eastAsia="宋体"/>
          <w:lang w:eastAsia="en-GB"/>
        </w:rPr>
        <w:t>–</w:t>
      </w:r>
      <w:r>
        <w:rPr>
          <w:rFonts w:eastAsia="宋体"/>
          <w:lang w:eastAsia="en-GB"/>
        </w:rPr>
        <w:tab/>
      </w:r>
      <w:r>
        <w:rPr>
          <w:rFonts w:eastAsia="宋体"/>
          <w:i/>
          <w:lang w:eastAsia="en-GB"/>
        </w:rPr>
        <w:t>MultiFrequencyBandListNR-SIB</w:t>
      </w:r>
      <w:bookmarkEnd w:id="5452"/>
      <w:bookmarkEnd w:id="5453"/>
      <w:bookmarkEnd w:id="5454"/>
      <w:bookmarkEnd w:id="5455"/>
      <w:bookmarkEnd w:id="5456"/>
    </w:p>
    <w:bookmarkEnd w:id="5457"/>
    <w:p w14:paraId="13D1C0C9" w14:textId="77777777" w:rsidR="00F37883" w:rsidRDefault="00721CB1">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0DDA0A7" w14:textId="77777777" w:rsidR="00F37883" w:rsidRDefault="00721CB1">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40"/>
        <w:rPr>
          <w:rFonts w:eastAsia="MS Mincho"/>
        </w:rPr>
      </w:pPr>
      <w:bookmarkStart w:id="5458" w:name="_Toc193463329"/>
      <w:bookmarkStart w:id="5459" w:name="_Toc201295616"/>
      <w:bookmarkStart w:id="5460" w:name="_Toc193446254"/>
      <w:bookmarkStart w:id="5461" w:name="_Toc193452059"/>
      <w:bookmarkStart w:id="5462" w:name="MCCQCTEMPBM_00000338"/>
      <w:r>
        <w:t>–</w:t>
      </w:r>
      <w:r>
        <w:tab/>
      </w:r>
      <w:r>
        <w:rPr>
          <w:i/>
          <w:iCs/>
        </w:rPr>
        <w:t>MUSIM-GapConfig</w:t>
      </w:r>
      <w:bookmarkEnd w:id="5458"/>
      <w:bookmarkEnd w:id="5459"/>
      <w:bookmarkEnd w:id="5460"/>
      <w:bookmarkEnd w:id="5461"/>
    </w:p>
    <w:bookmarkEnd w:id="5462"/>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等线"/>
        </w:rPr>
        <w:t>Ext</w:t>
      </w:r>
      <w:r>
        <w:t>-</w:t>
      </w:r>
      <w:r>
        <w:rPr>
          <w:rFonts w:eastAsia="等线"/>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40"/>
        <w:rPr>
          <w:rFonts w:eastAsia="MS Mincho"/>
        </w:rPr>
      </w:pPr>
      <w:bookmarkStart w:id="5463" w:name="_Toc193452060"/>
      <w:bookmarkStart w:id="5464" w:name="_Toc193446255"/>
      <w:bookmarkStart w:id="5465" w:name="_Toc201295617"/>
      <w:bookmarkStart w:id="5466" w:name="_Toc193463330"/>
      <w:bookmarkStart w:id="5467" w:name="MCCQCTEMPBM_00000339"/>
      <w:r>
        <w:t>–</w:t>
      </w:r>
      <w:r>
        <w:tab/>
      </w:r>
      <w:r>
        <w:rPr>
          <w:i/>
          <w:iCs/>
        </w:rPr>
        <w:t>MUSIM-GapId</w:t>
      </w:r>
      <w:bookmarkEnd w:id="5463"/>
      <w:bookmarkEnd w:id="5464"/>
      <w:bookmarkEnd w:id="5465"/>
      <w:bookmarkEnd w:id="5466"/>
    </w:p>
    <w:bookmarkEnd w:id="5467"/>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40"/>
        <w:rPr>
          <w:rFonts w:eastAsia="MS Mincho"/>
        </w:rPr>
      </w:pPr>
      <w:bookmarkStart w:id="5468" w:name="_Toc193452061"/>
      <w:bookmarkStart w:id="5469" w:name="_Toc201295618"/>
      <w:bookmarkStart w:id="5470" w:name="_Toc193446256"/>
      <w:bookmarkStart w:id="5471" w:name="_Toc193463331"/>
      <w:bookmarkStart w:id="5472" w:name="MCCQCTEMPBM_00000340"/>
      <w:r>
        <w:t>–</w:t>
      </w:r>
      <w:r>
        <w:tab/>
      </w:r>
      <w:r>
        <w:rPr>
          <w:i/>
          <w:iCs/>
        </w:rPr>
        <w:t>MUSIM-GapInfo</w:t>
      </w:r>
      <w:bookmarkEnd w:id="5468"/>
      <w:bookmarkEnd w:id="5469"/>
      <w:bookmarkEnd w:id="5470"/>
      <w:bookmarkEnd w:id="5471"/>
    </w:p>
    <w:bookmarkEnd w:id="5472"/>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宋体"/>
                <w:b/>
                <w:bCs/>
                <w:i/>
                <w:iCs/>
                <w:lang w:bidi="ar"/>
              </w:rPr>
            </w:pPr>
            <w:r>
              <w:rPr>
                <w:rFonts w:eastAsia="宋体"/>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40"/>
        <w:rPr>
          <w:rFonts w:eastAsia="宋体"/>
        </w:rPr>
      </w:pPr>
      <w:bookmarkStart w:id="5473" w:name="_Toc201295619"/>
      <w:bookmarkStart w:id="5474" w:name="_Toc193446257"/>
      <w:bookmarkStart w:id="5475" w:name="_Toc193463332"/>
      <w:bookmarkStart w:id="5476" w:name="_Toc193452062"/>
      <w:bookmarkStart w:id="5477" w:name="MCCQCTEMPBM_00000341"/>
      <w:r>
        <w:rPr>
          <w:rFonts w:eastAsia="宋体"/>
        </w:rPr>
        <w:t>–</w:t>
      </w:r>
      <w:r>
        <w:rPr>
          <w:rFonts w:eastAsia="宋体"/>
        </w:rPr>
        <w:tab/>
      </w:r>
      <w:r>
        <w:rPr>
          <w:rFonts w:eastAsia="宋体"/>
          <w:i/>
          <w:iCs/>
        </w:rPr>
        <w:t>N3C-IndirectPathConfigRelay</w:t>
      </w:r>
      <w:bookmarkEnd w:id="5473"/>
      <w:bookmarkEnd w:id="5474"/>
      <w:bookmarkEnd w:id="5475"/>
      <w:bookmarkEnd w:id="5476"/>
    </w:p>
    <w:bookmarkEnd w:id="5477"/>
    <w:p w14:paraId="2CDB83AC" w14:textId="77777777" w:rsidR="00F37883" w:rsidRDefault="00721CB1">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7C572689" w14:textId="77777777" w:rsidR="00F37883" w:rsidRDefault="00721CB1">
      <w:pPr>
        <w:pStyle w:val="TH"/>
        <w:rPr>
          <w:rFonts w:eastAsia="宋体"/>
        </w:rPr>
      </w:pPr>
      <w:r>
        <w:rPr>
          <w:rFonts w:eastAsia="宋体"/>
          <w:i/>
          <w:iCs/>
        </w:rPr>
        <w:t>N3C-IndirectPathConfigRelay</w:t>
      </w:r>
      <w:r>
        <w:rPr>
          <w:rFonts w:eastAsia="宋体"/>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宋体"/>
        </w:rPr>
      </w:pPr>
    </w:p>
    <w:p w14:paraId="267B3F96" w14:textId="77777777" w:rsidR="00F37883" w:rsidRDefault="00721CB1">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1433635" w14:textId="77777777" w:rsidR="00F37883" w:rsidRDefault="00721CB1">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6A83827E" w14:textId="77777777" w:rsidR="00F37883" w:rsidRDefault="00721CB1">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5232038C" w14:textId="77777777" w:rsidR="00F37883" w:rsidRDefault="00721CB1">
      <w:pPr>
        <w:pStyle w:val="PL"/>
        <w:rPr>
          <w:rFonts w:eastAsia="宋体"/>
        </w:rPr>
      </w:pPr>
      <w:r>
        <w:rPr>
          <w:rFonts w:eastAsia="宋体"/>
        </w:rPr>
        <w:t xml:space="preserve">    ...</w:t>
      </w:r>
    </w:p>
    <w:p w14:paraId="63BF01A7" w14:textId="77777777" w:rsidR="00F37883" w:rsidRDefault="00721CB1">
      <w:pPr>
        <w:pStyle w:val="PL"/>
        <w:rPr>
          <w:rFonts w:eastAsia="宋体"/>
        </w:rPr>
      </w:pPr>
      <w:r>
        <w:rPr>
          <w:rFonts w:eastAsia="宋体"/>
        </w:rPr>
        <w:t>}</w:t>
      </w:r>
    </w:p>
    <w:p w14:paraId="31AF3DCF" w14:textId="77777777" w:rsidR="00F37883" w:rsidRDefault="00F37883">
      <w:pPr>
        <w:pStyle w:val="PL"/>
        <w:rPr>
          <w:rFonts w:eastAsia="宋体"/>
        </w:rPr>
      </w:pPr>
    </w:p>
    <w:p w14:paraId="2AE2F562" w14:textId="77777777" w:rsidR="00F37883" w:rsidRDefault="00721CB1">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FEC7981" w14:textId="77777777" w:rsidR="00F37883" w:rsidRDefault="00721CB1">
      <w:pPr>
        <w:pStyle w:val="PL"/>
        <w:rPr>
          <w:rFonts w:eastAsia="宋体"/>
        </w:rPr>
      </w:pPr>
      <w:r>
        <w:rPr>
          <w:rFonts w:eastAsia="宋体"/>
        </w:rPr>
        <w:t xml:space="preserve">    n3c-RemoteUE-RB-Identity-r18           SL-RemoteUE-RB-Identity-r17,</w:t>
      </w:r>
    </w:p>
    <w:p w14:paraId="0DFE3FF4" w14:textId="77777777" w:rsidR="00F37883" w:rsidRDefault="00721CB1">
      <w:pPr>
        <w:pStyle w:val="PL"/>
        <w:rPr>
          <w:rFonts w:eastAsia="宋体"/>
        </w:rPr>
      </w:pPr>
      <w:r>
        <w:rPr>
          <w:rFonts w:eastAsia="宋体"/>
        </w:rPr>
        <w:t xml:space="preserve">    n3c-RLC-ChannelUu-r18                  Uu-RelayRLC-ChannelID-r17,</w:t>
      </w:r>
    </w:p>
    <w:p w14:paraId="6DE8314E" w14:textId="77777777" w:rsidR="00F37883" w:rsidRDefault="00721CB1">
      <w:pPr>
        <w:pStyle w:val="PL"/>
        <w:rPr>
          <w:rFonts w:eastAsia="宋体"/>
        </w:rPr>
      </w:pPr>
      <w:r>
        <w:rPr>
          <w:rFonts w:eastAsia="宋体"/>
        </w:rPr>
        <w:t xml:space="preserve">    ...</w:t>
      </w:r>
    </w:p>
    <w:p w14:paraId="7FB869FA" w14:textId="77777777" w:rsidR="00F37883" w:rsidRDefault="00721CB1">
      <w:pPr>
        <w:pStyle w:val="PL"/>
        <w:rPr>
          <w:rFonts w:eastAsia="宋体"/>
        </w:rPr>
      </w:pPr>
      <w:r>
        <w:rPr>
          <w:rFonts w:eastAsia="宋体"/>
        </w:rPr>
        <w:t>}</w:t>
      </w:r>
    </w:p>
    <w:p w14:paraId="60C6AAB5" w14:textId="77777777" w:rsidR="00F37883" w:rsidRDefault="00F37883">
      <w:pPr>
        <w:pStyle w:val="PL"/>
        <w:rPr>
          <w:rFonts w:eastAsia="宋体"/>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宋体"/>
                <w:b/>
                <w:bCs/>
                <w:i/>
                <w:iCs/>
                <w:lang w:eastAsia="sv-SE"/>
              </w:rPr>
            </w:pPr>
            <w:r>
              <w:rPr>
                <w:rFonts w:eastAsia="宋体"/>
                <w:b/>
                <w:bCs/>
                <w:i/>
                <w:iCs/>
                <w:lang w:eastAsia="sv-SE"/>
              </w:rPr>
              <w:t>n3c-MappingToAddModList</w:t>
            </w:r>
          </w:p>
          <w:p w14:paraId="0075F8FC"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宋体"/>
                <w:b/>
                <w:i/>
                <w:lang w:eastAsia="sv-SE"/>
              </w:rPr>
            </w:pPr>
            <w:r>
              <w:rPr>
                <w:rFonts w:eastAsia="宋体"/>
                <w:b/>
                <w:i/>
                <w:lang w:eastAsia="sv-SE"/>
              </w:rPr>
              <w:t>n3c-MappingToReleaseList</w:t>
            </w:r>
          </w:p>
          <w:p w14:paraId="28EEF871"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40"/>
        <w:rPr>
          <w:rFonts w:eastAsia="宋体"/>
        </w:rPr>
      </w:pPr>
      <w:bookmarkStart w:id="5478" w:name="_Toc193463333"/>
      <w:bookmarkStart w:id="5479" w:name="_Toc201295620"/>
      <w:bookmarkStart w:id="5480" w:name="_Toc193446258"/>
      <w:bookmarkStart w:id="5481" w:name="_Toc193452063"/>
      <w:bookmarkStart w:id="5482" w:name="MCCQCTEMPBM_00000342"/>
      <w:r>
        <w:rPr>
          <w:rFonts w:eastAsia="宋体"/>
        </w:rPr>
        <w:t>–</w:t>
      </w:r>
      <w:r>
        <w:rPr>
          <w:rFonts w:eastAsia="宋体"/>
        </w:rPr>
        <w:tab/>
      </w:r>
      <w:r>
        <w:rPr>
          <w:rFonts w:eastAsia="宋体"/>
          <w:i/>
          <w:iCs/>
        </w:rPr>
        <w:t>N3C-IndirectPathAddChange</w:t>
      </w:r>
      <w:bookmarkEnd w:id="5478"/>
      <w:bookmarkEnd w:id="5479"/>
      <w:bookmarkEnd w:id="5480"/>
      <w:bookmarkEnd w:id="5481"/>
    </w:p>
    <w:bookmarkEnd w:id="5482"/>
    <w:p w14:paraId="3AE86C68" w14:textId="77777777" w:rsidR="00F37883" w:rsidRDefault="00721CB1">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01939525" w14:textId="77777777" w:rsidR="00F37883" w:rsidRDefault="00721CB1">
      <w:pPr>
        <w:pStyle w:val="TH"/>
        <w:rPr>
          <w:rFonts w:eastAsia="宋体"/>
        </w:rPr>
      </w:pPr>
      <w:r>
        <w:rPr>
          <w:rFonts w:eastAsia="宋体"/>
          <w:i/>
          <w:iCs/>
        </w:rPr>
        <w:t>N3C-IndirectPathAddChange</w:t>
      </w:r>
      <w:r>
        <w:rPr>
          <w:rFonts w:eastAsia="宋体"/>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宋体"/>
        </w:rPr>
      </w:pPr>
    </w:p>
    <w:p w14:paraId="3C8D3DF5" w14:textId="77777777" w:rsidR="00F37883" w:rsidRDefault="00721CB1">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118EB187" w14:textId="77777777" w:rsidR="00F37883" w:rsidRDefault="00721CB1">
      <w:pPr>
        <w:pStyle w:val="PL"/>
        <w:rPr>
          <w:rFonts w:eastAsia="宋体"/>
        </w:rPr>
      </w:pPr>
      <w:r>
        <w:rPr>
          <w:rFonts w:eastAsia="宋体"/>
        </w:rPr>
        <w:t xml:space="preserve">    n3c-RelayIdentification-r18        </w:t>
      </w:r>
      <w:r>
        <w:t>N3C-RelayUE-Info-r18,</w:t>
      </w:r>
    </w:p>
    <w:p w14:paraId="2A3D537F" w14:textId="77777777" w:rsidR="00F37883" w:rsidRDefault="00721CB1">
      <w:pPr>
        <w:pStyle w:val="PL"/>
        <w:rPr>
          <w:rFonts w:eastAsia="宋体"/>
        </w:rPr>
      </w:pPr>
      <w:r>
        <w:rPr>
          <w:rFonts w:eastAsia="宋体"/>
        </w:rPr>
        <w:t xml:space="preserve">    ...</w:t>
      </w:r>
    </w:p>
    <w:p w14:paraId="0DB9059B" w14:textId="77777777" w:rsidR="00F37883" w:rsidRDefault="00721CB1">
      <w:pPr>
        <w:pStyle w:val="PL"/>
        <w:rPr>
          <w:rFonts w:eastAsia="宋体"/>
        </w:rPr>
      </w:pPr>
      <w:r>
        <w:rPr>
          <w:rFonts w:eastAsia="宋体"/>
        </w:rPr>
        <w:t>}</w:t>
      </w:r>
    </w:p>
    <w:p w14:paraId="0E18D651" w14:textId="77777777" w:rsidR="00F37883" w:rsidRDefault="00F37883">
      <w:pPr>
        <w:pStyle w:val="PL"/>
        <w:rPr>
          <w:rFonts w:eastAsia="宋体"/>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宋体"/>
                <w:b/>
                <w:bCs/>
                <w:i/>
                <w:iCs/>
                <w:lang w:eastAsia="sv-SE"/>
              </w:rPr>
            </w:pPr>
            <w:r>
              <w:rPr>
                <w:rFonts w:eastAsia="宋体"/>
                <w:b/>
                <w:bCs/>
                <w:i/>
                <w:iCs/>
                <w:lang w:eastAsia="sv-SE"/>
              </w:rPr>
              <w:t>n3c-RelayIdentification</w:t>
            </w:r>
          </w:p>
          <w:p w14:paraId="4B91F4C0" w14:textId="77777777" w:rsidR="00F37883" w:rsidRDefault="00721CB1">
            <w:pPr>
              <w:pStyle w:val="TAL"/>
              <w:rPr>
                <w:rFonts w:eastAsia="宋体"/>
                <w:lang w:eastAsia="sv-SE"/>
              </w:rPr>
            </w:pPr>
            <w:r>
              <w:rPr>
                <w:rFonts w:eastAsia="宋体"/>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40"/>
        <w:rPr>
          <w:i/>
        </w:rPr>
      </w:pPr>
      <w:bookmarkStart w:id="5483" w:name="_Toc193452064"/>
      <w:bookmarkStart w:id="5484" w:name="_Toc193446259"/>
      <w:bookmarkStart w:id="5485" w:name="_Toc201295621"/>
      <w:bookmarkStart w:id="5486" w:name="_Toc193463334"/>
      <w:bookmarkStart w:id="5487" w:name="MCCQCTEMPBM_00000343"/>
      <w:r>
        <w:t>–</w:t>
      </w:r>
      <w:r>
        <w:tab/>
      </w:r>
      <w:r>
        <w:rPr>
          <w:i/>
        </w:rPr>
        <w:t>N3C-RelayUE-Info</w:t>
      </w:r>
      <w:bookmarkEnd w:id="5483"/>
      <w:bookmarkEnd w:id="5484"/>
      <w:bookmarkEnd w:id="5485"/>
      <w:bookmarkEnd w:id="5486"/>
    </w:p>
    <w:bookmarkEnd w:id="5487"/>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40"/>
        <w:rPr>
          <w:i/>
          <w:iCs/>
        </w:rPr>
      </w:pPr>
      <w:bookmarkStart w:id="5488" w:name="_Toc193463335"/>
      <w:bookmarkStart w:id="5489" w:name="_Toc193452065"/>
      <w:bookmarkStart w:id="5490" w:name="_Toc193446260"/>
      <w:bookmarkStart w:id="5491" w:name="_Toc201295622"/>
      <w:bookmarkStart w:id="5492" w:name="MCCQCTEMPBM_00000344"/>
      <w:r>
        <w:t>–</w:t>
      </w:r>
      <w:r>
        <w:tab/>
      </w:r>
      <w:r>
        <w:rPr>
          <w:i/>
          <w:iCs/>
        </w:rPr>
        <w:t>NCR-Ap</w:t>
      </w:r>
      <w:r>
        <w:rPr>
          <w:rFonts w:eastAsia="宋体"/>
          <w:i/>
          <w:iCs/>
        </w:rPr>
        <w:t>eriodicFwdConfig</w:t>
      </w:r>
      <w:bookmarkEnd w:id="5488"/>
      <w:bookmarkEnd w:id="5489"/>
      <w:bookmarkEnd w:id="5490"/>
      <w:bookmarkEnd w:id="5491"/>
    </w:p>
    <w:bookmarkEnd w:id="5492"/>
    <w:p w14:paraId="2882B47B" w14:textId="77777777" w:rsidR="00F37883" w:rsidRDefault="00721CB1">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宋体"/>
          <w:i/>
          <w:iCs/>
        </w:rPr>
        <w:t>periodicFwdConfig</w:t>
      </w:r>
      <w:r>
        <w:rPr>
          <w:rFonts w:eastAsia="宋体"/>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宋体"/>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宋体"/>
        </w:rPr>
        <w:t xml:space="preserve"> </w:t>
      </w:r>
      <w:r>
        <w:t>{</w:t>
      </w:r>
    </w:p>
    <w:p w14:paraId="16A94F31" w14:textId="77777777" w:rsidR="00F37883" w:rsidRDefault="00721CB1">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84FC46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72F30DD" w14:textId="77777777" w:rsidR="00F37883" w:rsidRDefault="00721CB1">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87248A7"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5A1B9D"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E233EC" w14:textId="77777777" w:rsidR="00F37883" w:rsidRDefault="00721CB1">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AEEAF10" w14:textId="77777777" w:rsidR="00F37883" w:rsidRDefault="00721CB1">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BED9D9" w14:textId="77777777" w:rsidR="00F37883" w:rsidRDefault="00721CB1">
      <w:pPr>
        <w:pStyle w:val="PL"/>
        <w:rPr>
          <w:rFonts w:eastAsia="宋体"/>
        </w:rPr>
      </w:pPr>
      <w:r>
        <w:t xml:space="preserve">    </w:t>
      </w:r>
      <w:r>
        <w:rPr>
          <w:rFonts w:eastAsia="宋体"/>
        </w:rPr>
        <w:t>...</w:t>
      </w:r>
    </w:p>
    <w:p w14:paraId="61B815EC" w14:textId="77777777" w:rsidR="00F37883" w:rsidRDefault="00721CB1">
      <w:pPr>
        <w:pStyle w:val="PL"/>
        <w:rPr>
          <w:rFonts w:eastAsia="宋体"/>
        </w:rPr>
      </w:pPr>
      <w:r>
        <w:rPr>
          <w:rFonts w:eastAsia="宋体"/>
        </w:rPr>
        <w:t>}</w:t>
      </w:r>
    </w:p>
    <w:p w14:paraId="6E2DF27F" w14:textId="77777777" w:rsidR="00F37883" w:rsidRDefault="00F37883">
      <w:pPr>
        <w:pStyle w:val="PL"/>
      </w:pPr>
    </w:p>
    <w:p w14:paraId="73BCE453" w14:textId="77777777" w:rsidR="00F37883" w:rsidRDefault="00721CB1">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30903D76" w14:textId="77777777" w:rsidR="00F37883" w:rsidRDefault="00721CB1">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892B4B5" w14:textId="77777777" w:rsidR="00F37883" w:rsidRDefault="00721CB1">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F2B3941" w14:textId="77777777" w:rsidR="00F37883" w:rsidRDefault="00721CB1">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840409D" w14:textId="77777777" w:rsidR="00F37883" w:rsidRDefault="00721CB1">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33FBA43F" w14:textId="77777777" w:rsidR="00F37883" w:rsidRDefault="00721CB1">
      <w:pPr>
        <w:pStyle w:val="PL"/>
        <w:rPr>
          <w:rFonts w:eastAsia="宋体"/>
        </w:rPr>
      </w:pPr>
      <w:r>
        <w:t xml:space="preserve">    </w:t>
      </w:r>
      <w:r>
        <w:rPr>
          <w:rFonts w:eastAsia="宋体"/>
        </w:rPr>
        <w:t>...</w:t>
      </w:r>
    </w:p>
    <w:p w14:paraId="57D8DD3A" w14:textId="77777777" w:rsidR="00F37883" w:rsidRDefault="00721CB1">
      <w:pPr>
        <w:pStyle w:val="PL"/>
        <w:rPr>
          <w:rFonts w:eastAsia="宋体"/>
        </w:rPr>
      </w:pPr>
      <w:r>
        <w:rPr>
          <w:rFonts w:eastAsia="宋体"/>
        </w:rPr>
        <w:t>}</w:t>
      </w:r>
    </w:p>
    <w:p w14:paraId="35ABD9D4" w14:textId="77777777" w:rsidR="00F37883" w:rsidRDefault="00F37883">
      <w:pPr>
        <w:pStyle w:val="PL"/>
      </w:pPr>
    </w:p>
    <w:p w14:paraId="1CD0791A" w14:textId="77777777" w:rsidR="00F37883" w:rsidRDefault="00721CB1">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宋体"/>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宋体"/>
                <w:i/>
                <w:iCs/>
              </w:rPr>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宋体"/>
                <w:b/>
                <w:bCs/>
                <w:i/>
                <w:iCs/>
                <w:lang w:eastAsia="en-GB"/>
              </w:rPr>
            </w:pPr>
            <w:r>
              <w:rPr>
                <w:rFonts w:eastAsia="宋体"/>
                <w:b/>
                <w:bCs/>
                <w:i/>
                <w:iCs/>
                <w:lang w:eastAsia="en-GB"/>
              </w:rPr>
              <w:t>aperiodicBeamFieldWidth</w:t>
            </w:r>
          </w:p>
          <w:p w14:paraId="646E3F00" w14:textId="77777777" w:rsidR="00F37883" w:rsidRDefault="00721CB1">
            <w:pPr>
              <w:pStyle w:val="TAL"/>
              <w:rPr>
                <w:rFonts w:eastAsia="宋体"/>
              </w:rPr>
            </w:pPr>
            <w:r>
              <w:rPr>
                <w:rFonts w:eastAsia="宋体"/>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宋体"/>
                <w:b/>
                <w:bCs/>
                <w:i/>
                <w:iCs/>
              </w:rPr>
            </w:pPr>
            <w:r>
              <w:rPr>
                <w:rFonts w:eastAsia="宋体"/>
                <w:b/>
                <w:bCs/>
                <w:i/>
                <w:iCs/>
              </w:rPr>
              <w:t>aperiodicFwdTimeRsrcToAddModList</w:t>
            </w:r>
          </w:p>
          <w:p w14:paraId="4FD2DF49" w14:textId="77777777" w:rsidR="00F37883" w:rsidRDefault="00721CB1">
            <w:pPr>
              <w:pStyle w:val="TAL"/>
              <w:rPr>
                <w:rFonts w:eastAsia="宋体"/>
              </w:rPr>
            </w:pPr>
            <w:r>
              <w:rPr>
                <w:rFonts w:eastAsia="宋体"/>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宋体"/>
                <w:b/>
                <w:bCs/>
                <w:i/>
                <w:iCs/>
                <w:lang w:eastAsia="en-GB"/>
              </w:rPr>
            </w:pPr>
            <w:r>
              <w:rPr>
                <w:rFonts w:eastAsia="宋体"/>
                <w:b/>
                <w:bCs/>
                <w:i/>
                <w:iCs/>
                <w:lang w:eastAsia="en-GB"/>
              </w:rPr>
              <w:t>durationInSymbols</w:t>
            </w:r>
          </w:p>
          <w:p w14:paraId="37D2557A" w14:textId="77777777" w:rsidR="00F37883" w:rsidRDefault="00721CB1">
            <w:pPr>
              <w:pStyle w:val="TAL"/>
              <w:rPr>
                <w:rFonts w:eastAsia="宋体"/>
              </w:rPr>
            </w:pPr>
            <w:r>
              <w:rPr>
                <w:rFonts w:eastAsia="宋体"/>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宋体"/>
                <w:b/>
                <w:bCs/>
                <w:i/>
                <w:iCs/>
              </w:rPr>
            </w:pPr>
            <w:r>
              <w:rPr>
                <w:rFonts w:eastAsia="宋体"/>
                <w:b/>
                <w:bCs/>
                <w:i/>
                <w:iCs/>
              </w:rPr>
              <w:t>numberOfFields</w:t>
            </w:r>
          </w:p>
          <w:p w14:paraId="57FDBCCF" w14:textId="77777777" w:rsidR="00F37883" w:rsidRDefault="00721CB1">
            <w:pPr>
              <w:pStyle w:val="TAL"/>
              <w:rPr>
                <w:rFonts w:eastAsia="宋体"/>
              </w:rPr>
            </w:pPr>
            <w:r>
              <w:rPr>
                <w:rFonts w:eastAsia="宋体"/>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宋体"/>
                <w:b/>
                <w:bCs/>
                <w:i/>
                <w:iCs/>
              </w:rPr>
            </w:pPr>
            <w:r>
              <w:rPr>
                <w:rFonts w:eastAsia="宋体"/>
                <w:b/>
                <w:bCs/>
                <w:i/>
                <w:iCs/>
              </w:rPr>
              <w:t>referenceSCS</w:t>
            </w:r>
          </w:p>
          <w:p w14:paraId="3F375B6F" w14:textId="77777777" w:rsidR="00F37883" w:rsidRDefault="00721CB1">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宋体"/>
                <w:b/>
                <w:bCs/>
                <w:i/>
                <w:iCs/>
              </w:rPr>
            </w:pPr>
            <w:r>
              <w:rPr>
                <w:rFonts w:eastAsia="宋体"/>
                <w:b/>
                <w:bCs/>
                <w:i/>
                <w:iCs/>
              </w:rPr>
              <w:t>slotOffsetAperiodic</w:t>
            </w:r>
          </w:p>
          <w:p w14:paraId="6F9D1652" w14:textId="77777777" w:rsidR="00F37883" w:rsidRDefault="00721CB1">
            <w:pPr>
              <w:pStyle w:val="TAL"/>
              <w:rPr>
                <w:rFonts w:eastAsia="宋体"/>
                <w:lang w:eastAsia="en-GB"/>
              </w:rPr>
            </w:pPr>
            <w:r>
              <w:rPr>
                <w:rFonts w:eastAsia="宋体"/>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宋体"/>
                <w:b/>
                <w:bCs/>
                <w:i/>
                <w:iCs/>
                <w:lang w:eastAsia="en-GB"/>
              </w:rPr>
            </w:pPr>
            <w:r>
              <w:rPr>
                <w:rFonts w:eastAsia="宋体"/>
                <w:b/>
                <w:bCs/>
                <w:i/>
                <w:iCs/>
                <w:lang w:eastAsia="en-GB"/>
              </w:rPr>
              <w:t>symbolOffset</w:t>
            </w:r>
          </w:p>
          <w:p w14:paraId="29E8C568" w14:textId="77777777" w:rsidR="00F37883" w:rsidRDefault="00721CB1">
            <w:pPr>
              <w:pStyle w:val="TAL"/>
              <w:rPr>
                <w:rFonts w:eastAsia="宋体"/>
              </w:rPr>
            </w:pPr>
            <w:r>
              <w:rPr>
                <w:rFonts w:eastAsia="宋体"/>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7EDEBD02" w14:textId="77777777" w:rsidR="00F37883" w:rsidRDefault="00721CB1">
      <w:pPr>
        <w:pStyle w:val="40"/>
        <w:rPr>
          <w:i/>
          <w:iCs/>
        </w:rPr>
      </w:pPr>
      <w:bookmarkStart w:id="5493" w:name="_Toc193452066"/>
      <w:bookmarkStart w:id="5494" w:name="_Toc193446261"/>
      <w:bookmarkStart w:id="5495" w:name="_Toc193463336"/>
      <w:bookmarkStart w:id="5496" w:name="_Toc201295623"/>
      <w:bookmarkStart w:id="5497" w:name="MCCQCTEMPBM_00000345"/>
      <w:r>
        <w:rPr>
          <w:lang w:eastAsia="en-GB"/>
        </w:rPr>
        <w:t>–</w:t>
      </w:r>
      <w:r>
        <w:rPr>
          <w:lang w:eastAsia="en-GB"/>
        </w:rPr>
        <w:tab/>
      </w:r>
      <w:r>
        <w:rPr>
          <w:i/>
          <w:iCs/>
          <w:lang w:eastAsia="en-GB"/>
        </w:rPr>
        <w:t>NCR-</w:t>
      </w:r>
      <w:r>
        <w:rPr>
          <w:i/>
          <w:iCs/>
        </w:rPr>
        <w:t>Fwd</w:t>
      </w:r>
      <w:r>
        <w:rPr>
          <w:i/>
          <w:iCs/>
          <w:lang w:eastAsia="en-GB"/>
        </w:rPr>
        <w:t>Config</w:t>
      </w:r>
      <w:bookmarkEnd w:id="5493"/>
      <w:bookmarkEnd w:id="5494"/>
      <w:bookmarkEnd w:id="5495"/>
      <w:bookmarkEnd w:id="5496"/>
    </w:p>
    <w:bookmarkEnd w:id="5497"/>
    <w:p w14:paraId="4205E273" w14:textId="77777777" w:rsidR="00F37883" w:rsidRDefault="00721CB1">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6CD1ED4" w14:textId="77777777" w:rsidR="00F37883" w:rsidRDefault="00721CB1">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宋体"/>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宋体"/>
        </w:rPr>
        <w:t>Fwd</w:t>
      </w:r>
      <w:r>
        <w:t xml:space="preserve">Config-r18 ::=                </w:t>
      </w:r>
      <w:r>
        <w:rPr>
          <w:color w:val="993366"/>
        </w:rPr>
        <w:t>SEQUENCE</w:t>
      </w:r>
      <w:r>
        <w:t xml:space="preserve"> {</w:t>
      </w:r>
    </w:p>
    <w:p w14:paraId="30CB27A4" w14:textId="77777777" w:rsidR="00F37883" w:rsidRDefault="00721CB1">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CBC9AD0"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A8C0E67" w14:textId="77777777" w:rsidR="00F37883" w:rsidRDefault="00721CB1">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1A11748A"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AB093EC" w14:textId="77777777" w:rsidR="00F37883" w:rsidRDefault="00721CB1">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53278AA4" w14:textId="77777777" w:rsidR="00F37883" w:rsidRDefault="00721CB1">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EFEA17A" w14:textId="77777777" w:rsidR="00F37883" w:rsidRDefault="00721CB1">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858E5F" w14:textId="77777777" w:rsidR="00F37883" w:rsidRDefault="00721CB1">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B3D68A" w14:textId="77777777" w:rsidR="00F37883" w:rsidRDefault="00721CB1">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53A21B4" w14:textId="77777777" w:rsidR="00F37883" w:rsidRDefault="00721CB1">
      <w:pPr>
        <w:pStyle w:val="PL"/>
        <w:rPr>
          <w:rFonts w:eastAsia="宋体"/>
        </w:rPr>
      </w:pPr>
      <w:r>
        <w:t xml:space="preserve">    </w:t>
      </w:r>
      <w:r>
        <w:rPr>
          <w:rFonts w:eastAsia="宋体"/>
        </w:rPr>
        <w:t>...</w:t>
      </w:r>
    </w:p>
    <w:p w14:paraId="522BF1B9" w14:textId="77777777" w:rsidR="00F37883" w:rsidRDefault="00721CB1">
      <w:pPr>
        <w:pStyle w:val="PL"/>
      </w:pPr>
      <w:r>
        <w:t>}</w:t>
      </w:r>
    </w:p>
    <w:p w14:paraId="7AE51F71" w14:textId="77777777" w:rsidR="00F37883" w:rsidRDefault="00F37883">
      <w:pPr>
        <w:pStyle w:val="PL"/>
        <w:rPr>
          <w:rFonts w:eastAsia="宋体"/>
        </w:rPr>
      </w:pPr>
    </w:p>
    <w:p w14:paraId="42F43F11" w14:textId="77777777" w:rsidR="00F37883" w:rsidRDefault="00721CB1">
      <w:pPr>
        <w:pStyle w:val="PL"/>
        <w:rPr>
          <w:color w:val="808080"/>
        </w:rPr>
      </w:pPr>
      <w:r>
        <w:rPr>
          <w:color w:val="808080"/>
        </w:rPr>
        <w:t>-- TAG-NCR-</w:t>
      </w:r>
      <w:r>
        <w:rPr>
          <w:rFonts w:eastAsia="宋体"/>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宋体"/>
                <w:i/>
                <w:iCs/>
              </w:rPr>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宋体"/>
                <w:b/>
                <w:bCs/>
                <w:i/>
                <w:iCs/>
              </w:rPr>
            </w:pPr>
            <w:r>
              <w:rPr>
                <w:rFonts w:eastAsia="宋体"/>
                <w:b/>
                <w:bCs/>
                <w:i/>
                <w:iCs/>
              </w:rPr>
              <w:t>aperiodicFwdConfig</w:t>
            </w:r>
          </w:p>
          <w:p w14:paraId="4DEEA0E5" w14:textId="77777777" w:rsidR="00F37883" w:rsidRDefault="00721CB1">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宋体"/>
                <w:b/>
                <w:bCs/>
                <w:i/>
                <w:iCs/>
              </w:rPr>
            </w:pPr>
            <w:r>
              <w:rPr>
                <w:rFonts w:eastAsia="宋体"/>
                <w:b/>
                <w:bCs/>
                <w:i/>
                <w:iCs/>
              </w:rPr>
              <w:t>periodicFwdRsrcSetToAddModList</w:t>
            </w:r>
          </w:p>
          <w:p w14:paraId="57942782" w14:textId="77777777" w:rsidR="00F37883" w:rsidRDefault="00721CB1">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宋体"/>
                <w:b/>
                <w:bCs/>
                <w:i/>
                <w:iCs/>
              </w:rPr>
            </w:pPr>
            <w:r>
              <w:rPr>
                <w:rFonts w:eastAsia="宋体"/>
                <w:b/>
                <w:bCs/>
                <w:i/>
                <w:iCs/>
              </w:rPr>
              <w:t>periodicFwdRsrcSetToReleaseList</w:t>
            </w:r>
          </w:p>
          <w:p w14:paraId="02AA08FA" w14:textId="77777777" w:rsidR="00F37883" w:rsidRDefault="00721CB1">
            <w:pPr>
              <w:pStyle w:val="TAL"/>
              <w:rPr>
                <w:rFonts w:eastAsia="宋体"/>
              </w:rPr>
            </w:pPr>
            <w:r>
              <w:rPr>
                <w:rFonts w:eastAsia="宋体"/>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宋体"/>
                <w:b/>
                <w:bCs/>
                <w:i/>
                <w:iCs/>
              </w:rPr>
            </w:pPr>
            <w:r>
              <w:rPr>
                <w:rFonts w:eastAsia="宋体"/>
                <w:b/>
                <w:bCs/>
                <w:i/>
                <w:iCs/>
              </w:rPr>
              <w:t>semiPersistentFwdRsrcSetToAddModList</w:t>
            </w:r>
          </w:p>
          <w:p w14:paraId="735B5321" w14:textId="77777777" w:rsidR="00F37883" w:rsidRDefault="00721CB1">
            <w:pPr>
              <w:pStyle w:val="TAL"/>
              <w:rPr>
                <w:rFonts w:eastAsia="宋体"/>
              </w:rPr>
            </w:pPr>
            <w:r>
              <w:rPr>
                <w:rFonts w:eastAsia="宋体"/>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91D33CE" w14:textId="77777777" w:rsidR="00F37883" w:rsidRDefault="00721CB1">
      <w:pPr>
        <w:pStyle w:val="40"/>
        <w:rPr>
          <w:rFonts w:eastAsia="宋体"/>
          <w:i/>
          <w:iCs/>
        </w:rPr>
      </w:pPr>
      <w:bookmarkStart w:id="5498" w:name="_Toc193446262"/>
      <w:bookmarkStart w:id="5499" w:name="_Toc201295624"/>
      <w:bookmarkStart w:id="5500" w:name="_Toc193463337"/>
      <w:bookmarkStart w:id="5501" w:name="_Toc193452067"/>
      <w:bookmarkStart w:id="5502" w:name="MCCQCTEMPBM_00000346"/>
      <w:r>
        <w:t>–</w:t>
      </w:r>
      <w:r>
        <w:tab/>
      </w:r>
      <w:r>
        <w:rPr>
          <w:i/>
          <w:iCs/>
        </w:rPr>
        <w:t>NCR-PeriodicityAndOffset</w:t>
      </w:r>
      <w:bookmarkEnd w:id="5498"/>
      <w:bookmarkEnd w:id="5499"/>
      <w:bookmarkEnd w:id="5500"/>
      <w:bookmarkEnd w:id="5501"/>
    </w:p>
    <w:bookmarkEnd w:id="5502"/>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宋体"/>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AFDBE75" w14:textId="77777777" w:rsidR="00F37883" w:rsidRDefault="00721CB1">
      <w:pPr>
        <w:pStyle w:val="PL"/>
        <w:rPr>
          <w:rFonts w:eastAsia="宋体"/>
        </w:rPr>
      </w:pPr>
      <w:r>
        <w:t xml:space="preserve">    </w:t>
      </w:r>
      <w:r>
        <w:rPr>
          <w:rFonts w:eastAsia="宋体"/>
        </w:rPr>
        <w:t>slot</w:t>
      </w:r>
      <w:r>
        <w:t xml:space="preserve">                             </w:t>
      </w:r>
      <w:r>
        <w:rPr>
          <w:rFonts w:eastAsia="宋体"/>
        </w:rPr>
        <w:t>NCR-SlotPeriodicityAndSlotOffset-r18,</w:t>
      </w:r>
    </w:p>
    <w:p w14:paraId="13804BF3" w14:textId="77777777" w:rsidR="00F37883" w:rsidRDefault="00721CB1">
      <w:pPr>
        <w:pStyle w:val="PL"/>
        <w:rPr>
          <w:rFonts w:eastAsia="宋体"/>
        </w:rPr>
      </w:pPr>
      <w:r>
        <w:t xml:space="preserve">    </w:t>
      </w:r>
      <w:r>
        <w:rPr>
          <w:rFonts w:eastAsia="宋体"/>
        </w:rPr>
        <w:t>ms</w:t>
      </w:r>
      <w:r>
        <w:t xml:space="preserve">                               </w:t>
      </w:r>
      <w:r>
        <w:rPr>
          <w:rFonts w:eastAsia="宋体"/>
        </w:rPr>
        <w:t>NCR-MsPeriodicityAndSlotOffset-r18</w:t>
      </w:r>
    </w:p>
    <w:p w14:paraId="3BEE5AA8" w14:textId="77777777" w:rsidR="00F37883" w:rsidRDefault="00721CB1">
      <w:pPr>
        <w:pStyle w:val="PL"/>
        <w:rPr>
          <w:rFonts w:eastAsia="宋体"/>
        </w:rPr>
      </w:pPr>
      <w:r>
        <w:rPr>
          <w:rFonts w:eastAsia="宋体"/>
        </w:rPr>
        <w:t>}</w:t>
      </w:r>
    </w:p>
    <w:p w14:paraId="4218AD68" w14:textId="77777777" w:rsidR="00F37883" w:rsidRDefault="00F37883">
      <w:pPr>
        <w:pStyle w:val="PL"/>
      </w:pPr>
    </w:p>
    <w:p w14:paraId="47C14878" w14:textId="77777777" w:rsidR="00F37883" w:rsidRDefault="00721CB1">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等线"/>
        </w:rPr>
      </w:pPr>
      <w:r>
        <w:rPr>
          <w:rFonts w:eastAsia="等线"/>
        </w:rPr>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等线"/>
        </w:rPr>
      </w:pPr>
      <w:r>
        <w:t xml:space="preserve">    </w:t>
      </w:r>
      <w:r>
        <w:rPr>
          <w:rFonts w:eastAsia="等线"/>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007F6EFF" w14:textId="77777777" w:rsidR="00F37883" w:rsidRDefault="00721CB1">
      <w:pPr>
        <w:pStyle w:val="40"/>
        <w:rPr>
          <w:i/>
          <w:iCs/>
        </w:rPr>
      </w:pPr>
      <w:bookmarkStart w:id="5503" w:name="_Toc193446263"/>
      <w:bookmarkStart w:id="5504" w:name="_Toc201295625"/>
      <w:bookmarkStart w:id="5505" w:name="_Toc193463338"/>
      <w:bookmarkStart w:id="5506" w:name="_Toc193452068"/>
      <w:bookmarkStart w:id="5507" w:name="MCCQCTEMPBM_00000347"/>
      <w:r>
        <w:t>–</w:t>
      </w:r>
      <w:r>
        <w:tab/>
      </w:r>
      <w:r>
        <w:rPr>
          <w:i/>
          <w:iCs/>
        </w:rPr>
        <w:t>NCR-</w:t>
      </w:r>
      <w:r>
        <w:rPr>
          <w:rFonts w:eastAsia="宋体"/>
          <w:i/>
          <w:iCs/>
        </w:rPr>
        <w:t>PeriodicFwdResourceSet</w:t>
      </w:r>
      <w:bookmarkEnd w:id="5503"/>
      <w:bookmarkEnd w:id="5504"/>
      <w:bookmarkEnd w:id="5505"/>
      <w:bookmarkEnd w:id="5506"/>
    </w:p>
    <w:bookmarkEnd w:id="5507"/>
    <w:p w14:paraId="33D1EDE6" w14:textId="77777777" w:rsidR="00F37883" w:rsidRDefault="00721CB1">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宋体"/>
          <w:i/>
          <w:iCs/>
        </w:rPr>
        <w:t>PeriodicFwdResourceSet</w:t>
      </w:r>
      <w:r>
        <w:rPr>
          <w:rFonts w:eastAsia="宋体"/>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宋体"/>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宋体"/>
        </w:rPr>
        <w:t>PeriodicFwdResourceSet-r18</w:t>
      </w:r>
      <w:r>
        <w:t xml:space="preserve"> ::=  </w:t>
      </w:r>
      <w:r>
        <w:rPr>
          <w:color w:val="993366"/>
        </w:rPr>
        <w:t>SEQUENCE</w:t>
      </w:r>
      <w:r>
        <w:t xml:space="preserve"> {</w:t>
      </w:r>
    </w:p>
    <w:p w14:paraId="3E8EF6CA" w14:textId="77777777" w:rsidR="00F37883" w:rsidRDefault="00721CB1">
      <w:pPr>
        <w:pStyle w:val="PL"/>
        <w:rPr>
          <w:rFonts w:eastAsia="宋体"/>
        </w:rPr>
      </w:pPr>
      <w:r>
        <w:t xml:space="preserve">    p</w:t>
      </w:r>
      <w:r>
        <w:rPr>
          <w:rFonts w:eastAsia="宋体"/>
        </w:rPr>
        <w:t>eriodicFwdRsrcSetId-r18</w:t>
      </w:r>
      <w:r>
        <w:t xml:space="preserve">            </w:t>
      </w:r>
      <w:r>
        <w:rPr>
          <w:rFonts w:eastAsia="宋体"/>
        </w:rPr>
        <w:t>NCR-PeriodicFwdResourceSetId-r18,</w:t>
      </w:r>
    </w:p>
    <w:p w14:paraId="0D9E6925" w14:textId="77777777" w:rsidR="00F37883" w:rsidRDefault="00721CB1">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1134680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8818EF" w14:textId="77777777" w:rsidR="00F37883" w:rsidRDefault="00721CB1">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5A313F5F"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E590258"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7BBB3DA" w14:textId="77777777" w:rsidR="00F37883" w:rsidRDefault="00721CB1">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6EF696A" w14:textId="77777777" w:rsidR="00F37883" w:rsidRDefault="00721CB1">
      <w:pPr>
        <w:pStyle w:val="PL"/>
        <w:rPr>
          <w:rFonts w:eastAsia="宋体"/>
        </w:rPr>
      </w:pPr>
      <w:r>
        <w:t xml:space="preserve">    </w:t>
      </w:r>
      <w:r>
        <w:rPr>
          <w:rFonts w:eastAsia="宋体"/>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2989491" w14:textId="77777777" w:rsidR="00F37883" w:rsidRDefault="00721CB1">
      <w:pPr>
        <w:pStyle w:val="PL"/>
        <w:rPr>
          <w:rFonts w:eastAsia="宋体"/>
        </w:rPr>
      </w:pPr>
      <w:r>
        <w:t xml:space="preserve">    p</w:t>
      </w:r>
      <w:r>
        <w:rPr>
          <w:rFonts w:eastAsia="宋体"/>
        </w:rPr>
        <w:t>eriodicFwdRsrcId-r18</w:t>
      </w:r>
      <w:r>
        <w:t xml:space="preserve">            </w:t>
      </w:r>
      <w:r>
        <w:rPr>
          <w:rFonts w:eastAsia="宋体"/>
        </w:rPr>
        <w:t>NCR-PeriodicFwdResourceId-r18,</w:t>
      </w:r>
    </w:p>
    <w:p w14:paraId="6288768F"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8393DC4" w14:textId="77777777" w:rsidR="00F37883" w:rsidRDefault="00721CB1">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7035EA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1753B77E"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1B3096F"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4C7DA4B1" w14:textId="77777777" w:rsidR="00F37883" w:rsidRDefault="00721CB1">
      <w:pPr>
        <w:pStyle w:val="PL"/>
        <w:rPr>
          <w:rFonts w:eastAsia="宋体"/>
        </w:rPr>
      </w:pPr>
      <w:r>
        <w:t xml:space="preserve">    </w:t>
      </w:r>
      <w:r>
        <w:rPr>
          <w:rFonts w:eastAsia="宋体"/>
        </w:rPr>
        <w:t>},</w:t>
      </w:r>
    </w:p>
    <w:p w14:paraId="0B23EB14" w14:textId="77777777" w:rsidR="00F37883" w:rsidRDefault="00721CB1">
      <w:pPr>
        <w:pStyle w:val="PL"/>
        <w:rPr>
          <w:rFonts w:eastAsia="宋体"/>
        </w:rPr>
      </w:pPr>
      <w:r>
        <w:t xml:space="preserve">    </w:t>
      </w:r>
      <w:r>
        <w:rPr>
          <w:rFonts w:eastAsia="宋体"/>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宋体"/>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宋体"/>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宋体"/>
                <w:b/>
                <w:bCs/>
                <w:i/>
                <w:iCs/>
                <w:lang w:eastAsia="en-GB"/>
              </w:rPr>
            </w:pPr>
            <w:r>
              <w:rPr>
                <w:rFonts w:eastAsia="宋体"/>
                <w:b/>
                <w:bCs/>
                <w:i/>
                <w:iCs/>
                <w:lang w:eastAsia="en-GB"/>
              </w:rPr>
              <w:t>beamIndex</w:t>
            </w:r>
          </w:p>
          <w:p w14:paraId="1F2EBEC2" w14:textId="77777777" w:rsidR="00F37883" w:rsidRDefault="00721CB1">
            <w:pPr>
              <w:pStyle w:val="TAL"/>
              <w:rPr>
                <w:rFonts w:eastAsia="宋体"/>
              </w:rPr>
            </w:pPr>
            <w:r>
              <w:rPr>
                <w:rFonts w:eastAsia="宋体"/>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宋体"/>
                <w:b/>
                <w:bCs/>
                <w:i/>
                <w:iCs/>
                <w:lang w:eastAsia="en-GB"/>
              </w:rPr>
            </w:pPr>
            <w:r>
              <w:rPr>
                <w:rFonts w:eastAsia="宋体"/>
                <w:b/>
                <w:bCs/>
                <w:i/>
                <w:iCs/>
                <w:lang w:eastAsia="en-GB"/>
              </w:rPr>
              <w:t>durationInSymbols</w:t>
            </w:r>
          </w:p>
          <w:p w14:paraId="06C5C0D5" w14:textId="77777777" w:rsidR="00F37883" w:rsidRDefault="00721CB1">
            <w:pPr>
              <w:pStyle w:val="TAL"/>
              <w:rPr>
                <w:rFonts w:eastAsia="宋体"/>
              </w:rPr>
            </w:pPr>
            <w:r>
              <w:rPr>
                <w:rFonts w:eastAsia="宋体"/>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宋体"/>
                <w:b/>
                <w:bCs/>
                <w:i/>
                <w:iCs/>
              </w:rPr>
            </w:pPr>
            <w:r>
              <w:rPr>
                <w:rFonts w:eastAsia="宋体"/>
                <w:b/>
                <w:bCs/>
                <w:i/>
                <w:iCs/>
              </w:rPr>
              <w:t>periodicFwdRsrcToAddModList</w:t>
            </w:r>
          </w:p>
          <w:p w14:paraId="240CA58B" w14:textId="77777777" w:rsidR="00F37883" w:rsidRDefault="00721CB1">
            <w:pPr>
              <w:pStyle w:val="TAL"/>
              <w:rPr>
                <w:rFonts w:eastAsia="宋体"/>
                <w:bCs/>
              </w:rPr>
            </w:pPr>
            <w:r>
              <w:rPr>
                <w:rFonts w:eastAsia="宋体"/>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宋体"/>
                <w:b/>
                <w:bCs/>
                <w:i/>
                <w:iCs/>
              </w:rPr>
            </w:pPr>
            <w:r>
              <w:rPr>
                <w:rFonts w:eastAsia="宋体"/>
                <w:b/>
                <w:bCs/>
                <w:i/>
                <w:iCs/>
              </w:rPr>
              <w:t>periodicityAndOffset</w:t>
            </w:r>
          </w:p>
          <w:p w14:paraId="55E8B6EE" w14:textId="77777777" w:rsidR="00F37883" w:rsidRDefault="00721CB1">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宋体"/>
                <w:b/>
                <w:bCs/>
                <w:i/>
                <w:iCs/>
                <w:lang w:eastAsia="en-GB"/>
              </w:rPr>
            </w:pPr>
            <w:r>
              <w:rPr>
                <w:rFonts w:eastAsia="宋体"/>
                <w:b/>
                <w:bCs/>
                <w:i/>
                <w:iCs/>
                <w:lang w:eastAsia="en-GB"/>
              </w:rPr>
              <w:t>priorityFlag</w:t>
            </w:r>
          </w:p>
          <w:p w14:paraId="267EAF08" w14:textId="77777777" w:rsidR="00F37883" w:rsidRDefault="00721CB1">
            <w:pPr>
              <w:pStyle w:val="TAL"/>
              <w:rPr>
                <w:rFonts w:eastAsia="宋体"/>
                <w:lang w:eastAsia="en-GB"/>
              </w:rPr>
            </w:pPr>
            <w:r>
              <w:rPr>
                <w:rFonts w:eastAsia="宋体"/>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宋体"/>
                <w:b/>
                <w:bCs/>
                <w:i/>
                <w:iCs/>
                <w:lang w:eastAsia="en-GB"/>
              </w:rPr>
            </w:pPr>
            <w:r>
              <w:rPr>
                <w:rFonts w:eastAsia="宋体"/>
                <w:b/>
                <w:bCs/>
                <w:i/>
                <w:iCs/>
                <w:lang w:eastAsia="en-GB"/>
              </w:rPr>
              <w:t>referenceSCS</w:t>
            </w:r>
          </w:p>
          <w:p w14:paraId="746CCD37" w14:textId="77777777" w:rsidR="00F37883" w:rsidRDefault="00721CB1">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宋体"/>
                <w:b/>
                <w:bCs/>
                <w:i/>
                <w:iCs/>
                <w:lang w:eastAsia="en-GB"/>
              </w:rPr>
            </w:pPr>
            <w:r>
              <w:rPr>
                <w:rFonts w:eastAsia="宋体"/>
                <w:b/>
                <w:bCs/>
                <w:i/>
                <w:iCs/>
                <w:lang w:eastAsia="en-GB"/>
              </w:rPr>
              <w:t>symbolOffset</w:t>
            </w:r>
          </w:p>
          <w:p w14:paraId="3AE8408A" w14:textId="77777777" w:rsidR="00F37883" w:rsidRDefault="00721CB1">
            <w:pPr>
              <w:pStyle w:val="TAL"/>
              <w:rPr>
                <w:rFonts w:eastAsia="宋体"/>
              </w:rPr>
            </w:pPr>
            <w:r>
              <w:rPr>
                <w:rFonts w:eastAsia="宋体"/>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40E2807" w14:textId="77777777" w:rsidR="00F37883" w:rsidRDefault="00721CB1">
      <w:pPr>
        <w:pStyle w:val="40"/>
      </w:pPr>
      <w:bookmarkStart w:id="5508" w:name="_Toc193446264"/>
      <w:bookmarkStart w:id="5509" w:name="_Toc193463339"/>
      <w:bookmarkStart w:id="5510" w:name="_Toc201295626"/>
      <w:bookmarkStart w:id="5511" w:name="_Toc193452069"/>
      <w:bookmarkStart w:id="5512" w:name="MCCQCTEMPBM_00000348"/>
      <w:r>
        <w:t>–</w:t>
      </w:r>
      <w:r>
        <w:tab/>
      </w:r>
      <w:r>
        <w:rPr>
          <w:i/>
          <w:iCs/>
        </w:rPr>
        <w:t>NCR-PeriodicF</w:t>
      </w:r>
      <w:r>
        <w:rPr>
          <w:rFonts w:eastAsia="宋体"/>
          <w:i/>
          <w:iCs/>
        </w:rPr>
        <w:t>wdResourceSet</w:t>
      </w:r>
      <w:r>
        <w:rPr>
          <w:i/>
          <w:iCs/>
        </w:rPr>
        <w:t>Id</w:t>
      </w:r>
      <w:bookmarkEnd w:id="5508"/>
      <w:bookmarkEnd w:id="5509"/>
      <w:bookmarkEnd w:id="5510"/>
      <w:bookmarkEnd w:id="5511"/>
    </w:p>
    <w:bookmarkEnd w:id="5512"/>
    <w:p w14:paraId="6E2264B7" w14:textId="77777777" w:rsidR="00F37883" w:rsidRDefault="00721CB1">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宋体"/>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宋体"/>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13" w:name="_Toc201295627"/>
      <w:bookmarkStart w:id="5514"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513"/>
      <w:bookmarkEnd w:id="5514"/>
    </w:p>
    <w:p w14:paraId="76198022" w14:textId="77777777" w:rsidR="00F37883" w:rsidRDefault="00721CB1">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宋体"/>
          <w:i/>
          <w:iCs/>
        </w:rPr>
        <w:t>SemiPersistentFwdResourceSet</w:t>
      </w:r>
      <w:r>
        <w:rPr>
          <w:rFonts w:eastAsia="宋体"/>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宋体"/>
        </w:rPr>
        <w:t>SemiPersistentFwdResourceSet-r18</w:t>
      </w:r>
      <w:r>
        <w:t xml:space="preserve"> ::= </w:t>
      </w:r>
      <w:r>
        <w:rPr>
          <w:color w:val="993366"/>
        </w:rPr>
        <w:t>SEQUENCE</w:t>
      </w:r>
      <w:r>
        <w:t xml:space="preserve"> {</w:t>
      </w:r>
    </w:p>
    <w:p w14:paraId="24E5D264" w14:textId="77777777" w:rsidR="00F37883" w:rsidRDefault="00721CB1">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1FC51D19" w14:textId="77777777" w:rsidR="00F37883" w:rsidRDefault="00721CB1">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7FA0898"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E28981D" w14:textId="77777777" w:rsidR="00F37883" w:rsidRDefault="00721CB1">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6609C20"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5260BF"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3A567998" w14:textId="77777777" w:rsidR="00F37883" w:rsidRDefault="00721CB1">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839FF3" w14:textId="77777777" w:rsidR="00F37883" w:rsidRDefault="00721CB1">
      <w:pPr>
        <w:pStyle w:val="PL"/>
        <w:rPr>
          <w:rFonts w:eastAsia="宋体"/>
        </w:rPr>
      </w:pPr>
      <w:r>
        <w:t xml:space="preserve">    </w:t>
      </w:r>
      <w:r>
        <w:rPr>
          <w:rFonts w:eastAsia="宋体"/>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B70E6A6" w14:textId="77777777" w:rsidR="00F37883" w:rsidRDefault="00721CB1">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54D648B"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16F419" w14:textId="77777777" w:rsidR="00F37883" w:rsidRDefault="00721CB1">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6C9F477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3586492C"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BB1F0D3"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7470D8AB" w14:textId="77777777" w:rsidR="00F37883" w:rsidRDefault="00721CB1">
      <w:pPr>
        <w:pStyle w:val="PL"/>
        <w:rPr>
          <w:rFonts w:eastAsia="宋体"/>
        </w:rPr>
      </w:pPr>
      <w:r>
        <w:rPr>
          <w:rFonts w:eastAsia="宋体"/>
        </w:rPr>
        <w:t xml:space="preserve">    },</w:t>
      </w:r>
    </w:p>
    <w:p w14:paraId="28350871" w14:textId="77777777" w:rsidR="00F37883" w:rsidRDefault="00721CB1">
      <w:pPr>
        <w:pStyle w:val="PL"/>
        <w:rPr>
          <w:rFonts w:eastAsia="宋体"/>
        </w:rPr>
      </w:pPr>
      <w:r>
        <w:t xml:space="preserve">    </w:t>
      </w:r>
      <w:r>
        <w:rPr>
          <w:rFonts w:eastAsia="宋体"/>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宋体"/>
                <w:i/>
                <w:iCs/>
              </w:rPr>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宋体"/>
                <w:b/>
                <w:bCs/>
                <w:i/>
                <w:iCs/>
                <w:lang w:eastAsia="en-GB"/>
              </w:rPr>
            </w:pPr>
            <w:r>
              <w:rPr>
                <w:rFonts w:eastAsia="宋体"/>
                <w:b/>
                <w:bCs/>
                <w:i/>
                <w:iCs/>
                <w:lang w:eastAsia="en-GB"/>
              </w:rPr>
              <w:t>beamIndex</w:t>
            </w:r>
          </w:p>
          <w:p w14:paraId="29DD5218" w14:textId="77777777" w:rsidR="00F37883" w:rsidRDefault="00721CB1">
            <w:pPr>
              <w:pStyle w:val="TAL"/>
              <w:rPr>
                <w:rFonts w:eastAsia="宋体"/>
              </w:rPr>
            </w:pPr>
            <w:r>
              <w:rPr>
                <w:rFonts w:eastAsia="宋体"/>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宋体"/>
                <w:b/>
                <w:bCs/>
                <w:i/>
                <w:iCs/>
                <w:lang w:eastAsia="en-GB"/>
              </w:rPr>
            </w:pPr>
            <w:r>
              <w:rPr>
                <w:rFonts w:eastAsia="宋体"/>
                <w:b/>
                <w:bCs/>
                <w:i/>
                <w:iCs/>
                <w:lang w:eastAsia="en-GB"/>
              </w:rPr>
              <w:t>durationInSymbols</w:t>
            </w:r>
          </w:p>
          <w:p w14:paraId="242E4530" w14:textId="77777777" w:rsidR="00F37883" w:rsidRDefault="00721CB1">
            <w:pPr>
              <w:pStyle w:val="TAL"/>
              <w:rPr>
                <w:rFonts w:eastAsia="宋体"/>
              </w:rPr>
            </w:pPr>
            <w:r>
              <w:rPr>
                <w:rFonts w:eastAsia="宋体"/>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宋体"/>
                <w:b/>
                <w:bCs/>
                <w:i/>
                <w:iCs/>
              </w:rPr>
            </w:pPr>
            <w:r>
              <w:rPr>
                <w:rFonts w:eastAsia="宋体"/>
                <w:b/>
                <w:bCs/>
                <w:i/>
                <w:iCs/>
              </w:rPr>
              <w:t>periodicityAndOffset</w:t>
            </w:r>
          </w:p>
          <w:p w14:paraId="2EA69ED3" w14:textId="77777777" w:rsidR="00F37883" w:rsidRDefault="00721CB1">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宋体"/>
                <w:b/>
                <w:bCs/>
                <w:i/>
                <w:iCs/>
                <w:lang w:eastAsia="en-GB"/>
              </w:rPr>
            </w:pPr>
            <w:r>
              <w:rPr>
                <w:rFonts w:eastAsia="宋体"/>
                <w:b/>
                <w:bCs/>
                <w:i/>
                <w:iCs/>
                <w:lang w:eastAsia="en-GB"/>
              </w:rPr>
              <w:t>priorityFlag</w:t>
            </w:r>
          </w:p>
          <w:p w14:paraId="12313A8C" w14:textId="77777777" w:rsidR="00F37883" w:rsidRDefault="00721CB1">
            <w:pPr>
              <w:pStyle w:val="TAL"/>
              <w:rPr>
                <w:rFonts w:eastAsia="宋体"/>
                <w:lang w:eastAsia="en-GB"/>
              </w:rPr>
            </w:pPr>
            <w:r>
              <w:rPr>
                <w:rFonts w:eastAsia="宋体"/>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宋体"/>
                <w:b/>
                <w:bCs/>
                <w:i/>
                <w:iCs/>
                <w:lang w:eastAsia="en-GB"/>
              </w:rPr>
            </w:pPr>
            <w:r>
              <w:rPr>
                <w:rFonts w:eastAsia="宋体"/>
                <w:b/>
                <w:bCs/>
                <w:i/>
                <w:iCs/>
                <w:lang w:eastAsia="en-GB"/>
              </w:rPr>
              <w:t>referenceSCS</w:t>
            </w:r>
          </w:p>
          <w:p w14:paraId="43371B1D" w14:textId="77777777" w:rsidR="00F37883" w:rsidRDefault="00721CB1">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宋体"/>
                <w:b/>
                <w:bCs/>
                <w:i/>
                <w:iCs/>
              </w:rPr>
            </w:pPr>
            <w:r>
              <w:rPr>
                <w:rFonts w:eastAsia="宋体"/>
                <w:b/>
                <w:bCs/>
                <w:i/>
                <w:iCs/>
              </w:rPr>
              <w:t>semiPersistentFwdRsrcToAddModList</w:t>
            </w:r>
          </w:p>
          <w:p w14:paraId="642B4BB7" w14:textId="77777777" w:rsidR="00F37883" w:rsidRDefault="00721CB1">
            <w:pPr>
              <w:pStyle w:val="TAL"/>
              <w:rPr>
                <w:rFonts w:eastAsia="宋体"/>
                <w:bCs/>
              </w:rPr>
            </w:pPr>
            <w:r>
              <w:rPr>
                <w:rFonts w:eastAsia="宋体"/>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宋体"/>
                <w:b/>
                <w:bCs/>
                <w:i/>
                <w:iCs/>
                <w:lang w:eastAsia="en-GB"/>
              </w:rPr>
            </w:pPr>
            <w:r>
              <w:rPr>
                <w:rFonts w:eastAsia="宋体"/>
                <w:b/>
                <w:bCs/>
                <w:i/>
                <w:iCs/>
                <w:lang w:eastAsia="en-GB"/>
              </w:rPr>
              <w:t>symbolOffset</w:t>
            </w:r>
          </w:p>
          <w:p w14:paraId="7D6F63A4" w14:textId="77777777" w:rsidR="00F37883" w:rsidRDefault="00721CB1">
            <w:pPr>
              <w:pStyle w:val="TAL"/>
              <w:rPr>
                <w:rFonts w:eastAsia="宋体"/>
              </w:rPr>
            </w:pPr>
            <w:r>
              <w:rPr>
                <w:rFonts w:eastAsia="宋体"/>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650D832B" w14:textId="77777777" w:rsidR="00F37883" w:rsidRDefault="00721CB1">
      <w:pPr>
        <w:pStyle w:val="40"/>
      </w:pPr>
      <w:bookmarkStart w:id="5515" w:name="_Toc193463341"/>
      <w:bookmarkStart w:id="5516" w:name="_Toc193446265"/>
      <w:bookmarkStart w:id="5517" w:name="_Toc201295628"/>
      <w:bookmarkStart w:id="5518" w:name="_Toc193452070"/>
      <w:bookmarkStart w:id="5519" w:name="MCCQCTEMPBM_00000349"/>
      <w:r>
        <w:t>–</w:t>
      </w:r>
      <w:r>
        <w:tab/>
      </w:r>
      <w:r>
        <w:rPr>
          <w:i/>
          <w:iCs/>
        </w:rPr>
        <w:t>NCR-SemiPersistentF</w:t>
      </w:r>
      <w:r>
        <w:rPr>
          <w:rFonts w:eastAsia="宋体"/>
          <w:i/>
          <w:iCs/>
        </w:rPr>
        <w:t>wdResourceSet</w:t>
      </w:r>
      <w:r>
        <w:rPr>
          <w:i/>
          <w:iCs/>
        </w:rPr>
        <w:t>Id</w:t>
      </w:r>
      <w:bookmarkEnd w:id="5515"/>
      <w:bookmarkEnd w:id="5516"/>
      <w:bookmarkEnd w:id="5517"/>
      <w:bookmarkEnd w:id="5518"/>
    </w:p>
    <w:bookmarkEnd w:id="5519"/>
    <w:p w14:paraId="526E0693" w14:textId="77777777" w:rsidR="00F37883" w:rsidRDefault="00721CB1">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40"/>
        <w:rPr>
          <w:rFonts w:eastAsia="宋体"/>
          <w:lang w:eastAsia="en-GB"/>
        </w:rPr>
      </w:pPr>
      <w:bookmarkStart w:id="5520" w:name="_Toc193446266"/>
      <w:bookmarkStart w:id="5521" w:name="_Toc193463342"/>
      <w:bookmarkStart w:id="5522" w:name="_Toc201295629"/>
      <w:bookmarkStart w:id="5523" w:name="_Toc60777280"/>
      <w:bookmarkStart w:id="5524" w:name="_Toc193452071"/>
      <w:bookmarkStart w:id="5525" w:name="MCCQCTEMPBM_00000350"/>
      <w:r>
        <w:rPr>
          <w:rFonts w:eastAsia="宋体"/>
          <w:lang w:eastAsia="en-GB"/>
        </w:rPr>
        <w:t>–</w:t>
      </w:r>
      <w:r>
        <w:rPr>
          <w:rFonts w:eastAsia="宋体"/>
          <w:lang w:eastAsia="en-GB"/>
        </w:rPr>
        <w:tab/>
      </w:r>
      <w:r>
        <w:rPr>
          <w:rFonts w:eastAsia="宋体"/>
          <w:i/>
          <w:iCs/>
          <w:lang w:eastAsia="en-GB"/>
        </w:rPr>
        <w:t>NeedForGapsConfigNR</w:t>
      </w:r>
      <w:bookmarkEnd w:id="5520"/>
      <w:bookmarkEnd w:id="5521"/>
      <w:bookmarkEnd w:id="5522"/>
      <w:bookmarkEnd w:id="5523"/>
      <w:bookmarkEnd w:id="5524"/>
    </w:p>
    <w:bookmarkEnd w:id="5525"/>
    <w:p w14:paraId="7B1A959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5EAF437" w14:textId="77777777" w:rsidR="00F37883" w:rsidRDefault="00721CB1">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宋体" w:hAnsi="Arial"/>
          <w:sz w:val="24"/>
          <w:lang w:eastAsia="en-GB"/>
        </w:rPr>
      </w:pPr>
      <w:bookmarkStart w:id="5526" w:name="_Toc201295630"/>
      <w:bookmarkStart w:id="5527" w:name="_Toc193463343"/>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526"/>
      <w:bookmarkEnd w:id="5527"/>
    </w:p>
    <w:p w14:paraId="6EAD9CF9"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40"/>
        <w:rPr>
          <w:rFonts w:eastAsia="宋体"/>
          <w:lang w:eastAsia="en-GB"/>
        </w:rPr>
      </w:pPr>
      <w:bookmarkStart w:id="5528" w:name="_Toc193446267"/>
      <w:bookmarkStart w:id="5529" w:name="_Toc193463344"/>
      <w:bookmarkStart w:id="5530" w:name="_Toc193452072"/>
      <w:bookmarkStart w:id="5531" w:name="_Toc201295631"/>
      <w:bookmarkStart w:id="5532" w:name="MCCQCTEMPBM_00000351"/>
      <w:r>
        <w:rPr>
          <w:rFonts w:eastAsia="宋体"/>
          <w:lang w:eastAsia="en-GB"/>
        </w:rPr>
        <w:t>–</w:t>
      </w:r>
      <w:r>
        <w:rPr>
          <w:rFonts w:eastAsia="宋体"/>
          <w:lang w:eastAsia="en-GB"/>
        </w:rPr>
        <w:tab/>
      </w:r>
      <w:r>
        <w:rPr>
          <w:rFonts w:eastAsia="宋体"/>
          <w:i/>
          <w:iCs/>
          <w:lang w:eastAsia="en-GB"/>
        </w:rPr>
        <w:t>NeedForGapNCSG-ConfigEUTRA</w:t>
      </w:r>
      <w:bookmarkEnd w:id="5528"/>
      <w:bookmarkEnd w:id="5529"/>
      <w:bookmarkEnd w:id="5530"/>
      <w:bookmarkEnd w:id="5531"/>
    </w:p>
    <w:bookmarkEnd w:id="5532"/>
    <w:p w14:paraId="44C2B253"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C3FE680" w14:textId="77777777" w:rsidR="00F37883" w:rsidRDefault="00721CB1">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40"/>
        <w:rPr>
          <w:rFonts w:eastAsia="宋体"/>
          <w:lang w:eastAsia="en-GB"/>
        </w:rPr>
      </w:pPr>
      <w:bookmarkStart w:id="5533" w:name="_Toc193463345"/>
      <w:bookmarkStart w:id="5534" w:name="_Toc193452073"/>
      <w:bookmarkStart w:id="5535" w:name="_Toc201295632"/>
      <w:bookmarkStart w:id="5536" w:name="_Toc193446268"/>
      <w:bookmarkStart w:id="5537" w:name="MCCQCTEMPBM_00000352"/>
      <w:r>
        <w:rPr>
          <w:rFonts w:eastAsia="宋体"/>
          <w:lang w:eastAsia="en-GB"/>
        </w:rPr>
        <w:t>–</w:t>
      </w:r>
      <w:r>
        <w:rPr>
          <w:rFonts w:eastAsia="宋体"/>
          <w:lang w:eastAsia="en-GB"/>
        </w:rPr>
        <w:tab/>
      </w:r>
      <w:r>
        <w:rPr>
          <w:rFonts w:eastAsia="宋体"/>
          <w:i/>
          <w:iCs/>
          <w:lang w:eastAsia="en-GB"/>
        </w:rPr>
        <w:t>NeedForGapNCSG-ConfigNR</w:t>
      </w:r>
      <w:bookmarkEnd w:id="5533"/>
      <w:bookmarkEnd w:id="5534"/>
      <w:bookmarkEnd w:id="5535"/>
      <w:bookmarkEnd w:id="5536"/>
    </w:p>
    <w:bookmarkEnd w:id="5537"/>
    <w:p w14:paraId="7C93283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47BFFD5" w14:textId="77777777" w:rsidR="00F37883" w:rsidRDefault="00721CB1">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宋体"/>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40"/>
        <w:rPr>
          <w:rFonts w:eastAsia="宋体"/>
          <w:i/>
          <w:iCs/>
          <w:lang w:eastAsia="en-GB"/>
        </w:rPr>
      </w:pPr>
      <w:bookmarkStart w:id="5538" w:name="_Toc193446269"/>
      <w:bookmarkStart w:id="5539" w:name="_Toc193452074"/>
      <w:bookmarkStart w:id="5540" w:name="_Toc193463346"/>
      <w:bookmarkStart w:id="5541" w:name="_Toc201295633"/>
      <w:bookmarkStart w:id="5542"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538"/>
      <w:bookmarkEnd w:id="5539"/>
      <w:bookmarkEnd w:id="5540"/>
      <w:bookmarkEnd w:id="5541"/>
    </w:p>
    <w:bookmarkEnd w:id="5542"/>
    <w:p w14:paraId="3A6293A0"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40"/>
        <w:rPr>
          <w:rFonts w:eastAsia="宋体"/>
          <w:lang w:eastAsia="en-GB"/>
        </w:rPr>
      </w:pPr>
      <w:bookmarkStart w:id="5543" w:name="_Toc193463347"/>
      <w:bookmarkStart w:id="5544" w:name="_Toc193452075"/>
      <w:bookmarkStart w:id="5545" w:name="_Toc201295634"/>
      <w:bookmarkStart w:id="5546" w:name="_Toc193446270"/>
      <w:bookmarkStart w:id="5547" w:name="MCCQCTEMPBM_00000354"/>
      <w:r>
        <w:rPr>
          <w:rFonts w:eastAsia="宋体"/>
          <w:lang w:eastAsia="en-GB"/>
        </w:rPr>
        <w:t>–</w:t>
      </w:r>
      <w:r>
        <w:rPr>
          <w:rFonts w:eastAsia="宋体"/>
          <w:lang w:eastAsia="en-GB"/>
        </w:rPr>
        <w:tab/>
      </w:r>
      <w:r>
        <w:rPr>
          <w:rFonts w:eastAsia="宋体"/>
          <w:i/>
          <w:iCs/>
          <w:lang w:eastAsia="en-GB"/>
        </w:rPr>
        <w:t>NeedForGapNCSG-InfoNR</w:t>
      </w:r>
      <w:bookmarkEnd w:id="5543"/>
      <w:bookmarkEnd w:id="5544"/>
      <w:bookmarkEnd w:id="5545"/>
      <w:bookmarkEnd w:id="5546"/>
    </w:p>
    <w:bookmarkEnd w:id="5547"/>
    <w:p w14:paraId="25F203F8"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40"/>
        <w:rPr>
          <w:rFonts w:eastAsia="宋体"/>
          <w:lang w:eastAsia="en-GB"/>
        </w:rPr>
      </w:pPr>
      <w:bookmarkStart w:id="5548" w:name="_Toc193446271"/>
      <w:bookmarkStart w:id="5549" w:name="_Toc193463348"/>
      <w:bookmarkStart w:id="5550" w:name="_Toc201295635"/>
      <w:bookmarkStart w:id="5551" w:name="_Toc193452076"/>
      <w:bookmarkStart w:id="5552" w:name="MCCQCTEMPBM_00000355"/>
      <w:r>
        <w:rPr>
          <w:rFonts w:eastAsia="宋体"/>
          <w:lang w:eastAsia="en-GB"/>
        </w:rPr>
        <w:t>–</w:t>
      </w:r>
      <w:r>
        <w:rPr>
          <w:rFonts w:eastAsia="宋体"/>
          <w:lang w:eastAsia="en-GB"/>
        </w:rPr>
        <w:tab/>
      </w:r>
      <w:r>
        <w:rPr>
          <w:rFonts w:eastAsia="宋体"/>
          <w:i/>
          <w:iCs/>
          <w:lang w:eastAsia="en-GB"/>
        </w:rPr>
        <w:t>NeedForInterruptionInfoNR</w:t>
      </w:r>
      <w:bookmarkEnd w:id="5548"/>
      <w:bookmarkEnd w:id="5549"/>
      <w:bookmarkEnd w:id="5550"/>
      <w:bookmarkEnd w:id="5551"/>
    </w:p>
    <w:bookmarkEnd w:id="5552"/>
    <w:p w14:paraId="04188362" w14:textId="77777777" w:rsidR="00F37883" w:rsidRDefault="00721CB1">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53" w:name="_Hlk134563761"/>
      <w:r>
        <w:t>interruptionIndication</w:t>
      </w:r>
      <w:bookmarkEnd w:id="5553"/>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40"/>
        <w:rPr>
          <w:lang w:eastAsia="ko-KR"/>
        </w:rPr>
      </w:pPr>
      <w:bookmarkStart w:id="5554" w:name="_Toc60777281"/>
      <w:bookmarkStart w:id="5555" w:name="_Toc193452077"/>
      <w:bookmarkStart w:id="5556" w:name="_Toc193446272"/>
      <w:bookmarkStart w:id="5557" w:name="_Toc193463349"/>
      <w:bookmarkStart w:id="5558" w:name="_Toc201295636"/>
      <w:bookmarkStart w:id="5559" w:name="MCCQCTEMPBM_00000356"/>
      <w:r>
        <w:t>–</w:t>
      </w:r>
      <w:r>
        <w:tab/>
      </w:r>
      <w:r>
        <w:rPr>
          <w:i/>
          <w:lang w:eastAsia="ko-KR"/>
        </w:rPr>
        <w:t>NextHopChainingCount</w:t>
      </w:r>
      <w:bookmarkEnd w:id="5554"/>
      <w:bookmarkEnd w:id="5555"/>
      <w:bookmarkEnd w:id="5556"/>
      <w:bookmarkEnd w:id="5557"/>
      <w:bookmarkEnd w:id="5558"/>
    </w:p>
    <w:bookmarkEnd w:id="5559"/>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40"/>
      </w:pPr>
      <w:bookmarkStart w:id="5560" w:name="_Toc193446273"/>
      <w:bookmarkStart w:id="5561" w:name="_Toc201295637"/>
      <w:bookmarkStart w:id="5562" w:name="_Toc193463350"/>
      <w:bookmarkStart w:id="5563" w:name="_Toc193452078"/>
      <w:bookmarkStart w:id="5564" w:name="_Toc60777282"/>
      <w:bookmarkStart w:id="5565" w:name="MCCQCTEMPBM_00000357"/>
      <w:r>
        <w:t>–</w:t>
      </w:r>
      <w:r>
        <w:tab/>
      </w:r>
      <w:r>
        <w:rPr>
          <w:i/>
        </w:rPr>
        <w:t>NG-5G-S-TMSI</w:t>
      </w:r>
      <w:bookmarkEnd w:id="5560"/>
      <w:bookmarkEnd w:id="5561"/>
      <w:bookmarkEnd w:id="5562"/>
      <w:bookmarkEnd w:id="5563"/>
      <w:bookmarkEnd w:id="5564"/>
    </w:p>
    <w:bookmarkEnd w:id="5565"/>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40"/>
      </w:pPr>
      <w:bookmarkStart w:id="5566" w:name="_Toc193446274"/>
      <w:bookmarkStart w:id="5567" w:name="_Toc201295638"/>
      <w:bookmarkStart w:id="5568" w:name="_Toc193463351"/>
      <w:bookmarkStart w:id="5569" w:name="_Toc193452079"/>
      <w:bookmarkStart w:id="5570" w:name="MCCQCTEMPBM_00000358"/>
      <w:r>
        <w:t>–</w:t>
      </w:r>
      <w:r>
        <w:tab/>
      </w:r>
      <w:r>
        <w:rPr>
          <w:i/>
        </w:rPr>
        <w:t>NonCellDefiningSSB</w:t>
      </w:r>
      <w:bookmarkEnd w:id="5566"/>
      <w:bookmarkEnd w:id="5567"/>
      <w:bookmarkEnd w:id="5568"/>
      <w:bookmarkEnd w:id="5569"/>
    </w:p>
    <w:bookmarkEnd w:id="5570"/>
    <w:p w14:paraId="776982A6" w14:textId="77777777" w:rsidR="00F37883" w:rsidRDefault="00721CB1">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afff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40"/>
      </w:pPr>
      <w:bookmarkStart w:id="5571" w:name="_Toc193452080"/>
      <w:bookmarkStart w:id="5572" w:name="_Toc193446275"/>
      <w:bookmarkStart w:id="5573" w:name="_Toc201295639"/>
      <w:bookmarkStart w:id="5574" w:name="_Toc193463352"/>
      <w:bookmarkStart w:id="5575" w:name="_Toc60777283"/>
      <w:bookmarkStart w:id="5576" w:name="MCCQCTEMPBM_00000359"/>
      <w:r>
        <w:t>–</w:t>
      </w:r>
      <w:r>
        <w:tab/>
      </w:r>
      <w:r>
        <w:rPr>
          <w:i/>
        </w:rPr>
        <w:t>NPN-Identity</w:t>
      </w:r>
      <w:bookmarkEnd w:id="5571"/>
      <w:bookmarkEnd w:id="5572"/>
      <w:bookmarkEnd w:id="5573"/>
      <w:bookmarkEnd w:id="5574"/>
      <w:bookmarkEnd w:id="5575"/>
    </w:p>
    <w:bookmarkEnd w:id="5576"/>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40"/>
      </w:pPr>
      <w:bookmarkStart w:id="5577" w:name="_Toc193463353"/>
      <w:bookmarkStart w:id="5578" w:name="_Toc201295640"/>
      <w:bookmarkStart w:id="5579" w:name="_Toc193452081"/>
      <w:bookmarkStart w:id="5580" w:name="_Toc193446276"/>
      <w:bookmarkStart w:id="5581" w:name="_Toc60777284"/>
      <w:bookmarkStart w:id="5582" w:name="MCCQCTEMPBM_00000360"/>
      <w:r>
        <w:t>–</w:t>
      </w:r>
      <w:r>
        <w:tab/>
      </w:r>
      <w:r>
        <w:rPr>
          <w:i/>
        </w:rPr>
        <w:t>NPN-IdentityInfoList</w:t>
      </w:r>
      <w:bookmarkEnd w:id="5577"/>
      <w:bookmarkEnd w:id="5578"/>
      <w:bookmarkEnd w:id="5579"/>
      <w:bookmarkEnd w:id="5580"/>
      <w:bookmarkEnd w:id="5581"/>
    </w:p>
    <w:bookmarkEnd w:id="5582"/>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40"/>
      </w:pPr>
      <w:bookmarkStart w:id="5583" w:name="_Toc193446277"/>
      <w:bookmarkStart w:id="5584" w:name="_Toc193463354"/>
      <w:bookmarkStart w:id="5585" w:name="_Toc193452082"/>
      <w:bookmarkStart w:id="5586" w:name="_Toc201295641"/>
      <w:bookmarkStart w:id="5587" w:name="MCCQCTEMPBM_00000361"/>
      <w:r>
        <w:t>–</w:t>
      </w:r>
      <w:r>
        <w:tab/>
      </w:r>
      <w:r>
        <w:rPr>
          <w:i/>
        </w:rPr>
        <w:t>NR-DL-PRS-PDC-Info</w:t>
      </w:r>
      <w:bookmarkEnd w:id="5583"/>
      <w:bookmarkEnd w:id="5584"/>
      <w:bookmarkEnd w:id="5585"/>
      <w:bookmarkEnd w:id="5586"/>
    </w:p>
    <w:bookmarkEnd w:id="5587"/>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afff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40"/>
      </w:pPr>
      <w:bookmarkStart w:id="5588" w:name="_Toc193446278"/>
      <w:bookmarkStart w:id="5589" w:name="_Toc193452083"/>
      <w:bookmarkStart w:id="5590" w:name="_Toc201295642"/>
      <w:bookmarkStart w:id="5591" w:name="_Toc193463355"/>
      <w:bookmarkStart w:id="5592" w:name="_Toc60777285"/>
      <w:bookmarkStart w:id="5593" w:name="MCCQCTEMPBM_00000362"/>
      <w:r>
        <w:t>–</w:t>
      </w:r>
      <w:r>
        <w:tab/>
      </w:r>
      <w:r>
        <w:rPr>
          <w:i/>
        </w:rPr>
        <w:t>NR-NS-PmaxList</w:t>
      </w:r>
      <w:bookmarkEnd w:id="5588"/>
      <w:bookmarkEnd w:id="5589"/>
      <w:bookmarkEnd w:id="5590"/>
      <w:bookmarkEnd w:id="5591"/>
      <w:bookmarkEnd w:id="5592"/>
    </w:p>
    <w:bookmarkEnd w:id="5593"/>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t>-- ASN1STOP</w:t>
      </w:r>
    </w:p>
    <w:p w14:paraId="5C7EE01B" w14:textId="77777777" w:rsidR="00F37883" w:rsidRDefault="00F37883"/>
    <w:p w14:paraId="0A684846" w14:textId="77777777" w:rsidR="00F37883" w:rsidRDefault="00721CB1">
      <w:pPr>
        <w:pStyle w:val="40"/>
      </w:pPr>
      <w:bookmarkStart w:id="5594" w:name="_Toc193446279"/>
      <w:bookmarkStart w:id="5595" w:name="_Toc201295643"/>
      <w:bookmarkStart w:id="5596" w:name="_Toc193463356"/>
      <w:bookmarkStart w:id="5597" w:name="_Toc193452084"/>
      <w:bookmarkStart w:id="5598" w:name="MCCQCTEMPBM_00000363"/>
      <w:r>
        <w:t>–</w:t>
      </w:r>
      <w:r>
        <w:tab/>
      </w:r>
      <w:r>
        <w:rPr>
          <w:i/>
        </w:rPr>
        <w:t>NSAG-ID</w:t>
      </w:r>
      <w:bookmarkEnd w:id="5594"/>
      <w:bookmarkEnd w:id="5595"/>
      <w:bookmarkEnd w:id="5596"/>
      <w:bookmarkEnd w:id="5597"/>
    </w:p>
    <w:bookmarkEnd w:id="5598"/>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40"/>
      </w:pPr>
      <w:bookmarkStart w:id="5599" w:name="_Toc193452085"/>
      <w:bookmarkStart w:id="5600" w:name="_Toc193446280"/>
      <w:bookmarkStart w:id="5601" w:name="_Toc193463357"/>
      <w:bookmarkStart w:id="5602" w:name="_Toc201295644"/>
      <w:bookmarkStart w:id="5603" w:name="MCCQCTEMPBM_00000364"/>
      <w:r>
        <w:t>–</w:t>
      </w:r>
      <w:r>
        <w:tab/>
      </w:r>
      <w:r>
        <w:rPr>
          <w:i/>
        </w:rPr>
        <w:t>NSAG-IdentityInfo</w:t>
      </w:r>
      <w:bookmarkEnd w:id="5599"/>
      <w:bookmarkEnd w:id="5600"/>
      <w:bookmarkEnd w:id="5601"/>
      <w:bookmarkEnd w:id="5602"/>
    </w:p>
    <w:bookmarkEnd w:id="5603"/>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40"/>
      </w:pPr>
      <w:bookmarkStart w:id="5604" w:name="_Toc193446281"/>
      <w:bookmarkStart w:id="5605" w:name="_Toc193452086"/>
      <w:bookmarkStart w:id="5606" w:name="_Toc193463358"/>
      <w:bookmarkStart w:id="5607" w:name="_Toc201295645"/>
      <w:bookmarkStart w:id="5608" w:name="MCCQCTEMPBM_00000365"/>
      <w:r>
        <w:t>–</w:t>
      </w:r>
      <w:r>
        <w:tab/>
      </w:r>
      <w:r>
        <w:rPr>
          <w:i/>
        </w:rPr>
        <w:t>NTN-Config</w:t>
      </w:r>
      <w:bookmarkEnd w:id="5604"/>
      <w:bookmarkEnd w:id="5605"/>
      <w:bookmarkEnd w:id="5606"/>
      <w:bookmarkEnd w:id="5607"/>
    </w:p>
    <w:bookmarkEnd w:id="5608"/>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609" w:name="OLE_LINK168"/>
      <w:bookmarkStart w:id="5610" w:name="OLE_LINK167"/>
      <w:bookmarkStart w:id="5611" w:name="OLE_LINK154"/>
      <w:bookmarkStart w:id="5612" w:name="OLE_LINK153"/>
      <w:r>
        <w:t>epochTime</w:t>
      </w:r>
      <w:bookmarkEnd w:id="5609"/>
      <w:bookmarkEnd w:id="5610"/>
      <w:bookmarkEnd w:id="5611"/>
      <w:bookmarkEnd w:id="5612"/>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40"/>
      </w:pPr>
      <w:bookmarkStart w:id="5613" w:name="_Toc193463359"/>
      <w:bookmarkStart w:id="5614" w:name="_Toc201295646"/>
      <w:bookmarkStart w:id="5615" w:name="_Toc193446282"/>
      <w:bookmarkStart w:id="5616" w:name="_Toc60777286"/>
      <w:bookmarkStart w:id="5617" w:name="_Toc193452087"/>
      <w:bookmarkStart w:id="5618" w:name="MCCQCTEMPBM_00000366"/>
      <w:r>
        <w:t>–</w:t>
      </w:r>
      <w:r>
        <w:tab/>
      </w:r>
      <w:r>
        <w:rPr>
          <w:i/>
        </w:rPr>
        <w:t>NZP-CSI-RS-Resource</w:t>
      </w:r>
      <w:bookmarkEnd w:id="5613"/>
      <w:bookmarkEnd w:id="5614"/>
      <w:bookmarkEnd w:id="5615"/>
      <w:bookmarkEnd w:id="5616"/>
      <w:bookmarkEnd w:id="5617"/>
    </w:p>
    <w:bookmarkEnd w:id="5618"/>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40"/>
      </w:pPr>
      <w:bookmarkStart w:id="5619" w:name="_Toc193446283"/>
      <w:bookmarkStart w:id="5620" w:name="_Toc60777287"/>
      <w:bookmarkStart w:id="5621" w:name="_Toc193463360"/>
      <w:bookmarkStart w:id="5622" w:name="_Toc201295647"/>
      <w:bookmarkStart w:id="5623" w:name="_Toc193452088"/>
      <w:bookmarkStart w:id="5624" w:name="MCCQCTEMPBM_00000367"/>
      <w:r>
        <w:t>–</w:t>
      </w:r>
      <w:r>
        <w:tab/>
      </w:r>
      <w:r>
        <w:rPr>
          <w:i/>
        </w:rPr>
        <w:t>NZP-CSI-RS-ResourceId</w:t>
      </w:r>
      <w:bookmarkEnd w:id="5619"/>
      <w:bookmarkEnd w:id="5620"/>
      <w:bookmarkEnd w:id="5621"/>
      <w:bookmarkEnd w:id="5622"/>
      <w:bookmarkEnd w:id="5623"/>
    </w:p>
    <w:bookmarkEnd w:id="5624"/>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40"/>
      </w:pPr>
      <w:bookmarkStart w:id="5625" w:name="_Toc193452089"/>
      <w:bookmarkStart w:id="5626" w:name="_Toc193463361"/>
      <w:bookmarkStart w:id="5627" w:name="_Toc193446284"/>
      <w:bookmarkStart w:id="5628" w:name="_Toc201295648"/>
      <w:bookmarkStart w:id="5629" w:name="_Toc60777288"/>
      <w:bookmarkStart w:id="5630" w:name="MCCQCTEMPBM_00000368"/>
      <w:r>
        <w:t>–</w:t>
      </w:r>
      <w:r>
        <w:tab/>
      </w:r>
      <w:r>
        <w:rPr>
          <w:i/>
        </w:rPr>
        <w:t>NZP-CSI-RS-ResourceSet</w:t>
      </w:r>
      <w:bookmarkEnd w:id="5625"/>
      <w:bookmarkEnd w:id="5626"/>
      <w:bookmarkEnd w:id="5627"/>
      <w:bookmarkEnd w:id="5628"/>
      <w:bookmarkEnd w:id="5629"/>
    </w:p>
    <w:bookmarkEnd w:id="5630"/>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40"/>
      </w:pPr>
      <w:bookmarkStart w:id="5631" w:name="_Toc193463362"/>
      <w:bookmarkStart w:id="5632" w:name="_Toc193446285"/>
      <w:bookmarkStart w:id="5633" w:name="_Toc193452090"/>
      <w:bookmarkStart w:id="5634" w:name="_Toc60777289"/>
      <w:bookmarkStart w:id="5635" w:name="_Toc201295649"/>
      <w:bookmarkStart w:id="5636" w:name="MCCQCTEMPBM_00000369"/>
      <w:r>
        <w:t>–</w:t>
      </w:r>
      <w:r>
        <w:tab/>
      </w:r>
      <w:r>
        <w:rPr>
          <w:i/>
        </w:rPr>
        <w:t>NZP-CSI-RS-ResourceSetId</w:t>
      </w:r>
      <w:bookmarkEnd w:id="5631"/>
      <w:bookmarkEnd w:id="5632"/>
      <w:bookmarkEnd w:id="5633"/>
      <w:bookmarkEnd w:id="5634"/>
      <w:bookmarkEnd w:id="5635"/>
    </w:p>
    <w:bookmarkEnd w:id="5636"/>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40"/>
      </w:pPr>
      <w:bookmarkStart w:id="5637" w:name="_Toc193452091"/>
      <w:bookmarkStart w:id="5638" w:name="_Toc193463363"/>
      <w:bookmarkStart w:id="5639" w:name="_Toc201295650"/>
      <w:bookmarkStart w:id="5640" w:name="_Toc193446286"/>
      <w:bookmarkStart w:id="5641" w:name="_Toc60777290"/>
      <w:bookmarkStart w:id="5642" w:name="MCCQCTEMPBM_00000370"/>
      <w:r>
        <w:t>–</w:t>
      </w:r>
      <w:r>
        <w:tab/>
      </w:r>
      <w:r>
        <w:rPr>
          <w:i/>
        </w:rPr>
        <w:t>P-Max</w:t>
      </w:r>
      <w:bookmarkEnd w:id="5637"/>
      <w:bookmarkEnd w:id="5638"/>
      <w:bookmarkEnd w:id="5639"/>
      <w:bookmarkEnd w:id="5640"/>
      <w:bookmarkEnd w:id="5641"/>
    </w:p>
    <w:bookmarkEnd w:id="5642"/>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40"/>
      </w:pPr>
      <w:bookmarkStart w:id="5643" w:name="_Toc193452092"/>
      <w:bookmarkStart w:id="5644" w:name="_Toc193446287"/>
      <w:bookmarkStart w:id="5645" w:name="_Toc193463364"/>
      <w:bookmarkStart w:id="5646" w:name="_Toc201295651"/>
      <w:bookmarkStart w:id="5647" w:name="MCCQCTEMPBM_00000371"/>
      <w:r>
        <w:rPr>
          <w:rFonts w:eastAsia="MS Mincho"/>
        </w:rPr>
        <w:t>–</w:t>
      </w:r>
      <w:r>
        <w:rPr>
          <w:rFonts w:eastAsia="MS Mincho"/>
        </w:rPr>
        <w:tab/>
      </w:r>
      <w:r>
        <w:rPr>
          <w:i/>
        </w:rPr>
        <w:t>PathlossReferenceRS</w:t>
      </w:r>
      <w:bookmarkEnd w:id="5643"/>
      <w:bookmarkEnd w:id="5644"/>
      <w:bookmarkEnd w:id="5645"/>
      <w:bookmarkEnd w:id="5646"/>
    </w:p>
    <w:bookmarkEnd w:id="5647"/>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宋体"/>
                <w:szCs w:val="22"/>
                <w:lang w:eastAsia="sv-SE"/>
              </w:rPr>
            </w:pPr>
            <w:r>
              <w:rPr>
                <w:rFonts w:eastAsia="宋体"/>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0022300" w14:textId="77777777" w:rsidR="00F37883" w:rsidRDefault="00F37883"/>
    <w:p w14:paraId="0D056C5A" w14:textId="77777777" w:rsidR="00F37883" w:rsidRDefault="00721CB1">
      <w:pPr>
        <w:pStyle w:val="40"/>
      </w:pPr>
      <w:bookmarkStart w:id="5648" w:name="_Toc201295652"/>
      <w:bookmarkStart w:id="5649" w:name="_Toc193452093"/>
      <w:bookmarkStart w:id="5650" w:name="_Toc193446288"/>
      <w:bookmarkStart w:id="5651" w:name="_Toc193463365"/>
      <w:bookmarkStart w:id="5652" w:name="MCCQCTEMPBM_00000372"/>
      <w:r>
        <w:t>–</w:t>
      </w:r>
      <w:r>
        <w:tab/>
      </w:r>
      <w:r>
        <w:rPr>
          <w:i/>
        </w:rPr>
        <w:t>PathlossReferenceRS-Id</w:t>
      </w:r>
      <w:bookmarkEnd w:id="5648"/>
      <w:bookmarkEnd w:id="5649"/>
      <w:bookmarkEnd w:id="5650"/>
      <w:bookmarkEnd w:id="5651"/>
    </w:p>
    <w:bookmarkEnd w:id="5652"/>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40"/>
        <w:rPr>
          <w:rFonts w:eastAsia="MS Mincho"/>
        </w:rPr>
      </w:pPr>
      <w:bookmarkStart w:id="5653" w:name="_Toc201295653"/>
      <w:bookmarkStart w:id="5654" w:name="_Toc193452094"/>
      <w:bookmarkStart w:id="5655" w:name="_Toc193463366"/>
      <w:bookmarkStart w:id="5656" w:name="_Toc193446289"/>
      <w:bookmarkStart w:id="5657" w:name="MCCQCTEMPBM_00000373"/>
      <w:r>
        <w:rPr>
          <w:rFonts w:eastAsia="MS Mincho"/>
        </w:rPr>
        <w:t>–</w:t>
      </w:r>
      <w:r>
        <w:rPr>
          <w:rFonts w:eastAsia="MS Mincho"/>
        </w:rPr>
        <w:tab/>
      </w:r>
      <w:r>
        <w:rPr>
          <w:rFonts w:eastAsia="MS Mincho"/>
          <w:i/>
        </w:rPr>
        <w:t>PCI-ARFCN-EUTRA</w:t>
      </w:r>
      <w:bookmarkEnd w:id="5653"/>
      <w:bookmarkEnd w:id="5654"/>
      <w:bookmarkEnd w:id="5655"/>
      <w:bookmarkEnd w:id="5656"/>
    </w:p>
    <w:bookmarkEnd w:id="5657"/>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40"/>
        <w:rPr>
          <w:rFonts w:eastAsia="MS Mincho"/>
        </w:rPr>
      </w:pPr>
      <w:bookmarkStart w:id="5658" w:name="_Toc193446290"/>
      <w:bookmarkStart w:id="5659" w:name="_Toc193463367"/>
      <w:bookmarkStart w:id="5660" w:name="_Toc193452095"/>
      <w:bookmarkStart w:id="5661" w:name="_Toc201295654"/>
      <w:bookmarkStart w:id="5662" w:name="MCCQCTEMPBM_00000374"/>
      <w:r>
        <w:rPr>
          <w:rFonts w:eastAsia="MS Mincho"/>
        </w:rPr>
        <w:t>–</w:t>
      </w:r>
      <w:r>
        <w:rPr>
          <w:rFonts w:eastAsia="MS Mincho"/>
        </w:rPr>
        <w:tab/>
      </w:r>
      <w:r>
        <w:rPr>
          <w:rFonts w:eastAsia="MS Mincho"/>
          <w:i/>
        </w:rPr>
        <w:t>PCI-ARFCN-NR</w:t>
      </w:r>
      <w:bookmarkEnd w:id="5658"/>
      <w:bookmarkEnd w:id="5659"/>
      <w:bookmarkEnd w:id="5660"/>
      <w:bookmarkEnd w:id="5661"/>
    </w:p>
    <w:bookmarkEnd w:id="5662"/>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40"/>
        <w:rPr>
          <w:rFonts w:eastAsia="MS Mincho"/>
        </w:rPr>
      </w:pPr>
      <w:bookmarkStart w:id="5663" w:name="_Toc193446291"/>
      <w:bookmarkStart w:id="5664" w:name="_Toc201295655"/>
      <w:bookmarkStart w:id="5665" w:name="_Toc60777291"/>
      <w:bookmarkStart w:id="5666" w:name="_Toc193452096"/>
      <w:bookmarkStart w:id="5667" w:name="_Toc193463368"/>
      <w:bookmarkStart w:id="5668" w:name="MCCQCTEMPBM_00000375"/>
      <w:r>
        <w:rPr>
          <w:rFonts w:eastAsia="MS Mincho"/>
        </w:rPr>
        <w:t>–</w:t>
      </w:r>
      <w:r>
        <w:rPr>
          <w:rFonts w:eastAsia="MS Mincho"/>
        </w:rPr>
        <w:tab/>
      </w:r>
      <w:r>
        <w:rPr>
          <w:rFonts w:eastAsia="MS Mincho"/>
          <w:i/>
        </w:rPr>
        <w:t>PCI-List</w:t>
      </w:r>
      <w:bookmarkEnd w:id="5663"/>
      <w:bookmarkEnd w:id="5664"/>
      <w:bookmarkEnd w:id="5665"/>
      <w:bookmarkEnd w:id="5666"/>
      <w:bookmarkEnd w:id="5667"/>
    </w:p>
    <w:bookmarkEnd w:id="5668"/>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40"/>
        <w:rPr>
          <w:rFonts w:eastAsia="MS Mincho"/>
        </w:rPr>
      </w:pPr>
      <w:bookmarkStart w:id="5669" w:name="_Toc201295656"/>
      <w:bookmarkStart w:id="5670" w:name="_Toc193446292"/>
      <w:bookmarkStart w:id="5671" w:name="_Toc60777292"/>
      <w:bookmarkStart w:id="5672" w:name="_Toc193452097"/>
      <w:bookmarkStart w:id="5673" w:name="_Toc193463369"/>
      <w:bookmarkStart w:id="5674" w:name="MCCQCTEMPBM_00000376"/>
      <w:r>
        <w:rPr>
          <w:rFonts w:eastAsia="MS Mincho"/>
        </w:rPr>
        <w:t>–</w:t>
      </w:r>
      <w:r>
        <w:rPr>
          <w:rFonts w:eastAsia="MS Mincho"/>
        </w:rPr>
        <w:tab/>
      </w:r>
      <w:r>
        <w:rPr>
          <w:rFonts w:eastAsia="MS Mincho"/>
          <w:i/>
        </w:rPr>
        <w:t>PCI-Range</w:t>
      </w:r>
      <w:bookmarkEnd w:id="5669"/>
      <w:bookmarkEnd w:id="5670"/>
      <w:bookmarkEnd w:id="5671"/>
      <w:bookmarkEnd w:id="5672"/>
      <w:bookmarkEnd w:id="5673"/>
    </w:p>
    <w:bookmarkEnd w:id="5674"/>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40"/>
        <w:rPr>
          <w:rFonts w:eastAsia="MS Mincho"/>
        </w:rPr>
      </w:pPr>
      <w:bookmarkStart w:id="5675" w:name="_Toc60777293"/>
      <w:bookmarkStart w:id="5676" w:name="_Toc193463370"/>
      <w:bookmarkStart w:id="5677" w:name="_Toc193446293"/>
      <w:bookmarkStart w:id="5678" w:name="_Toc201295657"/>
      <w:bookmarkStart w:id="5679" w:name="_Toc193452098"/>
      <w:bookmarkStart w:id="5680" w:name="MCCQCTEMPBM_00000377"/>
      <w:r>
        <w:rPr>
          <w:rFonts w:eastAsia="MS Mincho"/>
        </w:rPr>
        <w:t>–</w:t>
      </w:r>
      <w:r>
        <w:rPr>
          <w:rFonts w:eastAsia="MS Mincho"/>
        </w:rPr>
        <w:tab/>
      </w:r>
      <w:r>
        <w:rPr>
          <w:rFonts w:eastAsia="MS Mincho"/>
          <w:i/>
        </w:rPr>
        <w:t>PCI-RangeElement</w:t>
      </w:r>
      <w:bookmarkEnd w:id="5675"/>
      <w:bookmarkEnd w:id="5676"/>
      <w:bookmarkEnd w:id="5677"/>
      <w:bookmarkEnd w:id="5678"/>
      <w:bookmarkEnd w:id="5679"/>
    </w:p>
    <w:bookmarkEnd w:id="5680"/>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40"/>
        <w:rPr>
          <w:rFonts w:eastAsia="MS Mincho"/>
        </w:rPr>
      </w:pPr>
      <w:bookmarkStart w:id="5681" w:name="_Toc60777294"/>
      <w:bookmarkStart w:id="5682" w:name="_Toc193446294"/>
      <w:bookmarkStart w:id="5683" w:name="_Toc193452099"/>
      <w:bookmarkStart w:id="5684" w:name="_Toc193463371"/>
      <w:bookmarkStart w:id="5685" w:name="_Toc201295658"/>
      <w:bookmarkStart w:id="5686" w:name="MCCQCTEMPBM_00000378"/>
      <w:r>
        <w:rPr>
          <w:rFonts w:eastAsia="MS Mincho"/>
        </w:rPr>
        <w:t>–</w:t>
      </w:r>
      <w:r>
        <w:rPr>
          <w:rFonts w:eastAsia="MS Mincho"/>
        </w:rPr>
        <w:tab/>
      </w:r>
      <w:r>
        <w:rPr>
          <w:rFonts w:eastAsia="MS Mincho"/>
          <w:i/>
        </w:rPr>
        <w:t>PCI-RangeIndex</w:t>
      </w:r>
      <w:bookmarkEnd w:id="5681"/>
      <w:bookmarkEnd w:id="5682"/>
      <w:bookmarkEnd w:id="5683"/>
      <w:bookmarkEnd w:id="5684"/>
      <w:bookmarkEnd w:id="5685"/>
    </w:p>
    <w:bookmarkEnd w:id="5686"/>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40"/>
        <w:rPr>
          <w:rFonts w:eastAsia="MS Mincho"/>
        </w:rPr>
      </w:pPr>
      <w:bookmarkStart w:id="5687" w:name="_Toc60777295"/>
      <w:bookmarkStart w:id="5688" w:name="_Toc193452100"/>
      <w:bookmarkStart w:id="5689" w:name="_Toc201295659"/>
      <w:bookmarkStart w:id="5690" w:name="_Toc193463372"/>
      <w:bookmarkStart w:id="5691" w:name="_Toc193446295"/>
      <w:bookmarkStart w:id="5692" w:name="MCCQCTEMPBM_00000379"/>
      <w:r>
        <w:rPr>
          <w:rFonts w:eastAsia="MS Mincho"/>
        </w:rPr>
        <w:t>–</w:t>
      </w:r>
      <w:r>
        <w:rPr>
          <w:rFonts w:eastAsia="MS Mincho"/>
        </w:rPr>
        <w:tab/>
      </w:r>
      <w:r>
        <w:rPr>
          <w:rFonts w:eastAsia="MS Mincho"/>
          <w:i/>
        </w:rPr>
        <w:t>PCI-RangeIndexList</w:t>
      </w:r>
      <w:bookmarkEnd w:id="5687"/>
      <w:bookmarkEnd w:id="5688"/>
      <w:bookmarkEnd w:id="5689"/>
      <w:bookmarkEnd w:id="5690"/>
      <w:bookmarkEnd w:id="5691"/>
    </w:p>
    <w:bookmarkEnd w:id="5692"/>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40"/>
      </w:pPr>
      <w:bookmarkStart w:id="5693" w:name="_Toc193452101"/>
      <w:bookmarkStart w:id="5694" w:name="_Toc193446296"/>
      <w:bookmarkStart w:id="5695" w:name="_Toc193463373"/>
      <w:bookmarkStart w:id="5696" w:name="_Toc60777296"/>
      <w:bookmarkStart w:id="5697" w:name="_Toc201295660"/>
      <w:bookmarkStart w:id="5698" w:name="MCCQCTEMPBM_00000380"/>
      <w:r>
        <w:t>–</w:t>
      </w:r>
      <w:r>
        <w:tab/>
      </w:r>
      <w:r>
        <w:rPr>
          <w:i/>
        </w:rPr>
        <w:t>PDCCH-Config</w:t>
      </w:r>
      <w:bookmarkEnd w:id="5693"/>
      <w:bookmarkEnd w:id="5694"/>
      <w:bookmarkEnd w:id="5695"/>
      <w:bookmarkEnd w:id="5696"/>
      <w:bookmarkEnd w:id="5697"/>
    </w:p>
    <w:bookmarkEnd w:id="5698"/>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宋体"/>
                <w:b/>
                <w:bCs/>
                <w:i/>
                <w:iCs/>
                <w:lang w:eastAsia="sv-SE"/>
              </w:rPr>
            </w:pPr>
            <w:r>
              <w:rPr>
                <w:rFonts w:eastAsia="宋体"/>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40"/>
      </w:pPr>
      <w:bookmarkStart w:id="5699" w:name="_Toc193446297"/>
      <w:bookmarkStart w:id="5700" w:name="_Toc60777297"/>
      <w:bookmarkStart w:id="5701" w:name="_Toc193463374"/>
      <w:bookmarkStart w:id="5702" w:name="_Toc201295661"/>
      <w:bookmarkStart w:id="5703" w:name="_Toc193452102"/>
      <w:bookmarkStart w:id="5704" w:name="MCCQCTEMPBM_00000381"/>
      <w:r>
        <w:t>–</w:t>
      </w:r>
      <w:r>
        <w:tab/>
      </w:r>
      <w:r>
        <w:rPr>
          <w:i/>
        </w:rPr>
        <w:t>PDCCH-ConfigCommon</w:t>
      </w:r>
      <w:bookmarkEnd w:id="5699"/>
      <w:bookmarkEnd w:id="5700"/>
      <w:bookmarkEnd w:id="5701"/>
      <w:bookmarkEnd w:id="5702"/>
      <w:bookmarkEnd w:id="5703"/>
    </w:p>
    <w:bookmarkEnd w:id="5704"/>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705"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宋体"/>
          <w:lang w:val="en-US" w:eastAsia="zh-CN"/>
        </w:rPr>
      </w:pPr>
      <w:r>
        <w:t>}</w:t>
      </w:r>
      <w:ins w:id="5706" w:author="ZTE" w:date="2025-09-23T17:04:00Z">
        <w:r>
          <w:rPr>
            <w:rFonts w:eastAsia="宋体"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宋体"/>
                <w:szCs w:val="22"/>
                <w:lang w:eastAsia="sv-SE"/>
              </w:rPr>
            </w:pPr>
            <w:r>
              <w:rPr>
                <w:rFonts w:eastAsia="宋体"/>
                <w:b/>
                <w:i/>
                <w:szCs w:val="22"/>
                <w:lang w:eastAsia="sv-SE"/>
              </w:rPr>
              <w:t>commonControlResourceSet</w:t>
            </w:r>
          </w:p>
          <w:p w14:paraId="0CF6C04F" w14:textId="77777777" w:rsidR="00F37883" w:rsidRDefault="00721CB1">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69AE513C" w14:textId="77777777" w:rsidR="00F37883" w:rsidRDefault="00721CB1">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宋体"/>
                <w:szCs w:val="22"/>
                <w:lang w:eastAsia="sv-SE"/>
              </w:rPr>
            </w:pPr>
            <w:r>
              <w:rPr>
                <w:rFonts w:eastAsia="宋体"/>
                <w:b/>
                <w:i/>
                <w:szCs w:val="22"/>
                <w:lang w:eastAsia="sv-SE"/>
              </w:rPr>
              <w:t>controlResourceSetZero</w:t>
            </w:r>
          </w:p>
          <w:p w14:paraId="4A4FA868" w14:textId="77777777" w:rsidR="00F37883" w:rsidRDefault="00721CB1">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宋体"/>
                <w:b/>
                <w:i/>
                <w:szCs w:val="22"/>
                <w:lang w:eastAsia="sv-SE"/>
              </w:rPr>
            </w:pPr>
            <w:r>
              <w:rPr>
                <w:lang w:eastAsia="sv-SE"/>
              </w:rPr>
              <w:t xml:space="preserve">Indicates the first PDCCH monitoring occasion of each PO of the PF on this BWP, see TS 38.304 [20]. </w:t>
            </w:r>
            <w:bookmarkStart w:id="570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707"/>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宋体"/>
                <w:szCs w:val="22"/>
                <w:lang w:eastAsia="sv-SE"/>
              </w:rPr>
            </w:pPr>
            <w:r>
              <w:rPr>
                <w:rFonts w:eastAsia="宋体"/>
                <w:b/>
                <w:i/>
                <w:szCs w:val="22"/>
                <w:lang w:eastAsia="sv-SE"/>
              </w:rPr>
              <w:t>pagingSearchSpace</w:t>
            </w:r>
          </w:p>
          <w:p w14:paraId="26A30EC9" w14:textId="77777777" w:rsidR="00F37883" w:rsidRDefault="00721CB1">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宋体"/>
                <w:szCs w:val="22"/>
                <w:lang w:eastAsia="sv-SE"/>
              </w:rPr>
            </w:pPr>
            <w:r>
              <w:rPr>
                <w:rFonts w:eastAsia="宋体"/>
                <w:b/>
                <w:i/>
                <w:szCs w:val="22"/>
                <w:lang w:eastAsia="sv-SE"/>
              </w:rPr>
              <w:t>ra-SearchSpace</w:t>
            </w:r>
          </w:p>
          <w:p w14:paraId="698934C2" w14:textId="77777777" w:rsidR="00F37883" w:rsidRDefault="00721CB1">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宋体"/>
                <w:b/>
                <w:i/>
                <w:szCs w:val="22"/>
                <w:lang w:eastAsia="sv-SE"/>
              </w:rPr>
            </w:pPr>
            <w:r>
              <w:rPr>
                <w:rFonts w:eastAsia="宋体"/>
                <w:b/>
                <w:i/>
                <w:szCs w:val="22"/>
                <w:lang w:eastAsia="sv-SE"/>
              </w:rPr>
              <w:t>sdt-SearchSpace</w:t>
            </w:r>
          </w:p>
          <w:p w14:paraId="1C7173E0" w14:textId="77777777" w:rsidR="00F37883" w:rsidRDefault="00721CB1">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宋体"/>
                <w:szCs w:val="22"/>
                <w:lang w:eastAsia="sv-SE"/>
              </w:rPr>
            </w:pPr>
            <w:r>
              <w:rPr>
                <w:rFonts w:eastAsia="宋体"/>
                <w:b/>
                <w:i/>
                <w:szCs w:val="22"/>
                <w:lang w:eastAsia="sv-SE"/>
              </w:rPr>
              <w:t>searchSpaceMCCH</w:t>
            </w:r>
          </w:p>
          <w:p w14:paraId="04DCD3F5"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宋体"/>
                <w:szCs w:val="22"/>
                <w:lang w:eastAsia="sv-SE"/>
              </w:rPr>
            </w:pPr>
            <w:r>
              <w:rPr>
                <w:rFonts w:eastAsia="宋体"/>
                <w:b/>
                <w:i/>
                <w:szCs w:val="22"/>
                <w:lang w:eastAsia="sv-SE"/>
              </w:rPr>
              <w:t>searchSpaceMTCH</w:t>
            </w:r>
          </w:p>
          <w:p w14:paraId="15B38AF1"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宋体"/>
                <w:b/>
                <w:bCs/>
                <w:i/>
                <w:iCs/>
                <w:lang w:eastAsia="sv-SE"/>
              </w:rPr>
            </w:pPr>
            <w:r>
              <w:rPr>
                <w:rFonts w:eastAsia="宋体"/>
                <w:b/>
                <w:bCs/>
                <w:i/>
                <w:iCs/>
                <w:lang w:eastAsia="sv-SE"/>
              </w:rPr>
              <w:t>searchSpaceMulticastMCCH</w:t>
            </w:r>
          </w:p>
          <w:p w14:paraId="2739EEC0" w14:textId="77777777" w:rsidR="00F37883" w:rsidRDefault="00721CB1">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宋体"/>
                <w:b/>
                <w:bCs/>
                <w:i/>
                <w:iCs/>
                <w:lang w:eastAsia="sv-SE"/>
              </w:rPr>
            </w:pPr>
            <w:r>
              <w:rPr>
                <w:rFonts w:eastAsia="宋体"/>
                <w:b/>
                <w:bCs/>
                <w:i/>
                <w:iCs/>
                <w:lang w:eastAsia="sv-SE"/>
              </w:rPr>
              <w:t>searchSpaceMulticastMTCH</w:t>
            </w:r>
          </w:p>
          <w:p w14:paraId="50A01653" w14:textId="77777777" w:rsidR="00F37883" w:rsidRDefault="00721CB1">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宋体"/>
                <w:szCs w:val="22"/>
                <w:lang w:eastAsia="sv-SE"/>
              </w:rPr>
            </w:pPr>
            <w:r>
              <w:rPr>
                <w:rFonts w:eastAsia="宋体"/>
                <w:b/>
                <w:i/>
                <w:szCs w:val="22"/>
                <w:lang w:eastAsia="sv-SE"/>
              </w:rPr>
              <w:t>searchSpaceOtherSystemInformation</w:t>
            </w:r>
          </w:p>
          <w:p w14:paraId="4060D23D" w14:textId="77777777" w:rsidR="00F37883" w:rsidRDefault="00721CB1">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宋体"/>
                <w:szCs w:val="22"/>
                <w:lang w:eastAsia="sv-SE"/>
              </w:rPr>
            </w:pPr>
            <w:r>
              <w:rPr>
                <w:rFonts w:eastAsia="宋体"/>
                <w:b/>
                <w:i/>
                <w:szCs w:val="22"/>
                <w:lang w:eastAsia="sv-SE"/>
              </w:rPr>
              <w:t>searchSpaceSIB1</w:t>
            </w:r>
          </w:p>
          <w:p w14:paraId="0DACBC71" w14:textId="77777777" w:rsidR="00F37883" w:rsidRDefault="00721CB1">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宋体"/>
                <w:szCs w:val="22"/>
                <w:lang w:eastAsia="sv-SE"/>
              </w:rPr>
            </w:pPr>
            <w:r>
              <w:rPr>
                <w:rFonts w:eastAsia="宋体"/>
                <w:b/>
                <w:i/>
                <w:szCs w:val="22"/>
                <w:lang w:eastAsia="sv-SE"/>
              </w:rPr>
              <w:t>searchSpaceZero</w:t>
            </w:r>
          </w:p>
          <w:p w14:paraId="59341285" w14:textId="77777777" w:rsidR="00F37883" w:rsidRDefault="00721CB1">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宋体"/>
                <w:szCs w:val="22"/>
                <w:lang w:eastAsia="sv-SE"/>
              </w:rPr>
            </w:pPr>
            <w:r>
              <w:rPr>
                <w:rFonts w:eastAsia="宋体"/>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40"/>
      </w:pPr>
      <w:bookmarkStart w:id="5708" w:name="_Toc193446298"/>
      <w:bookmarkStart w:id="5709" w:name="_Toc193463375"/>
      <w:bookmarkStart w:id="5710" w:name="_Toc193452103"/>
      <w:bookmarkStart w:id="5711" w:name="_Toc201295662"/>
      <w:bookmarkStart w:id="5712" w:name="_Toc60777298"/>
      <w:bookmarkStart w:id="5713" w:name="MCCQCTEMPBM_00000382"/>
      <w:r>
        <w:t>–</w:t>
      </w:r>
      <w:r>
        <w:tab/>
      </w:r>
      <w:r>
        <w:rPr>
          <w:i/>
        </w:rPr>
        <w:t>PDCCH-ConfigSIB1</w:t>
      </w:r>
      <w:bookmarkEnd w:id="5708"/>
      <w:bookmarkEnd w:id="5709"/>
      <w:bookmarkEnd w:id="5710"/>
      <w:bookmarkEnd w:id="5711"/>
      <w:bookmarkEnd w:id="5712"/>
    </w:p>
    <w:bookmarkEnd w:id="5713"/>
    <w:p w14:paraId="4765348E" w14:textId="77777777" w:rsidR="00F37883" w:rsidRDefault="00721CB1">
      <w:r>
        <w:t xml:space="preserve">The IE </w:t>
      </w:r>
      <w:r>
        <w:rPr>
          <w:i/>
        </w:rPr>
        <w:t>PDCCH-ConfigSIB1</w:t>
      </w:r>
      <w:r>
        <w:t xml:space="preserve"> is used to configure </w:t>
      </w:r>
      <w:r>
        <w:rPr>
          <w:rFonts w:eastAsia="宋体"/>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3B0EEE4" w14:textId="77777777" w:rsidR="00F37883" w:rsidRDefault="00F37883"/>
    <w:p w14:paraId="05C94E2A" w14:textId="77777777" w:rsidR="00F37883" w:rsidRDefault="00721CB1">
      <w:pPr>
        <w:pStyle w:val="40"/>
        <w:rPr>
          <w:rFonts w:eastAsia="宋体"/>
        </w:rPr>
      </w:pPr>
      <w:bookmarkStart w:id="5714" w:name="_Toc201295663"/>
      <w:bookmarkStart w:id="5715" w:name="_Toc193446299"/>
      <w:bookmarkStart w:id="5716" w:name="_Toc193463376"/>
      <w:bookmarkStart w:id="5717" w:name="_Toc193452104"/>
      <w:bookmarkStart w:id="5718" w:name="_Toc60777299"/>
      <w:bookmarkStart w:id="5719" w:name="MCCQCTEMPBM_00000383"/>
      <w:r>
        <w:rPr>
          <w:rFonts w:eastAsia="宋体"/>
        </w:rPr>
        <w:t>–</w:t>
      </w:r>
      <w:r>
        <w:rPr>
          <w:rFonts w:eastAsia="宋体"/>
        </w:rPr>
        <w:tab/>
      </w:r>
      <w:r>
        <w:rPr>
          <w:rFonts w:eastAsia="宋体"/>
          <w:i/>
        </w:rPr>
        <w:t>PDCCH-ServingCellConfig</w:t>
      </w:r>
      <w:bookmarkEnd w:id="5714"/>
      <w:bookmarkEnd w:id="5715"/>
      <w:bookmarkEnd w:id="5716"/>
      <w:bookmarkEnd w:id="5717"/>
      <w:bookmarkEnd w:id="5718"/>
    </w:p>
    <w:bookmarkEnd w:id="5719"/>
    <w:p w14:paraId="16C8509E" w14:textId="77777777" w:rsidR="00F37883" w:rsidRDefault="00721CB1">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DC96916" w14:textId="77777777" w:rsidR="00F37883" w:rsidRDefault="00721CB1">
      <w:pPr>
        <w:pStyle w:val="TH"/>
        <w:rPr>
          <w:rFonts w:eastAsia="宋体"/>
        </w:rPr>
      </w:pPr>
      <w:r>
        <w:rPr>
          <w:rFonts w:eastAsia="宋体"/>
          <w:i/>
        </w:rPr>
        <w:t>PDCCH-ServingCellConfig</w:t>
      </w:r>
      <w:r>
        <w:rPr>
          <w:rFonts w:eastAsia="宋体"/>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宋体"/>
                <w:b/>
                <w:bCs/>
                <w:i/>
                <w:iCs/>
                <w:lang w:eastAsia="sv-SE"/>
              </w:rPr>
              <w:t>availabilityIndicator</w:t>
            </w:r>
          </w:p>
          <w:p w14:paraId="6A27E33D" w14:textId="77777777" w:rsidR="00F37883" w:rsidRDefault="00721CB1">
            <w:pPr>
              <w:pStyle w:val="TAL"/>
              <w:rPr>
                <w:rFonts w:eastAsia="宋体"/>
                <w:lang w:eastAsia="sv-SE"/>
              </w:rPr>
            </w:pPr>
            <w:r>
              <w:rPr>
                <w:rFonts w:eastAsia="宋体"/>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宋体"/>
                <w:b/>
                <w:bCs/>
                <w:i/>
                <w:iCs/>
                <w:lang w:eastAsia="sv-SE"/>
              </w:rPr>
            </w:pPr>
            <w:r>
              <w:rPr>
                <w:rFonts w:eastAsia="宋体"/>
                <w:b/>
                <w:bCs/>
                <w:i/>
                <w:iCs/>
                <w:lang w:eastAsia="sv-SE"/>
              </w:rPr>
              <w:t>searchSpaceSwitchTimer</w:t>
            </w:r>
          </w:p>
          <w:p w14:paraId="3B6BFDA4" w14:textId="77777777" w:rsidR="00F37883" w:rsidRDefault="00721CB1">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宋体"/>
                <w:lang w:eastAsia="sv-SE"/>
              </w:rPr>
            </w:pPr>
            <w:r>
              <w:rPr>
                <w:rFonts w:eastAsia="宋体"/>
                <w:lang w:eastAsia="sv-SE"/>
              </w:rPr>
              <w:t>For 15 kHz SCS, {1..20} are valid.</w:t>
            </w:r>
          </w:p>
          <w:p w14:paraId="2BEBC7BB" w14:textId="77777777" w:rsidR="00F37883" w:rsidRDefault="00721CB1">
            <w:pPr>
              <w:pStyle w:val="TAL"/>
              <w:rPr>
                <w:rFonts w:eastAsia="宋体"/>
                <w:lang w:eastAsia="sv-SE"/>
              </w:rPr>
            </w:pPr>
            <w:r>
              <w:rPr>
                <w:rFonts w:eastAsia="宋体"/>
                <w:lang w:eastAsia="sv-SE"/>
              </w:rPr>
              <w:t>For 30 kHz SCS, {1..40} are valid.</w:t>
            </w:r>
          </w:p>
          <w:p w14:paraId="0F5A2BAD" w14:textId="77777777" w:rsidR="00F37883" w:rsidRDefault="00721CB1">
            <w:pPr>
              <w:pStyle w:val="TAL"/>
              <w:rPr>
                <w:rFonts w:eastAsia="宋体"/>
                <w:lang w:eastAsia="sv-SE"/>
              </w:rPr>
            </w:pPr>
            <w:r>
              <w:rPr>
                <w:rFonts w:eastAsia="宋体"/>
                <w:lang w:eastAsia="sv-SE"/>
              </w:rPr>
              <w:t>For 60kHz SCS, {1..80} are valid.</w:t>
            </w:r>
          </w:p>
          <w:p w14:paraId="114A3E0E" w14:textId="77777777" w:rsidR="00F37883" w:rsidRDefault="00721CB1">
            <w:pPr>
              <w:pStyle w:val="TAL"/>
              <w:rPr>
                <w:rFonts w:eastAsia="宋体"/>
                <w:lang w:eastAsia="sv-SE"/>
              </w:rPr>
            </w:pPr>
            <w:r>
              <w:rPr>
                <w:rFonts w:eastAsia="宋体"/>
                <w:lang w:eastAsia="sv-SE"/>
              </w:rPr>
              <w:t>For 120 kHz SCS, {1..160} are valid.</w:t>
            </w:r>
          </w:p>
          <w:p w14:paraId="683B4705" w14:textId="77777777" w:rsidR="00F37883" w:rsidRDefault="00721CB1">
            <w:pPr>
              <w:pStyle w:val="TAL"/>
              <w:rPr>
                <w:rFonts w:eastAsia="宋体"/>
                <w:lang w:eastAsia="sv-SE"/>
              </w:rPr>
            </w:pPr>
            <w:r>
              <w:rPr>
                <w:rFonts w:eastAsia="宋体"/>
                <w:lang w:eastAsia="sv-SE"/>
              </w:rPr>
              <w:t>For 480 kHz SCS, {1..640} are valid.</w:t>
            </w:r>
          </w:p>
          <w:p w14:paraId="452083E7" w14:textId="77777777" w:rsidR="00F37883" w:rsidRDefault="00721CB1">
            <w:pPr>
              <w:pStyle w:val="TAL"/>
              <w:rPr>
                <w:rFonts w:eastAsia="宋体"/>
                <w:lang w:eastAsia="sv-SE"/>
              </w:rPr>
            </w:pPr>
            <w:r>
              <w:rPr>
                <w:rFonts w:eastAsia="宋体"/>
                <w:lang w:eastAsia="sv-SE"/>
              </w:rPr>
              <w:t>For 960 kHz SCS, {1..1280} are valid.</w:t>
            </w:r>
          </w:p>
          <w:p w14:paraId="0B70FCC7" w14:textId="77777777" w:rsidR="00F37883" w:rsidRDefault="00721CB1">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宋体"/>
                <w:b/>
                <w:bCs/>
                <w:i/>
                <w:iCs/>
                <w:lang w:eastAsia="sv-SE"/>
              </w:rPr>
            </w:pPr>
            <w:r>
              <w:rPr>
                <w:rFonts w:eastAsia="宋体"/>
                <w:b/>
                <w:bCs/>
                <w:i/>
                <w:iCs/>
                <w:lang w:eastAsia="sv-SE"/>
              </w:rPr>
              <w:t>slotFormatIndicator</w:t>
            </w:r>
          </w:p>
          <w:p w14:paraId="0D44E4BB" w14:textId="77777777" w:rsidR="00F37883" w:rsidRDefault="00721CB1">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40"/>
        <w:rPr>
          <w:rFonts w:eastAsia="宋体"/>
        </w:rPr>
      </w:pPr>
      <w:bookmarkStart w:id="5720" w:name="_Toc193452105"/>
      <w:bookmarkStart w:id="5721" w:name="_Toc193463377"/>
      <w:bookmarkStart w:id="5722" w:name="_Toc201295664"/>
      <w:bookmarkStart w:id="5723" w:name="_Toc60777300"/>
      <w:bookmarkStart w:id="5724" w:name="_Toc193446300"/>
      <w:bookmarkStart w:id="5725" w:name="MCCQCTEMPBM_00000384"/>
      <w:r>
        <w:rPr>
          <w:rFonts w:eastAsia="宋体"/>
        </w:rPr>
        <w:t>–</w:t>
      </w:r>
      <w:r>
        <w:rPr>
          <w:rFonts w:eastAsia="宋体"/>
        </w:rPr>
        <w:tab/>
      </w:r>
      <w:r>
        <w:rPr>
          <w:rFonts w:eastAsia="宋体"/>
          <w:i/>
        </w:rPr>
        <w:t>PDCP-Config</w:t>
      </w:r>
      <w:bookmarkEnd w:id="5720"/>
      <w:bookmarkEnd w:id="5721"/>
      <w:bookmarkEnd w:id="5722"/>
      <w:bookmarkEnd w:id="5723"/>
      <w:bookmarkEnd w:id="5724"/>
    </w:p>
    <w:bookmarkEnd w:id="5725"/>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宋体"/>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等线"/>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26" w:name="_Hlk94000260"/>
      <w:r>
        <w:t xml:space="preserve">DiscardTimerExt2-r17 ::= </w:t>
      </w:r>
      <w:r>
        <w:rPr>
          <w:color w:val="993366"/>
        </w:rPr>
        <w:t>ENUMERATED</w:t>
      </w:r>
      <w:r>
        <w:t xml:space="preserve"> {ms2000, spare3, spare2, spare1}</w:t>
      </w:r>
    </w:p>
    <w:bookmarkEnd w:id="5726"/>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等线"/>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等线"/>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40"/>
      </w:pPr>
      <w:bookmarkStart w:id="5727" w:name="_Toc193452106"/>
      <w:bookmarkStart w:id="5728" w:name="_Toc193446301"/>
      <w:bookmarkStart w:id="5729" w:name="_Toc193463378"/>
      <w:bookmarkStart w:id="5730" w:name="_Toc60777301"/>
      <w:bookmarkStart w:id="5731" w:name="_Toc201295665"/>
      <w:bookmarkStart w:id="5732" w:name="MCCQCTEMPBM_00000385"/>
      <w:r>
        <w:t>–</w:t>
      </w:r>
      <w:r>
        <w:tab/>
      </w:r>
      <w:r>
        <w:rPr>
          <w:i/>
        </w:rPr>
        <w:t>PDSCH-Config</w:t>
      </w:r>
      <w:bookmarkEnd w:id="5727"/>
      <w:bookmarkEnd w:id="5728"/>
      <w:bookmarkEnd w:id="5729"/>
      <w:bookmarkEnd w:id="5730"/>
      <w:bookmarkEnd w:id="5731"/>
    </w:p>
    <w:bookmarkEnd w:id="5732"/>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33"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33"/>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t>priorityIndicatorDCI-1-1, priorityIndicatorDCI-1-2, priorityIndica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40"/>
      </w:pPr>
      <w:bookmarkStart w:id="5734" w:name="_Toc201295666"/>
      <w:bookmarkStart w:id="5735" w:name="_Toc193463379"/>
      <w:bookmarkStart w:id="5736" w:name="_Toc193446302"/>
      <w:bookmarkStart w:id="5737" w:name="_Toc193452107"/>
      <w:bookmarkStart w:id="5738" w:name="_Toc60777302"/>
      <w:bookmarkStart w:id="5739" w:name="MCCQCTEMPBM_00000386"/>
      <w:r>
        <w:t>–</w:t>
      </w:r>
      <w:r>
        <w:tab/>
      </w:r>
      <w:r>
        <w:rPr>
          <w:i/>
        </w:rPr>
        <w:t>PDSCH-ConfigCommon</w:t>
      </w:r>
      <w:bookmarkEnd w:id="5734"/>
      <w:bookmarkEnd w:id="5735"/>
      <w:bookmarkEnd w:id="5736"/>
      <w:bookmarkEnd w:id="5737"/>
      <w:bookmarkEnd w:id="5738"/>
    </w:p>
    <w:bookmarkEnd w:id="5739"/>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40" w:author="RAN2#131" w:date="2025-07-08T14:36:00Z"/>
        </w:rPr>
      </w:pPr>
      <w:r>
        <w:t xml:space="preserve">    ...</w:t>
      </w:r>
      <w:ins w:id="5741" w:author="RAN2#131" w:date="2025-07-08T14:36:00Z">
        <w:r>
          <w:t>,</w:t>
        </w:r>
      </w:ins>
    </w:p>
    <w:p w14:paraId="6E83894A" w14:textId="77777777" w:rsidR="00F37883" w:rsidRDefault="00721CB1">
      <w:pPr>
        <w:pStyle w:val="PL"/>
        <w:rPr>
          <w:ins w:id="5742" w:author="RAN2#131" w:date="2025-07-08T14:36:00Z"/>
        </w:rPr>
      </w:pPr>
      <w:ins w:id="5743" w:author="RAN2#131" w:date="2025-07-08T14:36:00Z">
        <w:r>
          <w:t xml:space="preserve">    [[</w:t>
        </w:r>
      </w:ins>
    </w:p>
    <w:p w14:paraId="4736CF59" w14:textId="77777777" w:rsidR="00F37883" w:rsidRDefault="00721CB1">
      <w:pPr>
        <w:pStyle w:val="PL"/>
        <w:rPr>
          <w:ins w:id="5744" w:author="RAN2#131" w:date="2025-07-08T14:36:00Z"/>
        </w:rPr>
      </w:pPr>
      <w:ins w:id="5745" w:author="RAN2#131" w:date="2025-07-08T14:36:00Z">
        <w:r>
          <w:t xml:space="preserve">    pdsch-AggregationFactor-r19                     </w:t>
        </w:r>
        <w:r>
          <w:rPr>
            <w:color w:val="993366"/>
          </w:rPr>
          <w:t>ENUMERATED</w:t>
        </w:r>
        <w:r>
          <w:t xml:space="preserve"> {</w:t>
        </w:r>
      </w:ins>
      <w:ins w:id="5746" w:author="RAN2#131" w:date="2025-09-01T19:54:00Z">
        <w:r>
          <w:t>n</w:t>
        </w:r>
      </w:ins>
      <w:ins w:id="5747" w:author="RAN2#131" w:date="2025-07-08T14:36:00Z">
        <w:r>
          <w:t>2,</w:t>
        </w:r>
      </w:ins>
      <w:ins w:id="5748" w:author="RAN2#131" w:date="2025-09-01T19:54:00Z">
        <w:r>
          <w:t>n</w:t>
        </w:r>
      </w:ins>
      <w:ins w:id="5749"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50" w:author="RAN2#131" w:date="2025-07-08T14:36:00Z"/>
        </w:rPr>
      </w:pPr>
      <w:ins w:id="5751"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52"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53" w:author="RAN2#131" w:date="2025-07-08T14:36:00Z"/>
                <w:b/>
                <w:i/>
                <w:szCs w:val="22"/>
                <w:lang w:eastAsia="sv-SE"/>
              </w:rPr>
            </w:pPr>
            <w:ins w:id="5754" w:author="RAN2#131" w:date="2025-07-08T14:36:00Z">
              <w:r>
                <w:rPr>
                  <w:b/>
                  <w:i/>
                  <w:szCs w:val="22"/>
                  <w:lang w:eastAsia="sv-SE"/>
                </w:rPr>
                <w:t>pdsch-AggregationFactor</w:t>
              </w:r>
            </w:ins>
          </w:p>
          <w:p w14:paraId="1D7C856C" w14:textId="77777777" w:rsidR="00F37883" w:rsidRDefault="00721CB1">
            <w:pPr>
              <w:pStyle w:val="TAL"/>
              <w:rPr>
                <w:ins w:id="5755" w:author="RAN2#131" w:date="2025-07-08T14:36:00Z"/>
                <w:szCs w:val="22"/>
                <w:lang w:eastAsia="sv-SE"/>
              </w:rPr>
            </w:pPr>
            <w:ins w:id="5756" w:author="RAN2#131" w:date="2025-07-08T14:36:00Z">
              <w:r>
                <w:rPr>
                  <w:szCs w:val="22"/>
                  <w:lang w:eastAsia="sv-SE"/>
                </w:rPr>
                <w:t>Indicates the number of consecutive repetition slots for Msg4 PDSCH, see TS 38.214 [1</w:t>
              </w:r>
            </w:ins>
            <w:ins w:id="5757" w:author="RAN2#131" w:date="2025-08-01T18:01:00Z">
              <w:r>
                <w:rPr>
                  <w:szCs w:val="22"/>
                  <w:lang w:eastAsia="sv-SE"/>
                </w:rPr>
                <w:t>9</w:t>
              </w:r>
            </w:ins>
            <w:ins w:id="5758"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40"/>
      </w:pPr>
      <w:bookmarkStart w:id="5759" w:name="_Toc193452108"/>
      <w:bookmarkStart w:id="5760" w:name="_Toc193446303"/>
      <w:bookmarkStart w:id="5761" w:name="_Toc193463380"/>
      <w:bookmarkStart w:id="5762" w:name="_Toc60777303"/>
      <w:bookmarkStart w:id="5763" w:name="_Toc201295667"/>
      <w:bookmarkStart w:id="5764" w:name="MCCQCTEMPBM_00000387"/>
      <w:r>
        <w:t>–</w:t>
      </w:r>
      <w:r>
        <w:tab/>
      </w:r>
      <w:r>
        <w:rPr>
          <w:i/>
        </w:rPr>
        <w:t>PDSCH-ServingCellConfig</w:t>
      </w:r>
      <w:bookmarkEnd w:id="5759"/>
      <w:bookmarkEnd w:id="5760"/>
      <w:bookmarkEnd w:id="5761"/>
      <w:bookmarkEnd w:id="5762"/>
      <w:bookmarkEnd w:id="5763"/>
    </w:p>
    <w:bookmarkEnd w:id="5764"/>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40"/>
      </w:pPr>
      <w:bookmarkStart w:id="5765" w:name="_Toc193446304"/>
      <w:bookmarkStart w:id="5766" w:name="_Toc193463381"/>
      <w:bookmarkStart w:id="5767" w:name="_Toc201295668"/>
      <w:bookmarkStart w:id="5768" w:name="_Toc60777304"/>
      <w:bookmarkStart w:id="5769" w:name="_Toc193452109"/>
      <w:bookmarkStart w:id="5770" w:name="MCCQCTEMPBM_00000388"/>
      <w:r>
        <w:t>–</w:t>
      </w:r>
      <w:r>
        <w:tab/>
      </w:r>
      <w:r>
        <w:rPr>
          <w:i/>
        </w:rPr>
        <w:t>PDSCH-TimeDomainResourceAllocationList</w:t>
      </w:r>
      <w:bookmarkEnd w:id="5765"/>
      <w:bookmarkEnd w:id="5766"/>
      <w:bookmarkEnd w:id="5767"/>
      <w:bookmarkEnd w:id="5768"/>
      <w:bookmarkEnd w:id="5769"/>
    </w:p>
    <w:bookmarkEnd w:id="5770"/>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40"/>
      </w:pPr>
      <w:bookmarkStart w:id="5771" w:name="_Toc193463382"/>
      <w:bookmarkStart w:id="5772" w:name="_Toc193446305"/>
      <w:bookmarkStart w:id="5773" w:name="_Toc201295669"/>
      <w:bookmarkStart w:id="5774" w:name="_Toc193452110"/>
      <w:bookmarkStart w:id="5775" w:name="MCCQCTEMPBM_00000389"/>
      <w:r>
        <w:t>–</w:t>
      </w:r>
      <w:r>
        <w:tab/>
      </w:r>
      <w:r>
        <w:rPr>
          <w:i/>
        </w:rPr>
        <w:t>PDU-SessionID</w:t>
      </w:r>
      <w:bookmarkEnd w:id="5771"/>
      <w:bookmarkEnd w:id="5772"/>
      <w:bookmarkEnd w:id="5773"/>
      <w:bookmarkEnd w:id="5774"/>
    </w:p>
    <w:bookmarkEnd w:id="5775"/>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40"/>
      </w:pPr>
      <w:bookmarkStart w:id="5776" w:name="_Toc193446306"/>
      <w:bookmarkStart w:id="5777" w:name="_Toc193463383"/>
      <w:bookmarkStart w:id="5778" w:name="_Toc201295670"/>
      <w:bookmarkStart w:id="5779" w:name="_Toc60777305"/>
      <w:bookmarkStart w:id="5780" w:name="_Toc193452111"/>
      <w:bookmarkStart w:id="5781" w:name="MCCQCTEMPBM_00000390"/>
      <w:r>
        <w:t>–</w:t>
      </w:r>
      <w:r>
        <w:tab/>
      </w:r>
      <w:r>
        <w:rPr>
          <w:i/>
        </w:rPr>
        <w:t>PHR-Config</w:t>
      </w:r>
      <w:bookmarkEnd w:id="5776"/>
      <w:bookmarkEnd w:id="5777"/>
      <w:bookmarkEnd w:id="5778"/>
      <w:bookmarkEnd w:id="5779"/>
      <w:bookmarkEnd w:id="5780"/>
    </w:p>
    <w:bookmarkEnd w:id="5781"/>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40"/>
        <w:rPr>
          <w:i/>
        </w:rPr>
      </w:pPr>
      <w:bookmarkStart w:id="5782" w:name="_Toc60777306"/>
      <w:bookmarkStart w:id="5783" w:name="_Toc193446307"/>
      <w:bookmarkStart w:id="5784" w:name="_Toc201295671"/>
      <w:bookmarkStart w:id="5785" w:name="_Toc193452112"/>
      <w:bookmarkStart w:id="5786" w:name="_Toc193463384"/>
      <w:bookmarkStart w:id="5787" w:name="MCCQCTEMPBM_00000391"/>
      <w:r>
        <w:t>–</w:t>
      </w:r>
      <w:r>
        <w:tab/>
      </w:r>
      <w:r>
        <w:rPr>
          <w:i/>
        </w:rPr>
        <w:t>PhysCellId</w:t>
      </w:r>
      <w:bookmarkEnd w:id="5782"/>
      <w:bookmarkEnd w:id="5783"/>
      <w:bookmarkEnd w:id="5784"/>
      <w:bookmarkEnd w:id="5785"/>
      <w:bookmarkEnd w:id="5786"/>
    </w:p>
    <w:bookmarkEnd w:id="5787"/>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40"/>
      </w:pPr>
      <w:bookmarkStart w:id="5788" w:name="_Toc60777307"/>
      <w:bookmarkStart w:id="5789" w:name="_Toc193446308"/>
      <w:bookmarkStart w:id="5790" w:name="_Toc193452113"/>
      <w:bookmarkStart w:id="5791" w:name="_Toc201295672"/>
      <w:bookmarkStart w:id="5792" w:name="_Toc193463385"/>
      <w:bookmarkStart w:id="5793" w:name="MCCQCTEMPBM_00000392"/>
      <w:r>
        <w:t>–</w:t>
      </w:r>
      <w:r>
        <w:tab/>
      </w:r>
      <w:r>
        <w:rPr>
          <w:i/>
        </w:rPr>
        <w:t>PhysicalCellGroupConfig</w:t>
      </w:r>
      <w:bookmarkEnd w:id="5788"/>
      <w:bookmarkEnd w:id="5789"/>
      <w:bookmarkEnd w:id="5790"/>
      <w:bookmarkEnd w:id="5791"/>
      <w:bookmarkEnd w:id="5792"/>
    </w:p>
    <w:bookmarkEnd w:id="5793"/>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40"/>
      </w:pPr>
      <w:bookmarkStart w:id="5794" w:name="_Toc60777308"/>
      <w:bookmarkStart w:id="5795" w:name="_Toc201295673"/>
      <w:bookmarkStart w:id="5796" w:name="_Toc193452114"/>
      <w:bookmarkStart w:id="5797" w:name="_Toc193463386"/>
      <w:bookmarkStart w:id="5798" w:name="_Toc193446309"/>
      <w:bookmarkStart w:id="5799" w:name="MCCQCTEMPBM_00000393"/>
      <w:r>
        <w:t>–</w:t>
      </w:r>
      <w:r>
        <w:tab/>
      </w:r>
      <w:r>
        <w:rPr>
          <w:i/>
        </w:rPr>
        <w:t>PLMN-Identity</w:t>
      </w:r>
      <w:bookmarkEnd w:id="5794"/>
      <w:bookmarkEnd w:id="5795"/>
      <w:bookmarkEnd w:id="5796"/>
      <w:bookmarkEnd w:id="5797"/>
      <w:bookmarkEnd w:id="5798"/>
    </w:p>
    <w:bookmarkEnd w:id="5799"/>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40"/>
        <w:rPr>
          <w:rFonts w:eastAsia="宋体"/>
        </w:rPr>
      </w:pPr>
      <w:bookmarkStart w:id="5800" w:name="_Toc193463387"/>
      <w:bookmarkStart w:id="5801" w:name="_Toc201295674"/>
      <w:bookmarkStart w:id="5802" w:name="_Toc193446310"/>
      <w:bookmarkStart w:id="5803" w:name="_Toc193452115"/>
      <w:bookmarkStart w:id="5804" w:name="_Toc60777309"/>
      <w:bookmarkStart w:id="5805" w:name="MCCQCTEMPBM_00000394"/>
      <w:r>
        <w:rPr>
          <w:rFonts w:eastAsia="宋体"/>
        </w:rPr>
        <w:t>–</w:t>
      </w:r>
      <w:r>
        <w:rPr>
          <w:rFonts w:eastAsia="宋体"/>
        </w:rPr>
        <w:tab/>
      </w:r>
      <w:r>
        <w:rPr>
          <w:rFonts w:eastAsia="宋体"/>
          <w:i/>
        </w:rPr>
        <w:t>PLMN-IdentityInfoList</w:t>
      </w:r>
      <w:bookmarkEnd w:id="5800"/>
      <w:bookmarkEnd w:id="5801"/>
      <w:bookmarkEnd w:id="5802"/>
      <w:bookmarkEnd w:id="5803"/>
      <w:bookmarkEnd w:id="5804"/>
    </w:p>
    <w:bookmarkEnd w:id="5805"/>
    <w:p w14:paraId="3047F504" w14:textId="77777777" w:rsidR="00F37883" w:rsidRDefault="00721CB1">
      <w:pPr>
        <w:rPr>
          <w:rFonts w:eastAsia="宋体"/>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宋体"/>
          <w:color w:val="808080"/>
        </w:rPr>
      </w:pPr>
      <w:r>
        <w:rPr>
          <w:color w:val="808080"/>
        </w:rPr>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40"/>
      </w:pPr>
      <w:bookmarkStart w:id="5806" w:name="_Toc193446311"/>
      <w:bookmarkStart w:id="5807" w:name="_Toc60777310"/>
      <w:bookmarkStart w:id="5808" w:name="_Toc193452116"/>
      <w:bookmarkStart w:id="5809" w:name="_Toc201295675"/>
      <w:bookmarkStart w:id="5810" w:name="_Toc193463388"/>
      <w:bookmarkStart w:id="5811" w:name="MCCQCTEMPBM_00000395"/>
      <w:r>
        <w:t>–</w:t>
      </w:r>
      <w:r>
        <w:tab/>
      </w:r>
      <w:r>
        <w:rPr>
          <w:i/>
        </w:rPr>
        <w:t>PLMN-IdentityList2</w:t>
      </w:r>
      <w:bookmarkEnd w:id="5806"/>
      <w:bookmarkEnd w:id="5807"/>
      <w:bookmarkEnd w:id="5808"/>
      <w:bookmarkEnd w:id="5809"/>
      <w:bookmarkEnd w:id="5810"/>
    </w:p>
    <w:bookmarkEnd w:id="5811"/>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40"/>
        <w:rPr>
          <w:i/>
        </w:rPr>
      </w:pPr>
      <w:bookmarkStart w:id="5812" w:name="_Toc193463389"/>
      <w:bookmarkStart w:id="5813" w:name="_Toc193452117"/>
      <w:bookmarkStart w:id="5814" w:name="_Toc193446312"/>
      <w:bookmarkStart w:id="5815" w:name="_Toc201295676"/>
      <w:bookmarkStart w:id="5816" w:name="_Toc60777311"/>
      <w:bookmarkStart w:id="5817" w:name="MCCQCTEMPBM_00000396"/>
      <w:r>
        <w:t>–</w:t>
      </w:r>
      <w:r>
        <w:tab/>
      </w:r>
      <w:r>
        <w:rPr>
          <w:i/>
        </w:rPr>
        <w:t>PRB-Id</w:t>
      </w:r>
      <w:bookmarkEnd w:id="5812"/>
      <w:bookmarkEnd w:id="5813"/>
      <w:bookmarkEnd w:id="5814"/>
      <w:bookmarkEnd w:id="5815"/>
      <w:bookmarkEnd w:id="5816"/>
    </w:p>
    <w:bookmarkEnd w:id="5817"/>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40"/>
      </w:pPr>
      <w:bookmarkStart w:id="5818" w:name="_Toc60777312"/>
      <w:bookmarkStart w:id="5819" w:name="_Toc193463390"/>
      <w:bookmarkStart w:id="5820" w:name="_Toc201295677"/>
      <w:bookmarkStart w:id="5821" w:name="_Toc193446313"/>
      <w:bookmarkStart w:id="5822" w:name="_Toc193452118"/>
      <w:bookmarkStart w:id="5823" w:name="MCCQCTEMPBM_00000397"/>
      <w:r>
        <w:t>–</w:t>
      </w:r>
      <w:r>
        <w:tab/>
      </w:r>
      <w:r>
        <w:rPr>
          <w:i/>
        </w:rPr>
        <w:t>PTRS-DownlinkConfig</w:t>
      </w:r>
      <w:bookmarkEnd w:id="5818"/>
      <w:bookmarkEnd w:id="5819"/>
      <w:bookmarkEnd w:id="5820"/>
      <w:bookmarkEnd w:id="5821"/>
      <w:bookmarkEnd w:id="5822"/>
    </w:p>
    <w:bookmarkEnd w:id="5823"/>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40"/>
      </w:pPr>
      <w:bookmarkStart w:id="5824" w:name="_Toc193452119"/>
      <w:bookmarkStart w:id="5825" w:name="_Toc193463391"/>
      <w:bookmarkStart w:id="5826" w:name="_Toc201295678"/>
      <w:bookmarkStart w:id="5827" w:name="_Toc60777313"/>
      <w:bookmarkStart w:id="5828" w:name="_Toc193446314"/>
      <w:bookmarkStart w:id="5829" w:name="MCCQCTEMPBM_00000398"/>
      <w:r>
        <w:t>–</w:t>
      </w:r>
      <w:r>
        <w:tab/>
      </w:r>
      <w:r>
        <w:rPr>
          <w:i/>
        </w:rPr>
        <w:t>PTRS-UplinkConfig</w:t>
      </w:r>
      <w:bookmarkEnd w:id="5824"/>
      <w:bookmarkEnd w:id="5825"/>
      <w:bookmarkEnd w:id="5826"/>
      <w:bookmarkEnd w:id="5827"/>
      <w:bookmarkEnd w:id="5828"/>
    </w:p>
    <w:bookmarkEnd w:id="5829"/>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40"/>
      </w:pPr>
      <w:bookmarkStart w:id="5830" w:name="_Toc193463392"/>
      <w:bookmarkStart w:id="5831" w:name="_Toc193446315"/>
      <w:bookmarkStart w:id="5832" w:name="_Toc201295679"/>
      <w:bookmarkStart w:id="5833" w:name="_Toc193452120"/>
      <w:bookmarkStart w:id="5834" w:name="_Toc60777314"/>
      <w:bookmarkStart w:id="5835" w:name="MCCQCTEMPBM_00000399"/>
      <w:bookmarkStart w:id="5836" w:name="_Hlk54216005"/>
      <w:r>
        <w:t>–</w:t>
      </w:r>
      <w:r>
        <w:tab/>
      </w:r>
      <w:r>
        <w:rPr>
          <w:i/>
        </w:rPr>
        <w:t>PUCCH-Config</w:t>
      </w:r>
      <w:bookmarkEnd w:id="5830"/>
      <w:bookmarkEnd w:id="5831"/>
      <w:bookmarkEnd w:id="5832"/>
      <w:bookmarkEnd w:id="5833"/>
      <w:bookmarkEnd w:id="5834"/>
    </w:p>
    <w:bookmarkEnd w:id="5835"/>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40"/>
      </w:pPr>
      <w:bookmarkStart w:id="5837" w:name="_Toc201295680"/>
      <w:bookmarkStart w:id="5838" w:name="_Toc193463393"/>
      <w:bookmarkStart w:id="5839" w:name="_Toc193452121"/>
      <w:bookmarkStart w:id="5840" w:name="_Toc193446316"/>
      <w:bookmarkStart w:id="5841" w:name="_Toc60777315"/>
      <w:bookmarkStart w:id="5842" w:name="MCCQCTEMPBM_00000400"/>
      <w:bookmarkEnd w:id="5836"/>
      <w:r>
        <w:t>–</w:t>
      </w:r>
      <w:r>
        <w:tab/>
      </w:r>
      <w:r>
        <w:rPr>
          <w:i/>
        </w:rPr>
        <w:t>PUCCH-ConfigCommon</w:t>
      </w:r>
      <w:bookmarkEnd w:id="5837"/>
      <w:bookmarkEnd w:id="5838"/>
      <w:bookmarkEnd w:id="5839"/>
      <w:bookmarkEnd w:id="5840"/>
      <w:bookmarkEnd w:id="5841"/>
    </w:p>
    <w:bookmarkEnd w:id="5842"/>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40"/>
      </w:pPr>
      <w:bookmarkStart w:id="5843" w:name="_Toc193463394"/>
      <w:bookmarkStart w:id="5844" w:name="_Toc201295681"/>
      <w:bookmarkStart w:id="5845" w:name="_Toc193452122"/>
      <w:bookmarkStart w:id="5846" w:name="_Toc193446317"/>
      <w:bookmarkStart w:id="5847" w:name="_Toc60777316"/>
      <w:bookmarkStart w:id="5848" w:name="MCCQCTEMPBM_00000401"/>
      <w:r>
        <w:t>–</w:t>
      </w:r>
      <w:r>
        <w:tab/>
      </w:r>
      <w:r>
        <w:rPr>
          <w:i/>
          <w:iCs/>
        </w:rPr>
        <w:t>PUCCH-ConfigurationList</w:t>
      </w:r>
      <w:bookmarkEnd w:id="5843"/>
      <w:bookmarkEnd w:id="5844"/>
      <w:bookmarkEnd w:id="5845"/>
      <w:bookmarkEnd w:id="5846"/>
      <w:bookmarkEnd w:id="5847"/>
    </w:p>
    <w:bookmarkEnd w:id="5848"/>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40"/>
      </w:pPr>
      <w:bookmarkStart w:id="5849" w:name="_Toc201295682"/>
      <w:bookmarkStart w:id="5850" w:name="_Toc193463395"/>
      <w:bookmarkStart w:id="5851" w:name="_Toc193452123"/>
      <w:bookmarkStart w:id="5852" w:name="_Toc193446318"/>
      <w:bookmarkStart w:id="5853" w:name="MCCQCTEMPBM_00000402"/>
      <w:r>
        <w:t>–</w:t>
      </w:r>
      <w:r>
        <w:tab/>
      </w:r>
      <w:r>
        <w:rPr>
          <w:i/>
        </w:rPr>
        <w:t>PUCCH-CSI-Resource</w:t>
      </w:r>
      <w:bookmarkEnd w:id="5849"/>
      <w:bookmarkEnd w:id="5850"/>
      <w:bookmarkEnd w:id="5851"/>
      <w:bookmarkEnd w:id="5852"/>
    </w:p>
    <w:bookmarkEnd w:id="5853"/>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40"/>
      </w:pPr>
      <w:bookmarkStart w:id="5854" w:name="_Toc193452124"/>
      <w:bookmarkStart w:id="5855" w:name="_Toc60777317"/>
      <w:bookmarkStart w:id="5856" w:name="_Toc201295683"/>
      <w:bookmarkStart w:id="5857" w:name="_Toc193463396"/>
      <w:bookmarkStart w:id="5858" w:name="_Toc193446319"/>
      <w:bookmarkStart w:id="5859" w:name="MCCQCTEMPBM_00000403"/>
      <w:r>
        <w:t>–</w:t>
      </w:r>
      <w:r>
        <w:tab/>
      </w:r>
      <w:r>
        <w:rPr>
          <w:i/>
        </w:rPr>
        <w:t>PUCCH-PathlossReferenceRS-Id</w:t>
      </w:r>
      <w:bookmarkEnd w:id="5854"/>
      <w:bookmarkEnd w:id="5855"/>
      <w:bookmarkEnd w:id="5856"/>
      <w:bookmarkEnd w:id="5857"/>
      <w:bookmarkEnd w:id="5858"/>
    </w:p>
    <w:bookmarkEnd w:id="5859"/>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40"/>
      </w:pPr>
      <w:bookmarkStart w:id="5860" w:name="_Toc193446320"/>
      <w:bookmarkStart w:id="5861" w:name="_Toc60777318"/>
      <w:bookmarkStart w:id="5862" w:name="_Toc193452125"/>
      <w:bookmarkStart w:id="5863" w:name="_Toc193463397"/>
      <w:bookmarkStart w:id="5864" w:name="_Toc201295684"/>
      <w:bookmarkStart w:id="5865" w:name="MCCQCTEMPBM_00000404"/>
      <w:r>
        <w:t>–</w:t>
      </w:r>
      <w:r>
        <w:tab/>
      </w:r>
      <w:r>
        <w:rPr>
          <w:i/>
        </w:rPr>
        <w:t>PUCCH-PowerControl</w:t>
      </w:r>
      <w:bookmarkEnd w:id="5860"/>
      <w:bookmarkEnd w:id="5861"/>
      <w:bookmarkEnd w:id="5862"/>
      <w:bookmarkEnd w:id="5863"/>
      <w:bookmarkEnd w:id="5864"/>
    </w:p>
    <w:bookmarkEnd w:id="5865"/>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40"/>
      </w:pPr>
      <w:bookmarkStart w:id="5866" w:name="_Toc201295685"/>
      <w:bookmarkStart w:id="5867" w:name="_Toc193452126"/>
      <w:bookmarkStart w:id="5868" w:name="_Toc193463398"/>
      <w:bookmarkStart w:id="5869" w:name="_Toc193446321"/>
      <w:bookmarkStart w:id="5870" w:name="_Toc60777319"/>
      <w:bookmarkStart w:id="5871" w:name="MCCQCTEMPBM_00000405"/>
      <w:r>
        <w:t>–</w:t>
      </w:r>
      <w:r>
        <w:tab/>
      </w:r>
      <w:r>
        <w:rPr>
          <w:i/>
        </w:rPr>
        <w:t>PUCCH-SpatialRelationInfo</w:t>
      </w:r>
      <w:bookmarkEnd w:id="5866"/>
      <w:bookmarkEnd w:id="5867"/>
      <w:bookmarkEnd w:id="5868"/>
      <w:bookmarkEnd w:id="5869"/>
      <w:bookmarkEnd w:id="5870"/>
    </w:p>
    <w:bookmarkEnd w:id="5871"/>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40"/>
      </w:pPr>
      <w:bookmarkStart w:id="5872" w:name="_Toc193463399"/>
      <w:bookmarkStart w:id="5873" w:name="_Toc60777320"/>
      <w:bookmarkStart w:id="5874" w:name="_Toc201295686"/>
      <w:bookmarkStart w:id="5875" w:name="_Toc193452127"/>
      <w:bookmarkStart w:id="5876" w:name="_Toc193446322"/>
      <w:bookmarkStart w:id="5877" w:name="MCCQCTEMPBM_00000406"/>
      <w:r>
        <w:t>–</w:t>
      </w:r>
      <w:r>
        <w:tab/>
      </w:r>
      <w:r>
        <w:rPr>
          <w:i/>
        </w:rPr>
        <w:t>PUCCH-SpatialRelationInfo-Id</w:t>
      </w:r>
      <w:bookmarkEnd w:id="5872"/>
      <w:bookmarkEnd w:id="5873"/>
      <w:bookmarkEnd w:id="5874"/>
      <w:bookmarkEnd w:id="5875"/>
      <w:bookmarkEnd w:id="5876"/>
    </w:p>
    <w:bookmarkEnd w:id="5877"/>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40"/>
      </w:pPr>
      <w:bookmarkStart w:id="5878" w:name="_Toc193446323"/>
      <w:bookmarkStart w:id="5879" w:name="_Toc201295687"/>
      <w:bookmarkStart w:id="5880" w:name="_Toc193463400"/>
      <w:bookmarkStart w:id="5881" w:name="_Toc60777321"/>
      <w:bookmarkStart w:id="5882" w:name="_Toc193452128"/>
      <w:bookmarkStart w:id="5883" w:name="MCCQCTEMPBM_00000407"/>
      <w:r>
        <w:t>–</w:t>
      </w:r>
      <w:r>
        <w:tab/>
      </w:r>
      <w:r>
        <w:rPr>
          <w:i/>
        </w:rPr>
        <w:t>PUCCH-TPC-CommandConfig</w:t>
      </w:r>
      <w:bookmarkEnd w:id="5878"/>
      <w:bookmarkEnd w:id="5879"/>
      <w:bookmarkEnd w:id="5880"/>
      <w:bookmarkEnd w:id="5881"/>
      <w:bookmarkEnd w:id="5882"/>
    </w:p>
    <w:bookmarkEnd w:id="5883"/>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40"/>
      </w:pPr>
      <w:bookmarkStart w:id="5884" w:name="_Toc193463401"/>
      <w:bookmarkStart w:id="5885" w:name="_Toc193452129"/>
      <w:bookmarkStart w:id="5886" w:name="_Toc60777322"/>
      <w:bookmarkStart w:id="5887" w:name="_Toc201295688"/>
      <w:bookmarkStart w:id="5888" w:name="_Toc193446324"/>
      <w:bookmarkStart w:id="5889" w:name="MCCQCTEMPBM_00000408"/>
      <w:r>
        <w:t>–</w:t>
      </w:r>
      <w:r>
        <w:tab/>
      </w:r>
      <w:r>
        <w:rPr>
          <w:i/>
        </w:rPr>
        <w:t>PUSCH-Config</w:t>
      </w:r>
      <w:bookmarkEnd w:id="5884"/>
      <w:bookmarkEnd w:id="5885"/>
      <w:bookmarkEnd w:id="5886"/>
      <w:bookmarkEnd w:id="5887"/>
      <w:bookmarkEnd w:id="5888"/>
    </w:p>
    <w:bookmarkEnd w:id="5889"/>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90"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90"/>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40"/>
      </w:pPr>
      <w:bookmarkStart w:id="5891" w:name="_Toc201295689"/>
      <w:bookmarkStart w:id="5892" w:name="_Toc193446325"/>
      <w:bookmarkStart w:id="5893" w:name="_Toc193452130"/>
      <w:bookmarkStart w:id="5894" w:name="_Toc193463402"/>
      <w:bookmarkStart w:id="5895" w:name="_Toc60777323"/>
      <w:bookmarkStart w:id="5896" w:name="MCCQCTEMPBM_00000409"/>
      <w:r>
        <w:t>–</w:t>
      </w:r>
      <w:r>
        <w:tab/>
      </w:r>
      <w:r>
        <w:rPr>
          <w:i/>
        </w:rPr>
        <w:t>PUSCH-ConfigCommon</w:t>
      </w:r>
      <w:bookmarkEnd w:id="5891"/>
      <w:bookmarkEnd w:id="5892"/>
      <w:bookmarkEnd w:id="5893"/>
      <w:bookmarkEnd w:id="5894"/>
      <w:bookmarkEnd w:id="5895"/>
    </w:p>
    <w:bookmarkEnd w:id="5896"/>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40"/>
      </w:pPr>
      <w:bookmarkStart w:id="5897" w:name="_Toc60777324"/>
      <w:bookmarkStart w:id="5898" w:name="_Toc193446326"/>
      <w:bookmarkStart w:id="5899" w:name="_Toc193463403"/>
      <w:bookmarkStart w:id="5900" w:name="_Toc201295690"/>
      <w:bookmarkStart w:id="5901" w:name="_Toc193452131"/>
      <w:bookmarkStart w:id="5902" w:name="MCCQCTEMPBM_00000410"/>
      <w:r>
        <w:t>–</w:t>
      </w:r>
      <w:r>
        <w:tab/>
      </w:r>
      <w:r>
        <w:rPr>
          <w:i/>
        </w:rPr>
        <w:t>PUSCH-PowerControl</w:t>
      </w:r>
      <w:bookmarkEnd w:id="5897"/>
      <w:bookmarkEnd w:id="5898"/>
      <w:bookmarkEnd w:id="5899"/>
      <w:bookmarkEnd w:id="5900"/>
      <w:bookmarkEnd w:id="5901"/>
    </w:p>
    <w:bookmarkEnd w:id="5902"/>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40"/>
      </w:pPr>
      <w:bookmarkStart w:id="5903" w:name="_Toc193446327"/>
      <w:bookmarkStart w:id="5904" w:name="_Toc193452132"/>
      <w:bookmarkStart w:id="5905" w:name="_Toc201295691"/>
      <w:bookmarkStart w:id="5906" w:name="_Toc60777325"/>
      <w:bookmarkStart w:id="5907" w:name="_Toc193463404"/>
      <w:bookmarkStart w:id="5908" w:name="MCCQCTEMPBM_00000411"/>
      <w:r>
        <w:t>–</w:t>
      </w:r>
      <w:r>
        <w:tab/>
      </w:r>
      <w:r>
        <w:rPr>
          <w:i/>
        </w:rPr>
        <w:t>PUSCH-ServingCellConfig</w:t>
      </w:r>
      <w:bookmarkEnd w:id="5903"/>
      <w:bookmarkEnd w:id="5904"/>
      <w:bookmarkEnd w:id="5905"/>
      <w:bookmarkEnd w:id="5906"/>
      <w:bookmarkEnd w:id="5907"/>
    </w:p>
    <w:bookmarkEnd w:id="5908"/>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40"/>
      </w:pPr>
      <w:bookmarkStart w:id="5909" w:name="_Toc193463405"/>
      <w:bookmarkStart w:id="5910" w:name="_Toc193446328"/>
      <w:bookmarkStart w:id="5911" w:name="_Toc201295692"/>
      <w:bookmarkStart w:id="5912" w:name="_Toc60777326"/>
      <w:bookmarkStart w:id="5913" w:name="_Toc193452133"/>
      <w:bookmarkStart w:id="5914" w:name="MCCQCTEMPBM_00000412"/>
      <w:r>
        <w:t>–</w:t>
      </w:r>
      <w:r>
        <w:tab/>
      </w:r>
      <w:r>
        <w:rPr>
          <w:i/>
        </w:rPr>
        <w:t>PUSCH-TimeDomainResourceAllocationList</w:t>
      </w:r>
      <w:bookmarkEnd w:id="5909"/>
      <w:bookmarkEnd w:id="5910"/>
      <w:bookmarkEnd w:id="5911"/>
      <w:bookmarkEnd w:id="5912"/>
      <w:bookmarkEnd w:id="5913"/>
    </w:p>
    <w:bookmarkEnd w:id="5914"/>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15" w:author="RAN2#131" w:date="2025-07-08T14:35:00Z"/>
        </w:rPr>
      </w:pPr>
      <w:r>
        <w:t xml:space="preserve">    ]]</w:t>
      </w:r>
      <w:ins w:id="5916" w:author="RAN2#131" w:date="2025-07-08T14:35:00Z">
        <w:r>
          <w:t>,</w:t>
        </w:r>
      </w:ins>
    </w:p>
    <w:p w14:paraId="06DE1DAA" w14:textId="77777777" w:rsidR="00F37883" w:rsidRDefault="00721CB1">
      <w:pPr>
        <w:pStyle w:val="PL"/>
        <w:rPr>
          <w:ins w:id="5917" w:author="RAN2#131" w:date="2025-07-08T14:35:00Z"/>
        </w:rPr>
      </w:pPr>
      <w:ins w:id="5918" w:author="RAN2#131" w:date="2025-07-08T14:35:00Z">
        <w:r>
          <w:t xml:space="preserve">    [[</w:t>
        </w:r>
      </w:ins>
    </w:p>
    <w:p w14:paraId="1224AD3F" w14:textId="77777777" w:rsidR="00F37883" w:rsidRDefault="00721CB1">
      <w:pPr>
        <w:pStyle w:val="PL"/>
        <w:rPr>
          <w:ins w:id="5919" w:author="RAN2#131" w:date="2025-07-08T14:35:00Z"/>
        </w:rPr>
      </w:pPr>
      <w:ins w:id="5920" w:author="RAN2#131" w:date="2025-07-08T14:35:00Z">
        <w:r>
          <w:t xml:space="preserve">    occ-Length-r19                           </w:t>
        </w:r>
        <w:r>
          <w:rPr>
            <w:color w:val="993366"/>
          </w:rPr>
          <w:t>ENUMERATED</w:t>
        </w:r>
        <w:r>
          <w:t xml:space="preserve"> {</w:t>
        </w:r>
      </w:ins>
      <w:ins w:id="5921" w:author="RAN2#131" w:date="2025-09-02T09:58:00Z">
        <w:r>
          <w:t>n</w:t>
        </w:r>
      </w:ins>
      <w:ins w:id="5922" w:author="RAN2#131" w:date="2025-07-08T14:35:00Z">
        <w:r>
          <w:t xml:space="preserve">2, </w:t>
        </w:r>
      </w:ins>
      <w:ins w:id="5923" w:author="RAN2#131" w:date="2025-09-02T09:58:00Z">
        <w:r>
          <w:t>n</w:t>
        </w:r>
      </w:ins>
      <w:ins w:id="5924" w:author="RAN2#131" w:date="2025-07-08T14:35:00Z">
        <w:r>
          <w:t xml:space="preserve">4}                          </w:t>
        </w:r>
      </w:ins>
      <w:ins w:id="5925" w:author="RAN2#131" w:date="2025-08-08T16:09:00Z">
        <w:r>
          <w:t xml:space="preserve">  </w:t>
        </w:r>
      </w:ins>
      <w:ins w:id="5926"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27"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2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28"/>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29"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30" w:author="RAN2#131" w:date="2025-07-08T14:35:00Z"/>
                <w:rFonts w:ascii="Arial" w:hAnsi="Arial"/>
                <w:b/>
                <w:i/>
                <w:sz w:val="18"/>
                <w:szCs w:val="22"/>
                <w:lang w:eastAsia="sv-SE"/>
              </w:rPr>
            </w:pPr>
            <w:ins w:id="5931" w:author="RAN2#131" w:date="2025-07-08T14:35:00Z">
              <w:r>
                <w:rPr>
                  <w:rFonts w:ascii="Arial" w:hAnsi="Arial"/>
                  <w:b/>
                  <w:i/>
                  <w:sz w:val="18"/>
                  <w:szCs w:val="22"/>
                  <w:lang w:eastAsia="sv-SE"/>
                </w:rPr>
                <w:t>occ-Length</w:t>
              </w:r>
            </w:ins>
          </w:p>
          <w:p w14:paraId="3DCDAEB8" w14:textId="77777777" w:rsidR="00F37883" w:rsidRDefault="00721CB1">
            <w:pPr>
              <w:pStyle w:val="TAL"/>
              <w:rPr>
                <w:ins w:id="5932" w:author="RAN2#131" w:date="2025-07-08T14:35:00Z"/>
                <w:b/>
                <w:bCs/>
                <w:i/>
                <w:iCs/>
                <w:lang w:eastAsia="sv-SE"/>
              </w:rPr>
            </w:pPr>
            <w:ins w:id="5933"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40"/>
      </w:pPr>
      <w:bookmarkStart w:id="5934" w:name="_Toc201295693"/>
      <w:bookmarkStart w:id="5935" w:name="_Toc193446329"/>
      <w:bookmarkStart w:id="5936" w:name="_Toc60777327"/>
      <w:bookmarkStart w:id="5937" w:name="_Toc193463406"/>
      <w:bookmarkStart w:id="5938" w:name="_Toc193452134"/>
      <w:bookmarkStart w:id="5939" w:name="MCCQCTEMPBM_00000413"/>
      <w:r>
        <w:t>–</w:t>
      </w:r>
      <w:r>
        <w:tab/>
      </w:r>
      <w:r>
        <w:rPr>
          <w:i/>
        </w:rPr>
        <w:t>PUSCH-TPC-CommandConfig</w:t>
      </w:r>
      <w:bookmarkEnd w:id="5934"/>
      <w:bookmarkEnd w:id="5935"/>
      <w:bookmarkEnd w:id="5936"/>
      <w:bookmarkEnd w:id="5937"/>
      <w:bookmarkEnd w:id="5938"/>
    </w:p>
    <w:bookmarkEnd w:id="5939"/>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40"/>
        <w:rPr>
          <w:rFonts w:eastAsia="MS Mincho"/>
          <w:i/>
          <w:iCs/>
        </w:rPr>
      </w:pPr>
      <w:bookmarkStart w:id="5940" w:name="_Toc201295694"/>
      <w:bookmarkStart w:id="5941" w:name="_Toc193452135"/>
      <w:bookmarkStart w:id="5942" w:name="_Toc193446330"/>
      <w:bookmarkStart w:id="5943" w:name="_Toc193463407"/>
      <w:bookmarkStart w:id="5944" w:name="MCCQCTEMPBM_00000414"/>
      <w:r>
        <w:rPr>
          <w:rFonts w:eastAsia="MS Mincho"/>
          <w:i/>
          <w:iCs/>
        </w:rPr>
        <w:t>–</w:t>
      </w:r>
      <w:r>
        <w:rPr>
          <w:rFonts w:eastAsia="MS Mincho"/>
          <w:i/>
          <w:iCs/>
        </w:rPr>
        <w:tab/>
        <w:t>QFI</w:t>
      </w:r>
      <w:bookmarkEnd w:id="5940"/>
      <w:bookmarkEnd w:id="5941"/>
      <w:bookmarkEnd w:id="5942"/>
      <w:bookmarkEnd w:id="5943"/>
    </w:p>
    <w:bookmarkEnd w:id="5944"/>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40"/>
        <w:rPr>
          <w:rFonts w:eastAsia="MS Mincho"/>
          <w:i/>
          <w:iCs/>
        </w:rPr>
      </w:pPr>
      <w:bookmarkStart w:id="5945" w:name="_Toc193463408"/>
      <w:bookmarkStart w:id="5946" w:name="_Toc60777328"/>
      <w:bookmarkStart w:id="5947" w:name="_Toc193452136"/>
      <w:bookmarkStart w:id="5948" w:name="_Toc193446331"/>
      <w:bookmarkStart w:id="5949" w:name="_Toc201295695"/>
      <w:bookmarkStart w:id="5950" w:name="MCCQCTEMPBM_00000415"/>
      <w:r>
        <w:rPr>
          <w:rFonts w:eastAsia="MS Mincho"/>
          <w:i/>
          <w:iCs/>
        </w:rPr>
        <w:t>–</w:t>
      </w:r>
      <w:r>
        <w:rPr>
          <w:rFonts w:eastAsia="MS Mincho"/>
          <w:i/>
          <w:iCs/>
        </w:rPr>
        <w:tab/>
        <w:t>Q-OffsetRange</w:t>
      </w:r>
      <w:bookmarkEnd w:id="5945"/>
      <w:bookmarkEnd w:id="5946"/>
      <w:bookmarkEnd w:id="5947"/>
      <w:bookmarkEnd w:id="5948"/>
      <w:bookmarkEnd w:id="5949"/>
    </w:p>
    <w:bookmarkEnd w:id="5950"/>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40"/>
        <w:rPr>
          <w:rFonts w:eastAsia="宋体"/>
        </w:rPr>
      </w:pPr>
      <w:bookmarkStart w:id="5951" w:name="_Toc201295696"/>
      <w:bookmarkStart w:id="5952" w:name="_Toc193446332"/>
      <w:bookmarkStart w:id="5953" w:name="_Toc60777329"/>
      <w:bookmarkStart w:id="5954" w:name="_Toc193452137"/>
      <w:bookmarkStart w:id="5955" w:name="_Toc193463409"/>
      <w:bookmarkStart w:id="5956" w:name="MCCQCTEMPBM_00000416"/>
      <w:r>
        <w:rPr>
          <w:rFonts w:eastAsia="宋体"/>
        </w:rPr>
        <w:t>–</w:t>
      </w:r>
      <w:r>
        <w:rPr>
          <w:rFonts w:eastAsia="宋体"/>
        </w:rPr>
        <w:tab/>
      </w:r>
      <w:r>
        <w:rPr>
          <w:rFonts w:eastAsia="宋体"/>
          <w:i/>
        </w:rPr>
        <w:t>Q-QualMin</w:t>
      </w:r>
      <w:bookmarkEnd w:id="5951"/>
      <w:bookmarkEnd w:id="5952"/>
      <w:bookmarkEnd w:id="5953"/>
      <w:bookmarkEnd w:id="5954"/>
      <w:bookmarkEnd w:id="5955"/>
    </w:p>
    <w:bookmarkEnd w:id="5956"/>
    <w:p w14:paraId="6C0EF3AE" w14:textId="77777777" w:rsidR="00F37883" w:rsidRDefault="00721CB1">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宋体"/>
          <w:color w:val="808080"/>
        </w:rPr>
      </w:pPr>
      <w:r>
        <w:rPr>
          <w:color w:val="808080"/>
        </w:rPr>
        <w:t>-- ASN1STOP</w:t>
      </w:r>
    </w:p>
    <w:p w14:paraId="472AC0A6" w14:textId="77777777" w:rsidR="00F37883" w:rsidRDefault="00F37883"/>
    <w:p w14:paraId="4E2D8C0D" w14:textId="77777777" w:rsidR="00F37883" w:rsidRDefault="00721CB1">
      <w:pPr>
        <w:pStyle w:val="40"/>
        <w:rPr>
          <w:rFonts w:eastAsia="宋体"/>
        </w:rPr>
      </w:pPr>
      <w:bookmarkStart w:id="5957" w:name="_Toc193452138"/>
      <w:bookmarkStart w:id="5958" w:name="_Toc193463410"/>
      <w:bookmarkStart w:id="5959" w:name="_Toc201295697"/>
      <w:bookmarkStart w:id="5960" w:name="_Toc60777330"/>
      <w:bookmarkStart w:id="5961" w:name="_Toc193446333"/>
      <w:bookmarkStart w:id="5962" w:name="MCCQCTEMPBM_00000417"/>
      <w:r>
        <w:rPr>
          <w:rFonts w:eastAsia="宋体"/>
        </w:rPr>
        <w:t>–</w:t>
      </w:r>
      <w:r>
        <w:rPr>
          <w:rFonts w:eastAsia="宋体"/>
        </w:rPr>
        <w:tab/>
      </w:r>
      <w:r>
        <w:rPr>
          <w:rFonts w:eastAsia="宋体"/>
          <w:i/>
        </w:rPr>
        <w:t>Q-RxLevMin</w:t>
      </w:r>
      <w:bookmarkEnd w:id="5957"/>
      <w:bookmarkEnd w:id="5958"/>
      <w:bookmarkEnd w:id="5959"/>
      <w:bookmarkEnd w:id="5960"/>
      <w:bookmarkEnd w:id="5961"/>
    </w:p>
    <w:bookmarkEnd w:id="5962"/>
    <w:p w14:paraId="4462B034" w14:textId="77777777" w:rsidR="00F37883" w:rsidRDefault="00721CB1">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宋体"/>
          <w:color w:val="808080"/>
        </w:rPr>
      </w:pPr>
      <w:r>
        <w:rPr>
          <w:color w:val="808080"/>
        </w:rPr>
        <w:t>-- ASN1STOP</w:t>
      </w:r>
    </w:p>
    <w:p w14:paraId="2A239B7B" w14:textId="77777777" w:rsidR="00F37883" w:rsidRDefault="00F37883"/>
    <w:p w14:paraId="33109487" w14:textId="77777777" w:rsidR="00F37883" w:rsidRDefault="00721CB1">
      <w:pPr>
        <w:pStyle w:val="40"/>
        <w:rPr>
          <w:rFonts w:eastAsia="MS Mincho"/>
          <w:i/>
        </w:rPr>
      </w:pPr>
      <w:bookmarkStart w:id="5963" w:name="_Toc193463411"/>
      <w:bookmarkStart w:id="5964" w:name="_Toc201295698"/>
      <w:bookmarkStart w:id="5965" w:name="_Toc193452139"/>
      <w:bookmarkStart w:id="5966" w:name="_Toc193446334"/>
      <w:bookmarkStart w:id="5967" w:name="_Toc60777331"/>
      <w:bookmarkStart w:id="5968" w:name="MCCQCTEMPBM_00000418"/>
      <w:r>
        <w:rPr>
          <w:rFonts w:eastAsia="MS Mincho"/>
        </w:rPr>
        <w:t>–</w:t>
      </w:r>
      <w:r>
        <w:rPr>
          <w:rFonts w:eastAsia="MS Mincho"/>
        </w:rPr>
        <w:tab/>
      </w:r>
      <w:r>
        <w:rPr>
          <w:rFonts w:eastAsia="MS Mincho"/>
          <w:i/>
        </w:rPr>
        <w:t>QuantityConfig</w:t>
      </w:r>
      <w:bookmarkEnd w:id="5963"/>
      <w:bookmarkEnd w:id="5964"/>
      <w:bookmarkEnd w:id="5965"/>
      <w:bookmarkEnd w:id="5966"/>
      <w:bookmarkEnd w:id="5967"/>
    </w:p>
    <w:bookmarkEnd w:id="5968"/>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40"/>
      </w:pPr>
      <w:bookmarkStart w:id="5969" w:name="_Toc193446335"/>
      <w:bookmarkStart w:id="5970" w:name="_Toc201295699"/>
      <w:bookmarkStart w:id="5971" w:name="_Toc193463412"/>
      <w:bookmarkStart w:id="5972" w:name="_Toc193452140"/>
      <w:bookmarkStart w:id="5973" w:name="_Toc60777332"/>
      <w:bookmarkStart w:id="5974" w:name="MCCQCTEMPBM_00000419"/>
      <w:r>
        <w:t>–</w:t>
      </w:r>
      <w:r>
        <w:tab/>
      </w:r>
      <w:r>
        <w:rPr>
          <w:i/>
        </w:rPr>
        <w:t>RACH-ConfigCommon</w:t>
      </w:r>
      <w:bookmarkEnd w:id="5969"/>
      <w:bookmarkEnd w:id="5970"/>
      <w:bookmarkEnd w:id="5971"/>
      <w:bookmarkEnd w:id="5972"/>
      <w:bookmarkEnd w:id="5973"/>
    </w:p>
    <w:bookmarkEnd w:id="5974"/>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t>restrictedSetConfig</w:t>
            </w:r>
          </w:p>
          <w:p w14:paraId="1A43EDDE" w14:textId="77777777" w:rsidR="00F37883" w:rsidRDefault="00721CB1">
            <w:pPr>
              <w:pStyle w:val="TAL"/>
              <w:rPr>
                <w:szCs w:val="22"/>
                <w:lang w:eastAsia="sv-SE"/>
              </w:rPr>
            </w:pPr>
            <w:r>
              <w:rPr>
                <w:szCs w:val="22"/>
                <w:lang w:eastAsia="sv-SE"/>
              </w:rPr>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40"/>
      </w:pPr>
      <w:bookmarkStart w:id="5975" w:name="_Toc193452141"/>
      <w:bookmarkStart w:id="5976" w:name="_Toc193463413"/>
      <w:bookmarkStart w:id="5977" w:name="_Toc60777333"/>
      <w:bookmarkStart w:id="5978" w:name="_Toc193446336"/>
      <w:bookmarkStart w:id="5979" w:name="_Toc201295700"/>
      <w:bookmarkStart w:id="5980" w:name="MCCQCTEMPBM_00000420"/>
      <w:r>
        <w:t>–</w:t>
      </w:r>
      <w:r>
        <w:tab/>
      </w:r>
      <w:r>
        <w:rPr>
          <w:i/>
        </w:rPr>
        <w:t>RACH-ConfigCommonTwoStepRA</w:t>
      </w:r>
      <w:bookmarkEnd w:id="5975"/>
      <w:bookmarkEnd w:id="5976"/>
      <w:bookmarkEnd w:id="5977"/>
      <w:bookmarkEnd w:id="5978"/>
      <w:bookmarkEnd w:id="5979"/>
    </w:p>
    <w:bookmarkEnd w:id="5980"/>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40"/>
        <w:rPr>
          <w:i/>
        </w:rPr>
      </w:pPr>
      <w:bookmarkStart w:id="5981" w:name="_Toc60777334"/>
      <w:bookmarkStart w:id="5982" w:name="_Toc193463414"/>
      <w:bookmarkStart w:id="5983" w:name="_Toc201295701"/>
      <w:bookmarkStart w:id="5984" w:name="_Toc193452142"/>
      <w:bookmarkStart w:id="5985" w:name="_Toc193446337"/>
      <w:bookmarkStart w:id="5986" w:name="MCCQCTEMPBM_00000421"/>
      <w:r>
        <w:t>–</w:t>
      </w:r>
      <w:r>
        <w:tab/>
      </w:r>
      <w:r>
        <w:rPr>
          <w:i/>
        </w:rPr>
        <w:t>RACH-ConfigDedicated</w:t>
      </w:r>
      <w:bookmarkEnd w:id="5981"/>
      <w:bookmarkEnd w:id="5982"/>
      <w:bookmarkEnd w:id="5983"/>
      <w:bookmarkEnd w:id="5984"/>
      <w:bookmarkEnd w:id="5985"/>
    </w:p>
    <w:bookmarkEnd w:id="5986"/>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40"/>
      </w:pPr>
      <w:bookmarkStart w:id="5987" w:name="_Toc193446338"/>
      <w:bookmarkStart w:id="5988" w:name="_Toc193452143"/>
      <w:bookmarkStart w:id="5989" w:name="_Toc60777335"/>
      <w:bookmarkStart w:id="5990" w:name="_Toc201295702"/>
      <w:bookmarkStart w:id="5991" w:name="_Toc193463415"/>
      <w:bookmarkStart w:id="5992" w:name="MCCQCTEMPBM_00000422"/>
      <w:r>
        <w:t>–</w:t>
      </w:r>
      <w:r>
        <w:tab/>
      </w:r>
      <w:r>
        <w:rPr>
          <w:i/>
        </w:rPr>
        <w:t>RACH-ConfigGeneric</w:t>
      </w:r>
      <w:bookmarkEnd w:id="5987"/>
      <w:bookmarkEnd w:id="5988"/>
      <w:bookmarkEnd w:id="5989"/>
      <w:bookmarkEnd w:id="5990"/>
      <w:bookmarkEnd w:id="5991"/>
    </w:p>
    <w:bookmarkEnd w:id="5992"/>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40"/>
      </w:pPr>
      <w:bookmarkStart w:id="5993" w:name="_Toc193446339"/>
      <w:bookmarkStart w:id="5994" w:name="_Toc193463416"/>
      <w:bookmarkStart w:id="5995" w:name="_Toc201295703"/>
      <w:bookmarkStart w:id="5996" w:name="_Toc60777336"/>
      <w:bookmarkStart w:id="5997" w:name="_Toc193452144"/>
      <w:bookmarkStart w:id="5998" w:name="MCCQCTEMPBM_00000423"/>
      <w:r>
        <w:t>–</w:t>
      </w:r>
      <w:r>
        <w:tab/>
      </w:r>
      <w:r>
        <w:rPr>
          <w:i/>
        </w:rPr>
        <w:t>RACH-ConfigGenericTwoStepRA</w:t>
      </w:r>
      <w:bookmarkEnd w:id="5993"/>
      <w:bookmarkEnd w:id="5994"/>
      <w:bookmarkEnd w:id="5995"/>
      <w:bookmarkEnd w:id="5996"/>
      <w:bookmarkEnd w:id="5997"/>
    </w:p>
    <w:bookmarkEnd w:id="5998"/>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40"/>
      </w:pPr>
      <w:bookmarkStart w:id="5999" w:name="_Toc201295704"/>
      <w:bookmarkStart w:id="6000" w:name="_Toc193463417"/>
      <w:bookmarkStart w:id="6001" w:name="_Toc193452145"/>
      <w:bookmarkStart w:id="6002" w:name="_Toc193446340"/>
      <w:bookmarkStart w:id="6003" w:name="MCCQCTEMPBM_00000424"/>
      <w:r>
        <w:t>–</w:t>
      </w:r>
      <w:r>
        <w:tab/>
      </w:r>
      <w:r>
        <w:rPr>
          <w:i/>
        </w:rPr>
        <w:t>RACH-ConfigTwoTA</w:t>
      </w:r>
      <w:bookmarkEnd w:id="5999"/>
      <w:bookmarkEnd w:id="6000"/>
      <w:bookmarkEnd w:id="6001"/>
      <w:bookmarkEnd w:id="6002"/>
    </w:p>
    <w:bookmarkEnd w:id="6003"/>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40"/>
      </w:pPr>
      <w:bookmarkStart w:id="6004" w:name="_Toc193463418"/>
      <w:bookmarkStart w:id="6005" w:name="_Toc201295705"/>
      <w:bookmarkStart w:id="6006" w:name="_Toc193446341"/>
      <w:bookmarkStart w:id="6007" w:name="_Toc60777337"/>
      <w:bookmarkStart w:id="6008" w:name="_Toc193452146"/>
      <w:bookmarkStart w:id="6009" w:name="MCCQCTEMPBM_00000425"/>
      <w:r>
        <w:t>–</w:t>
      </w:r>
      <w:r>
        <w:tab/>
      </w:r>
      <w:r>
        <w:rPr>
          <w:i/>
        </w:rPr>
        <w:t>RA-Prioritization</w:t>
      </w:r>
      <w:bookmarkEnd w:id="6004"/>
      <w:bookmarkEnd w:id="6005"/>
      <w:bookmarkEnd w:id="6006"/>
      <w:bookmarkEnd w:id="6007"/>
      <w:bookmarkEnd w:id="6008"/>
    </w:p>
    <w:bookmarkEnd w:id="6009"/>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40"/>
      </w:pPr>
      <w:bookmarkStart w:id="6010" w:name="_Toc193446342"/>
      <w:bookmarkStart w:id="6011" w:name="_Toc201295706"/>
      <w:bookmarkStart w:id="6012" w:name="_Toc193452147"/>
      <w:bookmarkStart w:id="6013" w:name="_Toc193463419"/>
      <w:bookmarkStart w:id="6014" w:name="MCCQCTEMPBM_00000426"/>
      <w:r>
        <w:t>–</w:t>
      </w:r>
      <w:r>
        <w:tab/>
      </w:r>
      <w:r>
        <w:rPr>
          <w:i/>
        </w:rPr>
        <w:t>RA-PrioritizationForSlicing</w:t>
      </w:r>
      <w:bookmarkEnd w:id="6010"/>
      <w:bookmarkEnd w:id="6011"/>
      <w:bookmarkEnd w:id="6012"/>
      <w:bookmarkEnd w:id="6013"/>
    </w:p>
    <w:bookmarkEnd w:id="6014"/>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等线"/>
        </w:rPr>
        <w:t>Prioritization</w:t>
      </w:r>
      <w:r>
        <w:t>SliceInfoList-r17,</w:t>
      </w:r>
    </w:p>
    <w:p w14:paraId="7D19BDDE" w14:textId="77777777" w:rsidR="00F37883" w:rsidRDefault="00721CB1">
      <w:pPr>
        <w:pStyle w:val="PL"/>
        <w:rPr>
          <w:rFonts w:eastAsia="等线"/>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953C79" w14:textId="77777777" w:rsidR="00F37883" w:rsidRDefault="00F37883">
      <w:pPr>
        <w:pStyle w:val="PL"/>
        <w:rPr>
          <w:rFonts w:eastAsia="等线"/>
        </w:rPr>
      </w:pPr>
    </w:p>
    <w:p w14:paraId="6F3DCAF1" w14:textId="77777777" w:rsidR="00F37883" w:rsidRDefault="00721CB1">
      <w:pPr>
        <w:pStyle w:val="PL"/>
      </w:pPr>
      <w:r>
        <w:rPr>
          <w:rFonts w:eastAsia="等线"/>
        </w:rPr>
        <w:t>RA-PrioritizationSliceInfo</w:t>
      </w:r>
      <w:r>
        <w:t xml:space="preserve">-r17 ::=     </w:t>
      </w:r>
      <w:r>
        <w:rPr>
          <w:color w:val="993366"/>
        </w:rPr>
        <w:t>SEQUENCE</w:t>
      </w:r>
      <w:r>
        <w:t xml:space="preserve"> {</w:t>
      </w:r>
    </w:p>
    <w:p w14:paraId="309F695A" w14:textId="77777777" w:rsidR="00F37883" w:rsidRDefault="00721CB1">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E996773" w14:textId="77777777" w:rsidR="00F37883" w:rsidRDefault="00721CB1">
      <w:pPr>
        <w:pStyle w:val="PL"/>
        <w:rPr>
          <w:rFonts w:eastAsia="等线"/>
        </w:rPr>
      </w:pPr>
      <w:r>
        <w:t xml:space="preserve">    ra-Prioritization-r17                  RA-Prioritization,</w:t>
      </w:r>
    </w:p>
    <w:p w14:paraId="0E22AB1B" w14:textId="77777777" w:rsidR="00F37883" w:rsidRDefault="00721CB1">
      <w:pPr>
        <w:pStyle w:val="PL"/>
        <w:rPr>
          <w:rFonts w:eastAsia="等线"/>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40"/>
      </w:pPr>
      <w:bookmarkStart w:id="6015" w:name="_Toc193452148"/>
      <w:bookmarkStart w:id="6016" w:name="_Toc193446343"/>
      <w:bookmarkStart w:id="6017" w:name="_Toc201295707"/>
      <w:bookmarkStart w:id="6018" w:name="_Toc60777338"/>
      <w:bookmarkStart w:id="6019" w:name="_Toc193463420"/>
      <w:bookmarkStart w:id="6020" w:name="MCCQCTEMPBM_00000427"/>
      <w:r>
        <w:t>–</w:t>
      </w:r>
      <w:r>
        <w:tab/>
      </w:r>
      <w:r>
        <w:rPr>
          <w:i/>
        </w:rPr>
        <w:t>RadioBearerConfig</w:t>
      </w:r>
      <w:bookmarkEnd w:id="6015"/>
      <w:bookmarkEnd w:id="6016"/>
      <w:bookmarkEnd w:id="6017"/>
      <w:bookmarkEnd w:id="6018"/>
      <w:bookmarkEnd w:id="6019"/>
    </w:p>
    <w:bookmarkEnd w:id="6020"/>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宋体"/>
                <w:szCs w:val="22"/>
                <w:lang w:eastAsia="sv-SE"/>
              </w:rPr>
            </w:pPr>
            <w:r>
              <w:rPr>
                <w:rFonts w:eastAsia="宋体"/>
                <w:b/>
                <w:i/>
                <w:szCs w:val="22"/>
                <w:lang w:eastAsia="sv-SE"/>
              </w:rPr>
              <w:t>cnAssociation</w:t>
            </w:r>
          </w:p>
          <w:p w14:paraId="7E1D376C" w14:textId="77777777" w:rsidR="00F37883" w:rsidRDefault="00721CB1">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宋体"/>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宋体"/>
                <w:szCs w:val="22"/>
                <w:lang w:eastAsia="sv-SE"/>
              </w:rPr>
            </w:pPr>
            <w:r>
              <w:rPr>
                <w:rFonts w:eastAsia="宋体"/>
                <w:b/>
                <w:i/>
                <w:szCs w:val="22"/>
                <w:lang w:eastAsia="sv-SE"/>
              </w:rPr>
              <w:t>drb-Identity</w:t>
            </w:r>
          </w:p>
          <w:p w14:paraId="4EAEE192" w14:textId="77777777" w:rsidR="00F37883" w:rsidRDefault="00721CB1">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宋体"/>
                <w:b/>
                <w:i/>
                <w:lang w:eastAsia="sv-SE"/>
              </w:rPr>
            </w:pPr>
            <w:r>
              <w:rPr>
                <w:rFonts w:eastAsia="宋体"/>
                <w:b/>
                <w:i/>
                <w:lang w:eastAsia="sv-SE"/>
              </w:rPr>
              <w:t>eps-BearerIdentity</w:t>
            </w:r>
          </w:p>
          <w:p w14:paraId="11EA9F41" w14:textId="77777777" w:rsidR="00F37883" w:rsidRDefault="00721CB1">
            <w:pPr>
              <w:pStyle w:val="TAL"/>
              <w:rPr>
                <w:rFonts w:eastAsia="宋体"/>
                <w:lang w:eastAsia="sv-SE"/>
              </w:rPr>
            </w:pPr>
            <w:r>
              <w:rPr>
                <w:rFonts w:eastAsia="宋体"/>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宋体"/>
                <w:b/>
                <w:i/>
                <w:szCs w:val="22"/>
                <w:lang w:eastAsia="sv-SE"/>
              </w:rPr>
            </w:pPr>
            <w:r>
              <w:rPr>
                <w:rFonts w:eastAsia="宋体"/>
                <w:b/>
                <w:i/>
                <w:szCs w:val="22"/>
                <w:lang w:eastAsia="sv-SE"/>
              </w:rPr>
              <w:t>mbs-SessionId</w:t>
            </w:r>
          </w:p>
          <w:p w14:paraId="5D3464C5" w14:textId="77777777" w:rsidR="00F37883" w:rsidRDefault="00721CB1">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w:t>
            </w:r>
          </w:p>
          <w:p w14:paraId="084ED596" w14:textId="77777777" w:rsidR="00F37883" w:rsidRDefault="00721CB1">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New</w:t>
            </w:r>
          </w:p>
          <w:p w14:paraId="3E0E34C6" w14:textId="77777777" w:rsidR="00F37883" w:rsidRDefault="00721CB1">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宋体"/>
                <w:b/>
                <w:i/>
                <w:szCs w:val="22"/>
                <w:lang w:eastAsia="sv-SE"/>
              </w:rPr>
            </w:pPr>
            <w:r>
              <w:rPr>
                <w:rFonts w:eastAsia="宋体"/>
                <w:b/>
                <w:i/>
                <w:szCs w:val="22"/>
                <w:lang w:eastAsia="sv-SE"/>
              </w:rPr>
              <w:t>n3c-BearerAssociated</w:t>
            </w:r>
          </w:p>
          <w:p w14:paraId="1A530870" w14:textId="77777777" w:rsidR="00F37883" w:rsidRDefault="00721CB1">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宋体"/>
                <w:szCs w:val="22"/>
                <w:lang w:eastAsia="sv-SE"/>
              </w:rPr>
            </w:pPr>
            <w:r>
              <w:rPr>
                <w:rFonts w:eastAsia="宋体"/>
                <w:b/>
                <w:i/>
                <w:szCs w:val="22"/>
                <w:lang w:eastAsia="sv-SE"/>
              </w:rPr>
              <w:t>reestablishPDCP</w:t>
            </w:r>
          </w:p>
          <w:p w14:paraId="4833A141" w14:textId="77777777" w:rsidR="00F37883" w:rsidRDefault="00721CB1">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宋体"/>
                <w:b/>
                <w:i/>
                <w:szCs w:val="22"/>
                <w:lang w:eastAsia="sv-SE"/>
              </w:rPr>
            </w:pPr>
            <w:r>
              <w:rPr>
                <w:rFonts w:eastAsia="宋体"/>
                <w:b/>
                <w:i/>
                <w:szCs w:val="22"/>
                <w:lang w:eastAsia="sv-SE"/>
              </w:rPr>
              <w:t>recoverPDCP</w:t>
            </w:r>
          </w:p>
          <w:p w14:paraId="0BA40E03" w14:textId="77777777" w:rsidR="00F37883" w:rsidRDefault="00721CB1">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宋体"/>
                <w:szCs w:val="22"/>
                <w:lang w:eastAsia="sv-SE"/>
              </w:rPr>
            </w:pPr>
            <w:r>
              <w:rPr>
                <w:rFonts w:eastAsia="宋体"/>
                <w:b/>
                <w:i/>
                <w:szCs w:val="22"/>
                <w:lang w:eastAsia="sv-SE"/>
              </w:rPr>
              <w:t>sdap-Config</w:t>
            </w:r>
          </w:p>
          <w:p w14:paraId="7055506D" w14:textId="77777777" w:rsidR="00F37883" w:rsidRDefault="00721CB1">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宋体"/>
                <w:szCs w:val="22"/>
                <w:lang w:eastAsia="sv-SE"/>
              </w:rPr>
            </w:pPr>
            <w:r>
              <w:rPr>
                <w:rFonts w:eastAsia="宋体"/>
                <w:b/>
                <w:i/>
                <w:szCs w:val="22"/>
                <w:lang w:eastAsia="sv-SE"/>
              </w:rPr>
              <w:t>keyToUse</w:t>
            </w:r>
          </w:p>
          <w:p w14:paraId="51B8445A" w14:textId="77777777" w:rsidR="00F37883" w:rsidRDefault="00721CB1">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宋体"/>
                <w:szCs w:val="22"/>
                <w:lang w:eastAsia="sv-SE"/>
              </w:rPr>
            </w:pPr>
            <w:r>
              <w:rPr>
                <w:rFonts w:eastAsia="宋体"/>
                <w:b/>
                <w:i/>
                <w:szCs w:val="22"/>
                <w:lang w:eastAsia="sv-SE"/>
              </w:rPr>
              <w:t>securityAlgorithmConfig</w:t>
            </w:r>
          </w:p>
          <w:p w14:paraId="13A8EF4D" w14:textId="77777777" w:rsidR="00F37883" w:rsidRDefault="00721CB1">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81EBA4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宋体"/>
                <w:b/>
                <w:i/>
                <w:szCs w:val="22"/>
                <w:lang w:eastAsia="sv-SE"/>
              </w:rPr>
            </w:pPr>
            <w:r>
              <w:rPr>
                <w:rFonts w:eastAsia="宋体"/>
                <w:b/>
                <w:i/>
                <w:szCs w:val="22"/>
                <w:lang w:eastAsia="sv-SE"/>
              </w:rPr>
              <w:t>discardOnPDCP</w:t>
            </w:r>
          </w:p>
          <w:p w14:paraId="7C6DBA05" w14:textId="77777777" w:rsidR="00F37883" w:rsidRDefault="00721CB1">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宋体"/>
                <w:szCs w:val="22"/>
                <w:lang w:eastAsia="sv-SE"/>
              </w:rPr>
            </w:pPr>
            <w:r>
              <w:rPr>
                <w:rFonts w:eastAsia="宋体"/>
                <w:b/>
                <w:i/>
                <w:szCs w:val="22"/>
                <w:lang w:eastAsia="sv-SE"/>
              </w:rPr>
              <w:t>reestablishPDCP</w:t>
            </w:r>
          </w:p>
          <w:p w14:paraId="61C60168" w14:textId="77777777" w:rsidR="00F37883" w:rsidRDefault="00721CB1">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宋体"/>
                <w:szCs w:val="22"/>
                <w:lang w:eastAsia="sv-SE"/>
              </w:rPr>
            </w:pPr>
            <w:r>
              <w:rPr>
                <w:rFonts w:eastAsia="宋体"/>
                <w:b/>
                <w:i/>
                <w:szCs w:val="22"/>
                <w:lang w:eastAsia="sv-SE"/>
              </w:rPr>
              <w:t>srb-Identity, srb-Identity-v1700, srb-Identity-v1800</w:t>
            </w:r>
          </w:p>
          <w:p w14:paraId="30DE243C" w14:textId="77777777" w:rsidR="00F37883" w:rsidRDefault="00721CB1">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40"/>
      </w:pPr>
      <w:bookmarkStart w:id="6021" w:name="_Toc193463421"/>
      <w:bookmarkStart w:id="6022" w:name="_Toc201295708"/>
      <w:bookmarkStart w:id="6023" w:name="_Toc60777339"/>
      <w:bookmarkStart w:id="6024" w:name="_Toc193446344"/>
      <w:bookmarkStart w:id="6025" w:name="_Toc193452149"/>
      <w:bookmarkStart w:id="6026" w:name="MCCQCTEMPBM_00000428"/>
      <w:r>
        <w:t>–</w:t>
      </w:r>
      <w:r>
        <w:tab/>
      </w:r>
      <w:r>
        <w:rPr>
          <w:i/>
        </w:rPr>
        <w:t>RadioLinkMonitoringConfig</w:t>
      </w:r>
      <w:bookmarkEnd w:id="6021"/>
      <w:bookmarkEnd w:id="6022"/>
      <w:bookmarkEnd w:id="6023"/>
      <w:bookmarkEnd w:id="6024"/>
      <w:bookmarkEnd w:id="6025"/>
    </w:p>
    <w:bookmarkEnd w:id="6026"/>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40"/>
      </w:pPr>
      <w:bookmarkStart w:id="6027" w:name="_Toc193446345"/>
      <w:bookmarkStart w:id="6028" w:name="_Toc60777340"/>
      <w:bookmarkStart w:id="6029" w:name="_Toc193463422"/>
      <w:bookmarkStart w:id="6030" w:name="_Toc201295709"/>
      <w:bookmarkStart w:id="6031" w:name="_Toc193452150"/>
      <w:bookmarkStart w:id="6032" w:name="MCCQCTEMPBM_00000429"/>
      <w:r>
        <w:t>–</w:t>
      </w:r>
      <w:r>
        <w:tab/>
      </w:r>
      <w:r>
        <w:rPr>
          <w:i/>
        </w:rPr>
        <w:t>RadioLinkMonitoringRS-Id</w:t>
      </w:r>
      <w:bookmarkEnd w:id="6027"/>
      <w:bookmarkEnd w:id="6028"/>
      <w:bookmarkEnd w:id="6029"/>
      <w:bookmarkEnd w:id="6030"/>
      <w:bookmarkEnd w:id="6031"/>
    </w:p>
    <w:bookmarkEnd w:id="6032"/>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40"/>
        <w:rPr>
          <w:rFonts w:eastAsia="宋体"/>
        </w:rPr>
      </w:pPr>
      <w:bookmarkStart w:id="6033" w:name="_Toc193452151"/>
      <w:bookmarkStart w:id="6034" w:name="_Toc60777341"/>
      <w:bookmarkStart w:id="6035" w:name="_Toc193463423"/>
      <w:bookmarkStart w:id="6036" w:name="_Toc193446346"/>
      <w:bookmarkStart w:id="6037" w:name="_Toc201295710"/>
      <w:bookmarkStart w:id="6038" w:name="MCCQCTEMPBM_00000430"/>
      <w:r>
        <w:rPr>
          <w:rFonts w:eastAsia="宋体"/>
        </w:rPr>
        <w:t>–</w:t>
      </w:r>
      <w:r>
        <w:rPr>
          <w:rFonts w:eastAsia="宋体"/>
        </w:rPr>
        <w:tab/>
      </w:r>
      <w:r>
        <w:rPr>
          <w:rFonts w:eastAsia="宋体"/>
          <w:i/>
        </w:rPr>
        <w:t>RAN-AreaCode</w:t>
      </w:r>
      <w:bookmarkEnd w:id="6033"/>
      <w:bookmarkEnd w:id="6034"/>
      <w:bookmarkEnd w:id="6035"/>
      <w:bookmarkEnd w:id="6036"/>
      <w:bookmarkEnd w:id="6037"/>
    </w:p>
    <w:bookmarkEnd w:id="6038"/>
    <w:p w14:paraId="21DC0EA6" w14:textId="77777777" w:rsidR="00F37883" w:rsidRDefault="00721CB1">
      <w:pPr>
        <w:rPr>
          <w:rFonts w:eastAsia="宋体"/>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40"/>
      </w:pPr>
      <w:bookmarkStart w:id="6039" w:name="_Toc193446347"/>
      <w:bookmarkStart w:id="6040" w:name="_Toc201295711"/>
      <w:bookmarkStart w:id="6041" w:name="_Toc193452152"/>
      <w:bookmarkStart w:id="6042" w:name="_Toc60777342"/>
      <w:bookmarkStart w:id="6043" w:name="_Toc193463424"/>
      <w:bookmarkStart w:id="6044" w:name="MCCQCTEMPBM_00000431"/>
      <w:r>
        <w:t>–</w:t>
      </w:r>
      <w:r>
        <w:tab/>
      </w:r>
      <w:r>
        <w:rPr>
          <w:i/>
        </w:rPr>
        <w:t>RateMatchPattern</w:t>
      </w:r>
      <w:bookmarkEnd w:id="6039"/>
      <w:bookmarkEnd w:id="6040"/>
      <w:bookmarkEnd w:id="6041"/>
      <w:bookmarkEnd w:id="6042"/>
      <w:bookmarkEnd w:id="6043"/>
    </w:p>
    <w:bookmarkEnd w:id="6044"/>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40"/>
      </w:pPr>
      <w:bookmarkStart w:id="6045" w:name="_Toc60777343"/>
      <w:bookmarkStart w:id="6046" w:name="_Toc193463425"/>
      <w:bookmarkStart w:id="6047" w:name="_Toc193446348"/>
      <w:bookmarkStart w:id="6048" w:name="_Toc201295712"/>
      <w:bookmarkStart w:id="6049" w:name="_Toc193452153"/>
      <w:bookmarkStart w:id="6050" w:name="MCCQCTEMPBM_00000432"/>
      <w:r>
        <w:t>–</w:t>
      </w:r>
      <w:r>
        <w:tab/>
      </w:r>
      <w:r>
        <w:rPr>
          <w:i/>
        </w:rPr>
        <w:t>RateMatchPatternId</w:t>
      </w:r>
      <w:bookmarkEnd w:id="6045"/>
      <w:bookmarkEnd w:id="6046"/>
      <w:bookmarkEnd w:id="6047"/>
      <w:bookmarkEnd w:id="6048"/>
      <w:bookmarkEnd w:id="6049"/>
    </w:p>
    <w:bookmarkEnd w:id="6050"/>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40"/>
      </w:pPr>
      <w:bookmarkStart w:id="6051" w:name="_Toc60777344"/>
      <w:bookmarkStart w:id="6052" w:name="_Toc193463426"/>
      <w:bookmarkStart w:id="6053" w:name="_Toc193452154"/>
      <w:bookmarkStart w:id="6054" w:name="_Toc193446349"/>
      <w:bookmarkStart w:id="6055" w:name="_Toc201295713"/>
      <w:bookmarkStart w:id="6056" w:name="MCCQCTEMPBM_00000433"/>
      <w:r>
        <w:t>–</w:t>
      </w:r>
      <w:r>
        <w:tab/>
      </w:r>
      <w:r>
        <w:rPr>
          <w:i/>
        </w:rPr>
        <w:t>RateMatchPatternLTE-CRS</w:t>
      </w:r>
      <w:bookmarkEnd w:id="6051"/>
      <w:bookmarkEnd w:id="6052"/>
      <w:bookmarkEnd w:id="6053"/>
      <w:bookmarkEnd w:id="6054"/>
      <w:bookmarkEnd w:id="6055"/>
    </w:p>
    <w:bookmarkEnd w:id="6056"/>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40"/>
      </w:pPr>
      <w:bookmarkStart w:id="6057" w:name="_Toc201295714"/>
      <w:bookmarkStart w:id="6058" w:name="_Toc193463427"/>
      <w:bookmarkStart w:id="6059" w:name="_Toc193446350"/>
      <w:bookmarkStart w:id="6060" w:name="_Toc193452155"/>
      <w:bookmarkStart w:id="6061" w:name="MCCQCTEMPBM_00000434"/>
      <w:r>
        <w:t>–</w:t>
      </w:r>
      <w:r>
        <w:tab/>
      </w:r>
      <w:r>
        <w:rPr>
          <w:i/>
        </w:rPr>
        <w:t>ReferenceConfiguration</w:t>
      </w:r>
      <w:bookmarkEnd w:id="6057"/>
      <w:bookmarkEnd w:id="6058"/>
      <w:bookmarkEnd w:id="6059"/>
      <w:bookmarkEnd w:id="6060"/>
    </w:p>
    <w:bookmarkEnd w:id="6061"/>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40"/>
      </w:pPr>
      <w:bookmarkStart w:id="6062" w:name="_Toc201295715"/>
      <w:bookmarkStart w:id="6063" w:name="_Toc193463428"/>
      <w:bookmarkStart w:id="6064" w:name="_Toc193452156"/>
      <w:bookmarkStart w:id="6065" w:name="_Toc193446351"/>
      <w:bookmarkStart w:id="6066" w:name="MCCQCTEMPBM_00000435"/>
      <w:r>
        <w:t>–</w:t>
      </w:r>
      <w:r>
        <w:tab/>
      </w:r>
      <w:r>
        <w:rPr>
          <w:i/>
        </w:rPr>
        <w:t>ReferenceLocation</w:t>
      </w:r>
      <w:bookmarkEnd w:id="6062"/>
      <w:bookmarkEnd w:id="6063"/>
      <w:bookmarkEnd w:id="6064"/>
      <w:bookmarkEnd w:id="6065"/>
    </w:p>
    <w:bookmarkEnd w:id="6066"/>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40"/>
      </w:pPr>
      <w:bookmarkStart w:id="6067" w:name="_Toc193446352"/>
      <w:bookmarkStart w:id="6068" w:name="_Toc201295716"/>
      <w:bookmarkStart w:id="6069" w:name="_Toc193463429"/>
      <w:bookmarkStart w:id="6070" w:name="_Toc193452157"/>
      <w:bookmarkStart w:id="6071" w:name="_Toc60777345"/>
      <w:bookmarkStart w:id="6072" w:name="MCCQCTEMPBM_00000436"/>
      <w:r>
        <w:t>–</w:t>
      </w:r>
      <w:r>
        <w:tab/>
      </w:r>
      <w:r>
        <w:rPr>
          <w:i/>
        </w:rPr>
        <w:t>ReferenceTimeInfo</w:t>
      </w:r>
      <w:bookmarkEnd w:id="6067"/>
      <w:bookmarkEnd w:id="6068"/>
      <w:bookmarkEnd w:id="6069"/>
      <w:bookmarkEnd w:id="6070"/>
      <w:bookmarkEnd w:id="6071"/>
    </w:p>
    <w:bookmarkEnd w:id="6072"/>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40"/>
      </w:pPr>
      <w:bookmarkStart w:id="6073" w:name="_Toc193463430"/>
      <w:bookmarkStart w:id="6074" w:name="_Toc193446353"/>
      <w:bookmarkStart w:id="6075" w:name="_Toc60777346"/>
      <w:bookmarkStart w:id="6076" w:name="_Toc201295717"/>
      <w:bookmarkStart w:id="6077" w:name="_Toc193452158"/>
      <w:bookmarkStart w:id="6078" w:name="MCCQCTEMPBM_00000437"/>
      <w:r>
        <w:t>–</w:t>
      </w:r>
      <w:r>
        <w:tab/>
      </w:r>
      <w:r>
        <w:rPr>
          <w:i/>
        </w:rPr>
        <w:t>RejectWaitTime</w:t>
      </w:r>
      <w:bookmarkEnd w:id="6073"/>
      <w:bookmarkEnd w:id="6074"/>
      <w:bookmarkEnd w:id="6075"/>
      <w:bookmarkEnd w:id="6076"/>
      <w:bookmarkEnd w:id="6077"/>
    </w:p>
    <w:bookmarkEnd w:id="6078"/>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40"/>
      </w:pPr>
      <w:bookmarkStart w:id="6079" w:name="_Toc193463431"/>
      <w:bookmarkStart w:id="6080" w:name="_Toc60777347"/>
      <w:bookmarkStart w:id="6081" w:name="_Toc193452159"/>
      <w:bookmarkStart w:id="6082" w:name="_Toc201295718"/>
      <w:bookmarkStart w:id="6083" w:name="_Toc193446354"/>
      <w:bookmarkStart w:id="6084" w:name="MCCQCTEMPBM_00000438"/>
      <w:r>
        <w:t>–</w:t>
      </w:r>
      <w:r>
        <w:tab/>
      </w:r>
      <w:r>
        <w:rPr>
          <w:i/>
        </w:rPr>
        <w:t>RepetitionSchemeConfig</w:t>
      </w:r>
      <w:bookmarkEnd w:id="6079"/>
      <w:bookmarkEnd w:id="6080"/>
      <w:bookmarkEnd w:id="6081"/>
      <w:bookmarkEnd w:id="6082"/>
      <w:bookmarkEnd w:id="6083"/>
    </w:p>
    <w:bookmarkEnd w:id="6084"/>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40"/>
        <w:rPr>
          <w:rFonts w:eastAsia="MS Mincho"/>
          <w:i/>
        </w:rPr>
      </w:pPr>
      <w:bookmarkStart w:id="6085" w:name="_Toc193463432"/>
      <w:bookmarkStart w:id="6086" w:name="_Toc201295719"/>
      <w:bookmarkStart w:id="6087" w:name="_Toc60777348"/>
      <w:bookmarkStart w:id="6088" w:name="_Toc193446355"/>
      <w:bookmarkStart w:id="6089" w:name="_Toc193452160"/>
      <w:bookmarkStart w:id="6090" w:name="MCCQCTEMPBM_00000439"/>
      <w:r>
        <w:rPr>
          <w:rFonts w:eastAsia="MS Mincho"/>
        </w:rPr>
        <w:t>–</w:t>
      </w:r>
      <w:r>
        <w:rPr>
          <w:rFonts w:eastAsia="MS Mincho"/>
        </w:rPr>
        <w:tab/>
      </w:r>
      <w:r>
        <w:rPr>
          <w:rFonts w:eastAsia="MS Mincho"/>
          <w:i/>
        </w:rPr>
        <w:t>ReportConfigId</w:t>
      </w:r>
      <w:bookmarkEnd w:id="6085"/>
      <w:bookmarkEnd w:id="6086"/>
      <w:bookmarkEnd w:id="6087"/>
      <w:bookmarkEnd w:id="6088"/>
      <w:bookmarkEnd w:id="6089"/>
    </w:p>
    <w:bookmarkEnd w:id="6090"/>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40"/>
        <w:rPr>
          <w:rFonts w:eastAsia="MS Mincho"/>
          <w:i/>
          <w:iCs/>
        </w:rPr>
      </w:pPr>
      <w:bookmarkStart w:id="6091" w:name="_Toc201295720"/>
      <w:bookmarkStart w:id="6092" w:name="_Toc60777349"/>
      <w:bookmarkStart w:id="6093" w:name="_Toc193446356"/>
      <w:bookmarkStart w:id="6094" w:name="_Toc193452161"/>
      <w:bookmarkStart w:id="6095" w:name="_Toc193463433"/>
      <w:bookmarkStart w:id="6096" w:name="MCCQCTEMPBM_00000440"/>
      <w:r>
        <w:rPr>
          <w:rFonts w:eastAsia="MS Mincho"/>
          <w:i/>
          <w:iCs/>
        </w:rPr>
        <w:t>–</w:t>
      </w:r>
      <w:r>
        <w:rPr>
          <w:rFonts w:eastAsia="MS Mincho"/>
          <w:i/>
          <w:iCs/>
        </w:rPr>
        <w:tab/>
        <w:t>ReportConfigInterRAT</w:t>
      </w:r>
      <w:bookmarkEnd w:id="6091"/>
      <w:bookmarkEnd w:id="6092"/>
      <w:bookmarkEnd w:id="6093"/>
      <w:bookmarkEnd w:id="6094"/>
      <w:bookmarkEnd w:id="6095"/>
    </w:p>
    <w:bookmarkEnd w:id="6096"/>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40"/>
        <w:rPr>
          <w:rFonts w:eastAsia="MS Mincho"/>
          <w:i/>
        </w:rPr>
      </w:pPr>
      <w:bookmarkStart w:id="6097" w:name="_Toc60777350"/>
      <w:bookmarkStart w:id="6098" w:name="_Toc201295721"/>
      <w:bookmarkStart w:id="6099" w:name="_Toc193463434"/>
      <w:bookmarkStart w:id="6100" w:name="_Toc193446357"/>
      <w:bookmarkStart w:id="6101" w:name="_Toc193452162"/>
      <w:bookmarkStart w:id="6102" w:name="MCCQCTEMPBM_00000441"/>
      <w:r>
        <w:rPr>
          <w:rFonts w:eastAsia="MS Mincho"/>
        </w:rPr>
        <w:t>–</w:t>
      </w:r>
      <w:r>
        <w:rPr>
          <w:rFonts w:eastAsia="MS Mincho"/>
        </w:rPr>
        <w:tab/>
      </w:r>
      <w:r>
        <w:rPr>
          <w:rFonts w:eastAsia="MS Mincho"/>
          <w:i/>
        </w:rPr>
        <w:t>ReportConfigNR</w:t>
      </w:r>
      <w:bookmarkEnd w:id="6097"/>
      <w:bookmarkEnd w:id="6098"/>
      <w:bookmarkEnd w:id="6099"/>
      <w:bookmarkEnd w:id="6100"/>
      <w:bookmarkEnd w:id="6101"/>
    </w:p>
    <w:bookmarkEnd w:id="6102"/>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10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103"/>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宋体"/>
                <w:b/>
                <w:bCs/>
                <w:i/>
                <w:iCs/>
                <w:lang w:eastAsia="en-US"/>
              </w:rPr>
            </w:pPr>
            <w:r>
              <w:rPr>
                <w:rFonts w:eastAsia="宋体"/>
                <w:b/>
                <w:bCs/>
                <w:i/>
                <w:iCs/>
                <w:lang w:eastAsia="en-US"/>
              </w:rPr>
              <w:t>numberOfTriggeringCells</w:t>
            </w:r>
          </w:p>
          <w:p w14:paraId="08C5E29C" w14:textId="77777777" w:rsidR="00F37883" w:rsidRDefault="00721CB1">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宋体"/>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等线"/>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等线"/>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afff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40"/>
      </w:pPr>
      <w:bookmarkStart w:id="6104" w:name="_Toc60777351"/>
      <w:bookmarkStart w:id="6105" w:name="_Toc193446358"/>
      <w:bookmarkStart w:id="6106" w:name="_Toc193452163"/>
      <w:bookmarkStart w:id="6107" w:name="_Toc201295722"/>
      <w:bookmarkStart w:id="6108" w:name="_Toc193463435"/>
      <w:bookmarkStart w:id="6109" w:name="MCCQCTEMPBM_00000442"/>
      <w:r>
        <w:rPr>
          <w:rFonts w:eastAsia="MS Mincho"/>
        </w:rPr>
        <w:t>–</w:t>
      </w:r>
      <w:r>
        <w:rPr>
          <w:rFonts w:eastAsia="MS Mincho"/>
        </w:rPr>
        <w:tab/>
      </w:r>
      <w:r>
        <w:rPr>
          <w:rFonts w:eastAsia="MS Mincho"/>
          <w:i/>
          <w:iCs/>
        </w:rPr>
        <w:t>ReportConfigNR-SL</w:t>
      </w:r>
      <w:bookmarkEnd w:id="6104"/>
      <w:bookmarkEnd w:id="6105"/>
      <w:bookmarkEnd w:id="6106"/>
      <w:bookmarkEnd w:id="6107"/>
      <w:bookmarkEnd w:id="6108"/>
    </w:p>
    <w:bookmarkEnd w:id="6109"/>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40"/>
        <w:rPr>
          <w:rFonts w:eastAsia="MS Mincho"/>
        </w:rPr>
      </w:pPr>
      <w:bookmarkStart w:id="6110" w:name="_Toc193452164"/>
      <w:bookmarkStart w:id="6111" w:name="_Toc201295723"/>
      <w:bookmarkStart w:id="6112" w:name="_Toc60777352"/>
      <w:bookmarkStart w:id="6113" w:name="_Toc193446359"/>
      <w:bookmarkStart w:id="6114" w:name="_Toc193463436"/>
      <w:bookmarkStart w:id="6115" w:name="MCCQCTEMPBM_00000443"/>
      <w:r>
        <w:rPr>
          <w:rFonts w:eastAsia="MS Mincho"/>
        </w:rPr>
        <w:t>–</w:t>
      </w:r>
      <w:r>
        <w:rPr>
          <w:rFonts w:eastAsia="MS Mincho"/>
        </w:rPr>
        <w:tab/>
      </w:r>
      <w:r>
        <w:rPr>
          <w:rFonts w:eastAsia="MS Mincho"/>
          <w:i/>
        </w:rPr>
        <w:t>ReportConfigToAddModList</w:t>
      </w:r>
      <w:bookmarkEnd w:id="6110"/>
      <w:bookmarkEnd w:id="6111"/>
      <w:bookmarkEnd w:id="6112"/>
      <w:bookmarkEnd w:id="6113"/>
      <w:bookmarkEnd w:id="6114"/>
    </w:p>
    <w:bookmarkEnd w:id="6115"/>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t>-- ASN1STOP</w:t>
      </w:r>
    </w:p>
    <w:p w14:paraId="01460D93" w14:textId="77777777" w:rsidR="00F37883" w:rsidRDefault="00F37883"/>
    <w:p w14:paraId="778375BD" w14:textId="77777777" w:rsidR="00F37883" w:rsidRDefault="00721CB1">
      <w:pPr>
        <w:pStyle w:val="40"/>
        <w:rPr>
          <w:rFonts w:eastAsia="MS Mincho"/>
        </w:rPr>
      </w:pPr>
      <w:bookmarkStart w:id="6116" w:name="_Toc193452165"/>
      <w:bookmarkStart w:id="6117" w:name="_Toc60777353"/>
      <w:bookmarkStart w:id="6118" w:name="_Toc201295724"/>
      <w:bookmarkStart w:id="6119" w:name="_Toc193446360"/>
      <w:bookmarkStart w:id="6120" w:name="_Toc193463437"/>
      <w:bookmarkStart w:id="6121" w:name="MCCQCTEMPBM_00000444"/>
      <w:r>
        <w:rPr>
          <w:rFonts w:eastAsia="MS Mincho"/>
        </w:rPr>
        <w:t>–</w:t>
      </w:r>
      <w:r>
        <w:rPr>
          <w:rFonts w:eastAsia="MS Mincho"/>
        </w:rPr>
        <w:tab/>
      </w:r>
      <w:r>
        <w:rPr>
          <w:rFonts w:eastAsia="MS Mincho"/>
          <w:i/>
        </w:rPr>
        <w:t>ReportInterval</w:t>
      </w:r>
      <w:bookmarkEnd w:id="6116"/>
      <w:bookmarkEnd w:id="6117"/>
      <w:bookmarkEnd w:id="6118"/>
      <w:bookmarkEnd w:id="6119"/>
      <w:bookmarkEnd w:id="6120"/>
    </w:p>
    <w:bookmarkEnd w:id="6121"/>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40"/>
        <w:rPr>
          <w:rFonts w:eastAsia="宋体"/>
        </w:rPr>
      </w:pPr>
      <w:bookmarkStart w:id="6122" w:name="_Toc201295725"/>
      <w:bookmarkStart w:id="6123" w:name="_Toc193463438"/>
      <w:bookmarkStart w:id="6124" w:name="_Toc60777354"/>
      <w:bookmarkStart w:id="6125" w:name="_Toc193452166"/>
      <w:bookmarkStart w:id="6126" w:name="_Toc193446361"/>
      <w:bookmarkStart w:id="6127" w:name="MCCQCTEMPBM_00000445"/>
      <w:r>
        <w:rPr>
          <w:rFonts w:eastAsia="宋体"/>
        </w:rPr>
        <w:t>–</w:t>
      </w:r>
      <w:r>
        <w:rPr>
          <w:rFonts w:eastAsia="宋体"/>
        </w:rPr>
        <w:tab/>
      </w:r>
      <w:r>
        <w:rPr>
          <w:rFonts w:eastAsia="宋体"/>
          <w:i/>
        </w:rPr>
        <w:t>ReselectionThreshold</w:t>
      </w:r>
      <w:bookmarkEnd w:id="6122"/>
      <w:bookmarkEnd w:id="6123"/>
      <w:bookmarkEnd w:id="6124"/>
      <w:bookmarkEnd w:id="6125"/>
      <w:bookmarkEnd w:id="6126"/>
    </w:p>
    <w:bookmarkEnd w:id="6127"/>
    <w:p w14:paraId="62A9C76A" w14:textId="77777777" w:rsidR="00F37883" w:rsidRDefault="00721CB1">
      <w:pPr>
        <w:rPr>
          <w:rFonts w:eastAsia="宋体"/>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宋体"/>
          <w:color w:val="808080"/>
        </w:rPr>
      </w:pPr>
      <w:r>
        <w:rPr>
          <w:color w:val="808080"/>
        </w:rPr>
        <w:t>-- ASN1STOP</w:t>
      </w:r>
    </w:p>
    <w:p w14:paraId="6B8F0AAE" w14:textId="77777777" w:rsidR="00F37883" w:rsidRDefault="00F37883"/>
    <w:p w14:paraId="6999A7C6" w14:textId="77777777" w:rsidR="00F37883" w:rsidRDefault="00721CB1">
      <w:pPr>
        <w:pStyle w:val="40"/>
        <w:rPr>
          <w:rFonts w:eastAsia="宋体"/>
        </w:rPr>
      </w:pPr>
      <w:bookmarkStart w:id="6128" w:name="_Toc193446362"/>
      <w:bookmarkStart w:id="6129" w:name="_Toc201295726"/>
      <w:bookmarkStart w:id="6130" w:name="_Toc193452167"/>
      <w:bookmarkStart w:id="6131" w:name="_Toc193463439"/>
      <w:bookmarkStart w:id="6132" w:name="_Toc60777355"/>
      <w:bookmarkStart w:id="6133" w:name="MCCQCTEMPBM_00000446"/>
      <w:r>
        <w:rPr>
          <w:rFonts w:eastAsia="宋体"/>
        </w:rPr>
        <w:t>–</w:t>
      </w:r>
      <w:r>
        <w:rPr>
          <w:rFonts w:eastAsia="宋体"/>
        </w:rPr>
        <w:tab/>
      </w:r>
      <w:r>
        <w:rPr>
          <w:rFonts w:eastAsia="宋体"/>
          <w:i/>
        </w:rPr>
        <w:t>ReselectionThresholdQ</w:t>
      </w:r>
      <w:bookmarkEnd w:id="6128"/>
      <w:bookmarkEnd w:id="6129"/>
      <w:bookmarkEnd w:id="6130"/>
      <w:bookmarkEnd w:id="6131"/>
      <w:bookmarkEnd w:id="6132"/>
    </w:p>
    <w:bookmarkEnd w:id="6133"/>
    <w:p w14:paraId="46C64CCB" w14:textId="77777777" w:rsidR="00F37883" w:rsidRDefault="00721CB1">
      <w:pPr>
        <w:rPr>
          <w:rFonts w:eastAsia="宋体"/>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宋体"/>
          <w:color w:val="808080"/>
        </w:rPr>
      </w:pPr>
      <w:r>
        <w:rPr>
          <w:color w:val="808080"/>
        </w:rPr>
        <w:t>-- ASN1STOP</w:t>
      </w:r>
    </w:p>
    <w:p w14:paraId="562CD6AB" w14:textId="77777777" w:rsidR="00F37883" w:rsidRDefault="00F37883"/>
    <w:p w14:paraId="113452F0" w14:textId="77777777" w:rsidR="00F37883" w:rsidRDefault="00721CB1">
      <w:pPr>
        <w:pStyle w:val="40"/>
        <w:rPr>
          <w:rFonts w:eastAsia="宋体"/>
        </w:rPr>
      </w:pPr>
      <w:bookmarkStart w:id="6134" w:name="_Toc60777356"/>
      <w:bookmarkStart w:id="6135" w:name="_Toc193446363"/>
      <w:bookmarkStart w:id="6136" w:name="_Toc193452168"/>
      <w:bookmarkStart w:id="6137" w:name="_Toc193463440"/>
      <w:bookmarkStart w:id="6138" w:name="_Toc201295727"/>
      <w:bookmarkStart w:id="6139" w:name="MCCQCTEMPBM_00000447"/>
      <w:r>
        <w:rPr>
          <w:rFonts w:eastAsia="宋体"/>
        </w:rPr>
        <w:t>–</w:t>
      </w:r>
      <w:r>
        <w:rPr>
          <w:rFonts w:eastAsia="宋体"/>
        </w:rPr>
        <w:tab/>
      </w:r>
      <w:r>
        <w:rPr>
          <w:rFonts w:eastAsia="宋体"/>
          <w:i/>
        </w:rPr>
        <w:t>ResumeCause</w:t>
      </w:r>
      <w:bookmarkEnd w:id="6134"/>
      <w:bookmarkEnd w:id="6135"/>
      <w:bookmarkEnd w:id="6136"/>
      <w:bookmarkEnd w:id="6137"/>
      <w:bookmarkEnd w:id="6138"/>
    </w:p>
    <w:bookmarkEnd w:id="6139"/>
    <w:p w14:paraId="1F5E7B7C" w14:textId="77777777" w:rsidR="00F37883" w:rsidRDefault="00721CB1">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宋体"/>
          <w:color w:val="808080"/>
        </w:rPr>
      </w:pPr>
      <w:r>
        <w:rPr>
          <w:color w:val="808080"/>
        </w:rPr>
        <w:t>-- ASN1STOP</w:t>
      </w:r>
    </w:p>
    <w:p w14:paraId="4F7D7011" w14:textId="77777777" w:rsidR="00F37883" w:rsidRDefault="00F37883"/>
    <w:p w14:paraId="1A41242E" w14:textId="77777777" w:rsidR="00F37883" w:rsidRDefault="00721CB1">
      <w:pPr>
        <w:pStyle w:val="40"/>
        <w:rPr>
          <w:rFonts w:eastAsia="宋体"/>
        </w:rPr>
      </w:pPr>
      <w:bookmarkStart w:id="6140" w:name="_Toc201295728"/>
      <w:bookmarkStart w:id="6141" w:name="_Toc193446364"/>
      <w:bookmarkStart w:id="6142" w:name="_Toc60777357"/>
      <w:bookmarkStart w:id="6143" w:name="_Toc193452169"/>
      <w:bookmarkStart w:id="6144" w:name="_Toc193463441"/>
      <w:bookmarkStart w:id="6145" w:name="MCCQCTEMPBM_00000448"/>
      <w:r>
        <w:rPr>
          <w:rFonts w:eastAsia="宋体"/>
        </w:rPr>
        <w:t>–</w:t>
      </w:r>
      <w:r>
        <w:rPr>
          <w:rFonts w:eastAsia="宋体"/>
        </w:rPr>
        <w:tab/>
      </w:r>
      <w:r>
        <w:rPr>
          <w:rFonts w:eastAsia="宋体"/>
          <w:i/>
        </w:rPr>
        <w:t>RLC-BearerConfig</w:t>
      </w:r>
      <w:bookmarkEnd w:id="6140"/>
      <w:bookmarkEnd w:id="6141"/>
      <w:bookmarkEnd w:id="6142"/>
      <w:bookmarkEnd w:id="6143"/>
      <w:bookmarkEnd w:id="6144"/>
    </w:p>
    <w:bookmarkEnd w:id="6145"/>
    <w:p w14:paraId="5015B0AF" w14:textId="77777777" w:rsidR="00F37883" w:rsidRDefault="00721CB1">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B27F759" w14:textId="77777777" w:rsidR="00F37883" w:rsidRDefault="00721CB1">
      <w:pPr>
        <w:pStyle w:val="TH"/>
        <w:rPr>
          <w:rFonts w:eastAsia="宋体"/>
        </w:rPr>
      </w:pPr>
      <w:r>
        <w:rPr>
          <w:rFonts w:eastAsia="宋体"/>
          <w:i/>
        </w:rPr>
        <w:t>RLC-BearerConfig</w:t>
      </w:r>
      <w:r>
        <w:rPr>
          <w:rFonts w:eastAsia="宋体"/>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宋体"/>
                <w:szCs w:val="22"/>
                <w:lang w:eastAsia="sv-SE"/>
              </w:rPr>
            </w:pPr>
            <w:r>
              <w:rPr>
                <w:rFonts w:eastAsia="宋体"/>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40"/>
        <w:rPr>
          <w:rFonts w:eastAsia="宋体"/>
        </w:rPr>
      </w:pPr>
      <w:bookmarkStart w:id="6146" w:name="_Toc60777358"/>
      <w:bookmarkStart w:id="6147" w:name="_Toc193446365"/>
      <w:bookmarkStart w:id="6148" w:name="_Toc193463442"/>
      <w:bookmarkStart w:id="6149" w:name="_Toc201295729"/>
      <w:bookmarkStart w:id="6150" w:name="_Toc193452170"/>
      <w:bookmarkStart w:id="6151" w:name="MCCQCTEMPBM_00000449"/>
      <w:r>
        <w:rPr>
          <w:rFonts w:eastAsia="宋体"/>
        </w:rPr>
        <w:t>–</w:t>
      </w:r>
      <w:r>
        <w:rPr>
          <w:rFonts w:eastAsia="宋体"/>
        </w:rPr>
        <w:tab/>
      </w:r>
      <w:r>
        <w:rPr>
          <w:rFonts w:eastAsia="宋体"/>
          <w:i/>
        </w:rPr>
        <w:t>RLC-Config</w:t>
      </w:r>
      <w:bookmarkEnd w:id="6146"/>
      <w:bookmarkEnd w:id="6147"/>
      <w:bookmarkEnd w:id="6148"/>
      <w:bookmarkEnd w:id="6149"/>
      <w:bookmarkEnd w:id="6150"/>
    </w:p>
    <w:bookmarkEnd w:id="6151"/>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宋体"/>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40"/>
      </w:pPr>
      <w:bookmarkStart w:id="6152" w:name="_Toc193452171"/>
      <w:bookmarkStart w:id="6153" w:name="_Toc60777359"/>
      <w:bookmarkStart w:id="6154" w:name="_Toc201295730"/>
      <w:bookmarkStart w:id="6155" w:name="_Toc193446366"/>
      <w:bookmarkStart w:id="6156" w:name="_Toc193463443"/>
      <w:bookmarkStart w:id="6157" w:name="MCCQCTEMPBM_00000450"/>
      <w:r>
        <w:t>–</w:t>
      </w:r>
      <w:r>
        <w:tab/>
      </w:r>
      <w:r>
        <w:rPr>
          <w:i/>
        </w:rPr>
        <w:t>RLF-TimersAndConstants</w:t>
      </w:r>
      <w:bookmarkEnd w:id="6152"/>
      <w:bookmarkEnd w:id="6153"/>
      <w:bookmarkEnd w:id="6154"/>
      <w:bookmarkEnd w:id="6155"/>
      <w:bookmarkEnd w:id="6156"/>
    </w:p>
    <w:bookmarkEnd w:id="6157"/>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40"/>
      </w:pPr>
      <w:bookmarkStart w:id="6158" w:name="_Toc193452172"/>
      <w:bookmarkStart w:id="6159" w:name="_Toc193463444"/>
      <w:bookmarkStart w:id="6160" w:name="_Toc201295731"/>
      <w:bookmarkStart w:id="6161" w:name="_Toc60777360"/>
      <w:bookmarkStart w:id="6162" w:name="_Toc193446367"/>
      <w:bookmarkStart w:id="6163" w:name="MCCQCTEMPBM_00000451"/>
      <w:r>
        <w:t>–</w:t>
      </w:r>
      <w:r>
        <w:tab/>
      </w:r>
      <w:r>
        <w:rPr>
          <w:i/>
        </w:rPr>
        <w:t>RNTI-Value</w:t>
      </w:r>
      <w:bookmarkEnd w:id="6158"/>
      <w:bookmarkEnd w:id="6159"/>
      <w:bookmarkEnd w:id="6160"/>
      <w:bookmarkEnd w:id="6161"/>
      <w:bookmarkEnd w:id="6162"/>
    </w:p>
    <w:bookmarkEnd w:id="6163"/>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40"/>
        <w:rPr>
          <w:rFonts w:eastAsia="MS Mincho"/>
        </w:rPr>
      </w:pPr>
      <w:bookmarkStart w:id="6164" w:name="_Toc201295732"/>
      <w:bookmarkStart w:id="6165" w:name="_Toc193463445"/>
      <w:bookmarkStart w:id="6166" w:name="_Toc193446368"/>
      <w:bookmarkStart w:id="6167" w:name="_Toc193452173"/>
      <w:bookmarkStart w:id="6168" w:name="_Toc60777361"/>
      <w:bookmarkStart w:id="6169" w:name="MCCQCTEMPBM_00000452"/>
      <w:r>
        <w:rPr>
          <w:rFonts w:eastAsia="MS Mincho"/>
        </w:rPr>
        <w:t>–</w:t>
      </w:r>
      <w:r>
        <w:rPr>
          <w:rFonts w:eastAsia="MS Mincho"/>
        </w:rPr>
        <w:tab/>
      </w:r>
      <w:r>
        <w:rPr>
          <w:rFonts w:eastAsia="MS Mincho"/>
          <w:i/>
        </w:rPr>
        <w:t>RSRP-Range</w:t>
      </w:r>
      <w:bookmarkEnd w:id="6164"/>
      <w:bookmarkEnd w:id="6165"/>
      <w:bookmarkEnd w:id="6166"/>
      <w:bookmarkEnd w:id="6167"/>
      <w:bookmarkEnd w:id="6168"/>
    </w:p>
    <w:bookmarkEnd w:id="6169"/>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40"/>
        <w:rPr>
          <w:rFonts w:eastAsia="MS Mincho"/>
        </w:rPr>
      </w:pPr>
      <w:bookmarkStart w:id="6170" w:name="_Toc60777362"/>
      <w:bookmarkStart w:id="6171" w:name="_Toc193463446"/>
      <w:bookmarkStart w:id="6172" w:name="_Toc201295733"/>
      <w:bookmarkStart w:id="6173" w:name="_Toc193446369"/>
      <w:bookmarkStart w:id="6174" w:name="_Toc193452174"/>
      <w:bookmarkStart w:id="6175" w:name="MCCQCTEMPBM_00000453"/>
      <w:r>
        <w:rPr>
          <w:rFonts w:eastAsia="MS Mincho"/>
        </w:rPr>
        <w:t>–</w:t>
      </w:r>
      <w:r>
        <w:rPr>
          <w:rFonts w:eastAsia="MS Mincho"/>
        </w:rPr>
        <w:tab/>
      </w:r>
      <w:r>
        <w:rPr>
          <w:rFonts w:eastAsia="MS Mincho"/>
          <w:i/>
        </w:rPr>
        <w:t>RSRQ-Range</w:t>
      </w:r>
      <w:bookmarkEnd w:id="6170"/>
      <w:bookmarkEnd w:id="6171"/>
      <w:bookmarkEnd w:id="6172"/>
      <w:bookmarkEnd w:id="6173"/>
      <w:bookmarkEnd w:id="6174"/>
    </w:p>
    <w:bookmarkEnd w:id="6175"/>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40"/>
        <w:rPr>
          <w:rFonts w:eastAsia="MS Mincho"/>
        </w:rPr>
      </w:pPr>
      <w:bookmarkStart w:id="6176" w:name="_Toc193446370"/>
      <w:bookmarkStart w:id="6177" w:name="_Toc201295734"/>
      <w:bookmarkStart w:id="6178" w:name="_Toc193452175"/>
      <w:bookmarkStart w:id="6179" w:name="_Toc60777363"/>
      <w:bookmarkStart w:id="6180" w:name="_Toc193463447"/>
      <w:bookmarkStart w:id="6181" w:name="MCCQCTEMPBM_00000454"/>
      <w:r>
        <w:rPr>
          <w:rFonts w:eastAsia="MS Mincho"/>
        </w:rPr>
        <w:t>–</w:t>
      </w:r>
      <w:r>
        <w:rPr>
          <w:rFonts w:eastAsia="MS Mincho"/>
        </w:rPr>
        <w:tab/>
      </w:r>
      <w:r>
        <w:rPr>
          <w:rFonts w:eastAsia="MS Mincho"/>
          <w:i/>
        </w:rPr>
        <w:t>RSSI-Range</w:t>
      </w:r>
      <w:bookmarkEnd w:id="6176"/>
      <w:bookmarkEnd w:id="6177"/>
      <w:bookmarkEnd w:id="6178"/>
      <w:bookmarkEnd w:id="6179"/>
      <w:bookmarkEnd w:id="6180"/>
    </w:p>
    <w:bookmarkEnd w:id="6181"/>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40"/>
      </w:pPr>
      <w:bookmarkStart w:id="6182" w:name="_Toc193463448"/>
      <w:bookmarkStart w:id="6183" w:name="_Toc193446371"/>
      <w:bookmarkStart w:id="6184" w:name="_Toc193452176"/>
      <w:bookmarkStart w:id="6185" w:name="_Toc201295735"/>
      <w:bookmarkStart w:id="6186" w:name="MCCQCTEMPBM_00000455"/>
      <w:r>
        <w:t>–</w:t>
      </w:r>
      <w:r>
        <w:tab/>
      </w:r>
      <w:r>
        <w:rPr>
          <w:i/>
        </w:rPr>
        <w:t>RxTxTimeDiff</w:t>
      </w:r>
      <w:bookmarkEnd w:id="6182"/>
      <w:bookmarkEnd w:id="6183"/>
      <w:bookmarkEnd w:id="6184"/>
      <w:bookmarkEnd w:id="6185"/>
    </w:p>
    <w:bookmarkEnd w:id="6186"/>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afff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40"/>
        <w:rPr>
          <w:i/>
        </w:rPr>
      </w:pPr>
      <w:bookmarkStart w:id="6187" w:name="_Toc193446372"/>
      <w:bookmarkStart w:id="6188" w:name="_Toc193463449"/>
      <w:bookmarkStart w:id="6189" w:name="_Toc193452177"/>
      <w:bookmarkStart w:id="6190" w:name="_Toc201295736"/>
      <w:bookmarkStart w:id="6191" w:name="MCCQCTEMPBM_00000456"/>
      <w:r>
        <w:t>–</w:t>
      </w:r>
      <w:r>
        <w:tab/>
      </w:r>
      <w:r>
        <w:rPr>
          <w:i/>
        </w:rPr>
        <w:t>SCellActivationRS-Config</w:t>
      </w:r>
      <w:bookmarkEnd w:id="6187"/>
      <w:bookmarkEnd w:id="6188"/>
      <w:bookmarkEnd w:id="6189"/>
      <w:bookmarkEnd w:id="6190"/>
    </w:p>
    <w:bookmarkEnd w:id="6191"/>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40"/>
        <w:rPr>
          <w:i/>
        </w:rPr>
      </w:pPr>
      <w:bookmarkStart w:id="6192" w:name="_Toc193452178"/>
      <w:bookmarkStart w:id="6193" w:name="_Toc193446373"/>
      <w:bookmarkStart w:id="6194" w:name="_Toc201295737"/>
      <w:bookmarkStart w:id="6195" w:name="_Toc193463450"/>
      <w:bookmarkStart w:id="6196" w:name="MCCQCTEMPBM_00000457"/>
      <w:r>
        <w:t>–</w:t>
      </w:r>
      <w:r>
        <w:tab/>
      </w:r>
      <w:r>
        <w:rPr>
          <w:i/>
        </w:rPr>
        <w:t>SCellActivationRS-ConfigId</w:t>
      </w:r>
      <w:bookmarkEnd w:id="6192"/>
      <w:bookmarkEnd w:id="6193"/>
      <w:bookmarkEnd w:id="6194"/>
      <w:bookmarkEnd w:id="6195"/>
    </w:p>
    <w:bookmarkEnd w:id="6196"/>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40"/>
        <w:rPr>
          <w:i/>
        </w:rPr>
      </w:pPr>
      <w:bookmarkStart w:id="6197" w:name="_Toc193452179"/>
      <w:bookmarkStart w:id="6198" w:name="_Toc201295738"/>
      <w:bookmarkStart w:id="6199" w:name="_Toc193463451"/>
      <w:bookmarkStart w:id="6200" w:name="_Toc193446374"/>
      <w:bookmarkStart w:id="6201" w:name="_Toc60777364"/>
      <w:bookmarkStart w:id="6202" w:name="MCCQCTEMPBM_00000458"/>
      <w:r>
        <w:t>–</w:t>
      </w:r>
      <w:r>
        <w:tab/>
      </w:r>
      <w:r>
        <w:rPr>
          <w:i/>
        </w:rPr>
        <w:t>SCellIndex</w:t>
      </w:r>
      <w:bookmarkEnd w:id="6197"/>
      <w:bookmarkEnd w:id="6198"/>
      <w:bookmarkEnd w:id="6199"/>
      <w:bookmarkEnd w:id="6200"/>
      <w:bookmarkEnd w:id="6201"/>
    </w:p>
    <w:bookmarkEnd w:id="6202"/>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40"/>
        <w:rPr>
          <w:rFonts w:eastAsia="宋体"/>
        </w:rPr>
      </w:pPr>
      <w:bookmarkStart w:id="6203" w:name="_Toc193452180"/>
      <w:bookmarkStart w:id="6204" w:name="_Toc201295739"/>
      <w:bookmarkStart w:id="6205" w:name="_Toc60777365"/>
      <w:bookmarkStart w:id="6206" w:name="_Toc193446375"/>
      <w:bookmarkStart w:id="6207" w:name="_Toc193463452"/>
      <w:bookmarkStart w:id="6208" w:name="MCCQCTEMPBM_00000459"/>
      <w:r>
        <w:rPr>
          <w:rFonts w:eastAsia="宋体"/>
        </w:rPr>
        <w:t>–</w:t>
      </w:r>
      <w:r>
        <w:rPr>
          <w:rFonts w:eastAsia="宋体"/>
        </w:rPr>
        <w:tab/>
      </w:r>
      <w:r>
        <w:rPr>
          <w:rFonts w:eastAsia="宋体"/>
          <w:i/>
        </w:rPr>
        <w:t>SchedulingRequestConfig</w:t>
      </w:r>
      <w:bookmarkEnd w:id="6203"/>
      <w:bookmarkEnd w:id="6204"/>
      <w:bookmarkEnd w:id="6205"/>
      <w:bookmarkEnd w:id="6206"/>
      <w:bookmarkEnd w:id="6207"/>
    </w:p>
    <w:bookmarkEnd w:id="6208"/>
    <w:p w14:paraId="2D0BDC48" w14:textId="77777777" w:rsidR="00F37883" w:rsidRDefault="00721CB1">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209"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10" w:name="_Hlk101255930"/>
      <w:bookmarkEnd w:id="6209"/>
      <w:r>
        <w:rPr>
          <w:color w:val="808080"/>
        </w:rPr>
        <w:t>-- TAG-SCHEDULINGREQUESTCONFIG-STOP</w:t>
      </w:r>
    </w:p>
    <w:p w14:paraId="50E5E141" w14:textId="77777777" w:rsidR="00F37883" w:rsidRDefault="00721CB1">
      <w:pPr>
        <w:pStyle w:val="PL"/>
        <w:rPr>
          <w:color w:val="808080"/>
        </w:rPr>
      </w:pPr>
      <w:r>
        <w:rPr>
          <w:color w:val="808080"/>
        </w:rPr>
        <w:t>-- ASN1STOP</w:t>
      </w:r>
    </w:p>
    <w:bookmarkEnd w:id="6210"/>
    <w:p w14:paraId="1DFF5E4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40"/>
        <w:rPr>
          <w:rFonts w:eastAsia="宋体"/>
        </w:rPr>
      </w:pPr>
      <w:bookmarkStart w:id="6211" w:name="_Toc193463453"/>
      <w:bookmarkStart w:id="6212" w:name="_Toc201295740"/>
      <w:bookmarkStart w:id="6213" w:name="_Toc60777366"/>
      <w:bookmarkStart w:id="6214" w:name="_Toc193452181"/>
      <w:bookmarkStart w:id="6215" w:name="_Toc193446376"/>
      <w:bookmarkStart w:id="6216" w:name="MCCQCTEMPBM_00000460"/>
      <w:r>
        <w:rPr>
          <w:rFonts w:eastAsia="宋体"/>
        </w:rPr>
        <w:t>–</w:t>
      </w:r>
      <w:r>
        <w:rPr>
          <w:rFonts w:eastAsia="宋体"/>
        </w:rPr>
        <w:tab/>
      </w:r>
      <w:r>
        <w:rPr>
          <w:rFonts w:eastAsia="宋体"/>
          <w:i/>
        </w:rPr>
        <w:t>SchedulingRequestId</w:t>
      </w:r>
      <w:bookmarkEnd w:id="6211"/>
      <w:bookmarkEnd w:id="6212"/>
      <w:bookmarkEnd w:id="6213"/>
      <w:bookmarkEnd w:id="6214"/>
      <w:bookmarkEnd w:id="6215"/>
    </w:p>
    <w:bookmarkEnd w:id="6216"/>
    <w:p w14:paraId="23EC882D" w14:textId="77777777" w:rsidR="00F37883" w:rsidRDefault="00721CB1">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30E151" w14:textId="77777777" w:rsidR="00F37883" w:rsidRDefault="00721CB1">
      <w:pPr>
        <w:pStyle w:val="TH"/>
        <w:rPr>
          <w:rFonts w:eastAsia="宋体"/>
        </w:rPr>
      </w:pPr>
      <w:r>
        <w:rPr>
          <w:rFonts w:eastAsia="宋体"/>
          <w:i/>
        </w:rPr>
        <w:t>SchedulingRequestId</w:t>
      </w:r>
      <w:r>
        <w:rPr>
          <w:rFonts w:eastAsia="宋体"/>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40"/>
        <w:rPr>
          <w:rFonts w:eastAsia="宋体"/>
        </w:rPr>
      </w:pPr>
      <w:bookmarkStart w:id="6217" w:name="_Toc60777367"/>
      <w:bookmarkStart w:id="6218" w:name="_Toc193463454"/>
      <w:bookmarkStart w:id="6219" w:name="_Toc201295741"/>
      <w:bookmarkStart w:id="6220" w:name="_Toc193452182"/>
      <w:bookmarkStart w:id="6221" w:name="_Toc193446377"/>
      <w:bookmarkStart w:id="6222" w:name="MCCQCTEMPBM_00000461"/>
      <w:r>
        <w:rPr>
          <w:rFonts w:eastAsia="宋体"/>
        </w:rPr>
        <w:t>–</w:t>
      </w:r>
      <w:r>
        <w:rPr>
          <w:rFonts w:eastAsia="宋体"/>
        </w:rPr>
        <w:tab/>
      </w:r>
      <w:r>
        <w:rPr>
          <w:rFonts w:eastAsia="宋体"/>
          <w:i/>
        </w:rPr>
        <w:t>SchedulingRequestResourceConfig</w:t>
      </w:r>
      <w:bookmarkEnd w:id="6217"/>
      <w:bookmarkEnd w:id="6218"/>
      <w:bookmarkEnd w:id="6219"/>
      <w:bookmarkEnd w:id="6220"/>
      <w:bookmarkEnd w:id="6221"/>
    </w:p>
    <w:bookmarkEnd w:id="6222"/>
    <w:p w14:paraId="3B085EBB" w14:textId="77777777" w:rsidR="00F37883" w:rsidRDefault="00721CB1">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宋体"/>
        </w:rPr>
      </w:pPr>
      <w:r>
        <w:rPr>
          <w:rFonts w:eastAsia="宋体"/>
          <w:i/>
        </w:rPr>
        <w:t>SchedulingRequestResourceConfig</w:t>
      </w:r>
      <w:r>
        <w:rPr>
          <w:rFonts w:eastAsia="宋体"/>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40"/>
      </w:pPr>
      <w:bookmarkStart w:id="6223" w:name="_Toc193446378"/>
      <w:bookmarkStart w:id="6224" w:name="_Toc201295742"/>
      <w:bookmarkStart w:id="6225" w:name="_Toc193463455"/>
      <w:bookmarkStart w:id="6226" w:name="_Toc60777368"/>
      <w:bookmarkStart w:id="6227" w:name="_Toc193452183"/>
      <w:bookmarkStart w:id="6228" w:name="MCCQCTEMPBM_00000462"/>
      <w:r>
        <w:t>–</w:t>
      </w:r>
      <w:r>
        <w:tab/>
      </w:r>
      <w:r>
        <w:rPr>
          <w:i/>
        </w:rPr>
        <w:t>SchedulingRequestResourceId</w:t>
      </w:r>
      <w:bookmarkEnd w:id="6223"/>
      <w:bookmarkEnd w:id="6224"/>
      <w:bookmarkEnd w:id="6225"/>
      <w:bookmarkEnd w:id="6226"/>
      <w:bookmarkEnd w:id="6227"/>
    </w:p>
    <w:bookmarkEnd w:id="6228"/>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40"/>
        <w:rPr>
          <w:rFonts w:eastAsia="宋体"/>
        </w:rPr>
      </w:pPr>
      <w:bookmarkStart w:id="6229" w:name="_Toc60777369"/>
      <w:bookmarkStart w:id="6230" w:name="_Toc193446379"/>
      <w:bookmarkStart w:id="6231" w:name="_Toc193452184"/>
      <w:bookmarkStart w:id="6232" w:name="_Toc193463456"/>
      <w:bookmarkStart w:id="6233" w:name="_Toc201295743"/>
      <w:bookmarkStart w:id="6234" w:name="MCCQCTEMPBM_00000463"/>
      <w:r>
        <w:rPr>
          <w:rFonts w:eastAsia="宋体"/>
        </w:rPr>
        <w:t>–</w:t>
      </w:r>
      <w:r>
        <w:rPr>
          <w:rFonts w:eastAsia="宋体"/>
        </w:rPr>
        <w:tab/>
      </w:r>
      <w:r>
        <w:rPr>
          <w:rFonts w:eastAsia="宋体"/>
          <w:i/>
        </w:rPr>
        <w:t>ScramblingId</w:t>
      </w:r>
      <w:bookmarkEnd w:id="6229"/>
      <w:bookmarkEnd w:id="6230"/>
      <w:bookmarkEnd w:id="6231"/>
      <w:bookmarkEnd w:id="6232"/>
      <w:bookmarkEnd w:id="6233"/>
    </w:p>
    <w:bookmarkEnd w:id="6234"/>
    <w:p w14:paraId="38943E6C" w14:textId="77777777" w:rsidR="00F37883" w:rsidRDefault="00721CB1">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A2B9991" w14:textId="77777777" w:rsidR="00F37883" w:rsidRDefault="00721CB1">
      <w:pPr>
        <w:pStyle w:val="TH"/>
        <w:rPr>
          <w:rFonts w:eastAsia="宋体"/>
        </w:rPr>
      </w:pPr>
      <w:r>
        <w:rPr>
          <w:rFonts w:eastAsia="宋体"/>
          <w:i/>
        </w:rPr>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宋体"/>
          <w:color w:val="808080"/>
        </w:rPr>
      </w:pPr>
      <w:r>
        <w:rPr>
          <w:color w:val="808080"/>
        </w:rPr>
        <w:t>-- ASN1STOP</w:t>
      </w:r>
    </w:p>
    <w:p w14:paraId="11907313" w14:textId="77777777" w:rsidR="00F37883" w:rsidRDefault="00F37883"/>
    <w:p w14:paraId="6D9B4B82" w14:textId="77777777" w:rsidR="00F37883" w:rsidRDefault="00721CB1">
      <w:pPr>
        <w:pStyle w:val="40"/>
      </w:pPr>
      <w:bookmarkStart w:id="6235" w:name="_Toc193463457"/>
      <w:bookmarkStart w:id="6236" w:name="_Toc201295744"/>
      <w:bookmarkStart w:id="6237" w:name="_Toc60777370"/>
      <w:bookmarkStart w:id="6238" w:name="_Toc193446380"/>
      <w:bookmarkStart w:id="6239" w:name="_Toc193452185"/>
      <w:bookmarkStart w:id="6240" w:name="MCCQCTEMPBM_00000464"/>
      <w:r>
        <w:t>–</w:t>
      </w:r>
      <w:r>
        <w:tab/>
      </w:r>
      <w:r>
        <w:rPr>
          <w:i/>
        </w:rPr>
        <w:t>SCS-SpecificCarrier</w:t>
      </w:r>
      <w:bookmarkEnd w:id="6235"/>
      <w:bookmarkEnd w:id="6236"/>
      <w:bookmarkEnd w:id="6237"/>
      <w:bookmarkEnd w:id="6238"/>
      <w:bookmarkEnd w:id="6239"/>
    </w:p>
    <w:bookmarkEnd w:id="6240"/>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40"/>
        <w:rPr>
          <w:rFonts w:eastAsia="宋体"/>
        </w:rPr>
      </w:pPr>
      <w:bookmarkStart w:id="6241" w:name="_Toc193463458"/>
      <w:bookmarkStart w:id="6242" w:name="_Toc201295745"/>
      <w:bookmarkStart w:id="6243" w:name="_Toc60777371"/>
      <w:bookmarkStart w:id="6244" w:name="_Toc193452186"/>
      <w:bookmarkStart w:id="6245" w:name="_Toc193446381"/>
      <w:bookmarkStart w:id="6246" w:name="MCCQCTEMPBM_00000465"/>
      <w:r>
        <w:rPr>
          <w:rFonts w:eastAsia="宋体"/>
        </w:rPr>
        <w:t>–</w:t>
      </w:r>
      <w:r>
        <w:rPr>
          <w:rFonts w:eastAsia="宋体"/>
        </w:rPr>
        <w:tab/>
      </w:r>
      <w:r>
        <w:rPr>
          <w:rFonts w:eastAsia="宋体"/>
          <w:i/>
        </w:rPr>
        <w:t>SDAP-Config</w:t>
      </w:r>
      <w:bookmarkEnd w:id="6241"/>
      <w:bookmarkEnd w:id="6242"/>
      <w:bookmarkEnd w:id="6243"/>
      <w:bookmarkEnd w:id="6244"/>
      <w:bookmarkEnd w:id="6245"/>
    </w:p>
    <w:bookmarkEnd w:id="6246"/>
    <w:p w14:paraId="358D3657" w14:textId="77777777" w:rsidR="00F37883" w:rsidRDefault="00721CB1">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宋体"/>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40"/>
      </w:pPr>
      <w:bookmarkStart w:id="6247" w:name="_Toc201295746"/>
      <w:bookmarkStart w:id="6248" w:name="_Toc193463459"/>
      <w:bookmarkStart w:id="6249" w:name="_Toc193452187"/>
      <w:bookmarkStart w:id="6250" w:name="_Toc60777372"/>
      <w:bookmarkStart w:id="6251" w:name="_Toc193446382"/>
      <w:bookmarkStart w:id="6252" w:name="MCCQCTEMPBM_00000466"/>
      <w:r>
        <w:t>–</w:t>
      </w:r>
      <w:r>
        <w:tab/>
      </w:r>
      <w:r>
        <w:rPr>
          <w:i/>
        </w:rPr>
        <w:t>SearchSpace</w:t>
      </w:r>
      <w:bookmarkEnd w:id="6247"/>
      <w:bookmarkEnd w:id="6248"/>
      <w:bookmarkEnd w:id="6249"/>
      <w:bookmarkEnd w:id="6250"/>
      <w:bookmarkEnd w:id="6251"/>
    </w:p>
    <w:bookmarkEnd w:id="6252"/>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53"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宋体"/>
                <w:b/>
                <w:bCs/>
                <w:i/>
                <w:iCs/>
                <w:lang w:eastAsia="sv-SE"/>
              </w:rPr>
            </w:pPr>
            <w:r>
              <w:rPr>
                <w:rFonts w:eastAsia="宋体"/>
                <w:b/>
                <w:bCs/>
                <w:i/>
                <w:iCs/>
                <w:lang w:eastAsia="sv-SE"/>
              </w:rPr>
              <w:t>dummy1, dummy2</w:t>
            </w:r>
          </w:p>
          <w:p w14:paraId="39D151FE" w14:textId="77777777" w:rsidR="00F37883" w:rsidRDefault="00721CB1">
            <w:pPr>
              <w:pStyle w:val="TAL"/>
              <w:rPr>
                <w:lang w:eastAsia="sv-SE"/>
              </w:rPr>
            </w:pPr>
            <w:r>
              <w:rPr>
                <w:rFonts w:eastAsia="宋体"/>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等线"/>
                <w:b/>
                <w:bCs/>
                <w:i/>
                <w:iCs/>
              </w:rPr>
            </w:pPr>
            <w:r>
              <w:rPr>
                <w:b/>
                <w:bCs/>
                <w:i/>
                <w:iCs/>
              </w:rPr>
              <w:t>dci-Format2-</w:t>
            </w:r>
            <w:r>
              <w:rPr>
                <w:rFonts w:eastAsia="等线"/>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等线"/>
                <w:b/>
                <w:bCs/>
                <w:i/>
                <w:iCs/>
              </w:rPr>
            </w:pPr>
            <w:r>
              <w:rPr>
                <w:b/>
                <w:bCs/>
                <w:i/>
                <w:iCs/>
              </w:rPr>
              <w:t>dci-Format2-</w:t>
            </w:r>
            <w:r>
              <w:rPr>
                <w:rFonts w:eastAsia="等线"/>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54" w:name="_Hlk109833350"/>
            <w:r>
              <w:t>The number of slots for multi-slot PDCCH monitoring is configured according to clause 10 in TS 38.213 [13].</w:t>
            </w:r>
            <w:bookmarkEnd w:id="6254"/>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40"/>
      </w:pPr>
      <w:bookmarkStart w:id="6255" w:name="_Toc193463460"/>
      <w:bookmarkStart w:id="6256" w:name="_Toc201295747"/>
      <w:bookmarkStart w:id="6257" w:name="_Toc193446383"/>
      <w:bookmarkStart w:id="6258" w:name="_Toc193452188"/>
      <w:bookmarkStart w:id="6259" w:name="_Toc60777373"/>
      <w:bookmarkStart w:id="6260" w:name="MCCQCTEMPBM_00000467"/>
      <w:r>
        <w:t>–</w:t>
      </w:r>
      <w:r>
        <w:tab/>
      </w:r>
      <w:r>
        <w:rPr>
          <w:i/>
        </w:rPr>
        <w:t>SearchSpaceId</w:t>
      </w:r>
      <w:bookmarkEnd w:id="6255"/>
      <w:bookmarkEnd w:id="6256"/>
      <w:bookmarkEnd w:id="6257"/>
      <w:bookmarkEnd w:id="6258"/>
      <w:bookmarkEnd w:id="6259"/>
    </w:p>
    <w:bookmarkEnd w:id="6260"/>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40"/>
      </w:pPr>
      <w:bookmarkStart w:id="6261" w:name="_Toc201295748"/>
      <w:bookmarkStart w:id="6262" w:name="_Toc193446384"/>
      <w:bookmarkStart w:id="6263" w:name="_Toc193463461"/>
      <w:bookmarkStart w:id="6264" w:name="_Toc60777374"/>
      <w:bookmarkStart w:id="6265" w:name="_Toc193452189"/>
      <w:bookmarkStart w:id="6266" w:name="MCCQCTEMPBM_00000468"/>
      <w:r>
        <w:t>–</w:t>
      </w:r>
      <w:r>
        <w:tab/>
      </w:r>
      <w:r>
        <w:rPr>
          <w:i/>
        </w:rPr>
        <w:t>SearchSpaceZero</w:t>
      </w:r>
      <w:bookmarkEnd w:id="6261"/>
      <w:bookmarkEnd w:id="6262"/>
      <w:bookmarkEnd w:id="6263"/>
      <w:bookmarkEnd w:id="6264"/>
      <w:bookmarkEnd w:id="6265"/>
    </w:p>
    <w:bookmarkEnd w:id="6266"/>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40"/>
      </w:pPr>
      <w:bookmarkStart w:id="6267" w:name="_Toc60777375"/>
      <w:bookmarkStart w:id="6268" w:name="_Toc193452190"/>
      <w:bookmarkStart w:id="6269" w:name="_Toc193463462"/>
      <w:bookmarkStart w:id="6270" w:name="_Toc193446385"/>
      <w:bookmarkStart w:id="6271" w:name="_Toc201295749"/>
      <w:bookmarkStart w:id="6272" w:name="MCCQCTEMPBM_00000469"/>
      <w:r>
        <w:t>–</w:t>
      </w:r>
      <w:r>
        <w:tab/>
      </w:r>
      <w:r>
        <w:rPr>
          <w:i/>
        </w:rPr>
        <w:t>SecurityAlgorithmConfig</w:t>
      </w:r>
      <w:bookmarkEnd w:id="6267"/>
      <w:bookmarkEnd w:id="6268"/>
      <w:bookmarkEnd w:id="6269"/>
      <w:bookmarkEnd w:id="6270"/>
      <w:bookmarkEnd w:id="6271"/>
    </w:p>
    <w:bookmarkEnd w:id="6272"/>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40"/>
      </w:pPr>
      <w:bookmarkStart w:id="6273" w:name="_Toc193452191"/>
      <w:bookmarkStart w:id="6274" w:name="_Toc193463463"/>
      <w:bookmarkStart w:id="6275" w:name="_Toc201295750"/>
      <w:bookmarkStart w:id="6276" w:name="_Toc193446386"/>
      <w:bookmarkStart w:id="6277" w:name="MCCQCTEMPBM_00000470"/>
      <w:r>
        <w:t>–</w:t>
      </w:r>
      <w:r>
        <w:tab/>
      </w:r>
      <w:r>
        <w:rPr>
          <w:i/>
        </w:rPr>
        <w:t>SelectedPSCellForCHO-WithSCG</w:t>
      </w:r>
      <w:bookmarkEnd w:id="6273"/>
      <w:bookmarkEnd w:id="6274"/>
      <w:bookmarkEnd w:id="6275"/>
      <w:bookmarkEnd w:id="6276"/>
    </w:p>
    <w:bookmarkEnd w:id="6277"/>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40"/>
      </w:pPr>
      <w:bookmarkStart w:id="6278" w:name="_Toc201295751"/>
      <w:bookmarkStart w:id="6279" w:name="_Toc193446387"/>
      <w:bookmarkStart w:id="6280" w:name="_Toc193452192"/>
      <w:bookmarkStart w:id="6281" w:name="_Toc60777376"/>
      <w:bookmarkStart w:id="6282" w:name="_Toc193463464"/>
      <w:bookmarkStart w:id="6283" w:name="MCCQCTEMPBM_00000471"/>
      <w:r>
        <w:t>–</w:t>
      </w:r>
      <w:r>
        <w:tab/>
      </w:r>
      <w:r>
        <w:rPr>
          <w:i/>
        </w:rPr>
        <w:t>SemiStaticChannelAccessConfig</w:t>
      </w:r>
      <w:bookmarkEnd w:id="6278"/>
      <w:bookmarkEnd w:id="6279"/>
      <w:bookmarkEnd w:id="6280"/>
      <w:bookmarkEnd w:id="6281"/>
      <w:bookmarkEnd w:id="6282"/>
    </w:p>
    <w:bookmarkEnd w:id="6283"/>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40"/>
      </w:pPr>
      <w:bookmarkStart w:id="6284" w:name="_Toc193452193"/>
      <w:bookmarkStart w:id="6285" w:name="_Toc201295752"/>
      <w:bookmarkStart w:id="6286" w:name="_Toc193446388"/>
      <w:bookmarkStart w:id="6287" w:name="_Toc193463465"/>
      <w:bookmarkStart w:id="6288" w:name="MCCQCTEMPBM_00000472"/>
      <w:r>
        <w:t>–</w:t>
      </w:r>
      <w:r>
        <w:tab/>
      </w:r>
      <w:r>
        <w:rPr>
          <w:i/>
        </w:rPr>
        <w:t>SemiStaticChannelAccessConfigUE</w:t>
      </w:r>
      <w:bookmarkEnd w:id="6284"/>
      <w:bookmarkEnd w:id="6285"/>
      <w:bookmarkEnd w:id="6286"/>
      <w:bookmarkEnd w:id="6287"/>
    </w:p>
    <w:bookmarkEnd w:id="6288"/>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40"/>
      </w:pPr>
      <w:bookmarkStart w:id="6289" w:name="_Toc193463466"/>
      <w:bookmarkStart w:id="6290" w:name="_Toc201295753"/>
      <w:bookmarkStart w:id="6291" w:name="_Toc193452194"/>
      <w:bookmarkStart w:id="6292" w:name="_Toc60777377"/>
      <w:bookmarkStart w:id="6293" w:name="_Toc193446389"/>
      <w:bookmarkStart w:id="6294" w:name="MCCQCTEMPBM_00000473"/>
      <w:r>
        <w:t>–</w:t>
      </w:r>
      <w:r>
        <w:tab/>
      </w:r>
      <w:r>
        <w:rPr>
          <w:i/>
        </w:rPr>
        <w:t>Sensor-LocationInfo</w:t>
      </w:r>
      <w:bookmarkEnd w:id="6289"/>
      <w:bookmarkEnd w:id="6290"/>
      <w:bookmarkEnd w:id="6291"/>
      <w:bookmarkEnd w:id="6292"/>
      <w:bookmarkEnd w:id="6293"/>
    </w:p>
    <w:bookmarkEnd w:id="6294"/>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40"/>
        <w:rPr>
          <w:i/>
        </w:rPr>
      </w:pPr>
      <w:bookmarkStart w:id="6295" w:name="_Toc201295754"/>
      <w:bookmarkStart w:id="6296" w:name="_Toc193452195"/>
      <w:bookmarkStart w:id="6297" w:name="_Toc193446390"/>
      <w:bookmarkStart w:id="6298" w:name="_Toc193463467"/>
      <w:bookmarkStart w:id="6299" w:name="MCCQCTEMPBM_00000474"/>
      <w:r>
        <w:rPr>
          <w:i/>
        </w:rPr>
        <w:t>–</w:t>
      </w:r>
      <w:r>
        <w:rPr>
          <w:i/>
        </w:rPr>
        <w:tab/>
        <w:t>ServingCellAndBWP-Id</w:t>
      </w:r>
      <w:bookmarkEnd w:id="6295"/>
      <w:bookmarkEnd w:id="6296"/>
      <w:bookmarkEnd w:id="6297"/>
      <w:bookmarkEnd w:id="6298"/>
    </w:p>
    <w:bookmarkEnd w:id="6299"/>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40"/>
      </w:pPr>
      <w:bookmarkStart w:id="6300" w:name="_Toc193446391"/>
      <w:bookmarkStart w:id="6301" w:name="_Toc193463468"/>
      <w:bookmarkStart w:id="6302" w:name="_Toc60777378"/>
      <w:bookmarkStart w:id="6303" w:name="_Toc201295755"/>
      <w:bookmarkStart w:id="6304" w:name="_Toc193452196"/>
      <w:bookmarkStart w:id="6305" w:name="MCCQCTEMPBM_00000475"/>
      <w:r>
        <w:t>–</w:t>
      </w:r>
      <w:r>
        <w:tab/>
      </w:r>
      <w:r>
        <w:rPr>
          <w:i/>
        </w:rPr>
        <w:t>ServCellIndex</w:t>
      </w:r>
      <w:bookmarkEnd w:id="6300"/>
      <w:bookmarkEnd w:id="6301"/>
      <w:bookmarkEnd w:id="6302"/>
      <w:bookmarkEnd w:id="6303"/>
      <w:bookmarkEnd w:id="6304"/>
    </w:p>
    <w:bookmarkEnd w:id="6305"/>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40"/>
      </w:pPr>
      <w:bookmarkStart w:id="6306" w:name="_Toc193446392"/>
      <w:bookmarkStart w:id="6307" w:name="_Toc60777379"/>
      <w:bookmarkStart w:id="6308" w:name="_Toc193452197"/>
      <w:bookmarkStart w:id="6309" w:name="_Toc201295756"/>
      <w:bookmarkStart w:id="6310" w:name="_Toc193463469"/>
      <w:bookmarkStart w:id="6311" w:name="MCCQCTEMPBM_00000476"/>
      <w:r>
        <w:t>–</w:t>
      </w:r>
      <w:r>
        <w:tab/>
      </w:r>
      <w:r>
        <w:rPr>
          <w:i/>
        </w:rPr>
        <w:t>ServingCellConfig</w:t>
      </w:r>
      <w:bookmarkEnd w:id="6306"/>
      <w:bookmarkEnd w:id="6307"/>
      <w:bookmarkEnd w:id="6308"/>
      <w:bookmarkEnd w:id="6309"/>
      <w:bookmarkEnd w:id="6310"/>
    </w:p>
    <w:bookmarkEnd w:id="6311"/>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宋体"/>
        </w:rPr>
      </w:pPr>
      <w:r>
        <w:t xml:space="preserve">    </w:t>
      </w:r>
      <w:r>
        <w:rPr>
          <w:rFonts w:eastAsia="宋体"/>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宋体"/>
        </w:rPr>
      </w:pPr>
      <w:r>
        <w:t xml:space="preserve">    </w:t>
      </w:r>
      <w:r>
        <w:rPr>
          <w:rFonts w:eastAsia="宋体"/>
        </w:rPr>
        <w:t>]],</w:t>
      </w:r>
    </w:p>
    <w:p w14:paraId="6ED174D1" w14:textId="77777777" w:rsidR="00F37883" w:rsidRDefault="00721CB1">
      <w:pPr>
        <w:pStyle w:val="PL"/>
        <w:rPr>
          <w:rFonts w:eastAsia="宋体"/>
        </w:rPr>
      </w:pPr>
      <w:r>
        <w:t xml:space="preserve">    </w:t>
      </w:r>
      <w:r>
        <w:rPr>
          <w:rFonts w:eastAsia="宋体"/>
        </w:rPr>
        <w:t>[[</w:t>
      </w:r>
    </w:p>
    <w:p w14:paraId="747B7A52" w14:textId="77777777" w:rsidR="00F37883" w:rsidRDefault="00721CB1">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宋体"/>
        </w:rPr>
      </w:pPr>
      <w:r>
        <w:t xml:space="preserve">    </w:t>
      </w:r>
      <w:r>
        <w:rPr>
          <w:rFonts w:eastAsia="宋体"/>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12" w:author="RAN2#131" w:date="2025-07-09T15:35:00Z"/>
        </w:rPr>
      </w:pPr>
      <w:r>
        <w:t xml:space="preserve">    ]]</w:t>
      </w:r>
      <w:ins w:id="6313" w:author="RAN2#131" w:date="2025-07-09T15:35:00Z">
        <w:r>
          <w:t>,</w:t>
        </w:r>
      </w:ins>
    </w:p>
    <w:p w14:paraId="6640D43B" w14:textId="77777777" w:rsidR="00F37883" w:rsidRDefault="00721CB1">
      <w:pPr>
        <w:pStyle w:val="PL"/>
        <w:rPr>
          <w:ins w:id="6314" w:author="RAN2#131" w:date="2025-07-09T15:35:00Z"/>
        </w:rPr>
      </w:pPr>
      <w:ins w:id="6315" w:author="RAN2#131" w:date="2025-07-09T15:35:00Z">
        <w:r>
          <w:t xml:space="preserve">    [[</w:t>
        </w:r>
      </w:ins>
    </w:p>
    <w:p w14:paraId="601ABB6A" w14:textId="77777777" w:rsidR="00F37883" w:rsidRDefault="00721CB1">
      <w:pPr>
        <w:pStyle w:val="PL"/>
        <w:rPr>
          <w:ins w:id="6316" w:author="RAN2#131" w:date="2025-07-09T15:35:00Z"/>
        </w:rPr>
      </w:pPr>
      <w:ins w:id="6317" w:author="RAN2#131" w:date="2025-07-09T15:35:00Z">
        <w:r>
          <w:t xml:space="preserve">    ntn-RedcapPrioritizeUL</w:t>
        </w:r>
      </w:ins>
      <w:ins w:id="6318" w:author="RAN2#131" w:date="2025-09-05T15:20:00Z">
        <w:r>
          <w:t>-</w:t>
        </w:r>
      </w:ins>
      <w:ins w:id="6319" w:author="RAN2#131" w:date="2025-07-09T15:35:00Z">
        <w:r>
          <w:t xml:space="preserve">Dynamic-r19    </w:t>
        </w:r>
        <w:r>
          <w:rPr>
            <w:color w:val="993366"/>
          </w:rPr>
          <w:t>ENUMERATED</w:t>
        </w:r>
        <w:r>
          <w:t xml:space="preserve"> {enabled}                                                  </w:t>
        </w:r>
        <w:r>
          <w:rPr>
            <w:color w:val="993366"/>
          </w:rPr>
          <w:t>OPTIONAL</w:t>
        </w:r>
      </w:ins>
      <w:ins w:id="6320" w:author="RAN2#131" w:date="2025-07-11T10:58:00Z">
        <w:r>
          <w:t>,</w:t>
        </w:r>
      </w:ins>
      <w:ins w:id="6321" w:author="RAN2#131" w:date="2025-07-09T15:35:00Z">
        <w:r>
          <w:t xml:space="preserve">   </w:t>
        </w:r>
        <w:r>
          <w:rPr>
            <w:color w:val="808080"/>
          </w:rPr>
          <w:t>-- Need R</w:t>
        </w:r>
      </w:ins>
    </w:p>
    <w:p w14:paraId="7C94C57E" w14:textId="77777777" w:rsidR="00F37883" w:rsidRDefault="00721CB1">
      <w:pPr>
        <w:pStyle w:val="PL"/>
        <w:rPr>
          <w:ins w:id="6322" w:author="RAN2#131" w:date="2025-07-09T15:35:00Z"/>
          <w:color w:val="808080"/>
        </w:rPr>
      </w:pPr>
      <w:ins w:id="6323" w:author="RAN2#131" w:date="2025-07-09T15:35:00Z">
        <w:r>
          <w:t xml:space="preserve">    ntn-RedcapPrioritizeUL</w:t>
        </w:r>
      </w:ins>
      <w:ins w:id="6324" w:author="RAN2#131" w:date="2025-09-05T15:20:00Z">
        <w:r>
          <w:t>-</w:t>
        </w:r>
      </w:ins>
      <w:ins w:id="6325"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26" w:author="RAN2#131" w:date="2025-07-09T15:35:00Z"/>
        </w:rPr>
      </w:pPr>
      <w:ins w:id="6327" w:author="RAN2#131" w:date="2025-07-09T15:35:00Z">
        <w:r>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28"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29" w:author="RAN2#131" w:date="2025-07-11T10:59:00Z"/>
                <w:rFonts w:ascii="Arial" w:hAnsi="Arial"/>
                <w:b/>
                <w:bCs/>
                <w:i/>
                <w:iCs/>
                <w:sz w:val="18"/>
                <w:lang w:eastAsia="sv-SE"/>
              </w:rPr>
            </w:pPr>
            <w:ins w:id="6330"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31" w:author="RAN2#131" w:date="2025-07-08T14:33:00Z"/>
                <w:b/>
                <w:bCs/>
                <w:i/>
                <w:iCs/>
                <w:lang w:eastAsia="sv-SE"/>
              </w:rPr>
            </w:pPr>
            <w:ins w:id="6332"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33"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34" w:author="RAN2#131" w:date="2025-07-11T10:59:00Z"/>
                <w:rFonts w:ascii="Arial" w:hAnsi="Arial"/>
                <w:b/>
                <w:bCs/>
                <w:i/>
                <w:iCs/>
                <w:sz w:val="18"/>
                <w:lang w:eastAsia="sv-SE"/>
              </w:rPr>
            </w:pPr>
            <w:ins w:id="6335"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36" w:author="RAN2#131" w:date="2025-07-08T14:33:00Z"/>
                <w:b/>
                <w:bCs/>
                <w:i/>
                <w:iCs/>
                <w:lang w:eastAsia="sv-SE"/>
              </w:rPr>
            </w:pPr>
            <w:ins w:id="6337"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38"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38"/>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40"/>
      </w:pPr>
      <w:bookmarkStart w:id="6339" w:name="_Toc60777380"/>
      <w:bookmarkStart w:id="6340" w:name="_Toc193452198"/>
      <w:bookmarkStart w:id="6341" w:name="_Toc193446393"/>
      <w:bookmarkStart w:id="6342" w:name="_Toc193463470"/>
      <w:bookmarkStart w:id="6343" w:name="_Toc201295757"/>
      <w:bookmarkStart w:id="6344" w:name="MCCQCTEMPBM_00000477"/>
      <w:r>
        <w:t>–</w:t>
      </w:r>
      <w:r>
        <w:tab/>
      </w:r>
      <w:r>
        <w:rPr>
          <w:i/>
        </w:rPr>
        <w:t>ServingCellConfigCommon</w:t>
      </w:r>
      <w:bookmarkEnd w:id="6339"/>
      <w:bookmarkEnd w:id="6340"/>
      <w:bookmarkEnd w:id="6341"/>
      <w:bookmarkEnd w:id="6342"/>
      <w:bookmarkEnd w:id="6343"/>
    </w:p>
    <w:bookmarkEnd w:id="6344"/>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40"/>
      </w:pPr>
      <w:bookmarkStart w:id="6345" w:name="_Toc193463471"/>
      <w:bookmarkStart w:id="6346" w:name="_Toc201295758"/>
      <w:bookmarkStart w:id="6347" w:name="_Toc193452199"/>
      <w:bookmarkStart w:id="6348" w:name="_Toc60777381"/>
      <w:bookmarkStart w:id="6349" w:name="_Toc193446394"/>
      <w:bookmarkStart w:id="6350" w:name="MCCQCTEMPBM_00000478"/>
      <w:r>
        <w:t>–</w:t>
      </w:r>
      <w:r>
        <w:tab/>
      </w:r>
      <w:r>
        <w:rPr>
          <w:i/>
        </w:rPr>
        <w:t>ServingCellConfigCommonSIB</w:t>
      </w:r>
      <w:bookmarkEnd w:id="6345"/>
      <w:bookmarkEnd w:id="6346"/>
      <w:bookmarkEnd w:id="6347"/>
      <w:bookmarkEnd w:id="6348"/>
      <w:bookmarkEnd w:id="6349"/>
    </w:p>
    <w:bookmarkEnd w:id="6350"/>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40"/>
        <w:rPr>
          <w:rFonts w:eastAsia="MS Mincho"/>
          <w:i/>
          <w:iCs/>
        </w:rPr>
      </w:pPr>
      <w:bookmarkStart w:id="6351" w:name="_Toc193446395"/>
      <w:bookmarkStart w:id="6352" w:name="_Toc60777382"/>
      <w:bookmarkStart w:id="6353" w:name="_Toc193452200"/>
      <w:bookmarkStart w:id="6354" w:name="_Toc201295759"/>
      <w:bookmarkStart w:id="6355" w:name="_Toc193463472"/>
      <w:bookmarkStart w:id="6356" w:name="MCCQCTEMPBM_00000479"/>
      <w:r>
        <w:rPr>
          <w:rFonts w:eastAsia="MS Mincho"/>
          <w:i/>
          <w:iCs/>
        </w:rPr>
        <w:t>–</w:t>
      </w:r>
      <w:r>
        <w:rPr>
          <w:rFonts w:eastAsia="MS Mincho"/>
          <w:i/>
          <w:iCs/>
        </w:rPr>
        <w:tab/>
        <w:t>ShortI-RNTI-Value</w:t>
      </w:r>
      <w:bookmarkEnd w:id="6351"/>
      <w:bookmarkEnd w:id="6352"/>
      <w:bookmarkEnd w:id="6353"/>
      <w:bookmarkEnd w:id="6354"/>
      <w:bookmarkEnd w:id="6355"/>
    </w:p>
    <w:bookmarkEnd w:id="6356"/>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40"/>
        <w:rPr>
          <w:i/>
          <w:iCs/>
        </w:rPr>
      </w:pPr>
      <w:bookmarkStart w:id="6357" w:name="_Toc193446396"/>
      <w:bookmarkStart w:id="6358" w:name="_Toc201295760"/>
      <w:bookmarkStart w:id="6359" w:name="_Toc60777383"/>
      <w:bookmarkStart w:id="6360" w:name="_Toc193463473"/>
      <w:bookmarkStart w:id="6361" w:name="_Toc193452201"/>
      <w:bookmarkStart w:id="6362" w:name="MCCQCTEMPBM_00000480"/>
      <w:r>
        <w:rPr>
          <w:i/>
          <w:iCs/>
        </w:rPr>
        <w:t>–</w:t>
      </w:r>
      <w:r>
        <w:rPr>
          <w:i/>
          <w:iCs/>
        </w:rPr>
        <w:tab/>
        <w:t>ShortMAC-I</w:t>
      </w:r>
      <w:bookmarkEnd w:id="6357"/>
      <w:bookmarkEnd w:id="6358"/>
      <w:bookmarkEnd w:id="6359"/>
      <w:bookmarkEnd w:id="6360"/>
      <w:bookmarkEnd w:id="6361"/>
    </w:p>
    <w:bookmarkEnd w:id="6362"/>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40"/>
        <w:rPr>
          <w:rFonts w:eastAsia="MS Mincho"/>
        </w:rPr>
      </w:pPr>
      <w:bookmarkStart w:id="6363" w:name="_Toc193446397"/>
      <w:bookmarkStart w:id="6364" w:name="_Toc193452202"/>
      <w:bookmarkStart w:id="6365" w:name="_Toc201295761"/>
      <w:bookmarkStart w:id="6366" w:name="_Toc60777384"/>
      <w:bookmarkStart w:id="6367" w:name="_Toc193463474"/>
      <w:bookmarkStart w:id="6368" w:name="MCCQCTEMPBM_00000481"/>
      <w:r>
        <w:rPr>
          <w:rFonts w:eastAsia="MS Mincho"/>
        </w:rPr>
        <w:t>–</w:t>
      </w:r>
      <w:r>
        <w:rPr>
          <w:rFonts w:eastAsia="MS Mincho"/>
        </w:rPr>
        <w:tab/>
      </w:r>
      <w:r>
        <w:rPr>
          <w:rFonts w:eastAsia="MS Mincho"/>
          <w:i/>
        </w:rPr>
        <w:t>SINR-Range</w:t>
      </w:r>
      <w:bookmarkEnd w:id="6363"/>
      <w:bookmarkEnd w:id="6364"/>
      <w:bookmarkEnd w:id="6365"/>
      <w:bookmarkEnd w:id="6366"/>
      <w:bookmarkEnd w:id="6367"/>
    </w:p>
    <w:bookmarkEnd w:id="6368"/>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40"/>
        <w:rPr>
          <w:rFonts w:eastAsia="宋体"/>
        </w:rPr>
      </w:pPr>
      <w:bookmarkStart w:id="6369" w:name="_Toc60777385"/>
      <w:bookmarkStart w:id="6370" w:name="_Toc193452203"/>
      <w:bookmarkStart w:id="6371" w:name="_Toc193463475"/>
      <w:bookmarkStart w:id="6372" w:name="_Toc201295762"/>
      <w:bookmarkStart w:id="6373" w:name="_Toc193446398"/>
      <w:bookmarkStart w:id="6374" w:name="MCCQCTEMPBM_00000482"/>
      <w:r>
        <w:rPr>
          <w:rFonts w:eastAsia="宋体"/>
        </w:rPr>
        <w:t>–</w:t>
      </w:r>
      <w:r>
        <w:rPr>
          <w:rFonts w:eastAsia="宋体"/>
        </w:rPr>
        <w:tab/>
      </w:r>
      <w:r>
        <w:rPr>
          <w:rFonts w:eastAsia="宋体"/>
          <w:i/>
        </w:rPr>
        <w:t>SI-RequestConfig</w:t>
      </w:r>
      <w:bookmarkEnd w:id="6369"/>
      <w:bookmarkEnd w:id="6370"/>
      <w:bookmarkEnd w:id="6371"/>
      <w:bookmarkEnd w:id="6372"/>
      <w:bookmarkEnd w:id="6373"/>
    </w:p>
    <w:bookmarkEnd w:id="6374"/>
    <w:p w14:paraId="42BEDB92" w14:textId="77777777" w:rsidR="00F37883" w:rsidRDefault="00721CB1">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40"/>
        <w:rPr>
          <w:rFonts w:eastAsia="宋体"/>
          <w:i/>
        </w:rPr>
      </w:pPr>
      <w:bookmarkStart w:id="6375" w:name="_Toc201295763"/>
      <w:bookmarkStart w:id="6376" w:name="_Toc193446399"/>
      <w:bookmarkStart w:id="6377" w:name="_Toc193463476"/>
      <w:bookmarkStart w:id="6378" w:name="_Toc193452204"/>
      <w:bookmarkStart w:id="6379" w:name="MCCQCTEMPBM_00000483"/>
      <w:r>
        <w:rPr>
          <w:rFonts w:eastAsia="宋体"/>
          <w:i/>
        </w:rPr>
        <w:t>–</w:t>
      </w:r>
      <w:r>
        <w:rPr>
          <w:rFonts w:eastAsia="宋体"/>
          <w:i/>
        </w:rPr>
        <w:tab/>
        <w:t>SI-RequestConfigRepetition</w:t>
      </w:r>
      <w:bookmarkEnd w:id="6375"/>
      <w:bookmarkEnd w:id="6376"/>
      <w:bookmarkEnd w:id="6377"/>
      <w:bookmarkEnd w:id="6378"/>
    </w:p>
    <w:bookmarkEnd w:id="6379"/>
    <w:p w14:paraId="0BF8035B" w14:textId="77777777" w:rsidR="00F37883" w:rsidRDefault="00721CB1">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40"/>
        <w:rPr>
          <w:rFonts w:eastAsia="宋体"/>
        </w:rPr>
      </w:pPr>
      <w:bookmarkStart w:id="6380" w:name="_Toc201295764"/>
      <w:bookmarkStart w:id="6381" w:name="_Toc193452205"/>
      <w:bookmarkStart w:id="6382" w:name="_Toc193463477"/>
      <w:bookmarkStart w:id="6383" w:name="_Toc60777386"/>
      <w:bookmarkStart w:id="6384" w:name="_Toc193446400"/>
      <w:bookmarkStart w:id="6385" w:name="MCCQCTEMPBM_00000484"/>
      <w:r>
        <w:rPr>
          <w:rFonts w:eastAsia="宋体"/>
        </w:rPr>
        <w:t>–</w:t>
      </w:r>
      <w:r>
        <w:rPr>
          <w:rFonts w:eastAsia="宋体"/>
        </w:rPr>
        <w:tab/>
      </w:r>
      <w:r>
        <w:rPr>
          <w:rFonts w:eastAsia="宋体"/>
          <w:i/>
        </w:rPr>
        <w:t>SI-SchedulingInfo</w:t>
      </w:r>
      <w:bookmarkEnd w:id="6380"/>
      <w:bookmarkEnd w:id="6381"/>
      <w:bookmarkEnd w:id="6382"/>
      <w:bookmarkEnd w:id="6383"/>
      <w:bookmarkEnd w:id="6384"/>
    </w:p>
    <w:bookmarkEnd w:id="6385"/>
    <w:p w14:paraId="584F77C0" w14:textId="77777777" w:rsidR="00F37883" w:rsidRDefault="00721CB1">
      <w:pPr>
        <w:rPr>
          <w:rFonts w:eastAsia="宋体"/>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86"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86"/>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87" w:author="CATT" w:date="2025-09-22T14:31:00Z">
        <w:r>
          <w:t>[RIL]: C00</w:t>
        </w:r>
      </w:ins>
      <w:ins w:id="6388" w:author="CATT" w:date="2025-09-22T21:30:00Z">
        <w:r>
          <w:rPr>
            <w:rFonts w:hint="eastAsia"/>
            <w:lang w:eastAsia="zh-CN"/>
          </w:rPr>
          <w:t>7</w:t>
        </w:r>
      </w:ins>
      <w:ins w:id="6389"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宋体"/>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40"/>
        <w:rPr>
          <w:rFonts w:eastAsia="宋体"/>
          <w:i/>
          <w:iCs/>
        </w:rPr>
      </w:pPr>
      <w:bookmarkStart w:id="6390" w:name="_Toc60777387"/>
      <w:bookmarkStart w:id="6391" w:name="_Toc193463478"/>
      <w:bookmarkStart w:id="6392" w:name="_Toc193446401"/>
      <w:bookmarkStart w:id="6393" w:name="_Toc201295765"/>
      <w:bookmarkStart w:id="6394" w:name="_Toc193452206"/>
      <w:bookmarkStart w:id="6395" w:name="MCCQCTEMPBM_00000485"/>
      <w:r>
        <w:rPr>
          <w:rFonts w:eastAsia="宋体"/>
          <w:i/>
          <w:iCs/>
        </w:rPr>
        <w:t>–</w:t>
      </w:r>
      <w:r>
        <w:rPr>
          <w:rFonts w:eastAsia="宋体"/>
          <w:i/>
          <w:iCs/>
        </w:rPr>
        <w:tab/>
      </w:r>
      <w:r>
        <w:rPr>
          <w:i/>
          <w:iCs/>
        </w:rPr>
        <w:t>SK-Counter</w:t>
      </w:r>
      <w:bookmarkEnd w:id="6390"/>
      <w:bookmarkEnd w:id="6391"/>
      <w:bookmarkEnd w:id="6392"/>
      <w:bookmarkEnd w:id="6393"/>
      <w:bookmarkEnd w:id="6394"/>
    </w:p>
    <w:bookmarkEnd w:id="6395"/>
    <w:p w14:paraId="5FD71C72" w14:textId="77777777" w:rsidR="00F37883" w:rsidRDefault="00721CB1">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宋体"/>
          <w:color w:val="808080"/>
        </w:rPr>
      </w:pPr>
      <w:r>
        <w:rPr>
          <w:color w:val="808080"/>
        </w:rPr>
        <w:t>-- ASN1STOP</w:t>
      </w:r>
    </w:p>
    <w:p w14:paraId="3BCD315E" w14:textId="77777777" w:rsidR="00F37883" w:rsidRDefault="00F37883"/>
    <w:p w14:paraId="49EBAB4E" w14:textId="77777777" w:rsidR="00F37883" w:rsidRDefault="00721CB1">
      <w:pPr>
        <w:pStyle w:val="40"/>
      </w:pPr>
      <w:bookmarkStart w:id="6396" w:name="_Toc201295766"/>
      <w:bookmarkStart w:id="6397" w:name="_Toc60777388"/>
      <w:bookmarkStart w:id="6398" w:name="_Toc193463479"/>
      <w:bookmarkStart w:id="6399" w:name="_Toc193452207"/>
      <w:bookmarkStart w:id="6400" w:name="_Toc193446402"/>
      <w:bookmarkStart w:id="6401" w:name="MCCQCTEMPBM_00000486"/>
      <w:r>
        <w:t>–</w:t>
      </w:r>
      <w:r>
        <w:tab/>
      </w:r>
      <w:r>
        <w:rPr>
          <w:i/>
        </w:rPr>
        <w:t>SlotFormatCombinationsPerCell</w:t>
      </w:r>
      <w:bookmarkEnd w:id="6396"/>
      <w:bookmarkEnd w:id="6397"/>
      <w:bookmarkEnd w:id="6398"/>
      <w:bookmarkEnd w:id="6399"/>
      <w:bookmarkEnd w:id="6400"/>
    </w:p>
    <w:bookmarkEnd w:id="6401"/>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40"/>
      </w:pPr>
      <w:bookmarkStart w:id="6402" w:name="_Toc193446403"/>
      <w:bookmarkStart w:id="6403" w:name="_Toc193452208"/>
      <w:bookmarkStart w:id="6404" w:name="_Toc193463480"/>
      <w:bookmarkStart w:id="6405" w:name="_Toc201295767"/>
      <w:bookmarkStart w:id="6406" w:name="_Toc60777389"/>
      <w:bookmarkStart w:id="6407" w:name="MCCQCTEMPBM_00000487"/>
      <w:r>
        <w:t>–</w:t>
      </w:r>
      <w:r>
        <w:tab/>
      </w:r>
      <w:r>
        <w:rPr>
          <w:i/>
        </w:rPr>
        <w:t>SlotFormatIndicator</w:t>
      </w:r>
      <w:bookmarkEnd w:id="6402"/>
      <w:bookmarkEnd w:id="6403"/>
      <w:bookmarkEnd w:id="6404"/>
      <w:bookmarkEnd w:id="6405"/>
      <w:bookmarkEnd w:id="6406"/>
    </w:p>
    <w:bookmarkEnd w:id="6407"/>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40"/>
      </w:pPr>
      <w:bookmarkStart w:id="6408" w:name="_Toc201295768"/>
      <w:bookmarkStart w:id="6409" w:name="_Toc193463481"/>
      <w:bookmarkStart w:id="6410" w:name="_Toc193452209"/>
      <w:bookmarkStart w:id="6411" w:name="_Toc60777390"/>
      <w:bookmarkStart w:id="6412" w:name="_Toc193446404"/>
      <w:bookmarkStart w:id="6413" w:name="MCCQCTEMPBM_00000488"/>
      <w:r>
        <w:t>–</w:t>
      </w:r>
      <w:r>
        <w:tab/>
      </w:r>
      <w:r>
        <w:rPr>
          <w:i/>
        </w:rPr>
        <w:t>S-NSSAI</w:t>
      </w:r>
      <w:bookmarkEnd w:id="6408"/>
      <w:bookmarkEnd w:id="6409"/>
      <w:bookmarkEnd w:id="6410"/>
      <w:bookmarkEnd w:id="6411"/>
      <w:bookmarkEnd w:id="6412"/>
    </w:p>
    <w:bookmarkEnd w:id="6413"/>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40"/>
      </w:pPr>
      <w:bookmarkStart w:id="6414" w:name="_Toc193452210"/>
      <w:bookmarkStart w:id="6415" w:name="_Toc193446405"/>
      <w:bookmarkStart w:id="6416" w:name="_Toc201295769"/>
      <w:bookmarkStart w:id="6417" w:name="_Toc60777391"/>
      <w:bookmarkStart w:id="6418" w:name="_Toc193463482"/>
      <w:bookmarkStart w:id="6419" w:name="MCCQCTEMPBM_00000489"/>
      <w:r>
        <w:t>–</w:t>
      </w:r>
      <w:r>
        <w:tab/>
      </w:r>
      <w:r>
        <w:rPr>
          <w:i/>
        </w:rPr>
        <w:t>SpeedStateScaleFactors</w:t>
      </w:r>
      <w:bookmarkEnd w:id="6414"/>
      <w:bookmarkEnd w:id="6415"/>
      <w:bookmarkEnd w:id="6416"/>
      <w:bookmarkEnd w:id="6417"/>
      <w:bookmarkEnd w:id="6418"/>
    </w:p>
    <w:bookmarkEnd w:id="6419"/>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40"/>
        <w:rPr>
          <w:i/>
        </w:rPr>
      </w:pPr>
      <w:bookmarkStart w:id="6420" w:name="_Toc193452211"/>
      <w:bookmarkStart w:id="6421" w:name="_Toc201295770"/>
      <w:bookmarkStart w:id="6422" w:name="_Toc193463483"/>
      <w:bookmarkStart w:id="6423" w:name="_Toc60777392"/>
      <w:bookmarkStart w:id="6424" w:name="_Toc193446406"/>
      <w:bookmarkStart w:id="6425" w:name="MCCQCTEMPBM_00000490"/>
      <w:r>
        <w:t>–</w:t>
      </w:r>
      <w:r>
        <w:tab/>
      </w:r>
      <w:r>
        <w:rPr>
          <w:i/>
        </w:rPr>
        <w:t>SPS-Config</w:t>
      </w:r>
      <w:bookmarkEnd w:id="6420"/>
      <w:bookmarkEnd w:id="6421"/>
      <w:bookmarkEnd w:id="6422"/>
      <w:bookmarkEnd w:id="6423"/>
      <w:bookmarkEnd w:id="6424"/>
    </w:p>
    <w:bookmarkEnd w:id="6425"/>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40"/>
      </w:pPr>
      <w:bookmarkStart w:id="6426" w:name="_Toc193463484"/>
      <w:bookmarkStart w:id="6427" w:name="_Toc201295771"/>
      <w:bookmarkStart w:id="6428" w:name="_Toc60777393"/>
      <w:bookmarkStart w:id="6429" w:name="_Toc193452212"/>
      <w:bookmarkStart w:id="6430" w:name="_Toc193446407"/>
      <w:bookmarkStart w:id="6431" w:name="MCCQCTEMPBM_00000491"/>
      <w:r>
        <w:t>–</w:t>
      </w:r>
      <w:r>
        <w:tab/>
      </w:r>
      <w:r>
        <w:rPr>
          <w:i/>
        </w:rPr>
        <w:t>SPS-ConfigIndex</w:t>
      </w:r>
      <w:bookmarkEnd w:id="6426"/>
      <w:bookmarkEnd w:id="6427"/>
      <w:bookmarkEnd w:id="6428"/>
      <w:bookmarkEnd w:id="6429"/>
      <w:bookmarkEnd w:id="6430"/>
    </w:p>
    <w:bookmarkEnd w:id="6431"/>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40"/>
      </w:pPr>
      <w:bookmarkStart w:id="6432" w:name="_Toc193446408"/>
      <w:bookmarkStart w:id="6433" w:name="_Toc193463485"/>
      <w:bookmarkStart w:id="6434" w:name="_Toc201295772"/>
      <w:bookmarkStart w:id="6435" w:name="_Toc60777394"/>
      <w:bookmarkStart w:id="6436" w:name="_Toc193452213"/>
      <w:bookmarkStart w:id="6437" w:name="MCCQCTEMPBM_00000492"/>
      <w:r>
        <w:t>–</w:t>
      </w:r>
      <w:r>
        <w:tab/>
      </w:r>
      <w:r>
        <w:rPr>
          <w:i/>
        </w:rPr>
        <w:t>SPS-PUCCH-AN</w:t>
      </w:r>
      <w:bookmarkEnd w:id="6432"/>
      <w:bookmarkEnd w:id="6433"/>
      <w:bookmarkEnd w:id="6434"/>
      <w:bookmarkEnd w:id="6435"/>
      <w:bookmarkEnd w:id="6436"/>
    </w:p>
    <w:bookmarkEnd w:id="6437"/>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40"/>
      </w:pPr>
      <w:bookmarkStart w:id="6438" w:name="_Toc193446409"/>
      <w:bookmarkStart w:id="6439" w:name="_Toc193452214"/>
      <w:bookmarkStart w:id="6440" w:name="_Toc60777395"/>
      <w:bookmarkStart w:id="6441" w:name="_Toc193463486"/>
      <w:bookmarkStart w:id="6442" w:name="_Toc201295773"/>
      <w:bookmarkStart w:id="6443" w:name="MCCQCTEMPBM_00000493"/>
      <w:r>
        <w:t>–</w:t>
      </w:r>
      <w:r>
        <w:tab/>
      </w:r>
      <w:r>
        <w:rPr>
          <w:i/>
        </w:rPr>
        <w:t>SPS-PUCCH-AN-List</w:t>
      </w:r>
      <w:bookmarkEnd w:id="6438"/>
      <w:bookmarkEnd w:id="6439"/>
      <w:bookmarkEnd w:id="6440"/>
      <w:bookmarkEnd w:id="6441"/>
      <w:bookmarkEnd w:id="6442"/>
    </w:p>
    <w:bookmarkEnd w:id="6443"/>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40"/>
      </w:pPr>
      <w:bookmarkStart w:id="6444" w:name="_Toc60777396"/>
      <w:bookmarkStart w:id="6445" w:name="_Toc193446410"/>
      <w:bookmarkStart w:id="6446" w:name="_Toc193452215"/>
      <w:bookmarkStart w:id="6447" w:name="_Toc193463487"/>
      <w:bookmarkStart w:id="6448" w:name="_Toc201295774"/>
      <w:bookmarkStart w:id="6449" w:name="MCCQCTEMPBM_00000494"/>
      <w:r>
        <w:t>–</w:t>
      </w:r>
      <w:r>
        <w:tab/>
      </w:r>
      <w:r>
        <w:rPr>
          <w:i/>
        </w:rPr>
        <w:t>SRB-Identity</w:t>
      </w:r>
      <w:bookmarkEnd w:id="6444"/>
      <w:bookmarkEnd w:id="6445"/>
      <w:bookmarkEnd w:id="6446"/>
      <w:bookmarkEnd w:id="6447"/>
      <w:bookmarkEnd w:id="6448"/>
    </w:p>
    <w:bookmarkEnd w:id="6449"/>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40"/>
      </w:pPr>
      <w:bookmarkStart w:id="6450" w:name="_Toc193446411"/>
      <w:bookmarkStart w:id="6451" w:name="_Toc193463488"/>
      <w:bookmarkStart w:id="6452" w:name="_Toc193452216"/>
      <w:bookmarkStart w:id="6453" w:name="_Toc201295775"/>
      <w:bookmarkStart w:id="6454" w:name="_Toc60777397"/>
      <w:bookmarkStart w:id="6455" w:name="MCCQCTEMPBM_00000495"/>
      <w:r>
        <w:t>–</w:t>
      </w:r>
      <w:r>
        <w:tab/>
      </w:r>
      <w:r>
        <w:rPr>
          <w:i/>
        </w:rPr>
        <w:t>SRS-CarrierSwitching</w:t>
      </w:r>
      <w:bookmarkEnd w:id="6450"/>
      <w:bookmarkEnd w:id="6451"/>
      <w:bookmarkEnd w:id="6452"/>
      <w:bookmarkEnd w:id="6453"/>
      <w:bookmarkEnd w:id="6454"/>
    </w:p>
    <w:bookmarkEnd w:id="6455"/>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40"/>
      </w:pPr>
      <w:bookmarkStart w:id="6456" w:name="_Toc193452217"/>
      <w:bookmarkStart w:id="6457" w:name="_Toc193446412"/>
      <w:bookmarkStart w:id="6458" w:name="_Toc201295776"/>
      <w:bookmarkStart w:id="6459" w:name="_Toc60777398"/>
      <w:bookmarkStart w:id="6460" w:name="_Toc193463489"/>
      <w:bookmarkStart w:id="6461" w:name="MCCQCTEMPBM_00000496"/>
      <w:r>
        <w:t>–</w:t>
      </w:r>
      <w:r>
        <w:tab/>
      </w:r>
      <w:r>
        <w:rPr>
          <w:i/>
        </w:rPr>
        <w:t>SRS-Config</w:t>
      </w:r>
      <w:bookmarkEnd w:id="6456"/>
      <w:bookmarkEnd w:id="6457"/>
      <w:bookmarkEnd w:id="6458"/>
      <w:bookmarkEnd w:id="6459"/>
      <w:bookmarkEnd w:id="6460"/>
    </w:p>
    <w:bookmarkEnd w:id="6461"/>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宋体"/>
                <w:szCs w:val="22"/>
              </w:rPr>
            </w:pPr>
            <w:r>
              <w:rPr>
                <w:b/>
                <w:i/>
                <w:szCs w:val="22"/>
                <w:lang w:eastAsia="sv-SE"/>
              </w:rPr>
              <w:t>cyclicShift-n</w:t>
            </w:r>
            <w:r>
              <w:rPr>
                <w:rFonts w:eastAsia="宋体"/>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62" w:name="OLE_LINK16"/>
            <w:bookmarkStart w:id="6463" w:name="OLE_LINK15"/>
            <w:r>
              <w:rPr>
                <w:rFonts w:cs="Arial"/>
                <w:i/>
                <w:szCs w:val="18"/>
              </w:rPr>
              <w:t xml:space="preserve">srs-ResourceId </w:t>
            </w:r>
            <w:bookmarkEnd w:id="6462"/>
            <w:bookmarkEnd w:id="6463"/>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宋体"/>
                <w:b/>
                <w:bCs/>
                <w:i/>
                <w:iCs/>
              </w:rPr>
            </w:pPr>
            <w:r>
              <w:rPr>
                <w:rFonts w:eastAsia="宋体"/>
                <w:b/>
                <w:bCs/>
                <w:i/>
                <w:iCs/>
              </w:rPr>
              <w:t>dl-PRS</w:t>
            </w:r>
          </w:p>
          <w:p w14:paraId="6A031966" w14:textId="77777777" w:rsidR="00F37883" w:rsidRDefault="00721CB1">
            <w:pPr>
              <w:pStyle w:val="TAL"/>
              <w:rPr>
                <w:rFonts w:eastAsia="宋体"/>
                <w:b/>
                <w:bCs/>
                <w:i/>
                <w:iCs/>
              </w:rPr>
            </w:pPr>
            <w:r>
              <w:rPr>
                <w:rFonts w:eastAsia="宋体"/>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宋体"/>
                <w:b/>
                <w:bCs/>
                <w:i/>
                <w:iCs/>
              </w:rPr>
            </w:pPr>
            <w:r>
              <w:rPr>
                <w:rFonts w:eastAsia="宋体"/>
                <w:b/>
                <w:bCs/>
                <w:i/>
                <w:iCs/>
              </w:rPr>
              <w:t>ssb-Ncell</w:t>
            </w:r>
          </w:p>
          <w:p w14:paraId="2F74873F" w14:textId="77777777" w:rsidR="00F37883" w:rsidRDefault="00721CB1">
            <w:pPr>
              <w:pStyle w:val="TAL"/>
              <w:rPr>
                <w:b/>
                <w:i/>
                <w:szCs w:val="18"/>
                <w:lang w:eastAsia="sv-SE"/>
              </w:rPr>
            </w:pPr>
            <w:r>
              <w:rPr>
                <w:rFonts w:eastAsia="宋体"/>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宋体"/>
                <w:szCs w:val="18"/>
              </w:rPr>
            </w:pPr>
            <w:r>
              <w:rPr>
                <w:szCs w:val="18"/>
                <w:lang w:eastAsia="sv-SE"/>
              </w:rPr>
              <w:t>Indicates CSI-RS index belonging to a serving cell</w:t>
            </w:r>
            <w:r>
              <w:rPr>
                <w:rFonts w:eastAsia="宋体"/>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宋体"/>
                <w:b/>
                <w:bCs/>
                <w:i/>
                <w:iCs/>
              </w:rPr>
            </w:pPr>
            <w:r>
              <w:rPr>
                <w:rFonts w:eastAsia="宋体"/>
                <w:b/>
                <w:bCs/>
                <w:i/>
                <w:iCs/>
              </w:rPr>
              <w:t>dl-PRS</w:t>
            </w:r>
          </w:p>
          <w:p w14:paraId="01DF50E0" w14:textId="77777777" w:rsidR="00F37883" w:rsidRDefault="00721CB1">
            <w:pPr>
              <w:pStyle w:val="TAL"/>
              <w:rPr>
                <w:rFonts w:eastAsia="宋体"/>
                <w:bCs/>
                <w:iCs/>
              </w:rPr>
            </w:pPr>
            <w:r>
              <w:rPr>
                <w:rFonts w:eastAsia="宋体"/>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宋体"/>
                <w:b/>
                <w:bCs/>
                <w:i/>
                <w:iCs/>
              </w:rPr>
            </w:pPr>
            <w:r>
              <w:rPr>
                <w:rFonts w:eastAsia="宋体"/>
                <w:b/>
                <w:bCs/>
                <w:i/>
                <w:iCs/>
              </w:rPr>
              <w:t>ssb-Ncell</w:t>
            </w:r>
          </w:p>
          <w:p w14:paraId="120C48E4" w14:textId="77777777" w:rsidR="00F37883" w:rsidRDefault="00721CB1">
            <w:pPr>
              <w:pStyle w:val="TAL"/>
              <w:rPr>
                <w:szCs w:val="18"/>
                <w:lang w:eastAsia="sv-SE"/>
              </w:rPr>
            </w:pPr>
            <w:r>
              <w:rPr>
                <w:rFonts w:eastAsia="宋体"/>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宋体" w:eastAsia="宋体" w:hAnsi="宋体"/>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宋体"/>
                <w:szCs w:val="22"/>
              </w:rPr>
            </w:pPr>
            <w:r>
              <w:rPr>
                <w:rFonts w:eastAsia="宋体"/>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宋体"/>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宋体"/>
                <w:b/>
                <w:szCs w:val="22"/>
              </w:rPr>
            </w:pPr>
            <w:r>
              <w:rPr>
                <w:rFonts w:eastAsia="宋体"/>
                <w:b/>
                <w:i/>
                <w:szCs w:val="22"/>
              </w:rPr>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64" w:name="OLE_LINK36"/>
            <w:bookmarkStart w:id="6465"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64"/>
            <w:bookmarkEnd w:id="6465"/>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宋体"/>
                <w:b/>
                <w:i/>
                <w:szCs w:val="22"/>
              </w:rPr>
            </w:pPr>
            <w:r>
              <w:rPr>
                <w:b/>
                <w:i/>
                <w:szCs w:val="22"/>
              </w:rPr>
              <w:t>sfn-SSB-Offset</w:t>
            </w:r>
          </w:p>
          <w:p w14:paraId="1197F1E3" w14:textId="77777777" w:rsidR="00F37883" w:rsidRDefault="00721CB1">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宋体"/>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宋体"/>
                <w:b/>
                <w:i/>
                <w:szCs w:val="22"/>
              </w:rPr>
            </w:pPr>
            <w:r>
              <w:rPr>
                <w:rFonts w:eastAsia="宋体"/>
                <w:b/>
                <w:i/>
                <w:szCs w:val="22"/>
              </w:rPr>
              <w:t>ss-PBCH-BlockPower</w:t>
            </w:r>
          </w:p>
          <w:p w14:paraId="365FA916" w14:textId="77777777" w:rsidR="00F37883" w:rsidRDefault="00721CB1">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宋体"/>
                <w:b/>
                <w:i/>
                <w:szCs w:val="22"/>
              </w:rPr>
            </w:pPr>
            <w:r>
              <w:rPr>
                <w:rFonts w:eastAsia="宋体"/>
                <w:b/>
                <w:i/>
                <w:szCs w:val="22"/>
              </w:rPr>
              <w:t>ssb-Periodicity</w:t>
            </w:r>
          </w:p>
          <w:p w14:paraId="092D9D19" w14:textId="77777777" w:rsidR="00F37883" w:rsidRDefault="00721CB1">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40"/>
        <w:rPr>
          <w:rFonts w:eastAsia="MS Mincho"/>
        </w:rPr>
      </w:pPr>
      <w:bookmarkStart w:id="6466" w:name="_Toc193446413"/>
      <w:bookmarkStart w:id="6467" w:name="_Toc193452218"/>
      <w:bookmarkStart w:id="6468" w:name="_Toc201295777"/>
      <w:bookmarkStart w:id="6469" w:name="_Toc193463490"/>
      <w:bookmarkStart w:id="6470" w:name="MCCQCTEMPBM_00000497"/>
      <w:r>
        <w:rPr>
          <w:rFonts w:eastAsia="MS Mincho"/>
        </w:rPr>
        <w:t>–</w:t>
      </w:r>
      <w:r>
        <w:rPr>
          <w:rFonts w:eastAsia="MS Mincho"/>
        </w:rPr>
        <w:tab/>
      </w:r>
      <w:r>
        <w:rPr>
          <w:rFonts w:eastAsia="MS Mincho"/>
          <w:i/>
        </w:rPr>
        <w:t>SRS-PosTx-Hopping</w:t>
      </w:r>
      <w:bookmarkEnd w:id="6466"/>
      <w:bookmarkEnd w:id="6467"/>
      <w:bookmarkEnd w:id="6468"/>
      <w:bookmarkEnd w:id="6469"/>
    </w:p>
    <w:bookmarkEnd w:id="6470"/>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40"/>
      </w:pPr>
      <w:bookmarkStart w:id="6471" w:name="_Toc193452219"/>
      <w:bookmarkStart w:id="6472" w:name="_Toc193446414"/>
      <w:bookmarkStart w:id="6473" w:name="_Toc193463491"/>
      <w:bookmarkStart w:id="6474" w:name="_Toc201295778"/>
      <w:bookmarkStart w:id="6475" w:name="_Toc139045708"/>
      <w:bookmarkStart w:id="6476" w:name="MCCQCTEMPBM_00000498"/>
      <w:r>
        <w:t>–</w:t>
      </w:r>
      <w:r>
        <w:tab/>
      </w:r>
      <w:bookmarkStart w:id="6477" w:name="_Hlk147989819"/>
      <w:r>
        <w:rPr>
          <w:i/>
          <w:iCs/>
        </w:rPr>
        <w:t>SRS-Pos</w:t>
      </w:r>
      <w:bookmarkStart w:id="6478" w:name="_Hlk147989734"/>
      <w:r>
        <w:rPr>
          <w:i/>
          <w:iCs/>
        </w:rPr>
        <w:t>ResourceSetLinkedForAggBW</w:t>
      </w:r>
      <w:bookmarkEnd w:id="6471"/>
      <w:bookmarkEnd w:id="6472"/>
      <w:bookmarkEnd w:id="6473"/>
      <w:bookmarkEnd w:id="6474"/>
      <w:bookmarkEnd w:id="6475"/>
      <w:bookmarkEnd w:id="6477"/>
      <w:bookmarkEnd w:id="6478"/>
    </w:p>
    <w:bookmarkEnd w:id="6476"/>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79" w:name="_Hlk147989672"/>
      <w:r>
        <w:t>SRS-PosResourceSetLinkedForAggBW</w:t>
      </w:r>
      <w:bookmarkEnd w:id="6479"/>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40"/>
        <w:rPr>
          <w:rFonts w:eastAsia="MS Mincho"/>
        </w:rPr>
      </w:pPr>
      <w:bookmarkStart w:id="6480" w:name="_Toc201295779"/>
      <w:bookmarkStart w:id="6481" w:name="_Toc193463492"/>
      <w:bookmarkStart w:id="6482" w:name="_Toc193452220"/>
      <w:bookmarkStart w:id="6483" w:name="_Toc60777399"/>
      <w:bookmarkStart w:id="6484" w:name="_Toc193446415"/>
      <w:bookmarkStart w:id="6485" w:name="MCCQCTEMPBM_00000499"/>
      <w:r>
        <w:rPr>
          <w:rFonts w:eastAsia="MS Mincho"/>
        </w:rPr>
        <w:t>–</w:t>
      </w:r>
      <w:r>
        <w:rPr>
          <w:rFonts w:eastAsia="MS Mincho"/>
        </w:rPr>
        <w:tab/>
      </w:r>
      <w:r>
        <w:rPr>
          <w:rFonts w:eastAsia="MS Mincho"/>
          <w:i/>
        </w:rPr>
        <w:t>SRS-RSRP-Range</w:t>
      </w:r>
      <w:bookmarkEnd w:id="6480"/>
      <w:bookmarkEnd w:id="6481"/>
      <w:bookmarkEnd w:id="6482"/>
      <w:bookmarkEnd w:id="6483"/>
      <w:bookmarkEnd w:id="6484"/>
    </w:p>
    <w:bookmarkEnd w:id="6485"/>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40"/>
      </w:pPr>
      <w:bookmarkStart w:id="6486" w:name="_Toc193463493"/>
      <w:bookmarkStart w:id="6487" w:name="_Toc201295780"/>
      <w:bookmarkStart w:id="6488" w:name="_Toc193446416"/>
      <w:bookmarkStart w:id="6489" w:name="_Toc60777400"/>
      <w:bookmarkStart w:id="6490" w:name="_Toc193452221"/>
      <w:bookmarkStart w:id="6491" w:name="MCCQCTEMPBM_00000500"/>
      <w:r>
        <w:t>–</w:t>
      </w:r>
      <w:r>
        <w:tab/>
      </w:r>
      <w:r>
        <w:rPr>
          <w:i/>
        </w:rPr>
        <w:t>SRS-TPC-CommandConfig</w:t>
      </w:r>
      <w:bookmarkEnd w:id="6486"/>
      <w:bookmarkEnd w:id="6487"/>
      <w:bookmarkEnd w:id="6488"/>
      <w:bookmarkEnd w:id="6489"/>
      <w:bookmarkEnd w:id="6490"/>
    </w:p>
    <w:bookmarkEnd w:id="6491"/>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40"/>
      </w:pPr>
      <w:bookmarkStart w:id="6492" w:name="_Toc193452222"/>
      <w:bookmarkStart w:id="6493" w:name="_Toc193463494"/>
      <w:bookmarkStart w:id="6494" w:name="_Toc201295781"/>
      <w:bookmarkStart w:id="6495" w:name="_Toc60777401"/>
      <w:bookmarkStart w:id="6496" w:name="_Toc193446417"/>
      <w:bookmarkStart w:id="6497" w:name="MCCQCTEMPBM_00000501"/>
      <w:r>
        <w:t>–</w:t>
      </w:r>
      <w:r>
        <w:tab/>
      </w:r>
      <w:r>
        <w:rPr>
          <w:i/>
        </w:rPr>
        <w:t>SSB-Index</w:t>
      </w:r>
      <w:bookmarkEnd w:id="6492"/>
      <w:bookmarkEnd w:id="6493"/>
      <w:bookmarkEnd w:id="6494"/>
      <w:bookmarkEnd w:id="6495"/>
      <w:bookmarkEnd w:id="6496"/>
    </w:p>
    <w:bookmarkEnd w:id="6497"/>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40"/>
      </w:pPr>
      <w:bookmarkStart w:id="6498" w:name="_Toc193452223"/>
      <w:bookmarkStart w:id="6499" w:name="_Toc193463495"/>
      <w:bookmarkStart w:id="6500" w:name="_Toc201295782"/>
      <w:bookmarkStart w:id="6501" w:name="_Toc60777402"/>
      <w:bookmarkStart w:id="6502" w:name="_Toc193446418"/>
      <w:bookmarkStart w:id="6503" w:name="MCCQCTEMPBM_00000502"/>
      <w:r>
        <w:t>–</w:t>
      </w:r>
      <w:r>
        <w:tab/>
      </w:r>
      <w:r>
        <w:rPr>
          <w:i/>
        </w:rPr>
        <w:t>SSB-MTC</w:t>
      </w:r>
      <w:bookmarkEnd w:id="6498"/>
      <w:bookmarkEnd w:id="6499"/>
      <w:bookmarkEnd w:id="6500"/>
      <w:bookmarkEnd w:id="6501"/>
      <w:bookmarkEnd w:id="6502"/>
    </w:p>
    <w:bookmarkEnd w:id="6503"/>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504" w:author="RAN2#131" w:date="2025-09-01T15:40:00Z"/>
        </w:rPr>
      </w:pPr>
      <w:r>
        <w:t>}</w:t>
      </w:r>
    </w:p>
    <w:p w14:paraId="30D5C29C" w14:textId="77777777" w:rsidR="00F37883" w:rsidRDefault="00F37883">
      <w:pPr>
        <w:pStyle w:val="PL"/>
        <w:rPr>
          <w:ins w:id="6505" w:author="RAN2#131" w:date="2025-09-01T15:40:00Z"/>
        </w:rPr>
      </w:pPr>
    </w:p>
    <w:p w14:paraId="1397B03E" w14:textId="77777777" w:rsidR="00F37883" w:rsidRDefault="00721CB1">
      <w:pPr>
        <w:pStyle w:val="PL"/>
        <w:rPr>
          <w:ins w:id="6506" w:author="RAN2#131" w:date="2025-09-01T15:40:00Z"/>
        </w:rPr>
      </w:pPr>
      <w:ins w:id="6507" w:author="RAN2#131" w:date="2025-09-01T15:40:00Z">
        <w:r>
          <w:t xml:space="preserve">SSB-MTC5-r19 ::=             </w:t>
        </w:r>
        <w:r>
          <w:rPr>
            <w:color w:val="993366"/>
          </w:rPr>
          <w:t>SEQUENCE</w:t>
        </w:r>
        <w:r>
          <w:t xml:space="preserve"> {</w:t>
        </w:r>
      </w:ins>
    </w:p>
    <w:p w14:paraId="3D50FEA2" w14:textId="77777777" w:rsidR="00F37883" w:rsidRDefault="00721CB1">
      <w:pPr>
        <w:pStyle w:val="PL"/>
        <w:rPr>
          <w:ins w:id="6508" w:author="RAN2#131" w:date="2025-09-01T15:40:00Z"/>
          <w:color w:val="808080"/>
        </w:rPr>
      </w:pPr>
      <w:ins w:id="6509"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10" w:author="RAN2#131" w:date="2025-09-05T14:39:00Z">
        <w:r>
          <w:rPr>
            <w:color w:val="808080"/>
          </w:rPr>
          <w:t>M</w:t>
        </w:r>
      </w:ins>
    </w:p>
    <w:p w14:paraId="67456AF6" w14:textId="77777777" w:rsidR="00F37883" w:rsidRDefault="00721CB1">
      <w:pPr>
        <w:pStyle w:val="PL"/>
        <w:rPr>
          <w:ins w:id="6511" w:author="RAN2#131" w:date="2025-09-01T16:51:00Z"/>
          <w:color w:val="808080"/>
        </w:rPr>
      </w:pPr>
      <w:ins w:id="6512" w:author="RAN2#131" w:date="2025-09-01T15:41:00Z">
        <w:r>
          <w:t xml:space="preserve">    periodicity</w:t>
        </w:r>
      </w:ins>
      <w:ins w:id="6513" w:author="RAN2#131" w:date="2025-09-02T09:59:00Z">
        <w:r>
          <w:t>-r</w:t>
        </w:r>
        <w:r>
          <w:rPr>
            <w:lang w:val="es-ES"/>
          </w:rPr>
          <w:t>19</w:t>
        </w:r>
      </w:ins>
      <w:ins w:id="6514" w:author="RAN2#131" w:date="2025-09-01T15:41:00Z">
        <w:r>
          <w:t xml:space="preserve">      </w:t>
        </w:r>
      </w:ins>
      <w:ins w:id="6515" w:author="RAN2#131" w:date="2025-09-02T09:59:00Z">
        <w:r>
          <w:t xml:space="preserve"> </w:t>
        </w:r>
      </w:ins>
      <w:ins w:id="6516" w:author="RAN2#131" w:date="2025-09-01T15:41:00Z">
        <w:r>
          <w:t xml:space="preserve">       </w:t>
        </w:r>
        <w:r>
          <w:rPr>
            <w:color w:val="993366"/>
          </w:rPr>
          <w:t>ENUMERATED</w:t>
        </w:r>
        <w:r>
          <w:t xml:space="preserve"> {sf10, sf20, sf40, sf80, sf160, spare3, spare2, spare1}</w:t>
        </w:r>
      </w:ins>
      <w:ins w:id="6517" w:author="RAN2#131" w:date="2025-09-01T15:40:00Z">
        <w:r>
          <w:t xml:space="preserve">   </w:t>
        </w:r>
      </w:ins>
      <w:ins w:id="6518" w:author="RAN2#131" w:date="2025-09-01T15:41:00Z">
        <w:r>
          <w:t xml:space="preserve">       </w:t>
        </w:r>
      </w:ins>
      <w:ins w:id="6519" w:author="RAN2#131" w:date="2025-09-01T15:40:00Z">
        <w:r>
          <w:t xml:space="preserve">   </w:t>
        </w:r>
        <w:r>
          <w:rPr>
            <w:color w:val="993366"/>
          </w:rPr>
          <w:t>OPTIONAL</w:t>
        </w:r>
        <w:r>
          <w:t xml:space="preserve">,  </w:t>
        </w:r>
        <w:r>
          <w:rPr>
            <w:color w:val="808080"/>
          </w:rPr>
          <w:t xml:space="preserve">-- Need </w:t>
        </w:r>
      </w:ins>
      <w:ins w:id="6520" w:author="RAN2#131" w:date="2025-09-05T14:39:00Z">
        <w:r>
          <w:rPr>
            <w:color w:val="808080"/>
          </w:rPr>
          <w:t>M</w:t>
        </w:r>
      </w:ins>
    </w:p>
    <w:p w14:paraId="6D253E99" w14:textId="77777777" w:rsidR="00F37883" w:rsidRDefault="00721CB1">
      <w:pPr>
        <w:pStyle w:val="PL"/>
        <w:rPr>
          <w:ins w:id="6521" w:author="RAN2#131" w:date="2025-09-01T15:40:00Z"/>
          <w:rFonts w:eastAsia="宋体"/>
          <w:lang w:val="en-US" w:eastAsia="zh-CN"/>
        </w:rPr>
      </w:pPr>
      <w:ins w:id="6522" w:author="RAN2#131" w:date="2025-09-01T15:40:00Z">
        <w:r>
          <w:t xml:space="preserve">    offset-r19                   </w:t>
        </w:r>
        <w:r>
          <w:rPr>
            <w:color w:val="993366"/>
          </w:rPr>
          <w:t>INTEGER</w:t>
        </w:r>
        <w:r>
          <w:t xml:space="preserve"> (0..159)</w:t>
        </w:r>
      </w:ins>
      <w:ins w:id="6523" w:author="RAN2#131" w:date="2025-09-02T11:18:00Z">
        <w:r>
          <w:t xml:space="preserve">                                                               </w:t>
        </w:r>
        <w:r>
          <w:rPr>
            <w:color w:val="993366"/>
          </w:rPr>
          <w:t>OPTIONAL</w:t>
        </w:r>
        <w:r>
          <w:t xml:space="preserve">   </w:t>
        </w:r>
        <w:r>
          <w:rPr>
            <w:color w:val="808080"/>
          </w:rPr>
          <w:t xml:space="preserve">-- Need </w:t>
        </w:r>
      </w:ins>
      <w:ins w:id="6524" w:author="RAN2#131" w:date="2025-09-05T14:39:00Z">
        <w:r>
          <w:rPr>
            <w:color w:val="808080"/>
          </w:rPr>
          <w:t>M</w:t>
        </w:r>
      </w:ins>
      <w:ins w:id="6525" w:author="ZTE" w:date="2025-09-23T17:22:00Z">
        <w:r>
          <w:rPr>
            <w:rFonts w:eastAsia="宋体" w:hint="eastAsia"/>
            <w:color w:val="808080"/>
            <w:lang w:val="en-US" w:eastAsia="zh-CN"/>
          </w:rPr>
          <w:t xml:space="preserve"> [RIL] </w:t>
        </w:r>
      </w:ins>
      <w:ins w:id="6526" w:author="ZTE" w:date="2025-09-23T17:23:00Z">
        <w:r>
          <w:rPr>
            <w:rFonts w:eastAsia="宋体" w:hint="eastAsia"/>
            <w:color w:val="808080"/>
            <w:lang w:val="en-US" w:eastAsia="zh-CN"/>
          </w:rPr>
          <w:t>Z257, NTN</w:t>
        </w:r>
      </w:ins>
    </w:p>
    <w:p w14:paraId="48DF6E9D" w14:textId="77777777" w:rsidR="00F37883" w:rsidRDefault="00721CB1">
      <w:pPr>
        <w:pStyle w:val="PL"/>
        <w:rPr>
          <w:ins w:id="6527" w:author="RAN2#131" w:date="2025-09-01T15:40:00Z"/>
        </w:rPr>
      </w:pPr>
      <w:ins w:id="6528"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29"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3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31" w:author="RAN2#131" w:date="2025-09-01T16:56:00Z"/>
                <w:szCs w:val="22"/>
                <w:lang w:eastAsia="sv-SE"/>
              </w:rPr>
            </w:pPr>
            <w:ins w:id="6532" w:author="RAN2#131" w:date="2025-09-01T16:56:00Z">
              <w:r>
                <w:rPr>
                  <w:i/>
                  <w:szCs w:val="22"/>
                  <w:lang w:eastAsia="sv-SE"/>
                </w:rPr>
                <w:t>SSB-MTC</w:t>
              </w:r>
            </w:ins>
            <w:ins w:id="6533" w:author="RAN2#131" w:date="2025-09-01T18:19:00Z">
              <w:r>
                <w:rPr>
                  <w:i/>
                  <w:szCs w:val="22"/>
                  <w:lang w:eastAsia="sv-SE"/>
                </w:rPr>
                <w:t>5</w:t>
              </w:r>
            </w:ins>
            <w:ins w:id="6534" w:author="RAN2#131" w:date="2025-09-01T16:56:00Z">
              <w:r>
                <w:rPr>
                  <w:i/>
                  <w:szCs w:val="22"/>
                  <w:lang w:eastAsia="sv-SE"/>
                </w:rPr>
                <w:t xml:space="preserve"> </w:t>
              </w:r>
              <w:r>
                <w:rPr>
                  <w:szCs w:val="22"/>
                  <w:lang w:eastAsia="sv-SE"/>
                </w:rPr>
                <w:t>field descriptions</w:t>
              </w:r>
            </w:ins>
          </w:p>
        </w:tc>
      </w:tr>
      <w:tr w:rsidR="00F37883" w14:paraId="65539468" w14:textId="77777777">
        <w:trPr>
          <w:ins w:id="653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36" w:author="RAN2#131" w:date="2025-09-01T16:56:00Z"/>
                <w:b/>
                <w:i/>
                <w:szCs w:val="22"/>
                <w:lang w:eastAsia="sv-SE"/>
              </w:rPr>
            </w:pPr>
            <w:ins w:id="6537" w:author="RAN2#131" w:date="2025-09-01T16:56:00Z">
              <w:r>
                <w:rPr>
                  <w:b/>
                  <w:i/>
                  <w:szCs w:val="22"/>
                  <w:lang w:eastAsia="sv-SE"/>
                </w:rPr>
                <w:t>pci-List</w:t>
              </w:r>
            </w:ins>
          </w:p>
          <w:p w14:paraId="3E79E504" w14:textId="77777777" w:rsidR="00F37883" w:rsidRDefault="00721CB1">
            <w:pPr>
              <w:pStyle w:val="TAL"/>
              <w:rPr>
                <w:ins w:id="6538" w:author="RAN2#131" w:date="2025-09-01T16:56:00Z"/>
                <w:b/>
                <w:lang w:eastAsia="sv-SE"/>
              </w:rPr>
            </w:pPr>
            <w:ins w:id="6539" w:author="RAN2#131" w:date="2025-09-01T16:56:00Z">
              <w:r>
                <w:rPr>
                  <w:szCs w:val="22"/>
                  <w:lang w:eastAsia="sv-SE"/>
                </w:rPr>
                <w:t>PCIs that follow this SMTC.</w:t>
              </w:r>
            </w:ins>
          </w:p>
        </w:tc>
      </w:tr>
      <w:tr w:rsidR="00F37883" w14:paraId="5BC89E14" w14:textId="77777777">
        <w:trPr>
          <w:ins w:id="654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41" w:author="RAN2#131" w:date="2025-09-01T18:05:00Z"/>
                <w:b/>
                <w:i/>
                <w:szCs w:val="22"/>
                <w:lang w:eastAsia="sv-SE"/>
              </w:rPr>
            </w:pPr>
            <w:ins w:id="6542" w:author="RAN2#131" w:date="2025-09-01T18:05:00Z">
              <w:r>
                <w:rPr>
                  <w:b/>
                  <w:i/>
                  <w:szCs w:val="22"/>
                  <w:lang w:eastAsia="sv-SE"/>
                </w:rPr>
                <w:t>periodicity</w:t>
              </w:r>
            </w:ins>
          </w:p>
          <w:p w14:paraId="5D7139F0" w14:textId="77777777" w:rsidR="00F37883" w:rsidRDefault="00721CB1">
            <w:pPr>
              <w:pStyle w:val="TAL"/>
              <w:rPr>
                <w:ins w:id="6543" w:author="RAN2#131" w:date="2025-09-01T16:56:00Z"/>
                <w:b/>
                <w:i/>
                <w:szCs w:val="22"/>
                <w:lang w:eastAsia="sv-SE"/>
              </w:rPr>
            </w:pPr>
            <w:ins w:id="6544" w:author="RAN2#131" w:date="2025-09-01T18:16:00Z">
              <w:r>
                <w:rPr>
                  <w:szCs w:val="22"/>
                  <w:lang w:eastAsia="sv-SE"/>
                </w:rPr>
                <w:t>Periodicity of the measurement window in which to receive SS/PBCH blocks, see 5.5.2.10</w:t>
              </w:r>
            </w:ins>
            <w:ins w:id="6545" w:author="RAN2#131" w:date="2025-09-05T13:42:00Z">
              <w:r>
                <w:rPr>
                  <w:szCs w:val="22"/>
                  <w:lang w:eastAsia="sv-SE"/>
                </w:rPr>
                <w:t>.</w:t>
              </w:r>
            </w:ins>
          </w:p>
        </w:tc>
      </w:tr>
      <w:tr w:rsidR="00F37883" w14:paraId="3842E2D3" w14:textId="77777777">
        <w:trPr>
          <w:ins w:id="6546"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47" w:author="RAN2#131" w:date="2025-09-01T18:05:00Z"/>
                <w:b/>
                <w:i/>
                <w:szCs w:val="22"/>
                <w:lang w:eastAsia="sv-SE"/>
              </w:rPr>
            </w:pPr>
            <w:ins w:id="6548" w:author="RAN2#131" w:date="2025-09-01T18:05:00Z">
              <w:r>
                <w:rPr>
                  <w:b/>
                  <w:i/>
                  <w:szCs w:val="22"/>
                  <w:lang w:eastAsia="sv-SE"/>
                </w:rPr>
                <w:t>offset</w:t>
              </w:r>
            </w:ins>
          </w:p>
          <w:p w14:paraId="59BCBA46" w14:textId="77777777" w:rsidR="00F37883" w:rsidRDefault="00721CB1">
            <w:pPr>
              <w:pStyle w:val="TAL"/>
              <w:rPr>
                <w:ins w:id="6549" w:author="RAN2#131" w:date="2025-09-01T16:56:00Z"/>
                <w:b/>
                <w:i/>
                <w:szCs w:val="22"/>
                <w:lang w:eastAsia="sv-SE"/>
              </w:rPr>
            </w:pPr>
            <w:ins w:id="6550"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40"/>
      </w:pPr>
      <w:bookmarkStart w:id="6551" w:name="_Toc201295783"/>
      <w:bookmarkStart w:id="6552" w:name="_Toc193446419"/>
      <w:bookmarkStart w:id="6553" w:name="_Toc60777403"/>
      <w:bookmarkStart w:id="6554" w:name="_Toc193452224"/>
      <w:bookmarkStart w:id="6555" w:name="_Toc193463496"/>
      <w:bookmarkStart w:id="6556" w:name="MCCQCTEMPBM_00000503"/>
      <w:r>
        <w:t>–</w:t>
      </w:r>
      <w:r>
        <w:tab/>
      </w:r>
      <w:r>
        <w:rPr>
          <w:i/>
          <w:iCs/>
        </w:rPr>
        <w:t>SSB</w:t>
      </w:r>
      <w:r>
        <w:rPr>
          <w:rFonts w:cs="Courier New"/>
          <w:i/>
          <w:iCs/>
        </w:rPr>
        <w:t>-PositionQCL-Relation</w:t>
      </w:r>
      <w:bookmarkEnd w:id="6551"/>
      <w:bookmarkEnd w:id="6552"/>
      <w:bookmarkEnd w:id="6553"/>
      <w:bookmarkEnd w:id="6554"/>
      <w:bookmarkEnd w:id="6555"/>
    </w:p>
    <w:bookmarkEnd w:id="6556"/>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40"/>
      </w:pPr>
      <w:bookmarkStart w:id="6557" w:name="_Toc193452225"/>
      <w:bookmarkStart w:id="6558" w:name="_Toc201295784"/>
      <w:bookmarkStart w:id="6559" w:name="_Toc193463497"/>
      <w:bookmarkStart w:id="6560" w:name="_Toc193446420"/>
      <w:bookmarkStart w:id="6561" w:name="_Toc60777404"/>
      <w:bookmarkStart w:id="6562" w:name="MCCQCTEMPBM_00000504"/>
      <w:r>
        <w:t>–</w:t>
      </w:r>
      <w:r>
        <w:tab/>
      </w:r>
      <w:r>
        <w:rPr>
          <w:i/>
        </w:rPr>
        <w:t>SSB-ToMeasure</w:t>
      </w:r>
      <w:bookmarkEnd w:id="6557"/>
      <w:bookmarkEnd w:id="6558"/>
      <w:bookmarkEnd w:id="6559"/>
      <w:bookmarkEnd w:id="6560"/>
      <w:bookmarkEnd w:id="6561"/>
    </w:p>
    <w:bookmarkEnd w:id="6562"/>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40"/>
      </w:pPr>
      <w:bookmarkStart w:id="6563" w:name="_Toc193446421"/>
      <w:bookmarkStart w:id="6564" w:name="_Toc60777405"/>
      <w:bookmarkStart w:id="6565" w:name="_Toc193452226"/>
      <w:bookmarkStart w:id="6566" w:name="_Toc193463498"/>
      <w:bookmarkStart w:id="6567" w:name="_Toc201295785"/>
      <w:bookmarkStart w:id="6568" w:name="MCCQCTEMPBM_00000505"/>
      <w:r>
        <w:t>–</w:t>
      </w:r>
      <w:r>
        <w:tab/>
      </w:r>
      <w:r>
        <w:rPr>
          <w:i/>
        </w:rPr>
        <w:t>SS-RSSI-Measurement</w:t>
      </w:r>
      <w:bookmarkEnd w:id="6563"/>
      <w:bookmarkEnd w:id="6564"/>
      <w:bookmarkEnd w:id="6565"/>
      <w:bookmarkEnd w:id="6566"/>
      <w:bookmarkEnd w:id="6567"/>
    </w:p>
    <w:bookmarkEnd w:id="6568"/>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40"/>
        <w:rPr>
          <w:i/>
        </w:rPr>
      </w:pPr>
      <w:bookmarkStart w:id="6569" w:name="_Toc201295786"/>
      <w:bookmarkStart w:id="6570" w:name="_Toc60777406"/>
      <w:bookmarkStart w:id="6571" w:name="_Toc193452227"/>
      <w:bookmarkStart w:id="6572" w:name="_Toc193463499"/>
      <w:bookmarkStart w:id="6573" w:name="_Toc193446422"/>
      <w:bookmarkStart w:id="6574" w:name="MCCQCTEMPBM_00000506"/>
      <w:r>
        <w:t>–</w:t>
      </w:r>
      <w:r>
        <w:tab/>
      </w:r>
      <w:r>
        <w:rPr>
          <w:i/>
        </w:rPr>
        <w:t>SubcarrierSpacing</w:t>
      </w:r>
      <w:bookmarkEnd w:id="6569"/>
      <w:bookmarkEnd w:id="6570"/>
      <w:bookmarkEnd w:id="6571"/>
      <w:bookmarkEnd w:id="6572"/>
      <w:bookmarkEnd w:id="6573"/>
    </w:p>
    <w:bookmarkEnd w:id="6574"/>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40"/>
      </w:pPr>
      <w:bookmarkStart w:id="6575" w:name="_Toc193446423"/>
      <w:bookmarkStart w:id="6576" w:name="_Toc193463500"/>
      <w:bookmarkStart w:id="6577" w:name="_Toc193452228"/>
      <w:bookmarkStart w:id="6578" w:name="_Toc60777407"/>
      <w:bookmarkStart w:id="6579" w:name="_Toc201295787"/>
      <w:bookmarkStart w:id="6580" w:name="MCCQCTEMPBM_00000507"/>
      <w:r>
        <w:t>–</w:t>
      </w:r>
      <w:r>
        <w:tab/>
      </w:r>
      <w:r>
        <w:rPr>
          <w:i/>
        </w:rPr>
        <w:t>TAG-Config</w:t>
      </w:r>
      <w:bookmarkEnd w:id="6575"/>
      <w:bookmarkEnd w:id="6576"/>
      <w:bookmarkEnd w:id="6577"/>
      <w:bookmarkEnd w:id="6578"/>
      <w:bookmarkEnd w:id="6579"/>
    </w:p>
    <w:bookmarkEnd w:id="6580"/>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40"/>
        <w:ind w:left="864" w:hanging="864"/>
      </w:pPr>
      <w:bookmarkStart w:id="6581" w:name="_Toc193446424"/>
      <w:bookmarkStart w:id="6582" w:name="_Toc193452229"/>
      <w:bookmarkStart w:id="6583" w:name="_Toc201295788"/>
      <w:bookmarkStart w:id="6584" w:name="_Toc193463501"/>
      <w:bookmarkStart w:id="6585" w:name="MCCQCTEMPBM_00000508"/>
      <w:r>
        <w:t>–</w:t>
      </w:r>
      <w:r>
        <w:tab/>
      </w:r>
      <w:r>
        <w:rPr>
          <w:i/>
        </w:rPr>
        <w:t>TAR-Config</w:t>
      </w:r>
      <w:bookmarkEnd w:id="6581"/>
      <w:bookmarkEnd w:id="6582"/>
      <w:bookmarkEnd w:id="6583"/>
      <w:bookmarkEnd w:id="6584"/>
    </w:p>
    <w:bookmarkEnd w:id="6585"/>
    <w:p w14:paraId="1AF3A51F" w14:textId="77777777" w:rsidR="00F37883" w:rsidRDefault="00721CB1">
      <w:r>
        <w:t xml:space="preserve">The IE </w:t>
      </w:r>
      <w:r>
        <w:rPr>
          <w:i/>
        </w:rPr>
        <w:t>TAR-Config</w:t>
      </w:r>
      <w:r>
        <w:t xml:space="preserve"> is used to configure Timing Advance reporting in non-terrestrial networks</w:t>
      </w:r>
      <w:r>
        <w:rPr>
          <w:rFonts w:eastAsia="宋体"/>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宋体"/>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40"/>
      </w:pPr>
      <w:bookmarkStart w:id="6586" w:name="_Toc201295789"/>
      <w:bookmarkStart w:id="6587" w:name="_Toc193452230"/>
      <w:bookmarkStart w:id="6588" w:name="_Toc193446425"/>
      <w:bookmarkStart w:id="6589" w:name="_Toc193463502"/>
      <w:bookmarkStart w:id="6590" w:name="MCCQCTEMPBM_00000509"/>
      <w:r>
        <w:t>–</w:t>
      </w:r>
      <w:r>
        <w:tab/>
      </w:r>
      <w:r>
        <w:rPr>
          <w:i/>
        </w:rPr>
        <w:t>TCI-ActivatedConfig</w:t>
      </w:r>
      <w:bookmarkEnd w:id="6586"/>
      <w:bookmarkEnd w:id="6587"/>
      <w:bookmarkEnd w:id="6588"/>
      <w:bookmarkEnd w:id="6589"/>
    </w:p>
    <w:bookmarkEnd w:id="6590"/>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40"/>
      </w:pPr>
      <w:bookmarkStart w:id="6591" w:name="_Toc60777408"/>
      <w:bookmarkStart w:id="6592" w:name="_Toc193446426"/>
      <w:bookmarkStart w:id="6593" w:name="_Toc201295790"/>
      <w:bookmarkStart w:id="6594" w:name="_Toc193452231"/>
      <w:bookmarkStart w:id="6595" w:name="_Toc193463503"/>
      <w:bookmarkStart w:id="6596" w:name="MCCQCTEMPBM_00000510"/>
      <w:r>
        <w:t>–</w:t>
      </w:r>
      <w:r>
        <w:tab/>
      </w:r>
      <w:r>
        <w:rPr>
          <w:i/>
        </w:rPr>
        <w:t>TCI-State</w:t>
      </w:r>
      <w:bookmarkEnd w:id="6591"/>
      <w:bookmarkEnd w:id="6592"/>
      <w:bookmarkEnd w:id="6593"/>
      <w:bookmarkEnd w:id="6594"/>
      <w:bookmarkEnd w:id="6595"/>
    </w:p>
    <w:bookmarkEnd w:id="6596"/>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597"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5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98"/>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40"/>
      </w:pPr>
      <w:bookmarkStart w:id="6599" w:name="_Toc193463504"/>
      <w:bookmarkStart w:id="6600" w:name="_Toc201295791"/>
      <w:bookmarkStart w:id="6601" w:name="_Toc193452232"/>
      <w:bookmarkStart w:id="6602" w:name="_Toc193446427"/>
      <w:bookmarkStart w:id="6603" w:name="_Toc60777409"/>
      <w:bookmarkStart w:id="6604" w:name="MCCQCTEMPBM_00000511"/>
      <w:r>
        <w:t>–</w:t>
      </w:r>
      <w:r>
        <w:tab/>
      </w:r>
      <w:r>
        <w:rPr>
          <w:i/>
        </w:rPr>
        <w:t>TCI-StateId</w:t>
      </w:r>
      <w:bookmarkEnd w:id="6599"/>
      <w:bookmarkEnd w:id="6600"/>
      <w:bookmarkEnd w:id="6601"/>
      <w:bookmarkEnd w:id="6602"/>
      <w:bookmarkEnd w:id="6603"/>
    </w:p>
    <w:bookmarkEnd w:id="6604"/>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t>-- ASN1STOP</w:t>
      </w:r>
    </w:p>
    <w:p w14:paraId="584FCB50" w14:textId="77777777" w:rsidR="00F37883" w:rsidRDefault="00F37883"/>
    <w:p w14:paraId="08379A2D" w14:textId="77777777" w:rsidR="00F37883" w:rsidRDefault="00721CB1">
      <w:pPr>
        <w:pStyle w:val="40"/>
      </w:pPr>
      <w:bookmarkStart w:id="6605" w:name="_Toc193446428"/>
      <w:bookmarkStart w:id="6606" w:name="_Toc193463505"/>
      <w:bookmarkStart w:id="6607" w:name="_Toc193452233"/>
      <w:bookmarkStart w:id="6608" w:name="_Toc201295792"/>
      <w:bookmarkStart w:id="6609" w:name="MCCQCTEMPBM_00000512"/>
      <w:r>
        <w:t>–</w:t>
      </w:r>
      <w:r>
        <w:tab/>
      </w:r>
      <w:r>
        <w:rPr>
          <w:i/>
        </w:rPr>
        <w:t>TCI-UL-State</w:t>
      </w:r>
      <w:bookmarkEnd w:id="6605"/>
      <w:bookmarkEnd w:id="6606"/>
      <w:bookmarkEnd w:id="6607"/>
      <w:bookmarkEnd w:id="6608"/>
    </w:p>
    <w:bookmarkEnd w:id="6609"/>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10"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1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40"/>
      </w:pPr>
      <w:bookmarkStart w:id="6611" w:name="_Toc193446429"/>
      <w:bookmarkStart w:id="6612" w:name="_Toc201295793"/>
      <w:bookmarkStart w:id="6613" w:name="_Toc193452234"/>
      <w:bookmarkStart w:id="6614" w:name="_Toc193463506"/>
      <w:bookmarkStart w:id="6615" w:name="MCCQCTEMPBM_00000513"/>
      <w:r>
        <w:t>–</w:t>
      </w:r>
      <w:r>
        <w:tab/>
      </w:r>
      <w:r>
        <w:rPr>
          <w:i/>
        </w:rPr>
        <w:t>TCI-UL-StateId</w:t>
      </w:r>
      <w:bookmarkEnd w:id="6611"/>
      <w:bookmarkEnd w:id="6612"/>
      <w:bookmarkEnd w:id="6613"/>
      <w:bookmarkEnd w:id="6614"/>
    </w:p>
    <w:bookmarkEnd w:id="6615"/>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40"/>
        <w:rPr>
          <w:i/>
        </w:rPr>
      </w:pPr>
      <w:bookmarkStart w:id="6616" w:name="_Toc193446430"/>
      <w:bookmarkStart w:id="6617" w:name="_Toc60777410"/>
      <w:bookmarkStart w:id="6618" w:name="_Toc201295794"/>
      <w:bookmarkStart w:id="6619" w:name="_Toc193463507"/>
      <w:bookmarkStart w:id="6620" w:name="_Toc193452235"/>
      <w:bookmarkStart w:id="6621" w:name="MCCQCTEMPBM_00000514"/>
      <w:r>
        <w:t>–</w:t>
      </w:r>
      <w:r>
        <w:tab/>
      </w:r>
      <w:r>
        <w:rPr>
          <w:i/>
        </w:rPr>
        <w:t>TDD-UL-DL-ConfigCommon</w:t>
      </w:r>
      <w:bookmarkEnd w:id="6616"/>
      <w:bookmarkEnd w:id="6617"/>
      <w:bookmarkEnd w:id="6618"/>
      <w:bookmarkEnd w:id="6619"/>
      <w:bookmarkEnd w:id="6620"/>
    </w:p>
    <w:bookmarkEnd w:id="6621"/>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40"/>
        <w:rPr>
          <w:i/>
        </w:rPr>
      </w:pPr>
      <w:bookmarkStart w:id="6622" w:name="_Toc193452236"/>
      <w:bookmarkStart w:id="6623" w:name="_Toc201295795"/>
      <w:bookmarkStart w:id="6624" w:name="_Toc193446431"/>
      <w:bookmarkStart w:id="6625" w:name="_Toc193463508"/>
      <w:bookmarkStart w:id="6626" w:name="_Toc60777411"/>
      <w:bookmarkStart w:id="6627" w:name="MCCQCTEMPBM_00000515"/>
      <w:r>
        <w:t>–</w:t>
      </w:r>
      <w:r>
        <w:tab/>
      </w:r>
      <w:r>
        <w:rPr>
          <w:i/>
        </w:rPr>
        <w:t>TDD-UL-DL-ConfigDedicated</w:t>
      </w:r>
      <w:bookmarkEnd w:id="6622"/>
      <w:bookmarkEnd w:id="6623"/>
      <w:bookmarkEnd w:id="6624"/>
      <w:bookmarkEnd w:id="6625"/>
      <w:bookmarkEnd w:id="6626"/>
    </w:p>
    <w:bookmarkEnd w:id="6627"/>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40"/>
      </w:pPr>
      <w:bookmarkStart w:id="6628" w:name="_Toc193463509"/>
      <w:bookmarkStart w:id="6629" w:name="_Toc201295796"/>
      <w:bookmarkStart w:id="6630" w:name="_Toc193446432"/>
      <w:bookmarkStart w:id="6631" w:name="_Toc193452237"/>
      <w:bookmarkStart w:id="6632" w:name="_Toc60777412"/>
      <w:bookmarkStart w:id="6633" w:name="MCCQCTEMPBM_00000516"/>
      <w:r>
        <w:t>–</w:t>
      </w:r>
      <w:r>
        <w:tab/>
      </w:r>
      <w:r>
        <w:rPr>
          <w:i/>
        </w:rPr>
        <w:t>TrackingAreaCode</w:t>
      </w:r>
      <w:bookmarkEnd w:id="6628"/>
      <w:bookmarkEnd w:id="6629"/>
      <w:bookmarkEnd w:id="6630"/>
      <w:bookmarkEnd w:id="6631"/>
      <w:bookmarkEnd w:id="6632"/>
    </w:p>
    <w:bookmarkEnd w:id="6633"/>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40"/>
        <w:rPr>
          <w:rFonts w:eastAsia="MS Mincho"/>
        </w:rPr>
      </w:pPr>
      <w:bookmarkStart w:id="6634" w:name="_Toc193452238"/>
      <w:bookmarkStart w:id="6635" w:name="_Toc193446433"/>
      <w:bookmarkStart w:id="6636" w:name="_Toc201295797"/>
      <w:bookmarkStart w:id="6637" w:name="_Toc193463510"/>
      <w:bookmarkStart w:id="6638" w:name="_Toc60777413"/>
      <w:bookmarkStart w:id="6639" w:name="MCCQCTEMPBM_00000517"/>
      <w:r>
        <w:rPr>
          <w:rFonts w:eastAsia="MS Mincho"/>
        </w:rPr>
        <w:t>–</w:t>
      </w:r>
      <w:r>
        <w:rPr>
          <w:rFonts w:eastAsia="MS Mincho"/>
        </w:rPr>
        <w:tab/>
      </w:r>
      <w:r>
        <w:rPr>
          <w:rFonts w:eastAsia="MS Mincho"/>
          <w:i/>
        </w:rPr>
        <w:t>T-Reselection</w:t>
      </w:r>
      <w:bookmarkEnd w:id="6634"/>
      <w:bookmarkEnd w:id="6635"/>
      <w:bookmarkEnd w:id="6636"/>
      <w:bookmarkEnd w:id="6637"/>
      <w:bookmarkEnd w:id="6638"/>
    </w:p>
    <w:bookmarkEnd w:id="6639"/>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40"/>
      </w:pPr>
      <w:bookmarkStart w:id="6640" w:name="_Toc201295798"/>
      <w:bookmarkStart w:id="6641" w:name="_Toc193463511"/>
      <w:bookmarkStart w:id="6642" w:name="_Toc193446434"/>
      <w:bookmarkStart w:id="6643" w:name="_Toc193452239"/>
      <w:bookmarkStart w:id="6644" w:name="MCCQCTEMPBM_00000518"/>
      <w:r>
        <w:t>–</w:t>
      </w:r>
      <w:r>
        <w:tab/>
      </w:r>
      <w:r>
        <w:rPr>
          <w:i/>
        </w:rPr>
        <w:t>TimeAlignmentTimer</w:t>
      </w:r>
      <w:bookmarkEnd w:id="6640"/>
      <w:bookmarkEnd w:id="6641"/>
      <w:bookmarkEnd w:id="6642"/>
      <w:bookmarkEnd w:id="6643"/>
    </w:p>
    <w:bookmarkEnd w:id="6644"/>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40"/>
        <w:rPr>
          <w:rFonts w:eastAsia="MS Mincho"/>
        </w:rPr>
      </w:pPr>
      <w:bookmarkStart w:id="6645" w:name="_Toc193446435"/>
      <w:bookmarkStart w:id="6646" w:name="_Toc201295799"/>
      <w:bookmarkStart w:id="6647" w:name="_Toc193463512"/>
      <w:bookmarkStart w:id="6648" w:name="_Toc60777414"/>
      <w:bookmarkStart w:id="6649" w:name="_Toc193452240"/>
      <w:bookmarkStart w:id="6650" w:name="MCCQCTEMPBM_00000519"/>
      <w:r>
        <w:rPr>
          <w:rFonts w:eastAsia="MS Mincho"/>
        </w:rPr>
        <w:t>–</w:t>
      </w:r>
      <w:r>
        <w:rPr>
          <w:rFonts w:eastAsia="MS Mincho"/>
        </w:rPr>
        <w:tab/>
      </w:r>
      <w:r>
        <w:rPr>
          <w:rFonts w:eastAsia="MS Mincho"/>
          <w:i/>
        </w:rPr>
        <w:t>TimeToTrigger</w:t>
      </w:r>
      <w:bookmarkEnd w:id="6645"/>
      <w:bookmarkEnd w:id="6646"/>
      <w:bookmarkEnd w:id="6647"/>
      <w:bookmarkEnd w:id="6648"/>
      <w:bookmarkEnd w:id="6649"/>
    </w:p>
    <w:bookmarkEnd w:id="6650"/>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51" w:name="_Toc60777415"/>
    </w:p>
    <w:p w14:paraId="667A51E7" w14:textId="77777777" w:rsidR="00F37883" w:rsidRDefault="00721CB1">
      <w:pPr>
        <w:pStyle w:val="40"/>
      </w:pPr>
      <w:bookmarkStart w:id="6652" w:name="_Toc193463513"/>
      <w:bookmarkStart w:id="6653" w:name="_Toc193446436"/>
      <w:bookmarkStart w:id="6654" w:name="_Toc193452241"/>
      <w:bookmarkStart w:id="6655" w:name="_Toc201295800"/>
      <w:bookmarkStart w:id="6656" w:name="MCCQCTEMPBM_00000520"/>
      <w:r>
        <w:t>–</w:t>
      </w:r>
      <w:r>
        <w:tab/>
      </w:r>
      <w:r>
        <w:rPr>
          <w:i/>
        </w:rPr>
        <w:t>TN-AreaId</w:t>
      </w:r>
      <w:bookmarkEnd w:id="6652"/>
      <w:bookmarkEnd w:id="6653"/>
      <w:bookmarkEnd w:id="6654"/>
      <w:bookmarkEnd w:id="6655"/>
    </w:p>
    <w:bookmarkEnd w:id="6656"/>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40"/>
        <w:rPr>
          <w:i/>
          <w:iCs/>
        </w:rPr>
      </w:pPr>
      <w:bookmarkStart w:id="6657" w:name="_Toc193463514"/>
      <w:bookmarkStart w:id="6658" w:name="_Toc193446437"/>
      <w:bookmarkStart w:id="6659" w:name="_Toc201295801"/>
      <w:bookmarkStart w:id="6660" w:name="_Toc193452242"/>
      <w:bookmarkStart w:id="6661" w:name="MCCQCTEMPBM_00000521"/>
      <w:r>
        <w:rPr>
          <w:i/>
        </w:rPr>
        <w:t>–</w:t>
      </w:r>
      <w:r>
        <w:rPr>
          <w:i/>
        </w:rPr>
        <w:tab/>
        <w:t>UAC-BarringInfoSetIndex</w:t>
      </w:r>
      <w:bookmarkEnd w:id="6651"/>
      <w:bookmarkEnd w:id="6657"/>
      <w:bookmarkEnd w:id="6658"/>
      <w:bookmarkEnd w:id="6659"/>
      <w:bookmarkEnd w:id="6660"/>
    </w:p>
    <w:bookmarkEnd w:id="6661"/>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40"/>
        <w:rPr>
          <w:i/>
          <w:iCs/>
        </w:rPr>
      </w:pPr>
      <w:bookmarkStart w:id="6662" w:name="_Toc60777416"/>
      <w:bookmarkStart w:id="6663" w:name="_Toc193446438"/>
      <w:bookmarkStart w:id="6664" w:name="_Toc193452243"/>
      <w:bookmarkStart w:id="6665" w:name="_Toc193463515"/>
      <w:bookmarkStart w:id="6666" w:name="_Toc201295802"/>
      <w:bookmarkStart w:id="6667" w:name="MCCQCTEMPBM_00000522"/>
      <w:r>
        <w:rPr>
          <w:i/>
        </w:rPr>
        <w:t>–</w:t>
      </w:r>
      <w:r>
        <w:rPr>
          <w:i/>
        </w:rPr>
        <w:tab/>
        <w:t>UAC-BarringInfoSetList</w:t>
      </w:r>
      <w:bookmarkEnd w:id="6662"/>
      <w:bookmarkEnd w:id="6663"/>
      <w:bookmarkEnd w:id="6664"/>
      <w:bookmarkEnd w:id="6665"/>
      <w:bookmarkEnd w:id="6666"/>
    </w:p>
    <w:bookmarkEnd w:id="6667"/>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40"/>
        <w:rPr>
          <w:i/>
          <w:iCs/>
        </w:rPr>
      </w:pPr>
      <w:bookmarkStart w:id="6668" w:name="_Toc201295803"/>
      <w:bookmarkStart w:id="6669" w:name="_Toc193463516"/>
      <w:bookmarkStart w:id="6670" w:name="_Toc60777417"/>
      <w:bookmarkStart w:id="6671" w:name="_Toc193446439"/>
      <w:bookmarkStart w:id="6672" w:name="_Toc193452244"/>
      <w:bookmarkStart w:id="6673" w:name="MCCQCTEMPBM_00000523"/>
      <w:r>
        <w:rPr>
          <w:i/>
        </w:rPr>
        <w:t>–</w:t>
      </w:r>
      <w:r>
        <w:rPr>
          <w:i/>
        </w:rPr>
        <w:tab/>
        <w:t>UAC-BarringPerCatList</w:t>
      </w:r>
      <w:bookmarkEnd w:id="6668"/>
      <w:bookmarkEnd w:id="6669"/>
      <w:bookmarkEnd w:id="6670"/>
      <w:bookmarkEnd w:id="6671"/>
      <w:bookmarkEnd w:id="6672"/>
    </w:p>
    <w:bookmarkEnd w:id="6673"/>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40"/>
        <w:rPr>
          <w:i/>
          <w:iCs/>
        </w:rPr>
      </w:pPr>
      <w:bookmarkStart w:id="6674" w:name="_Toc193452245"/>
      <w:bookmarkStart w:id="6675" w:name="_Toc201295804"/>
      <w:bookmarkStart w:id="6676" w:name="_Toc193463517"/>
      <w:bookmarkStart w:id="6677" w:name="_Toc193446440"/>
      <w:bookmarkStart w:id="6678" w:name="_Toc60777418"/>
      <w:bookmarkStart w:id="6679" w:name="MCCQCTEMPBM_00000524"/>
      <w:r>
        <w:rPr>
          <w:i/>
        </w:rPr>
        <w:t>–</w:t>
      </w:r>
      <w:r>
        <w:rPr>
          <w:i/>
        </w:rPr>
        <w:tab/>
        <w:t>UAC-BarringPerPLMN-List</w:t>
      </w:r>
      <w:bookmarkEnd w:id="6674"/>
      <w:bookmarkEnd w:id="6675"/>
      <w:bookmarkEnd w:id="6676"/>
      <w:bookmarkEnd w:id="6677"/>
      <w:bookmarkEnd w:id="6678"/>
    </w:p>
    <w:bookmarkEnd w:id="6679"/>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40"/>
        <w:rPr>
          <w:rFonts w:eastAsia="宋体"/>
        </w:rPr>
      </w:pPr>
      <w:bookmarkStart w:id="6680" w:name="_Toc193446441"/>
      <w:bookmarkStart w:id="6681" w:name="_Toc201295805"/>
      <w:bookmarkStart w:id="6682" w:name="_Toc60777419"/>
      <w:bookmarkStart w:id="6683" w:name="_Toc193452246"/>
      <w:bookmarkStart w:id="6684" w:name="_Toc193463518"/>
      <w:bookmarkStart w:id="6685" w:name="MCCQCTEMPBM_00000525"/>
      <w:r>
        <w:rPr>
          <w:rFonts w:eastAsia="宋体"/>
        </w:rPr>
        <w:t>–</w:t>
      </w:r>
      <w:r>
        <w:rPr>
          <w:rFonts w:eastAsia="宋体"/>
        </w:rPr>
        <w:tab/>
      </w:r>
      <w:r>
        <w:rPr>
          <w:rFonts w:eastAsia="宋体"/>
          <w:i/>
        </w:rPr>
        <w:t>UE-TimersAndConstants</w:t>
      </w:r>
      <w:bookmarkEnd w:id="6680"/>
      <w:bookmarkEnd w:id="6681"/>
      <w:bookmarkEnd w:id="6682"/>
      <w:bookmarkEnd w:id="6683"/>
      <w:bookmarkEnd w:id="6684"/>
    </w:p>
    <w:bookmarkEnd w:id="6685"/>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宋体"/>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40"/>
        <w:rPr>
          <w:rFonts w:eastAsia="宋体"/>
        </w:rPr>
      </w:pPr>
      <w:bookmarkStart w:id="6686" w:name="_Toc193463519"/>
      <w:bookmarkStart w:id="6687" w:name="_Toc201295806"/>
      <w:bookmarkStart w:id="6688" w:name="_Toc193452247"/>
      <w:bookmarkStart w:id="6689" w:name="_Toc193446442"/>
      <w:bookmarkStart w:id="6690" w:name="MCCQCTEMPBM_00000526"/>
      <w:r>
        <w:rPr>
          <w:rFonts w:eastAsia="宋体"/>
        </w:rPr>
        <w:t>–</w:t>
      </w:r>
      <w:r>
        <w:rPr>
          <w:rFonts w:eastAsia="宋体"/>
        </w:rPr>
        <w:tab/>
      </w:r>
      <w:r>
        <w:rPr>
          <w:rFonts w:eastAsia="宋体"/>
          <w:i/>
        </w:rPr>
        <w:t>UE-TimersAndConstantsRemoteUE</w:t>
      </w:r>
      <w:bookmarkEnd w:id="6686"/>
      <w:bookmarkEnd w:id="6687"/>
      <w:bookmarkEnd w:id="6688"/>
      <w:bookmarkEnd w:id="6689"/>
    </w:p>
    <w:bookmarkEnd w:id="6690"/>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宋体"/>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40"/>
      </w:pPr>
      <w:bookmarkStart w:id="6691" w:name="_Toc193452248"/>
      <w:bookmarkStart w:id="6692" w:name="_Toc193446443"/>
      <w:bookmarkStart w:id="6693" w:name="_Toc201295807"/>
      <w:bookmarkStart w:id="6694" w:name="_Toc193463520"/>
      <w:bookmarkStart w:id="6695" w:name="_Toc60777420"/>
      <w:bookmarkStart w:id="6696" w:name="MCCQCTEMPBM_00000527"/>
      <w:r>
        <w:t>–</w:t>
      </w:r>
      <w:r>
        <w:tab/>
      </w:r>
      <w:r>
        <w:rPr>
          <w:i/>
        </w:rPr>
        <w:t>UL-DelayValueConfig</w:t>
      </w:r>
      <w:bookmarkEnd w:id="6691"/>
      <w:bookmarkEnd w:id="6692"/>
      <w:bookmarkEnd w:id="6693"/>
      <w:bookmarkEnd w:id="6694"/>
      <w:bookmarkEnd w:id="6695"/>
    </w:p>
    <w:bookmarkEnd w:id="6696"/>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40"/>
      </w:pPr>
      <w:bookmarkStart w:id="6697" w:name="_Toc193463521"/>
      <w:bookmarkStart w:id="6698" w:name="_Toc193452249"/>
      <w:bookmarkStart w:id="6699" w:name="_Toc193446444"/>
      <w:bookmarkStart w:id="6700" w:name="_Toc201295808"/>
      <w:bookmarkStart w:id="6701" w:name="MCCQCTEMPBM_00000528"/>
      <w:r>
        <w:t>–</w:t>
      </w:r>
      <w:r>
        <w:tab/>
      </w:r>
      <w:r>
        <w:rPr>
          <w:i/>
        </w:rPr>
        <w:t>UL-ExcessDelayConfig</w:t>
      </w:r>
      <w:bookmarkEnd w:id="6697"/>
      <w:bookmarkEnd w:id="6698"/>
      <w:bookmarkEnd w:id="6699"/>
      <w:bookmarkEnd w:id="6700"/>
    </w:p>
    <w:bookmarkEnd w:id="6701"/>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7DB667DD" w14:textId="77777777" w:rsidR="00F37883" w:rsidRDefault="00721CB1">
      <w:pPr>
        <w:pStyle w:val="PL"/>
        <w:rPr>
          <w:rFonts w:eastAsia="等线"/>
        </w:rPr>
      </w:pPr>
      <w:r>
        <w:t xml:space="preserve">                                                      </w:t>
      </w:r>
      <w:r>
        <w:rPr>
          <w:rFonts w:eastAsia="等线"/>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40"/>
        <w:rPr>
          <w:rFonts w:eastAsia="MS Mincho"/>
        </w:rPr>
      </w:pPr>
      <w:bookmarkStart w:id="6702" w:name="_Toc193463522"/>
      <w:bookmarkStart w:id="6703" w:name="_Toc193452250"/>
      <w:bookmarkStart w:id="6704" w:name="_Toc201295809"/>
      <w:bookmarkStart w:id="6705" w:name="_Toc193446445"/>
      <w:bookmarkStart w:id="6706" w:name="MCCQCTEMPBM_00000529"/>
      <w:r>
        <w:t>–</w:t>
      </w:r>
      <w:r>
        <w:tab/>
      </w:r>
      <w:r>
        <w:rPr>
          <w:i/>
          <w:iCs/>
        </w:rPr>
        <w:t>UL-GapFR2-Config</w:t>
      </w:r>
      <w:bookmarkEnd w:id="6702"/>
      <w:bookmarkEnd w:id="6703"/>
      <w:bookmarkEnd w:id="6704"/>
      <w:bookmarkEnd w:id="6705"/>
    </w:p>
    <w:bookmarkEnd w:id="6706"/>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40"/>
        <w:rPr>
          <w:i/>
          <w:iCs/>
        </w:rPr>
      </w:pPr>
      <w:bookmarkStart w:id="6707" w:name="_Toc193463523"/>
      <w:bookmarkStart w:id="6708" w:name="_Toc193452251"/>
      <w:bookmarkStart w:id="6709" w:name="_Toc60777421"/>
      <w:bookmarkStart w:id="6710" w:name="_Toc193446446"/>
      <w:bookmarkStart w:id="6711" w:name="_Toc201295810"/>
      <w:bookmarkStart w:id="6712" w:name="MCCQCTEMPBM_00000530"/>
      <w:r>
        <w:t>–</w:t>
      </w:r>
      <w:r>
        <w:tab/>
      </w:r>
      <w:r>
        <w:rPr>
          <w:i/>
          <w:iCs/>
        </w:rPr>
        <w:t>UplinkCancellation</w:t>
      </w:r>
      <w:bookmarkEnd w:id="6707"/>
      <w:bookmarkEnd w:id="6708"/>
      <w:bookmarkEnd w:id="6709"/>
      <w:bookmarkEnd w:id="6710"/>
      <w:bookmarkEnd w:id="6711"/>
    </w:p>
    <w:bookmarkEnd w:id="6712"/>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40"/>
        <w:rPr>
          <w:i/>
          <w:iCs/>
        </w:rPr>
      </w:pPr>
      <w:bookmarkStart w:id="6713" w:name="_Toc193452252"/>
      <w:bookmarkStart w:id="6714" w:name="_Toc201295811"/>
      <w:bookmarkStart w:id="6715" w:name="_Toc60777422"/>
      <w:bookmarkStart w:id="6716" w:name="_Toc193446447"/>
      <w:bookmarkStart w:id="6717" w:name="_Toc193463524"/>
      <w:bookmarkStart w:id="6718" w:name="MCCQCTEMPBM_00000531"/>
      <w:r>
        <w:rPr>
          <w:i/>
        </w:rPr>
        <w:t>–</w:t>
      </w:r>
      <w:r>
        <w:rPr>
          <w:i/>
        </w:rPr>
        <w:tab/>
        <w:t>UplinkConfigCommon</w:t>
      </w:r>
      <w:bookmarkEnd w:id="6713"/>
      <w:bookmarkEnd w:id="6714"/>
      <w:bookmarkEnd w:id="6715"/>
      <w:bookmarkEnd w:id="6716"/>
      <w:bookmarkEnd w:id="6717"/>
    </w:p>
    <w:bookmarkEnd w:id="6718"/>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40"/>
        <w:rPr>
          <w:i/>
          <w:iCs/>
        </w:rPr>
      </w:pPr>
      <w:bookmarkStart w:id="6719" w:name="_Toc193463525"/>
      <w:bookmarkStart w:id="6720" w:name="_Toc193452253"/>
      <w:bookmarkStart w:id="6721" w:name="_Toc193446448"/>
      <w:bookmarkStart w:id="6722" w:name="_Toc60777423"/>
      <w:bookmarkStart w:id="6723" w:name="_Toc201295812"/>
      <w:bookmarkStart w:id="6724" w:name="MCCQCTEMPBM_00000532"/>
      <w:r>
        <w:t>–</w:t>
      </w:r>
      <w:r>
        <w:tab/>
      </w:r>
      <w:r>
        <w:rPr>
          <w:i/>
        </w:rPr>
        <w:t>UplinkConfigCommonSIB</w:t>
      </w:r>
      <w:bookmarkEnd w:id="6719"/>
      <w:bookmarkEnd w:id="6720"/>
      <w:bookmarkEnd w:id="6721"/>
      <w:bookmarkEnd w:id="6722"/>
      <w:bookmarkEnd w:id="6723"/>
    </w:p>
    <w:bookmarkEnd w:id="6724"/>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40"/>
      </w:pPr>
      <w:bookmarkStart w:id="6725" w:name="_Toc201295813"/>
      <w:bookmarkStart w:id="6726" w:name="_Toc193446449"/>
      <w:bookmarkStart w:id="6727" w:name="_Toc193463526"/>
      <w:bookmarkStart w:id="6728" w:name="_Toc193452254"/>
      <w:bookmarkStart w:id="6729" w:name="MCCQCTEMPBM_00000533"/>
      <w:r>
        <w:t>–</w:t>
      </w:r>
      <w:r>
        <w:tab/>
      </w:r>
      <w:r>
        <w:rPr>
          <w:i/>
        </w:rPr>
        <w:t>Uplink-PowerControl</w:t>
      </w:r>
      <w:bookmarkEnd w:id="6725"/>
      <w:bookmarkEnd w:id="6726"/>
      <w:bookmarkEnd w:id="6727"/>
      <w:bookmarkEnd w:id="6728"/>
    </w:p>
    <w:bookmarkEnd w:id="6729"/>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40"/>
        <w:rPr>
          <w:rFonts w:eastAsia="宋体"/>
        </w:rPr>
      </w:pPr>
      <w:bookmarkStart w:id="6730" w:name="_Toc193446450"/>
      <w:bookmarkStart w:id="6731" w:name="_Toc201295814"/>
      <w:bookmarkStart w:id="6732" w:name="_Toc193452255"/>
      <w:bookmarkStart w:id="6733" w:name="_Toc193463527"/>
      <w:bookmarkStart w:id="6734" w:name="MCCQCTEMPBM_00000534"/>
      <w:r>
        <w:rPr>
          <w:rFonts w:eastAsia="宋体"/>
        </w:rPr>
        <w:t>–</w:t>
      </w:r>
      <w:r>
        <w:rPr>
          <w:rFonts w:eastAsia="宋体"/>
        </w:rPr>
        <w:tab/>
      </w:r>
      <w:r>
        <w:rPr>
          <w:rFonts w:eastAsia="宋体"/>
          <w:i/>
          <w:iCs/>
        </w:rPr>
        <w:t>Uu-RelayRLC-ChannelConfig</w:t>
      </w:r>
      <w:bookmarkEnd w:id="6730"/>
      <w:bookmarkEnd w:id="6731"/>
      <w:bookmarkEnd w:id="6732"/>
      <w:bookmarkEnd w:id="6733"/>
    </w:p>
    <w:bookmarkEnd w:id="6734"/>
    <w:p w14:paraId="67E2739F" w14:textId="77777777" w:rsidR="00F37883" w:rsidRDefault="00721CB1">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宋体"/>
        </w:rPr>
      </w:pPr>
      <w:r>
        <w:rPr>
          <w:rFonts w:eastAsia="宋体"/>
          <w:i/>
          <w:iCs/>
        </w:rPr>
        <w:t>Uu-RelayRLC-ChannelConfig</w:t>
      </w:r>
      <w:r>
        <w:rPr>
          <w:rFonts w:eastAsia="宋体"/>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宋体"/>
                <w:lang w:eastAsia="sv-SE"/>
              </w:rPr>
            </w:pPr>
            <w:r>
              <w:rPr>
                <w:rFonts w:eastAsia="宋体"/>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1364705D" w14:textId="77777777" w:rsidR="00F37883" w:rsidRDefault="00F37883">
      <w:pPr>
        <w:rPr>
          <w:rFonts w:eastAsia="宋体"/>
        </w:rPr>
      </w:pPr>
    </w:p>
    <w:p w14:paraId="0F374A93" w14:textId="77777777" w:rsidR="00F37883" w:rsidRDefault="00721CB1">
      <w:pPr>
        <w:pStyle w:val="40"/>
        <w:rPr>
          <w:rFonts w:eastAsia="宋体"/>
        </w:rPr>
      </w:pPr>
      <w:bookmarkStart w:id="6735" w:name="_Toc193446451"/>
      <w:bookmarkStart w:id="6736" w:name="_Toc193463528"/>
      <w:bookmarkStart w:id="6737" w:name="_Toc201295815"/>
      <w:bookmarkStart w:id="6738" w:name="_Toc193452256"/>
      <w:bookmarkStart w:id="6739" w:name="MCCQCTEMPBM_00000535"/>
      <w:r>
        <w:rPr>
          <w:rFonts w:eastAsia="宋体"/>
        </w:rPr>
        <w:t>–</w:t>
      </w:r>
      <w:r>
        <w:rPr>
          <w:rFonts w:eastAsia="宋体"/>
        </w:rPr>
        <w:tab/>
      </w:r>
      <w:r>
        <w:rPr>
          <w:rFonts w:eastAsia="宋体"/>
          <w:i/>
          <w:iCs/>
        </w:rPr>
        <w:t>Uu-RelayRLC-ChannelID</w:t>
      </w:r>
      <w:bookmarkEnd w:id="6735"/>
      <w:bookmarkEnd w:id="6736"/>
      <w:bookmarkEnd w:id="6737"/>
      <w:bookmarkEnd w:id="6738"/>
    </w:p>
    <w:bookmarkEnd w:id="6739"/>
    <w:p w14:paraId="57349203" w14:textId="77777777" w:rsidR="00F37883" w:rsidRDefault="00721CB1">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6D2682A" w14:textId="77777777" w:rsidR="00F37883" w:rsidRDefault="00721CB1">
      <w:pPr>
        <w:pStyle w:val="TH"/>
        <w:rPr>
          <w:rFonts w:eastAsia="宋体"/>
        </w:rPr>
      </w:pPr>
      <w:r>
        <w:rPr>
          <w:i/>
          <w:iCs/>
        </w:rPr>
        <w:t>Uu-RelayRLC-ChannelID</w:t>
      </w:r>
      <w:r>
        <w:rPr>
          <w:rFonts w:eastAsia="宋体"/>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40"/>
        <w:rPr>
          <w:rFonts w:eastAsia="宋体"/>
        </w:rPr>
      </w:pPr>
      <w:bookmarkStart w:id="6740" w:name="_Toc193446452"/>
      <w:bookmarkStart w:id="6741" w:name="_Toc193452257"/>
      <w:bookmarkStart w:id="6742" w:name="_Toc201295816"/>
      <w:bookmarkStart w:id="6743" w:name="_Toc193463529"/>
      <w:bookmarkStart w:id="6744" w:name="_Toc60777424"/>
      <w:bookmarkStart w:id="6745" w:name="MCCQCTEMPBM_00000536"/>
      <w:r>
        <w:rPr>
          <w:rFonts w:eastAsia="宋体"/>
        </w:rPr>
        <w:t>–</w:t>
      </w:r>
      <w:r>
        <w:rPr>
          <w:rFonts w:eastAsia="宋体"/>
        </w:rPr>
        <w:tab/>
      </w:r>
      <w:r>
        <w:rPr>
          <w:rFonts w:eastAsia="宋体"/>
          <w:i/>
        </w:rPr>
        <w:t>UplinkTxDirectCurrentList</w:t>
      </w:r>
      <w:bookmarkEnd w:id="6740"/>
      <w:bookmarkEnd w:id="6741"/>
      <w:bookmarkEnd w:id="6742"/>
      <w:bookmarkEnd w:id="6743"/>
      <w:bookmarkEnd w:id="6744"/>
    </w:p>
    <w:bookmarkEnd w:id="6745"/>
    <w:p w14:paraId="58DED3DD" w14:textId="77777777" w:rsidR="00F37883" w:rsidRDefault="00721CB1">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宋体"/>
        </w:rPr>
      </w:pPr>
      <w:r>
        <w:rPr>
          <w:rFonts w:eastAsia="宋体"/>
          <w:i/>
        </w:rPr>
        <w:t>UplinkTxDirectCurrentList</w:t>
      </w:r>
      <w:r>
        <w:rPr>
          <w:rFonts w:eastAsia="宋体"/>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宋体"/>
                <w:szCs w:val="22"/>
                <w:lang w:eastAsia="sv-SE"/>
              </w:rPr>
            </w:pPr>
            <w:r>
              <w:rPr>
                <w:rFonts w:eastAsia="宋体"/>
                <w:b/>
                <w:i/>
                <w:szCs w:val="22"/>
                <w:lang w:eastAsia="sv-SE"/>
              </w:rPr>
              <w:t>bwp-Id</w:t>
            </w:r>
          </w:p>
          <w:p w14:paraId="1CAD52CA" w14:textId="77777777" w:rsidR="00F37883" w:rsidRDefault="00721CB1">
            <w:pPr>
              <w:pStyle w:val="TAL"/>
              <w:rPr>
                <w:rFonts w:eastAsia="宋体"/>
                <w:szCs w:val="22"/>
                <w:lang w:eastAsia="sv-SE"/>
              </w:rPr>
            </w:pPr>
            <w:r>
              <w:rPr>
                <w:rFonts w:eastAsia="宋体"/>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宋体"/>
                <w:szCs w:val="22"/>
                <w:lang w:eastAsia="sv-SE"/>
              </w:rPr>
            </w:pPr>
            <w:r>
              <w:rPr>
                <w:rFonts w:eastAsia="宋体"/>
                <w:b/>
                <w:i/>
                <w:szCs w:val="22"/>
                <w:lang w:eastAsia="sv-SE"/>
              </w:rPr>
              <w:t>shift7dot5kHz</w:t>
            </w:r>
          </w:p>
          <w:p w14:paraId="057C595D"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宋体"/>
                <w:szCs w:val="22"/>
                <w:lang w:eastAsia="sv-SE"/>
              </w:rPr>
            </w:pPr>
            <w:r>
              <w:rPr>
                <w:rFonts w:eastAsia="宋体"/>
                <w:b/>
                <w:i/>
                <w:szCs w:val="22"/>
                <w:lang w:eastAsia="sv-SE"/>
              </w:rPr>
              <w:t>txDirectCurrentLocation</w:t>
            </w:r>
          </w:p>
          <w:p w14:paraId="4B08D87F" w14:textId="77777777" w:rsidR="00F37883" w:rsidRDefault="00721CB1">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宋体"/>
                <w:szCs w:val="22"/>
                <w:lang w:eastAsia="sv-SE"/>
              </w:rPr>
            </w:pPr>
            <w:r>
              <w:rPr>
                <w:rFonts w:eastAsia="宋体"/>
                <w:b/>
                <w:i/>
                <w:szCs w:val="22"/>
                <w:lang w:eastAsia="sv-SE"/>
              </w:rPr>
              <w:t>servCellIndex</w:t>
            </w:r>
          </w:p>
          <w:p w14:paraId="40B95C6A" w14:textId="77777777" w:rsidR="00F37883" w:rsidRDefault="00721CB1">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宋体"/>
                <w:szCs w:val="22"/>
                <w:lang w:eastAsia="sv-SE"/>
              </w:rPr>
            </w:pPr>
            <w:r>
              <w:rPr>
                <w:rFonts w:eastAsia="宋体"/>
                <w:b/>
                <w:i/>
                <w:szCs w:val="22"/>
                <w:lang w:eastAsia="sv-SE"/>
              </w:rPr>
              <w:t>uplinkDirectCurrentBWP</w:t>
            </w:r>
          </w:p>
          <w:p w14:paraId="67C75810" w14:textId="77777777" w:rsidR="00F37883" w:rsidRDefault="00721CB1">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宋体"/>
                <w:szCs w:val="22"/>
                <w:lang w:eastAsia="sv-SE"/>
              </w:rPr>
            </w:pPr>
            <w:r>
              <w:rPr>
                <w:rFonts w:eastAsia="宋体"/>
                <w:b/>
                <w:i/>
                <w:szCs w:val="22"/>
                <w:lang w:eastAsia="sv-SE"/>
              </w:rPr>
              <w:t>uplinkDirectCurrentBWP-SUL</w:t>
            </w:r>
          </w:p>
          <w:p w14:paraId="489C5DAB" w14:textId="77777777" w:rsidR="00F37883" w:rsidRDefault="00721CB1">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40"/>
        <w:rPr>
          <w:rFonts w:eastAsia="宋体"/>
          <w:i/>
          <w:iCs/>
        </w:rPr>
      </w:pPr>
      <w:bookmarkStart w:id="6746" w:name="_Toc201295817"/>
      <w:bookmarkStart w:id="6747" w:name="_Toc193446453"/>
      <w:bookmarkStart w:id="6748" w:name="_Toc193463530"/>
      <w:bookmarkStart w:id="6749" w:name="_Toc193452258"/>
      <w:bookmarkStart w:id="6750" w:name="MCCQCTEMPBM_00000537"/>
      <w:r>
        <w:rPr>
          <w:rFonts w:eastAsia="宋体"/>
          <w:i/>
          <w:iCs/>
        </w:rPr>
        <w:t>–</w:t>
      </w:r>
      <w:r>
        <w:rPr>
          <w:rFonts w:eastAsia="宋体"/>
          <w:i/>
          <w:iCs/>
        </w:rPr>
        <w:tab/>
        <w:t>UplinkTxDirectCurrentMoreCarrierList</w:t>
      </w:r>
      <w:bookmarkEnd w:id="6746"/>
      <w:bookmarkEnd w:id="6747"/>
      <w:bookmarkEnd w:id="6748"/>
      <w:bookmarkEnd w:id="6749"/>
    </w:p>
    <w:bookmarkEnd w:id="6750"/>
    <w:p w14:paraId="6320EBD3" w14:textId="77777777" w:rsidR="00F37883" w:rsidRDefault="00721CB1">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宋体"/>
        </w:rPr>
      </w:pPr>
      <w:r>
        <w:rPr>
          <w:rFonts w:eastAsia="宋体"/>
          <w:i/>
          <w:iCs/>
        </w:rPr>
        <w:t>UplinkTxDirectCurrentMoreCarrierList</w:t>
      </w:r>
      <w:r>
        <w:rPr>
          <w:rFonts w:eastAsia="宋体"/>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宋体"/>
                <w:b/>
                <w:bCs/>
                <w:i/>
                <w:iCs/>
                <w:lang w:eastAsia="sv-SE"/>
              </w:rPr>
            </w:pPr>
            <w:r>
              <w:rPr>
                <w:rFonts w:eastAsia="宋体"/>
                <w:b/>
                <w:bCs/>
                <w:i/>
                <w:iCs/>
                <w:lang w:eastAsia="sv-SE"/>
              </w:rPr>
              <w:t>CC-Group</w:t>
            </w:r>
          </w:p>
          <w:p w14:paraId="3E5ACD9F" w14:textId="77777777" w:rsidR="00F37883" w:rsidRDefault="00721CB1">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宋体"/>
                <w:b/>
                <w:bCs/>
                <w:i/>
                <w:iCs/>
                <w:lang w:eastAsia="sv-SE"/>
              </w:rPr>
            </w:pPr>
            <w:r>
              <w:rPr>
                <w:rFonts w:eastAsia="宋体"/>
                <w:b/>
                <w:bCs/>
                <w:i/>
                <w:iCs/>
                <w:lang w:eastAsia="sv-SE"/>
              </w:rPr>
              <w:t>defaultDC-Location</w:t>
            </w:r>
          </w:p>
          <w:p w14:paraId="1BBF3686" w14:textId="77777777" w:rsidR="00F37883" w:rsidRDefault="00721CB1">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宋体"/>
                <w:b/>
                <w:bCs/>
                <w:i/>
                <w:iCs/>
                <w:lang w:eastAsia="sv-SE"/>
              </w:rPr>
            </w:pPr>
            <w:r>
              <w:rPr>
                <w:rFonts w:eastAsia="宋体"/>
                <w:b/>
                <w:bCs/>
                <w:i/>
                <w:iCs/>
                <w:lang w:eastAsia="sv-SE"/>
              </w:rPr>
              <w:t>offsetToDefault</w:t>
            </w:r>
          </w:p>
          <w:p w14:paraId="52EB40EA" w14:textId="77777777" w:rsidR="00F37883" w:rsidRDefault="00721CB1">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626296D" w14:textId="77777777" w:rsidR="00F37883" w:rsidRDefault="00721CB1">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宋体"/>
                <w:b/>
                <w:bCs/>
                <w:i/>
                <w:iCs/>
                <w:lang w:eastAsia="sv-SE"/>
              </w:rPr>
            </w:pPr>
            <w:r>
              <w:rPr>
                <w:rFonts w:eastAsia="宋体"/>
                <w:b/>
                <w:bCs/>
                <w:i/>
                <w:iCs/>
                <w:lang w:eastAsia="sv-SE"/>
              </w:rPr>
              <w:t>servCellIndexHigher</w:t>
            </w:r>
          </w:p>
          <w:p w14:paraId="2496A5FD" w14:textId="77777777" w:rsidR="00F37883" w:rsidRDefault="00721CB1">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宋体"/>
                <w:b/>
                <w:bCs/>
                <w:i/>
                <w:iCs/>
                <w:lang w:eastAsia="sv-SE"/>
              </w:rPr>
            </w:pPr>
            <w:r>
              <w:rPr>
                <w:rFonts w:eastAsia="宋体"/>
                <w:b/>
                <w:bCs/>
                <w:i/>
                <w:iCs/>
                <w:lang w:eastAsia="sv-SE"/>
              </w:rPr>
              <w:t>servCellIndexLower</w:t>
            </w:r>
          </w:p>
          <w:p w14:paraId="62D6AE64" w14:textId="77777777" w:rsidR="00F37883" w:rsidRDefault="00721CB1">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宋体"/>
                <w:b/>
                <w:bCs/>
                <w:i/>
                <w:iCs/>
                <w:lang w:eastAsia="sv-SE"/>
              </w:rPr>
            </w:pPr>
            <w:r>
              <w:rPr>
                <w:rFonts w:eastAsia="宋体"/>
                <w:b/>
                <w:bCs/>
                <w:i/>
                <w:iCs/>
                <w:lang w:eastAsia="sv-SE"/>
              </w:rPr>
              <w:t>shift7dot5kHz</w:t>
            </w:r>
          </w:p>
          <w:p w14:paraId="625B2E81" w14:textId="77777777" w:rsidR="00F37883" w:rsidRDefault="00721CB1">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宋体"/>
                <w:b/>
                <w:bCs/>
                <w:i/>
                <w:iCs/>
                <w:lang w:eastAsia="sv-SE"/>
              </w:rPr>
            </w:pPr>
            <w:r>
              <w:rPr>
                <w:rFonts w:eastAsia="宋体"/>
                <w:b/>
                <w:bCs/>
                <w:i/>
                <w:iCs/>
                <w:lang w:eastAsia="sv-SE"/>
              </w:rPr>
              <w:t>dl</w:t>
            </w:r>
          </w:p>
          <w:p w14:paraId="2B4AB036" w14:textId="77777777" w:rsidR="00F37883" w:rsidRDefault="00721CB1">
            <w:pPr>
              <w:pStyle w:val="TAL"/>
              <w:rPr>
                <w:rFonts w:eastAsia="宋体"/>
                <w:lang w:eastAsia="sv-SE"/>
              </w:rPr>
            </w:pPr>
            <w:r>
              <w:rPr>
                <w:rFonts w:eastAsia="宋体"/>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宋体"/>
                <w:b/>
                <w:bCs/>
                <w:i/>
                <w:iCs/>
                <w:lang w:eastAsia="sv-SE"/>
              </w:rPr>
            </w:pPr>
            <w:r>
              <w:rPr>
                <w:rFonts w:eastAsia="宋体"/>
                <w:b/>
                <w:bCs/>
                <w:i/>
                <w:iCs/>
                <w:lang w:eastAsia="sv-SE"/>
              </w:rPr>
              <w:t>ul</w:t>
            </w:r>
          </w:p>
          <w:p w14:paraId="331C5F0C" w14:textId="77777777" w:rsidR="00F37883" w:rsidRDefault="00721CB1">
            <w:pPr>
              <w:pStyle w:val="TAL"/>
              <w:rPr>
                <w:rFonts w:eastAsia="宋体"/>
                <w:lang w:eastAsia="sv-SE"/>
              </w:rPr>
            </w:pPr>
            <w:r>
              <w:rPr>
                <w:rFonts w:eastAsia="宋体"/>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宋体"/>
                <w:b/>
                <w:bCs/>
                <w:i/>
                <w:iCs/>
                <w:lang w:eastAsia="sv-SE"/>
              </w:rPr>
            </w:pPr>
            <w:r>
              <w:rPr>
                <w:rFonts w:eastAsia="宋体"/>
                <w:b/>
                <w:bCs/>
                <w:i/>
                <w:iCs/>
                <w:lang w:eastAsia="sv-SE"/>
              </w:rPr>
              <w:t>ulAndDL</w:t>
            </w:r>
          </w:p>
          <w:p w14:paraId="4FB06EBF" w14:textId="77777777" w:rsidR="00F37883" w:rsidRDefault="00721CB1">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40"/>
        <w:rPr>
          <w:rFonts w:eastAsia="宋体"/>
        </w:rPr>
      </w:pPr>
      <w:bookmarkStart w:id="6751" w:name="_Toc193446454"/>
      <w:bookmarkStart w:id="6752" w:name="_Toc193452259"/>
      <w:bookmarkStart w:id="6753" w:name="_Toc193463531"/>
      <w:bookmarkStart w:id="6754" w:name="_Toc201295818"/>
      <w:bookmarkStart w:id="6755" w:name="MCCQCTEMPBM_00000538"/>
      <w:r>
        <w:rPr>
          <w:rFonts w:eastAsia="宋体"/>
        </w:rPr>
        <w:t>–</w:t>
      </w:r>
      <w:r>
        <w:rPr>
          <w:rFonts w:eastAsia="宋体"/>
        </w:rPr>
        <w:tab/>
      </w:r>
      <w:r>
        <w:rPr>
          <w:rFonts w:eastAsia="宋体"/>
          <w:i/>
        </w:rPr>
        <w:t>UplinkTxDirectCurrentTwoCarrierList</w:t>
      </w:r>
      <w:bookmarkEnd w:id="6751"/>
      <w:bookmarkEnd w:id="6752"/>
      <w:bookmarkEnd w:id="6753"/>
      <w:bookmarkEnd w:id="6754"/>
    </w:p>
    <w:bookmarkEnd w:id="6755"/>
    <w:p w14:paraId="4C62C8C9" w14:textId="77777777" w:rsidR="00F37883" w:rsidRDefault="00721CB1">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宋体"/>
        </w:rPr>
      </w:pPr>
      <w:r>
        <w:rPr>
          <w:rFonts w:eastAsia="宋体"/>
          <w:i/>
        </w:rPr>
        <w:t>UplinkTxDirectCurrentTwoCarrierList</w:t>
      </w:r>
      <w:r>
        <w:rPr>
          <w:rFonts w:eastAsia="宋体"/>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宋体"/>
                <w:szCs w:val="22"/>
                <w:lang w:eastAsia="sv-SE"/>
              </w:rPr>
            </w:pPr>
            <w:r>
              <w:rPr>
                <w:rFonts w:eastAsia="宋体"/>
                <w:b/>
                <w:i/>
                <w:szCs w:val="22"/>
                <w:lang w:eastAsia="sv-SE"/>
              </w:rPr>
              <w:t>referenceCarrierIndex</w:t>
            </w:r>
          </w:p>
          <w:p w14:paraId="784B668C" w14:textId="77777777" w:rsidR="00F37883" w:rsidRDefault="00721CB1">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宋体"/>
                <w:szCs w:val="22"/>
                <w:lang w:eastAsia="sv-SE"/>
              </w:rPr>
            </w:pPr>
            <w:r>
              <w:rPr>
                <w:rFonts w:eastAsia="宋体"/>
                <w:b/>
                <w:i/>
                <w:szCs w:val="22"/>
                <w:lang w:eastAsia="sv-SE"/>
              </w:rPr>
              <w:t>shift7dot5kHz</w:t>
            </w:r>
          </w:p>
          <w:p w14:paraId="45A2F707"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宋体"/>
                <w:szCs w:val="22"/>
                <w:lang w:eastAsia="sv-SE"/>
              </w:rPr>
            </w:pPr>
            <w:r>
              <w:rPr>
                <w:rFonts w:eastAsia="宋体"/>
                <w:b/>
                <w:i/>
                <w:szCs w:val="22"/>
                <w:lang w:eastAsia="sv-SE"/>
              </w:rPr>
              <w:t>txDirectCurrentLocation</w:t>
            </w:r>
          </w:p>
          <w:p w14:paraId="276A662C"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宋体"/>
                <w:szCs w:val="22"/>
                <w:lang w:eastAsia="sv-SE"/>
              </w:rPr>
            </w:pPr>
            <w:r>
              <w:rPr>
                <w:rFonts w:eastAsia="宋体"/>
                <w:b/>
                <w:i/>
                <w:szCs w:val="22"/>
                <w:lang w:eastAsia="sv-SE"/>
              </w:rPr>
              <w:t>bwp-Id</w:t>
            </w:r>
          </w:p>
          <w:p w14:paraId="58837ABB" w14:textId="77777777" w:rsidR="00F37883" w:rsidRDefault="00721CB1">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宋体"/>
                <w:b/>
                <w:i/>
                <w:szCs w:val="22"/>
                <w:lang w:eastAsia="sv-SE"/>
              </w:rPr>
            </w:pPr>
            <w:r>
              <w:rPr>
                <w:rFonts w:eastAsia="宋体"/>
                <w:b/>
                <w:i/>
                <w:szCs w:val="22"/>
                <w:lang w:eastAsia="sv-SE"/>
              </w:rPr>
              <w:t>deactivatedCarrier</w:t>
            </w:r>
          </w:p>
          <w:p w14:paraId="0CC61645" w14:textId="77777777" w:rsidR="00F37883" w:rsidRDefault="00721CB1">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宋体"/>
                <w:szCs w:val="22"/>
                <w:lang w:eastAsia="sv-SE"/>
              </w:rPr>
            </w:pPr>
            <w:r>
              <w:rPr>
                <w:rFonts w:eastAsia="宋体"/>
                <w:b/>
                <w:i/>
                <w:szCs w:val="22"/>
                <w:lang w:eastAsia="sv-SE"/>
              </w:rPr>
              <w:t>servCellIndex</w:t>
            </w:r>
          </w:p>
          <w:p w14:paraId="6B5C9691" w14:textId="77777777" w:rsidR="00F37883" w:rsidRDefault="00721CB1">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宋体"/>
                <w:szCs w:val="22"/>
                <w:lang w:eastAsia="sv-SE"/>
              </w:rPr>
            </w:pPr>
            <w:r>
              <w:rPr>
                <w:rFonts w:eastAsia="宋体"/>
                <w:b/>
                <w:i/>
                <w:szCs w:val="22"/>
                <w:lang w:eastAsia="sv-SE"/>
              </w:rPr>
              <w:t>carrierOneInfo</w:t>
            </w:r>
          </w:p>
          <w:p w14:paraId="668A1CE9" w14:textId="77777777" w:rsidR="00F37883" w:rsidRDefault="00721CB1">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宋体"/>
                <w:szCs w:val="22"/>
                <w:lang w:eastAsia="sv-SE"/>
              </w:rPr>
            </w:pPr>
            <w:r>
              <w:rPr>
                <w:rFonts w:eastAsia="宋体"/>
                <w:b/>
                <w:i/>
                <w:szCs w:val="22"/>
                <w:lang w:eastAsia="sv-SE"/>
              </w:rPr>
              <w:t>carrierTwoInfo</w:t>
            </w:r>
          </w:p>
          <w:p w14:paraId="539E4D19" w14:textId="77777777" w:rsidR="00F37883" w:rsidRDefault="00721CB1">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宋体"/>
                <w:szCs w:val="22"/>
                <w:lang w:eastAsia="sv-SE"/>
              </w:rPr>
            </w:pPr>
            <w:r>
              <w:rPr>
                <w:rFonts w:eastAsia="宋体"/>
                <w:b/>
                <w:i/>
                <w:szCs w:val="22"/>
                <w:lang w:eastAsia="sv-SE"/>
              </w:rPr>
              <w:t>singlePA-TxDirectCurrent</w:t>
            </w:r>
          </w:p>
          <w:p w14:paraId="694C6494"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宋体"/>
                <w:szCs w:val="22"/>
                <w:lang w:eastAsia="sv-SE"/>
              </w:rPr>
            </w:pPr>
            <w:r>
              <w:rPr>
                <w:rFonts w:eastAsia="宋体"/>
                <w:b/>
                <w:i/>
                <w:szCs w:val="22"/>
                <w:lang w:eastAsia="sv-SE"/>
              </w:rPr>
              <w:t>secondPA-TxDirectCurrent</w:t>
            </w:r>
          </w:p>
          <w:p w14:paraId="1C235970" w14:textId="77777777" w:rsidR="00F37883" w:rsidRDefault="00721CB1">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40"/>
      </w:pPr>
      <w:bookmarkStart w:id="6756" w:name="_Toc193452260"/>
      <w:bookmarkStart w:id="6757" w:name="_Toc60777425"/>
      <w:bookmarkStart w:id="6758" w:name="_Toc193463532"/>
      <w:bookmarkStart w:id="6759" w:name="_Toc193446455"/>
      <w:bookmarkStart w:id="6760" w:name="_Toc201295819"/>
      <w:bookmarkStart w:id="6761" w:name="MCCQCTEMPBM_00000539"/>
      <w:r>
        <w:t>–</w:t>
      </w:r>
      <w:r>
        <w:tab/>
      </w:r>
      <w:r>
        <w:rPr>
          <w:i/>
        </w:rPr>
        <w:t>ZP-CSI-RS-Resource</w:t>
      </w:r>
      <w:bookmarkEnd w:id="6756"/>
      <w:bookmarkEnd w:id="6757"/>
      <w:bookmarkEnd w:id="6758"/>
      <w:bookmarkEnd w:id="6759"/>
      <w:bookmarkEnd w:id="6760"/>
    </w:p>
    <w:bookmarkEnd w:id="6761"/>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40"/>
      </w:pPr>
      <w:bookmarkStart w:id="6762" w:name="_Toc193452261"/>
      <w:bookmarkStart w:id="6763" w:name="_Toc60777426"/>
      <w:bookmarkStart w:id="6764" w:name="_Toc201295820"/>
      <w:bookmarkStart w:id="6765" w:name="_Toc193463533"/>
      <w:bookmarkStart w:id="6766" w:name="_Toc193446456"/>
      <w:bookmarkStart w:id="6767" w:name="MCCQCTEMPBM_00000540"/>
      <w:r>
        <w:t>–</w:t>
      </w:r>
      <w:r>
        <w:tab/>
      </w:r>
      <w:r>
        <w:rPr>
          <w:i/>
        </w:rPr>
        <w:t>ZP-CSI-RS-ResourceSet</w:t>
      </w:r>
      <w:bookmarkEnd w:id="6762"/>
      <w:bookmarkEnd w:id="6763"/>
      <w:bookmarkEnd w:id="6764"/>
      <w:bookmarkEnd w:id="6765"/>
      <w:bookmarkEnd w:id="6766"/>
    </w:p>
    <w:bookmarkEnd w:id="6767"/>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40"/>
      </w:pPr>
      <w:bookmarkStart w:id="6768" w:name="_Toc60777427"/>
      <w:bookmarkStart w:id="6769" w:name="_Toc201295821"/>
      <w:bookmarkStart w:id="6770" w:name="_Toc193463534"/>
      <w:bookmarkStart w:id="6771" w:name="_Toc193446457"/>
      <w:bookmarkStart w:id="6772" w:name="_Toc193452262"/>
      <w:bookmarkStart w:id="6773" w:name="MCCQCTEMPBM_00000541"/>
      <w:r>
        <w:t>–</w:t>
      </w:r>
      <w:r>
        <w:tab/>
      </w:r>
      <w:r>
        <w:rPr>
          <w:i/>
        </w:rPr>
        <w:t>ZP-CSI-RS-ResourceSetId</w:t>
      </w:r>
      <w:bookmarkEnd w:id="6768"/>
      <w:bookmarkEnd w:id="6769"/>
      <w:bookmarkEnd w:id="6770"/>
      <w:bookmarkEnd w:id="6771"/>
      <w:bookmarkEnd w:id="6772"/>
    </w:p>
    <w:bookmarkEnd w:id="6773"/>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30"/>
      </w:pPr>
      <w:bookmarkStart w:id="6774" w:name="_Toc193446458"/>
      <w:bookmarkStart w:id="6775" w:name="_Toc201295822"/>
      <w:bookmarkStart w:id="6776" w:name="_Toc60777428"/>
      <w:bookmarkStart w:id="6777" w:name="_Toc193463535"/>
      <w:bookmarkStart w:id="6778" w:name="_Toc193452263"/>
      <w:r>
        <w:t>6.3.3</w:t>
      </w:r>
      <w:r>
        <w:tab/>
        <w:t>UE capability information elements</w:t>
      </w:r>
      <w:bookmarkEnd w:id="6774"/>
      <w:bookmarkEnd w:id="6775"/>
      <w:bookmarkEnd w:id="6776"/>
      <w:bookmarkEnd w:id="6777"/>
      <w:bookmarkEnd w:id="6778"/>
    </w:p>
    <w:p w14:paraId="20DFB67C" w14:textId="77777777" w:rsidR="00F37883" w:rsidRDefault="00721CB1">
      <w:pPr>
        <w:pStyle w:val="40"/>
      </w:pPr>
      <w:bookmarkStart w:id="6779" w:name="_Toc193452264"/>
      <w:bookmarkStart w:id="6780" w:name="_Toc193446459"/>
      <w:bookmarkStart w:id="6781" w:name="_Toc201295823"/>
      <w:bookmarkStart w:id="6782" w:name="_Toc60777429"/>
      <w:bookmarkStart w:id="6783" w:name="_Toc193463536"/>
      <w:bookmarkStart w:id="6784" w:name="MCCQCTEMPBM_00000542"/>
      <w:r>
        <w:t>–</w:t>
      </w:r>
      <w:r>
        <w:tab/>
      </w:r>
      <w:r>
        <w:rPr>
          <w:i/>
        </w:rPr>
        <w:t>AccessStratumRelease</w:t>
      </w:r>
      <w:bookmarkEnd w:id="6779"/>
      <w:bookmarkEnd w:id="6780"/>
      <w:bookmarkEnd w:id="6781"/>
      <w:bookmarkEnd w:id="6782"/>
      <w:bookmarkEnd w:id="6783"/>
    </w:p>
    <w:bookmarkEnd w:id="6784"/>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40"/>
      </w:pPr>
      <w:bookmarkStart w:id="6785" w:name="_Toc201295824"/>
      <w:bookmarkStart w:id="6786" w:name="_Toc193452265"/>
      <w:bookmarkStart w:id="6787" w:name="_Toc193463537"/>
      <w:bookmarkStart w:id="6788" w:name="_Toc193446460"/>
      <w:bookmarkStart w:id="6789" w:name="MCCQCTEMPBM_00000543"/>
      <w:r>
        <w:t>–</w:t>
      </w:r>
      <w:r>
        <w:tab/>
      </w:r>
      <w:r>
        <w:rPr>
          <w:i/>
          <w:iCs/>
        </w:rPr>
        <w:t>AerialParameters</w:t>
      </w:r>
      <w:bookmarkEnd w:id="6785"/>
      <w:bookmarkEnd w:id="6786"/>
      <w:bookmarkEnd w:id="6787"/>
      <w:bookmarkEnd w:id="6788"/>
    </w:p>
    <w:bookmarkEnd w:id="6789"/>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40"/>
      </w:pPr>
      <w:bookmarkStart w:id="6790" w:name="_Toc193446461"/>
      <w:bookmarkStart w:id="6791" w:name="_Toc201295825"/>
      <w:bookmarkStart w:id="6792" w:name="_Toc193463538"/>
      <w:bookmarkStart w:id="6793" w:name="_Toc193452266"/>
      <w:bookmarkStart w:id="6794" w:name="MCCQCTEMPBM_00000544"/>
      <w:bookmarkStart w:id="6795" w:name="_Toc60777430"/>
      <w:r>
        <w:t>–</w:t>
      </w:r>
      <w:r>
        <w:tab/>
      </w:r>
      <w:r>
        <w:rPr>
          <w:i/>
          <w:iCs/>
        </w:rPr>
        <w:t>AppLayerMeasParameters</w:t>
      </w:r>
      <w:bookmarkEnd w:id="6790"/>
      <w:bookmarkEnd w:id="6791"/>
      <w:bookmarkEnd w:id="6792"/>
      <w:bookmarkEnd w:id="6793"/>
    </w:p>
    <w:bookmarkEnd w:id="6794"/>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40"/>
      </w:pPr>
      <w:bookmarkStart w:id="6796" w:name="_Toc201295826"/>
      <w:bookmarkStart w:id="6797" w:name="_Toc193446462"/>
      <w:bookmarkStart w:id="6798" w:name="_Toc193452267"/>
      <w:bookmarkStart w:id="6799" w:name="_Toc193463539"/>
      <w:bookmarkStart w:id="6800" w:name="MCCQCTEMPBM_00000545"/>
      <w:r>
        <w:t>–</w:t>
      </w:r>
      <w:r>
        <w:tab/>
      </w:r>
      <w:r>
        <w:rPr>
          <w:i/>
        </w:rPr>
        <w:t>BandCombinationList</w:t>
      </w:r>
      <w:bookmarkEnd w:id="6795"/>
      <w:bookmarkEnd w:id="6796"/>
      <w:bookmarkEnd w:id="6797"/>
      <w:bookmarkEnd w:id="6798"/>
      <w:bookmarkEnd w:id="6799"/>
    </w:p>
    <w:bookmarkEnd w:id="6800"/>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80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801"/>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等线"/>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40"/>
      </w:pPr>
      <w:bookmarkStart w:id="6802" w:name="_Toc60777431"/>
      <w:bookmarkStart w:id="6803" w:name="_Toc193446463"/>
      <w:bookmarkStart w:id="6804" w:name="_Toc193452268"/>
      <w:bookmarkStart w:id="6805" w:name="_Toc193463540"/>
      <w:bookmarkStart w:id="6806" w:name="_Toc201295827"/>
      <w:bookmarkStart w:id="6807" w:name="MCCQCTEMPBM_00000546"/>
      <w:r>
        <w:t>–</w:t>
      </w:r>
      <w:r>
        <w:tab/>
      </w:r>
      <w:r>
        <w:rPr>
          <w:i/>
          <w:iCs/>
        </w:rPr>
        <w:t>BandCombinationListSidelinkEUTRA-NR</w:t>
      </w:r>
      <w:bookmarkEnd w:id="6802"/>
      <w:bookmarkEnd w:id="6803"/>
      <w:bookmarkEnd w:id="6804"/>
      <w:bookmarkEnd w:id="6805"/>
      <w:bookmarkEnd w:id="6806"/>
    </w:p>
    <w:bookmarkEnd w:id="6807"/>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40"/>
      </w:pPr>
      <w:bookmarkStart w:id="6808" w:name="_Toc201295828"/>
      <w:bookmarkStart w:id="6809" w:name="_Toc193452269"/>
      <w:bookmarkStart w:id="6810" w:name="_Toc193463541"/>
      <w:bookmarkStart w:id="6811" w:name="_Toc193446464"/>
      <w:bookmarkStart w:id="6812" w:name="MCCQCTEMPBM_00000547"/>
      <w:r>
        <w:t>–</w:t>
      </w:r>
      <w:r>
        <w:tab/>
      </w:r>
      <w:r>
        <w:rPr>
          <w:i/>
          <w:iCs/>
        </w:rPr>
        <w:t>BandCombinationListSL-Discovery</w:t>
      </w:r>
      <w:bookmarkEnd w:id="6808"/>
      <w:bookmarkEnd w:id="6809"/>
      <w:bookmarkEnd w:id="6810"/>
      <w:bookmarkEnd w:id="6811"/>
    </w:p>
    <w:bookmarkEnd w:id="6812"/>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40"/>
        <w:rPr>
          <w:i/>
        </w:rPr>
      </w:pPr>
      <w:bookmarkStart w:id="6813" w:name="_Toc60777432"/>
      <w:bookmarkStart w:id="6814" w:name="_Toc193452270"/>
      <w:bookmarkStart w:id="6815" w:name="_Toc193463542"/>
      <w:bookmarkStart w:id="6816" w:name="_Toc201295829"/>
      <w:bookmarkStart w:id="6817" w:name="_Toc193446465"/>
      <w:bookmarkStart w:id="6818" w:name="MCCQCTEMPBM_00000548"/>
      <w:r>
        <w:t>–</w:t>
      </w:r>
      <w:r>
        <w:tab/>
      </w:r>
      <w:r>
        <w:rPr>
          <w:i/>
        </w:rPr>
        <w:t>CA-BandwidthClassEUTRA</w:t>
      </w:r>
      <w:bookmarkEnd w:id="6813"/>
      <w:bookmarkEnd w:id="6814"/>
      <w:bookmarkEnd w:id="6815"/>
      <w:bookmarkEnd w:id="6816"/>
      <w:bookmarkEnd w:id="6817"/>
    </w:p>
    <w:bookmarkEnd w:id="6818"/>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40"/>
        <w:rPr>
          <w:i/>
        </w:rPr>
      </w:pPr>
      <w:bookmarkStart w:id="6819" w:name="_Toc193463543"/>
      <w:bookmarkStart w:id="6820" w:name="_Toc193446466"/>
      <w:bookmarkStart w:id="6821" w:name="_Toc201295830"/>
      <w:bookmarkStart w:id="6822" w:name="_Toc193452271"/>
      <w:bookmarkStart w:id="6823" w:name="_Toc60777433"/>
      <w:bookmarkStart w:id="6824" w:name="MCCQCTEMPBM_00000549"/>
      <w:r>
        <w:t>–</w:t>
      </w:r>
      <w:r>
        <w:tab/>
      </w:r>
      <w:r>
        <w:rPr>
          <w:i/>
        </w:rPr>
        <w:t>CA-BandwidthClassNR</w:t>
      </w:r>
      <w:bookmarkEnd w:id="6819"/>
      <w:bookmarkEnd w:id="6820"/>
      <w:bookmarkEnd w:id="6821"/>
      <w:bookmarkEnd w:id="6822"/>
      <w:bookmarkEnd w:id="6823"/>
    </w:p>
    <w:bookmarkEnd w:id="6824"/>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40"/>
        <w:rPr>
          <w:i/>
        </w:rPr>
      </w:pPr>
      <w:bookmarkStart w:id="6825" w:name="_Toc60777434"/>
      <w:bookmarkStart w:id="6826" w:name="_Toc193446467"/>
      <w:bookmarkStart w:id="6827" w:name="_Toc193452272"/>
      <w:bookmarkStart w:id="6828" w:name="_Toc193463544"/>
      <w:bookmarkStart w:id="6829" w:name="_Toc201295831"/>
      <w:bookmarkStart w:id="6830" w:name="MCCQCTEMPBM_00000550"/>
      <w:r>
        <w:t>–</w:t>
      </w:r>
      <w:r>
        <w:tab/>
      </w:r>
      <w:r>
        <w:rPr>
          <w:i/>
        </w:rPr>
        <w:t>CA-ParametersEUTRA</w:t>
      </w:r>
      <w:bookmarkEnd w:id="6825"/>
      <w:bookmarkEnd w:id="6826"/>
      <w:bookmarkEnd w:id="6827"/>
      <w:bookmarkEnd w:id="6828"/>
      <w:bookmarkEnd w:id="6829"/>
    </w:p>
    <w:bookmarkEnd w:id="6830"/>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40"/>
      </w:pPr>
      <w:bookmarkStart w:id="6831" w:name="_Toc193452273"/>
      <w:bookmarkStart w:id="6832" w:name="_Toc60777435"/>
      <w:bookmarkStart w:id="6833" w:name="_Toc193446468"/>
      <w:bookmarkStart w:id="6834" w:name="_Toc193463545"/>
      <w:bookmarkStart w:id="6835" w:name="_Toc201295832"/>
      <w:bookmarkStart w:id="6836" w:name="MCCQCTEMPBM_00000551"/>
      <w:r>
        <w:t>–</w:t>
      </w:r>
      <w:r>
        <w:tab/>
      </w:r>
      <w:r>
        <w:rPr>
          <w:i/>
        </w:rPr>
        <w:t>CA-ParametersNR</w:t>
      </w:r>
      <w:bookmarkEnd w:id="6831"/>
      <w:bookmarkEnd w:id="6832"/>
      <w:bookmarkEnd w:id="6833"/>
      <w:bookmarkEnd w:id="6834"/>
      <w:bookmarkEnd w:id="6835"/>
    </w:p>
    <w:bookmarkEnd w:id="6836"/>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37" w:name="_Hlk159944578"/>
      <w:r>
        <w:t>supportedAggBW-FR1-r17</w:t>
      </w:r>
      <w:bookmarkEnd w:id="6837"/>
      <w:r>
        <w:t xml:space="preserve">      </w:t>
      </w:r>
      <w:r>
        <w:rPr>
          <w:color w:val="993366"/>
        </w:rPr>
        <w:t>SEQUENCE</w:t>
      </w:r>
      <w:r>
        <w:t xml:space="preserve"> {</w:t>
      </w:r>
    </w:p>
    <w:p w14:paraId="45777266" w14:textId="77777777" w:rsidR="00F37883" w:rsidRDefault="00721CB1">
      <w:pPr>
        <w:pStyle w:val="PL"/>
      </w:pPr>
      <w:r>
        <w:t xml:space="preserve">        </w:t>
      </w:r>
      <w:bookmarkStart w:id="683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38"/>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39" w:name="_Hlk159940737"/>
      <w:r>
        <w:rPr>
          <w:color w:val="993366"/>
        </w:rPr>
        <w:t>OPTIONAL</w:t>
      </w:r>
      <w:r>
        <w:t>,</w:t>
      </w:r>
      <w:bookmarkEnd w:id="6839"/>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40" w:name="_Hlk170309843"/>
      <w:r>
        <w:t>maxNrofPdcch-BlindDetectionMixed-1-r16</w:t>
      </w:r>
      <w:bookmarkEnd w:id="6840"/>
      <w:r>
        <w:t>))</w:t>
      </w:r>
      <w:r>
        <w:rPr>
          <w:color w:val="993366"/>
        </w:rPr>
        <w:t xml:space="preserve"> OF</w:t>
      </w:r>
    </w:p>
    <w:p w14:paraId="337BA8B3" w14:textId="77777777" w:rsidR="00F37883" w:rsidRDefault="00721CB1">
      <w:pPr>
        <w:pStyle w:val="PL"/>
      </w:pPr>
      <w:r>
        <w:t xml:space="preserve">                                                                        </w:t>
      </w:r>
      <w:bookmarkStart w:id="6841" w:name="_Hlk170309863"/>
      <w:r>
        <w:t>PDCCH-BlindDetectionCA-MixedExt-r16</w:t>
      </w:r>
      <w:bookmarkEnd w:id="6841"/>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等线"/>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40"/>
        <w:rPr>
          <w:rFonts w:eastAsiaTheme="minorEastAsia"/>
          <w:i/>
          <w:iCs/>
        </w:rPr>
      </w:pPr>
      <w:bookmarkStart w:id="6842" w:name="_Toc201295833"/>
      <w:bookmarkStart w:id="6843" w:name="_Toc193463546"/>
      <w:bookmarkStart w:id="6844" w:name="_Toc193452274"/>
      <w:bookmarkStart w:id="6845" w:name="_Toc193446469"/>
      <w:bookmarkStart w:id="6846" w:name="_Toc60777436"/>
      <w:bookmarkStart w:id="6847" w:name="MCCQCTEMPBM_00000552"/>
      <w:r>
        <w:t>–</w:t>
      </w:r>
      <w:r>
        <w:tab/>
      </w:r>
      <w:r>
        <w:rPr>
          <w:i/>
          <w:iCs/>
        </w:rPr>
        <w:t>CA-ParametersNRDC</w:t>
      </w:r>
      <w:bookmarkEnd w:id="6842"/>
      <w:bookmarkEnd w:id="6843"/>
      <w:bookmarkEnd w:id="6844"/>
      <w:bookmarkEnd w:id="6845"/>
      <w:bookmarkEnd w:id="6846"/>
    </w:p>
    <w:bookmarkEnd w:id="6847"/>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48" w:name="_Hlk159944691"/>
      <w:r>
        <w:t>ca-ParametersNR-ForDC-v1780</w:t>
      </w:r>
      <w:bookmarkEnd w:id="6848"/>
      <w:r>
        <w:t xml:space="preserve">                  CA-ParametersNR-v1780                        </w:t>
      </w:r>
      <w:r>
        <w:rPr>
          <w:color w:val="993366"/>
        </w:rPr>
        <w:t>OPTIONAL</w:t>
      </w:r>
    </w:p>
    <w:p w14:paraId="3E3C9F21" w14:textId="77777777" w:rsidR="00F37883" w:rsidRDefault="00721CB1">
      <w:pPr>
        <w:pStyle w:val="PL"/>
      </w:pPr>
      <w:r>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40"/>
      </w:pPr>
      <w:bookmarkStart w:id="6849" w:name="_Toc60777437"/>
      <w:bookmarkStart w:id="6850" w:name="_Toc193446470"/>
      <w:bookmarkStart w:id="6851" w:name="_Toc201295834"/>
      <w:bookmarkStart w:id="6852" w:name="_Toc193463547"/>
      <w:bookmarkStart w:id="6853" w:name="_Toc193452275"/>
      <w:bookmarkStart w:id="6854" w:name="MCCQCTEMPBM_00000553"/>
      <w:r>
        <w:rPr>
          <w:rFonts w:eastAsia="宋体"/>
        </w:rPr>
        <w:t>–</w:t>
      </w:r>
      <w:r>
        <w:rPr>
          <w:rFonts w:eastAsia="宋体"/>
        </w:rPr>
        <w:tab/>
      </w:r>
      <w:r>
        <w:rPr>
          <w:rFonts w:eastAsia="宋体"/>
          <w:i/>
          <w:lang w:eastAsia="en-GB"/>
        </w:rPr>
        <w:t>CarrierAggregationVariant</w:t>
      </w:r>
      <w:bookmarkEnd w:id="6849"/>
      <w:bookmarkEnd w:id="6850"/>
      <w:bookmarkEnd w:id="6851"/>
      <w:bookmarkEnd w:id="6852"/>
      <w:bookmarkEnd w:id="6853"/>
    </w:p>
    <w:bookmarkEnd w:id="6854"/>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宋体"/>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40"/>
        <w:rPr>
          <w:rFonts w:eastAsia="MS Mincho"/>
        </w:rPr>
      </w:pPr>
      <w:bookmarkStart w:id="6855" w:name="_Toc201295835"/>
      <w:bookmarkStart w:id="6856" w:name="_Toc193446471"/>
      <w:bookmarkStart w:id="6857" w:name="_Toc193463548"/>
      <w:bookmarkStart w:id="6858" w:name="_Toc193452276"/>
      <w:bookmarkStart w:id="6859" w:name="_Toc60777438"/>
      <w:bookmarkStart w:id="6860" w:name="MCCQCTEMPBM_00000554"/>
      <w:r>
        <w:t>–</w:t>
      </w:r>
      <w:r>
        <w:tab/>
      </w:r>
      <w:r>
        <w:rPr>
          <w:i/>
        </w:rPr>
        <w:t>CodebookParameters</w:t>
      </w:r>
      <w:bookmarkEnd w:id="6855"/>
      <w:bookmarkEnd w:id="6856"/>
      <w:bookmarkEnd w:id="6857"/>
      <w:bookmarkEnd w:id="6858"/>
      <w:bookmarkEnd w:id="6859"/>
    </w:p>
    <w:bookmarkEnd w:id="6860"/>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等线"/>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502D40C1" w14:textId="77777777" w:rsidR="00F37883" w:rsidRDefault="00721CB1">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等线"/>
        </w:rPr>
        <w:t xml:space="preserve">     </w:t>
      </w:r>
      <w:r>
        <w:rPr>
          <w:color w:val="808080"/>
        </w:rPr>
        <w:t>-- R1 40-3-1-7: Support of M=2 and R=1 for Rel-17-based CJT codebook</w:t>
      </w:r>
    </w:p>
    <w:p w14:paraId="1078B90E" w14:textId="77777777" w:rsidR="00F37883" w:rsidRDefault="00721CB1">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等线"/>
        </w:rPr>
        <w:t xml:space="preserve">     </w:t>
      </w:r>
      <w:r>
        <w:rPr>
          <w:color w:val="808080"/>
        </w:rPr>
        <w:t>-- R1 40-3-1-8: Support of R=2 for Rel-17-based CJT codebook</w:t>
      </w:r>
    </w:p>
    <w:p w14:paraId="7ACF4571" w14:textId="77777777" w:rsidR="00F37883" w:rsidRDefault="00721CB1">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等线"/>
          <w:color w:val="808080"/>
        </w:rPr>
      </w:pPr>
      <w:r>
        <w:rPr>
          <w:rFonts w:eastAsia="等线"/>
        </w:rPr>
        <w:t xml:space="preserve">     </w:t>
      </w:r>
      <w:r>
        <w:rPr>
          <w:color w:val="808080"/>
        </w:rPr>
        <w:t>-- R1 40-3-1-9a: Support for 2NN1N2 &gt;32 for Rel-17 based CJT codebook</w:t>
      </w:r>
    </w:p>
    <w:p w14:paraId="2FA0D4BA" w14:textId="77777777" w:rsidR="00F37883" w:rsidRDefault="00721CB1">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480DC008" w14:textId="77777777" w:rsidR="00F37883" w:rsidRDefault="00721CB1">
      <w:pPr>
        <w:pStyle w:val="PL"/>
        <w:rPr>
          <w:rFonts w:eastAsia="等线"/>
          <w:color w:val="808080"/>
        </w:rPr>
      </w:pPr>
      <w:r>
        <w:rPr>
          <w:rFonts w:eastAsia="等线"/>
        </w:rPr>
        <w:t xml:space="preserve">     </w:t>
      </w:r>
      <w:r>
        <w:rPr>
          <w:color w:val="808080"/>
        </w:rPr>
        <w:t>-- R1 40-3-1-13: Support of Rank 3 and 4 for Rel-17-based CJT type-II codebook</w:t>
      </w:r>
    </w:p>
    <w:p w14:paraId="528CD24A" w14:textId="77777777" w:rsidR="00F37883" w:rsidRDefault="00721CB1">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F6C437C" w14:textId="77777777" w:rsidR="00F37883" w:rsidRDefault="00721CB1">
      <w:pPr>
        <w:pStyle w:val="PL"/>
        <w:rPr>
          <w:rFonts w:eastAsia="等线"/>
          <w:color w:val="808080"/>
        </w:rPr>
      </w:pPr>
      <w:r>
        <w:rPr>
          <w:rFonts w:eastAsia="等线"/>
        </w:rPr>
        <w:t xml:space="preserve">     </w:t>
      </w:r>
      <w:r>
        <w:rPr>
          <w:color w:val="808080"/>
        </w:rPr>
        <w:t>-- R1 40-3-1-16: dynamic selection of N&lt;=N_TRP for Rel-17-based CJT type-II codebook</w:t>
      </w:r>
    </w:p>
    <w:p w14:paraId="7765EDBF" w14:textId="77777777" w:rsidR="00F37883" w:rsidRDefault="00721CB1">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C5EA26A" w14:textId="77777777" w:rsidR="00F37883" w:rsidRDefault="00721CB1">
      <w:pPr>
        <w:pStyle w:val="PL"/>
        <w:rPr>
          <w:color w:val="808080"/>
        </w:rPr>
      </w:pPr>
      <w:r>
        <w:rPr>
          <w:rFonts w:eastAsia="等线"/>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等线"/>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40"/>
      </w:pPr>
      <w:bookmarkStart w:id="6861" w:name="_Toc193452277"/>
      <w:bookmarkStart w:id="6862" w:name="_Toc193446472"/>
      <w:bookmarkStart w:id="6863" w:name="_Toc201295836"/>
      <w:bookmarkStart w:id="6864" w:name="_Toc193463549"/>
      <w:bookmarkStart w:id="6865" w:name="MCCQCTEMPBM_00000555"/>
      <w:r>
        <w:t>–</w:t>
      </w:r>
      <w:r>
        <w:tab/>
      </w:r>
      <w:r>
        <w:rPr>
          <w:i/>
          <w:iCs/>
        </w:rPr>
        <w:t>DL-PRS-MeasurementWithRxFH-RRC-Connected</w:t>
      </w:r>
      <w:bookmarkEnd w:id="6861"/>
      <w:bookmarkEnd w:id="6862"/>
      <w:bookmarkEnd w:id="6863"/>
      <w:bookmarkEnd w:id="6864"/>
    </w:p>
    <w:bookmarkEnd w:id="6865"/>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66" w:name="_Hlk159176511"/>
      <w:r>
        <w:t>PRS measurement with Rx frequency hopping within a measurement gap and measurement reporting in RRC_CONNECTED for RedCap UEs</w:t>
      </w:r>
      <w:bookmarkEnd w:id="6866"/>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40"/>
      </w:pPr>
      <w:bookmarkStart w:id="6867" w:name="_Toc201295837"/>
      <w:bookmarkStart w:id="6868" w:name="_Toc193446473"/>
      <w:bookmarkStart w:id="6869" w:name="_Toc193452278"/>
      <w:bookmarkStart w:id="6870" w:name="_Toc193463550"/>
      <w:bookmarkStart w:id="6871" w:name="MCCQCTEMPBM_00000556"/>
      <w:r>
        <w:t>–</w:t>
      </w:r>
      <w:r>
        <w:tab/>
      </w:r>
      <w:r>
        <w:rPr>
          <w:i/>
          <w:iCs/>
        </w:rPr>
        <w:t>ERedCapParameters</w:t>
      </w:r>
      <w:bookmarkEnd w:id="6867"/>
      <w:bookmarkEnd w:id="6868"/>
      <w:bookmarkEnd w:id="6869"/>
      <w:bookmarkEnd w:id="6870"/>
    </w:p>
    <w:bookmarkEnd w:id="6871"/>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40"/>
      </w:pPr>
      <w:bookmarkStart w:id="6872" w:name="_Toc60777439"/>
      <w:bookmarkStart w:id="6873" w:name="_Toc193463551"/>
      <w:bookmarkStart w:id="6874" w:name="_Toc193452279"/>
      <w:bookmarkStart w:id="6875" w:name="_Toc201295838"/>
      <w:bookmarkStart w:id="6876" w:name="_Toc193446474"/>
      <w:bookmarkStart w:id="6877" w:name="MCCQCTEMPBM_00000557"/>
      <w:r>
        <w:t>–</w:t>
      </w:r>
      <w:r>
        <w:tab/>
      </w:r>
      <w:r>
        <w:rPr>
          <w:i/>
        </w:rPr>
        <w:t>FeatureSetCombination</w:t>
      </w:r>
      <w:bookmarkEnd w:id="6872"/>
      <w:bookmarkEnd w:id="6873"/>
      <w:bookmarkEnd w:id="6874"/>
      <w:bookmarkEnd w:id="6875"/>
      <w:bookmarkEnd w:id="6876"/>
    </w:p>
    <w:bookmarkEnd w:id="6877"/>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40"/>
      </w:pPr>
      <w:bookmarkStart w:id="6878" w:name="_Toc193452280"/>
      <w:bookmarkStart w:id="6879" w:name="_Toc201295839"/>
      <w:bookmarkStart w:id="6880" w:name="_Toc60777440"/>
      <w:bookmarkStart w:id="6881" w:name="_Toc193463552"/>
      <w:bookmarkStart w:id="6882" w:name="_Toc193446475"/>
      <w:bookmarkStart w:id="6883" w:name="MCCQCTEMPBM_00000558"/>
      <w:r>
        <w:t>–</w:t>
      </w:r>
      <w:r>
        <w:tab/>
      </w:r>
      <w:r>
        <w:rPr>
          <w:i/>
        </w:rPr>
        <w:t>FeatureSetCombinationId</w:t>
      </w:r>
      <w:bookmarkEnd w:id="6878"/>
      <w:bookmarkEnd w:id="6879"/>
      <w:bookmarkEnd w:id="6880"/>
      <w:bookmarkEnd w:id="6881"/>
      <w:bookmarkEnd w:id="6882"/>
    </w:p>
    <w:bookmarkEnd w:id="6883"/>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40"/>
      </w:pPr>
      <w:bookmarkStart w:id="6884" w:name="_Toc193452281"/>
      <w:bookmarkStart w:id="6885" w:name="_Toc201295840"/>
      <w:bookmarkStart w:id="6886" w:name="_Toc60777441"/>
      <w:bookmarkStart w:id="6887" w:name="_Toc193463553"/>
      <w:bookmarkStart w:id="6888" w:name="_Toc193446476"/>
      <w:bookmarkStart w:id="6889" w:name="MCCQCTEMPBM_00000559"/>
      <w:r>
        <w:t>–</w:t>
      </w:r>
      <w:r>
        <w:tab/>
      </w:r>
      <w:r>
        <w:rPr>
          <w:i/>
        </w:rPr>
        <w:t>FeatureSetDownlink</w:t>
      </w:r>
      <w:bookmarkEnd w:id="6884"/>
      <w:bookmarkEnd w:id="6885"/>
      <w:bookmarkEnd w:id="6886"/>
      <w:bookmarkEnd w:id="6887"/>
      <w:bookmarkEnd w:id="6888"/>
    </w:p>
    <w:bookmarkEnd w:id="6889"/>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等线"/>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40"/>
      </w:pPr>
      <w:bookmarkStart w:id="6890" w:name="_Toc193446477"/>
      <w:bookmarkStart w:id="6891" w:name="_Toc193463554"/>
      <w:bookmarkStart w:id="6892" w:name="_Toc201295841"/>
      <w:bookmarkStart w:id="6893" w:name="_Toc60777442"/>
      <w:bookmarkStart w:id="6894" w:name="_Toc193452282"/>
      <w:bookmarkStart w:id="6895" w:name="MCCQCTEMPBM_00000560"/>
      <w:r>
        <w:t>–</w:t>
      </w:r>
      <w:r>
        <w:tab/>
      </w:r>
      <w:r>
        <w:rPr>
          <w:i/>
        </w:rPr>
        <w:t>FeatureSetDownlinkId</w:t>
      </w:r>
      <w:bookmarkEnd w:id="6890"/>
      <w:bookmarkEnd w:id="6891"/>
      <w:bookmarkEnd w:id="6892"/>
      <w:bookmarkEnd w:id="6893"/>
      <w:bookmarkEnd w:id="6894"/>
    </w:p>
    <w:bookmarkEnd w:id="6895"/>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40"/>
        <w:rPr>
          <w:i/>
        </w:rPr>
      </w:pPr>
      <w:bookmarkStart w:id="6896" w:name="_Toc193452283"/>
      <w:bookmarkStart w:id="6897" w:name="_Toc201295842"/>
      <w:bookmarkStart w:id="6898" w:name="_Toc193463555"/>
      <w:bookmarkStart w:id="6899" w:name="_Toc193446478"/>
      <w:bookmarkStart w:id="6900" w:name="_Toc60777443"/>
      <w:bookmarkStart w:id="6901" w:name="MCCQCTEMPBM_00000561"/>
      <w:r>
        <w:t>–</w:t>
      </w:r>
      <w:r>
        <w:tab/>
      </w:r>
      <w:r>
        <w:rPr>
          <w:i/>
        </w:rPr>
        <w:t>FeatureSetDownlinkPerCC</w:t>
      </w:r>
      <w:bookmarkEnd w:id="6896"/>
      <w:bookmarkEnd w:id="6897"/>
      <w:bookmarkEnd w:id="6898"/>
      <w:bookmarkEnd w:id="6899"/>
      <w:bookmarkEnd w:id="6900"/>
    </w:p>
    <w:bookmarkEnd w:id="6901"/>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902" w:name="_Hlk159400752"/>
      <w:r>
        <w:rPr>
          <w:color w:val="808080"/>
        </w:rPr>
        <w:t>Supports scheduling restriction relaxation and measurement restriction relaxation</w:t>
      </w:r>
      <w:bookmarkEnd w:id="6902"/>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40"/>
      </w:pPr>
      <w:bookmarkStart w:id="6903" w:name="_Toc201295843"/>
      <w:bookmarkStart w:id="6904" w:name="_Toc193452284"/>
      <w:bookmarkStart w:id="6905" w:name="_Toc193446479"/>
      <w:bookmarkStart w:id="6906" w:name="_Toc193463556"/>
      <w:bookmarkStart w:id="6907" w:name="_Toc60777444"/>
      <w:bookmarkStart w:id="6908" w:name="MCCQCTEMPBM_00000562"/>
      <w:r>
        <w:t>–</w:t>
      </w:r>
      <w:r>
        <w:tab/>
      </w:r>
      <w:r>
        <w:rPr>
          <w:i/>
        </w:rPr>
        <w:t>FeatureSetDownlinkPerCC-Id</w:t>
      </w:r>
      <w:bookmarkEnd w:id="6903"/>
      <w:bookmarkEnd w:id="6904"/>
      <w:bookmarkEnd w:id="6905"/>
      <w:bookmarkEnd w:id="6906"/>
      <w:bookmarkEnd w:id="6907"/>
    </w:p>
    <w:bookmarkEnd w:id="6908"/>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40"/>
      </w:pPr>
      <w:bookmarkStart w:id="6909" w:name="_Toc60777445"/>
      <w:bookmarkStart w:id="6910" w:name="_Toc193446480"/>
      <w:bookmarkStart w:id="6911" w:name="_Toc201295844"/>
      <w:bookmarkStart w:id="6912" w:name="_Toc193452285"/>
      <w:bookmarkStart w:id="6913" w:name="_Toc193463557"/>
      <w:bookmarkStart w:id="6914" w:name="MCCQCTEMPBM_00000563"/>
      <w:r>
        <w:t>–</w:t>
      </w:r>
      <w:r>
        <w:tab/>
      </w:r>
      <w:r>
        <w:rPr>
          <w:i/>
        </w:rPr>
        <w:t>FeatureSetEUTRA-DownlinkId</w:t>
      </w:r>
      <w:bookmarkEnd w:id="6909"/>
      <w:bookmarkEnd w:id="6910"/>
      <w:bookmarkEnd w:id="6911"/>
      <w:bookmarkEnd w:id="6912"/>
      <w:bookmarkEnd w:id="6913"/>
    </w:p>
    <w:bookmarkEnd w:id="6914"/>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40"/>
        <w:rPr>
          <w:rFonts w:eastAsia="Malgun Gothic"/>
        </w:rPr>
      </w:pPr>
      <w:bookmarkStart w:id="6915" w:name="_Toc201295845"/>
      <w:bookmarkStart w:id="6916" w:name="_Toc193452286"/>
      <w:bookmarkStart w:id="6917" w:name="_Toc193463558"/>
      <w:bookmarkStart w:id="6918" w:name="_Toc193446481"/>
      <w:bookmarkStart w:id="6919" w:name="_Toc60777446"/>
      <w:bookmarkStart w:id="6920" w:name="MCCQCTEMPBM_00000564"/>
      <w:r>
        <w:rPr>
          <w:rFonts w:eastAsia="Malgun Gothic"/>
        </w:rPr>
        <w:t>–</w:t>
      </w:r>
      <w:r>
        <w:rPr>
          <w:rFonts w:eastAsia="Malgun Gothic"/>
        </w:rPr>
        <w:tab/>
      </w:r>
      <w:r>
        <w:rPr>
          <w:rFonts w:eastAsia="Malgun Gothic"/>
          <w:i/>
        </w:rPr>
        <w:t>FeatureSetEUTRA-UplinkId</w:t>
      </w:r>
      <w:bookmarkEnd w:id="6915"/>
      <w:bookmarkEnd w:id="6916"/>
      <w:bookmarkEnd w:id="6917"/>
      <w:bookmarkEnd w:id="6918"/>
      <w:bookmarkEnd w:id="6919"/>
    </w:p>
    <w:bookmarkEnd w:id="6920"/>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40"/>
      </w:pPr>
      <w:bookmarkStart w:id="6921" w:name="_Toc193463559"/>
      <w:bookmarkStart w:id="6922" w:name="_Toc193452287"/>
      <w:bookmarkStart w:id="6923" w:name="_Toc193446482"/>
      <w:bookmarkStart w:id="6924" w:name="_Toc60777447"/>
      <w:bookmarkStart w:id="6925" w:name="_Toc201295846"/>
      <w:bookmarkStart w:id="6926" w:name="MCCQCTEMPBM_00000565"/>
      <w:r>
        <w:t>–</w:t>
      </w:r>
      <w:r>
        <w:tab/>
      </w:r>
      <w:r>
        <w:rPr>
          <w:i/>
        </w:rPr>
        <w:t>FeatureSets</w:t>
      </w:r>
      <w:bookmarkEnd w:id="6921"/>
      <w:bookmarkEnd w:id="6922"/>
      <w:bookmarkEnd w:id="6923"/>
      <w:bookmarkEnd w:id="6924"/>
      <w:bookmarkEnd w:id="6925"/>
    </w:p>
    <w:bookmarkEnd w:id="6926"/>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40"/>
      </w:pPr>
      <w:bookmarkStart w:id="6927" w:name="_Toc193452288"/>
      <w:bookmarkStart w:id="6928" w:name="_Toc201295847"/>
      <w:bookmarkStart w:id="6929" w:name="_Toc60777448"/>
      <w:bookmarkStart w:id="6930" w:name="_Toc193463560"/>
      <w:bookmarkStart w:id="6931" w:name="_Toc193446483"/>
      <w:bookmarkStart w:id="6932" w:name="MCCQCTEMPBM_00000566"/>
      <w:r>
        <w:t>–</w:t>
      </w:r>
      <w:r>
        <w:tab/>
      </w:r>
      <w:r>
        <w:rPr>
          <w:i/>
        </w:rPr>
        <w:t>FeatureSetUplink</w:t>
      </w:r>
      <w:bookmarkEnd w:id="6927"/>
      <w:bookmarkEnd w:id="6928"/>
      <w:bookmarkEnd w:id="6929"/>
      <w:bookmarkEnd w:id="6930"/>
      <w:bookmarkEnd w:id="6931"/>
    </w:p>
    <w:bookmarkEnd w:id="6932"/>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等线"/>
        </w:rPr>
      </w:pPr>
      <w:r>
        <w:t xml:space="preserve">        </w:t>
      </w:r>
      <w:r>
        <w:rPr>
          <w:rFonts w:eastAsia="等线"/>
        </w:rPr>
        <w:t>}</w:t>
      </w:r>
      <w:r>
        <w:t xml:space="preserve">                                                                                                           </w:t>
      </w:r>
      <w:r>
        <w:rPr>
          <w:color w:val="993366"/>
        </w:rPr>
        <w:t>OPTIONAL</w:t>
      </w:r>
      <w:r>
        <w:rPr>
          <w:rFonts w:eastAsia="等线"/>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40"/>
        <w:rPr>
          <w:rFonts w:eastAsia="Malgun Gothic"/>
        </w:rPr>
      </w:pPr>
      <w:bookmarkStart w:id="6933" w:name="_Toc193446484"/>
      <w:bookmarkStart w:id="6934" w:name="_Toc201295848"/>
      <w:bookmarkStart w:id="6935" w:name="_Toc60777449"/>
      <w:bookmarkStart w:id="6936" w:name="_Toc193452289"/>
      <w:bookmarkStart w:id="6937" w:name="_Toc193463561"/>
      <w:bookmarkStart w:id="6938" w:name="MCCQCTEMPBM_00000567"/>
      <w:r>
        <w:rPr>
          <w:rFonts w:eastAsia="Malgun Gothic"/>
        </w:rPr>
        <w:t>–</w:t>
      </w:r>
      <w:r>
        <w:rPr>
          <w:rFonts w:eastAsia="Malgun Gothic"/>
        </w:rPr>
        <w:tab/>
      </w:r>
      <w:r>
        <w:rPr>
          <w:rFonts w:eastAsia="Malgun Gothic"/>
          <w:i/>
        </w:rPr>
        <w:t>FeatureSetUplinkId</w:t>
      </w:r>
      <w:bookmarkEnd w:id="6933"/>
      <w:bookmarkEnd w:id="6934"/>
      <w:bookmarkEnd w:id="6935"/>
      <w:bookmarkEnd w:id="6936"/>
      <w:bookmarkEnd w:id="6937"/>
    </w:p>
    <w:bookmarkEnd w:id="6938"/>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40"/>
        <w:rPr>
          <w:i/>
        </w:rPr>
      </w:pPr>
      <w:bookmarkStart w:id="6939" w:name="_Toc193452290"/>
      <w:bookmarkStart w:id="6940" w:name="_Toc201295849"/>
      <w:bookmarkStart w:id="6941" w:name="_Toc60777450"/>
      <w:bookmarkStart w:id="6942" w:name="_Toc193463562"/>
      <w:bookmarkStart w:id="6943" w:name="_Toc193446485"/>
      <w:bookmarkStart w:id="6944" w:name="MCCQCTEMPBM_00000568"/>
      <w:r>
        <w:t>–</w:t>
      </w:r>
      <w:r>
        <w:tab/>
      </w:r>
      <w:r>
        <w:rPr>
          <w:i/>
        </w:rPr>
        <w:t>FeatureSetUplinkPerCC</w:t>
      </w:r>
      <w:bookmarkEnd w:id="6939"/>
      <w:bookmarkEnd w:id="6940"/>
      <w:bookmarkEnd w:id="6941"/>
      <w:bookmarkEnd w:id="6942"/>
      <w:bookmarkEnd w:id="6943"/>
    </w:p>
    <w:bookmarkEnd w:id="6944"/>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宋体"/>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40"/>
      </w:pPr>
      <w:bookmarkStart w:id="6945" w:name="_Toc193463563"/>
      <w:bookmarkStart w:id="6946" w:name="_Toc60777451"/>
      <w:bookmarkStart w:id="6947" w:name="_Toc193452291"/>
      <w:bookmarkStart w:id="6948" w:name="_Toc193446486"/>
      <w:bookmarkStart w:id="6949" w:name="_Toc201295850"/>
      <w:bookmarkStart w:id="6950" w:name="MCCQCTEMPBM_00000569"/>
      <w:r>
        <w:t>–</w:t>
      </w:r>
      <w:r>
        <w:tab/>
      </w:r>
      <w:r>
        <w:rPr>
          <w:i/>
        </w:rPr>
        <w:t>FeatureSetUplinkPerCC-Id</w:t>
      </w:r>
      <w:bookmarkEnd w:id="6945"/>
      <w:bookmarkEnd w:id="6946"/>
      <w:bookmarkEnd w:id="6947"/>
      <w:bookmarkEnd w:id="6948"/>
      <w:bookmarkEnd w:id="6949"/>
    </w:p>
    <w:bookmarkEnd w:id="6950"/>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40"/>
      </w:pPr>
      <w:bookmarkStart w:id="6951" w:name="_Toc60777452"/>
      <w:bookmarkStart w:id="6952" w:name="_Toc193446487"/>
      <w:bookmarkStart w:id="6953" w:name="_Toc201295851"/>
      <w:bookmarkStart w:id="6954" w:name="_Toc193463564"/>
      <w:bookmarkStart w:id="6955" w:name="_Toc193452292"/>
      <w:bookmarkStart w:id="6956" w:name="MCCQCTEMPBM_00000570"/>
      <w:r>
        <w:t>–</w:t>
      </w:r>
      <w:r>
        <w:tab/>
      </w:r>
      <w:r>
        <w:rPr>
          <w:i/>
        </w:rPr>
        <w:t>FreqBandIndicatorEUTRA</w:t>
      </w:r>
      <w:bookmarkEnd w:id="6951"/>
      <w:bookmarkEnd w:id="6952"/>
      <w:bookmarkEnd w:id="6953"/>
      <w:bookmarkEnd w:id="6954"/>
      <w:bookmarkEnd w:id="6955"/>
    </w:p>
    <w:bookmarkEnd w:id="6956"/>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40"/>
      </w:pPr>
      <w:bookmarkStart w:id="6957" w:name="_Toc193446488"/>
      <w:bookmarkStart w:id="6958" w:name="_Toc193452293"/>
      <w:bookmarkStart w:id="6959" w:name="_Toc60777453"/>
      <w:bookmarkStart w:id="6960" w:name="_Toc201295852"/>
      <w:bookmarkStart w:id="6961" w:name="_Toc193463565"/>
      <w:bookmarkStart w:id="6962" w:name="MCCQCTEMPBM_00000571"/>
      <w:r>
        <w:t>–</w:t>
      </w:r>
      <w:r>
        <w:tab/>
      </w:r>
      <w:r>
        <w:rPr>
          <w:i/>
        </w:rPr>
        <w:t>FreqBandList</w:t>
      </w:r>
      <w:bookmarkEnd w:id="6957"/>
      <w:bookmarkEnd w:id="6958"/>
      <w:bookmarkEnd w:id="6959"/>
      <w:bookmarkEnd w:id="6960"/>
      <w:bookmarkEnd w:id="6961"/>
    </w:p>
    <w:bookmarkEnd w:id="6962"/>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40"/>
      </w:pPr>
      <w:bookmarkStart w:id="6963" w:name="_Toc193452294"/>
      <w:bookmarkStart w:id="6964" w:name="_Toc193446489"/>
      <w:bookmarkStart w:id="6965" w:name="_Toc60777454"/>
      <w:bookmarkStart w:id="6966" w:name="_Toc201295853"/>
      <w:bookmarkStart w:id="6967" w:name="_Toc193463566"/>
      <w:bookmarkStart w:id="6968" w:name="MCCQCTEMPBM_00000572"/>
      <w:r>
        <w:t>–</w:t>
      </w:r>
      <w:r>
        <w:tab/>
      </w:r>
      <w:r>
        <w:rPr>
          <w:i/>
        </w:rPr>
        <w:t>FreqSeparationClass</w:t>
      </w:r>
      <w:bookmarkEnd w:id="6963"/>
      <w:bookmarkEnd w:id="6964"/>
      <w:bookmarkEnd w:id="6965"/>
      <w:bookmarkEnd w:id="6966"/>
      <w:bookmarkEnd w:id="6967"/>
    </w:p>
    <w:bookmarkEnd w:id="6968"/>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40"/>
        <w:rPr>
          <w:i/>
          <w:iCs/>
        </w:rPr>
      </w:pPr>
      <w:bookmarkStart w:id="6969" w:name="_Toc193446490"/>
      <w:bookmarkStart w:id="6970" w:name="_Toc193463567"/>
      <w:bookmarkStart w:id="6971" w:name="_Toc201295854"/>
      <w:bookmarkStart w:id="6972" w:name="_Toc60777455"/>
      <w:bookmarkStart w:id="6973" w:name="_Toc193452295"/>
      <w:bookmarkStart w:id="6974" w:name="MCCQCTEMPBM_00000573"/>
      <w:r>
        <w:rPr>
          <w:i/>
          <w:iCs/>
        </w:rPr>
        <w:t>–</w:t>
      </w:r>
      <w:r>
        <w:rPr>
          <w:i/>
          <w:iCs/>
        </w:rPr>
        <w:tab/>
        <w:t>FreqSeparationClassDL-Only</w:t>
      </w:r>
      <w:bookmarkEnd w:id="6969"/>
      <w:bookmarkEnd w:id="6970"/>
      <w:bookmarkEnd w:id="6971"/>
      <w:bookmarkEnd w:id="6972"/>
      <w:bookmarkEnd w:id="6973"/>
    </w:p>
    <w:bookmarkEnd w:id="6974"/>
    <w:p w14:paraId="7D03E4F4" w14:textId="77777777" w:rsidR="00F37883" w:rsidRDefault="00721CB1">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40"/>
      </w:pPr>
      <w:bookmarkStart w:id="6975" w:name="_Toc193463568"/>
      <w:bookmarkStart w:id="6976" w:name="_Toc193452296"/>
      <w:bookmarkStart w:id="6977" w:name="_Toc201295855"/>
      <w:bookmarkStart w:id="6978" w:name="_Toc193446491"/>
      <w:bookmarkStart w:id="6979" w:name="MCCQCTEMPBM_00000574"/>
      <w:r>
        <w:t>–</w:t>
      </w:r>
      <w:r>
        <w:tab/>
      </w:r>
      <w:r>
        <w:rPr>
          <w:i/>
        </w:rPr>
        <w:t>FR2-2-AccessParamsPerBand</w:t>
      </w:r>
      <w:bookmarkEnd w:id="6975"/>
      <w:bookmarkEnd w:id="6976"/>
      <w:bookmarkEnd w:id="6977"/>
      <w:bookmarkEnd w:id="6978"/>
    </w:p>
    <w:bookmarkEnd w:id="6979"/>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40"/>
      </w:pPr>
      <w:bookmarkStart w:id="6980" w:name="_Toc193463569"/>
      <w:bookmarkStart w:id="6981" w:name="_Toc201295856"/>
      <w:bookmarkStart w:id="6982" w:name="_Toc60777456"/>
      <w:bookmarkStart w:id="6983" w:name="_Toc193446492"/>
      <w:bookmarkStart w:id="6984" w:name="_Toc193452297"/>
      <w:bookmarkStart w:id="6985" w:name="MCCQCTEMPBM_00000575"/>
      <w:r>
        <w:t>–</w:t>
      </w:r>
      <w:r>
        <w:tab/>
      </w:r>
      <w:r>
        <w:rPr>
          <w:i/>
          <w:iCs/>
        </w:rPr>
        <w:t>HighSpeedParameters</w:t>
      </w:r>
      <w:bookmarkEnd w:id="6980"/>
      <w:bookmarkEnd w:id="6981"/>
      <w:bookmarkEnd w:id="6982"/>
      <w:bookmarkEnd w:id="6983"/>
      <w:bookmarkEnd w:id="6984"/>
    </w:p>
    <w:bookmarkEnd w:id="6985"/>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40"/>
      </w:pPr>
      <w:bookmarkStart w:id="6986" w:name="_Toc193463570"/>
      <w:bookmarkStart w:id="6987" w:name="_Toc60777457"/>
      <w:bookmarkStart w:id="6988" w:name="_Toc201295857"/>
      <w:bookmarkStart w:id="6989" w:name="_Toc193452298"/>
      <w:bookmarkStart w:id="6990" w:name="_Toc193446493"/>
      <w:bookmarkStart w:id="6991" w:name="MCCQCTEMPBM_00000576"/>
      <w:r>
        <w:t>–</w:t>
      </w:r>
      <w:r>
        <w:tab/>
      </w:r>
      <w:r>
        <w:rPr>
          <w:i/>
        </w:rPr>
        <w:t>IMS-Parameters</w:t>
      </w:r>
      <w:bookmarkEnd w:id="6986"/>
      <w:bookmarkEnd w:id="6987"/>
      <w:bookmarkEnd w:id="6988"/>
      <w:bookmarkEnd w:id="6989"/>
      <w:bookmarkEnd w:id="6990"/>
    </w:p>
    <w:bookmarkEnd w:id="6991"/>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40"/>
      </w:pPr>
      <w:bookmarkStart w:id="6992" w:name="_Toc193446494"/>
      <w:bookmarkStart w:id="6993" w:name="_Toc60777458"/>
      <w:bookmarkStart w:id="6994" w:name="_Toc193452299"/>
      <w:bookmarkStart w:id="6995" w:name="_Toc193463571"/>
      <w:bookmarkStart w:id="6996" w:name="_Toc201295858"/>
      <w:bookmarkStart w:id="6997" w:name="MCCQCTEMPBM_00000577"/>
      <w:r>
        <w:t>–</w:t>
      </w:r>
      <w:r>
        <w:tab/>
      </w:r>
      <w:r>
        <w:rPr>
          <w:i/>
        </w:rPr>
        <w:t>InterRAT-Parameters</w:t>
      </w:r>
      <w:bookmarkEnd w:id="6992"/>
      <w:bookmarkEnd w:id="6993"/>
      <w:bookmarkEnd w:id="6994"/>
      <w:bookmarkEnd w:id="6995"/>
      <w:bookmarkEnd w:id="6996"/>
    </w:p>
    <w:bookmarkEnd w:id="6997"/>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宋体"/>
        </w:rPr>
      </w:pPr>
      <w:r>
        <w:t xml:space="preserve">    ]]</w:t>
      </w:r>
      <w:r>
        <w:rPr>
          <w:rFonts w:eastAsia="宋体"/>
        </w:rPr>
        <w:t>,</w:t>
      </w:r>
    </w:p>
    <w:p w14:paraId="406C1AB8" w14:textId="77777777" w:rsidR="00F37883" w:rsidRDefault="00721CB1">
      <w:pPr>
        <w:pStyle w:val="PL"/>
        <w:rPr>
          <w:rFonts w:eastAsia="宋体"/>
        </w:rPr>
      </w:pPr>
      <w:r>
        <w:t xml:space="preserve">    [[</w:t>
      </w:r>
    </w:p>
    <w:p w14:paraId="0E49EB6D" w14:textId="77777777" w:rsidR="00F37883" w:rsidRDefault="00721CB1">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40"/>
        <w:rPr>
          <w:rFonts w:eastAsia="Malgun Gothic"/>
        </w:rPr>
      </w:pPr>
      <w:bookmarkStart w:id="6998" w:name="_Toc60777459"/>
      <w:bookmarkStart w:id="6999" w:name="_Toc193463572"/>
      <w:bookmarkStart w:id="7000" w:name="_Toc201295859"/>
      <w:bookmarkStart w:id="7001" w:name="_Toc193446495"/>
      <w:bookmarkStart w:id="7002" w:name="_Toc193452300"/>
      <w:bookmarkStart w:id="7003" w:name="MCCQCTEMPBM_00000578"/>
      <w:r>
        <w:rPr>
          <w:rFonts w:eastAsia="Malgun Gothic"/>
        </w:rPr>
        <w:t>–</w:t>
      </w:r>
      <w:r>
        <w:rPr>
          <w:rFonts w:eastAsia="Malgun Gothic"/>
        </w:rPr>
        <w:tab/>
      </w:r>
      <w:r>
        <w:rPr>
          <w:rFonts w:eastAsia="Malgun Gothic"/>
          <w:i/>
        </w:rPr>
        <w:t>MAC-Parameters</w:t>
      </w:r>
      <w:bookmarkEnd w:id="6998"/>
      <w:bookmarkEnd w:id="6999"/>
      <w:bookmarkEnd w:id="7000"/>
      <w:bookmarkEnd w:id="7001"/>
      <w:bookmarkEnd w:id="7002"/>
    </w:p>
    <w:bookmarkEnd w:id="7003"/>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40"/>
        <w:rPr>
          <w:rFonts w:eastAsia="Malgun Gothic"/>
        </w:rPr>
      </w:pPr>
      <w:bookmarkStart w:id="7004" w:name="_Toc60777460"/>
      <w:bookmarkStart w:id="7005" w:name="_Toc193463573"/>
      <w:bookmarkStart w:id="7006" w:name="_Toc193452301"/>
      <w:bookmarkStart w:id="7007" w:name="_Toc193446496"/>
      <w:bookmarkStart w:id="7008" w:name="_Toc201295860"/>
      <w:bookmarkStart w:id="7009" w:name="MCCQCTEMPBM_00000579"/>
      <w:r>
        <w:rPr>
          <w:rFonts w:eastAsia="Malgun Gothic"/>
        </w:rPr>
        <w:t>–</w:t>
      </w:r>
      <w:r>
        <w:rPr>
          <w:rFonts w:eastAsia="Malgun Gothic"/>
        </w:rPr>
        <w:tab/>
      </w:r>
      <w:r>
        <w:rPr>
          <w:rFonts w:eastAsia="Malgun Gothic"/>
          <w:i/>
        </w:rPr>
        <w:t>MeasAndMobParameters</w:t>
      </w:r>
      <w:bookmarkEnd w:id="7004"/>
      <w:bookmarkEnd w:id="7005"/>
      <w:bookmarkEnd w:id="7006"/>
      <w:bookmarkEnd w:id="7007"/>
      <w:bookmarkEnd w:id="7008"/>
    </w:p>
    <w:bookmarkEnd w:id="7009"/>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宋体"/>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40"/>
      </w:pPr>
      <w:bookmarkStart w:id="7010" w:name="_Toc193452302"/>
      <w:bookmarkStart w:id="7011" w:name="_Toc201295861"/>
      <w:bookmarkStart w:id="7012" w:name="_Toc60777461"/>
      <w:bookmarkStart w:id="7013" w:name="_Toc193463574"/>
      <w:bookmarkStart w:id="7014" w:name="_Toc193446497"/>
      <w:bookmarkStart w:id="7015" w:name="MCCQCTEMPBM_00000580"/>
      <w:r>
        <w:t>–</w:t>
      </w:r>
      <w:r>
        <w:tab/>
      </w:r>
      <w:r>
        <w:rPr>
          <w:i/>
        </w:rPr>
        <w:t>MeasAndMobParametersMRDC</w:t>
      </w:r>
      <w:bookmarkEnd w:id="7010"/>
      <w:bookmarkEnd w:id="7011"/>
      <w:bookmarkEnd w:id="7012"/>
      <w:bookmarkEnd w:id="7013"/>
      <w:bookmarkEnd w:id="7014"/>
    </w:p>
    <w:bookmarkEnd w:id="7015"/>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40"/>
        <w:rPr>
          <w:i/>
        </w:rPr>
      </w:pPr>
      <w:bookmarkStart w:id="7016" w:name="_Toc60777462"/>
      <w:bookmarkStart w:id="7017" w:name="_Toc193446498"/>
      <w:bookmarkStart w:id="7018" w:name="_Toc201295862"/>
      <w:bookmarkStart w:id="7019" w:name="_Toc193452303"/>
      <w:bookmarkStart w:id="7020" w:name="_Toc193463575"/>
      <w:bookmarkStart w:id="7021" w:name="MCCQCTEMPBM_00000581"/>
      <w:r>
        <w:t>–</w:t>
      </w:r>
      <w:r>
        <w:tab/>
      </w:r>
      <w:r>
        <w:rPr>
          <w:i/>
        </w:rPr>
        <w:t>MIMO-Layers</w:t>
      </w:r>
      <w:bookmarkEnd w:id="7016"/>
      <w:bookmarkEnd w:id="7017"/>
      <w:bookmarkEnd w:id="7018"/>
      <w:bookmarkEnd w:id="7019"/>
      <w:bookmarkEnd w:id="7020"/>
    </w:p>
    <w:bookmarkEnd w:id="7021"/>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40"/>
      </w:pPr>
      <w:bookmarkStart w:id="7022" w:name="_Toc193452304"/>
      <w:bookmarkStart w:id="7023" w:name="_Toc60777463"/>
      <w:bookmarkStart w:id="7024" w:name="_Toc193446499"/>
      <w:bookmarkStart w:id="7025" w:name="_Toc193463576"/>
      <w:bookmarkStart w:id="7026" w:name="_Toc201295863"/>
      <w:bookmarkStart w:id="7027" w:name="MCCQCTEMPBM_00000582"/>
      <w:r>
        <w:t>–</w:t>
      </w:r>
      <w:r>
        <w:tab/>
      </w:r>
      <w:r>
        <w:rPr>
          <w:i/>
        </w:rPr>
        <w:t>MIMO-ParametersPerBand</w:t>
      </w:r>
      <w:bookmarkEnd w:id="7022"/>
      <w:bookmarkEnd w:id="7023"/>
      <w:bookmarkEnd w:id="7024"/>
      <w:bookmarkEnd w:id="7025"/>
      <w:bookmarkEnd w:id="7026"/>
    </w:p>
    <w:bookmarkEnd w:id="7027"/>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28"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28"/>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等线"/>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等线"/>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宋体"/>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40"/>
        <w:rPr>
          <w:i/>
        </w:rPr>
      </w:pPr>
      <w:bookmarkStart w:id="7029" w:name="_Toc201295864"/>
      <w:bookmarkStart w:id="7030" w:name="_Toc193446500"/>
      <w:bookmarkStart w:id="7031" w:name="_Toc60777464"/>
      <w:bookmarkStart w:id="7032" w:name="_Toc193463577"/>
      <w:bookmarkStart w:id="7033" w:name="_Toc193452305"/>
      <w:bookmarkStart w:id="7034" w:name="MCCQCTEMPBM_00000583"/>
      <w:r>
        <w:t>–</w:t>
      </w:r>
      <w:r>
        <w:tab/>
      </w:r>
      <w:r>
        <w:rPr>
          <w:i/>
        </w:rPr>
        <w:t>ModulationOrder</w:t>
      </w:r>
      <w:bookmarkEnd w:id="7029"/>
      <w:bookmarkEnd w:id="7030"/>
      <w:bookmarkEnd w:id="7031"/>
      <w:bookmarkEnd w:id="7032"/>
      <w:bookmarkEnd w:id="7033"/>
    </w:p>
    <w:bookmarkEnd w:id="7034"/>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40"/>
      </w:pPr>
      <w:bookmarkStart w:id="7035" w:name="_Toc193452306"/>
      <w:bookmarkStart w:id="7036" w:name="_Toc60777465"/>
      <w:bookmarkStart w:id="7037" w:name="_Toc201295865"/>
      <w:bookmarkStart w:id="7038" w:name="_Toc193463578"/>
      <w:bookmarkStart w:id="7039" w:name="_Toc193446501"/>
      <w:bookmarkStart w:id="7040" w:name="MCCQCTEMPBM_00000584"/>
      <w:r>
        <w:t>–</w:t>
      </w:r>
      <w:r>
        <w:tab/>
      </w:r>
      <w:r>
        <w:rPr>
          <w:i/>
        </w:rPr>
        <w:t>MRDC-Parameters</w:t>
      </w:r>
      <w:bookmarkEnd w:id="7035"/>
      <w:bookmarkEnd w:id="7036"/>
      <w:bookmarkEnd w:id="7037"/>
      <w:bookmarkEnd w:id="7038"/>
      <w:bookmarkEnd w:id="7039"/>
    </w:p>
    <w:bookmarkEnd w:id="7040"/>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40"/>
        <w:rPr>
          <w:i/>
        </w:rPr>
      </w:pPr>
      <w:bookmarkStart w:id="7041" w:name="_Toc193446502"/>
      <w:bookmarkStart w:id="7042" w:name="_Toc201295866"/>
      <w:bookmarkStart w:id="7043" w:name="_Toc193452307"/>
      <w:bookmarkStart w:id="7044" w:name="_Toc193463579"/>
      <w:bookmarkStart w:id="7045" w:name="MCCQCTEMPBM_00000585"/>
      <w:r>
        <w:t>–</w:t>
      </w:r>
      <w:r>
        <w:tab/>
      </w:r>
      <w:r>
        <w:rPr>
          <w:i/>
        </w:rPr>
        <w:t>NCR-Parameters</w:t>
      </w:r>
      <w:bookmarkEnd w:id="7041"/>
      <w:bookmarkEnd w:id="7042"/>
      <w:bookmarkEnd w:id="7043"/>
      <w:bookmarkEnd w:id="7044"/>
    </w:p>
    <w:bookmarkEnd w:id="7045"/>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40"/>
      </w:pPr>
      <w:bookmarkStart w:id="7046" w:name="_Toc60777466"/>
      <w:bookmarkStart w:id="7047" w:name="_Toc193446503"/>
      <w:bookmarkStart w:id="7048" w:name="_Toc193452308"/>
      <w:bookmarkStart w:id="7049" w:name="_Toc193463580"/>
      <w:bookmarkStart w:id="7050" w:name="_Toc201295867"/>
      <w:bookmarkStart w:id="7051" w:name="MCCQCTEMPBM_00000586"/>
      <w:r>
        <w:t>–</w:t>
      </w:r>
      <w:r>
        <w:tab/>
      </w:r>
      <w:r>
        <w:rPr>
          <w:i/>
        </w:rPr>
        <w:t>NRDC-Parameters</w:t>
      </w:r>
      <w:bookmarkEnd w:id="7046"/>
      <w:bookmarkEnd w:id="7047"/>
      <w:bookmarkEnd w:id="7048"/>
      <w:bookmarkEnd w:id="7049"/>
      <w:bookmarkEnd w:id="7050"/>
    </w:p>
    <w:bookmarkEnd w:id="7051"/>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40"/>
      </w:pPr>
      <w:bookmarkStart w:id="7052" w:name="_Toc193446504"/>
      <w:bookmarkStart w:id="7053" w:name="_Toc193463581"/>
      <w:bookmarkStart w:id="7054" w:name="_Toc201295868"/>
      <w:bookmarkStart w:id="7055" w:name="_Toc193452309"/>
      <w:bookmarkStart w:id="7056" w:name="MCCQCTEMPBM_00000587"/>
      <w:r>
        <w:t>–</w:t>
      </w:r>
      <w:r>
        <w:tab/>
      </w:r>
      <w:r>
        <w:rPr>
          <w:i/>
          <w:iCs/>
        </w:rPr>
        <w:t>NTN-Parameters</w:t>
      </w:r>
      <w:bookmarkEnd w:id="7052"/>
      <w:bookmarkEnd w:id="7053"/>
      <w:bookmarkEnd w:id="7054"/>
      <w:bookmarkEnd w:id="7055"/>
    </w:p>
    <w:bookmarkEnd w:id="7056"/>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40"/>
        <w:rPr>
          <w:rFonts w:eastAsiaTheme="minorEastAsia"/>
        </w:rPr>
      </w:pPr>
      <w:bookmarkStart w:id="7057" w:name="_Toc193446505"/>
      <w:bookmarkStart w:id="7058" w:name="_Toc60777467"/>
      <w:bookmarkStart w:id="7059" w:name="_Toc201295869"/>
      <w:bookmarkStart w:id="7060" w:name="_Toc193452310"/>
      <w:bookmarkStart w:id="7061" w:name="_Toc193463582"/>
      <w:bookmarkStart w:id="7062" w:name="MCCQCTEMPBM_00000588"/>
      <w:r>
        <w:t>–</w:t>
      </w:r>
      <w:r>
        <w:tab/>
      </w:r>
      <w:r>
        <w:rPr>
          <w:i/>
        </w:rPr>
        <w:t>OLPC-SRS-Pos</w:t>
      </w:r>
      <w:bookmarkEnd w:id="7057"/>
      <w:bookmarkEnd w:id="7058"/>
      <w:bookmarkEnd w:id="7059"/>
      <w:bookmarkEnd w:id="7060"/>
      <w:bookmarkEnd w:id="7061"/>
    </w:p>
    <w:bookmarkEnd w:id="7062"/>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40"/>
        <w:rPr>
          <w:rFonts w:eastAsia="Malgun Gothic"/>
        </w:rPr>
      </w:pPr>
      <w:bookmarkStart w:id="7063" w:name="_Toc193446506"/>
      <w:bookmarkStart w:id="7064" w:name="_Toc193463583"/>
      <w:bookmarkStart w:id="7065" w:name="_Toc60777468"/>
      <w:bookmarkStart w:id="7066" w:name="_Toc193452311"/>
      <w:bookmarkStart w:id="7067" w:name="_Toc201295870"/>
      <w:bookmarkStart w:id="7068" w:name="MCCQCTEMPBM_00000589"/>
      <w:r>
        <w:rPr>
          <w:rFonts w:eastAsia="Malgun Gothic"/>
        </w:rPr>
        <w:t>–</w:t>
      </w:r>
      <w:r>
        <w:rPr>
          <w:rFonts w:eastAsia="Malgun Gothic"/>
        </w:rPr>
        <w:tab/>
      </w:r>
      <w:r>
        <w:rPr>
          <w:rFonts w:eastAsia="Malgun Gothic"/>
          <w:i/>
        </w:rPr>
        <w:t>PDCP-Parameters</w:t>
      </w:r>
      <w:bookmarkEnd w:id="7063"/>
      <w:bookmarkEnd w:id="7064"/>
      <w:bookmarkEnd w:id="7065"/>
      <w:bookmarkEnd w:id="7066"/>
      <w:bookmarkEnd w:id="7067"/>
    </w:p>
    <w:bookmarkEnd w:id="7068"/>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40"/>
      </w:pPr>
      <w:bookmarkStart w:id="7069" w:name="_Toc193463584"/>
      <w:bookmarkStart w:id="7070" w:name="_Toc193452312"/>
      <w:bookmarkStart w:id="7071" w:name="_Toc60777469"/>
      <w:bookmarkStart w:id="7072" w:name="_Toc201295871"/>
      <w:bookmarkStart w:id="7073" w:name="_Toc193446507"/>
      <w:bookmarkStart w:id="7074" w:name="MCCQCTEMPBM_00000590"/>
      <w:r>
        <w:t>–</w:t>
      </w:r>
      <w:r>
        <w:tab/>
      </w:r>
      <w:r>
        <w:rPr>
          <w:i/>
        </w:rPr>
        <w:t>PDCP-ParametersMRDC</w:t>
      </w:r>
      <w:bookmarkEnd w:id="7069"/>
      <w:bookmarkEnd w:id="7070"/>
      <w:bookmarkEnd w:id="7071"/>
      <w:bookmarkEnd w:id="7072"/>
      <w:bookmarkEnd w:id="7073"/>
    </w:p>
    <w:bookmarkEnd w:id="7074"/>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40"/>
      </w:pPr>
      <w:bookmarkStart w:id="7075" w:name="_Toc193452313"/>
      <w:bookmarkStart w:id="7076" w:name="_Toc193463585"/>
      <w:bookmarkStart w:id="7077" w:name="_Toc193446508"/>
      <w:bookmarkStart w:id="7078" w:name="_Toc60777470"/>
      <w:bookmarkStart w:id="7079" w:name="_Toc201295872"/>
      <w:bookmarkStart w:id="7080" w:name="MCCQCTEMPBM_00000591"/>
      <w:r>
        <w:t>–</w:t>
      </w:r>
      <w:r>
        <w:tab/>
      </w:r>
      <w:r>
        <w:rPr>
          <w:i/>
        </w:rPr>
        <w:t>Phy-Parameters</w:t>
      </w:r>
      <w:bookmarkEnd w:id="7075"/>
      <w:bookmarkEnd w:id="7076"/>
      <w:bookmarkEnd w:id="7077"/>
      <w:bookmarkEnd w:id="7078"/>
      <w:bookmarkEnd w:id="7079"/>
    </w:p>
    <w:bookmarkEnd w:id="7080"/>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BF4E53C" w14:textId="77777777" w:rsidR="00F37883" w:rsidRDefault="00721CB1">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410AF51" w14:textId="77777777" w:rsidR="00F37883" w:rsidRDefault="00721CB1">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宋体"/>
          <w:color w:val="808080"/>
        </w:rPr>
        <w:t>Support T_delta reception.</w:t>
      </w:r>
    </w:p>
    <w:p w14:paraId="56459497" w14:textId="77777777" w:rsidR="00F37883" w:rsidRDefault="00721CB1">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1FAC51D" w14:textId="77777777" w:rsidR="00F37883" w:rsidRDefault="00721CB1">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等线"/>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40"/>
      </w:pPr>
      <w:bookmarkStart w:id="7081" w:name="_Toc193463586"/>
      <w:bookmarkStart w:id="7082" w:name="_Toc201295873"/>
      <w:bookmarkStart w:id="7083" w:name="_Toc193452314"/>
      <w:bookmarkStart w:id="7084" w:name="_Toc193446509"/>
      <w:bookmarkStart w:id="7085" w:name="MCCQCTEMPBM_00000592"/>
      <w:r>
        <w:t>–</w:t>
      </w:r>
      <w:r>
        <w:tab/>
      </w:r>
      <w:r>
        <w:rPr>
          <w:i/>
        </w:rPr>
        <w:t>Phy-ParametersMRDC</w:t>
      </w:r>
      <w:bookmarkEnd w:id="7081"/>
      <w:bookmarkEnd w:id="7082"/>
      <w:bookmarkEnd w:id="7083"/>
      <w:bookmarkEnd w:id="7084"/>
    </w:p>
    <w:bookmarkEnd w:id="7085"/>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40"/>
      </w:pPr>
      <w:bookmarkStart w:id="7086" w:name="_Toc193446510"/>
      <w:bookmarkStart w:id="7087" w:name="_Toc193463587"/>
      <w:bookmarkStart w:id="7088" w:name="_Toc201295874"/>
      <w:bookmarkStart w:id="7089" w:name="_Toc193452315"/>
      <w:bookmarkStart w:id="7090" w:name="MCCQCTEMPBM_00000593"/>
      <w:r>
        <w:t>–</w:t>
      </w:r>
      <w:r>
        <w:tab/>
      </w:r>
      <w:r>
        <w:rPr>
          <w:i/>
        </w:rPr>
        <w:t>Phy-ParametersSharedSpectrumChAccess</w:t>
      </w:r>
      <w:bookmarkEnd w:id="7086"/>
      <w:bookmarkEnd w:id="7087"/>
      <w:bookmarkEnd w:id="7088"/>
      <w:bookmarkEnd w:id="7089"/>
    </w:p>
    <w:bookmarkEnd w:id="7090"/>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40"/>
      </w:pPr>
      <w:bookmarkStart w:id="7091" w:name="_Toc193463588"/>
      <w:bookmarkStart w:id="7092" w:name="_Toc193446511"/>
      <w:bookmarkStart w:id="7093" w:name="_Toc201295875"/>
      <w:bookmarkStart w:id="7094" w:name="_Toc193452316"/>
      <w:bookmarkStart w:id="7095" w:name="MCCQCTEMPBM_00000594"/>
      <w:r>
        <w:t>–</w:t>
      </w:r>
      <w:r>
        <w:tab/>
      </w:r>
      <w:r>
        <w:rPr>
          <w:i/>
          <w:iCs/>
        </w:rPr>
        <w:t>PosSRS-BWA-RRC-Inactive</w:t>
      </w:r>
      <w:bookmarkEnd w:id="7091"/>
      <w:bookmarkEnd w:id="7092"/>
      <w:bookmarkEnd w:id="7093"/>
      <w:bookmarkEnd w:id="7094"/>
    </w:p>
    <w:bookmarkEnd w:id="7095"/>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40"/>
      </w:pPr>
      <w:bookmarkStart w:id="7096" w:name="_Toc193463589"/>
      <w:bookmarkStart w:id="7097" w:name="_Toc193452317"/>
      <w:bookmarkStart w:id="7098" w:name="_Toc193446512"/>
      <w:bookmarkStart w:id="7099" w:name="_Toc201295876"/>
      <w:bookmarkStart w:id="7100" w:name="MCCQCTEMPBM_00000595"/>
      <w:r>
        <w:t>–</w:t>
      </w:r>
      <w:r>
        <w:tab/>
      </w:r>
      <w:r>
        <w:rPr>
          <w:i/>
          <w:iCs/>
        </w:rPr>
        <w:t>PosSRS-RRC-Inactive-OutsideInitialUL-BWP</w:t>
      </w:r>
      <w:bookmarkEnd w:id="7096"/>
      <w:bookmarkEnd w:id="7097"/>
      <w:bookmarkEnd w:id="7098"/>
      <w:bookmarkEnd w:id="7099"/>
    </w:p>
    <w:bookmarkEnd w:id="7100"/>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40"/>
      </w:pPr>
      <w:bookmarkStart w:id="7101" w:name="_Toc193452318"/>
      <w:bookmarkStart w:id="7102" w:name="_Toc201295877"/>
      <w:bookmarkStart w:id="7103" w:name="_Toc193446513"/>
      <w:bookmarkStart w:id="7104" w:name="_Toc193463590"/>
      <w:bookmarkStart w:id="7105" w:name="MCCQCTEMPBM_00000596"/>
      <w:r>
        <w:t>–</w:t>
      </w:r>
      <w:r>
        <w:tab/>
      </w:r>
      <w:r>
        <w:rPr>
          <w:i/>
          <w:iCs/>
        </w:rPr>
        <w:t>PosSRS-TxFrequencyHoppingRRC-Connected</w:t>
      </w:r>
      <w:bookmarkEnd w:id="7101"/>
      <w:bookmarkEnd w:id="7102"/>
      <w:bookmarkEnd w:id="7103"/>
      <w:bookmarkEnd w:id="7104"/>
    </w:p>
    <w:bookmarkEnd w:id="7105"/>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106" w:name="_Hlk159176551"/>
      <w:r>
        <w:t>RRC_CONNECTED UE for support of positioning SRS with Tx frequency hopping for RedCap UEs</w:t>
      </w:r>
      <w:bookmarkEnd w:id="7106"/>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40"/>
      </w:pPr>
      <w:bookmarkStart w:id="7107" w:name="_Toc193452319"/>
      <w:bookmarkStart w:id="7108" w:name="_Toc193446514"/>
      <w:bookmarkStart w:id="7109" w:name="_Toc201295878"/>
      <w:bookmarkStart w:id="7110" w:name="_Toc193463591"/>
      <w:bookmarkStart w:id="7111" w:name="MCCQCTEMPBM_00000597"/>
      <w:r>
        <w:t>–</w:t>
      </w:r>
      <w:r>
        <w:tab/>
      </w:r>
      <w:r>
        <w:rPr>
          <w:i/>
          <w:iCs/>
        </w:rPr>
        <w:t>PosSRS-TxFrequencyHoppingRRC-Inactive</w:t>
      </w:r>
      <w:bookmarkEnd w:id="7107"/>
      <w:bookmarkEnd w:id="7108"/>
      <w:bookmarkEnd w:id="7109"/>
      <w:bookmarkEnd w:id="7110"/>
    </w:p>
    <w:bookmarkEnd w:id="7111"/>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40"/>
        <w:rPr>
          <w:i/>
          <w:iCs/>
        </w:rPr>
      </w:pPr>
      <w:bookmarkStart w:id="7112" w:name="_Toc60777472"/>
      <w:bookmarkStart w:id="7113" w:name="_Toc193463592"/>
      <w:bookmarkStart w:id="7114" w:name="_Toc201295879"/>
      <w:bookmarkStart w:id="7115" w:name="_Toc193446515"/>
      <w:bookmarkStart w:id="7116" w:name="_Toc193452320"/>
      <w:bookmarkStart w:id="7117" w:name="MCCQCTEMPBM_00000598"/>
      <w:r>
        <w:rPr>
          <w:i/>
          <w:iCs/>
        </w:rPr>
        <w:t>–</w:t>
      </w:r>
      <w:r>
        <w:rPr>
          <w:i/>
          <w:iCs/>
        </w:rPr>
        <w:tab/>
        <w:t>PowSav-Parameters</w:t>
      </w:r>
      <w:bookmarkEnd w:id="7112"/>
      <w:bookmarkEnd w:id="7113"/>
      <w:bookmarkEnd w:id="7114"/>
      <w:bookmarkEnd w:id="7115"/>
      <w:bookmarkEnd w:id="7116"/>
    </w:p>
    <w:bookmarkEnd w:id="7117"/>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40"/>
      </w:pPr>
      <w:bookmarkStart w:id="7118" w:name="_Toc201295880"/>
      <w:bookmarkStart w:id="7119" w:name="_Toc193452321"/>
      <w:bookmarkStart w:id="7120" w:name="_Toc193446516"/>
      <w:bookmarkStart w:id="7121" w:name="_Toc193463593"/>
      <w:bookmarkStart w:id="7122" w:name="_Toc60777473"/>
      <w:bookmarkStart w:id="7123" w:name="MCCQCTEMPBM_00000599"/>
      <w:r>
        <w:t>–</w:t>
      </w:r>
      <w:r>
        <w:tab/>
      </w:r>
      <w:r>
        <w:rPr>
          <w:i/>
        </w:rPr>
        <w:t>ProcessingParameters</w:t>
      </w:r>
      <w:bookmarkEnd w:id="7118"/>
      <w:bookmarkEnd w:id="7119"/>
      <w:bookmarkEnd w:id="7120"/>
      <w:bookmarkEnd w:id="7121"/>
      <w:bookmarkEnd w:id="7122"/>
    </w:p>
    <w:bookmarkEnd w:id="7123"/>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40"/>
        <w:rPr>
          <w:i/>
          <w:iCs/>
        </w:rPr>
      </w:pPr>
      <w:bookmarkStart w:id="7124" w:name="_Toc193452322"/>
      <w:bookmarkStart w:id="7125" w:name="_Toc193446517"/>
      <w:bookmarkStart w:id="7126" w:name="_Toc201295881"/>
      <w:bookmarkStart w:id="7127" w:name="_Toc193463594"/>
      <w:bookmarkStart w:id="7128" w:name="MCCQCTEMPBM_00000600"/>
      <w:r>
        <w:t>–</w:t>
      </w:r>
      <w:r>
        <w:tab/>
      </w:r>
      <w:r>
        <w:rPr>
          <w:i/>
          <w:iCs/>
        </w:rPr>
        <w:t>PRS-ProcessingCapabilityOutsideMGinPPWperType</w:t>
      </w:r>
      <w:bookmarkEnd w:id="7124"/>
      <w:bookmarkEnd w:id="7125"/>
      <w:bookmarkEnd w:id="7126"/>
      <w:bookmarkEnd w:id="7127"/>
    </w:p>
    <w:bookmarkEnd w:id="7128"/>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40"/>
      </w:pPr>
      <w:bookmarkStart w:id="7129" w:name="_Toc201295882"/>
      <w:bookmarkStart w:id="7130" w:name="_Toc193446518"/>
      <w:bookmarkStart w:id="7131" w:name="_Toc193463595"/>
      <w:bookmarkStart w:id="7132" w:name="_Toc60777474"/>
      <w:bookmarkStart w:id="7133" w:name="_Toc193452323"/>
      <w:bookmarkStart w:id="7134" w:name="MCCQCTEMPBM_00000601"/>
      <w:r>
        <w:t>–</w:t>
      </w:r>
      <w:r>
        <w:tab/>
      </w:r>
      <w:r>
        <w:rPr>
          <w:i/>
        </w:rPr>
        <w:t>RAT-Type</w:t>
      </w:r>
      <w:bookmarkEnd w:id="7129"/>
      <w:bookmarkEnd w:id="7130"/>
      <w:bookmarkEnd w:id="7131"/>
      <w:bookmarkEnd w:id="7132"/>
      <w:bookmarkEnd w:id="7133"/>
    </w:p>
    <w:bookmarkEnd w:id="7134"/>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40"/>
        <w:rPr>
          <w:i/>
          <w:iCs/>
        </w:rPr>
      </w:pPr>
      <w:bookmarkStart w:id="7135" w:name="_Toc193452324"/>
      <w:bookmarkStart w:id="7136" w:name="_Toc193446519"/>
      <w:bookmarkStart w:id="7137" w:name="_Toc193463596"/>
      <w:bookmarkStart w:id="7138" w:name="_Toc201295883"/>
      <w:bookmarkStart w:id="7139" w:name="MCCQCTEMPBM_00000602"/>
      <w:r>
        <w:t>–</w:t>
      </w:r>
      <w:r>
        <w:tab/>
      </w:r>
      <w:r>
        <w:rPr>
          <w:i/>
          <w:iCs/>
        </w:rPr>
        <w:t>RedCapParameters</w:t>
      </w:r>
      <w:bookmarkEnd w:id="7135"/>
      <w:bookmarkEnd w:id="7136"/>
      <w:bookmarkEnd w:id="7137"/>
      <w:bookmarkEnd w:id="7138"/>
    </w:p>
    <w:bookmarkEnd w:id="7139"/>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40"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41" w:name="_Hlk130557812"/>
      <w:r>
        <w:t>ncd-SSB-ForRedCapInitialBWP-SDT</w:t>
      </w:r>
      <w:bookmarkEnd w:id="7141"/>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40"/>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40"/>
        <w:rPr>
          <w:rFonts w:eastAsia="Malgun Gothic"/>
        </w:rPr>
      </w:pPr>
      <w:bookmarkStart w:id="7142" w:name="_Toc60777475"/>
      <w:bookmarkStart w:id="7143" w:name="_Toc201295884"/>
      <w:bookmarkStart w:id="7144" w:name="_Toc193446520"/>
      <w:bookmarkStart w:id="7145" w:name="_Toc193452325"/>
      <w:bookmarkStart w:id="7146" w:name="_Toc193463597"/>
      <w:bookmarkStart w:id="7147" w:name="MCCQCTEMPBM_00000603"/>
      <w:r>
        <w:rPr>
          <w:rFonts w:eastAsia="Malgun Gothic"/>
        </w:rPr>
        <w:t>–</w:t>
      </w:r>
      <w:r>
        <w:rPr>
          <w:rFonts w:eastAsia="Malgun Gothic"/>
        </w:rPr>
        <w:tab/>
      </w:r>
      <w:r>
        <w:rPr>
          <w:rFonts w:eastAsia="Malgun Gothic"/>
          <w:i/>
        </w:rPr>
        <w:t>RF-Parameters</w:t>
      </w:r>
      <w:bookmarkEnd w:id="7142"/>
      <w:bookmarkEnd w:id="7143"/>
      <w:bookmarkEnd w:id="7144"/>
      <w:bookmarkEnd w:id="7145"/>
      <w:bookmarkEnd w:id="7146"/>
    </w:p>
    <w:bookmarkEnd w:id="7147"/>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48" w:name="_Hlk158983372"/>
      <w:r>
        <w:rPr>
          <w:color w:val="808080"/>
        </w:rPr>
        <w:t>SRS for positioning configuration in multiple cells for UEs in RRC_INACTIVE state for initial UL BWP</w:t>
      </w:r>
      <w:bookmarkEnd w:id="7148"/>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等线"/>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等线"/>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等线"/>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40"/>
      </w:pPr>
      <w:bookmarkStart w:id="7149" w:name="_Toc201295885"/>
      <w:bookmarkStart w:id="7150" w:name="_Toc60777476"/>
      <w:bookmarkStart w:id="7151" w:name="_Toc193446521"/>
      <w:bookmarkStart w:id="7152" w:name="_Toc193452326"/>
      <w:bookmarkStart w:id="7153" w:name="_Toc193463598"/>
      <w:bookmarkStart w:id="7154" w:name="MCCQCTEMPBM_00000604"/>
      <w:r>
        <w:t>–</w:t>
      </w:r>
      <w:r>
        <w:tab/>
      </w:r>
      <w:r>
        <w:rPr>
          <w:i/>
        </w:rPr>
        <w:t>RF-ParametersMRDC</w:t>
      </w:r>
      <w:bookmarkEnd w:id="7149"/>
      <w:bookmarkEnd w:id="7150"/>
      <w:bookmarkEnd w:id="7151"/>
      <w:bookmarkEnd w:id="7152"/>
      <w:bookmarkEnd w:id="7153"/>
    </w:p>
    <w:bookmarkEnd w:id="7154"/>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4000FA96" w14:textId="77777777" w:rsidR="00F37883" w:rsidRDefault="00721CB1">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09A2CA1" w14:textId="77777777" w:rsidR="00F37883" w:rsidRDefault="00721CB1">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5AED1B0" w14:textId="77777777" w:rsidR="00F37883" w:rsidRDefault="00721CB1">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703BBFC1" w14:textId="77777777" w:rsidR="00F37883" w:rsidRDefault="00721CB1">
      <w:pPr>
        <w:pStyle w:val="PL"/>
        <w:rPr>
          <w:rFonts w:eastAsia="宋体"/>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40"/>
        <w:rPr>
          <w:rFonts w:eastAsia="Malgun Gothic"/>
        </w:rPr>
      </w:pPr>
      <w:bookmarkStart w:id="7155" w:name="_Toc193452327"/>
      <w:bookmarkStart w:id="7156" w:name="_Toc193463599"/>
      <w:bookmarkStart w:id="7157" w:name="_Toc201295886"/>
      <w:bookmarkStart w:id="7158" w:name="_Toc60777477"/>
      <w:bookmarkStart w:id="7159" w:name="_Toc193446522"/>
      <w:bookmarkStart w:id="7160" w:name="MCCQCTEMPBM_00000605"/>
      <w:r>
        <w:rPr>
          <w:rFonts w:eastAsia="Malgun Gothic"/>
        </w:rPr>
        <w:t>–</w:t>
      </w:r>
      <w:r>
        <w:rPr>
          <w:rFonts w:eastAsia="Malgun Gothic"/>
        </w:rPr>
        <w:tab/>
      </w:r>
      <w:r>
        <w:rPr>
          <w:rFonts w:eastAsia="Malgun Gothic"/>
          <w:i/>
        </w:rPr>
        <w:t>RLC-Parameters</w:t>
      </w:r>
      <w:bookmarkEnd w:id="7155"/>
      <w:bookmarkEnd w:id="7156"/>
      <w:bookmarkEnd w:id="7157"/>
      <w:bookmarkEnd w:id="7158"/>
      <w:bookmarkEnd w:id="7159"/>
    </w:p>
    <w:bookmarkEnd w:id="7160"/>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40"/>
        <w:rPr>
          <w:rFonts w:eastAsia="Malgun Gothic"/>
        </w:rPr>
      </w:pPr>
      <w:bookmarkStart w:id="7161" w:name="_Toc193452328"/>
      <w:bookmarkStart w:id="7162" w:name="_Toc193463600"/>
      <w:bookmarkStart w:id="7163" w:name="_Toc60777478"/>
      <w:bookmarkStart w:id="7164" w:name="_Toc201295887"/>
      <w:bookmarkStart w:id="7165" w:name="_Toc193446523"/>
      <w:bookmarkStart w:id="7166" w:name="MCCQCTEMPBM_00000606"/>
      <w:r>
        <w:rPr>
          <w:rFonts w:eastAsia="Malgun Gothic"/>
        </w:rPr>
        <w:t>–</w:t>
      </w:r>
      <w:r>
        <w:rPr>
          <w:rFonts w:eastAsia="Malgun Gothic"/>
        </w:rPr>
        <w:tab/>
      </w:r>
      <w:r>
        <w:rPr>
          <w:rFonts w:eastAsia="Malgun Gothic"/>
          <w:i/>
        </w:rPr>
        <w:t>SDAP-Parameters</w:t>
      </w:r>
      <w:bookmarkEnd w:id="7161"/>
      <w:bookmarkEnd w:id="7162"/>
      <w:bookmarkEnd w:id="7163"/>
      <w:bookmarkEnd w:id="7164"/>
      <w:bookmarkEnd w:id="7165"/>
    </w:p>
    <w:bookmarkEnd w:id="7166"/>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40"/>
        <w:rPr>
          <w:rFonts w:eastAsiaTheme="minorEastAsia"/>
        </w:rPr>
      </w:pPr>
      <w:bookmarkStart w:id="7167" w:name="_Toc201295888"/>
      <w:bookmarkStart w:id="7168" w:name="_Toc193446524"/>
      <w:bookmarkStart w:id="7169" w:name="_Toc193463601"/>
      <w:bookmarkStart w:id="7170" w:name="_Toc193452329"/>
      <w:bookmarkStart w:id="7171" w:name="MCCQCTEMPBM_00000607"/>
      <w:bookmarkStart w:id="7172" w:name="_Toc60777479"/>
      <w:r>
        <w:t>–</w:t>
      </w:r>
      <w:r>
        <w:tab/>
      </w:r>
      <w:r>
        <w:rPr>
          <w:i/>
        </w:rPr>
        <w:t>SharedSpectrumChAccessParamsPerBand</w:t>
      </w:r>
      <w:bookmarkEnd w:id="7167"/>
      <w:bookmarkEnd w:id="7168"/>
      <w:bookmarkEnd w:id="7169"/>
      <w:bookmarkEnd w:id="7170"/>
    </w:p>
    <w:bookmarkEnd w:id="7171"/>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40"/>
        <w:tabs>
          <w:tab w:val="left" w:pos="2880"/>
        </w:tabs>
        <w:rPr>
          <w:i/>
          <w:iCs/>
        </w:rPr>
      </w:pPr>
      <w:bookmarkStart w:id="7173" w:name="_Toc193446525"/>
      <w:bookmarkStart w:id="7174" w:name="_Toc201295889"/>
      <w:bookmarkStart w:id="7175" w:name="_Toc193463602"/>
      <w:bookmarkStart w:id="7176" w:name="_Toc193452330"/>
      <w:bookmarkStart w:id="7177" w:name="MCCQCTEMPBM_00000608"/>
      <w:r>
        <w:t>–</w:t>
      </w:r>
      <w:r>
        <w:tab/>
        <w:t>S</w:t>
      </w:r>
      <w:r>
        <w:rPr>
          <w:i/>
          <w:iCs/>
        </w:rPr>
        <w:t>haredSpectrumChAccessParamsSidelinkPerBand</w:t>
      </w:r>
      <w:bookmarkEnd w:id="7173"/>
      <w:bookmarkEnd w:id="7174"/>
      <w:bookmarkEnd w:id="7175"/>
      <w:bookmarkEnd w:id="7176"/>
    </w:p>
    <w:bookmarkEnd w:id="7177"/>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40"/>
      </w:pPr>
      <w:bookmarkStart w:id="7178" w:name="_Toc193446526"/>
      <w:bookmarkStart w:id="7179" w:name="_Toc201295890"/>
      <w:bookmarkStart w:id="7180" w:name="_Toc193452331"/>
      <w:bookmarkStart w:id="7181" w:name="_Toc193463603"/>
      <w:bookmarkStart w:id="7182" w:name="MCCQCTEMPBM_00000609"/>
      <w:r>
        <w:t>–</w:t>
      </w:r>
      <w:r>
        <w:tab/>
      </w:r>
      <w:r>
        <w:rPr>
          <w:i/>
          <w:iCs/>
        </w:rPr>
        <w:t>SidelinkParameters</w:t>
      </w:r>
      <w:bookmarkEnd w:id="7172"/>
      <w:bookmarkEnd w:id="7178"/>
      <w:bookmarkEnd w:id="7179"/>
      <w:bookmarkEnd w:id="7180"/>
      <w:bookmarkEnd w:id="7181"/>
    </w:p>
    <w:bookmarkEnd w:id="7182"/>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等线"/>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等线"/>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40"/>
        <w:rPr>
          <w:i/>
          <w:iCs/>
        </w:rPr>
      </w:pPr>
      <w:bookmarkStart w:id="7183" w:name="_Toc193463604"/>
      <w:bookmarkStart w:id="7184" w:name="_Toc201295891"/>
      <w:bookmarkStart w:id="7185" w:name="_Toc193452332"/>
      <w:bookmarkStart w:id="7186" w:name="_Toc193446527"/>
      <w:bookmarkStart w:id="7187" w:name="MCCQCTEMPBM_00000610"/>
      <w:r>
        <w:t>–</w:t>
      </w:r>
      <w:r>
        <w:tab/>
      </w:r>
      <w:r>
        <w:rPr>
          <w:i/>
          <w:iCs/>
        </w:rPr>
        <w:t>SimultaneousRxTxPerBandPair</w:t>
      </w:r>
      <w:bookmarkEnd w:id="7183"/>
      <w:bookmarkEnd w:id="7184"/>
      <w:bookmarkEnd w:id="7185"/>
      <w:bookmarkEnd w:id="7186"/>
    </w:p>
    <w:bookmarkEnd w:id="7187"/>
    <w:p w14:paraId="61C52BA5" w14:textId="77777777" w:rsidR="00F37883" w:rsidRDefault="00721CB1">
      <w:r>
        <w:t xml:space="preserve">The IE </w:t>
      </w:r>
      <w:bookmarkStart w:id="7188" w:name="_Hlk80719536"/>
      <w:r>
        <w:rPr>
          <w:i/>
        </w:rPr>
        <w:t>SimultaneousRxTxPerBandPair</w:t>
      </w:r>
      <w:r>
        <w:t xml:space="preserve"> </w:t>
      </w:r>
      <w:bookmarkEnd w:id="7188"/>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40"/>
      </w:pPr>
      <w:bookmarkStart w:id="7189" w:name="_Toc193446528"/>
      <w:bookmarkStart w:id="7190" w:name="_Toc201295892"/>
      <w:bookmarkStart w:id="7191" w:name="_Toc193463605"/>
      <w:bookmarkStart w:id="7192" w:name="_Toc60777480"/>
      <w:bookmarkStart w:id="7193" w:name="_Toc193452333"/>
      <w:bookmarkStart w:id="7194" w:name="MCCQCTEMPBM_00000611"/>
      <w:r>
        <w:t>–</w:t>
      </w:r>
      <w:r>
        <w:tab/>
      </w:r>
      <w:r>
        <w:rPr>
          <w:i/>
        </w:rPr>
        <w:t>SON-Parameters</w:t>
      </w:r>
      <w:bookmarkEnd w:id="7189"/>
      <w:bookmarkEnd w:id="7190"/>
      <w:bookmarkEnd w:id="7191"/>
      <w:bookmarkEnd w:id="7192"/>
      <w:bookmarkEnd w:id="7193"/>
    </w:p>
    <w:bookmarkEnd w:id="7194"/>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40"/>
        <w:rPr>
          <w:rFonts w:eastAsiaTheme="minorEastAsia"/>
        </w:rPr>
      </w:pPr>
      <w:bookmarkStart w:id="7195" w:name="_Toc193463606"/>
      <w:bookmarkStart w:id="7196" w:name="_Toc193452334"/>
      <w:bookmarkStart w:id="7197" w:name="_Toc60777481"/>
      <w:bookmarkStart w:id="7198" w:name="_Toc193446529"/>
      <w:bookmarkStart w:id="7199" w:name="_Toc201295893"/>
      <w:bookmarkStart w:id="7200" w:name="MCCQCTEMPBM_00000612"/>
      <w:r>
        <w:t>–</w:t>
      </w:r>
      <w:r>
        <w:tab/>
      </w:r>
      <w:r>
        <w:rPr>
          <w:i/>
        </w:rPr>
        <w:t>SpatialRelationsSRS-Pos</w:t>
      </w:r>
      <w:bookmarkEnd w:id="7195"/>
      <w:bookmarkEnd w:id="7196"/>
      <w:bookmarkEnd w:id="7197"/>
      <w:bookmarkEnd w:id="7198"/>
      <w:bookmarkEnd w:id="7199"/>
    </w:p>
    <w:bookmarkEnd w:id="7200"/>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40"/>
        <w:rPr>
          <w:rFonts w:eastAsia="Yu Mincho"/>
          <w:i/>
          <w:iCs/>
        </w:rPr>
      </w:pPr>
      <w:bookmarkStart w:id="7201" w:name="_Toc201295894"/>
      <w:bookmarkStart w:id="7202" w:name="_Toc193463607"/>
      <w:bookmarkStart w:id="7203" w:name="_Toc193446530"/>
      <w:bookmarkStart w:id="7204" w:name="_Toc193452335"/>
      <w:bookmarkStart w:id="7205" w:name="MCCQCTEMPBM_00000613"/>
      <w:r>
        <w:t>–</w:t>
      </w:r>
      <w:r>
        <w:tab/>
      </w:r>
      <w:r>
        <w:rPr>
          <w:i/>
          <w:iCs/>
        </w:rPr>
        <w:t>SRS-AllPosResourcesRRC-Inactive</w:t>
      </w:r>
      <w:bookmarkEnd w:id="7201"/>
      <w:bookmarkEnd w:id="7202"/>
      <w:bookmarkEnd w:id="7203"/>
      <w:bookmarkEnd w:id="7204"/>
    </w:p>
    <w:bookmarkEnd w:id="7205"/>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40"/>
      </w:pPr>
      <w:bookmarkStart w:id="7206" w:name="_Toc60777482"/>
      <w:bookmarkStart w:id="7207" w:name="_Toc201295895"/>
      <w:bookmarkStart w:id="7208" w:name="_Toc193463608"/>
      <w:bookmarkStart w:id="7209" w:name="_Toc193452336"/>
      <w:bookmarkStart w:id="7210" w:name="_Toc193446531"/>
      <w:bookmarkStart w:id="7211" w:name="MCCQCTEMPBM_00000614"/>
      <w:r>
        <w:t>–</w:t>
      </w:r>
      <w:r>
        <w:tab/>
      </w:r>
      <w:r>
        <w:rPr>
          <w:i/>
        </w:rPr>
        <w:t>SRS-SwitchingTimeNR</w:t>
      </w:r>
      <w:bookmarkEnd w:id="7206"/>
      <w:bookmarkEnd w:id="7207"/>
      <w:bookmarkEnd w:id="7208"/>
      <w:bookmarkEnd w:id="7209"/>
      <w:bookmarkEnd w:id="7210"/>
    </w:p>
    <w:bookmarkEnd w:id="7211"/>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40"/>
        <w:rPr>
          <w:i/>
        </w:rPr>
      </w:pPr>
      <w:bookmarkStart w:id="7212" w:name="_Toc201295896"/>
      <w:bookmarkStart w:id="7213" w:name="_Toc193452337"/>
      <w:bookmarkStart w:id="7214" w:name="_Toc193463609"/>
      <w:bookmarkStart w:id="7215" w:name="_Toc60777483"/>
      <w:bookmarkStart w:id="7216" w:name="_Toc193446532"/>
      <w:bookmarkStart w:id="7217" w:name="MCCQCTEMPBM_00000615"/>
      <w:r>
        <w:t>–</w:t>
      </w:r>
      <w:r>
        <w:tab/>
      </w:r>
      <w:r>
        <w:rPr>
          <w:i/>
        </w:rPr>
        <w:t>SRS-SwitchingTimeEUTRA</w:t>
      </w:r>
      <w:bookmarkEnd w:id="7212"/>
      <w:bookmarkEnd w:id="7213"/>
      <w:bookmarkEnd w:id="7214"/>
      <w:bookmarkEnd w:id="7215"/>
      <w:bookmarkEnd w:id="7216"/>
    </w:p>
    <w:bookmarkEnd w:id="7217"/>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40"/>
      </w:pPr>
      <w:bookmarkStart w:id="7218" w:name="_Toc201295897"/>
      <w:bookmarkStart w:id="7219" w:name="_Toc193452338"/>
      <w:bookmarkStart w:id="7220" w:name="_Toc193463610"/>
      <w:bookmarkStart w:id="7221" w:name="_Toc193446533"/>
      <w:bookmarkStart w:id="7222" w:name="MCCQCTEMPBM_00000616"/>
      <w:bookmarkStart w:id="7223" w:name="_Toc60777484"/>
      <w:r>
        <w:t>–</w:t>
      </w:r>
      <w:r>
        <w:tab/>
      </w:r>
      <w:r>
        <w:rPr>
          <w:i/>
          <w:iCs/>
        </w:rPr>
        <w:t>SupportedAggBandwidth</w:t>
      </w:r>
      <w:bookmarkEnd w:id="7218"/>
      <w:bookmarkEnd w:id="7219"/>
      <w:bookmarkEnd w:id="7220"/>
      <w:bookmarkEnd w:id="7221"/>
    </w:p>
    <w:bookmarkEnd w:id="7222"/>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40"/>
      </w:pPr>
      <w:bookmarkStart w:id="7224" w:name="_Toc193446534"/>
      <w:bookmarkStart w:id="7225" w:name="_Toc193452339"/>
      <w:bookmarkStart w:id="7226" w:name="_Toc193463611"/>
      <w:bookmarkStart w:id="7227" w:name="_Toc201295898"/>
      <w:bookmarkStart w:id="7228" w:name="MCCQCTEMPBM_00000617"/>
      <w:r>
        <w:t>–</w:t>
      </w:r>
      <w:r>
        <w:tab/>
      </w:r>
      <w:r>
        <w:rPr>
          <w:i/>
        </w:rPr>
        <w:t>SupportedBandwidth</w:t>
      </w:r>
      <w:bookmarkEnd w:id="7223"/>
      <w:bookmarkEnd w:id="7224"/>
      <w:bookmarkEnd w:id="7225"/>
      <w:bookmarkEnd w:id="7226"/>
      <w:bookmarkEnd w:id="7227"/>
    </w:p>
    <w:bookmarkEnd w:id="7228"/>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40"/>
      </w:pPr>
      <w:bookmarkStart w:id="7229" w:name="_Toc193463612"/>
      <w:bookmarkStart w:id="7230" w:name="_Toc193452340"/>
      <w:bookmarkStart w:id="7231" w:name="_Toc60777485"/>
      <w:bookmarkStart w:id="7232" w:name="_Toc201295899"/>
      <w:bookmarkStart w:id="7233" w:name="_Toc193446535"/>
      <w:bookmarkStart w:id="7234" w:name="MCCQCTEMPBM_00000618"/>
      <w:r>
        <w:t>–</w:t>
      </w:r>
      <w:r>
        <w:tab/>
      </w:r>
      <w:r>
        <w:rPr>
          <w:i/>
        </w:rPr>
        <w:t>UE-BasedPerfMeas-Parameters</w:t>
      </w:r>
      <w:bookmarkEnd w:id="7229"/>
      <w:bookmarkEnd w:id="7230"/>
      <w:bookmarkEnd w:id="7231"/>
      <w:bookmarkEnd w:id="7232"/>
      <w:bookmarkEnd w:id="7233"/>
    </w:p>
    <w:bookmarkEnd w:id="7234"/>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40"/>
      </w:pPr>
      <w:bookmarkStart w:id="7235" w:name="_Toc60777486"/>
      <w:bookmarkStart w:id="7236" w:name="_Toc193452341"/>
      <w:bookmarkStart w:id="7237" w:name="_Toc193463613"/>
      <w:bookmarkStart w:id="7238" w:name="_Toc201295900"/>
      <w:bookmarkStart w:id="7239" w:name="_Toc193446536"/>
      <w:bookmarkStart w:id="7240" w:name="MCCQCTEMPBM_00000619"/>
      <w:r>
        <w:t>–</w:t>
      </w:r>
      <w:r>
        <w:tab/>
      </w:r>
      <w:r>
        <w:rPr>
          <w:i/>
        </w:rPr>
        <w:t>UE-CapabilityRAT-ContainerList</w:t>
      </w:r>
      <w:bookmarkEnd w:id="7235"/>
      <w:bookmarkEnd w:id="7236"/>
      <w:bookmarkEnd w:id="7237"/>
      <w:bookmarkEnd w:id="7238"/>
      <w:bookmarkEnd w:id="7239"/>
    </w:p>
    <w:bookmarkEnd w:id="7240"/>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40"/>
      </w:pPr>
      <w:bookmarkStart w:id="7241" w:name="_Toc193446537"/>
      <w:bookmarkStart w:id="7242" w:name="_Toc193452342"/>
      <w:bookmarkStart w:id="7243" w:name="_Toc60777487"/>
      <w:bookmarkStart w:id="7244" w:name="_Toc201295901"/>
      <w:bookmarkStart w:id="7245" w:name="_Toc193463614"/>
      <w:bookmarkStart w:id="7246" w:name="MCCQCTEMPBM_00000620"/>
      <w:r>
        <w:t>–</w:t>
      </w:r>
      <w:r>
        <w:tab/>
      </w:r>
      <w:r>
        <w:rPr>
          <w:i/>
        </w:rPr>
        <w:t>UE-CapabilityRAT-RequestList</w:t>
      </w:r>
      <w:bookmarkEnd w:id="7241"/>
      <w:bookmarkEnd w:id="7242"/>
      <w:bookmarkEnd w:id="7243"/>
      <w:bookmarkEnd w:id="7244"/>
      <w:bookmarkEnd w:id="7245"/>
    </w:p>
    <w:bookmarkEnd w:id="7246"/>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40"/>
      </w:pPr>
      <w:bookmarkStart w:id="7247" w:name="_Toc193452343"/>
      <w:bookmarkStart w:id="7248" w:name="_Toc201295902"/>
      <w:bookmarkStart w:id="7249" w:name="_Toc60777488"/>
      <w:bookmarkStart w:id="7250" w:name="_Toc193446538"/>
      <w:bookmarkStart w:id="7251" w:name="_Toc193463615"/>
      <w:bookmarkStart w:id="7252" w:name="MCCQCTEMPBM_00000621"/>
      <w:r>
        <w:t>–</w:t>
      </w:r>
      <w:r>
        <w:tab/>
      </w:r>
      <w:r>
        <w:rPr>
          <w:i/>
        </w:rPr>
        <w:t>UE-CapabilityRequestFilterCommon</w:t>
      </w:r>
      <w:bookmarkEnd w:id="7247"/>
      <w:bookmarkEnd w:id="7248"/>
      <w:bookmarkEnd w:id="7249"/>
      <w:bookmarkEnd w:id="7250"/>
      <w:bookmarkEnd w:id="7251"/>
    </w:p>
    <w:bookmarkEnd w:id="7252"/>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等线"/>
                <w:b/>
                <w:bCs/>
                <w:i/>
                <w:iCs/>
              </w:rPr>
            </w:pPr>
            <w:r>
              <w:rPr>
                <w:rFonts w:eastAsia="等线"/>
                <w:b/>
                <w:bCs/>
                <w:i/>
                <w:iCs/>
              </w:rPr>
              <w:t>fallbackGroupFiveRequest</w:t>
            </w:r>
          </w:p>
          <w:p w14:paraId="573E5FF5" w14:textId="77777777" w:rsidR="00F37883" w:rsidRDefault="00721CB1">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等线"/>
                <w:b/>
                <w:bCs/>
                <w:i/>
                <w:iCs/>
              </w:rPr>
            </w:pPr>
            <w:r>
              <w:rPr>
                <w:rFonts w:eastAsia="等线"/>
                <w:b/>
                <w:bCs/>
                <w:i/>
                <w:iCs/>
              </w:rPr>
              <w:t>lowerMSDRequest</w:t>
            </w:r>
          </w:p>
          <w:p w14:paraId="1D7830AA" w14:textId="77777777" w:rsidR="00F37883" w:rsidRDefault="00721CB1">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40"/>
      </w:pPr>
      <w:bookmarkStart w:id="7253" w:name="_Toc201295903"/>
      <w:bookmarkStart w:id="7254" w:name="_Toc193463616"/>
      <w:bookmarkStart w:id="7255" w:name="_Toc60777489"/>
      <w:bookmarkStart w:id="7256" w:name="_Toc193446539"/>
      <w:bookmarkStart w:id="7257" w:name="_Toc193452344"/>
      <w:bookmarkStart w:id="7258" w:name="MCCQCTEMPBM_00000622"/>
      <w:r>
        <w:t>–</w:t>
      </w:r>
      <w:r>
        <w:tab/>
      </w:r>
      <w:r>
        <w:rPr>
          <w:i/>
        </w:rPr>
        <w:t>UE-CapabilityRequestFilterNR</w:t>
      </w:r>
      <w:bookmarkEnd w:id="7253"/>
      <w:bookmarkEnd w:id="7254"/>
      <w:bookmarkEnd w:id="7255"/>
      <w:bookmarkEnd w:id="7256"/>
      <w:bookmarkEnd w:id="7257"/>
    </w:p>
    <w:bookmarkEnd w:id="7258"/>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40"/>
      </w:pPr>
      <w:bookmarkStart w:id="7259" w:name="_Toc193452345"/>
      <w:bookmarkStart w:id="7260" w:name="_Toc193463617"/>
      <w:bookmarkStart w:id="7261" w:name="_Toc60777490"/>
      <w:bookmarkStart w:id="7262" w:name="_Toc201295904"/>
      <w:bookmarkStart w:id="7263" w:name="_Toc193446540"/>
      <w:bookmarkStart w:id="7264" w:name="MCCQCTEMPBM_00000623"/>
      <w:r>
        <w:t>–</w:t>
      </w:r>
      <w:r>
        <w:tab/>
      </w:r>
      <w:r>
        <w:rPr>
          <w:i/>
        </w:rPr>
        <w:t>UE-MRDC-Capability</w:t>
      </w:r>
      <w:bookmarkEnd w:id="7259"/>
      <w:bookmarkEnd w:id="7260"/>
      <w:bookmarkEnd w:id="7261"/>
      <w:bookmarkEnd w:id="7262"/>
      <w:bookmarkEnd w:id="7263"/>
    </w:p>
    <w:bookmarkEnd w:id="7264"/>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40"/>
      </w:pPr>
      <w:bookmarkStart w:id="7265" w:name="_Toc201295905"/>
      <w:bookmarkStart w:id="7266" w:name="_Toc193463618"/>
      <w:bookmarkStart w:id="7267" w:name="_Toc193446541"/>
      <w:bookmarkStart w:id="7268" w:name="_Toc60777491"/>
      <w:bookmarkStart w:id="7269" w:name="_Toc193452346"/>
      <w:bookmarkStart w:id="7270" w:name="MCCQCTEMPBM_00000624"/>
      <w:bookmarkStart w:id="7271" w:name="_Hlk54199415"/>
      <w:r>
        <w:t>–</w:t>
      </w:r>
      <w:r>
        <w:tab/>
      </w:r>
      <w:r>
        <w:rPr>
          <w:i/>
        </w:rPr>
        <w:t>UE-NR-Capability</w:t>
      </w:r>
      <w:bookmarkEnd w:id="7265"/>
      <w:bookmarkEnd w:id="7266"/>
      <w:bookmarkEnd w:id="7267"/>
      <w:bookmarkEnd w:id="7268"/>
      <w:bookmarkEnd w:id="7269"/>
    </w:p>
    <w:bookmarkEnd w:id="7270"/>
    <w:bookmarkEnd w:id="7271"/>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72"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72"/>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73" w:name="_Hlk130562710"/>
      <w:r>
        <w:t>redCapParameters-v1740                   RedCapParameters-v1740,</w:t>
      </w:r>
    </w:p>
    <w:bookmarkEnd w:id="7273"/>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40"/>
      </w:pPr>
      <w:bookmarkStart w:id="7274" w:name="_Toc193463619"/>
      <w:bookmarkStart w:id="7275" w:name="_Toc193452347"/>
      <w:bookmarkStart w:id="7276" w:name="_Toc193446542"/>
      <w:bookmarkStart w:id="7277" w:name="_Toc201295906"/>
      <w:bookmarkStart w:id="7278" w:name="MCCQCTEMPBM_00000625"/>
      <w:r>
        <w:t>–</w:t>
      </w:r>
      <w:r>
        <w:tab/>
      </w:r>
      <w:r>
        <w:rPr>
          <w:i/>
          <w:iCs/>
        </w:rPr>
        <w:t>UE-RadioPagingInfo</w:t>
      </w:r>
      <w:bookmarkEnd w:id="7274"/>
      <w:bookmarkEnd w:id="7275"/>
      <w:bookmarkEnd w:id="7276"/>
      <w:bookmarkEnd w:id="7277"/>
    </w:p>
    <w:bookmarkEnd w:id="7278"/>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30"/>
      </w:pPr>
      <w:bookmarkStart w:id="7279" w:name="_Toc201295907"/>
      <w:bookmarkStart w:id="7280" w:name="_Toc60777493"/>
      <w:bookmarkStart w:id="7281" w:name="_Toc193446543"/>
      <w:bookmarkStart w:id="7282" w:name="_Toc193452348"/>
      <w:bookmarkStart w:id="7283" w:name="_Toc193463620"/>
      <w:r>
        <w:t>6.3.4</w:t>
      </w:r>
      <w:r>
        <w:tab/>
        <w:t>Other information elements</w:t>
      </w:r>
      <w:bookmarkEnd w:id="7279"/>
      <w:bookmarkEnd w:id="7280"/>
      <w:bookmarkEnd w:id="7281"/>
      <w:bookmarkEnd w:id="7282"/>
      <w:bookmarkEnd w:id="7283"/>
    </w:p>
    <w:p w14:paraId="761AD4E5" w14:textId="77777777" w:rsidR="00F37883" w:rsidRDefault="00721CB1">
      <w:pPr>
        <w:pStyle w:val="40"/>
      </w:pPr>
      <w:bookmarkStart w:id="7284" w:name="_Toc193463621"/>
      <w:bookmarkStart w:id="7285" w:name="_Toc201295908"/>
      <w:bookmarkStart w:id="7286" w:name="_Toc60777494"/>
      <w:bookmarkStart w:id="7287" w:name="_Toc193452349"/>
      <w:bookmarkStart w:id="7288" w:name="_Toc193446544"/>
      <w:bookmarkStart w:id="7289" w:name="MCCQCTEMPBM_00000626"/>
      <w:r>
        <w:t>–</w:t>
      </w:r>
      <w:r>
        <w:tab/>
      </w:r>
      <w:r>
        <w:rPr>
          <w:i/>
        </w:rPr>
        <w:t>AbsoluteTimeInfo</w:t>
      </w:r>
      <w:bookmarkEnd w:id="7284"/>
      <w:bookmarkEnd w:id="7285"/>
      <w:bookmarkEnd w:id="7286"/>
      <w:bookmarkEnd w:id="7287"/>
      <w:bookmarkEnd w:id="7288"/>
    </w:p>
    <w:bookmarkEnd w:id="7289"/>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40"/>
      </w:pPr>
      <w:bookmarkStart w:id="7290" w:name="_Toc193452350"/>
      <w:bookmarkStart w:id="7291" w:name="_Toc201295909"/>
      <w:bookmarkStart w:id="7292" w:name="_Toc193446545"/>
      <w:bookmarkStart w:id="7293" w:name="_Toc193463622"/>
      <w:bookmarkStart w:id="7294" w:name="MCCQCTEMPBM_00000627"/>
      <w:r>
        <w:t>–</w:t>
      </w:r>
      <w:r>
        <w:tab/>
      </w:r>
      <w:r>
        <w:rPr>
          <w:i/>
          <w:iCs/>
        </w:rPr>
        <w:t>AppLayerIdleInactiveConfig</w:t>
      </w:r>
      <w:bookmarkEnd w:id="7290"/>
      <w:bookmarkEnd w:id="7291"/>
      <w:bookmarkEnd w:id="7292"/>
      <w:bookmarkEnd w:id="7293"/>
    </w:p>
    <w:bookmarkEnd w:id="7294"/>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E0931F6" w14:textId="77777777" w:rsidR="00F37883" w:rsidRDefault="00721CB1">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01CE7B85" w14:textId="77777777" w:rsidR="00F37883" w:rsidRDefault="00721CB1">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696545ED" w14:textId="77777777" w:rsidR="00F37883" w:rsidRDefault="00721CB1">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6D38802C" w14:textId="77777777" w:rsidR="00F37883" w:rsidRDefault="00721CB1">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40"/>
        <w:rPr>
          <w:i/>
          <w:iCs/>
        </w:rPr>
      </w:pPr>
      <w:bookmarkStart w:id="7295" w:name="_Toc193452351"/>
      <w:bookmarkStart w:id="7296" w:name="_Toc201295910"/>
      <w:bookmarkStart w:id="7297" w:name="_Toc193446546"/>
      <w:bookmarkStart w:id="7298" w:name="_Toc193463623"/>
      <w:bookmarkStart w:id="7299" w:name="MCCQCTEMPBM_00000628"/>
      <w:bookmarkStart w:id="7300" w:name="_Hlk88212843"/>
      <w:r>
        <w:t>–</w:t>
      </w:r>
      <w:r>
        <w:tab/>
      </w:r>
      <w:r>
        <w:rPr>
          <w:i/>
          <w:iCs/>
        </w:rPr>
        <w:t>AppLayerMeasConfig</w:t>
      </w:r>
      <w:bookmarkEnd w:id="7295"/>
      <w:bookmarkEnd w:id="7296"/>
      <w:bookmarkEnd w:id="7297"/>
      <w:bookmarkEnd w:id="7298"/>
    </w:p>
    <w:bookmarkEnd w:id="7299"/>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301"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t xml:space="preserve">    [[</w:t>
      </w:r>
    </w:p>
    <w:p w14:paraId="169FEDB1" w14:textId="77777777" w:rsidR="00F37883" w:rsidRDefault="00721CB1">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301"/>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300"/>
          <w:p w14:paraId="092C580A" w14:textId="77777777" w:rsidR="00F37883" w:rsidRDefault="00721CB1">
            <w:pPr>
              <w:pStyle w:val="TAH"/>
              <w:rPr>
                <w:szCs w:val="22"/>
                <w:lang w:eastAsia="sv-SE"/>
              </w:rPr>
            </w:pPr>
            <w:r>
              <w:rPr>
                <w:i/>
                <w:szCs w:val="22"/>
                <w:lang w:eastAsia="sv-SE"/>
              </w:rPr>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302"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302"/>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40"/>
      </w:pPr>
      <w:bookmarkStart w:id="7303" w:name="_Toc193446547"/>
      <w:bookmarkStart w:id="7304" w:name="_Toc201295911"/>
      <w:bookmarkStart w:id="7305" w:name="_Toc60777495"/>
      <w:bookmarkStart w:id="7306" w:name="_Toc193452352"/>
      <w:bookmarkStart w:id="7307" w:name="_Toc193463624"/>
      <w:bookmarkStart w:id="7308" w:name="MCCQCTEMPBM_00000629"/>
      <w:r>
        <w:t>–</w:t>
      </w:r>
      <w:r>
        <w:tab/>
      </w:r>
      <w:r>
        <w:rPr>
          <w:i/>
        </w:rPr>
        <w:t>AreaConfiguration</w:t>
      </w:r>
      <w:bookmarkEnd w:id="7303"/>
      <w:bookmarkEnd w:id="7304"/>
      <w:bookmarkEnd w:id="7305"/>
      <w:bookmarkEnd w:id="7306"/>
      <w:bookmarkEnd w:id="7307"/>
    </w:p>
    <w:bookmarkEnd w:id="7308"/>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等线"/>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40"/>
      </w:pPr>
      <w:bookmarkStart w:id="7309" w:name="_Toc60777496"/>
      <w:bookmarkStart w:id="7310" w:name="_Toc193452353"/>
      <w:bookmarkStart w:id="7311" w:name="_Toc193446548"/>
      <w:bookmarkStart w:id="7312" w:name="_Toc193463625"/>
      <w:bookmarkStart w:id="7313" w:name="_Toc201295912"/>
      <w:bookmarkStart w:id="7314" w:name="MCCQCTEMPBM_00000630"/>
      <w:r>
        <w:t>–</w:t>
      </w:r>
      <w:r>
        <w:tab/>
      </w:r>
      <w:r>
        <w:rPr>
          <w:bCs/>
          <w:i/>
        </w:rPr>
        <w:t>BT-NameList</w:t>
      </w:r>
      <w:bookmarkEnd w:id="7309"/>
      <w:bookmarkEnd w:id="7310"/>
      <w:bookmarkEnd w:id="7311"/>
      <w:bookmarkEnd w:id="7312"/>
      <w:bookmarkEnd w:id="7313"/>
    </w:p>
    <w:bookmarkEnd w:id="7314"/>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宋体"/>
        </w:rPr>
      </w:pPr>
    </w:p>
    <w:p w14:paraId="03DE1FB6" w14:textId="77777777" w:rsidR="00F37883" w:rsidRDefault="00721CB1">
      <w:pPr>
        <w:pStyle w:val="40"/>
        <w:rPr>
          <w:i/>
          <w:iCs/>
        </w:rPr>
      </w:pPr>
      <w:bookmarkStart w:id="7315" w:name="_Toc193446549"/>
      <w:bookmarkStart w:id="7316" w:name="_Toc193463626"/>
      <w:bookmarkStart w:id="7317" w:name="_Toc201295913"/>
      <w:bookmarkStart w:id="7318" w:name="_Toc193452354"/>
      <w:bookmarkStart w:id="7319" w:name="MCCQCTEMPBM_00000631"/>
      <w:r>
        <w:rPr>
          <w:rFonts w:eastAsia="宋体"/>
        </w:rPr>
        <w:t>–</w:t>
      </w:r>
      <w:r>
        <w:rPr>
          <w:rFonts w:eastAsia="宋体"/>
        </w:rPr>
        <w:tab/>
      </w:r>
      <w:r>
        <w:rPr>
          <w:i/>
          <w:iCs/>
        </w:rPr>
        <w:t>DedicatedInfoF1c</w:t>
      </w:r>
      <w:bookmarkEnd w:id="7315"/>
      <w:bookmarkEnd w:id="7316"/>
      <w:bookmarkEnd w:id="7317"/>
      <w:bookmarkEnd w:id="7318"/>
    </w:p>
    <w:bookmarkEnd w:id="7319"/>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宋体"/>
        </w:rPr>
      </w:pPr>
    </w:p>
    <w:p w14:paraId="7120E410" w14:textId="77777777" w:rsidR="00F37883" w:rsidRDefault="00721CB1">
      <w:pPr>
        <w:pStyle w:val="40"/>
        <w:rPr>
          <w:rFonts w:eastAsia="宋体"/>
        </w:rPr>
      </w:pPr>
      <w:bookmarkStart w:id="7320" w:name="_Toc60777497"/>
      <w:bookmarkStart w:id="7321" w:name="_Toc193452355"/>
      <w:bookmarkStart w:id="7322" w:name="_Toc201295914"/>
      <w:bookmarkStart w:id="7323" w:name="_Toc193446550"/>
      <w:bookmarkStart w:id="7324" w:name="_Toc193463627"/>
      <w:bookmarkStart w:id="7325" w:name="MCCQCTEMPBM_00000632"/>
      <w:r>
        <w:rPr>
          <w:rFonts w:eastAsia="宋体"/>
        </w:rPr>
        <w:t>–</w:t>
      </w:r>
      <w:r>
        <w:rPr>
          <w:rFonts w:eastAsia="宋体"/>
        </w:rPr>
        <w:tab/>
      </w:r>
      <w:r>
        <w:rPr>
          <w:rFonts w:eastAsia="宋体"/>
          <w:i/>
        </w:rPr>
        <w:t>EUTRA-AllowedMeasBandwidth</w:t>
      </w:r>
      <w:bookmarkEnd w:id="7320"/>
      <w:bookmarkEnd w:id="7321"/>
      <w:bookmarkEnd w:id="7322"/>
      <w:bookmarkEnd w:id="7323"/>
      <w:bookmarkEnd w:id="7324"/>
    </w:p>
    <w:bookmarkEnd w:id="7325"/>
    <w:p w14:paraId="15DA1D78" w14:textId="77777777" w:rsidR="00F37883" w:rsidRDefault="00721CB1">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宋体"/>
          <w:color w:val="808080"/>
        </w:rPr>
      </w:pPr>
      <w:r>
        <w:rPr>
          <w:color w:val="808080"/>
        </w:rPr>
        <w:t>-- ASN1STOP</w:t>
      </w:r>
    </w:p>
    <w:p w14:paraId="1A0F038E" w14:textId="77777777" w:rsidR="00F37883" w:rsidRDefault="00F37883"/>
    <w:p w14:paraId="4D081DAD" w14:textId="77777777" w:rsidR="00F37883" w:rsidRDefault="00721CB1">
      <w:pPr>
        <w:pStyle w:val="40"/>
      </w:pPr>
      <w:bookmarkStart w:id="7326" w:name="_Toc201295915"/>
      <w:bookmarkStart w:id="7327" w:name="_Toc193463628"/>
      <w:bookmarkStart w:id="7328" w:name="_Toc60777498"/>
      <w:bookmarkStart w:id="7329" w:name="_Toc193452356"/>
      <w:bookmarkStart w:id="7330" w:name="_Toc193446551"/>
      <w:bookmarkStart w:id="7331" w:name="MCCQCTEMPBM_00000633"/>
      <w:r>
        <w:t>–</w:t>
      </w:r>
      <w:r>
        <w:tab/>
      </w:r>
      <w:r>
        <w:rPr>
          <w:i/>
        </w:rPr>
        <w:t>EUTRA-MBSFN-SubframeConfigList</w:t>
      </w:r>
      <w:bookmarkEnd w:id="7326"/>
      <w:bookmarkEnd w:id="7327"/>
      <w:bookmarkEnd w:id="7328"/>
      <w:bookmarkEnd w:id="7329"/>
      <w:bookmarkEnd w:id="7330"/>
    </w:p>
    <w:bookmarkEnd w:id="7331"/>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40"/>
        <w:tabs>
          <w:tab w:val="left" w:pos="2835"/>
        </w:tabs>
        <w:rPr>
          <w:rFonts w:eastAsia="宋体"/>
          <w:i/>
        </w:rPr>
      </w:pPr>
      <w:bookmarkStart w:id="7332" w:name="_Toc60777499"/>
      <w:bookmarkStart w:id="7333" w:name="_Toc193463629"/>
      <w:bookmarkStart w:id="7334" w:name="_Toc193452357"/>
      <w:bookmarkStart w:id="7335" w:name="_Toc193446552"/>
      <w:bookmarkStart w:id="7336" w:name="_Toc201295916"/>
      <w:bookmarkStart w:id="7337" w:name="MCCQCTEMPBM_00000634"/>
      <w:r>
        <w:rPr>
          <w:rFonts w:eastAsia="宋体"/>
        </w:rPr>
        <w:t>–</w:t>
      </w:r>
      <w:r>
        <w:rPr>
          <w:rFonts w:eastAsia="宋体"/>
        </w:rPr>
        <w:tab/>
      </w:r>
      <w:r>
        <w:rPr>
          <w:rFonts w:eastAsia="宋体"/>
          <w:i/>
        </w:rPr>
        <w:t>EUTRA-MultiBandInfoList</w:t>
      </w:r>
      <w:bookmarkEnd w:id="7332"/>
      <w:bookmarkEnd w:id="7333"/>
      <w:bookmarkEnd w:id="7334"/>
      <w:bookmarkEnd w:id="7335"/>
      <w:bookmarkEnd w:id="7336"/>
    </w:p>
    <w:bookmarkEnd w:id="7337"/>
    <w:p w14:paraId="010FA7C1" w14:textId="77777777" w:rsidR="00F37883" w:rsidRDefault="00721CB1">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宋体"/>
          <w:color w:val="808080"/>
        </w:rPr>
      </w:pPr>
      <w:r>
        <w:rPr>
          <w:color w:val="808080"/>
        </w:rPr>
        <w:t>-- ASN1STOP</w:t>
      </w:r>
    </w:p>
    <w:p w14:paraId="10831491" w14:textId="77777777" w:rsidR="00F37883" w:rsidRDefault="00F37883"/>
    <w:p w14:paraId="0FB8C51D" w14:textId="77777777" w:rsidR="00F37883" w:rsidRDefault="00721CB1">
      <w:pPr>
        <w:pStyle w:val="40"/>
        <w:tabs>
          <w:tab w:val="left" w:pos="2835"/>
        </w:tabs>
        <w:rPr>
          <w:rFonts w:eastAsia="宋体"/>
          <w:i/>
        </w:rPr>
      </w:pPr>
      <w:bookmarkStart w:id="7338" w:name="_Toc193452358"/>
      <w:bookmarkStart w:id="7339" w:name="_Toc193463630"/>
      <w:bookmarkStart w:id="7340" w:name="_Toc193446553"/>
      <w:bookmarkStart w:id="7341" w:name="_Toc201295917"/>
      <w:bookmarkStart w:id="7342" w:name="MCCQCTEMPBM_00000635"/>
      <w:r>
        <w:rPr>
          <w:rFonts w:eastAsia="宋体"/>
        </w:rPr>
        <w:t>–</w:t>
      </w:r>
      <w:r>
        <w:rPr>
          <w:rFonts w:eastAsia="宋体"/>
        </w:rPr>
        <w:tab/>
      </w:r>
      <w:r>
        <w:rPr>
          <w:rFonts w:eastAsia="宋体"/>
          <w:i/>
        </w:rPr>
        <w:t>EUTRA-MultiBandInfoListAerial</w:t>
      </w:r>
      <w:bookmarkEnd w:id="7338"/>
      <w:bookmarkEnd w:id="7339"/>
      <w:bookmarkEnd w:id="7340"/>
      <w:bookmarkEnd w:id="7341"/>
    </w:p>
    <w:bookmarkEnd w:id="7342"/>
    <w:p w14:paraId="3E6E931F" w14:textId="77777777" w:rsidR="00F37883" w:rsidRDefault="00721CB1">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宋体"/>
          <w:color w:val="808080"/>
        </w:rPr>
      </w:pPr>
      <w:r>
        <w:rPr>
          <w:color w:val="808080"/>
        </w:rPr>
        <w:t>-- ASN1STOP</w:t>
      </w:r>
    </w:p>
    <w:p w14:paraId="1A6D9556" w14:textId="77777777" w:rsidR="00F37883" w:rsidRDefault="00F37883"/>
    <w:p w14:paraId="7906B3E5" w14:textId="77777777" w:rsidR="00F37883" w:rsidRDefault="00721CB1">
      <w:pPr>
        <w:pStyle w:val="40"/>
        <w:rPr>
          <w:rFonts w:eastAsia="宋体"/>
        </w:rPr>
      </w:pPr>
      <w:bookmarkStart w:id="7343" w:name="_Toc201295918"/>
      <w:bookmarkStart w:id="7344" w:name="_Toc60777500"/>
      <w:bookmarkStart w:id="7345" w:name="_Toc193446554"/>
      <w:bookmarkStart w:id="7346" w:name="_Toc193463631"/>
      <w:bookmarkStart w:id="7347" w:name="_Toc193452359"/>
      <w:bookmarkStart w:id="7348" w:name="MCCQCTEMPBM_00000636"/>
      <w:r>
        <w:rPr>
          <w:rFonts w:eastAsia="宋体"/>
        </w:rPr>
        <w:t>–</w:t>
      </w:r>
      <w:r>
        <w:rPr>
          <w:rFonts w:eastAsia="宋体"/>
        </w:rPr>
        <w:tab/>
      </w:r>
      <w:r>
        <w:rPr>
          <w:rFonts w:eastAsia="宋体"/>
          <w:i/>
        </w:rPr>
        <w:t>EUTRA-NS-PmaxList</w:t>
      </w:r>
      <w:bookmarkEnd w:id="7343"/>
      <w:bookmarkEnd w:id="7344"/>
      <w:bookmarkEnd w:id="7345"/>
      <w:bookmarkEnd w:id="7346"/>
      <w:bookmarkEnd w:id="7347"/>
    </w:p>
    <w:bookmarkEnd w:id="7348"/>
    <w:p w14:paraId="1130461D" w14:textId="77777777" w:rsidR="00F37883" w:rsidRDefault="00721CB1">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宋体"/>
          <w:color w:val="808080"/>
        </w:rPr>
      </w:pPr>
      <w:r>
        <w:rPr>
          <w:color w:val="808080"/>
        </w:rPr>
        <w:t>-- ASN1STOP</w:t>
      </w:r>
    </w:p>
    <w:p w14:paraId="57AF69E6" w14:textId="77777777" w:rsidR="00F37883" w:rsidRDefault="00F37883"/>
    <w:p w14:paraId="7F7E7E55" w14:textId="77777777" w:rsidR="00F37883" w:rsidRDefault="00721CB1">
      <w:pPr>
        <w:pStyle w:val="40"/>
        <w:rPr>
          <w:rFonts w:eastAsia="宋体"/>
        </w:rPr>
      </w:pPr>
      <w:bookmarkStart w:id="7349" w:name="_Toc193446555"/>
      <w:bookmarkStart w:id="7350" w:name="_Toc193452360"/>
      <w:bookmarkStart w:id="7351" w:name="_Toc60777501"/>
      <w:bookmarkStart w:id="7352" w:name="_Toc193463632"/>
      <w:bookmarkStart w:id="7353" w:name="_Toc201295919"/>
      <w:bookmarkStart w:id="7354" w:name="MCCQCTEMPBM_00000637"/>
      <w:r>
        <w:rPr>
          <w:rFonts w:eastAsia="宋体"/>
        </w:rPr>
        <w:t>–</w:t>
      </w:r>
      <w:r>
        <w:rPr>
          <w:rFonts w:eastAsia="宋体"/>
        </w:rPr>
        <w:tab/>
      </w:r>
      <w:r>
        <w:rPr>
          <w:rFonts w:eastAsia="宋体"/>
          <w:i/>
        </w:rPr>
        <w:t>EUTRA-PhysCellId</w:t>
      </w:r>
      <w:bookmarkEnd w:id="7349"/>
      <w:bookmarkEnd w:id="7350"/>
      <w:bookmarkEnd w:id="7351"/>
      <w:bookmarkEnd w:id="7352"/>
      <w:bookmarkEnd w:id="7353"/>
    </w:p>
    <w:bookmarkEnd w:id="7354"/>
    <w:p w14:paraId="32C184A8" w14:textId="77777777" w:rsidR="00F37883" w:rsidRDefault="00721CB1">
      <w:pPr>
        <w:rPr>
          <w:rFonts w:eastAsia="宋体"/>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宋体"/>
          <w:color w:val="808080"/>
        </w:rPr>
      </w:pPr>
      <w:r>
        <w:rPr>
          <w:color w:val="808080"/>
        </w:rPr>
        <w:t>-- ASN1STOP</w:t>
      </w:r>
    </w:p>
    <w:p w14:paraId="6C1E93E9" w14:textId="77777777" w:rsidR="00F37883" w:rsidRDefault="00F37883"/>
    <w:p w14:paraId="6C1D4A94" w14:textId="77777777" w:rsidR="00F37883" w:rsidRDefault="00721CB1">
      <w:pPr>
        <w:pStyle w:val="40"/>
        <w:rPr>
          <w:rFonts w:eastAsia="宋体"/>
        </w:rPr>
      </w:pPr>
      <w:bookmarkStart w:id="7355" w:name="_Toc60777502"/>
      <w:bookmarkStart w:id="7356" w:name="_Toc193446556"/>
      <w:bookmarkStart w:id="7357" w:name="_Toc193463633"/>
      <w:bookmarkStart w:id="7358" w:name="_Toc201295920"/>
      <w:bookmarkStart w:id="7359" w:name="_Toc193452361"/>
      <w:bookmarkStart w:id="7360" w:name="MCCQCTEMPBM_00000638"/>
      <w:r>
        <w:rPr>
          <w:rFonts w:eastAsia="宋体"/>
        </w:rPr>
        <w:t>–</w:t>
      </w:r>
      <w:r>
        <w:rPr>
          <w:rFonts w:eastAsia="宋体"/>
        </w:rPr>
        <w:tab/>
      </w:r>
      <w:r>
        <w:rPr>
          <w:rFonts w:eastAsia="宋体"/>
          <w:i/>
        </w:rPr>
        <w:t>EUTRA-PhysCellIdRange</w:t>
      </w:r>
      <w:bookmarkEnd w:id="7355"/>
      <w:bookmarkEnd w:id="7356"/>
      <w:bookmarkEnd w:id="7357"/>
      <w:bookmarkEnd w:id="7358"/>
      <w:bookmarkEnd w:id="7359"/>
    </w:p>
    <w:bookmarkEnd w:id="7360"/>
    <w:p w14:paraId="3AC2F033" w14:textId="77777777" w:rsidR="00F37883" w:rsidRDefault="00721CB1">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宋体"/>
          <w:color w:val="808080"/>
        </w:rPr>
      </w:pPr>
      <w:r>
        <w:rPr>
          <w:color w:val="808080"/>
        </w:rPr>
        <w:t>-- ASN1STOP</w:t>
      </w:r>
    </w:p>
    <w:p w14:paraId="7127F14B" w14:textId="77777777" w:rsidR="00F37883" w:rsidRDefault="00F37883"/>
    <w:p w14:paraId="2460C14F" w14:textId="77777777" w:rsidR="00F37883" w:rsidRDefault="00721CB1">
      <w:pPr>
        <w:pStyle w:val="40"/>
        <w:rPr>
          <w:rFonts w:eastAsia="宋体"/>
          <w:i/>
        </w:rPr>
      </w:pPr>
      <w:bookmarkStart w:id="7361" w:name="_Toc193463634"/>
      <w:bookmarkStart w:id="7362" w:name="_Toc193452362"/>
      <w:bookmarkStart w:id="7363" w:name="_Toc60777503"/>
      <w:bookmarkStart w:id="7364" w:name="_Toc193446557"/>
      <w:bookmarkStart w:id="7365" w:name="_Toc201295921"/>
      <w:bookmarkStart w:id="7366" w:name="MCCQCTEMPBM_00000639"/>
      <w:r>
        <w:rPr>
          <w:rFonts w:eastAsia="宋体"/>
        </w:rPr>
        <w:t>–</w:t>
      </w:r>
      <w:r>
        <w:rPr>
          <w:rFonts w:eastAsia="宋体"/>
        </w:rPr>
        <w:tab/>
      </w:r>
      <w:r>
        <w:rPr>
          <w:rFonts w:eastAsia="宋体"/>
          <w:i/>
        </w:rPr>
        <w:t>EUTRA-PresenceAntennaPort1</w:t>
      </w:r>
      <w:bookmarkEnd w:id="7361"/>
      <w:bookmarkEnd w:id="7362"/>
      <w:bookmarkEnd w:id="7363"/>
      <w:bookmarkEnd w:id="7364"/>
      <w:bookmarkEnd w:id="7365"/>
    </w:p>
    <w:bookmarkEnd w:id="7366"/>
    <w:p w14:paraId="2EE4BF4E" w14:textId="77777777" w:rsidR="00F37883" w:rsidRDefault="00721CB1">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40"/>
      </w:pPr>
      <w:bookmarkStart w:id="7367" w:name="_Toc193463635"/>
      <w:bookmarkStart w:id="7368" w:name="_Toc193452363"/>
      <w:bookmarkStart w:id="7369" w:name="_Toc60777504"/>
      <w:bookmarkStart w:id="7370" w:name="_Toc193446558"/>
      <w:bookmarkStart w:id="7371" w:name="_Toc201295922"/>
      <w:bookmarkStart w:id="7372" w:name="MCCQCTEMPBM_00000640"/>
      <w:r>
        <w:t>–</w:t>
      </w:r>
      <w:r>
        <w:tab/>
      </w:r>
      <w:r>
        <w:rPr>
          <w:i/>
        </w:rPr>
        <w:t>EUTRA-Q-OffsetRange</w:t>
      </w:r>
      <w:bookmarkEnd w:id="7367"/>
      <w:bookmarkEnd w:id="7368"/>
      <w:bookmarkEnd w:id="7369"/>
      <w:bookmarkEnd w:id="7370"/>
      <w:bookmarkEnd w:id="7371"/>
    </w:p>
    <w:bookmarkEnd w:id="7372"/>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40"/>
        <w:rPr>
          <w:rFonts w:eastAsia="宋体"/>
        </w:rPr>
      </w:pPr>
      <w:bookmarkStart w:id="7373" w:name="_Toc193452364"/>
      <w:bookmarkStart w:id="7374" w:name="_Toc193463636"/>
      <w:bookmarkStart w:id="7375" w:name="_Toc201295923"/>
      <w:bookmarkStart w:id="7376" w:name="_Toc60777505"/>
      <w:bookmarkStart w:id="7377" w:name="_Toc193446559"/>
      <w:bookmarkStart w:id="7378" w:name="MCCQCTEMPBM_00000641"/>
      <w:r>
        <w:t>–</w:t>
      </w:r>
      <w:r>
        <w:tab/>
      </w:r>
      <w:r>
        <w:rPr>
          <w:rFonts w:eastAsia="宋体"/>
          <w:i/>
          <w:iCs/>
        </w:rPr>
        <w:t>IAB-IP-Address</w:t>
      </w:r>
      <w:bookmarkEnd w:id="7373"/>
      <w:bookmarkEnd w:id="7374"/>
      <w:bookmarkEnd w:id="7375"/>
      <w:bookmarkEnd w:id="7376"/>
      <w:bookmarkEnd w:id="7377"/>
    </w:p>
    <w:bookmarkEnd w:id="7378"/>
    <w:p w14:paraId="2507F8D9" w14:textId="77777777" w:rsidR="00F37883" w:rsidRDefault="00721CB1">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宋体"/>
          <w:i/>
          <w:iCs/>
        </w:rPr>
        <w:t>IAB-IP-Address</w:t>
      </w:r>
      <w:r>
        <w:t xml:space="preserve"> </w:t>
      </w:r>
      <w:r>
        <w:rPr>
          <w:rFonts w:eastAsia="宋体"/>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宋体"/>
        </w:rPr>
      </w:pPr>
    </w:p>
    <w:p w14:paraId="3FFD2BB8" w14:textId="77777777" w:rsidR="00F37883" w:rsidRDefault="00721CB1">
      <w:pPr>
        <w:pStyle w:val="40"/>
        <w:rPr>
          <w:rFonts w:eastAsia="宋体"/>
        </w:rPr>
      </w:pPr>
      <w:bookmarkStart w:id="7379" w:name="_Toc193446560"/>
      <w:bookmarkStart w:id="7380" w:name="_Toc60777506"/>
      <w:bookmarkStart w:id="7381" w:name="_Toc193452365"/>
      <w:bookmarkStart w:id="7382" w:name="_Toc193463637"/>
      <w:bookmarkStart w:id="7383" w:name="_Toc201295924"/>
      <w:bookmarkStart w:id="7384" w:name="MCCQCTEMPBM_00000642"/>
      <w:r>
        <w:t>–</w:t>
      </w:r>
      <w:r>
        <w:tab/>
      </w:r>
      <w:r>
        <w:rPr>
          <w:rFonts w:eastAsia="宋体"/>
          <w:i/>
          <w:iCs/>
        </w:rPr>
        <w:t>IAB-IP-AddressIndex</w:t>
      </w:r>
      <w:bookmarkEnd w:id="7379"/>
      <w:bookmarkEnd w:id="7380"/>
      <w:bookmarkEnd w:id="7381"/>
      <w:bookmarkEnd w:id="7382"/>
      <w:bookmarkEnd w:id="7383"/>
    </w:p>
    <w:bookmarkEnd w:id="7384"/>
    <w:p w14:paraId="6E82FE91" w14:textId="77777777" w:rsidR="00F37883" w:rsidRDefault="00721CB1">
      <w:pPr>
        <w:rPr>
          <w:rFonts w:eastAsia="MS Mincho"/>
        </w:rPr>
      </w:pPr>
      <w:r>
        <w:t xml:space="preserve">The IE </w:t>
      </w:r>
      <w:r>
        <w:rPr>
          <w:rFonts w:eastAsia="宋体"/>
          <w:i/>
        </w:rPr>
        <w:t xml:space="preserve">IAB-IP-AddressIndex </w:t>
      </w:r>
      <w:r>
        <w:t>is used to identify a configuration of an IP address.</w:t>
      </w:r>
    </w:p>
    <w:p w14:paraId="326D00E1" w14:textId="77777777" w:rsidR="00F37883" w:rsidRDefault="00721CB1">
      <w:pPr>
        <w:pStyle w:val="TH"/>
      </w:pPr>
      <w:r>
        <w:rPr>
          <w:rFonts w:eastAsia="宋体"/>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宋体"/>
        </w:rPr>
      </w:pPr>
    </w:p>
    <w:p w14:paraId="320B833F" w14:textId="77777777" w:rsidR="00F37883" w:rsidRDefault="00721CB1">
      <w:pPr>
        <w:pStyle w:val="40"/>
        <w:rPr>
          <w:rFonts w:eastAsia="宋体"/>
        </w:rPr>
      </w:pPr>
      <w:bookmarkStart w:id="7385" w:name="_Toc193446561"/>
      <w:bookmarkStart w:id="7386" w:name="_Toc193452366"/>
      <w:bookmarkStart w:id="7387" w:name="_Toc193463638"/>
      <w:bookmarkStart w:id="7388" w:name="_Toc201295925"/>
      <w:bookmarkStart w:id="7389" w:name="_Toc60777507"/>
      <w:bookmarkStart w:id="7390" w:name="MCCQCTEMPBM_00000643"/>
      <w:r>
        <w:t>–</w:t>
      </w:r>
      <w:r>
        <w:tab/>
      </w:r>
      <w:r>
        <w:rPr>
          <w:rFonts w:eastAsia="宋体"/>
          <w:i/>
          <w:iCs/>
        </w:rPr>
        <w:t>IAB-IP-Usage</w:t>
      </w:r>
      <w:bookmarkEnd w:id="7385"/>
      <w:bookmarkEnd w:id="7386"/>
      <w:bookmarkEnd w:id="7387"/>
      <w:bookmarkEnd w:id="7388"/>
      <w:bookmarkEnd w:id="7389"/>
    </w:p>
    <w:bookmarkEnd w:id="7390"/>
    <w:p w14:paraId="7EB6C6C0" w14:textId="77777777" w:rsidR="00F37883" w:rsidRDefault="00721CB1">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44F39CCD" w14:textId="77777777" w:rsidR="00F37883" w:rsidRDefault="00721CB1">
      <w:pPr>
        <w:pStyle w:val="TH"/>
      </w:pPr>
      <w:r>
        <w:rPr>
          <w:rFonts w:eastAsia="宋体"/>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40"/>
      </w:pPr>
      <w:bookmarkStart w:id="7391" w:name="_Toc193463639"/>
      <w:bookmarkStart w:id="7392" w:name="_Toc193452367"/>
      <w:bookmarkStart w:id="7393" w:name="_Toc193446562"/>
      <w:bookmarkStart w:id="7394" w:name="_Toc60777508"/>
      <w:bookmarkStart w:id="7395" w:name="_Toc201295926"/>
      <w:bookmarkStart w:id="7396" w:name="MCCQCTEMPBM_00000644"/>
      <w:r>
        <w:t>–</w:t>
      </w:r>
      <w:r>
        <w:tab/>
      </w:r>
      <w:r>
        <w:rPr>
          <w:i/>
        </w:rPr>
        <w:t>LoggingDuration</w:t>
      </w:r>
      <w:bookmarkEnd w:id="7391"/>
      <w:bookmarkEnd w:id="7392"/>
      <w:bookmarkEnd w:id="7393"/>
      <w:bookmarkEnd w:id="7394"/>
      <w:bookmarkEnd w:id="7395"/>
    </w:p>
    <w:bookmarkEnd w:id="7396"/>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40"/>
      </w:pPr>
      <w:bookmarkStart w:id="7397" w:name="_Toc193446563"/>
      <w:bookmarkStart w:id="7398" w:name="_Toc193463640"/>
      <w:bookmarkStart w:id="7399" w:name="_Toc60777509"/>
      <w:bookmarkStart w:id="7400" w:name="_Toc201295927"/>
      <w:bookmarkStart w:id="7401" w:name="_Toc193452368"/>
      <w:bookmarkStart w:id="7402" w:name="MCCQCTEMPBM_00000645"/>
      <w:r>
        <w:t>–</w:t>
      </w:r>
      <w:r>
        <w:tab/>
      </w:r>
      <w:r>
        <w:rPr>
          <w:i/>
        </w:rPr>
        <w:t>LoggingInterval</w:t>
      </w:r>
      <w:bookmarkEnd w:id="7397"/>
      <w:bookmarkEnd w:id="7398"/>
      <w:bookmarkEnd w:id="7399"/>
      <w:bookmarkEnd w:id="7400"/>
      <w:bookmarkEnd w:id="7401"/>
    </w:p>
    <w:bookmarkEnd w:id="7402"/>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40"/>
      </w:pPr>
      <w:bookmarkStart w:id="7403" w:name="_Toc193446564"/>
      <w:bookmarkStart w:id="7404" w:name="_Toc201295928"/>
      <w:bookmarkStart w:id="7405" w:name="_Toc193452369"/>
      <w:bookmarkStart w:id="7406" w:name="_Toc60777510"/>
      <w:bookmarkStart w:id="7407" w:name="_Toc193463641"/>
      <w:bookmarkStart w:id="7408" w:name="MCCQCTEMPBM_00000646"/>
      <w:r>
        <w:t>–</w:t>
      </w:r>
      <w:r>
        <w:tab/>
      </w:r>
      <w:r>
        <w:rPr>
          <w:i/>
        </w:rPr>
        <w:t>LogMeasResultListBT</w:t>
      </w:r>
      <w:bookmarkEnd w:id="7403"/>
      <w:bookmarkEnd w:id="7404"/>
      <w:bookmarkEnd w:id="7405"/>
      <w:bookmarkEnd w:id="7406"/>
      <w:bookmarkEnd w:id="7407"/>
    </w:p>
    <w:bookmarkEnd w:id="7408"/>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40"/>
      </w:pPr>
      <w:bookmarkStart w:id="7409" w:name="_Toc60777511"/>
      <w:bookmarkStart w:id="7410" w:name="_Toc193452370"/>
      <w:bookmarkStart w:id="7411" w:name="_Toc193446565"/>
      <w:bookmarkStart w:id="7412" w:name="_Toc193463642"/>
      <w:bookmarkStart w:id="7413" w:name="_Toc201295929"/>
      <w:bookmarkStart w:id="7414" w:name="MCCQCTEMPBM_00000647"/>
      <w:r>
        <w:t>–</w:t>
      </w:r>
      <w:r>
        <w:tab/>
      </w:r>
      <w:r>
        <w:rPr>
          <w:i/>
        </w:rPr>
        <w:t>LogMeasResultListWLAN</w:t>
      </w:r>
      <w:bookmarkEnd w:id="7409"/>
      <w:bookmarkEnd w:id="7410"/>
      <w:bookmarkEnd w:id="7411"/>
      <w:bookmarkEnd w:id="7412"/>
      <w:bookmarkEnd w:id="7413"/>
    </w:p>
    <w:bookmarkEnd w:id="7414"/>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40"/>
        <w:rPr>
          <w:i/>
        </w:rPr>
      </w:pPr>
      <w:bookmarkStart w:id="7415" w:name="_Toc193463643"/>
      <w:bookmarkStart w:id="7416" w:name="_Toc193452371"/>
      <w:bookmarkStart w:id="7417" w:name="_Toc201295930"/>
      <w:bookmarkStart w:id="7418" w:name="_Toc193446566"/>
      <w:bookmarkStart w:id="7419" w:name="MCCQCTEMPBM_00000648"/>
      <w:r>
        <w:t>–</w:t>
      </w:r>
      <w:r>
        <w:tab/>
      </w:r>
      <w:r>
        <w:rPr>
          <w:i/>
        </w:rPr>
        <w:t>MeasConfigAppLayerId</w:t>
      </w:r>
      <w:bookmarkEnd w:id="7415"/>
      <w:bookmarkEnd w:id="7416"/>
      <w:bookmarkEnd w:id="7417"/>
      <w:bookmarkEnd w:id="7418"/>
    </w:p>
    <w:bookmarkEnd w:id="7419"/>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等线"/>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40"/>
      </w:pPr>
      <w:bookmarkStart w:id="7420" w:name="_Toc193446567"/>
      <w:bookmarkStart w:id="7421" w:name="_Toc193463644"/>
      <w:bookmarkStart w:id="7422" w:name="_Toc60777512"/>
      <w:bookmarkStart w:id="7423" w:name="_Toc201295931"/>
      <w:bookmarkStart w:id="7424" w:name="_Toc193452372"/>
      <w:bookmarkStart w:id="7425" w:name="MCCQCTEMPBM_00000649"/>
      <w:r>
        <w:t>–</w:t>
      </w:r>
      <w:r>
        <w:tab/>
      </w:r>
      <w:r>
        <w:rPr>
          <w:i/>
        </w:rPr>
        <w:t>OtherConfig</w:t>
      </w:r>
      <w:bookmarkEnd w:id="7420"/>
      <w:bookmarkEnd w:id="7421"/>
      <w:bookmarkEnd w:id="7422"/>
      <w:bookmarkEnd w:id="7423"/>
      <w:bookmarkEnd w:id="7424"/>
    </w:p>
    <w:bookmarkEnd w:id="7425"/>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26" w:author="RAN2#131" w:date="2025-09-01T21:01:00Z"/>
        </w:rPr>
      </w:pPr>
    </w:p>
    <w:p w14:paraId="0FC8D951" w14:textId="77777777" w:rsidR="00F37883" w:rsidRDefault="00721CB1">
      <w:pPr>
        <w:pStyle w:val="PL"/>
        <w:rPr>
          <w:ins w:id="7427" w:author="RAN2#131" w:date="2025-09-01T21:34:00Z"/>
        </w:rPr>
      </w:pPr>
      <w:ins w:id="7428" w:author="RAN2#131" w:date="2025-09-01T21:01:00Z">
        <w:r>
          <w:t xml:space="preserve">OtherConfig-v19xy ::=                   </w:t>
        </w:r>
        <w:r>
          <w:rPr>
            <w:color w:val="993366"/>
          </w:rPr>
          <w:t>SEQUENCE</w:t>
        </w:r>
        <w:r>
          <w:t xml:space="preserve"> {</w:t>
        </w:r>
      </w:ins>
    </w:p>
    <w:p w14:paraId="2745A862" w14:textId="77777777" w:rsidR="00F37883" w:rsidRDefault="00721CB1">
      <w:pPr>
        <w:pStyle w:val="PL"/>
        <w:rPr>
          <w:ins w:id="7429" w:author="RAN2#131" w:date="2025-09-01T21:02:00Z"/>
          <w:color w:val="808080"/>
        </w:rPr>
      </w:pPr>
      <w:ins w:id="7430" w:author="RAN2#131" w:date="2025-09-01T21:34:00Z">
        <w:r>
          <w:t xml:space="preserve">    </w:t>
        </w:r>
      </w:ins>
      <w:ins w:id="7431" w:author="RAN2#131" w:date="2025-09-02T14:10:00Z">
        <w:r>
          <w:t>a</w:t>
        </w:r>
      </w:ins>
      <w:ins w:id="7432" w:author="RAN2#131" w:date="2025-09-02T10:02:00Z">
        <w:r>
          <w:t>ssisted-SSB-MTC-Config</w:t>
        </w:r>
      </w:ins>
      <w:ins w:id="7433" w:author="RAN2#131" w:date="2025-09-01T21:34:00Z">
        <w:r>
          <w:t xml:space="preserve">          </w:t>
        </w:r>
      </w:ins>
      <w:ins w:id="7434" w:author="RAN2#131" w:date="2025-09-02T11:09:00Z">
        <w:r>
          <w:t xml:space="preserve">       </w:t>
        </w:r>
      </w:ins>
      <w:ins w:id="7435" w:author="RAN2#131" w:date="2025-09-01T21:34:00Z">
        <w:r>
          <w:t>SetupRelease {</w:t>
        </w:r>
      </w:ins>
      <w:ins w:id="7436" w:author="RAN2#131" w:date="2025-09-02T10:02:00Z">
        <w:r>
          <w:t>Assisted-SSB-MTC-Config</w:t>
        </w:r>
      </w:ins>
      <w:ins w:id="7437" w:author="RAN2#131" w:date="2025-09-02T10:01:00Z">
        <w:r>
          <w:t>-r19</w:t>
        </w:r>
      </w:ins>
      <w:ins w:id="7438" w:author="RAN2#131" w:date="2025-09-01T21:34:00Z">
        <w:r>
          <w:t xml:space="preserve">}     </w:t>
        </w:r>
      </w:ins>
      <w:ins w:id="7439" w:author="RAN2#131" w:date="2025-09-02T12:15:00Z">
        <w:r>
          <w:t xml:space="preserve">       </w:t>
        </w:r>
      </w:ins>
      <w:ins w:id="7440"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41" w:author="RAN2#131" w:date="2025-09-01T21:01:00Z"/>
        </w:rPr>
      </w:pPr>
      <w:ins w:id="7442" w:author="RAN2#131" w:date="2025-09-01T21:01:00Z">
        <w:r>
          <w:t>}</w:t>
        </w:r>
      </w:ins>
    </w:p>
    <w:p w14:paraId="20DD9F63" w14:textId="77777777" w:rsidR="00F37883" w:rsidRDefault="00F37883">
      <w:pPr>
        <w:pStyle w:val="PL"/>
        <w:rPr>
          <w:ins w:id="7443" w:author="RAN2#131" w:date="2025-09-01T21:35:00Z"/>
        </w:rPr>
      </w:pPr>
    </w:p>
    <w:p w14:paraId="71385594" w14:textId="77777777" w:rsidR="00F37883" w:rsidRDefault="00721CB1">
      <w:pPr>
        <w:pStyle w:val="PL"/>
        <w:rPr>
          <w:ins w:id="7444" w:author="RAN2#131" w:date="2025-09-01T21:35:00Z"/>
        </w:rPr>
      </w:pPr>
      <w:ins w:id="7445" w:author="RAN2#131" w:date="2025-09-02T10:02:00Z">
        <w:r>
          <w:t>Assisted-SSB-MTC-Config</w:t>
        </w:r>
      </w:ins>
      <w:ins w:id="7446" w:author="RAN2#131" w:date="2025-09-01T21:35:00Z">
        <w:r>
          <w:t>-</w:t>
        </w:r>
      </w:ins>
      <w:ins w:id="7447" w:author="RAN2#131" w:date="2025-09-02T10:00:00Z">
        <w:r>
          <w:t>r</w:t>
        </w:r>
      </w:ins>
      <w:ins w:id="7448" w:author="RAN2#131" w:date="2025-09-01T21:35:00Z">
        <w:r>
          <w:t xml:space="preserve">19::=          </w:t>
        </w:r>
        <w:r>
          <w:rPr>
            <w:color w:val="993366"/>
          </w:rPr>
          <w:t>SEQUENCE</w:t>
        </w:r>
        <w:r>
          <w:t xml:space="preserve"> {</w:t>
        </w:r>
      </w:ins>
    </w:p>
    <w:p w14:paraId="19380CF3" w14:textId="77777777" w:rsidR="00F37883" w:rsidRDefault="00721CB1">
      <w:pPr>
        <w:pStyle w:val="PL"/>
        <w:rPr>
          <w:ins w:id="7449" w:author="RAN2#131" w:date="2025-09-01T21:35:00Z"/>
        </w:rPr>
      </w:pPr>
      <w:ins w:id="7450"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51" w:author="RAN2#131" w:date="2025-09-01T21:35:00Z"/>
          <w:color w:val="808080"/>
        </w:rPr>
      </w:pPr>
      <w:ins w:id="7452" w:author="RAN2#131" w:date="2025-09-01T21:35:00Z">
        <w:r>
          <w:t xml:space="preserve">    </w:t>
        </w:r>
      </w:ins>
      <w:ins w:id="7453" w:author="RAN2#131" w:date="2025-09-02T13:51:00Z">
        <w:r>
          <w:t>refLocList</w:t>
        </w:r>
      </w:ins>
      <w:ins w:id="7454" w:author="RAN2#131" w:date="2025-09-01T21:35:00Z">
        <w:r>
          <w:t xml:space="preserve">-r19           </w:t>
        </w:r>
      </w:ins>
      <w:ins w:id="7455" w:author="RAN2#131" w:date="2025-09-04T17:12:00Z">
        <w:r>
          <w:t xml:space="preserve">           </w:t>
        </w:r>
      </w:ins>
      <w:ins w:id="7456"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57" w:author="RAN2#131" w:date="2025-09-02T12:15:00Z">
        <w:r>
          <w:t xml:space="preserve"> </w:t>
        </w:r>
      </w:ins>
      <w:ins w:id="7458" w:author="RAN2#131" w:date="2025-09-01T21:35:00Z">
        <w:r>
          <w:t xml:space="preserve">        </w:t>
        </w:r>
        <w:r>
          <w:rPr>
            <w:color w:val="993366"/>
          </w:rPr>
          <w:t>OPTIONAL</w:t>
        </w:r>
        <w:r>
          <w:t xml:space="preserve"> </w:t>
        </w:r>
      </w:ins>
      <w:ins w:id="7459" w:author="RAN2#131" w:date="2025-09-01T21:36:00Z">
        <w:r>
          <w:t xml:space="preserve"> </w:t>
        </w:r>
      </w:ins>
      <w:ins w:id="7460" w:author="RAN2#131" w:date="2025-09-01T21:35:00Z">
        <w:r>
          <w:rPr>
            <w:color w:val="808080"/>
          </w:rPr>
          <w:t>-- Need S</w:t>
        </w:r>
      </w:ins>
    </w:p>
    <w:p w14:paraId="67803A8B" w14:textId="77777777" w:rsidR="00F37883" w:rsidRDefault="00721CB1">
      <w:pPr>
        <w:pStyle w:val="PL"/>
        <w:rPr>
          <w:ins w:id="7461" w:author="vivo" w:date="2025-09-22T01:55:00Z"/>
        </w:rPr>
      </w:pPr>
      <w:ins w:id="7462" w:author="RAN2#131" w:date="2025-09-01T21:35:00Z">
        <w:r>
          <w:t>}</w:t>
        </w:r>
      </w:ins>
      <w:ins w:id="7463" w:author="vivo" w:date="2025-09-22T01:55:00Z">
        <w:r>
          <w:t>[RIL]</w:t>
        </w:r>
      </w:ins>
      <w:ins w:id="7464" w:author="vivo" w:date="2025-09-22T13:18:00Z">
        <w:r>
          <w:t>:</w:t>
        </w:r>
      </w:ins>
      <w:ins w:id="7465" w:author="vivo" w:date="2025-09-22T01:55:00Z">
        <w:r>
          <w:t xml:space="preserve"> V205, NTN</w:t>
        </w:r>
      </w:ins>
    </w:p>
    <w:p w14:paraId="3D52D0F8" w14:textId="77777777" w:rsidR="00F37883" w:rsidRDefault="00F37883">
      <w:pPr>
        <w:pStyle w:val="PL"/>
        <w:rPr>
          <w:ins w:id="7466"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等线"/>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等线"/>
        </w:rPr>
      </w:pPr>
      <w:r>
        <w:rPr>
          <w:rFonts w:eastAsia="等线"/>
        </w:rPr>
        <w:t>}</w:t>
      </w:r>
    </w:p>
    <w:p w14:paraId="51E059B7" w14:textId="77777777" w:rsidR="00F37883" w:rsidRDefault="00F37883">
      <w:pPr>
        <w:pStyle w:val="PL"/>
      </w:pPr>
    </w:p>
    <w:p w14:paraId="26DEA13E" w14:textId="77777777" w:rsidR="00F37883" w:rsidRDefault="00721CB1">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等线"/>
        </w:rPr>
      </w:pPr>
      <w:r>
        <w:t>}</w:t>
      </w:r>
    </w:p>
    <w:p w14:paraId="51B54F9C" w14:textId="77777777" w:rsidR="00F37883" w:rsidRDefault="00F37883">
      <w:pPr>
        <w:pStyle w:val="PL"/>
        <w:rPr>
          <w:rFonts w:eastAsia="等线"/>
        </w:rPr>
      </w:pPr>
    </w:p>
    <w:p w14:paraId="33BBEE1D" w14:textId="77777777" w:rsidR="00F37883" w:rsidRDefault="00721CB1">
      <w:pPr>
        <w:pStyle w:val="PL"/>
      </w:pPr>
      <w:r>
        <w:t>R</w:t>
      </w:r>
      <w:r>
        <w:rPr>
          <w:rFonts w:eastAsia="等线"/>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等线"/>
        </w:rPr>
      </w:pPr>
      <w:r>
        <w:t>}</w:t>
      </w:r>
    </w:p>
    <w:p w14:paraId="6837A699" w14:textId="77777777" w:rsidR="00F37883" w:rsidRDefault="00F37883">
      <w:pPr>
        <w:pStyle w:val="PL"/>
        <w:rPr>
          <w:rFonts w:eastAsia="等线"/>
        </w:rPr>
      </w:pPr>
    </w:p>
    <w:p w14:paraId="39FF2289" w14:textId="77777777" w:rsidR="00F37883" w:rsidRDefault="00721CB1">
      <w:pPr>
        <w:pStyle w:val="PL"/>
      </w:pPr>
      <w:r>
        <w:rPr>
          <w:rFonts w:eastAsia="等线"/>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67"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68" w:author="RAN2#131" w:date="2025-09-01T21:20:00Z"/>
                <w:b/>
                <w:bCs/>
                <w:i/>
                <w:iCs/>
                <w:lang w:eastAsia="sv-SE"/>
              </w:rPr>
            </w:pPr>
            <w:ins w:id="7469" w:author="RAN2#131" w:date="2025-09-01T21:19:00Z">
              <w:r>
                <w:rPr>
                  <w:b/>
                  <w:bCs/>
                  <w:i/>
                  <w:iCs/>
                  <w:lang w:eastAsia="sv-SE"/>
                </w:rPr>
                <w:t>closestLocs</w:t>
              </w:r>
            </w:ins>
            <w:ins w:id="7470" w:author="RAN2#131" w:date="2025-09-01T21:20:00Z">
              <w:r>
                <w:rPr>
                  <w:b/>
                  <w:bCs/>
                  <w:i/>
                  <w:iCs/>
                  <w:lang w:eastAsia="sv-SE"/>
                </w:rPr>
                <w:t>ToReport</w:t>
              </w:r>
            </w:ins>
          </w:p>
          <w:p w14:paraId="037A53D1" w14:textId="77777777" w:rsidR="00F37883" w:rsidRDefault="00721CB1">
            <w:pPr>
              <w:pStyle w:val="TAL"/>
              <w:rPr>
                <w:ins w:id="7471" w:author="RAN2#131" w:date="2025-09-01T21:19:00Z"/>
                <w:lang w:eastAsia="sv-SE"/>
              </w:rPr>
            </w:pPr>
            <w:ins w:id="7472"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73"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74" w:author="RAN2#131" w:date="2025-09-01T21:07:00Z"/>
                <w:b/>
                <w:i/>
              </w:rPr>
            </w:pPr>
            <w:ins w:id="7475" w:author="RAN2#131" w:date="2025-09-02T13:51:00Z">
              <w:r>
                <w:rPr>
                  <w:b/>
                  <w:i/>
                </w:rPr>
                <w:t>refLocList</w:t>
              </w:r>
            </w:ins>
          </w:p>
          <w:p w14:paraId="41ED9A50" w14:textId="1732A51F" w:rsidR="00F37883" w:rsidRDefault="00721CB1">
            <w:pPr>
              <w:pStyle w:val="TAL"/>
              <w:rPr>
                <w:ins w:id="7476" w:author="RAN2#131" w:date="2025-09-01T21:07:00Z"/>
                <w:bCs/>
                <w:iCs/>
              </w:rPr>
            </w:pPr>
            <w:ins w:id="7477" w:author="RAN2#131" w:date="2025-09-01T21:08:00Z">
              <w:r>
                <w:rPr>
                  <w:bCs/>
                  <w:iCs/>
                </w:rPr>
                <w:t xml:space="preserve">A list of reference locations for </w:t>
              </w:r>
            </w:ins>
            <w:ins w:id="7478" w:author="RAN2#131" w:date="2025-09-01T21:11:00Z">
              <w:r>
                <w:rPr>
                  <w:bCs/>
                  <w:iCs/>
                </w:rPr>
                <w:t>assisted SMTC configuration in RRC_CON</w:t>
              </w:r>
            </w:ins>
            <w:ins w:id="7479" w:author="RAN2#131" w:date="2025-09-04T17:11:00Z">
              <w:r>
                <w:rPr>
                  <w:bCs/>
                  <w:iCs/>
                </w:rPr>
                <w:t>N</w:t>
              </w:r>
            </w:ins>
            <w:ins w:id="7480" w:author="RAN2#131" w:date="2025-09-01T21:11:00Z">
              <w:r>
                <w:rPr>
                  <w:bCs/>
                  <w:iCs/>
                </w:rPr>
                <w:t>ECTED state.</w:t>
              </w:r>
            </w:ins>
            <w:ins w:id="7481" w:author="RAN2#131" w:date="2025-09-01T21:08:00Z">
              <w:r>
                <w:rPr>
                  <w:bCs/>
                  <w:iCs/>
                </w:rPr>
                <w:t xml:space="preserve"> If this field is absent</w:t>
              </w:r>
            </w:ins>
            <w:ins w:id="7482" w:author="RAN2#131" w:date="2025-09-01T21:14:00Z">
              <w:r>
                <w:rPr>
                  <w:bCs/>
                  <w:iCs/>
                </w:rPr>
                <w:t xml:space="preserve"> when </w:t>
              </w:r>
              <w:r>
                <w:rPr>
                  <w:bCs/>
                  <w:i/>
                </w:rPr>
                <w:t>closestLocsToReport</w:t>
              </w:r>
            </w:ins>
            <w:ins w:id="7483" w:author="RAN2#131" w:date="2025-09-01T21:15:00Z">
              <w:r>
                <w:rPr>
                  <w:bCs/>
                  <w:iCs/>
                </w:rPr>
                <w:t xml:space="preserve"> is signalled</w:t>
              </w:r>
            </w:ins>
            <w:ins w:id="7484" w:author="RAN2#131" w:date="2025-09-01T21:08:00Z">
              <w:r>
                <w:rPr>
                  <w:bCs/>
                  <w:iCs/>
                </w:rPr>
                <w:t xml:space="preserve">, the UE shall use the </w:t>
              </w:r>
            </w:ins>
            <w:ins w:id="7485" w:author="RAN2#131" w:date="2025-09-02T13:56:00Z">
              <w:r>
                <w:rPr>
                  <w:bCs/>
                  <w:i/>
                </w:rPr>
                <w:t>refLocList</w:t>
              </w:r>
            </w:ins>
            <w:ins w:id="7486" w:author="RAN2#131" w:date="2025-09-02T13:57:00Z">
              <w:r>
                <w:rPr>
                  <w:bCs/>
                  <w:iCs/>
                </w:rPr>
                <w:t xml:space="preserve"> </w:t>
              </w:r>
            </w:ins>
            <w:ins w:id="7487" w:author="RAN2#131" w:date="2025-09-01T21:10:00Z">
              <w:r>
                <w:rPr>
                  <w:bCs/>
                  <w:iCs/>
                </w:rPr>
                <w:t xml:space="preserve">associated to </w:t>
              </w:r>
              <w:r>
                <w:rPr>
                  <w:bCs/>
                  <w:i/>
                </w:rPr>
                <w:t>smtc5list</w:t>
              </w:r>
            </w:ins>
            <w:ins w:id="7488" w:author="RAN2#131" w:date="2025-09-01T21:08:00Z">
              <w:r>
                <w:rPr>
                  <w:bCs/>
                  <w:iCs/>
                </w:rPr>
                <w:t xml:space="preserve"> provided in </w:t>
              </w:r>
            </w:ins>
            <w:ins w:id="7489" w:author="RAN2#131" w:date="2025-09-01T21:09:00Z">
              <w:r>
                <w:rPr>
                  <w:bCs/>
                  <w:i/>
                </w:rPr>
                <w:t>SIB2</w:t>
              </w:r>
            </w:ins>
            <w:ins w:id="7490" w:author="RAN2#131" w:date="2025-09-01T21:08:00Z">
              <w:r>
                <w:rPr>
                  <w:bCs/>
                  <w:iCs/>
                </w:rPr>
                <w:t>, if available.</w:t>
              </w:r>
            </w:ins>
            <w:ins w:id="7491"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等线"/>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宋体"/>
                <w:lang w:eastAsia="sv-SE"/>
              </w:rPr>
            </w:pPr>
            <w:r>
              <w:rPr>
                <w:rFonts w:eastAsia="宋体"/>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A7ABC04" w14:textId="77777777" w:rsidR="00F37883" w:rsidRDefault="00F37883"/>
    <w:p w14:paraId="118BAE96" w14:textId="77777777" w:rsidR="00F37883" w:rsidRDefault="00721CB1">
      <w:pPr>
        <w:pStyle w:val="40"/>
      </w:pPr>
      <w:bookmarkStart w:id="7492" w:name="_Toc193452373"/>
      <w:bookmarkStart w:id="7493" w:name="_Toc60777513"/>
      <w:bookmarkStart w:id="7494" w:name="_Toc193446568"/>
      <w:bookmarkStart w:id="7495" w:name="_Toc201295932"/>
      <w:bookmarkStart w:id="7496" w:name="_Toc193463645"/>
      <w:bookmarkStart w:id="7497" w:name="MCCQCTEMPBM_00000650"/>
      <w:r>
        <w:t>–</w:t>
      </w:r>
      <w:r>
        <w:tab/>
      </w:r>
      <w:r>
        <w:rPr>
          <w:i/>
        </w:rPr>
        <w:t>PhysCellIdUTRA-FDD</w:t>
      </w:r>
      <w:bookmarkEnd w:id="7492"/>
      <w:bookmarkEnd w:id="7493"/>
      <w:bookmarkEnd w:id="7494"/>
      <w:bookmarkEnd w:id="7495"/>
      <w:bookmarkEnd w:id="7496"/>
    </w:p>
    <w:bookmarkEnd w:id="7497"/>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40"/>
      </w:pPr>
      <w:bookmarkStart w:id="7498" w:name="_Toc201295933"/>
      <w:bookmarkStart w:id="7499" w:name="_Toc193452374"/>
      <w:bookmarkStart w:id="7500" w:name="_Toc193446569"/>
      <w:bookmarkStart w:id="7501" w:name="_Toc60777514"/>
      <w:bookmarkStart w:id="7502" w:name="_Toc193463646"/>
      <w:bookmarkStart w:id="7503" w:name="MCCQCTEMPBM_00000651"/>
      <w:r>
        <w:t>–</w:t>
      </w:r>
      <w:r>
        <w:tab/>
      </w:r>
      <w:r>
        <w:rPr>
          <w:i/>
        </w:rPr>
        <w:t>RRC-TransactionIdentifier</w:t>
      </w:r>
      <w:bookmarkEnd w:id="7498"/>
      <w:bookmarkEnd w:id="7499"/>
      <w:bookmarkEnd w:id="7500"/>
      <w:bookmarkEnd w:id="7501"/>
      <w:bookmarkEnd w:id="7502"/>
    </w:p>
    <w:bookmarkEnd w:id="7503"/>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40"/>
      </w:pPr>
      <w:bookmarkStart w:id="7504" w:name="_Toc60777515"/>
      <w:bookmarkStart w:id="7505" w:name="_Toc193452375"/>
      <w:bookmarkStart w:id="7506" w:name="_Toc201295934"/>
      <w:bookmarkStart w:id="7507" w:name="_Toc193446570"/>
      <w:bookmarkStart w:id="7508" w:name="_Toc193463647"/>
      <w:bookmarkStart w:id="7509" w:name="MCCQCTEMPBM_00000652"/>
      <w:r>
        <w:t>–</w:t>
      </w:r>
      <w:r>
        <w:tab/>
      </w:r>
      <w:r>
        <w:rPr>
          <w:bCs/>
          <w:i/>
        </w:rPr>
        <w:t>Sensor-NameList</w:t>
      </w:r>
      <w:bookmarkEnd w:id="7504"/>
      <w:bookmarkEnd w:id="7505"/>
      <w:bookmarkEnd w:id="7506"/>
      <w:bookmarkEnd w:id="7507"/>
      <w:bookmarkEnd w:id="7508"/>
    </w:p>
    <w:bookmarkEnd w:id="7509"/>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40"/>
      </w:pPr>
      <w:bookmarkStart w:id="7510" w:name="_Toc193446571"/>
      <w:bookmarkStart w:id="7511" w:name="_Toc60777516"/>
      <w:bookmarkStart w:id="7512" w:name="_Toc201295935"/>
      <w:bookmarkStart w:id="7513" w:name="_Toc193452376"/>
      <w:bookmarkStart w:id="7514" w:name="_Toc193463648"/>
      <w:bookmarkStart w:id="7515" w:name="MCCQCTEMPBM_00000653"/>
      <w:r>
        <w:t>–</w:t>
      </w:r>
      <w:r>
        <w:tab/>
      </w:r>
      <w:r>
        <w:rPr>
          <w:i/>
        </w:rPr>
        <w:t>TraceReference</w:t>
      </w:r>
      <w:bookmarkEnd w:id="7510"/>
      <w:bookmarkEnd w:id="7511"/>
      <w:bookmarkEnd w:id="7512"/>
      <w:bookmarkEnd w:id="7513"/>
      <w:bookmarkEnd w:id="7514"/>
    </w:p>
    <w:bookmarkEnd w:id="7515"/>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40"/>
        <w:rPr>
          <w:i/>
          <w:iCs/>
        </w:rPr>
      </w:pPr>
      <w:bookmarkStart w:id="7516" w:name="_Toc60777517"/>
      <w:bookmarkStart w:id="7517" w:name="_Toc193446572"/>
      <w:bookmarkStart w:id="7518" w:name="_Toc193452377"/>
      <w:bookmarkStart w:id="7519" w:name="_Toc193463649"/>
      <w:bookmarkStart w:id="7520" w:name="_Toc201295936"/>
      <w:bookmarkStart w:id="7521" w:name="MCCQCTEMPBM_00000654"/>
      <w:r>
        <w:t>–</w:t>
      </w:r>
      <w:r>
        <w:tab/>
      </w:r>
      <w:r>
        <w:rPr>
          <w:i/>
          <w:iCs/>
        </w:rPr>
        <w:t>UE-MeasurementsAvailable</w:t>
      </w:r>
      <w:bookmarkEnd w:id="7516"/>
      <w:bookmarkEnd w:id="7517"/>
      <w:bookmarkEnd w:id="7518"/>
      <w:bookmarkEnd w:id="7519"/>
      <w:bookmarkEnd w:id="7520"/>
    </w:p>
    <w:bookmarkEnd w:id="7521"/>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等线"/>
        </w:rPr>
      </w:pPr>
      <w:r>
        <w:t xml:space="preserve">    ...</w:t>
      </w:r>
      <w:r>
        <w:rPr>
          <w:rFonts w:eastAsia="等线"/>
        </w:rPr>
        <w:t>,</w:t>
      </w:r>
    </w:p>
    <w:p w14:paraId="27A05B88" w14:textId="77777777" w:rsidR="00F37883" w:rsidRDefault="00721CB1">
      <w:pPr>
        <w:pStyle w:val="PL"/>
        <w:rPr>
          <w:rFonts w:eastAsia="等线"/>
        </w:rPr>
      </w:pPr>
      <w:r>
        <w:t xml:space="preserve">    </w:t>
      </w:r>
      <w:r>
        <w:rPr>
          <w:rFonts w:eastAsia="等线"/>
        </w:rPr>
        <w:t>[[</w:t>
      </w:r>
    </w:p>
    <w:p w14:paraId="4DE426F4" w14:textId="77777777" w:rsidR="00F37883" w:rsidRDefault="00721CB1">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44B74179" w14:textId="77777777" w:rsidR="00F37883" w:rsidRDefault="00721CB1">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55788D6" w14:textId="77777777" w:rsidR="00F37883" w:rsidRDefault="00721CB1">
      <w:pPr>
        <w:pStyle w:val="PL"/>
        <w:rPr>
          <w:rFonts w:eastAsia="等线"/>
        </w:rPr>
      </w:pPr>
      <w:r>
        <w:t xml:space="preserve">    </w:t>
      </w:r>
      <w:r>
        <w:rPr>
          <w:rFonts w:eastAsia="等线"/>
        </w:rPr>
        <w:t>]],</w:t>
      </w:r>
    </w:p>
    <w:p w14:paraId="4A295754" w14:textId="77777777" w:rsidR="00F37883" w:rsidRDefault="00721CB1">
      <w:pPr>
        <w:pStyle w:val="PL"/>
        <w:rPr>
          <w:rFonts w:eastAsia="等线"/>
        </w:rPr>
      </w:pPr>
      <w:r>
        <w:rPr>
          <w:rFonts w:eastAsia="等线"/>
        </w:rPr>
        <w:t xml:space="preserve">    [[</w:t>
      </w:r>
    </w:p>
    <w:p w14:paraId="2F080656" w14:textId="77777777" w:rsidR="00F37883" w:rsidRDefault="00721CB1">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61E7DC65" w14:textId="77777777" w:rsidR="00F37883" w:rsidRDefault="00721CB1">
      <w:pPr>
        <w:pStyle w:val="PL"/>
      </w:pPr>
      <w:r>
        <w:rPr>
          <w:rFonts w:eastAsia="等线"/>
        </w:rPr>
        <w:t xml:space="preserve">    ]]</w:t>
      </w:r>
    </w:p>
    <w:p w14:paraId="16FEEFA7" w14:textId="77777777" w:rsidR="00F37883" w:rsidRDefault="00F37883">
      <w:pPr>
        <w:pStyle w:val="PL"/>
      </w:pPr>
    </w:p>
    <w:p w14:paraId="4D3C8ECB" w14:textId="77777777" w:rsidR="00F37883" w:rsidRDefault="00721CB1">
      <w:pPr>
        <w:pStyle w:val="PL"/>
      </w:pPr>
      <w:r>
        <w:rPr>
          <w:rFonts w:eastAsia="等线"/>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40"/>
        <w:rPr>
          <w:i/>
          <w:iCs/>
        </w:rPr>
      </w:pPr>
      <w:bookmarkStart w:id="7522" w:name="_Toc60777518"/>
      <w:bookmarkStart w:id="7523" w:name="_Toc193446573"/>
      <w:bookmarkStart w:id="7524" w:name="_Toc193452378"/>
      <w:bookmarkStart w:id="7525" w:name="_Toc193463650"/>
      <w:bookmarkStart w:id="7526" w:name="_Toc201295937"/>
      <w:bookmarkStart w:id="7527" w:name="MCCQCTEMPBM_00000655"/>
      <w:r>
        <w:t>–</w:t>
      </w:r>
      <w:r>
        <w:tab/>
      </w:r>
      <w:r>
        <w:rPr>
          <w:i/>
          <w:iCs/>
        </w:rPr>
        <w:t>UTRA-FDD-Q-OffsetRange</w:t>
      </w:r>
      <w:bookmarkEnd w:id="7522"/>
      <w:bookmarkEnd w:id="7523"/>
      <w:bookmarkEnd w:id="7524"/>
      <w:bookmarkEnd w:id="7525"/>
      <w:bookmarkEnd w:id="7526"/>
    </w:p>
    <w:bookmarkEnd w:id="7527"/>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40"/>
      </w:pPr>
      <w:bookmarkStart w:id="7528" w:name="_Toc60777519"/>
      <w:bookmarkStart w:id="7529" w:name="_Toc193463651"/>
      <w:bookmarkStart w:id="7530" w:name="_Toc193452379"/>
      <w:bookmarkStart w:id="7531" w:name="_Toc201295938"/>
      <w:bookmarkStart w:id="7532" w:name="_Toc193446574"/>
      <w:bookmarkStart w:id="7533" w:name="MCCQCTEMPBM_00000656"/>
      <w:r>
        <w:t>–</w:t>
      </w:r>
      <w:r>
        <w:tab/>
      </w:r>
      <w:r>
        <w:rPr>
          <w:i/>
        </w:rPr>
        <w:t>VisitedCellInfoList</w:t>
      </w:r>
      <w:bookmarkEnd w:id="7528"/>
      <w:bookmarkEnd w:id="7529"/>
      <w:bookmarkEnd w:id="7530"/>
      <w:bookmarkEnd w:id="7531"/>
      <w:bookmarkEnd w:id="7532"/>
    </w:p>
    <w:bookmarkEnd w:id="7533"/>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等线"/>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40"/>
      </w:pPr>
      <w:bookmarkStart w:id="7534" w:name="_Toc193446575"/>
      <w:bookmarkStart w:id="7535" w:name="_Toc60777520"/>
      <w:bookmarkStart w:id="7536" w:name="_Toc201295939"/>
      <w:bookmarkStart w:id="7537" w:name="_Toc193463652"/>
      <w:bookmarkStart w:id="7538" w:name="_Toc193452380"/>
      <w:bookmarkStart w:id="7539" w:name="MCCQCTEMPBM_00000657"/>
      <w:r>
        <w:t>–</w:t>
      </w:r>
      <w:r>
        <w:tab/>
      </w:r>
      <w:r>
        <w:rPr>
          <w:bCs/>
          <w:i/>
        </w:rPr>
        <w:t>WLAN-NameList</w:t>
      </w:r>
      <w:bookmarkEnd w:id="7534"/>
      <w:bookmarkEnd w:id="7535"/>
      <w:bookmarkEnd w:id="7536"/>
      <w:bookmarkEnd w:id="7537"/>
      <w:bookmarkEnd w:id="7538"/>
    </w:p>
    <w:bookmarkEnd w:id="7539"/>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30"/>
      </w:pPr>
      <w:bookmarkStart w:id="7540" w:name="_Toc193452381"/>
      <w:bookmarkStart w:id="7541" w:name="_Toc193463653"/>
      <w:bookmarkStart w:id="7542" w:name="_Toc193446576"/>
      <w:bookmarkStart w:id="7543" w:name="_Toc201295940"/>
      <w:bookmarkStart w:id="7544" w:name="_Toc60777521"/>
      <w:r>
        <w:t>6.3.5</w:t>
      </w:r>
      <w:r>
        <w:tab/>
        <w:t>Sidelink information elements</w:t>
      </w:r>
      <w:bookmarkEnd w:id="7540"/>
      <w:bookmarkEnd w:id="7541"/>
      <w:bookmarkEnd w:id="7542"/>
      <w:bookmarkEnd w:id="7543"/>
      <w:bookmarkEnd w:id="7544"/>
    </w:p>
    <w:p w14:paraId="537F0E7A" w14:textId="77777777" w:rsidR="00F37883" w:rsidRDefault="00721CB1">
      <w:pPr>
        <w:pStyle w:val="40"/>
        <w:rPr>
          <w:i/>
          <w:iCs/>
        </w:rPr>
      </w:pPr>
      <w:bookmarkStart w:id="7545" w:name="_Toc193446577"/>
      <w:bookmarkStart w:id="7546" w:name="_Toc60777522"/>
      <w:bookmarkStart w:id="7547" w:name="_Toc193463654"/>
      <w:bookmarkStart w:id="7548" w:name="_Toc193452382"/>
      <w:bookmarkStart w:id="7549" w:name="_Toc201295941"/>
      <w:bookmarkStart w:id="7550" w:name="MCCQCTEMPBM_00000658"/>
      <w:r>
        <w:t>–</w:t>
      </w:r>
      <w:r>
        <w:tab/>
      </w:r>
      <w:r>
        <w:rPr>
          <w:i/>
          <w:iCs/>
        </w:rPr>
        <w:t>SL-BWP-Config</w:t>
      </w:r>
      <w:bookmarkEnd w:id="7545"/>
      <w:bookmarkEnd w:id="7546"/>
      <w:bookmarkEnd w:id="7547"/>
      <w:bookmarkEnd w:id="7548"/>
      <w:bookmarkEnd w:id="7549"/>
    </w:p>
    <w:bookmarkEnd w:id="7550"/>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等线"/>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等线"/>
        </w:rPr>
      </w:pPr>
      <w:r>
        <w:t>}</w:t>
      </w:r>
    </w:p>
    <w:p w14:paraId="5573F268" w14:textId="77777777" w:rsidR="00F37883" w:rsidRDefault="00F37883">
      <w:pPr>
        <w:pStyle w:val="PL"/>
        <w:rPr>
          <w:rFonts w:eastAsia="等线"/>
        </w:rPr>
      </w:pPr>
    </w:p>
    <w:p w14:paraId="5C276F46" w14:textId="77777777" w:rsidR="00F37883" w:rsidRDefault="00721CB1">
      <w:pPr>
        <w:pStyle w:val="PL"/>
      </w:pPr>
      <w:r>
        <w:t>SL-</w:t>
      </w:r>
      <w:r>
        <w:rPr>
          <w:rFonts w:eastAsia="等线"/>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等线"/>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t>SL-</w:t>
            </w:r>
            <w:r>
              <w:rPr>
                <w:rFonts w:eastAsia="等线"/>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等线"/>
                <w:b/>
                <w:i/>
              </w:rPr>
            </w:pPr>
            <w:r>
              <w:rPr>
                <w:rFonts w:eastAsia="等线"/>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40"/>
      </w:pPr>
      <w:bookmarkStart w:id="7551" w:name="_Toc193446578"/>
      <w:bookmarkStart w:id="7552" w:name="_Toc60777523"/>
      <w:bookmarkStart w:id="7553" w:name="_Toc193463655"/>
      <w:bookmarkStart w:id="7554" w:name="_Toc193452383"/>
      <w:bookmarkStart w:id="7555" w:name="_Toc201295942"/>
      <w:bookmarkStart w:id="7556" w:name="MCCQCTEMPBM_00000659"/>
      <w:r>
        <w:t>–</w:t>
      </w:r>
      <w:r>
        <w:tab/>
      </w:r>
      <w:r>
        <w:rPr>
          <w:i/>
          <w:iCs/>
        </w:rPr>
        <w:t>SL-BWP-ConfigCommon</w:t>
      </w:r>
      <w:bookmarkEnd w:id="7551"/>
      <w:bookmarkEnd w:id="7552"/>
      <w:bookmarkEnd w:id="7553"/>
      <w:bookmarkEnd w:id="7554"/>
      <w:bookmarkEnd w:id="7555"/>
    </w:p>
    <w:bookmarkEnd w:id="7556"/>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40"/>
      </w:pPr>
      <w:bookmarkStart w:id="7557" w:name="_Toc193446579"/>
      <w:bookmarkStart w:id="7558" w:name="_Toc193463656"/>
      <w:bookmarkStart w:id="7559" w:name="_Toc201295943"/>
      <w:bookmarkStart w:id="7560" w:name="_Toc193452384"/>
      <w:bookmarkStart w:id="7561" w:name="MCCQCTEMPBM_00000660"/>
      <w:r>
        <w:t>–</w:t>
      </w:r>
      <w:r>
        <w:tab/>
      </w:r>
      <w:r>
        <w:rPr>
          <w:i/>
          <w:iCs/>
        </w:rPr>
        <w:t>SL-BWP-DiscPoolConfig</w:t>
      </w:r>
      <w:bookmarkEnd w:id="7557"/>
      <w:bookmarkEnd w:id="7558"/>
      <w:bookmarkEnd w:id="7559"/>
      <w:bookmarkEnd w:id="7560"/>
    </w:p>
    <w:bookmarkEnd w:id="7561"/>
    <w:p w14:paraId="61BB034F" w14:textId="77777777" w:rsidR="00F37883" w:rsidRDefault="00721CB1">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40"/>
      </w:pPr>
      <w:bookmarkStart w:id="7562" w:name="_Toc193452385"/>
      <w:bookmarkStart w:id="7563" w:name="_Toc201295944"/>
      <w:bookmarkStart w:id="7564" w:name="_Toc193463657"/>
      <w:bookmarkStart w:id="7565" w:name="_Toc193446580"/>
      <w:bookmarkStart w:id="7566" w:name="MCCQCTEMPBM_00000661"/>
      <w:r>
        <w:t>–</w:t>
      </w:r>
      <w:r>
        <w:tab/>
      </w:r>
      <w:r>
        <w:rPr>
          <w:i/>
          <w:iCs/>
        </w:rPr>
        <w:t>SL-BWP-DiscPoolConfigCommon</w:t>
      </w:r>
      <w:bookmarkEnd w:id="7562"/>
      <w:bookmarkEnd w:id="7563"/>
      <w:bookmarkEnd w:id="7564"/>
      <w:bookmarkEnd w:id="7565"/>
    </w:p>
    <w:bookmarkEnd w:id="7566"/>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40"/>
      </w:pPr>
      <w:bookmarkStart w:id="7567" w:name="_Toc193452386"/>
      <w:bookmarkStart w:id="7568" w:name="_Toc193463658"/>
      <w:bookmarkStart w:id="7569" w:name="_Toc193446581"/>
      <w:bookmarkStart w:id="7570" w:name="_Toc60777524"/>
      <w:bookmarkStart w:id="7571" w:name="_Toc201295945"/>
      <w:bookmarkStart w:id="7572" w:name="MCCQCTEMPBM_00000662"/>
      <w:r>
        <w:t>–</w:t>
      </w:r>
      <w:r>
        <w:tab/>
      </w:r>
      <w:r>
        <w:rPr>
          <w:i/>
          <w:iCs/>
        </w:rPr>
        <w:t>SL-BWP-PoolConfig</w:t>
      </w:r>
      <w:bookmarkEnd w:id="7567"/>
      <w:bookmarkEnd w:id="7568"/>
      <w:bookmarkEnd w:id="7569"/>
      <w:bookmarkEnd w:id="7570"/>
      <w:bookmarkEnd w:id="7571"/>
    </w:p>
    <w:bookmarkEnd w:id="7572"/>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等线"/>
        </w:rPr>
      </w:pPr>
      <w:r>
        <w:rPr>
          <w:rFonts w:eastAsia="等线"/>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40"/>
      </w:pPr>
      <w:bookmarkStart w:id="7573" w:name="_Toc193446582"/>
      <w:bookmarkStart w:id="7574" w:name="_Toc60777525"/>
      <w:bookmarkStart w:id="7575" w:name="_Toc193463659"/>
      <w:bookmarkStart w:id="7576" w:name="_Toc201295946"/>
      <w:bookmarkStart w:id="7577" w:name="_Toc193452387"/>
      <w:bookmarkStart w:id="7578" w:name="MCCQCTEMPBM_00000663"/>
      <w:r>
        <w:t>–</w:t>
      </w:r>
      <w:r>
        <w:tab/>
      </w:r>
      <w:r>
        <w:rPr>
          <w:i/>
          <w:iCs/>
        </w:rPr>
        <w:t>SL-BWP-PoolConfigCommon</w:t>
      </w:r>
      <w:bookmarkEnd w:id="7573"/>
      <w:bookmarkEnd w:id="7574"/>
      <w:bookmarkEnd w:id="7575"/>
      <w:bookmarkEnd w:id="7576"/>
      <w:bookmarkEnd w:id="7577"/>
    </w:p>
    <w:bookmarkEnd w:id="7578"/>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等线"/>
        </w:rPr>
      </w:pPr>
      <w:r>
        <w:rPr>
          <w:rFonts w:eastAsia="等线"/>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40"/>
        <w:rPr>
          <w:rFonts w:eastAsia="宋体"/>
        </w:rPr>
      </w:pPr>
      <w:bookmarkStart w:id="7579" w:name="_Toc201295947"/>
      <w:bookmarkStart w:id="7580" w:name="_Toc193452388"/>
      <w:bookmarkStart w:id="7581" w:name="_Toc193446583"/>
      <w:bookmarkStart w:id="7582" w:name="_Toc193463660"/>
      <w:bookmarkStart w:id="7583" w:name="MCCQCTEMPBM_00000664"/>
      <w:r>
        <w:rPr>
          <w:rFonts w:eastAsia="宋体"/>
        </w:rPr>
        <w:t>–</w:t>
      </w:r>
      <w:r>
        <w:rPr>
          <w:rFonts w:eastAsia="宋体"/>
        </w:rPr>
        <w:tab/>
      </w:r>
      <w:r>
        <w:rPr>
          <w:rFonts w:eastAsia="宋体"/>
          <w:i/>
          <w:iCs/>
        </w:rPr>
        <w:t>SL-BWP-PRS-PoolConfig</w:t>
      </w:r>
      <w:bookmarkEnd w:id="7579"/>
      <w:bookmarkEnd w:id="7580"/>
      <w:bookmarkEnd w:id="7581"/>
      <w:bookmarkEnd w:id="7582"/>
    </w:p>
    <w:bookmarkEnd w:id="7583"/>
    <w:p w14:paraId="655B4F21" w14:textId="77777777" w:rsidR="00F37883" w:rsidRDefault="00721CB1">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7AF78DCF" w14:textId="77777777" w:rsidR="00F37883" w:rsidRDefault="00721CB1">
      <w:pPr>
        <w:pStyle w:val="TH"/>
        <w:rPr>
          <w:rFonts w:eastAsia="宋体"/>
        </w:rPr>
      </w:pPr>
      <w:r>
        <w:rPr>
          <w:rFonts w:eastAsia="宋体"/>
          <w:i/>
          <w:iCs/>
        </w:rPr>
        <w:t>SL-BWP-PRS-PoolConfig</w:t>
      </w:r>
      <w:r>
        <w:rPr>
          <w:rFonts w:eastAsia="宋体"/>
        </w:rPr>
        <w:t xml:space="preserve"> information element</w:t>
      </w:r>
    </w:p>
    <w:p w14:paraId="060842D3" w14:textId="77777777" w:rsidR="00F37883" w:rsidRDefault="00721CB1">
      <w:pPr>
        <w:pStyle w:val="PL"/>
        <w:rPr>
          <w:rFonts w:eastAsia="宋体"/>
          <w:color w:val="808080"/>
        </w:rPr>
      </w:pPr>
      <w:r>
        <w:rPr>
          <w:rFonts w:eastAsia="宋体"/>
          <w:color w:val="808080"/>
        </w:rPr>
        <w:t>-- ASN1START</w:t>
      </w:r>
    </w:p>
    <w:p w14:paraId="05F85F9D" w14:textId="77777777" w:rsidR="00F37883" w:rsidRDefault="00721CB1">
      <w:pPr>
        <w:pStyle w:val="PL"/>
        <w:rPr>
          <w:rFonts w:eastAsia="宋体"/>
          <w:color w:val="808080"/>
        </w:rPr>
      </w:pPr>
      <w:r>
        <w:rPr>
          <w:rFonts w:eastAsia="宋体"/>
          <w:color w:val="808080"/>
        </w:rPr>
        <w:t>-- TAG-SL-BWP-PRS-POOLCONFIG-START</w:t>
      </w:r>
    </w:p>
    <w:p w14:paraId="2478BE0A" w14:textId="77777777" w:rsidR="00F37883" w:rsidRDefault="00F37883">
      <w:pPr>
        <w:pStyle w:val="PL"/>
        <w:rPr>
          <w:rFonts w:eastAsia="宋体"/>
        </w:rPr>
      </w:pPr>
    </w:p>
    <w:p w14:paraId="471F3B5B" w14:textId="77777777" w:rsidR="00F37883" w:rsidRDefault="00721CB1">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1434F4F8"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4EA67894" w14:textId="77777777" w:rsidR="00F37883" w:rsidRDefault="00721CB1">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36C9F3A" w14:textId="77777777" w:rsidR="00F37883" w:rsidRDefault="00721CB1">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9256FA0"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0C383B20" w14:textId="77777777" w:rsidR="00F37883" w:rsidRDefault="00721CB1">
      <w:pPr>
        <w:pStyle w:val="PL"/>
        <w:rPr>
          <w:rFonts w:eastAsia="宋体"/>
        </w:rPr>
      </w:pPr>
      <w:r>
        <w:rPr>
          <w:rFonts w:eastAsia="宋体"/>
        </w:rPr>
        <w:t>}</w:t>
      </w:r>
    </w:p>
    <w:p w14:paraId="6440E09D" w14:textId="77777777" w:rsidR="00F37883" w:rsidRDefault="00F37883">
      <w:pPr>
        <w:pStyle w:val="PL"/>
        <w:rPr>
          <w:rFonts w:eastAsia="宋体"/>
        </w:rPr>
      </w:pPr>
    </w:p>
    <w:p w14:paraId="27F5C466" w14:textId="77777777" w:rsidR="00F37883" w:rsidRDefault="00721CB1">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A7C3CF9" w14:textId="77777777" w:rsidR="00F37883" w:rsidRDefault="00721CB1">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B3BCD9D" w14:textId="77777777" w:rsidR="00F37883" w:rsidRDefault="00721CB1">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304BB982" w14:textId="77777777" w:rsidR="00F37883" w:rsidRDefault="00721CB1">
      <w:pPr>
        <w:pStyle w:val="PL"/>
        <w:rPr>
          <w:rFonts w:eastAsia="宋体"/>
        </w:rPr>
      </w:pPr>
      <w:r>
        <w:rPr>
          <w:rFonts w:eastAsia="宋体"/>
        </w:rPr>
        <w:t>}</w:t>
      </w:r>
    </w:p>
    <w:p w14:paraId="64186FEA" w14:textId="77777777" w:rsidR="00F37883" w:rsidRDefault="00F37883">
      <w:pPr>
        <w:pStyle w:val="PL"/>
        <w:rPr>
          <w:rFonts w:eastAsia="宋体"/>
        </w:rPr>
      </w:pPr>
    </w:p>
    <w:p w14:paraId="188A4CFC" w14:textId="77777777" w:rsidR="00F37883" w:rsidRDefault="00721CB1">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CB82562" w14:textId="77777777" w:rsidR="00F37883" w:rsidRDefault="00721CB1">
      <w:pPr>
        <w:pStyle w:val="PL"/>
        <w:rPr>
          <w:rFonts w:eastAsia="宋体"/>
        </w:rPr>
      </w:pPr>
      <w:r>
        <w:rPr>
          <w:rFonts w:eastAsia="宋体"/>
        </w:rPr>
        <w:t xml:space="preserve">    </w:t>
      </w:r>
      <w:bookmarkStart w:id="7584" w:name="_Hlk149406165"/>
      <w:r>
        <w:rPr>
          <w:rFonts w:eastAsia="宋体"/>
        </w:rPr>
        <w:t>sl-PRS-ResourcePoolID-r18         SL-PRS-ResourcePoolID-r18,</w:t>
      </w:r>
      <w:bookmarkEnd w:id="7584"/>
    </w:p>
    <w:p w14:paraId="0F7EDF2C" w14:textId="77777777" w:rsidR="00F37883" w:rsidRDefault="00721CB1">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14441CD" w14:textId="77777777" w:rsidR="00F37883" w:rsidRDefault="00721CB1">
      <w:pPr>
        <w:pStyle w:val="PL"/>
        <w:rPr>
          <w:rFonts w:eastAsia="宋体"/>
        </w:rPr>
      </w:pPr>
      <w:r>
        <w:rPr>
          <w:rFonts w:eastAsia="宋体"/>
        </w:rPr>
        <w:t>}</w:t>
      </w:r>
    </w:p>
    <w:p w14:paraId="029D0C66" w14:textId="77777777" w:rsidR="00F37883" w:rsidRDefault="00F37883">
      <w:pPr>
        <w:pStyle w:val="PL"/>
        <w:rPr>
          <w:rFonts w:eastAsia="宋体"/>
        </w:rPr>
      </w:pPr>
    </w:p>
    <w:p w14:paraId="5DF15E00" w14:textId="77777777" w:rsidR="00F37883" w:rsidRDefault="00721CB1">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0FB001A5" w14:textId="77777777" w:rsidR="00F37883" w:rsidRDefault="00F37883">
      <w:pPr>
        <w:pStyle w:val="PL"/>
        <w:rPr>
          <w:rFonts w:eastAsia="宋体"/>
        </w:rPr>
      </w:pPr>
    </w:p>
    <w:p w14:paraId="6E3BC0AD" w14:textId="77777777" w:rsidR="00F37883" w:rsidRDefault="00721CB1">
      <w:pPr>
        <w:pStyle w:val="PL"/>
        <w:rPr>
          <w:rFonts w:eastAsia="宋体"/>
          <w:color w:val="808080"/>
        </w:rPr>
      </w:pPr>
      <w:r>
        <w:rPr>
          <w:rFonts w:eastAsia="宋体"/>
          <w:color w:val="808080"/>
        </w:rPr>
        <w:t>-- TAG-SL-BWP-PRS-POOLCONFIG-STOP</w:t>
      </w:r>
    </w:p>
    <w:p w14:paraId="055B8D5C" w14:textId="77777777" w:rsidR="00F37883" w:rsidRDefault="00721CB1">
      <w:pPr>
        <w:pStyle w:val="PL"/>
        <w:rPr>
          <w:rFonts w:eastAsia="宋体"/>
          <w:color w:val="808080"/>
        </w:rPr>
      </w:pPr>
      <w:r>
        <w:rPr>
          <w:rFonts w:eastAsia="宋体"/>
          <w:color w:val="808080"/>
        </w:rPr>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宋体"/>
                <w:b/>
                <w:bCs/>
                <w:i/>
                <w:iCs/>
                <w:lang w:eastAsia="sv-SE"/>
              </w:rPr>
            </w:pPr>
            <w:r>
              <w:rPr>
                <w:rFonts w:eastAsia="宋体"/>
                <w:b/>
                <w:bCs/>
                <w:i/>
                <w:iCs/>
                <w:lang w:eastAsia="sv-SE"/>
              </w:rPr>
              <w:t>sl-PRS-TxPoolSelectedNormal</w:t>
            </w:r>
          </w:p>
          <w:p w14:paraId="712E289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宋体"/>
                <w:b/>
                <w:bCs/>
                <w:i/>
                <w:iCs/>
                <w:lang w:eastAsia="sv-SE"/>
              </w:rPr>
            </w:pPr>
            <w:r>
              <w:rPr>
                <w:rFonts w:eastAsia="宋体"/>
                <w:b/>
                <w:bCs/>
                <w:i/>
                <w:iCs/>
                <w:lang w:eastAsia="sv-SE"/>
              </w:rPr>
              <w:t>sl-PRS-TxPoolScheduling</w:t>
            </w:r>
          </w:p>
          <w:p w14:paraId="21C09CD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宋体"/>
                <w:lang w:eastAsia="sv-SE"/>
              </w:rPr>
            </w:pPr>
            <w:r>
              <w:rPr>
                <w:rFonts w:eastAsia="宋体"/>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40"/>
        <w:rPr>
          <w:rFonts w:eastAsia="宋体"/>
        </w:rPr>
      </w:pPr>
      <w:bookmarkStart w:id="7585" w:name="_Toc201295948"/>
      <w:bookmarkStart w:id="7586" w:name="_Toc193446584"/>
      <w:bookmarkStart w:id="7587" w:name="_Toc193452389"/>
      <w:bookmarkStart w:id="7588" w:name="_Toc193463661"/>
      <w:bookmarkStart w:id="7589" w:name="MCCQCTEMPBM_00000665"/>
      <w:r>
        <w:rPr>
          <w:rFonts w:eastAsia="宋体"/>
        </w:rPr>
        <w:t>–</w:t>
      </w:r>
      <w:r>
        <w:rPr>
          <w:rFonts w:eastAsia="宋体"/>
        </w:rPr>
        <w:tab/>
      </w:r>
      <w:r>
        <w:rPr>
          <w:rFonts w:eastAsia="宋体"/>
          <w:i/>
          <w:iCs/>
        </w:rPr>
        <w:t>SL-BWP-PRS-PoolConfigCommon</w:t>
      </w:r>
      <w:bookmarkEnd w:id="7585"/>
      <w:bookmarkEnd w:id="7586"/>
      <w:bookmarkEnd w:id="7587"/>
      <w:bookmarkEnd w:id="7588"/>
    </w:p>
    <w:bookmarkEnd w:id="7589"/>
    <w:p w14:paraId="787A153A" w14:textId="77777777" w:rsidR="00F37883" w:rsidRDefault="00721CB1">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7E8D4708" w14:textId="77777777" w:rsidR="00F37883" w:rsidRDefault="00721CB1">
      <w:pPr>
        <w:pStyle w:val="TH"/>
        <w:rPr>
          <w:rFonts w:eastAsia="宋体"/>
        </w:rPr>
      </w:pPr>
      <w:r>
        <w:rPr>
          <w:rFonts w:eastAsia="宋体"/>
          <w:i/>
          <w:iCs/>
        </w:rPr>
        <w:t>SL-BWP-PRS-PoolConfigCommon</w:t>
      </w:r>
      <w:r>
        <w:rPr>
          <w:rFonts w:eastAsia="宋体"/>
        </w:rPr>
        <w:t xml:space="preserve"> information element</w:t>
      </w:r>
    </w:p>
    <w:p w14:paraId="0CEAEC94" w14:textId="77777777" w:rsidR="00F37883" w:rsidRDefault="00721CB1">
      <w:pPr>
        <w:pStyle w:val="PL"/>
        <w:rPr>
          <w:rFonts w:eastAsia="宋体"/>
          <w:color w:val="808080"/>
        </w:rPr>
      </w:pPr>
      <w:r>
        <w:rPr>
          <w:rFonts w:eastAsia="宋体"/>
          <w:color w:val="808080"/>
        </w:rPr>
        <w:t>-- ASN1START</w:t>
      </w:r>
    </w:p>
    <w:p w14:paraId="2B82A82F" w14:textId="77777777" w:rsidR="00F37883" w:rsidRDefault="00721CB1">
      <w:pPr>
        <w:pStyle w:val="PL"/>
        <w:rPr>
          <w:rFonts w:eastAsia="宋体"/>
          <w:color w:val="808080"/>
        </w:rPr>
      </w:pPr>
      <w:r>
        <w:rPr>
          <w:rFonts w:eastAsia="宋体"/>
          <w:color w:val="808080"/>
        </w:rPr>
        <w:t>-- TAG-SL-BWP-PRS-POOLCONFIGCOMMON-START</w:t>
      </w:r>
    </w:p>
    <w:p w14:paraId="4E7AD250" w14:textId="77777777" w:rsidR="00F37883" w:rsidRDefault="00F37883">
      <w:pPr>
        <w:pStyle w:val="PL"/>
        <w:rPr>
          <w:rFonts w:eastAsia="宋体"/>
        </w:rPr>
      </w:pPr>
    </w:p>
    <w:p w14:paraId="58E32C97" w14:textId="77777777" w:rsidR="00F37883" w:rsidRDefault="00721CB1">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E327B6B"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1B57431" w14:textId="77777777" w:rsidR="00F37883" w:rsidRDefault="00721CB1">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793737BE"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66259DA" w14:textId="77777777" w:rsidR="00F37883" w:rsidRDefault="00721CB1">
      <w:pPr>
        <w:pStyle w:val="PL"/>
        <w:rPr>
          <w:rFonts w:eastAsia="宋体"/>
        </w:rPr>
      </w:pPr>
      <w:r>
        <w:rPr>
          <w:rFonts w:eastAsia="宋体"/>
        </w:rPr>
        <w:t xml:space="preserve">    ...</w:t>
      </w:r>
    </w:p>
    <w:p w14:paraId="161DD458" w14:textId="77777777" w:rsidR="00F37883" w:rsidRDefault="00721CB1">
      <w:pPr>
        <w:pStyle w:val="PL"/>
        <w:rPr>
          <w:rFonts w:eastAsia="宋体"/>
        </w:rPr>
      </w:pPr>
      <w:r>
        <w:rPr>
          <w:rFonts w:eastAsia="宋体"/>
        </w:rPr>
        <w:t>}</w:t>
      </w:r>
    </w:p>
    <w:p w14:paraId="1167E6C6" w14:textId="77777777" w:rsidR="00F37883" w:rsidRDefault="00F37883">
      <w:pPr>
        <w:pStyle w:val="PL"/>
        <w:rPr>
          <w:rFonts w:eastAsia="宋体"/>
        </w:rPr>
      </w:pPr>
    </w:p>
    <w:p w14:paraId="5A0CF340" w14:textId="77777777" w:rsidR="00F37883" w:rsidRDefault="00721CB1">
      <w:pPr>
        <w:pStyle w:val="PL"/>
        <w:rPr>
          <w:rFonts w:eastAsia="宋体"/>
          <w:color w:val="808080"/>
        </w:rPr>
      </w:pPr>
      <w:r>
        <w:rPr>
          <w:rFonts w:eastAsia="宋体"/>
          <w:color w:val="808080"/>
        </w:rPr>
        <w:t>-- TAG-SL-BWP-PRS-POOLCONFIGCOMMON-STOP</w:t>
      </w:r>
    </w:p>
    <w:p w14:paraId="3DDCB65E" w14:textId="77777777" w:rsidR="00F37883" w:rsidRDefault="00721CB1">
      <w:pPr>
        <w:pStyle w:val="PL"/>
        <w:rPr>
          <w:rFonts w:eastAsia="宋体"/>
          <w:color w:val="808080"/>
        </w:rPr>
      </w:pPr>
      <w:r>
        <w:rPr>
          <w:rFonts w:eastAsia="宋体"/>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40"/>
      </w:pPr>
      <w:bookmarkStart w:id="7590" w:name="_Toc201295949"/>
      <w:bookmarkStart w:id="7591" w:name="_Toc193446585"/>
      <w:bookmarkStart w:id="7592" w:name="_Toc193463662"/>
      <w:bookmarkStart w:id="7593" w:name="_Toc60777526"/>
      <w:bookmarkStart w:id="7594" w:name="_Toc193452390"/>
      <w:bookmarkStart w:id="7595" w:name="MCCQCTEMPBM_00000666"/>
      <w:r>
        <w:t>–</w:t>
      </w:r>
      <w:r>
        <w:tab/>
      </w:r>
      <w:r>
        <w:rPr>
          <w:i/>
          <w:iCs/>
        </w:rPr>
        <w:t>SL-CBR-PriorityTxConfigList</w:t>
      </w:r>
      <w:bookmarkEnd w:id="7590"/>
      <w:bookmarkEnd w:id="7591"/>
      <w:bookmarkEnd w:id="7592"/>
      <w:bookmarkEnd w:id="7593"/>
      <w:bookmarkEnd w:id="7594"/>
    </w:p>
    <w:bookmarkEnd w:id="7595"/>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等线"/>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40"/>
      </w:pPr>
      <w:bookmarkStart w:id="7596" w:name="_Toc193452391"/>
      <w:bookmarkStart w:id="7597" w:name="_Toc193446586"/>
      <w:bookmarkStart w:id="7598" w:name="_Toc201295950"/>
      <w:bookmarkStart w:id="7599" w:name="_Toc60777527"/>
      <w:bookmarkStart w:id="7600" w:name="_Toc193463663"/>
      <w:bookmarkStart w:id="7601" w:name="MCCQCTEMPBM_00000667"/>
      <w:r>
        <w:t>–</w:t>
      </w:r>
      <w:r>
        <w:tab/>
      </w:r>
      <w:r>
        <w:rPr>
          <w:i/>
          <w:iCs/>
        </w:rPr>
        <w:t>SL-CBR-CommonTxConfigList</w:t>
      </w:r>
      <w:bookmarkEnd w:id="7596"/>
      <w:bookmarkEnd w:id="7597"/>
      <w:bookmarkEnd w:id="7598"/>
      <w:bookmarkEnd w:id="7599"/>
      <w:bookmarkEnd w:id="7600"/>
    </w:p>
    <w:bookmarkEnd w:id="7601"/>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等线"/>
        </w:rPr>
      </w:pPr>
      <w:r>
        <w:rPr>
          <w:rFonts w:eastAsia="等线"/>
        </w:rPr>
        <w:t>}</w:t>
      </w:r>
    </w:p>
    <w:p w14:paraId="283E86E7" w14:textId="77777777" w:rsidR="00F37883" w:rsidRDefault="00F37883">
      <w:pPr>
        <w:pStyle w:val="PL"/>
      </w:pPr>
    </w:p>
    <w:p w14:paraId="01CA14E7" w14:textId="77777777" w:rsidR="00F37883" w:rsidRDefault="00721CB1">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等线"/>
        </w:rPr>
      </w:pPr>
      <w:r>
        <w:rPr>
          <w:rFonts w:eastAsia="等线"/>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40"/>
      </w:pPr>
      <w:bookmarkStart w:id="7602" w:name="_Toc201295951"/>
      <w:bookmarkStart w:id="7603" w:name="_Toc193446587"/>
      <w:bookmarkStart w:id="7604" w:name="_Toc193452392"/>
      <w:bookmarkStart w:id="7605" w:name="_Toc193463664"/>
      <w:bookmarkStart w:id="7606" w:name="MCCQCTEMPBM_00000668"/>
      <w:r>
        <w:t>–</w:t>
      </w:r>
      <w:r>
        <w:tab/>
      </w:r>
      <w:r>
        <w:rPr>
          <w:i/>
          <w:iCs/>
        </w:rPr>
        <w:t>SL-CBR-CommonTxDedicatedSL-PRS-RP-List</w:t>
      </w:r>
      <w:bookmarkEnd w:id="7602"/>
      <w:bookmarkEnd w:id="7603"/>
      <w:bookmarkEnd w:id="7604"/>
      <w:bookmarkEnd w:id="7605"/>
    </w:p>
    <w:bookmarkEnd w:id="7606"/>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等线"/>
        </w:rPr>
      </w:pPr>
      <w:r>
        <w:rPr>
          <w:rFonts w:eastAsia="等线"/>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40"/>
      </w:pPr>
      <w:bookmarkStart w:id="7607" w:name="_Toc193446588"/>
      <w:bookmarkStart w:id="7608" w:name="_Toc60777528"/>
      <w:bookmarkStart w:id="7609" w:name="_Toc193463665"/>
      <w:bookmarkStart w:id="7610" w:name="_Toc201295952"/>
      <w:bookmarkStart w:id="7611" w:name="_Toc193452393"/>
      <w:bookmarkStart w:id="7612" w:name="MCCQCTEMPBM_00000669"/>
      <w:r>
        <w:t>–</w:t>
      </w:r>
      <w:r>
        <w:tab/>
      </w:r>
      <w:r>
        <w:rPr>
          <w:i/>
          <w:iCs/>
        </w:rPr>
        <w:t>SL-ConfigDedicatedNR</w:t>
      </w:r>
      <w:bookmarkEnd w:id="7607"/>
      <w:bookmarkEnd w:id="7608"/>
      <w:bookmarkEnd w:id="7609"/>
      <w:bookmarkEnd w:id="7610"/>
      <w:bookmarkEnd w:id="7611"/>
    </w:p>
    <w:bookmarkEnd w:id="7612"/>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宋体"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宋体" w:cs="Arial"/>
                <w:szCs w:val="22"/>
              </w:rPr>
            </w:pPr>
            <w:r>
              <w:rPr>
                <w:rFonts w:eastAsia="宋体"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宋体" w:cs="Arial"/>
                <w:szCs w:val="22"/>
              </w:rPr>
            </w:pPr>
            <w:r>
              <w:rPr>
                <w:rFonts w:eastAsia="宋体"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40"/>
      </w:pPr>
      <w:bookmarkStart w:id="7613" w:name="_Toc193452394"/>
      <w:bookmarkStart w:id="7614" w:name="_Toc201295953"/>
      <w:bookmarkStart w:id="7615" w:name="_Toc60777529"/>
      <w:bookmarkStart w:id="7616" w:name="_Toc193446589"/>
      <w:bookmarkStart w:id="7617" w:name="_Toc193463666"/>
      <w:bookmarkStart w:id="7618" w:name="MCCQCTEMPBM_00000670"/>
      <w:r>
        <w:t>–</w:t>
      </w:r>
      <w:r>
        <w:tab/>
      </w:r>
      <w:r>
        <w:rPr>
          <w:i/>
          <w:iCs/>
        </w:rPr>
        <w:t>SL-ConfiguredGrantConfig</w:t>
      </w:r>
      <w:bookmarkEnd w:id="7613"/>
      <w:bookmarkEnd w:id="7614"/>
      <w:bookmarkEnd w:id="7615"/>
      <w:bookmarkEnd w:id="7616"/>
      <w:bookmarkEnd w:id="7617"/>
    </w:p>
    <w:bookmarkEnd w:id="7618"/>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40"/>
      </w:pPr>
      <w:bookmarkStart w:id="7619" w:name="_Toc193446590"/>
      <w:bookmarkStart w:id="7620" w:name="_Toc193452395"/>
      <w:bookmarkStart w:id="7621" w:name="_Toc193463667"/>
      <w:bookmarkStart w:id="7622" w:name="_Toc201295954"/>
      <w:bookmarkStart w:id="7623" w:name="MCCQCTEMPBM_00000671"/>
      <w:r>
        <w:t>–</w:t>
      </w:r>
      <w:r>
        <w:tab/>
      </w:r>
      <w:r>
        <w:rPr>
          <w:i/>
          <w:iCs/>
        </w:rPr>
        <w:t>SL-ConfiguredGrantConfigDedicated-SL-PRS-RP</w:t>
      </w:r>
      <w:bookmarkEnd w:id="7619"/>
      <w:bookmarkEnd w:id="7620"/>
      <w:bookmarkEnd w:id="7621"/>
      <w:bookmarkEnd w:id="7622"/>
    </w:p>
    <w:bookmarkEnd w:id="7623"/>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40"/>
      </w:pPr>
      <w:bookmarkStart w:id="7624" w:name="_Toc201295955"/>
      <w:bookmarkStart w:id="7625" w:name="_Toc193446591"/>
      <w:bookmarkStart w:id="7626" w:name="_Toc193463668"/>
      <w:bookmarkStart w:id="7627" w:name="_Toc60777530"/>
      <w:bookmarkStart w:id="7628" w:name="_Toc193452396"/>
      <w:bookmarkStart w:id="7629" w:name="MCCQCTEMPBM_00000672"/>
      <w:r>
        <w:t>–</w:t>
      </w:r>
      <w:r>
        <w:tab/>
      </w:r>
      <w:r>
        <w:rPr>
          <w:i/>
          <w:iCs/>
        </w:rPr>
        <w:t>SL-DestinationIdentity</w:t>
      </w:r>
      <w:bookmarkEnd w:id="7624"/>
      <w:bookmarkEnd w:id="7625"/>
      <w:bookmarkEnd w:id="7626"/>
      <w:bookmarkEnd w:id="7627"/>
      <w:bookmarkEnd w:id="7628"/>
    </w:p>
    <w:bookmarkEnd w:id="7629"/>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40"/>
        <w:rPr>
          <w:i/>
        </w:rPr>
      </w:pPr>
      <w:bookmarkStart w:id="7630" w:name="_Toc201295956"/>
      <w:bookmarkStart w:id="7631" w:name="_Toc76423838"/>
      <w:bookmarkStart w:id="7632" w:name="_Toc193463669"/>
      <w:bookmarkStart w:id="7633" w:name="_Toc193446592"/>
      <w:bookmarkStart w:id="7634" w:name="_Toc193452397"/>
      <w:bookmarkStart w:id="7635" w:name="MCCQCTEMPBM_00000673"/>
      <w:bookmarkStart w:id="7636" w:name="OLE_LINK20"/>
      <w:r>
        <w:rPr>
          <w:i/>
        </w:rPr>
        <w:t>–</w:t>
      </w:r>
      <w:r>
        <w:rPr>
          <w:i/>
        </w:rPr>
        <w:tab/>
        <w:t>SL-DRX-Config</w:t>
      </w:r>
      <w:bookmarkEnd w:id="7630"/>
      <w:bookmarkEnd w:id="7631"/>
      <w:bookmarkEnd w:id="7632"/>
      <w:bookmarkEnd w:id="7633"/>
      <w:bookmarkEnd w:id="7634"/>
    </w:p>
    <w:bookmarkEnd w:id="7635"/>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36"/>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afff6"/>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40"/>
        <w:rPr>
          <w:i/>
        </w:rPr>
      </w:pPr>
      <w:bookmarkStart w:id="7637" w:name="_Toc193463670"/>
      <w:bookmarkStart w:id="7638" w:name="_Toc193446593"/>
      <w:bookmarkStart w:id="7639" w:name="_Toc201295957"/>
      <w:bookmarkStart w:id="7640" w:name="_Toc193452398"/>
      <w:bookmarkStart w:id="7641" w:name="MCCQCTEMPBM_00000674"/>
      <w:r>
        <w:rPr>
          <w:i/>
        </w:rPr>
        <w:t>–</w:t>
      </w:r>
      <w:r>
        <w:rPr>
          <w:i/>
        </w:rPr>
        <w:tab/>
        <w:t>SL-DRX-ConfigGC-BC</w:t>
      </w:r>
      <w:bookmarkEnd w:id="7637"/>
      <w:bookmarkEnd w:id="7638"/>
      <w:bookmarkEnd w:id="7639"/>
      <w:bookmarkEnd w:id="7640"/>
    </w:p>
    <w:bookmarkEnd w:id="7641"/>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42" w:name="OLE_LINK23"/>
      <w:r>
        <w:t>SL-DRX-GC-BC-QoS-r17</w:t>
      </w:r>
      <w:bookmarkEnd w:id="7642"/>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43"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44" w:name="OLE_LINK32"/>
      <w:bookmarkEnd w:id="76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44"/>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45" w:name="OLE_LINK28"/>
      <w:bookmarkStart w:id="7646" w:name="OLE_LINK27"/>
      <w:r>
        <w:t xml:space="preserve">    </w:t>
      </w:r>
      <w:bookmarkEnd w:id="7645"/>
      <w:bookmarkEnd w:id="7646"/>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47" w:name="OLE_LINK35"/>
            <w:bookmarkStart w:id="7648"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47"/>
            <w:bookmarkEnd w:id="7648"/>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40"/>
        <w:rPr>
          <w:i/>
        </w:rPr>
      </w:pPr>
      <w:bookmarkStart w:id="7649" w:name="_Toc76423520"/>
      <w:bookmarkStart w:id="7650" w:name="_Toc193446594"/>
      <w:bookmarkStart w:id="7651" w:name="_Toc193463671"/>
      <w:bookmarkStart w:id="7652" w:name="_Toc201295958"/>
      <w:bookmarkStart w:id="7653" w:name="_Toc193452399"/>
      <w:bookmarkStart w:id="7654" w:name="MCCQCTEMPBM_00000675"/>
      <w:r>
        <w:rPr>
          <w:i/>
        </w:rPr>
        <w:t>–</w:t>
      </w:r>
      <w:r>
        <w:rPr>
          <w:i/>
        </w:rPr>
        <w:tab/>
        <w:t>SL-DRX-Config</w:t>
      </w:r>
      <w:bookmarkEnd w:id="7649"/>
      <w:r>
        <w:rPr>
          <w:i/>
        </w:rPr>
        <w:t>UC</w:t>
      </w:r>
      <w:bookmarkEnd w:id="7650"/>
      <w:bookmarkEnd w:id="7651"/>
      <w:bookmarkEnd w:id="7652"/>
      <w:bookmarkEnd w:id="7653"/>
    </w:p>
    <w:bookmarkEnd w:id="7654"/>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40"/>
        <w:rPr>
          <w:i/>
        </w:rPr>
      </w:pPr>
      <w:bookmarkStart w:id="7655" w:name="_Toc193452400"/>
      <w:bookmarkStart w:id="7656" w:name="_Toc193446595"/>
      <w:bookmarkStart w:id="7657" w:name="_Toc193463672"/>
      <w:bookmarkStart w:id="7658" w:name="_Toc201295959"/>
      <w:bookmarkStart w:id="7659" w:name="MCCQCTEMPBM_00000676"/>
      <w:r>
        <w:rPr>
          <w:i/>
        </w:rPr>
        <w:t>–</w:t>
      </w:r>
      <w:r>
        <w:rPr>
          <w:i/>
        </w:rPr>
        <w:tab/>
        <w:t>SL-DRX-ConfigUC-SemiStatic</w:t>
      </w:r>
      <w:bookmarkEnd w:id="7655"/>
      <w:bookmarkEnd w:id="7656"/>
      <w:bookmarkEnd w:id="7657"/>
      <w:bookmarkEnd w:id="7658"/>
    </w:p>
    <w:bookmarkEnd w:id="7659"/>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40"/>
      </w:pPr>
      <w:bookmarkStart w:id="7660" w:name="_Toc193463673"/>
      <w:bookmarkStart w:id="7661" w:name="_Toc193446596"/>
      <w:bookmarkStart w:id="7662" w:name="_Toc201295960"/>
      <w:bookmarkStart w:id="7663" w:name="_Toc60777531"/>
      <w:bookmarkStart w:id="7664" w:name="_Toc193452401"/>
      <w:bookmarkStart w:id="7665" w:name="MCCQCTEMPBM_00000677"/>
      <w:r>
        <w:t>–</w:t>
      </w:r>
      <w:r>
        <w:tab/>
      </w:r>
      <w:r>
        <w:rPr>
          <w:i/>
          <w:iCs/>
        </w:rPr>
        <w:t>SL-FreqConfig</w:t>
      </w:r>
      <w:bookmarkEnd w:id="7660"/>
      <w:bookmarkEnd w:id="7661"/>
      <w:bookmarkEnd w:id="7662"/>
      <w:bookmarkEnd w:id="7663"/>
      <w:bookmarkEnd w:id="7664"/>
    </w:p>
    <w:bookmarkEnd w:id="7665"/>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等线"/>
        </w:rPr>
      </w:pPr>
      <w:r>
        <w:rPr>
          <w:rFonts w:eastAsia="等线"/>
        </w:rPr>
        <w:t>}</w:t>
      </w:r>
    </w:p>
    <w:p w14:paraId="5693A932" w14:textId="77777777" w:rsidR="00F37883" w:rsidRDefault="00F37883">
      <w:pPr>
        <w:pStyle w:val="PL"/>
        <w:rPr>
          <w:rFonts w:eastAsia="等线"/>
        </w:rPr>
      </w:pPr>
    </w:p>
    <w:p w14:paraId="79CEC8EA" w14:textId="77777777" w:rsidR="00F37883" w:rsidRDefault="00721CB1">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0CFEAC7A" w14:textId="77777777" w:rsidR="00F37883" w:rsidRDefault="00F37883">
      <w:pPr>
        <w:pStyle w:val="PL"/>
        <w:rPr>
          <w:rFonts w:eastAsia="等线"/>
        </w:rPr>
      </w:pPr>
    </w:p>
    <w:p w14:paraId="212B745A" w14:textId="77777777" w:rsidR="00F37883" w:rsidRDefault="00721CB1">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B1B64BC"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04F43114" w14:textId="77777777" w:rsidR="00F37883" w:rsidRDefault="00721CB1">
      <w:pPr>
        <w:pStyle w:val="PL"/>
        <w:rPr>
          <w:rFonts w:eastAsia="等线"/>
        </w:rPr>
      </w:pPr>
      <w:r>
        <w:rPr>
          <w:rFonts w:eastAsia="等线"/>
        </w:rPr>
        <w:t>}</w:t>
      </w:r>
    </w:p>
    <w:p w14:paraId="270B8942" w14:textId="77777777" w:rsidR="00F37883" w:rsidRDefault="00F37883">
      <w:pPr>
        <w:pStyle w:val="PL"/>
        <w:rPr>
          <w:rFonts w:eastAsia="等线"/>
        </w:rPr>
      </w:pPr>
    </w:p>
    <w:p w14:paraId="009D7D46" w14:textId="77777777" w:rsidR="00F37883" w:rsidRDefault="00721CB1">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34DBA72B" w14:textId="77777777" w:rsidR="00F37883" w:rsidRDefault="00721CB1">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69A8F410" w14:textId="77777777" w:rsidR="00F37883" w:rsidRDefault="00721CB1">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11A7EE2F" w14:textId="77777777" w:rsidR="00F37883" w:rsidRDefault="00721CB1">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2692D21" w14:textId="77777777" w:rsidR="00F37883" w:rsidRDefault="00721CB1">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7F543B3" w14:textId="77777777" w:rsidR="00F37883" w:rsidRDefault="00721CB1">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732F57B" w14:textId="77777777" w:rsidR="00F37883" w:rsidRDefault="00721CB1">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69004626" w14:textId="77777777" w:rsidR="00F37883" w:rsidRDefault="00721CB1">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4A90112C" w14:textId="77777777" w:rsidR="00F37883" w:rsidRDefault="00721CB1">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13EF9802" w14:textId="77777777" w:rsidR="00F37883" w:rsidRDefault="00721CB1">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69A74217" w14:textId="77777777" w:rsidR="00F37883" w:rsidRDefault="00721CB1">
      <w:pPr>
        <w:pStyle w:val="PL"/>
        <w:rPr>
          <w:rFonts w:eastAsia="等线"/>
        </w:rPr>
      </w:pPr>
      <w:r>
        <w:t xml:space="preserve">    </w:t>
      </w:r>
      <w:r>
        <w:rPr>
          <w:rFonts w:eastAsia="等线"/>
        </w:rPr>
        <w:t>...,</w:t>
      </w:r>
    </w:p>
    <w:p w14:paraId="509F637E" w14:textId="77777777" w:rsidR="00F37883" w:rsidRDefault="00721CB1">
      <w:pPr>
        <w:pStyle w:val="PL"/>
        <w:rPr>
          <w:rFonts w:eastAsia="等线"/>
        </w:rPr>
      </w:pPr>
      <w:r>
        <w:t xml:space="preserve">    </w:t>
      </w:r>
      <w:r>
        <w:rPr>
          <w:rFonts w:eastAsia="等线"/>
        </w:rPr>
        <w:t>[[</w:t>
      </w:r>
    </w:p>
    <w:p w14:paraId="0DB8AB46" w14:textId="77777777" w:rsidR="00F37883" w:rsidRDefault="00721CB1">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008F4F63" w14:textId="77777777" w:rsidR="00F37883" w:rsidRDefault="00721CB1">
      <w:pPr>
        <w:pStyle w:val="PL"/>
        <w:rPr>
          <w:rFonts w:eastAsia="等线"/>
        </w:rPr>
      </w:pPr>
      <w:r>
        <w:t xml:space="preserve">    </w:t>
      </w:r>
      <w:r>
        <w:rPr>
          <w:rFonts w:eastAsia="等线"/>
        </w:rPr>
        <w:t>]]</w:t>
      </w:r>
    </w:p>
    <w:p w14:paraId="14E529DC" w14:textId="77777777" w:rsidR="00F37883" w:rsidRDefault="00721CB1">
      <w:pPr>
        <w:pStyle w:val="PL"/>
        <w:rPr>
          <w:rFonts w:eastAsia="等线"/>
        </w:rPr>
      </w:pPr>
      <w:r>
        <w:rPr>
          <w:rFonts w:eastAsia="等线"/>
        </w:rPr>
        <w:t>}</w:t>
      </w:r>
    </w:p>
    <w:p w14:paraId="3683ACCC" w14:textId="77777777" w:rsidR="00F37883" w:rsidRDefault="00F37883">
      <w:pPr>
        <w:pStyle w:val="PL"/>
        <w:rPr>
          <w:rFonts w:eastAsia="等线"/>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40"/>
      </w:pPr>
      <w:bookmarkStart w:id="7666" w:name="_Toc193452402"/>
      <w:bookmarkStart w:id="7667" w:name="_Toc60777532"/>
      <w:bookmarkStart w:id="7668" w:name="_Toc193446597"/>
      <w:bookmarkStart w:id="7669" w:name="_Toc193463674"/>
      <w:bookmarkStart w:id="7670" w:name="_Toc201295961"/>
      <w:bookmarkStart w:id="7671" w:name="MCCQCTEMPBM_00000678"/>
      <w:r>
        <w:t>–</w:t>
      </w:r>
      <w:r>
        <w:tab/>
      </w:r>
      <w:r>
        <w:rPr>
          <w:i/>
          <w:iCs/>
        </w:rPr>
        <w:t>SL-FreqConfigCommon</w:t>
      </w:r>
      <w:bookmarkEnd w:id="7666"/>
      <w:bookmarkEnd w:id="7667"/>
      <w:bookmarkEnd w:id="7668"/>
      <w:bookmarkEnd w:id="7669"/>
      <w:bookmarkEnd w:id="7670"/>
    </w:p>
    <w:bookmarkEnd w:id="7671"/>
    <w:p w14:paraId="1C500FE4" w14:textId="77777777" w:rsidR="00F37883" w:rsidRDefault="00721CB1">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等线"/>
        </w:rPr>
      </w:pPr>
      <w:r>
        <w:rPr>
          <w:rFonts w:eastAsia="等线"/>
        </w:rPr>
        <w:t>}</w:t>
      </w:r>
    </w:p>
    <w:p w14:paraId="685670BE" w14:textId="77777777" w:rsidR="00F37883" w:rsidRDefault="00F37883">
      <w:pPr>
        <w:pStyle w:val="PL"/>
        <w:rPr>
          <w:rFonts w:eastAsia="等线"/>
        </w:rPr>
      </w:pPr>
    </w:p>
    <w:p w14:paraId="573009C1" w14:textId="77777777" w:rsidR="00F37883" w:rsidRDefault="00721CB1">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68F31E0F"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51D50355" w14:textId="77777777" w:rsidR="00F37883" w:rsidRDefault="00721CB1">
      <w:pPr>
        <w:pStyle w:val="PL"/>
        <w:rPr>
          <w:rFonts w:eastAsia="等线"/>
        </w:rPr>
      </w:pPr>
      <w:r>
        <w:rPr>
          <w:rFonts w:eastAsia="等线"/>
        </w:rPr>
        <w:t>}</w:t>
      </w:r>
    </w:p>
    <w:p w14:paraId="73EDC491" w14:textId="77777777" w:rsidR="00F37883" w:rsidRDefault="00F37883">
      <w:pPr>
        <w:pStyle w:val="PL"/>
        <w:rPr>
          <w:rFonts w:eastAsia="等线"/>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40"/>
      </w:pPr>
      <w:bookmarkStart w:id="7672" w:name="_Toc193463675"/>
      <w:bookmarkStart w:id="7673" w:name="_Toc201295962"/>
      <w:bookmarkStart w:id="7674" w:name="_Toc193446598"/>
      <w:bookmarkStart w:id="7675" w:name="_Toc193452403"/>
      <w:bookmarkStart w:id="7676" w:name="MCCQCTEMPBM_00000679"/>
      <w:r>
        <w:t>–</w:t>
      </w:r>
      <w:r>
        <w:tab/>
      </w:r>
      <w:r>
        <w:rPr>
          <w:i/>
          <w:iCs/>
        </w:rPr>
        <w:t>SL-FreqSelectionConfig</w:t>
      </w:r>
      <w:bookmarkEnd w:id="7672"/>
      <w:bookmarkEnd w:id="7673"/>
      <w:bookmarkEnd w:id="7674"/>
      <w:bookmarkEnd w:id="7675"/>
    </w:p>
    <w:bookmarkEnd w:id="7676"/>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40"/>
        <w:rPr>
          <w:rFonts w:eastAsia="宋体"/>
          <w:i/>
          <w:iCs/>
        </w:rPr>
      </w:pPr>
      <w:bookmarkStart w:id="7677" w:name="_Toc201295963"/>
      <w:bookmarkStart w:id="7678" w:name="_Toc193452404"/>
      <w:bookmarkStart w:id="7679" w:name="_Toc193446599"/>
      <w:bookmarkStart w:id="7680" w:name="_Toc193463676"/>
      <w:bookmarkStart w:id="7681" w:name="MCCQCTEMPBM_00000680"/>
      <w:r>
        <w:rPr>
          <w:rFonts w:eastAsia="宋体"/>
          <w:i/>
          <w:iCs/>
        </w:rPr>
        <w:t>–</w:t>
      </w:r>
      <w:r>
        <w:rPr>
          <w:rFonts w:eastAsia="宋体"/>
          <w:i/>
          <w:iCs/>
        </w:rPr>
        <w:tab/>
        <w:t>SL-IndirectPathAddChange</w:t>
      </w:r>
      <w:bookmarkEnd w:id="7677"/>
      <w:bookmarkEnd w:id="7678"/>
      <w:bookmarkEnd w:id="7679"/>
      <w:bookmarkEnd w:id="7680"/>
    </w:p>
    <w:bookmarkEnd w:id="7681"/>
    <w:p w14:paraId="248BFFF5" w14:textId="77777777" w:rsidR="00F37883" w:rsidRDefault="00721CB1">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9E72F20" w14:textId="77777777" w:rsidR="00F37883" w:rsidRDefault="00721CB1">
      <w:pPr>
        <w:pStyle w:val="TH"/>
        <w:rPr>
          <w:rFonts w:eastAsia="宋体"/>
        </w:rPr>
      </w:pPr>
      <w:r>
        <w:rPr>
          <w:rFonts w:eastAsia="宋体"/>
          <w:i/>
          <w:iCs/>
        </w:rPr>
        <w:t>SL-IndirectPathAddChange</w:t>
      </w:r>
      <w:r>
        <w:rPr>
          <w:rFonts w:eastAsia="宋体"/>
        </w:rPr>
        <w:t xml:space="preserve"> information element</w:t>
      </w:r>
    </w:p>
    <w:p w14:paraId="25079F4A" w14:textId="77777777" w:rsidR="00F37883" w:rsidRDefault="00721CB1">
      <w:pPr>
        <w:pStyle w:val="PL"/>
        <w:rPr>
          <w:rFonts w:eastAsia="宋体"/>
          <w:color w:val="808080"/>
        </w:rPr>
      </w:pPr>
      <w:r>
        <w:rPr>
          <w:rFonts w:eastAsia="宋体"/>
          <w:color w:val="808080"/>
        </w:rPr>
        <w:t>-- ASN1START</w:t>
      </w:r>
    </w:p>
    <w:p w14:paraId="3076AA5B" w14:textId="77777777" w:rsidR="00F37883" w:rsidRDefault="00721CB1">
      <w:pPr>
        <w:pStyle w:val="PL"/>
        <w:rPr>
          <w:rFonts w:eastAsia="宋体"/>
          <w:color w:val="808080"/>
        </w:rPr>
      </w:pPr>
      <w:r>
        <w:rPr>
          <w:rFonts w:eastAsia="宋体"/>
          <w:color w:val="808080"/>
        </w:rPr>
        <w:t>-- TAG-SL-INDIRECTPATHADDCHANGE-START</w:t>
      </w:r>
    </w:p>
    <w:p w14:paraId="5372420B" w14:textId="77777777" w:rsidR="00F37883" w:rsidRDefault="00F37883">
      <w:pPr>
        <w:pStyle w:val="PL"/>
        <w:rPr>
          <w:rFonts w:eastAsia="宋体"/>
        </w:rPr>
      </w:pPr>
    </w:p>
    <w:p w14:paraId="615C89CB" w14:textId="77777777" w:rsidR="00F37883" w:rsidRDefault="00721CB1">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361F1CDE" w14:textId="77777777" w:rsidR="00F37883" w:rsidRDefault="00721CB1">
      <w:pPr>
        <w:pStyle w:val="PL"/>
        <w:rPr>
          <w:rFonts w:eastAsia="宋体"/>
        </w:rPr>
      </w:pPr>
      <w:r>
        <w:rPr>
          <w:rFonts w:eastAsia="宋体"/>
        </w:rPr>
        <w:t xml:space="preserve">    sl-IndirectPathRelayUE-Identity-r18       SL-SourceIdentity-r17,</w:t>
      </w:r>
    </w:p>
    <w:p w14:paraId="62A34E9B" w14:textId="77777777" w:rsidR="00F37883" w:rsidRDefault="00721CB1">
      <w:pPr>
        <w:pStyle w:val="PL"/>
        <w:rPr>
          <w:rFonts w:eastAsia="宋体"/>
        </w:rPr>
      </w:pPr>
      <w:r>
        <w:rPr>
          <w:rFonts w:eastAsia="宋体"/>
        </w:rPr>
        <w:t xml:space="preserve">    </w:t>
      </w:r>
      <w:bookmarkStart w:id="7682" w:name="_Hlk148536394"/>
      <w:r>
        <w:rPr>
          <w:rFonts w:eastAsia="宋体"/>
        </w:rPr>
        <w:t>sl-IndirectPathCellIdentity-r18</w:t>
      </w:r>
      <w:bookmarkEnd w:id="7682"/>
      <w:r>
        <w:rPr>
          <w:rFonts w:eastAsia="宋体"/>
        </w:rPr>
        <w:t xml:space="preserve">           CellIdentity,</w:t>
      </w:r>
    </w:p>
    <w:p w14:paraId="2E0B87F8" w14:textId="77777777" w:rsidR="00F37883" w:rsidRDefault="00721CB1">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0B6C1202" w14:textId="77777777" w:rsidR="00F37883" w:rsidRDefault="00F37883">
      <w:pPr>
        <w:pStyle w:val="PL"/>
        <w:rPr>
          <w:rFonts w:eastAsia="宋体"/>
        </w:rPr>
      </w:pPr>
    </w:p>
    <w:p w14:paraId="4BFB9331" w14:textId="77777777" w:rsidR="00F37883" w:rsidRDefault="00721CB1">
      <w:pPr>
        <w:pStyle w:val="PL"/>
        <w:rPr>
          <w:rFonts w:eastAsia="宋体"/>
        </w:rPr>
      </w:pPr>
      <w:r>
        <w:rPr>
          <w:rFonts w:eastAsia="宋体"/>
        </w:rPr>
        <w:t xml:space="preserve">    ...</w:t>
      </w:r>
    </w:p>
    <w:p w14:paraId="0D4AAF0C" w14:textId="77777777" w:rsidR="00F37883" w:rsidRDefault="00721CB1">
      <w:pPr>
        <w:pStyle w:val="PL"/>
        <w:rPr>
          <w:rFonts w:eastAsia="宋体"/>
        </w:rPr>
      </w:pPr>
      <w:r>
        <w:rPr>
          <w:rFonts w:eastAsia="宋体"/>
        </w:rPr>
        <w:t>}</w:t>
      </w:r>
    </w:p>
    <w:p w14:paraId="052A1696" w14:textId="77777777" w:rsidR="00F37883" w:rsidRDefault="00F37883">
      <w:pPr>
        <w:pStyle w:val="PL"/>
        <w:rPr>
          <w:rFonts w:eastAsia="宋体"/>
        </w:rPr>
      </w:pPr>
    </w:p>
    <w:p w14:paraId="3AB126F3" w14:textId="77777777" w:rsidR="00F37883" w:rsidRDefault="00721CB1">
      <w:pPr>
        <w:pStyle w:val="PL"/>
        <w:rPr>
          <w:rFonts w:eastAsia="宋体"/>
          <w:color w:val="808080"/>
        </w:rPr>
      </w:pPr>
      <w:r>
        <w:rPr>
          <w:rFonts w:eastAsia="宋体"/>
          <w:color w:val="808080"/>
        </w:rPr>
        <w:t>-- TAG-SL-INDIRECTPATHADDCHANGE-STOP</w:t>
      </w:r>
    </w:p>
    <w:p w14:paraId="3930036E" w14:textId="77777777" w:rsidR="00F37883" w:rsidRDefault="00721CB1">
      <w:pPr>
        <w:pStyle w:val="PL"/>
        <w:rPr>
          <w:rFonts w:eastAsia="宋体"/>
          <w:color w:val="808080"/>
        </w:rPr>
      </w:pPr>
      <w:r>
        <w:rPr>
          <w:rFonts w:eastAsia="宋体"/>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等线"/>
                <w:b/>
                <w:bCs/>
                <w:i/>
                <w:iCs/>
              </w:rPr>
            </w:pPr>
            <w:r>
              <w:rPr>
                <w:rFonts w:eastAsia="等线"/>
                <w:b/>
                <w:bCs/>
                <w:i/>
                <w:iCs/>
              </w:rPr>
              <w:t>sl-IndirectPathRelayUEIdentity</w:t>
            </w:r>
          </w:p>
          <w:p w14:paraId="1FB6016A" w14:textId="77777777" w:rsidR="00F37883" w:rsidRDefault="00721CB1">
            <w:pPr>
              <w:pStyle w:val="TAL"/>
              <w:rPr>
                <w:rFonts w:eastAsia="宋体"/>
                <w:lang w:eastAsia="en-GB"/>
              </w:rPr>
            </w:pPr>
            <w:r>
              <w:rPr>
                <w:rFonts w:eastAsia="宋体"/>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等线"/>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等线"/>
                <w:b/>
                <w:bCs/>
                <w:i/>
                <w:iCs/>
              </w:rPr>
            </w:pPr>
            <w:r>
              <w:rPr>
                <w:rFonts w:eastAsia="等线"/>
                <w:b/>
                <w:bCs/>
                <w:i/>
                <w:iCs/>
              </w:rPr>
              <w:t>t421</w:t>
            </w:r>
          </w:p>
          <w:p w14:paraId="4AA8E8E5" w14:textId="77777777" w:rsidR="00F37883" w:rsidRDefault="00721CB1">
            <w:pPr>
              <w:pStyle w:val="TAL"/>
              <w:rPr>
                <w:rFonts w:eastAsia="等线"/>
              </w:rPr>
            </w:pPr>
            <w:r>
              <w:rPr>
                <w:rFonts w:eastAsia="宋体"/>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40"/>
      </w:pPr>
      <w:bookmarkStart w:id="7683" w:name="_Toc193452405"/>
      <w:bookmarkStart w:id="7684" w:name="_Toc201295964"/>
      <w:bookmarkStart w:id="7685" w:name="_Toc193446600"/>
      <w:bookmarkStart w:id="7686" w:name="_Toc193463677"/>
      <w:bookmarkStart w:id="7687" w:name="MCCQCTEMPBM_00000681"/>
      <w:bookmarkStart w:id="7688" w:name="_Hlk97544730"/>
      <w:r>
        <w:t>–</w:t>
      </w:r>
      <w:r>
        <w:tab/>
      </w:r>
      <w:r>
        <w:rPr>
          <w:i/>
          <w:iCs/>
        </w:rPr>
        <w:t>SL-InterUE-CoordinationConfig</w:t>
      </w:r>
      <w:bookmarkEnd w:id="7683"/>
      <w:bookmarkEnd w:id="7684"/>
      <w:bookmarkEnd w:id="7685"/>
      <w:bookmarkEnd w:id="7686"/>
    </w:p>
    <w:bookmarkEnd w:id="7687"/>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等线"/>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89" w:name="OLE_LINK41"/>
      <w:r>
        <w:t xml:space="preserve">    </w:t>
      </w:r>
      <w:bookmarkEnd w:id="7689"/>
      <w:r>
        <w:t xml:space="preserve">sl-IUC-Explicit-r17                       </w:t>
      </w:r>
      <w:r>
        <w:rPr>
          <w:color w:val="993366"/>
        </w:rPr>
        <w:t>ENUMERATED</w:t>
      </w:r>
      <w:r>
        <w:t xml:space="preserve"> </w:t>
      </w:r>
      <w:bookmarkStart w:id="7690" w:name="OLE_LINK31"/>
      <w:r>
        <w:t>{enabled, disabled}</w:t>
      </w:r>
      <w:bookmarkEnd w:id="7690"/>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91" w:name="OLE_LINK42"/>
      <w:r>
        <w:t>sl-Condition1-A-2-</w:t>
      </w:r>
      <w:bookmarkEnd w:id="7691"/>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92" w:name="OLE_LINK43"/>
      <w:r>
        <w:t>sl-ThresholdRSRP-Condition1-B-1-Option1List</w:t>
      </w:r>
      <w:bookmarkEnd w:id="769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93" w:name="OLE_LINK48"/>
      <w:r>
        <w:t xml:space="preserve">    </w:t>
      </w:r>
      <w:bookmarkEnd w:id="769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94" w:name="OLE_LINK51"/>
      <w:r>
        <w:t xml:space="preserve">    </w:t>
      </w:r>
      <w:bookmarkEnd w:id="7694"/>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95" w:name="OLE_LINK52"/>
      <w:r>
        <w:t xml:space="preserve">    </w:t>
      </w:r>
      <w:bookmarkEnd w:id="7695"/>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696" w:name="OLE_LINK54"/>
      <w:bookmarkStart w:id="7697" w:name="OLE_LINK53"/>
      <w:r>
        <w:t xml:space="preserve">    </w:t>
      </w:r>
      <w:bookmarkEnd w:id="7696"/>
      <w:bookmarkEnd w:id="7697"/>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698" w:name="OLE_LINK57"/>
      <w:r>
        <w:t xml:space="preserve">    </w:t>
      </w:r>
      <w:bookmarkEnd w:id="7698"/>
      <w:r>
        <w:t>sl-PriorityCoordInfoCondition-r17</w:t>
      </w:r>
      <w:bookmarkStart w:id="7699"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99"/>
      <w:r>
        <w:rPr>
          <w:color w:val="808080"/>
        </w:rPr>
        <w:t>M</w:t>
      </w:r>
    </w:p>
    <w:p w14:paraId="5EB7E0CC" w14:textId="77777777" w:rsidR="00F37883" w:rsidRDefault="00721CB1">
      <w:pPr>
        <w:pStyle w:val="PL"/>
        <w:rPr>
          <w:color w:val="808080"/>
        </w:rPr>
      </w:pPr>
      <w:bookmarkStart w:id="7700" w:name="OLE_LINK55"/>
      <w:bookmarkStart w:id="7701" w:name="OLE_LINK56"/>
      <w:r>
        <w:t xml:space="preserve">    </w:t>
      </w:r>
      <w:bookmarkEnd w:id="7700"/>
      <w:bookmarkEnd w:id="7701"/>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702" w:name="OLE_LINK58"/>
      <w:r>
        <w:t xml:space="preserve">    sl-NumSubCH-PreferredResourceSet</w:t>
      </w:r>
      <w:bookmarkEnd w:id="7702"/>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703" w:name="OLE_LINK61"/>
      <w:r>
        <w:t xml:space="preserve">    sl-ReservedPeriodPreferredResourceSet</w:t>
      </w:r>
      <w:bookmarkEnd w:id="7703"/>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704" w:name="OLE_LINK62"/>
      <w:r>
        <w:t xml:space="preserve">    sl-DetermineResourceType</w:t>
      </w:r>
      <w:bookmarkEnd w:id="7704"/>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705" w:name="OLE_LINK60"/>
      <w:r>
        <w:t xml:space="preserve">    ...</w:t>
      </w:r>
    </w:p>
    <w:p w14:paraId="43FB73A8" w14:textId="77777777" w:rsidR="00F37883" w:rsidRDefault="00721CB1">
      <w:pPr>
        <w:pStyle w:val="PL"/>
      </w:pPr>
      <w:r>
        <w:t>}</w:t>
      </w:r>
    </w:p>
    <w:bookmarkEnd w:id="7705"/>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706" w:name="OLE_LINK33"/>
      <w:r>
        <w:t xml:space="preserve">    </w:t>
      </w:r>
      <w:bookmarkStart w:id="7707" w:name="OLE_LINK45"/>
      <w:bookmarkEnd w:id="7706"/>
      <w:r>
        <w:t>sl-RB-SetPSFCH</w:t>
      </w:r>
      <w:bookmarkEnd w:id="770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708" w:name="OLE_LINK46"/>
      <w:r>
        <w:t>sl-TypeUE-A</w:t>
      </w:r>
      <w:bookmarkEnd w:id="7708"/>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709" w:name="OLE_LINK49"/>
      <w:r>
        <w:t xml:space="preserve">    sl-SlotLevelResourceExclusion</w:t>
      </w:r>
      <w:bookmarkEnd w:id="7709"/>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10" w:name="OLE_LINK50"/>
      <w:r>
        <w:t xml:space="preserve">    sl-OptionForCondition2-A-1</w:t>
      </w:r>
      <w:bookmarkEnd w:id="7710"/>
      <w:r>
        <w:t>-r17</w:t>
      </w:r>
      <w:bookmarkStart w:id="7711"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12" w:name="OLE_LINK63"/>
      <w:bookmarkEnd w:id="7711"/>
      <w:r>
        <w:t xml:space="preserve">    sl-IndicationUE-B</w:t>
      </w:r>
      <w:bookmarkEnd w:id="7712"/>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等线"/>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等线"/>
                <w:b/>
                <w:i/>
              </w:rPr>
            </w:pPr>
            <w:r>
              <w:rPr>
                <w:b/>
                <w:bCs/>
                <w:i/>
                <w:iCs/>
                <w:lang w:eastAsia="sv-SE"/>
              </w:rPr>
              <w:t>sl-C</w:t>
            </w:r>
            <w:r>
              <w:rPr>
                <w:rFonts w:eastAsia="等线"/>
                <w:b/>
                <w:i/>
              </w:rPr>
              <w:t>ontainerRequest</w:t>
            </w:r>
          </w:p>
          <w:p w14:paraId="082103B3" w14:textId="77777777" w:rsidR="00F37883" w:rsidRDefault="00721CB1">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13" w:name="OLE_LINK7"/>
            <w:r>
              <w:rPr>
                <w:b/>
                <w:bCs/>
                <w:i/>
                <w:iCs/>
                <w:lang w:eastAsia="sv-SE"/>
              </w:rPr>
              <w:t>sl-T</w:t>
            </w:r>
            <w:bookmarkEnd w:id="7713"/>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14" w:name="OLE_LINK44"/>
            <w:r>
              <w:rPr>
                <w:b/>
                <w:bCs/>
                <w:i/>
                <w:iCs/>
                <w:lang w:eastAsia="sv-SE"/>
              </w:rPr>
              <w:t>sl-T</w:t>
            </w:r>
            <w:r>
              <w:rPr>
                <w:b/>
                <w:bCs/>
                <w:i/>
                <w:iCs/>
                <w:lang w:eastAsia="en-GB"/>
              </w:rPr>
              <w:t>hresholdRSRP-Condition1-B-1-Option1List</w:t>
            </w:r>
            <w:bookmarkEnd w:id="7714"/>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15" w:name="_Hlk112586157"/>
            <w:r>
              <w:rPr>
                <w:b/>
                <w:i/>
                <w:lang w:eastAsia="sv-SE"/>
              </w:rPr>
              <w:t>sl-DeltaRSRP-Thresh</w:t>
            </w:r>
          </w:p>
          <w:bookmarkEnd w:id="7715"/>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16" w:name="_Hlk112587119"/>
            <w:r>
              <w:t xml:space="preserve">corresponding to </w:t>
            </w:r>
            <w:bookmarkEnd w:id="771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88"/>
    </w:tbl>
    <w:p w14:paraId="789BF985" w14:textId="77777777" w:rsidR="00F37883" w:rsidRDefault="00F37883">
      <w:pPr>
        <w:rPr>
          <w:rFonts w:eastAsiaTheme="minorEastAsia"/>
        </w:rPr>
      </w:pPr>
    </w:p>
    <w:p w14:paraId="12C05CA1" w14:textId="77777777" w:rsidR="00F37883" w:rsidRDefault="00721CB1">
      <w:pPr>
        <w:pStyle w:val="40"/>
      </w:pPr>
      <w:bookmarkStart w:id="7717" w:name="_Toc193452406"/>
      <w:bookmarkStart w:id="7718" w:name="_Toc193463678"/>
      <w:bookmarkStart w:id="7719" w:name="_Toc193446601"/>
      <w:bookmarkStart w:id="7720" w:name="_Toc201295965"/>
      <w:bookmarkStart w:id="7721" w:name="MCCQCTEMPBM_00000682"/>
      <w:r>
        <w:t>–</w:t>
      </w:r>
      <w:r>
        <w:tab/>
      </w:r>
      <w:r>
        <w:rPr>
          <w:i/>
          <w:iCs/>
        </w:rPr>
        <w:t>SL-LBT-FailureRecoveryConfig</w:t>
      </w:r>
      <w:bookmarkEnd w:id="7717"/>
      <w:bookmarkEnd w:id="7718"/>
      <w:bookmarkEnd w:id="7719"/>
      <w:bookmarkEnd w:id="7720"/>
    </w:p>
    <w:bookmarkEnd w:id="7721"/>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22"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22"/>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等线"/>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等线"/>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等线"/>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40"/>
      </w:pPr>
      <w:bookmarkStart w:id="7723" w:name="_Toc60777533"/>
      <w:bookmarkStart w:id="7724" w:name="_Toc193446602"/>
      <w:bookmarkStart w:id="7725" w:name="_Toc193463679"/>
      <w:bookmarkStart w:id="7726" w:name="_Toc201295966"/>
      <w:bookmarkStart w:id="7727" w:name="_Toc193452407"/>
      <w:bookmarkStart w:id="7728" w:name="MCCQCTEMPBM_00000683"/>
      <w:r>
        <w:t>–</w:t>
      </w:r>
      <w:r>
        <w:tab/>
      </w:r>
      <w:r>
        <w:rPr>
          <w:i/>
          <w:iCs/>
        </w:rPr>
        <w:t>SL-LogicalChannelConfig</w:t>
      </w:r>
      <w:bookmarkEnd w:id="7723"/>
      <w:bookmarkEnd w:id="7724"/>
      <w:bookmarkEnd w:id="7725"/>
      <w:bookmarkEnd w:id="7726"/>
      <w:bookmarkEnd w:id="7727"/>
    </w:p>
    <w:bookmarkEnd w:id="7728"/>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等线"/>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40"/>
      </w:pPr>
      <w:bookmarkStart w:id="7729" w:name="_Toc201295967"/>
      <w:bookmarkStart w:id="7730" w:name="_Toc193446603"/>
      <w:bookmarkStart w:id="7731" w:name="_Toc193452408"/>
      <w:bookmarkStart w:id="7732" w:name="_Toc193463680"/>
      <w:bookmarkStart w:id="7733" w:name="MCCQCTEMPBM_00000684"/>
      <w:r>
        <w:t>–</w:t>
      </w:r>
      <w:r>
        <w:tab/>
      </w:r>
      <w:r>
        <w:rPr>
          <w:i/>
          <w:iCs/>
        </w:rPr>
        <w:t>SL-L2RelayUE-Config</w:t>
      </w:r>
      <w:bookmarkEnd w:id="7729"/>
      <w:bookmarkEnd w:id="7730"/>
      <w:bookmarkEnd w:id="7731"/>
      <w:bookmarkEnd w:id="7732"/>
    </w:p>
    <w:bookmarkEnd w:id="7733"/>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等线"/>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34" w:name="_Hlk152164589"/>
      <w:r>
        <w:t>sl-SourceRemoteUE-ToAddModList</w:t>
      </w:r>
      <w:bookmarkEnd w:id="773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40"/>
      </w:pPr>
      <w:bookmarkStart w:id="7735" w:name="_Toc193446604"/>
      <w:bookmarkStart w:id="7736" w:name="_Toc201295968"/>
      <w:bookmarkStart w:id="7737" w:name="_Toc193452409"/>
      <w:bookmarkStart w:id="7738" w:name="_Toc193463681"/>
      <w:bookmarkStart w:id="7739" w:name="MCCQCTEMPBM_00000685"/>
      <w:r>
        <w:t>–</w:t>
      </w:r>
      <w:r>
        <w:tab/>
      </w:r>
      <w:r>
        <w:rPr>
          <w:i/>
          <w:iCs/>
        </w:rPr>
        <w:t>SL-L2RemoteUE-Config</w:t>
      </w:r>
      <w:bookmarkEnd w:id="7735"/>
      <w:bookmarkEnd w:id="7736"/>
      <w:bookmarkEnd w:id="7737"/>
      <w:bookmarkEnd w:id="7738"/>
    </w:p>
    <w:bookmarkEnd w:id="7739"/>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等线"/>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40"/>
      </w:pPr>
      <w:bookmarkStart w:id="7740" w:name="_Toc60777534"/>
      <w:bookmarkStart w:id="7741" w:name="_Toc201295969"/>
      <w:bookmarkStart w:id="7742" w:name="_Toc193446605"/>
      <w:bookmarkStart w:id="7743" w:name="_Toc193452410"/>
      <w:bookmarkStart w:id="7744" w:name="_Toc193463682"/>
      <w:bookmarkStart w:id="7745" w:name="MCCQCTEMPBM_00000686"/>
      <w:r>
        <w:t>–</w:t>
      </w:r>
      <w:r>
        <w:tab/>
      </w:r>
      <w:r>
        <w:rPr>
          <w:i/>
          <w:iCs/>
        </w:rPr>
        <w:t>SL-MeasConfigCommon</w:t>
      </w:r>
      <w:bookmarkEnd w:id="7740"/>
      <w:bookmarkEnd w:id="7741"/>
      <w:bookmarkEnd w:id="7742"/>
      <w:bookmarkEnd w:id="7743"/>
      <w:bookmarkEnd w:id="7744"/>
    </w:p>
    <w:bookmarkEnd w:id="7745"/>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40"/>
      </w:pPr>
      <w:bookmarkStart w:id="7746" w:name="_Toc201295970"/>
      <w:bookmarkStart w:id="7747" w:name="_Toc60777535"/>
      <w:bookmarkStart w:id="7748" w:name="_Toc193463683"/>
      <w:bookmarkStart w:id="7749" w:name="_Toc193452411"/>
      <w:bookmarkStart w:id="7750" w:name="_Toc193446606"/>
      <w:bookmarkStart w:id="7751" w:name="MCCQCTEMPBM_00000687"/>
      <w:r>
        <w:t>–</w:t>
      </w:r>
      <w:r>
        <w:tab/>
      </w:r>
      <w:r>
        <w:rPr>
          <w:i/>
          <w:iCs/>
        </w:rPr>
        <w:t>SL-MeasConfigInfo</w:t>
      </w:r>
      <w:bookmarkEnd w:id="7746"/>
      <w:bookmarkEnd w:id="7747"/>
      <w:bookmarkEnd w:id="7748"/>
      <w:bookmarkEnd w:id="7749"/>
      <w:bookmarkEnd w:id="7750"/>
    </w:p>
    <w:bookmarkEnd w:id="7751"/>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40"/>
      </w:pPr>
      <w:bookmarkStart w:id="7752" w:name="_Toc201295971"/>
      <w:bookmarkStart w:id="7753" w:name="_Toc193463684"/>
      <w:bookmarkStart w:id="7754" w:name="_Toc60777536"/>
      <w:bookmarkStart w:id="7755" w:name="_Toc193452412"/>
      <w:bookmarkStart w:id="7756" w:name="_Toc193446607"/>
      <w:bookmarkStart w:id="7757" w:name="MCCQCTEMPBM_00000688"/>
      <w:r>
        <w:t>–</w:t>
      </w:r>
      <w:r>
        <w:tab/>
      </w:r>
      <w:r>
        <w:rPr>
          <w:i/>
          <w:iCs/>
        </w:rPr>
        <w:t>SL-MeasIdList</w:t>
      </w:r>
      <w:bookmarkEnd w:id="7752"/>
      <w:bookmarkEnd w:id="7753"/>
      <w:bookmarkEnd w:id="7754"/>
      <w:bookmarkEnd w:id="7755"/>
      <w:bookmarkEnd w:id="7756"/>
    </w:p>
    <w:bookmarkEnd w:id="7757"/>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40"/>
      </w:pPr>
      <w:bookmarkStart w:id="7758" w:name="_Toc60777537"/>
      <w:bookmarkStart w:id="7759" w:name="_Toc193452413"/>
      <w:bookmarkStart w:id="7760" w:name="_Toc193446608"/>
      <w:bookmarkStart w:id="7761" w:name="_Toc201295972"/>
      <w:bookmarkStart w:id="7762" w:name="_Toc193463685"/>
      <w:bookmarkStart w:id="7763" w:name="MCCQCTEMPBM_00000689"/>
      <w:r>
        <w:t>–</w:t>
      </w:r>
      <w:r>
        <w:tab/>
      </w:r>
      <w:r>
        <w:rPr>
          <w:i/>
          <w:iCs/>
        </w:rPr>
        <w:t>SL-MeasObjectList</w:t>
      </w:r>
      <w:bookmarkEnd w:id="7758"/>
      <w:bookmarkEnd w:id="7759"/>
      <w:bookmarkEnd w:id="7760"/>
      <w:bookmarkEnd w:id="7761"/>
      <w:bookmarkEnd w:id="7762"/>
    </w:p>
    <w:bookmarkEnd w:id="7763"/>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40"/>
        <w:rPr>
          <w:i/>
          <w:iCs/>
        </w:rPr>
      </w:pPr>
      <w:bookmarkStart w:id="7764" w:name="_Toc193446609"/>
      <w:bookmarkStart w:id="7765" w:name="_Toc193463686"/>
      <w:bookmarkStart w:id="7766" w:name="_Toc193452414"/>
      <w:bookmarkStart w:id="7767" w:name="_Toc201295973"/>
      <w:bookmarkStart w:id="7768" w:name="MCCQCTEMPBM_00000690"/>
      <w:r>
        <w:t>–</w:t>
      </w:r>
      <w:r>
        <w:tab/>
      </w:r>
      <w:r>
        <w:rPr>
          <w:i/>
          <w:iCs/>
        </w:rPr>
        <w:t>SL-PagingIdentityRemoteUE</w:t>
      </w:r>
      <w:bookmarkEnd w:id="7764"/>
      <w:bookmarkEnd w:id="7765"/>
      <w:bookmarkEnd w:id="7766"/>
      <w:bookmarkEnd w:id="7767"/>
    </w:p>
    <w:bookmarkEnd w:id="7768"/>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40"/>
      </w:pPr>
      <w:bookmarkStart w:id="7769" w:name="_Toc193446610"/>
      <w:bookmarkStart w:id="7770" w:name="_Toc193452415"/>
      <w:bookmarkStart w:id="7771" w:name="_Toc193463687"/>
      <w:bookmarkStart w:id="7772" w:name="_Toc201295974"/>
      <w:bookmarkStart w:id="7773" w:name="MCCQCTEMPBM_00000691"/>
      <w:r>
        <w:t>–</w:t>
      </w:r>
      <w:r>
        <w:tab/>
      </w:r>
      <w:r>
        <w:rPr>
          <w:i/>
          <w:iCs/>
        </w:rPr>
        <w:t>SL-PBPS-CPS-Config</w:t>
      </w:r>
      <w:bookmarkEnd w:id="7769"/>
      <w:bookmarkEnd w:id="7770"/>
      <w:bookmarkEnd w:id="7771"/>
      <w:bookmarkEnd w:id="7772"/>
    </w:p>
    <w:bookmarkEnd w:id="7773"/>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40"/>
      </w:pPr>
      <w:bookmarkStart w:id="7774" w:name="_Toc201295975"/>
      <w:bookmarkStart w:id="7775" w:name="_Toc193446611"/>
      <w:bookmarkStart w:id="7776" w:name="_Toc193452416"/>
      <w:bookmarkStart w:id="7777" w:name="_Toc60777538"/>
      <w:bookmarkStart w:id="7778" w:name="_Toc193463688"/>
      <w:bookmarkStart w:id="7779" w:name="MCCQCTEMPBM_00000692"/>
      <w:r>
        <w:t>–</w:t>
      </w:r>
      <w:r>
        <w:tab/>
      </w:r>
      <w:r>
        <w:rPr>
          <w:i/>
          <w:iCs/>
        </w:rPr>
        <w:t>SL-PDCP-Config</w:t>
      </w:r>
      <w:bookmarkEnd w:id="7774"/>
      <w:bookmarkEnd w:id="7775"/>
      <w:bookmarkEnd w:id="7776"/>
      <w:bookmarkEnd w:id="7777"/>
      <w:bookmarkEnd w:id="7778"/>
    </w:p>
    <w:bookmarkEnd w:id="7779"/>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40"/>
      </w:pPr>
      <w:bookmarkStart w:id="7780" w:name="_Toc193452417"/>
      <w:bookmarkStart w:id="7781" w:name="_Toc193463689"/>
      <w:bookmarkStart w:id="7782" w:name="_Toc193446612"/>
      <w:bookmarkStart w:id="7783" w:name="_Toc201295976"/>
      <w:bookmarkStart w:id="7784" w:name="MCCQCTEMPBM_00000693"/>
      <w:r>
        <w:t>-</w:t>
      </w:r>
      <w:r>
        <w:tab/>
      </w:r>
      <w:r>
        <w:rPr>
          <w:i/>
          <w:iCs/>
        </w:rPr>
        <w:t>SL-PosBWP-ConfigCommon</w:t>
      </w:r>
      <w:bookmarkEnd w:id="7780"/>
      <w:bookmarkEnd w:id="7781"/>
      <w:bookmarkEnd w:id="7782"/>
      <w:bookmarkEnd w:id="7783"/>
    </w:p>
    <w:bookmarkEnd w:id="7784"/>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40"/>
      </w:pPr>
      <w:bookmarkStart w:id="7785" w:name="_Toc193463690"/>
      <w:bookmarkStart w:id="7786" w:name="_Toc193446613"/>
      <w:bookmarkStart w:id="7787" w:name="_Toc193452418"/>
      <w:bookmarkStart w:id="7788" w:name="_Toc139045954"/>
      <w:bookmarkStart w:id="7789" w:name="_Toc201295977"/>
      <w:bookmarkStart w:id="7790" w:name="MCCQCTEMPBM_00000694"/>
      <w:r>
        <w:t>–</w:t>
      </w:r>
      <w:r>
        <w:tab/>
      </w:r>
      <w:r>
        <w:rPr>
          <w:i/>
          <w:iCs/>
        </w:rPr>
        <w:t>SL-PRS-ResourcePool</w:t>
      </w:r>
      <w:bookmarkEnd w:id="7785"/>
      <w:bookmarkEnd w:id="7786"/>
      <w:bookmarkEnd w:id="7787"/>
      <w:bookmarkEnd w:id="7788"/>
      <w:bookmarkEnd w:id="7789"/>
    </w:p>
    <w:bookmarkEnd w:id="7790"/>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91"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91"/>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92" w:name="_Toc193463691"/>
      <w:bookmarkStart w:id="7793" w:name="_Toc201295978"/>
      <w:r>
        <w:rPr>
          <w:rFonts w:ascii="Arial" w:hAnsi="Arial"/>
          <w:sz w:val="24"/>
        </w:rPr>
        <w:t>–</w:t>
      </w:r>
      <w:r>
        <w:rPr>
          <w:rFonts w:ascii="Arial" w:hAnsi="Arial"/>
          <w:sz w:val="24"/>
        </w:rPr>
        <w:tab/>
      </w:r>
      <w:r>
        <w:rPr>
          <w:rFonts w:ascii="Arial" w:hAnsi="Arial"/>
          <w:i/>
          <w:sz w:val="24"/>
        </w:rPr>
        <w:t>SL-PSBCH-Config</w:t>
      </w:r>
      <w:bookmarkEnd w:id="7792"/>
      <w:bookmarkEnd w:id="7793"/>
    </w:p>
    <w:p w14:paraId="69255C49" w14:textId="77777777" w:rsidR="00F37883" w:rsidRDefault="00721CB1">
      <w:r>
        <w:t xml:space="preserve">The IE </w:t>
      </w:r>
      <w:r>
        <w:rPr>
          <w:i/>
        </w:rPr>
        <w:t>SL-PSBCH-Config</w:t>
      </w:r>
      <w:r>
        <w:rPr>
          <w:rFonts w:eastAsia="宋体"/>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40"/>
      </w:pPr>
      <w:bookmarkStart w:id="7794" w:name="_Toc193446614"/>
      <w:bookmarkStart w:id="7795" w:name="_Toc201295979"/>
      <w:bookmarkStart w:id="7796" w:name="_Toc193463692"/>
      <w:bookmarkStart w:id="7797" w:name="_Toc193452419"/>
      <w:bookmarkStart w:id="7798" w:name="_Toc60777539"/>
      <w:bookmarkStart w:id="7799" w:name="MCCQCTEMPBM_00000695"/>
      <w:r>
        <w:t>–</w:t>
      </w:r>
      <w:r>
        <w:tab/>
      </w:r>
      <w:r>
        <w:rPr>
          <w:i/>
          <w:iCs/>
        </w:rPr>
        <w:t>SL-PSSCH-TxConfigList</w:t>
      </w:r>
      <w:bookmarkEnd w:id="7794"/>
      <w:bookmarkEnd w:id="7795"/>
      <w:bookmarkEnd w:id="7796"/>
      <w:bookmarkEnd w:id="7797"/>
      <w:bookmarkEnd w:id="7798"/>
    </w:p>
    <w:bookmarkEnd w:id="7799"/>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等线"/>
                <w:b/>
                <w:bCs/>
                <w:i/>
                <w:iCs/>
              </w:rPr>
            </w:pPr>
            <w:r>
              <w:rPr>
                <w:rFonts w:eastAsia="等线"/>
                <w:b/>
                <w:bCs/>
                <w:i/>
                <w:iCs/>
              </w:rPr>
              <w:t>sl-MaxTxTransNumPSSCH</w:t>
            </w:r>
          </w:p>
          <w:p w14:paraId="27489452" w14:textId="77777777" w:rsidR="00F37883" w:rsidRDefault="00721CB1">
            <w:pPr>
              <w:pStyle w:val="TAL"/>
              <w:rPr>
                <w:rFonts w:cs="Arial"/>
                <w:lang w:eastAsia="en-GB"/>
              </w:rPr>
            </w:pPr>
            <w:r>
              <w:rPr>
                <w:rFonts w:eastAsia="等线"/>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等线"/>
                <w:b/>
                <w:bCs/>
                <w:i/>
                <w:iCs/>
              </w:rPr>
            </w:pPr>
            <w:r>
              <w:rPr>
                <w:rFonts w:eastAsia="等线"/>
                <w:b/>
                <w:bCs/>
                <w:i/>
                <w:iCs/>
              </w:rPr>
              <w:t>sl-MaxTxPower</w:t>
            </w:r>
          </w:p>
          <w:p w14:paraId="5E1549A0"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等线"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等线"/>
                <w:b/>
                <w:bCs/>
                <w:i/>
                <w:iCs/>
              </w:rPr>
            </w:pPr>
            <w:r>
              <w:rPr>
                <w:rFonts w:eastAsia="等线"/>
                <w:b/>
                <w:bCs/>
                <w:i/>
                <w:iCs/>
              </w:rPr>
              <w:t>sl-TypeTxSync</w:t>
            </w:r>
          </w:p>
          <w:p w14:paraId="47734748" w14:textId="77777777" w:rsidR="00F37883" w:rsidRDefault="00721CB1">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等线"/>
                <w:b/>
                <w:bCs/>
                <w:i/>
                <w:iCs/>
              </w:rPr>
            </w:pPr>
            <w:r>
              <w:rPr>
                <w:rFonts w:eastAsia="等线"/>
                <w:b/>
                <w:bCs/>
                <w:i/>
                <w:iCs/>
              </w:rPr>
              <w:t>sl-ThresUE-Speed</w:t>
            </w:r>
          </w:p>
          <w:p w14:paraId="61D44E94"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40"/>
      </w:pPr>
      <w:bookmarkStart w:id="7800" w:name="_Toc60777540"/>
      <w:bookmarkStart w:id="7801" w:name="_Toc193446615"/>
      <w:bookmarkStart w:id="7802" w:name="_Toc201295980"/>
      <w:bookmarkStart w:id="7803" w:name="_Toc193463693"/>
      <w:bookmarkStart w:id="7804" w:name="_Toc193452420"/>
      <w:bookmarkStart w:id="7805" w:name="MCCQCTEMPBM_00000696"/>
      <w:r>
        <w:t>–</w:t>
      </w:r>
      <w:r>
        <w:tab/>
      </w:r>
      <w:r>
        <w:rPr>
          <w:i/>
          <w:iCs/>
        </w:rPr>
        <w:t>SL-QoS-FlowIdentity</w:t>
      </w:r>
      <w:bookmarkEnd w:id="7800"/>
      <w:bookmarkEnd w:id="7801"/>
      <w:bookmarkEnd w:id="7802"/>
      <w:bookmarkEnd w:id="7803"/>
      <w:bookmarkEnd w:id="7804"/>
    </w:p>
    <w:bookmarkEnd w:id="7805"/>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40"/>
      </w:pPr>
      <w:bookmarkStart w:id="7806" w:name="_Toc60777541"/>
      <w:bookmarkStart w:id="7807" w:name="_Toc193452421"/>
      <w:bookmarkStart w:id="7808" w:name="_Toc201295981"/>
      <w:bookmarkStart w:id="7809" w:name="_Toc193463694"/>
      <w:bookmarkStart w:id="7810" w:name="_Toc193446616"/>
      <w:bookmarkStart w:id="7811" w:name="MCCQCTEMPBM_00000697"/>
      <w:r>
        <w:t>–</w:t>
      </w:r>
      <w:r>
        <w:tab/>
      </w:r>
      <w:r>
        <w:rPr>
          <w:i/>
          <w:iCs/>
        </w:rPr>
        <w:t>SL-QoS-Profile</w:t>
      </w:r>
      <w:bookmarkEnd w:id="7806"/>
      <w:bookmarkEnd w:id="7807"/>
      <w:bookmarkEnd w:id="7808"/>
      <w:bookmarkEnd w:id="7809"/>
      <w:bookmarkEnd w:id="7810"/>
    </w:p>
    <w:bookmarkEnd w:id="7811"/>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等线"/>
                <w:b/>
                <w:bCs/>
                <w:i/>
                <w:iCs/>
              </w:rPr>
            </w:pPr>
            <w:r>
              <w:rPr>
                <w:rFonts w:eastAsia="等线"/>
                <w:b/>
                <w:bCs/>
                <w:i/>
                <w:iCs/>
              </w:rPr>
              <w:t>sl-GFBR</w:t>
            </w:r>
          </w:p>
          <w:p w14:paraId="36F6BB03" w14:textId="77777777" w:rsidR="00F37883" w:rsidRDefault="00721CB1">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等线"/>
                <w:b/>
                <w:bCs/>
                <w:i/>
                <w:iCs/>
              </w:rPr>
            </w:pPr>
            <w:r>
              <w:rPr>
                <w:rFonts w:eastAsia="等线"/>
                <w:b/>
                <w:bCs/>
                <w:i/>
                <w:iCs/>
              </w:rPr>
              <w:t>sl-MFBR</w:t>
            </w:r>
          </w:p>
          <w:p w14:paraId="43777BD8" w14:textId="77777777" w:rsidR="00F37883" w:rsidRDefault="00721CB1">
            <w:pPr>
              <w:pStyle w:val="TAL"/>
              <w:rPr>
                <w:rFonts w:eastAsia="等线"/>
              </w:rPr>
            </w:pPr>
            <w:r>
              <w:rPr>
                <w:rFonts w:eastAsia="等线"/>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等线"/>
                <w:b/>
                <w:bCs/>
                <w:i/>
                <w:iCs/>
              </w:rPr>
            </w:pPr>
            <w:r>
              <w:rPr>
                <w:rFonts w:eastAsia="等线"/>
                <w:b/>
                <w:bCs/>
                <w:i/>
                <w:iCs/>
              </w:rPr>
              <w:t>sl-PQI</w:t>
            </w:r>
          </w:p>
          <w:p w14:paraId="4CDEC766"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等线"/>
                <w:b/>
                <w:bCs/>
                <w:i/>
                <w:iCs/>
              </w:rPr>
            </w:pPr>
            <w:r>
              <w:rPr>
                <w:rFonts w:eastAsia="等线"/>
                <w:b/>
                <w:bCs/>
                <w:i/>
                <w:iCs/>
              </w:rPr>
              <w:t>sl-StandardizedPQI</w:t>
            </w:r>
          </w:p>
          <w:p w14:paraId="7281B283" w14:textId="77777777" w:rsidR="00F37883" w:rsidRDefault="00721CB1">
            <w:pPr>
              <w:pStyle w:val="TAL"/>
              <w:rPr>
                <w:rFonts w:eastAsia="等线"/>
              </w:rPr>
            </w:pPr>
            <w:r>
              <w:rPr>
                <w:rFonts w:eastAsia="等线"/>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40"/>
      </w:pPr>
      <w:bookmarkStart w:id="7812" w:name="_Toc60777542"/>
      <w:bookmarkStart w:id="7813" w:name="_Toc193446617"/>
      <w:bookmarkStart w:id="7814" w:name="_Toc201295982"/>
      <w:bookmarkStart w:id="7815" w:name="_Toc193452422"/>
      <w:bookmarkStart w:id="7816" w:name="_Toc193463695"/>
      <w:bookmarkStart w:id="7817" w:name="MCCQCTEMPBM_00000698"/>
      <w:r>
        <w:t>–</w:t>
      </w:r>
      <w:r>
        <w:tab/>
      </w:r>
      <w:r>
        <w:rPr>
          <w:i/>
        </w:rPr>
        <w:t>SL-QuantityConfig</w:t>
      </w:r>
      <w:bookmarkEnd w:id="7812"/>
      <w:bookmarkEnd w:id="7813"/>
      <w:bookmarkEnd w:id="7814"/>
      <w:bookmarkEnd w:id="7815"/>
      <w:bookmarkEnd w:id="7816"/>
    </w:p>
    <w:bookmarkEnd w:id="7817"/>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40"/>
      </w:pPr>
      <w:bookmarkStart w:id="7818" w:name="_Toc60777543"/>
      <w:bookmarkStart w:id="7819" w:name="_Toc193463696"/>
      <w:bookmarkStart w:id="7820" w:name="_Toc193452423"/>
      <w:bookmarkStart w:id="7821" w:name="_Toc201295983"/>
      <w:bookmarkStart w:id="7822" w:name="_Toc193446618"/>
      <w:bookmarkStart w:id="7823" w:name="MCCQCTEMPBM_00000699"/>
      <w:r>
        <w:t>–</w:t>
      </w:r>
      <w:r>
        <w:tab/>
      </w:r>
      <w:r>
        <w:rPr>
          <w:i/>
          <w:iCs/>
        </w:rPr>
        <w:t>SL-RadioBearerConfig</w:t>
      </w:r>
      <w:bookmarkEnd w:id="7818"/>
      <w:bookmarkEnd w:id="7819"/>
      <w:bookmarkEnd w:id="7820"/>
      <w:bookmarkEnd w:id="7821"/>
      <w:bookmarkEnd w:id="7822"/>
    </w:p>
    <w:bookmarkEnd w:id="7823"/>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等线"/>
        </w:rPr>
        <w:t xml:space="preserve">    slrb-Uu-ConfigIndex-r16</w:t>
      </w:r>
      <w:r>
        <w:t xml:space="preserve">           </w:t>
      </w:r>
      <w:r>
        <w:rPr>
          <w:rFonts w:eastAsia="等线"/>
        </w:rPr>
        <w:t>SLRB-Uu-ConfigIndex</w:t>
      </w:r>
      <w:r>
        <w:t>-r16,</w:t>
      </w:r>
    </w:p>
    <w:p w14:paraId="38FDA2F6" w14:textId="77777777" w:rsidR="00F37883" w:rsidRDefault="00721CB1">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等线"/>
        </w:rPr>
      </w:pPr>
      <w:r>
        <w:rPr>
          <w:rFonts w:eastAsia="等线"/>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等线"/>
                <w:b/>
                <w:bCs/>
                <w:i/>
                <w:iCs/>
              </w:rPr>
            </w:pPr>
            <w:r>
              <w:rPr>
                <w:rFonts w:eastAsia="等线"/>
                <w:b/>
                <w:bCs/>
                <w:i/>
                <w:iCs/>
              </w:rPr>
              <w:t>sl-PDCP-Config</w:t>
            </w:r>
          </w:p>
          <w:p w14:paraId="57FD888A" w14:textId="77777777" w:rsidR="00F37883" w:rsidRDefault="00721CB1">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等线" w:cs="Arial"/>
                <w:b/>
                <w:bCs/>
                <w:i/>
                <w:iCs/>
              </w:rPr>
              <w:t>-SDAP-Config</w:t>
            </w:r>
          </w:p>
          <w:p w14:paraId="5CB1762C" w14:textId="77777777" w:rsidR="00F37883" w:rsidRDefault="00721CB1">
            <w:pPr>
              <w:pStyle w:val="TAL"/>
              <w:rPr>
                <w:rFonts w:cs="Arial"/>
                <w:lang w:eastAsia="en-GB"/>
              </w:rPr>
            </w:pPr>
            <w:r>
              <w:rPr>
                <w:rFonts w:eastAsia="等线"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等线"/>
                <w:b/>
                <w:bCs/>
                <w:i/>
                <w:iCs/>
              </w:rPr>
            </w:pPr>
            <w:r>
              <w:rPr>
                <w:rFonts w:eastAsia="等线"/>
                <w:b/>
                <w:bCs/>
                <w:i/>
                <w:iCs/>
              </w:rPr>
              <w:t>slrb-Uu-ConfigIndex</w:t>
            </w:r>
          </w:p>
          <w:p w14:paraId="27F2DC69" w14:textId="77777777" w:rsidR="00F37883" w:rsidRDefault="00721CB1">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等线"/>
                <w:b/>
                <w:bCs/>
                <w:i/>
                <w:iCs/>
              </w:rPr>
            </w:pPr>
            <w:r>
              <w:rPr>
                <w:rFonts w:eastAsia="等线"/>
                <w:b/>
                <w:bCs/>
                <w:i/>
                <w:iCs/>
              </w:rPr>
              <w:t>sl-TransRange</w:t>
            </w:r>
          </w:p>
          <w:p w14:paraId="490A45FC" w14:textId="77777777" w:rsidR="00F37883" w:rsidRDefault="00721CB1">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40"/>
      </w:pPr>
      <w:bookmarkStart w:id="7824" w:name="_Toc193446619"/>
      <w:bookmarkStart w:id="7825" w:name="_Toc201295984"/>
      <w:bookmarkStart w:id="7826" w:name="_Toc193452424"/>
      <w:bookmarkStart w:id="7827" w:name="_Toc193463697"/>
      <w:bookmarkStart w:id="7828" w:name="MCCQCTEMPBM_00000700"/>
      <w:r>
        <w:t>–</w:t>
      </w:r>
      <w:r>
        <w:tab/>
      </w:r>
      <w:r>
        <w:rPr>
          <w:i/>
          <w:iCs/>
        </w:rPr>
        <w:t>SL-RBSetConfig</w:t>
      </w:r>
      <w:bookmarkEnd w:id="7824"/>
      <w:bookmarkEnd w:id="7825"/>
      <w:bookmarkEnd w:id="7826"/>
      <w:bookmarkEnd w:id="7827"/>
    </w:p>
    <w:bookmarkEnd w:id="7828"/>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等线"/>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40"/>
      </w:pPr>
      <w:bookmarkStart w:id="7829" w:name="_Toc201295985"/>
      <w:bookmarkStart w:id="7830" w:name="_Toc193452425"/>
      <w:bookmarkStart w:id="7831" w:name="_Toc193446620"/>
      <w:bookmarkStart w:id="7832" w:name="_Toc193463698"/>
      <w:bookmarkStart w:id="7833" w:name="MCCQCTEMPBM_00000701"/>
      <w:r>
        <w:t>–</w:t>
      </w:r>
      <w:r>
        <w:tab/>
      </w:r>
      <w:r>
        <w:rPr>
          <w:i/>
          <w:iCs/>
        </w:rPr>
        <w:t>SL-RelayIndicationMP</w:t>
      </w:r>
      <w:bookmarkEnd w:id="7829"/>
      <w:bookmarkEnd w:id="7830"/>
      <w:bookmarkEnd w:id="7831"/>
      <w:bookmarkEnd w:id="7832"/>
    </w:p>
    <w:bookmarkEnd w:id="7833"/>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34" w:name="_Toc193463699"/>
      <w:bookmarkStart w:id="7835" w:name="_Toc201295986"/>
      <w:r>
        <w:rPr>
          <w:rFonts w:ascii="Arial" w:hAnsi="Arial"/>
          <w:sz w:val="24"/>
        </w:rPr>
        <w:t>–</w:t>
      </w:r>
      <w:r>
        <w:rPr>
          <w:rFonts w:ascii="Arial" w:hAnsi="Arial"/>
          <w:sz w:val="24"/>
        </w:rPr>
        <w:tab/>
      </w:r>
      <w:r>
        <w:rPr>
          <w:rFonts w:ascii="Arial" w:hAnsi="Arial"/>
          <w:i/>
          <w:iCs/>
          <w:sz w:val="24"/>
        </w:rPr>
        <w:t>SL-RelayUE-Config</w:t>
      </w:r>
      <w:bookmarkEnd w:id="7834"/>
      <w:bookmarkEnd w:id="7835"/>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等线"/>
                <w:b/>
                <w:bCs/>
                <w:i/>
                <w:iCs/>
              </w:rPr>
            </w:pPr>
            <w:r>
              <w:rPr>
                <w:rFonts w:eastAsia="等线"/>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等线"/>
                <w:b/>
                <w:bCs/>
                <w:i/>
                <w:iCs/>
              </w:rPr>
            </w:pPr>
            <w:r>
              <w:rPr>
                <w:rFonts w:eastAsia="等线"/>
                <w:b/>
                <w:bCs/>
                <w:i/>
                <w:iCs/>
              </w:rPr>
              <w:t>threshLowRelay</w:t>
            </w:r>
          </w:p>
          <w:p w14:paraId="0E806563" w14:textId="77777777" w:rsidR="00F37883" w:rsidRDefault="00721CB1">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40"/>
      </w:pPr>
      <w:bookmarkStart w:id="7836" w:name="_Toc193463700"/>
      <w:bookmarkStart w:id="7837" w:name="_Toc201295987"/>
      <w:bookmarkStart w:id="7838" w:name="_Toc193446621"/>
      <w:bookmarkStart w:id="7839" w:name="_Toc193452426"/>
      <w:bookmarkStart w:id="7840" w:name="MCCQCTEMPBM_00000702"/>
      <w:r>
        <w:t>–</w:t>
      </w:r>
      <w:r>
        <w:tab/>
      </w:r>
      <w:r>
        <w:rPr>
          <w:i/>
          <w:iCs/>
        </w:rPr>
        <w:t>SL-RelayUE-ConfigU2U</w:t>
      </w:r>
      <w:bookmarkEnd w:id="7836"/>
      <w:bookmarkEnd w:id="7837"/>
      <w:bookmarkEnd w:id="7838"/>
      <w:bookmarkEnd w:id="7839"/>
    </w:p>
    <w:bookmarkEnd w:id="7840"/>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等线"/>
                <w:b/>
                <w:bCs/>
                <w:i/>
                <w:iCs/>
              </w:rPr>
            </w:pPr>
            <w:r>
              <w:rPr>
                <w:rFonts w:eastAsia="等线"/>
                <w:b/>
                <w:bCs/>
                <w:i/>
                <w:iCs/>
              </w:rPr>
              <w:t>sl-RSRP-Thresh-DiscConfig</w:t>
            </w:r>
          </w:p>
          <w:p w14:paraId="1B41B699" w14:textId="77777777" w:rsidR="00F37883" w:rsidRDefault="00721CB1">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40"/>
      </w:pPr>
      <w:bookmarkStart w:id="7841" w:name="_Toc201295988"/>
      <w:bookmarkStart w:id="7842" w:name="_Toc193446622"/>
      <w:bookmarkStart w:id="7843" w:name="_Toc193463701"/>
      <w:bookmarkStart w:id="7844" w:name="_Toc193452427"/>
      <w:bookmarkStart w:id="7845" w:name="MCCQCTEMPBM_00000703"/>
      <w:r>
        <w:t>–</w:t>
      </w:r>
      <w:r>
        <w:tab/>
      </w:r>
      <w:r>
        <w:rPr>
          <w:i/>
          <w:iCs/>
        </w:rPr>
        <w:t>SL-RemoteUE-Config</w:t>
      </w:r>
      <w:bookmarkEnd w:id="7841"/>
      <w:bookmarkEnd w:id="7842"/>
      <w:bookmarkEnd w:id="7843"/>
      <w:bookmarkEnd w:id="7844"/>
    </w:p>
    <w:bookmarkEnd w:id="7845"/>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等线"/>
                <w:b/>
                <w:bCs/>
                <w:i/>
                <w:iCs/>
              </w:rPr>
            </w:pPr>
            <w:r>
              <w:rPr>
                <w:rFonts w:eastAsia="等线"/>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等线"/>
                <w:b/>
                <w:bCs/>
                <w:i/>
                <w:iCs/>
              </w:rPr>
            </w:pPr>
            <w:r>
              <w:rPr>
                <w:rFonts w:eastAsia="等线"/>
                <w:b/>
                <w:bCs/>
                <w:i/>
                <w:iCs/>
              </w:rPr>
              <w:t>thresHighRemote</w:t>
            </w:r>
          </w:p>
          <w:p w14:paraId="51D9C63A" w14:textId="77777777" w:rsidR="00F37883" w:rsidRDefault="00721CB1">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等线"/>
                <w:b/>
                <w:bCs/>
                <w:i/>
                <w:iCs/>
              </w:rPr>
            </w:pPr>
            <w:r>
              <w:rPr>
                <w:rFonts w:eastAsia="等线"/>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等线"/>
                <w:b/>
                <w:bCs/>
                <w:i/>
                <w:iCs/>
              </w:rPr>
            </w:pPr>
            <w:r>
              <w:rPr>
                <w:rFonts w:eastAsia="等线"/>
                <w:b/>
                <w:bCs/>
                <w:i/>
                <w:iCs/>
              </w:rPr>
              <w:t>sl-RSRP-Thresh</w:t>
            </w:r>
          </w:p>
          <w:p w14:paraId="1E6F5A23" w14:textId="77777777" w:rsidR="00F37883" w:rsidRDefault="00721CB1">
            <w:pPr>
              <w:pStyle w:val="TAL"/>
              <w:rPr>
                <w:rFonts w:eastAsia="等线"/>
              </w:rPr>
            </w:pPr>
            <w:r>
              <w:rPr>
                <w:rFonts w:eastAsia="等线"/>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40"/>
        <w:rPr>
          <w:i/>
          <w:iCs/>
        </w:rPr>
      </w:pPr>
      <w:bookmarkStart w:id="7846" w:name="_Toc193452428"/>
      <w:bookmarkStart w:id="7847" w:name="_Toc193446623"/>
      <w:bookmarkStart w:id="7848" w:name="_Toc201295989"/>
      <w:bookmarkStart w:id="7849" w:name="_Toc193463702"/>
      <w:bookmarkStart w:id="7850" w:name="MCCQCTEMPBM_00000704"/>
      <w:r>
        <w:rPr>
          <w:i/>
          <w:iCs/>
        </w:rPr>
        <w:t>–</w:t>
      </w:r>
      <w:r>
        <w:rPr>
          <w:i/>
          <w:iCs/>
        </w:rPr>
        <w:tab/>
        <w:t>SL-RemoteUE-ConfigU2U</w:t>
      </w:r>
      <w:bookmarkEnd w:id="7846"/>
      <w:bookmarkEnd w:id="7847"/>
      <w:bookmarkEnd w:id="7848"/>
      <w:bookmarkEnd w:id="7849"/>
    </w:p>
    <w:bookmarkEnd w:id="7850"/>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等线"/>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等线"/>
                <w:b/>
                <w:i/>
              </w:rPr>
            </w:pPr>
            <w:r>
              <w:rPr>
                <w:rFonts w:eastAsia="等线"/>
                <w:b/>
                <w:i/>
              </w:rPr>
              <w:t>sl-RSRP-ThreshU2U</w:t>
            </w:r>
          </w:p>
          <w:p w14:paraId="1D175AB4" w14:textId="77777777" w:rsidR="00F37883" w:rsidRDefault="00721CB1">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等线"/>
                <w:b/>
                <w:i/>
              </w:rPr>
            </w:pPr>
            <w:r>
              <w:rPr>
                <w:rFonts w:eastAsia="等线"/>
                <w:b/>
                <w:i/>
              </w:rPr>
              <w:t>sd-RSRP-ThreshU2U</w:t>
            </w:r>
          </w:p>
          <w:p w14:paraId="336173BA" w14:textId="77777777" w:rsidR="00F37883" w:rsidRDefault="00721CB1">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等线"/>
                <w:b/>
                <w:i/>
              </w:rPr>
            </w:pPr>
            <w:r>
              <w:rPr>
                <w:rFonts w:eastAsia="等线"/>
                <w:b/>
                <w:i/>
              </w:rPr>
              <w:t>sd-FilterCoefficientU2U</w:t>
            </w:r>
          </w:p>
          <w:p w14:paraId="50B33DEC" w14:textId="77777777" w:rsidR="00F37883" w:rsidRDefault="00721CB1">
            <w:pPr>
              <w:pStyle w:val="TAL"/>
              <w:rPr>
                <w:rFonts w:eastAsia="等线"/>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40"/>
      </w:pPr>
      <w:bookmarkStart w:id="7851" w:name="_Toc193452429"/>
      <w:bookmarkStart w:id="7852" w:name="_Toc193446624"/>
      <w:bookmarkStart w:id="7853" w:name="_Toc193463703"/>
      <w:bookmarkStart w:id="7854" w:name="_Toc201295990"/>
      <w:bookmarkStart w:id="7855" w:name="_Toc60777544"/>
      <w:bookmarkStart w:id="7856" w:name="MCCQCTEMPBM_00000705"/>
      <w:r>
        <w:t>–</w:t>
      </w:r>
      <w:r>
        <w:tab/>
      </w:r>
      <w:r>
        <w:rPr>
          <w:i/>
          <w:iCs/>
        </w:rPr>
        <w:t>SL-ReportConfigList</w:t>
      </w:r>
      <w:bookmarkEnd w:id="7851"/>
      <w:bookmarkEnd w:id="7852"/>
      <w:bookmarkEnd w:id="7853"/>
      <w:bookmarkEnd w:id="7854"/>
      <w:bookmarkEnd w:id="7855"/>
    </w:p>
    <w:bookmarkEnd w:id="7856"/>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40"/>
      </w:pPr>
      <w:bookmarkStart w:id="7857" w:name="_Toc193463704"/>
      <w:bookmarkStart w:id="7858" w:name="_Toc193452430"/>
      <w:bookmarkStart w:id="7859" w:name="_Toc193446625"/>
      <w:bookmarkStart w:id="7860" w:name="_Toc201295991"/>
      <w:bookmarkStart w:id="7861" w:name="_Toc60777545"/>
      <w:bookmarkStart w:id="7862" w:name="MCCQCTEMPBM_00000706"/>
      <w:r>
        <w:t>–</w:t>
      </w:r>
      <w:r>
        <w:tab/>
      </w:r>
      <w:r>
        <w:rPr>
          <w:i/>
          <w:iCs/>
        </w:rPr>
        <w:t>SL-ResourcePool</w:t>
      </w:r>
      <w:bookmarkEnd w:id="7857"/>
      <w:bookmarkEnd w:id="7858"/>
      <w:bookmarkEnd w:id="7859"/>
      <w:bookmarkEnd w:id="7860"/>
      <w:bookmarkEnd w:id="7861"/>
    </w:p>
    <w:bookmarkEnd w:id="7862"/>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2C6A8B7" w14:textId="77777777" w:rsidR="00F37883" w:rsidRDefault="00721CB1">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842165D" w14:textId="77777777" w:rsidR="00F37883" w:rsidRDefault="00721CB1">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A609D5D" w14:textId="77777777" w:rsidR="00F37883" w:rsidRDefault="00721CB1">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781DFBD" w14:textId="77777777" w:rsidR="00F37883" w:rsidRDefault="00721CB1">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等线"/>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等线"/>
        </w:rPr>
      </w:pPr>
      <w:r>
        <w:t xml:space="preserve">    </w:t>
      </w:r>
      <w:r>
        <w:rPr>
          <w:rFonts w:eastAsia="等线"/>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等线"/>
        </w:rPr>
        <w:t>UE-SelectedConfigRP</w:t>
      </w:r>
      <w:r>
        <w:t xml:space="preserve">-r16 ::=         </w:t>
      </w:r>
      <w:r>
        <w:rPr>
          <w:color w:val="993366"/>
        </w:rPr>
        <w:t>SEQUENCE</w:t>
      </w:r>
      <w:r>
        <w:t xml:space="preserve"> {</w:t>
      </w:r>
    </w:p>
    <w:p w14:paraId="1CA303D8" w14:textId="77777777" w:rsidR="00F37883" w:rsidRDefault="00721CB1">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等线"/>
        </w:rPr>
      </w:pPr>
      <w:r>
        <w:t xml:space="preserve">    sl-RS-ForSensing-r16                   </w:t>
      </w:r>
      <w:r>
        <w:rPr>
          <w:color w:val="993366"/>
        </w:rPr>
        <w:t>ENUMERATED</w:t>
      </w:r>
      <w:r>
        <w:t xml:space="preserve"> {pscch, pssch},</w:t>
      </w:r>
    </w:p>
    <w:p w14:paraId="044E611C" w14:textId="77777777" w:rsidR="00F37883" w:rsidRDefault="00721CB1">
      <w:pPr>
        <w:pStyle w:val="PL"/>
        <w:rPr>
          <w:rFonts w:eastAsia="等线"/>
        </w:rPr>
      </w:pPr>
      <w:r>
        <w:t xml:space="preserve">    </w:t>
      </w:r>
      <w:r>
        <w:rPr>
          <w:rFonts w:eastAsia="等线"/>
        </w:rPr>
        <w:t>...,</w:t>
      </w:r>
    </w:p>
    <w:p w14:paraId="4DF031EF" w14:textId="77777777" w:rsidR="00F37883" w:rsidRDefault="00721CB1">
      <w:pPr>
        <w:pStyle w:val="PL"/>
        <w:rPr>
          <w:rFonts w:eastAsia="等线"/>
        </w:rPr>
      </w:pPr>
      <w:r>
        <w:t xml:space="preserve">    </w:t>
      </w:r>
      <w:r>
        <w:rPr>
          <w:rFonts w:eastAsia="等线"/>
        </w:rPr>
        <w:t>[[</w:t>
      </w:r>
    </w:p>
    <w:p w14:paraId="12B87199" w14:textId="77777777" w:rsidR="00F37883" w:rsidRDefault="00721CB1">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8EAB0E8" w14:textId="77777777" w:rsidR="00F37883" w:rsidRDefault="00721CB1">
      <w:pPr>
        <w:pStyle w:val="PL"/>
        <w:rPr>
          <w:rFonts w:eastAsia="等线"/>
        </w:rPr>
      </w:pPr>
      <w:r>
        <w:t xml:space="preserve">    </w:t>
      </w:r>
      <w:r>
        <w:rPr>
          <w:rFonts w:eastAsia="等线"/>
        </w:rPr>
        <w:t>]],</w:t>
      </w:r>
    </w:p>
    <w:p w14:paraId="6E918234" w14:textId="77777777" w:rsidR="00F37883" w:rsidRDefault="00721CB1">
      <w:pPr>
        <w:pStyle w:val="PL"/>
        <w:rPr>
          <w:rFonts w:eastAsia="等线"/>
        </w:rPr>
      </w:pPr>
      <w:r>
        <w:rPr>
          <w:rFonts w:eastAsia="等线"/>
        </w:rPr>
        <w:t xml:space="preserve">    [[</w:t>
      </w:r>
    </w:p>
    <w:p w14:paraId="5F3D017F" w14:textId="77777777" w:rsidR="00F37883" w:rsidRDefault="00721CB1">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426F41AC" w14:textId="77777777" w:rsidR="00F37883" w:rsidRDefault="00721CB1">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13749D6" w14:textId="77777777" w:rsidR="00F37883" w:rsidRDefault="00721CB1">
      <w:pPr>
        <w:pStyle w:val="PL"/>
        <w:rPr>
          <w:rFonts w:eastAsia="等线"/>
        </w:rPr>
      </w:pPr>
      <w:r>
        <w:rPr>
          <w:rFonts w:eastAsia="等线"/>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40"/>
      </w:pPr>
      <w:bookmarkStart w:id="7863" w:name="_Toc60777546"/>
      <w:bookmarkStart w:id="7864" w:name="_Toc193452431"/>
      <w:bookmarkStart w:id="7865" w:name="_Toc201295992"/>
      <w:bookmarkStart w:id="7866" w:name="_Toc193446626"/>
      <w:bookmarkStart w:id="7867" w:name="_Toc193463705"/>
      <w:bookmarkStart w:id="7868" w:name="MCCQCTEMPBM_00000707"/>
      <w:r>
        <w:t>–</w:t>
      </w:r>
      <w:r>
        <w:tab/>
      </w:r>
      <w:r>
        <w:rPr>
          <w:i/>
          <w:iCs/>
        </w:rPr>
        <w:t>SL-RLC-BearerConfig</w:t>
      </w:r>
      <w:bookmarkEnd w:id="7863"/>
      <w:bookmarkEnd w:id="7864"/>
      <w:bookmarkEnd w:id="7865"/>
      <w:bookmarkEnd w:id="7866"/>
      <w:bookmarkEnd w:id="7867"/>
    </w:p>
    <w:bookmarkEnd w:id="7868"/>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等线"/>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等线"/>
                <w:b/>
                <w:bCs/>
                <w:i/>
                <w:iCs/>
              </w:rPr>
            </w:pPr>
            <w:r>
              <w:rPr>
                <w:rFonts w:eastAsia="等线"/>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等线"/>
                <w:b/>
                <w:bCs/>
                <w:i/>
                <w:iCs/>
              </w:rPr>
              <w:t>sl-RLC-Config</w:t>
            </w:r>
          </w:p>
          <w:p w14:paraId="414B4282" w14:textId="77777777" w:rsidR="00F37883" w:rsidRDefault="00721CB1">
            <w:pPr>
              <w:pStyle w:val="TAL"/>
              <w:rPr>
                <w:rFonts w:eastAsia="等线"/>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等线"/>
                <w:b/>
                <w:bCs/>
                <w:i/>
                <w:iCs/>
              </w:rPr>
            </w:pPr>
            <w:r>
              <w:rPr>
                <w:rFonts w:eastAsia="等线"/>
                <w:b/>
                <w:bCs/>
                <w:i/>
                <w:iCs/>
              </w:rPr>
              <w:t>sl-ServedRadioBearer</w:t>
            </w:r>
          </w:p>
          <w:p w14:paraId="7553619D" w14:textId="77777777" w:rsidR="00F37883" w:rsidRDefault="00721CB1">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40"/>
      </w:pPr>
      <w:bookmarkStart w:id="7869" w:name="_Toc193446627"/>
      <w:bookmarkStart w:id="7870" w:name="_Toc60777547"/>
      <w:bookmarkStart w:id="7871" w:name="_Toc201295993"/>
      <w:bookmarkStart w:id="7872" w:name="_Toc193452432"/>
      <w:bookmarkStart w:id="7873" w:name="_Toc193463706"/>
      <w:bookmarkStart w:id="7874" w:name="MCCQCTEMPBM_00000708"/>
      <w:r>
        <w:t>–</w:t>
      </w:r>
      <w:r>
        <w:tab/>
      </w:r>
      <w:r>
        <w:rPr>
          <w:i/>
          <w:iCs/>
        </w:rPr>
        <w:t>SL-RLC-BearerConfigIndex</w:t>
      </w:r>
      <w:bookmarkEnd w:id="7869"/>
      <w:bookmarkEnd w:id="7870"/>
      <w:bookmarkEnd w:id="7871"/>
      <w:bookmarkEnd w:id="7872"/>
      <w:bookmarkEnd w:id="7873"/>
    </w:p>
    <w:bookmarkEnd w:id="7874"/>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40"/>
      </w:pPr>
      <w:bookmarkStart w:id="7875" w:name="_Toc193446628"/>
      <w:bookmarkStart w:id="7876" w:name="_Toc193463707"/>
      <w:bookmarkStart w:id="7877" w:name="_Toc193452433"/>
      <w:bookmarkStart w:id="7878" w:name="_Toc201295994"/>
      <w:bookmarkStart w:id="7879" w:name="MCCQCTEMPBM_00000709"/>
      <w:r>
        <w:t>–</w:t>
      </w:r>
      <w:r>
        <w:tab/>
      </w:r>
      <w:r>
        <w:rPr>
          <w:i/>
          <w:iCs/>
        </w:rPr>
        <w:t>SL-RLC-ChannelConfig</w:t>
      </w:r>
      <w:bookmarkEnd w:id="7875"/>
      <w:bookmarkEnd w:id="7876"/>
      <w:bookmarkEnd w:id="7877"/>
      <w:bookmarkEnd w:id="7878"/>
    </w:p>
    <w:bookmarkEnd w:id="7879"/>
    <w:p w14:paraId="515E7C30" w14:textId="77777777" w:rsidR="00F37883" w:rsidRDefault="00721CB1">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等线"/>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等线"/>
                <w:b/>
                <w:bCs/>
                <w:i/>
                <w:iCs/>
              </w:rPr>
            </w:pPr>
            <w:r>
              <w:rPr>
                <w:rFonts w:eastAsia="等线"/>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等线"/>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等线"/>
                <w:b/>
                <w:bCs/>
                <w:i/>
                <w:iCs/>
              </w:rPr>
            </w:pPr>
            <w:r>
              <w:rPr>
                <w:rFonts w:eastAsia="等线"/>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宋体"/>
        </w:rPr>
      </w:pPr>
    </w:p>
    <w:p w14:paraId="65C04A22" w14:textId="77777777" w:rsidR="00F37883" w:rsidRDefault="00721CB1">
      <w:pPr>
        <w:pStyle w:val="40"/>
        <w:rPr>
          <w:rFonts w:eastAsia="宋体"/>
        </w:rPr>
      </w:pPr>
      <w:bookmarkStart w:id="7880" w:name="_Toc193463708"/>
      <w:bookmarkStart w:id="7881" w:name="_Toc201295995"/>
      <w:bookmarkStart w:id="7882" w:name="_Toc193452434"/>
      <w:bookmarkStart w:id="7883" w:name="_Toc193446629"/>
      <w:bookmarkStart w:id="7884" w:name="MCCQCTEMPBM_00000710"/>
      <w:r>
        <w:rPr>
          <w:rFonts w:eastAsia="宋体"/>
        </w:rPr>
        <w:t>–</w:t>
      </w:r>
      <w:r>
        <w:rPr>
          <w:rFonts w:eastAsia="宋体"/>
        </w:rPr>
        <w:tab/>
      </w:r>
      <w:r>
        <w:rPr>
          <w:rFonts w:eastAsia="宋体"/>
          <w:i/>
          <w:iCs/>
        </w:rPr>
        <w:t>SL-RLC-ChannelID</w:t>
      </w:r>
      <w:bookmarkEnd w:id="7880"/>
      <w:bookmarkEnd w:id="7881"/>
      <w:bookmarkEnd w:id="7882"/>
      <w:bookmarkEnd w:id="7883"/>
    </w:p>
    <w:bookmarkEnd w:id="7884"/>
    <w:p w14:paraId="1CE8D46B" w14:textId="77777777" w:rsidR="00F37883" w:rsidRDefault="00721CB1">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B29CD16" w14:textId="77777777" w:rsidR="00F37883" w:rsidRDefault="00721CB1">
      <w:pPr>
        <w:pStyle w:val="TH"/>
        <w:rPr>
          <w:rFonts w:eastAsia="宋体"/>
        </w:rPr>
      </w:pPr>
      <w:r>
        <w:rPr>
          <w:i/>
        </w:rPr>
        <w:t>SL-RLC-ChannelID</w:t>
      </w:r>
      <w:r>
        <w:rPr>
          <w:rFonts w:eastAsia="宋体"/>
          <w:i/>
        </w:rPr>
        <w:t xml:space="preserve"> </w:t>
      </w:r>
      <w:r>
        <w:rPr>
          <w:rFonts w:eastAsia="宋体"/>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40"/>
      </w:pPr>
      <w:bookmarkStart w:id="7885" w:name="_Toc193446630"/>
      <w:bookmarkStart w:id="7886" w:name="_Toc193463709"/>
      <w:bookmarkStart w:id="7887" w:name="_Toc193452435"/>
      <w:bookmarkStart w:id="7888" w:name="_Toc60777548"/>
      <w:bookmarkStart w:id="7889" w:name="_Toc201295996"/>
      <w:bookmarkStart w:id="7890" w:name="MCCQCTEMPBM_00000711"/>
      <w:r>
        <w:t>–</w:t>
      </w:r>
      <w:r>
        <w:tab/>
      </w:r>
      <w:r>
        <w:rPr>
          <w:i/>
          <w:iCs/>
        </w:rPr>
        <w:t>SL-RLC-Config</w:t>
      </w:r>
      <w:bookmarkEnd w:id="7885"/>
      <w:bookmarkEnd w:id="7886"/>
      <w:bookmarkEnd w:id="7887"/>
      <w:bookmarkEnd w:id="7888"/>
      <w:bookmarkEnd w:id="7889"/>
    </w:p>
    <w:bookmarkEnd w:id="7890"/>
    <w:p w14:paraId="5958724E" w14:textId="77777777" w:rsidR="00F37883" w:rsidRDefault="00721CB1">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等线"/>
        </w:rPr>
      </w:pPr>
      <w:r>
        <w:t xml:space="preserve">    </w:t>
      </w:r>
      <w:r>
        <w:rPr>
          <w:rFonts w:eastAsia="等线"/>
        </w:rPr>
        <w:t>},</w:t>
      </w:r>
    </w:p>
    <w:p w14:paraId="1357BDD7" w14:textId="77777777" w:rsidR="00F37883" w:rsidRDefault="00721CB1">
      <w:pPr>
        <w:pStyle w:val="PL"/>
      </w:pPr>
      <w:r>
        <w:t xml:space="preserve">    </w:t>
      </w:r>
      <w:r>
        <w:rPr>
          <w:rFonts w:eastAsia="等线"/>
        </w:rPr>
        <w:t>sl-UM-RLC-r16</w:t>
      </w:r>
      <w:r>
        <w:t xml:space="preserve">                                </w:t>
      </w:r>
      <w:r>
        <w:rPr>
          <w:color w:val="993366"/>
        </w:rPr>
        <w:t>SEQUENCE</w:t>
      </w:r>
      <w:r>
        <w:t xml:space="preserve"> {</w:t>
      </w:r>
    </w:p>
    <w:p w14:paraId="281A8A78"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等线"/>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40"/>
      </w:pPr>
      <w:bookmarkStart w:id="7891" w:name="_Toc193463710"/>
      <w:bookmarkStart w:id="7892" w:name="_Toc193452436"/>
      <w:bookmarkStart w:id="7893" w:name="_Toc201295997"/>
      <w:bookmarkStart w:id="7894" w:name="_Toc193446631"/>
      <w:bookmarkStart w:id="7895" w:name="_Toc60777549"/>
      <w:bookmarkStart w:id="7896" w:name="MCCQCTEMPBM_00000712"/>
      <w:r>
        <w:t>–</w:t>
      </w:r>
      <w:r>
        <w:tab/>
      </w:r>
      <w:r>
        <w:rPr>
          <w:i/>
          <w:iCs/>
        </w:rPr>
        <w:t>SL-ScheduledConfig</w:t>
      </w:r>
      <w:bookmarkEnd w:id="7891"/>
      <w:bookmarkEnd w:id="7892"/>
      <w:bookmarkEnd w:id="7893"/>
      <w:bookmarkEnd w:id="7894"/>
      <w:bookmarkEnd w:id="7895"/>
    </w:p>
    <w:bookmarkEnd w:id="7896"/>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等线"/>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40"/>
      </w:pPr>
      <w:bookmarkStart w:id="7897" w:name="_Toc60777550"/>
      <w:bookmarkStart w:id="7898" w:name="_Toc193463711"/>
      <w:bookmarkStart w:id="7899" w:name="_Toc201295998"/>
      <w:bookmarkStart w:id="7900" w:name="_Toc193446632"/>
      <w:bookmarkStart w:id="7901" w:name="_Toc193452437"/>
      <w:bookmarkStart w:id="7902" w:name="MCCQCTEMPBM_00000713"/>
      <w:r>
        <w:t>–</w:t>
      </w:r>
      <w:r>
        <w:tab/>
      </w:r>
      <w:r>
        <w:rPr>
          <w:i/>
          <w:iCs/>
        </w:rPr>
        <w:t>SL-SDAP-Config</w:t>
      </w:r>
      <w:bookmarkEnd w:id="7897"/>
      <w:bookmarkEnd w:id="7898"/>
      <w:bookmarkEnd w:id="7899"/>
      <w:bookmarkEnd w:id="7900"/>
      <w:bookmarkEnd w:id="7901"/>
    </w:p>
    <w:bookmarkEnd w:id="7902"/>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40"/>
      </w:pPr>
      <w:bookmarkStart w:id="7903" w:name="_Toc193463712"/>
      <w:bookmarkStart w:id="7904" w:name="_Toc201295999"/>
      <w:bookmarkStart w:id="7905" w:name="_Toc193452438"/>
      <w:bookmarkStart w:id="7906" w:name="_Toc193446633"/>
      <w:bookmarkStart w:id="7907" w:name="MCCQCTEMPBM_00000714"/>
      <w:r>
        <w:t>–</w:t>
      </w:r>
      <w:r>
        <w:tab/>
      </w:r>
      <w:r>
        <w:rPr>
          <w:i/>
          <w:iCs/>
        </w:rPr>
        <w:t>SL-ServingCellInfo</w:t>
      </w:r>
      <w:bookmarkEnd w:id="7903"/>
      <w:bookmarkEnd w:id="7904"/>
      <w:bookmarkEnd w:id="7905"/>
      <w:bookmarkEnd w:id="7906"/>
    </w:p>
    <w:bookmarkEnd w:id="7907"/>
    <w:p w14:paraId="29A80DEC" w14:textId="77777777" w:rsidR="00F37883" w:rsidRDefault="00721CB1">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等线"/>
        </w:rPr>
        <w:t>SL-S</w:t>
      </w:r>
      <w:r>
        <w:rPr>
          <w:rFonts w:eastAsia="宋体"/>
        </w:rPr>
        <w:t>ervingCellInfo-r17</w:t>
      </w:r>
      <w:r>
        <w:t xml:space="preserve"> ::=     </w:t>
      </w:r>
      <w:r>
        <w:rPr>
          <w:color w:val="993366"/>
        </w:rPr>
        <w:t>SEQUENCE</w:t>
      </w:r>
      <w:r>
        <w:t xml:space="preserve"> {</w:t>
      </w:r>
    </w:p>
    <w:p w14:paraId="11F47C8A" w14:textId="77777777" w:rsidR="00F37883" w:rsidRDefault="00721CB1">
      <w:pPr>
        <w:pStyle w:val="PL"/>
        <w:rPr>
          <w:rFonts w:eastAsia="等线"/>
        </w:rPr>
      </w:pPr>
      <w:r>
        <w:t xml:space="preserve">    </w:t>
      </w:r>
      <w:r>
        <w:rPr>
          <w:rFonts w:eastAsia="等线"/>
        </w:rPr>
        <w:t>sl-PhysCellId-r17</w:t>
      </w:r>
      <w:r>
        <w:t xml:space="preserve">              </w:t>
      </w:r>
      <w:r>
        <w:rPr>
          <w:rFonts w:eastAsia="等线"/>
        </w:rPr>
        <w:t>PhysCellId,</w:t>
      </w:r>
    </w:p>
    <w:p w14:paraId="6B5A6D3B" w14:textId="77777777" w:rsidR="00F37883" w:rsidRDefault="00721CB1">
      <w:pPr>
        <w:pStyle w:val="PL"/>
        <w:rPr>
          <w:rFonts w:eastAsia="等线"/>
        </w:rPr>
      </w:pPr>
      <w:r>
        <w:t xml:space="preserve">    sl-CarrierFreqNR-r17           ARFCN-ValueNR</w:t>
      </w:r>
    </w:p>
    <w:p w14:paraId="071D6BFF" w14:textId="77777777" w:rsidR="00F37883" w:rsidRDefault="00721CB1">
      <w:pPr>
        <w:pStyle w:val="PL"/>
        <w:rPr>
          <w:rFonts w:eastAsia="等线"/>
        </w:rPr>
      </w:pPr>
      <w:r>
        <w:rPr>
          <w:rFonts w:eastAsia="等线"/>
        </w:rPr>
        <w:t>}</w:t>
      </w:r>
    </w:p>
    <w:p w14:paraId="0EC4B6FC" w14:textId="77777777" w:rsidR="00F37883" w:rsidRDefault="00F37883">
      <w:pPr>
        <w:pStyle w:val="PL"/>
        <w:rPr>
          <w:rFonts w:eastAsia="等线"/>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40"/>
      </w:pPr>
      <w:bookmarkStart w:id="7908" w:name="_Toc201296000"/>
      <w:bookmarkStart w:id="7909" w:name="_Toc193446634"/>
      <w:bookmarkStart w:id="7910" w:name="_Toc193463713"/>
      <w:bookmarkStart w:id="7911" w:name="_Toc193452439"/>
      <w:bookmarkStart w:id="7912" w:name="MCCQCTEMPBM_00000715"/>
      <w:r>
        <w:t>–</w:t>
      </w:r>
      <w:r>
        <w:tab/>
      </w:r>
      <w:r>
        <w:rPr>
          <w:i/>
          <w:iCs/>
        </w:rPr>
        <w:t>SL-SourceIdentity</w:t>
      </w:r>
      <w:bookmarkEnd w:id="7908"/>
      <w:bookmarkEnd w:id="7909"/>
      <w:bookmarkEnd w:id="7910"/>
      <w:bookmarkEnd w:id="7911"/>
    </w:p>
    <w:bookmarkEnd w:id="7912"/>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40"/>
        <w:rPr>
          <w:rFonts w:eastAsia="宋体"/>
        </w:rPr>
      </w:pPr>
      <w:bookmarkStart w:id="7913" w:name="_Toc193452440"/>
      <w:bookmarkStart w:id="7914" w:name="_Toc201296001"/>
      <w:bookmarkStart w:id="7915" w:name="_Toc193446635"/>
      <w:bookmarkStart w:id="7916" w:name="_Toc83740326"/>
      <w:bookmarkStart w:id="7917" w:name="_Toc193463714"/>
      <w:bookmarkStart w:id="7918" w:name="MCCQCTEMPBM_00000716"/>
      <w:r>
        <w:rPr>
          <w:rFonts w:eastAsia="宋体"/>
        </w:rPr>
        <w:t>–</w:t>
      </w:r>
      <w:r>
        <w:rPr>
          <w:rFonts w:eastAsia="宋体"/>
        </w:rPr>
        <w:tab/>
      </w:r>
      <w:r>
        <w:rPr>
          <w:rFonts w:eastAsia="宋体"/>
          <w:i/>
          <w:iCs/>
        </w:rPr>
        <w:t>SL-SRAP-Config</w:t>
      </w:r>
      <w:bookmarkEnd w:id="7913"/>
      <w:bookmarkEnd w:id="7914"/>
      <w:bookmarkEnd w:id="7915"/>
      <w:bookmarkEnd w:id="7916"/>
      <w:bookmarkEnd w:id="7917"/>
    </w:p>
    <w:bookmarkEnd w:id="7918"/>
    <w:p w14:paraId="41F32C58" w14:textId="77777777" w:rsidR="00F37883" w:rsidRDefault="00721CB1">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40"/>
        <w:rPr>
          <w:rFonts w:eastAsia="宋体"/>
        </w:rPr>
      </w:pPr>
      <w:bookmarkStart w:id="7919" w:name="_Toc193452441"/>
      <w:bookmarkStart w:id="7920" w:name="_Toc193446636"/>
      <w:bookmarkStart w:id="7921" w:name="_Toc193463715"/>
      <w:bookmarkStart w:id="7922" w:name="_Toc201296002"/>
      <w:bookmarkStart w:id="7923" w:name="MCCQCTEMPBM_00000717"/>
      <w:r>
        <w:rPr>
          <w:rFonts w:eastAsia="宋体"/>
        </w:rPr>
        <w:t>–</w:t>
      </w:r>
      <w:r>
        <w:rPr>
          <w:rFonts w:eastAsia="宋体"/>
        </w:rPr>
        <w:tab/>
      </w:r>
      <w:r>
        <w:rPr>
          <w:rFonts w:eastAsia="宋体"/>
          <w:i/>
          <w:iCs/>
        </w:rPr>
        <w:t>SL-SRAP-ConfigU2U</w:t>
      </w:r>
      <w:bookmarkEnd w:id="7919"/>
      <w:bookmarkEnd w:id="7920"/>
      <w:bookmarkEnd w:id="7921"/>
      <w:bookmarkEnd w:id="7922"/>
    </w:p>
    <w:bookmarkEnd w:id="7923"/>
    <w:p w14:paraId="6BB2DD8C" w14:textId="77777777" w:rsidR="00F37883" w:rsidRDefault="00721CB1">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47EA4483" w14:textId="77777777" w:rsidR="00F37883" w:rsidRDefault="00721CB1">
      <w:pPr>
        <w:pStyle w:val="TH"/>
        <w:rPr>
          <w:rFonts w:eastAsia="宋体"/>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40"/>
      </w:pPr>
      <w:bookmarkStart w:id="7924" w:name="_Toc60777551"/>
      <w:bookmarkStart w:id="7925" w:name="_Toc201296003"/>
      <w:bookmarkStart w:id="7926" w:name="_Toc193446637"/>
      <w:bookmarkStart w:id="7927" w:name="_Toc193463716"/>
      <w:bookmarkStart w:id="7928" w:name="_Toc193452442"/>
      <w:bookmarkStart w:id="7929" w:name="MCCQCTEMPBM_00000718"/>
      <w:r>
        <w:t>–</w:t>
      </w:r>
      <w:r>
        <w:tab/>
      </w:r>
      <w:r>
        <w:rPr>
          <w:i/>
          <w:iCs/>
        </w:rPr>
        <w:t>SL-SyncConfig</w:t>
      </w:r>
      <w:bookmarkEnd w:id="7924"/>
      <w:bookmarkEnd w:id="7925"/>
      <w:bookmarkEnd w:id="7926"/>
      <w:bookmarkEnd w:id="7927"/>
      <w:bookmarkEnd w:id="7928"/>
    </w:p>
    <w:bookmarkEnd w:id="7929"/>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40"/>
      </w:pPr>
      <w:bookmarkStart w:id="7930" w:name="_Toc60777552"/>
      <w:bookmarkStart w:id="7931" w:name="_Toc193446638"/>
      <w:bookmarkStart w:id="7932" w:name="_Toc201296004"/>
      <w:bookmarkStart w:id="7933" w:name="_Toc193452443"/>
      <w:bookmarkStart w:id="7934" w:name="_Toc193463717"/>
      <w:bookmarkStart w:id="7935" w:name="MCCQCTEMPBM_00000719"/>
      <w:r>
        <w:t>–</w:t>
      </w:r>
      <w:r>
        <w:tab/>
      </w:r>
      <w:r>
        <w:rPr>
          <w:i/>
          <w:iCs/>
        </w:rPr>
        <w:t>SL-Thres-RSRP-List</w:t>
      </w:r>
      <w:bookmarkEnd w:id="7930"/>
      <w:bookmarkEnd w:id="7931"/>
      <w:bookmarkEnd w:id="7932"/>
      <w:bookmarkEnd w:id="7933"/>
      <w:bookmarkEnd w:id="7934"/>
    </w:p>
    <w:bookmarkEnd w:id="7935"/>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40"/>
      </w:pPr>
      <w:bookmarkStart w:id="7936" w:name="_Toc193463718"/>
      <w:bookmarkStart w:id="7937" w:name="_Toc201296005"/>
      <w:bookmarkStart w:id="7938" w:name="_Toc60777553"/>
      <w:bookmarkStart w:id="7939" w:name="_Toc193452444"/>
      <w:bookmarkStart w:id="7940" w:name="_Toc193446639"/>
      <w:bookmarkStart w:id="7941" w:name="MCCQCTEMPBM_00000720"/>
      <w:r>
        <w:t>–</w:t>
      </w:r>
      <w:r>
        <w:tab/>
      </w:r>
      <w:r>
        <w:rPr>
          <w:i/>
          <w:iCs/>
        </w:rPr>
        <w:t>SL-TxPower</w:t>
      </w:r>
      <w:bookmarkEnd w:id="7936"/>
      <w:bookmarkEnd w:id="7937"/>
      <w:bookmarkEnd w:id="7938"/>
      <w:bookmarkEnd w:id="7939"/>
      <w:bookmarkEnd w:id="7940"/>
    </w:p>
    <w:bookmarkEnd w:id="7941"/>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40"/>
      </w:pPr>
      <w:bookmarkStart w:id="7942" w:name="_Toc193452445"/>
      <w:bookmarkStart w:id="7943" w:name="_Toc193446640"/>
      <w:bookmarkStart w:id="7944" w:name="_Toc60777554"/>
      <w:bookmarkStart w:id="7945" w:name="_Toc201296006"/>
      <w:bookmarkStart w:id="7946" w:name="_Toc193463719"/>
      <w:bookmarkStart w:id="7947" w:name="MCCQCTEMPBM_00000721"/>
      <w:r>
        <w:t>–</w:t>
      </w:r>
      <w:r>
        <w:tab/>
      </w:r>
      <w:r>
        <w:rPr>
          <w:i/>
          <w:iCs/>
        </w:rPr>
        <w:t>SL-TypeTxSync</w:t>
      </w:r>
      <w:bookmarkEnd w:id="7942"/>
      <w:bookmarkEnd w:id="7943"/>
      <w:bookmarkEnd w:id="7944"/>
      <w:bookmarkEnd w:id="7945"/>
      <w:bookmarkEnd w:id="7946"/>
    </w:p>
    <w:bookmarkEnd w:id="7947"/>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t>-- ASN1STOP</w:t>
      </w:r>
    </w:p>
    <w:p w14:paraId="6D585212" w14:textId="77777777" w:rsidR="00F37883" w:rsidRDefault="00F37883"/>
    <w:p w14:paraId="70516BA8" w14:textId="77777777" w:rsidR="00F37883" w:rsidRDefault="00721CB1">
      <w:pPr>
        <w:pStyle w:val="40"/>
      </w:pPr>
      <w:bookmarkStart w:id="7948" w:name="_Toc201296007"/>
      <w:bookmarkStart w:id="7949" w:name="_Toc193452446"/>
      <w:bookmarkStart w:id="7950" w:name="_Toc193463720"/>
      <w:bookmarkStart w:id="7951" w:name="_Toc60777555"/>
      <w:bookmarkStart w:id="7952" w:name="_Toc193446641"/>
      <w:bookmarkStart w:id="7953" w:name="MCCQCTEMPBM_00000722"/>
      <w:r>
        <w:t>–</w:t>
      </w:r>
      <w:r>
        <w:tab/>
      </w:r>
      <w:r>
        <w:rPr>
          <w:i/>
          <w:iCs/>
        </w:rPr>
        <w:t>SL-UE-SelectedConfig</w:t>
      </w:r>
      <w:bookmarkEnd w:id="7948"/>
      <w:bookmarkEnd w:id="7949"/>
      <w:bookmarkEnd w:id="7950"/>
      <w:bookmarkEnd w:id="7951"/>
      <w:bookmarkEnd w:id="7952"/>
    </w:p>
    <w:bookmarkEnd w:id="7953"/>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40"/>
        <w:rPr>
          <w:i/>
          <w:iCs/>
        </w:rPr>
      </w:pPr>
      <w:bookmarkStart w:id="7954" w:name="_Toc201296008"/>
      <w:bookmarkStart w:id="7955" w:name="_Toc193446642"/>
      <w:bookmarkStart w:id="7956" w:name="_Toc60777556"/>
      <w:bookmarkStart w:id="7957" w:name="_Toc193452447"/>
      <w:bookmarkStart w:id="7958" w:name="_Toc193463721"/>
      <w:bookmarkStart w:id="7959" w:name="MCCQCTEMPBM_00000723"/>
      <w:r>
        <w:t>–</w:t>
      </w:r>
      <w:r>
        <w:tab/>
      </w:r>
      <w:r>
        <w:rPr>
          <w:i/>
          <w:iCs/>
        </w:rPr>
        <w:t>SL-ZoneConfig</w:t>
      </w:r>
      <w:bookmarkEnd w:id="7954"/>
      <w:bookmarkEnd w:id="7955"/>
      <w:bookmarkEnd w:id="7956"/>
      <w:bookmarkEnd w:id="7957"/>
      <w:bookmarkEnd w:id="7958"/>
    </w:p>
    <w:bookmarkEnd w:id="7959"/>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40"/>
      </w:pPr>
      <w:bookmarkStart w:id="7960" w:name="_Toc193446643"/>
      <w:bookmarkStart w:id="7961" w:name="_Toc60777557"/>
      <w:bookmarkStart w:id="7962" w:name="_Toc193452448"/>
      <w:bookmarkStart w:id="7963" w:name="_Toc193463722"/>
      <w:bookmarkStart w:id="7964" w:name="_Toc201296009"/>
      <w:bookmarkStart w:id="7965" w:name="MCCQCTEMPBM_00000724"/>
      <w:r>
        <w:t>–</w:t>
      </w:r>
      <w:r>
        <w:tab/>
      </w:r>
      <w:r>
        <w:rPr>
          <w:i/>
          <w:iCs/>
        </w:rPr>
        <w:t>SLRB-Uu-ConfigIndex</w:t>
      </w:r>
      <w:bookmarkEnd w:id="7960"/>
      <w:bookmarkEnd w:id="7961"/>
      <w:bookmarkEnd w:id="7962"/>
      <w:bookmarkEnd w:id="7963"/>
      <w:bookmarkEnd w:id="7964"/>
    </w:p>
    <w:bookmarkEnd w:id="7965"/>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30"/>
      </w:pPr>
      <w:bookmarkStart w:id="7966" w:name="_Toc193463723"/>
      <w:bookmarkStart w:id="7967" w:name="_Toc201296010"/>
      <w:bookmarkStart w:id="7968" w:name="_Toc193446644"/>
      <w:bookmarkStart w:id="7969" w:name="_Toc193452449"/>
      <w:r>
        <w:t>6.3.6</w:t>
      </w:r>
      <w:r>
        <w:tab/>
        <w:t>MBS information elements</w:t>
      </w:r>
      <w:bookmarkEnd w:id="7966"/>
      <w:bookmarkEnd w:id="7967"/>
      <w:bookmarkEnd w:id="7968"/>
      <w:bookmarkEnd w:id="7969"/>
    </w:p>
    <w:p w14:paraId="6B8DE333" w14:textId="77777777" w:rsidR="00F37883" w:rsidRDefault="00721CB1">
      <w:pPr>
        <w:pStyle w:val="40"/>
      </w:pPr>
      <w:bookmarkStart w:id="7970" w:name="_Toc201296011"/>
      <w:bookmarkStart w:id="7971" w:name="_Toc193463724"/>
      <w:bookmarkStart w:id="7972" w:name="_Toc193452450"/>
      <w:bookmarkStart w:id="7973" w:name="_Toc193446645"/>
      <w:bookmarkStart w:id="7974" w:name="MCCQCTEMPBM_00000725"/>
      <w:r>
        <w:t>–</w:t>
      </w:r>
      <w:r>
        <w:tab/>
      </w:r>
      <w:r>
        <w:rPr>
          <w:i/>
          <w:iCs/>
        </w:rPr>
        <w:t>CarrierFreqListMBS</w:t>
      </w:r>
      <w:bookmarkEnd w:id="7970"/>
      <w:bookmarkEnd w:id="7971"/>
      <w:bookmarkEnd w:id="7972"/>
      <w:bookmarkEnd w:id="7973"/>
    </w:p>
    <w:bookmarkEnd w:id="7974"/>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40"/>
      </w:pPr>
      <w:bookmarkStart w:id="7975" w:name="_Toc193446646"/>
      <w:bookmarkStart w:id="7976" w:name="_Toc193452451"/>
      <w:bookmarkStart w:id="7977" w:name="_Toc193463725"/>
      <w:bookmarkStart w:id="7978" w:name="_Toc201296012"/>
      <w:bookmarkStart w:id="7979" w:name="MCCQCTEMPBM_00000726"/>
      <w:r>
        <w:t>–</w:t>
      </w:r>
      <w:r>
        <w:tab/>
      </w:r>
      <w:r>
        <w:rPr>
          <w:i/>
        </w:rPr>
        <w:t>CFR-</w:t>
      </w:r>
      <w:r>
        <w:rPr>
          <w:i/>
          <w:iCs/>
        </w:rPr>
        <w:t>ConfigMCCH</w:t>
      </w:r>
      <w:r>
        <w:rPr>
          <w:i/>
        </w:rPr>
        <w:t>-MTCH</w:t>
      </w:r>
      <w:bookmarkEnd w:id="7975"/>
      <w:bookmarkEnd w:id="7976"/>
      <w:bookmarkEnd w:id="7977"/>
      <w:bookmarkEnd w:id="7978"/>
    </w:p>
    <w:bookmarkEnd w:id="7979"/>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等线" w:eastAsia="等线" w:hAnsi="等线"/>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40"/>
      </w:pPr>
      <w:bookmarkStart w:id="7980" w:name="_Toc201296013"/>
      <w:bookmarkStart w:id="7981" w:name="_Toc193446647"/>
      <w:bookmarkStart w:id="7982" w:name="_Toc193452452"/>
      <w:bookmarkStart w:id="7983" w:name="_Toc193463726"/>
      <w:bookmarkStart w:id="7984" w:name="MCCQCTEMPBM_00000727"/>
      <w:r>
        <w:t>–</w:t>
      </w:r>
      <w:r>
        <w:tab/>
      </w:r>
      <w:r>
        <w:rPr>
          <w:i/>
        </w:rPr>
        <w:t>DRX-</w:t>
      </w:r>
      <w:r>
        <w:rPr>
          <w:i/>
          <w:iCs/>
        </w:rPr>
        <w:t>ConfigPTM</w:t>
      </w:r>
      <w:bookmarkEnd w:id="7980"/>
      <w:bookmarkEnd w:id="7981"/>
      <w:bookmarkEnd w:id="7982"/>
      <w:bookmarkEnd w:id="7983"/>
    </w:p>
    <w:bookmarkEnd w:id="7984"/>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40"/>
      </w:pPr>
      <w:bookmarkStart w:id="7985" w:name="_Toc193446648"/>
      <w:bookmarkStart w:id="7986" w:name="_Toc193452453"/>
      <w:bookmarkStart w:id="7987" w:name="_Toc193463727"/>
      <w:bookmarkStart w:id="7988" w:name="_Toc201296014"/>
      <w:bookmarkStart w:id="7989" w:name="MCCQCTEMPBM_00000728"/>
      <w:r>
        <w:t>–</w:t>
      </w:r>
      <w:r>
        <w:tab/>
      </w:r>
      <w:r>
        <w:rPr>
          <w:i/>
        </w:rPr>
        <w:t>MBS-</w:t>
      </w:r>
      <w:r>
        <w:rPr>
          <w:i/>
          <w:iCs/>
        </w:rPr>
        <w:t>NeighbourCellList</w:t>
      </w:r>
      <w:bookmarkEnd w:id="7985"/>
      <w:bookmarkEnd w:id="7986"/>
      <w:bookmarkEnd w:id="7987"/>
      <w:bookmarkEnd w:id="7988"/>
    </w:p>
    <w:bookmarkEnd w:id="7989"/>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40"/>
        <w:rPr>
          <w:rFonts w:eastAsia="MS Mincho"/>
        </w:rPr>
      </w:pPr>
      <w:bookmarkStart w:id="7990" w:name="_Toc193452454"/>
      <w:bookmarkStart w:id="7991" w:name="_Toc201296015"/>
      <w:bookmarkStart w:id="7992" w:name="_Toc193463728"/>
      <w:bookmarkStart w:id="7993" w:name="_Toc193446649"/>
      <w:bookmarkStart w:id="7994" w:name="MCCQCTEMPBM_00000729"/>
      <w:r>
        <w:t>–</w:t>
      </w:r>
      <w:r>
        <w:tab/>
      </w:r>
      <w:r>
        <w:rPr>
          <w:i/>
        </w:rPr>
        <w:t>MBS-NonServingInfoList</w:t>
      </w:r>
      <w:bookmarkEnd w:id="7990"/>
      <w:bookmarkEnd w:id="7991"/>
      <w:bookmarkEnd w:id="7992"/>
      <w:bookmarkEnd w:id="7993"/>
    </w:p>
    <w:bookmarkEnd w:id="7994"/>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40"/>
      </w:pPr>
      <w:bookmarkStart w:id="7995" w:name="_Toc201296016"/>
      <w:bookmarkStart w:id="7996" w:name="_Toc193452455"/>
      <w:bookmarkStart w:id="7997" w:name="_Toc193463729"/>
      <w:bookmarkStart w:id="7998" w:name="_Toc193446650"/>
      <w:bookmarkStart w:id="7999" w:name="MCCQCTEMPBM_00000730"/>
      <w:r>
        <w:t>–</w:t>
      </w:r>
      <w:r>
        <w:tab/>
      </w:r>
      <w:r>
        <w:rPr>
          <w:i/>
        </w:rPr>
        <w:t>MBS-</w:t>
      </w:r>
      <w:r>
        <w:rPr>
          <w:i/>
          <w:iCs/>
        </w:rPr>
        <w:t>ServiceList</w:t>
      </w:r>
      <w:bookmarkEnd w:id="7995"/>
      <w:bookmarkEnd w:id="7996"/>
      <w:bookmarkEnd w:id="7997"/>
      <w:bookmarkEnd w:id="7998"/>
    </w:p>
    <w:bookmarkEnd w:id="7999"/>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40"/>
      </w:pPr>
      <w:bookmarkStart w:id="8000" w:name="_Toc201296017"/>
      <w:bookmarkStart w:id="8001" w:name="_Toc193463730"/>
      <w:bookmarkStart w:id="8002" w:name="_Toc193446651"/>
      <w:bookmarkStart w:id="8003" w:name="_Toc193452456"/>
      <w:bookmarkStart w:id="8004" w:name="MCCQCTEMPBM_00000731"/>
      <w:r>
        <w:t>–</w:t>
      </w:r>
      <w:r>
        <w:tab/>
      </w:r>
      <w:r>
        <w:rPr>
          <w:i/>
        </w:rPr>
        <w:t>MBS-</w:t>
      </w:r>
      <w:r>
        <w:rPr>
          <w:i/>
          <w:iCs/>
        </w:rPr>
        <w:t>SessionInfoList</w:t>
      </w:r>
      <w:bookmarkEnd w:id="8000"/>
      <w:bookmarkEnd w:id="8001"/>
      <w:bookmarkEnd w:id="8002"/>
      <w:bookmarkEnd w:id="8003"/>
    </w:p>
    <w:bookmarkEnd w:id="8004"/>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8005" w:author="RAN2#131" w:date="2025-07-08T14:18:00Z"/>
        </w:rPr>
      </w:pPr>
    </w:p>
    <w:p w14:paraId="3C4909F2" w14:textId="77777777" w:rsidR="00F37883" w:rsidRDefault="00721CB1">
      <w:pPr>
        <w:pStyle w:val="PL"/>
        <w:rPr>
          <w:ins w:id="8006" w:author="RAN2#131" w:date="2025-07-08T14:18:00Z"/>
        </w:rPr>
      </w:pPr>
      <w:ins w:id="8007"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8008" w:author="RAN2#131" w:date="2025-07-08T14:18:00Z"/>
        </w:rPr>
      </w:pPr>
    </w:p>
    <w:p w14:paraId="3B07E7E5" w14:textId="77777777" w:rsidR="00F37883" w:rsidRDefault="00721CB1">
      <w:pPr>
        <w:pStyle w:val="PL"/>
        <w:rPr>
          <w:ins w:id="8009" w:author="RAN2#131" w:date="2025-07-08T14:18:00Z"/>
        </w:rPr>
      </w:pPr>
      <w:ins w:id="8010" w:author="RAN2#131" w:date="2025-07-08T14:18:00Z">
        <w:r>
          <w:t>MBS-SessionInfo-</w:t>
        </w:r>
      </w:ins>
      <w:ins w:id="8011" w:author="RAN2#131" w:date="2025-07-08T14:23:00Z">
        <w:r>
          <w:t>v</w:t>
        </w:r>
      </w:ins>
      <w:ins w:id="8012" w:author="RAN2#131" w:date="2025-07-08T14:18:00Z">
        <w:r>
          <w:t>19</w:t>
        </w:r>
      </w:ins>
      <w:ins w:id="8013" w:author="RAN2#131" w:date="2025-07-08T14:23:00Z">
        <w:r>
          <w:t>xy</w:t>
        </w:r>
      </w:ins>
      <w:ins w:id="8014" w:author="RAN2#131" w:date="2025-07-08T14:18:00Z">
        <w:r>
          <w:t xml:space="preserve"> ::=       </w:t>
        </w:r>
      </w:ins>
      <w:ins w:id="8015" w:author="RAN2#131" w:date="2025-07-08T14:23:00Z">
        <w:r>
          <w:t xml:space="preserve"> </w:t>
        </w:r>
      </w:ins>
      <w:ins w:id="8016" w:author="RAN2#131" w:date="2025-07-08T14:18:00Z">
        <w:r>
          <w:rPr>
            <w:color w:val="993366"/>
          </w:rPr>
          <w:t>SEQUENCE</w:t>
        </w:r>
        <w:r>
          <w:t xml:space="preserve"> {</w:t>
        </w:r>
      </w:ins>
    </w:p>
    <w:p w14:paraId="3958204C" w14:textId="77777777" w:rsidR="00F37883" w:rsidRDefault="00721CB1">
      <w:pPr>
        <w:pStyle w:val="PL"/>
        <w:rPr>
          <w:ins w:id="8017" w:author="RAN2#131" w:date="2025-07-08T14:18:00Z"/>
        </w:rPr>
      </w:pPr>
      <w:ins w:id="8018" w:author="RAN2#131" w:date="2025-07-08T14:18:00Z">
        <w:r>
          <w:t xml:space="preserve">    mbs-SessionAreaList-r19          </w:t>
        </w:r>
        <w:r>
          <w:rPr>
            <w:color w:val="993366"/>
          </w:rPr>
          <w:t>SEQUENCE</w:t>
        </w:r>
        <w:r>
          <w:t xml:space="preserve"> (</w:t>
        </w:r>
        <w:r>
          <w:rPr>
            <w:color w:val="993366"/>
          </w:rPr>
          <w:t>SIZE</w:t>
        </w:r>
        <w:r>
          <w:t xml:space="preserve"> (1..maxNrofMBS-</w:t>
        </w:r>
      </w:ins>
      <w:ins w:id="8019" w:author="RAN2#131" w:date="2025-08-01T18:20:00Z">
        <w:r>
          <w:t>AreaPer</w:t>
        </w:r>
      </w:ins>
      <w:ins w:id="8020" w:author="RAN2#131" w:date="2025-07-08T14:18:00Z">
        <w:r>
          <w:t xml:space="preserve">Session-r19)) </w:t>
        </w:r>
        <w:r>
          <w:rPr>
            <w:color w:val="993366"/>
          </w:rPr>
          <w:t>OF</w:t>
        </w:r>
        <w:r>
          <w:t xml:space="preserve"> MBS-IntendedAreaID-r19 </w:t>
        </w:r>
        <w:r>
          <w:rPr>
            <w:color w:val="993366"/>
          </w:rPr>
          <w:t>OPTIONAL</w:t>
        </w:r>
      </w:ins>
      <w:ins w:id="8021" w:author="RAN2#131" w:date="2025-09-05T12:29:00Z">
        <w:r>
          <w:rPr>
            <w:color w:val="993366"/>
          </w:rPr>
          <w:t xml:space="preserve"> </w:t>
        </w:r>
      </w:ins>
      <w:ins w:id="8022" w:author="RAN2#131" w:date="2025-07-08T14:18:00Z">
        <w:r>
          <w:t xml:space="preserve"> </w:t>
        </w:r>
        <w:r>
          <w:rPr>
            <w:color w:val="808080"/>
          </w:rPr>
          <w:t>-- Need R</w:t>
        </w:r>
      </w:ins>
      <w:ins w:id="8023" w:author="vivo" w:date="2025-09-22T01:56:00Z">
        <w:r>
          <w:rPr>
            <w:color w:val="808080"/>
          </w:rPr>
          <w:t>[RIL]</w:t>
        </w:r>
      </w:ins>
      <w:ins w:id="8024" w:author="vivo" w:date="2025-09-22T13:18:00Z">
        <w:r>
          <w:rPr>
            <w:color w:val="808080"/>
          </w:rPr>
          <w:t>:</w:t>
        </w:r>
      </w:ins>
      <w:ins w:id="8025" w:author="vivo" w:date="2025-09-22T01:56:00Z">
        <w:r>
          <w:rPr>
            <w:color w:val="808080"/>
          </w:rPr>
          <w:t xml:space="preserve"> V206, NTN</w:t>
        </w:r>
      </w:ins>
    </w:p>
    <w:p w14:paraId="04DBD0DD" w14:textId="77777777" w:rsidR="00F37883" w:rsidRDefault="00721CB1">
      <w:pPr>
        <w:pStyle w:val="PL"/>
        <w:rPr>
          <w:ins w:id="8026" w:author="RAN2#131" w:date="2025-07-08T14:18:00Z"/>
        </w:rPr>
      </w:pPr>
      <w:ins w:id="8027"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等线"/>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28"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29" w:author="RAN2#131" w:date="2025-07-08T14:25:00Z"/>
                <w:b/>
                <w:i/>
                <w:lang w:eastAsia="en-GB"/>
              </w:rPr>
            </w:pPr>
            <w:ins w:id="8030" w:author="RAN2#131" w:date="2025-07-08T14:24:00Z">
              <w:r>
                <w:rPr>
                  <w:b/>
                  <w:i/>
                  <w:lang w:eastAsia="en-GB"/>
                </w:rPr>
                <w:t>mbs-SessionAreaList</w:t>
              </w:r>
            </w:ins>
          </w:p>
          <w:p w14:paraId="7D5220C8" w14:textId="77777777" w:rsidR="00F37883" w:rsidRDefault="00721CB1">
            <w:pPr>
              <w:pStyle w:val="TAL"/>
              <w:rPr>
                <w:ins w:id="8031" w:author="RAN2#131" w:date="2025-07-08T14:24:00Z"/>
                <w:bCs/>
                <w:iCs/>
                <w:lang w:eastAsia="en-GB"/>
              </w:rPr>
            </w:pPr>
            <w:ins w:id="8032" w:author="RAN2#131" w:date="2025-07-08T14:25:00Z">
              <w:r>
                <w:rPr>
                  <w:bCs/>
                  <w:iCs/>
                  <w:lang w:eastAsia="en-GB"/>
                </w:rPr>
                <w:t>Indicates the list of intended service areas associated with a</w:t>
              </w:r>
            </w:ins>
            <w:ins w:id="8033" w:author="RAN2#131" w:date="2025-08-01T18:21:00Z">
              <w:r>
                <w:rPr>
                  <w:bCs/>
                  <w:iCs/>
                  <w:lang w:eastAsia="en-GB"/>
                </w:rPr>
                <w:t>n</w:t>
              </w:r>
            </w:ins>
            <w:ins w:id="8034" w:author="RAN2#131" w:date="2025-07-08T14:25:00Z">
              <w:r>
                <w:rPr>
                  <w:bCs/>
                  <w:iCs/>
                  <w:lang w:eastAsia="en-GB"/>
                </w:rPr>
                <w:t xml:space="preserve"> MBS broadcast session in an NTN cell.</w:t>
              </w:r>
            </w:ins>
            <w:ins w:id="8035" w:author="vivo" w:date="2025-09-22T01:56:00Z">
              <w:r>
                <w:t xml:space="preserve"> </w:t>
              </w:r>
              <w:r>
                <w:rPr>
                  <w:bCs/>
                  <w:iCs/>
                  <w:lang w:eastAsia="en-GB"/>
                </w:rPr>
                <w:t>[RIL]</w:t>
              </w:r>
            </w:ins>
            <w:ins w:id="8036" w:author="vivo" w:date="2025-09-22T13:18:00Z">
              <w:r>
                <w:rPr>
                  <w:bCs/>
                  <w:iCs/>
                  <w:lang w:eastAsia="en-GB"/>
                </w:rPr>
                <w:t>:</w:t>
              </w:r>
            </w:ins>
            <w:ins w:id="8037"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40"/>
        <w:rPr>
          <w:i/>
        </w:rPr>
      </w:pPr>
      <w:bookmarkStart w:id="8038" w:name="_Toc201296018"/>
      <w:bookmarkStart w:id="8039" w:name="_Toc193446652"/>
      <w:bookmarkStart w:id="8040" w:name="_Toc193463731"/>
      <w:bookmarkStart w:id="8041" w:name="_Toc193452457"/>
      <w:bookmarkStart w:id="8042" w:name="MCCQCTEMPBM_00000732"/>
      <w:r>
        <w:t>–</w:t>
      </w:r>
      <w:r>
        <w:tab/>
      </w:r>
      <w:r>
        <w:rPr>
          <w:i/>
        </w:rPr>
        <w:t>MBS-SessionInfoListMulticast</w:t>
      </w:r>
      <w:bookmarkEnd w:id="8038"/>
      <w:bookmarkEnd w:id="8039"/>
      <w:bookmarkEnd w:id="8040"/>
      <w:bookmarkEnd w:id="8041"/>
    </w:p>
    <w:bookmarkEnd w:id="8042"/>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等线"/>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等线"/>
          <w:color w:val="993366"/>
        </w:rPr>
        <w:t>ENUMERATED</w:t>
      </w:r>
      <w:r>
        <w:rPr>
          <w:rFonts w:eastAsia="等线"/>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40"/>
      </w:pPr>
      <w:bookmarkStart w:id="8043" w:name="_Toc201296019"/>
      <w:bookmarkStart w:id="8044" w:name="_Toc193452458"/>
      <w:bookmarkStart w:id="8045" w:name="_Toc193463732"/>
      <w:bookmarkStart w:id="8046" w:name="_Toc193446653"/>
      <w:bookmarkStart w:id="8047" w:name="MCCQCTEMPBM_00000733"/>
      <w:r>
        <w:t>–</w:t>
      </w:r>
      <w:r>
        <w:tab/>
      </w:r>
      <w:r>
        <w:rPr>
          <w:i/>
        </w:rPr>
        <w:t>MTCH-SSB-MappingWindowList</w:t>
      </w:r>
      <w:bookmarkEnd w:id="8043"/>
      <w:bookmarkEnd w:id="8044"/>
      <w:bookmarkEnd w:id="8045"/>
      <w:bookmarkEnd w:id="8046"/>
    </w:p>
    <w:bookmarkEnd w:id="8047"/>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40"/>
      </w:pPr>
      <w:bookmarkStart w:id="8048" w:name="_Toc193446654"/>
      <w:bookmarkStart w:id="8049" w:name="_Toc201296020"/>
      <w:bookmarkStart w:id="8050" w:name="_Toc193452459"/>
      <w:bookmarkStart w:id="8051" w:name="_Toc193463733"/>
      <w:bookmarkStart w:id="8052" w:name="MCCQCTEMPBM_00000734"/>
      <w:r>
        <w:t>–</w:t>
      </w:r>
      <w:r>
        <w:tab/>
      </w:r>
      <w:r>
        <w:rPr>
          <w:i/>
        </w:rPr>
        <w:t>PDSCH-ConfigBroadcast</w:t>
      </w:r>
      <w:bookmarkEnd w:id="8048"/>
      <w:bookmarkEnd w:id="8049"/>
      <w:bookmarkEnd w:id="8050"/>
      <w:bookmarkEnd w:id="8051"/>
    </w:p>
    <w:bookmarkEnd w:id="8052"/>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40"/>
      </w:pPr>
      <w:bookmarkStart w:id="8053" w:name="_Toc193446655"/>
      <w:bookmarkStart w:id="8054" w:name="_Toc201296021"/>
      <w:bookmarkStart w:id="8055" w:name="_Toc193452460"/>
      <w:bookmarkStart w:id="8056" w:name="_Toc193463734"/>
      <w:bookmarkStart w:id="8057" w:name="MCCQCTEMPBM_00000735"/>
      <w:r>
        <w:t>–</w:t>
      </w:r>
      <w:r>
        <w:tab/>
      </w:r>
      <w:r>
        <w:rPr>
          <w:i/>
        </w:rPr>
        <w:t>TMGI</w:t>
      </w:r>
      <w:bookmarkEnd w:id="8053"/>
      <w:bookmarkEnd w:id="8054"/>
      <w:bookmarkEnd w:id="8055"/>
      <w:bookmarkEnd w:id="8056"/>
    </w:p>
    <w:bookmarkEnd w:id="8057"/>
    <w:p w14:paraId="0CDE50D2" w14:textId="77777777" w:rsidR="00F37883" w:rsidRDefault="00721CB1">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2"/>
      </w:pPr>
      <w:bookmarkStart w:id="8058" w:name="_Toc193446656"/>
      <w:bookmarkStart w:id="8059" w:name="_Toc193463735"/>
      <w:bookmarkStart w:id="8060" w:name="_Toc193452461"/>
      <w:bookmarkStart w:id="8061" w:name="_Toc201296022"/>
      <w:bookmarkStart w:id="8062" w:name="_Toc60777558"/>
      <w:r>
        <w:t>6.4</w:t>
      </w:r>
      <w:r>
        <w:tab/>
        <w:t>RRC multiplicity and type constraint values</w:t>
      </w:r>
      <w:bookmarkEnd w:id="8058"/>
      <w:bookmarkEnd w:id="8059"/>
      <w:bookmarkEnd w:id="8060"/>
      <w:bookmarkEnd w:id="8061"/>
      <w:bookmarkEnd w:id="8062"/>
    </w:p>
    <w:p w14:paraId="1FCEE464" w14:textId="77777777" w:rsidR="00F37883" w:rsidRDefault="00721CB1">
      <w:pPr>
        <w:pStyle w:val="30"/>
      </w:pPr>
      <w:bookmarkStart w:id="8063" w:name="_Toc201296023"/>
      <w:bookmarkStart w:id="8064" w:name="_Toc60777559"/>
      <w:bookmarkStart w:id="8065" w:name="_Toc193452462"/>
      <w:bookmarkStart w:id="8066" w:name="_Toc193463736"/>
      <w:bookmarkStart w:id="8067" w:name="_Toc193446657"/>
      <w:bookmarkStart w:id="8068" w:name="MCCQCTEMPBM_00000736"/>
      <w:r>
        <w:t>–</w:t>
      </w:r>
      <w:r>
        <w:tab/>
        <w:t>Multiplicity and type constraint definitions</w:t>
      </w:r>
      <w:bookmarkEnd w:id="8063"/>
      <w:bookmarkEnd w:id="8064"/>
      <w:bookmarkEnd w:id="8065"/>
      <w:bookmarkEnd w:id="8066"/>
      <w:bookmarkEnd w:id="8067"/>
    </w:p>
    <w:bookmarkEnd w:id="8068"/>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123157A" w14:textId="77777777" w:rsidR="00F37883" w:rsidRDefault="00721CB1">
      <w:pPr>
        <w:pStyle w:val="PL"/>
        <w:rPr>
          <w:rFonts w:eastAsia="宋体"/>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69" w:author="RAN2#131" w:date="2025-07-08T14:27:00Z"/>
          <w:color w:val="808080"/>
        </w:rPr>
      </w:pPr>
      <w:ins w:id="8070"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71" w:author="RAN2#131" w:date="2025-07-08T14:27:00Z"/>
        </w:rPr>
      </w:pPr>
      <w:ins w:id="8072" w:author="RAN2#131" w:date="2025-07-08T14:27:00Z">
        <w:r>
          <w:t>maxNrofMBS-</w:t>
        </w:r>
      </w:ins>
      <w:ins w:id="8073" w:author="RAN2#131" w:date="2025-08-01T18:21:00Z">
        <w:r>
          <w:t>AreaPer</w:t>
        </w:r>
      </w:ins>
      <w:ins w:id="8074" w:author="RAN2#131" w:date="2025-07-08T14:27:00Z">
        <w:r>
          <w:t xml:space="preserve">Session-r19           INTEGER ::= 32      </w:t>
        </w:r>
        <w:r>
          <w:rPr>
            <w:color w:val="808080"/>
          </w:rPr>
          <w:t>-- Maximum number of intended service areas for a</w:t>
        </w:r>
      </w:ins>
      <w:ins w:id="8075" w:author="RAN2#131" w:date="2025-09-04T17:10:00Z">
        <w:r>
          <w:rPr>
            <w:color w:val="808080"/>
          </w:rPr>
          <w:t>n</w:t>
        </w:r>
      </w:ins>
      <w:ins w:id="8076"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30"/>
      </w:pPr>
      <w:bookmarkStart w:id="8077" w:name="_Toc60777560"/>
      <w:bookmarkStart w:id="8078" w:name="_Toc193446658"/>
      <w:bookmarkStart w:id="8079" w:name="_Toc193463737"/>
      <w:bookmarkStart w:id="8080" w:name="_Toc193452463"/>
      <w:bookmarkStart w:id="8081" w:name="_Toc201296024"/>
      <w:bookmarkStart w:id="8082" w:name="MCCQCTEMPBM_00000737"/>
      <w:r>
        <w:t>–</w:t>
      </w:r>
      <w:r>
        <w:tab/>
        <w:t>End of NR-RRC-Definitions</w:t>
      </w:r>
      <w:bookmarkEnd w:id="8077"/>
      <w:bookmarkEnd w:id="8078"/>
      <w:bookmarkEnd w:id="8079"/>
      <w:bookmarkEnd w:id="8080"/>
      <w:bookmarkEnd w:id="8081"/>
    </w:p>
    <w:bookmarkEnd w:id="8082"/>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2"/>
      </w:pPr>
      <w:bookmarkStart w:id="8083" w:name="_Toc60777561"/>
      <w:bookmarkStart w:id="8084" w:name="_Toc193446659"/>
      <w:bookmarkStart w:id="8085" w:name="_Toc193463738"/>
      <w:bookmarkStart w:id="8086" w:name="_Toc193452464"/>
      <w:bookmarkStart w:id="8087" w:name="_Toc201296025"/>
      <w:r>
        <w:t>6.5</w:t>
      </w:r>
      <w:r>
        <w:tab/>
        <w:t>Short Message</w:t>
      </w:r>
      <w:bookmarkEnd w:id="8083"/>
      <w:bookmarkEnd w:id="8084"/>
      <w:bookmarkEnd w:id="8085"/>
      <w:bookmarkEnd w:id="8086"/>
      <w:bookmarkEnd w:id="8087"/>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2"/>
      </w:pPr>
      <w:bookmarkStart w:id="8088" w:name="_Toc201296026"/>
      <w:bookmarkStart w:id="8089" w:name="_Toc193446660"/>
      <w:bookmarkStart w:id="8090" w:name="_Toc60777562"/>
      <w:bookmarkStart w:id="8091" w:name="_Toc193463739"/>
      <w:bookmarkStart w:id="8092" w:name="_Toc193452465"/>
      <w:r>
        <w:t>6.6</w:t>
      </w:r>
      <w:r>
        <w:tab/>
        <w:t>PC5 RRC messages</w:t>
      </w:r>
      <w:bookmarkEnd w:id="8088"/>
      <w:bookmarkEnd w:id="8089"/>
      <w:bookmarkEnd w:id="8090"/>
      <w:bookmarkEnd w:id="8091"/>
      <w:bookmarkEnd w:id="8092"/>
    </w:p>
    <w:p w14:paraId="3321C842" w14:textId="77777777" w:rsidR="00F37883" w:rsidRDefault="00721CB1">
      <w:pPr>
        <w:pStyle w:val="30"/>
      </w:pPr>
      <w:bookmarkStart w:id="8093" w:name="_Toc60777563"/>
      <w:bookmarkStart w:id="8094" w:name="_Toc193452466"/>
      <w:bookmarkStart w:id="8095" w:name="_Toc193463740"/>
      <w:bookmarkStart w:id="8096" w:name="_Toc201296027"/>
      <w:bookmarkStart w:id="8097" w:name="_Toc193446661"/>
      <w:r>
        <w:t>6.6.1</w:t>
      </w:r>
      <w:r>
        <w:tab/>
        <w:t>General message structure</w:t>
      </w:r>
      <w:bookmarkEnd w:id="8093"/>
      <w:bookmarkEnd w:id="8094"/>
      <w:bookmarkEnd w:id="8095"/>
      <w:bookmarkEnd w:id="8096"/>
      <w:bookmarkEnd w:id="8097"/>
    </w:p>
    <w:p w14:paraId="320C5F5F" w14:textId="77777777" w:rsidR="00F37883" w:rsidRDefault="00721CB1">
      <w:pPr>
        <w:pStyle w:val="40"/>
      </w:pPr>
      <w:bookmarkStart w:id="8098" w:name="_Toc193463741"/>
      <w:bookmarkStart w:id="8099" w:name="_Toc193452467"/>
      <w:bookmarkStart w:id="8100" w:name="_Toc201296028"/>
      <w:bookmarkStart w:id="8101" w:name="_Toc193446662"/>
      <w:bookmarkStart w:id="8102" w:name="_Toc60777564"/>
      <w:bookmarkStart w:id="8103" w:name="MCCQCTEMPBM_00000738"/>
      <w:r>
        <w:t>–</w:t>
      </w:r>
      <w:r>
        <w:tab/>
      </w:r>
      <w:r>
        <w:rPr>
          <w:i/>
          <w:iCs/>
        </w:rPr>
        <w:t>PC5-RRC-Definitions</w:t>
      </w:r>
      <w:bookmarkEnd w:id="8098"/>
      <w:bookmarkEnd w:id="8099"/>
      <w:bookmarkEnd w:id="8100"/>
      <w:bookmarkEnd w:id="8101"/>
      <w:bookmarkEnd w:id="8102"/>
    </w:p>
    <w:bookmarkEnd w:id="8103"/>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t xml:space="preserve">    </w:t>
      </w:r>
      <w:bookmarkStart w:id="8104" w:name="_Hlk103182236"/>
      <w:r>
        <w:t>CellAccessRelatedInfo</w:t>
      </w:r>
      <w:bookmarkEnd w:id="8104"/>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105" w:name="_Hlk103182249"/>
      <w:r>
        <w:t>maxNrofRelayMeas-r17</w:t>
      </w:r>
      <w:bookmarkEnd w:id="8105"/>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106" w:name="_Hlk103182270"/>
      <w:r>
        <w:t>SL-SourceIdentity-r17</w:t>
      </w:r>
      <w:bookmarkEnd w:id="8106"/>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40"/>
      </w:pPr>
      <w:bookmarkStart w:id="8107" w:name="_Toc193446663"/>
      <w:bookmarkStart w:id="8108" w:name="_Toc201296029"/>
      <w:bookmarkStart w:id="8109" w:name="_Toc193463742"/>
      <w:bookmarkStart w:id="8110" w:name="_Toc193452468"/>
      <w:bookmarkStart w:id="8111" w:name="_Toc60777565"/>
      <w:bookmarkStart w:id="8112" w:name="MCCQCTEMPBM_00000739"/>
      <w:r>
        <w:t>–</w:t>
      </w:r>
      <w:r>
        <w:tab/>
      </w:r>
      <w:r>
        <w:rPr>
          <w:i/>
          <w:iCs/>
        </w:rPr>
        <w:t>SBCCH-SL-BCH-Message</w:t>
      </w:r>
      <w:bookmarkEnd w:id="8107"/>
      <w:bookmarkEnd w:id="8108"/>
      <w:bookmarkEnd w:id="8109"/>
      <w:bookmarkEnd w:id="8110"/>
      <w:bookmarkEnd w:id="8111"/>
    </w:p>
    <w:bookmarkEnd w:id="8112"/>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40"/>
      </w:pPr>
      <w:bookmarkStart w:id="8113" w:name="_Toc193463743"/>
      <w:bookmarkStart w:id="8114" w:name="_Toc193446664"/>
      <w:bookmarkStart w:id="8115" w:name="_Toc60777566"/>
      <w:bookmarkStart w:id="8116" w:name="_Toc201296030"/>
      <w:bookmarkStart w:id="8117" w:name="_Toc193452469"/>
      <w:bookmarkStart w:id="8118" w:name="MCCQCTEMPBM_00000740"/>
      <w:r>
        <w:t>–</w:t>
      </w:r>
      <w:r>
        <w:tab/>
      </w:r>
      <w:r>
        <w:rPr>
          <w:i/>
          <w:iCs/>
        </w:rPr>
        <w:t>SCCH-Message</w:t>
      </w:r>
      <w:bookmarkEnd w:id="8113"/>
      <w:bookmarkEnd w:id="8114"/>
      <w:bookmarkEnd w:id="8115"/>
      <w:bookmarkEnd w:id="8116"/>
      <w:bookmarkEnd w:id="8117"/>
    </w:p>
    <w:bookmarkEnd w:id="8118"/>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19" w:name="_Toc201296031"/>
      <w:bookmarkStart w:id="8120" w:name="_Toc193463744"/>
      <w:r>
        <w:rPr>
          <w:rFonts w:ascii="Arial" w:hAnsi="Arial"/>
          <w:sz w:val="28"/>
        </w:rPr>
        <w:t>6.6.2</w:t>
      </w:r>
      <w:r>
        <w:rPr>
          <w:rFonts w:ascii="Arial" w:hAnsi="Arial"/>
          <w:sz w:val="28"/>
        </w:rPr>
        <w:tab/>
        <w:t>Message definitions</w:t>
      </w:r>
      <w:bookmarkEnd w:id="8119"/>
      <w:bookmarkEnd w:id="8120"/>
    </w:p>
    <w:p w14:paraId="7791E079" w14:textId="77777777" w:rsidR="00F37883" w:rsidRDefault="00721CB1">
      <w:pPr>
        <w:pStyle w:val="40"/>
      </w:pPr>
      <w:bookmarkStart w:id="8121" w:name="_Toc193446665"/>
      <w:bookmarkStart w:id="8122" w:name="_Toc193463745"/>
      <w:bookmarkStart w:id="8123" w:name="_Toc60777567"/>
      <w:bookmarkStart w:id="8124" w:name="_Toc193452470"/>
      <w:bookmarkStart w:id="8125" w:name="_Toc201296032"/>
      <w:bookmarkStart w:id="8126" w:name="MCCQCTEMPBM_00000741"/>
      <w:r>
        <w:t>–</w:t>
      </w:r>
      <w:r>
        <w:tab/>
      </w:r>
      <w:r>
        <w:rPr>
          <w:i/>
          <w:iCs/>
        </w:rPr>
        <w:t>MasterInformationBlockSidelink</w:t>
      </w:r>
      <w:bookmarkEnd w:id="8121"/>
      <w:bookmarkEnd w:id="8122"/>
      <w:bookmarkEnd w:id="8123"/>
      <w:bookmarkEnd w:id="8124"/>
      <w:bookmarkEnd w:id="8125"/>
    </w:p>
    <w:bookmarkEnd w:id="8126"/>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40"/>
        <w:rPr>
          <w:rFonts w:eastAsia="MS Mincho"/>
        </w:rPr>
      </w:pPr>
      <w:bookmarkStart w:id="8127" w:name="_Toc60777568"/>
      <w:bookmarkStart w:id="8128" w:name="_Toc193463746"/>
      <w:bookmarkStart w:id="8129" w:name="_Toc201296033"/>
      <w:bookmarkStart w:id="8130" w:name="_Toc193446666"/>
      <w:bookmarkStart w:id="8131" w:name="_Toc193452471"/>
      <w:bookmarkStart w:id="8132" w:name="MCCQCTEMPBM_00000742"/>
      <w:r>
        <w:rPr>
          <w:rFonts w:eastAsia="MS Mincho"/>
        </w:rPr>
        <w:t>–</w:t>
      </w:r>
      <w:r>
        <w:rPr>
          <w:rFonts w:eastAsia="MS Mincho"/>
        </w:rPr>
        <w:tab/>
      </w:r>
      <w:r>
        <w:rPr>
          <w:rFonts w:eastAsia="MS Mincho"/>
          <w:i/>
          <w:iCs/>
        </w:rPr>
        <w:t>MeasurementReportSidelink</w:t>
      </w:r>
      <w:bookmarkEnd w:id="8127"/>
      <w:bookmarkEnd w:id="8128"/>
      <w:bookmarkEnd w:id="8129"/>
      <w:bookmarkEnd w:id="8130"/>
      <w:bookmarkEnd w:id="8131"/>
    </w:p>
    <w:bookmarkEnd w:id="8132"/>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等线"/>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33" w:name="_Hlk103182387"/>
    </w:p>
    <w:p w14:paraId="01C4F1FF" w14:textId="77777777" w:rsidR="00F37883" w:rsidRDefault="00721CB1">
      <w:pPr>
        <w:pStyle w:val="PL"/>
      </w:pPr>
      <w:r>
        <w:t>SL-MeasResultListRelay-r17</w:t>
      </w:r>
      <w:bookmarkEnd w:id="81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34" w:name="_Hlk103182407"/>
      <w:r>
        <w:t xml:space="preserve">SL-MeasResultRelay-r17 </w:t>
      </w:r>
      <w:bookmarkEnd w:id="8134"/>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40"/>
      </w:pPr>
      <w:bookmarkStart w:id="8135" w:name="_Toc193452472"/>
      <w:bookmarkStart w:id="8136" w:name="_Toc193463747"/>
      <w:bookmarkStart w:id="8137" w:name="_Toc193446667"/>
      <w:bookmarkStart w:id="8138" w:name="_Toc201296034"/>
      <w:bookmarkStart w:id="8139" w:name="MCCQCTEMPBM_00000743"/>
      <w:r>
        <w:t>–</w:t>
      </w:r>
      <w:r>
        <w:tab/>
      </w:r>
      <w:r>
        <w:rPr>
          <w:i/>
          <w:iCs/>
        </w:rPr>
        <w:t>NotificationMessageSidelink</w:t>
      </w:r>
      <w:bookmarkEnd w:id="8135"/>
      <w:bookmarkEnd w:id="8136"/>
      <w:bookmarkEnd w:id="8137"/>
      <w:bookmarkEnd w:id="8138"/>
    </w:p>
    <w:bookmarkEnd w:id="8139"/>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等线"/>
        </w:rPr>
        <w:t>SL-SRB3</w:t>
      </w:r>
    </w:p>
    <w:p w14:paraId="3F40DA4E" w14:textId="77777777" w:rsidR="00F37883" w:rsidRDefault="00721CB1">
      <w:pPr>
        <w:pStyle w:val="B1"/>
      </w:pPr>
      <w:r>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40"/>
      </w:pPr>
      <w:bookmarkStart w:id="8140" w:name="_Toc193446668"/>
      <w:bookmarkStart w:id="8141" w:name="_Toc193452473"/>
      <w:bookmarkStart w:id="8142" w:name="_Toc201296035"/>
      <w:bookmarkStart w:id="8143" w:name="_Toc193463748"/>
      <w:bookmarkStart w:id="8144" w:name="MCCQCTEMPBM_00000744"/>
      <w:r>
        <w:t>–</w:t>
      </w:r>
      <w:r>
        <w:tab/>
      </w:r>
      <w:r>
        <w:rPr>
          <w:i/>
          <w:iCs/>
        </w:rPr>
        <w:t>RemoteUEInformationSidelink</w:t>
      </w:r>
      <w:bookmarkEnd w:id="8140"/>
      <w:bookmarkEnd w:id="8141"/>
      <w:bookmarkEnd w:id="8142"/>
      <w:bookmarkEnd w:id="8143"/>
    </w:p>
    <w:bookmarkEnd w:id="8144"/>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等线"/>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45" w:author="ZTE" w:date="2025-09-23T15:54:00Z">
        <w:r>
          <w:rPr>
            <w:rFonts w:eastAsia="宋体" w:hint="eastAsia"/>
            <w:lang w:val="en-US" w:eastAsia="zh-CN"/>
          </w:rPr>
          <w:t>[RIL]Z25</w:t>
        </w:r>
      </w:ins>
      <w:ins w:id="8146" w:author="ZTE" w:date="2025-09-23T17:33:00Z">
        <w:r>
          <w:rPr>
            <w:rFonts w:eastAsia="宋体" w:hint="eastAsia"/>
            <w:lang w:val="en-US" w:eastAsia="zh-CN"/>
          </w:rPr>
          <w:t>8</w:t>
        </w:r>
      </w:ins>
      <w:ins w:id="8147" w:author="ZTE" w:date="2025-09-23T15:54:00Z">
        <w:r>
          <w:rPr>
            <w:rFonts w:eastAsia="宋体"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等线" w:cs="Arial"/>
                <w:b/>
                <w:i/>
              </w:rPr>
            </w:pPr>
            <w:r>
              <w:rPr>
                <w:rFonts w:eastAsia="等线"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等线" w:cs="Arial"/>
                <w:b/>
                <w:i/>
              </w:rPr>
            </w:pPr>
            <w:r>
              <w:rPr>
                <w:rFonts w:eastAsia="等线" w:cs="Arial"/>
                <w:b/>
                <w:i/>
              </w:rPr>
              <w:t>sl-PagingIdentityRemoteUE</w:t>
            </w:r>
          </w:p>
          <w:p w14:paraId="32F93811" w14:textId="77777777" w:rsidR="00F37883" w:rsidRDefault="00721CB1">
            <w:pPr>
              <w:pStyle w:val="TAL"/>
              <w:rPr>
                <w:rFonts w:eastAsia="等线" w:cs="Arial"/>
                <w:bCs/>
                <w:iCs/>
              </w:rPr>
            </w:pPr>
            <w:r>
              <w:rPr>
                <w:rFonts w:eastAsia="等线"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等线" w:cs="Arial"/>
                <w:b/>
                <w:i/>
              </w:rPr>
            </w:pPr>
            <w:r>
              <w:rPr>
                <w:rFonts w:eastAsia="等线" w:cs="Arial"/>
                <w:b/>
                <w:i/>
              </w:rPr>
              <w:t>sl-PagingInfo-RemoteUE</w:t>
            </w:r>
          </w:p>
          <w:p w14:paraId="28B93911" w14:textId="77777777" w:rsidR="00F37883" w:rsidRDefault="00721CB1">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等线" w:cs="Arial"/>
                <w:b/>
                <w:i/>
              </w:rPr>
            </w:pPr>
            <w:r>
              <w:rPr>
                <w:rFonts w:eastAsia="等线" w:cs="Arial"/>
                <w:b/>
                <w:i/>
              </w:rPr>
              <w:t>sl-RequestedPosSIB-List</w:t>
            </w:r>
          </w:p>
          <w:p w14:paraId="545DD177" w14:textId="77777777" w:rsidR="00F37883" w:rsidRDefault="00721CB1">
            <w:pPr>
              <w:pStyle w:val="TAL"/>
              <w:rPr>
                <w:rFonts w:eastAsia="等线" w:cs="Arial"/>
                <w:bCs/>
                <w:iCs/>
              </w:rPr>
            </w:pPr>
            <w:r>
              <w:rPr>
                <w:rFonts w:eastAsia="等线"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等线" w:cs="Arial"/>
                <w:b/>
                <w:i/>
              </w:rPr>
            </w:pPr>
            <w:r>
              <w:rPr>
                <w:rFonts w:eastAsia="等线" w:cs="Arial"/>
                <w:b/>
                <w:i/>
              </w:rPr>
              <w:t>sl-RequestedSIB-List</w:t>
            </w:r>
          </w:p>
          <w:p w14:paraId="39B6D561" w14:textId="77777777" w:rsidR="00F37883" w:rsidRDefault="00721CB1">
            <w:pPr>
              <w:pStyle w:val="TAL"/>
              <w:rPr>
                <w:rFonts w:eastAsia="等线" w:cs="Arial"/>
                <w:bCs/>
                <w:iCs/>
              </w:rPr>
            </w:pPr>
            <w:r>
              <w:rPr>
                <w:rFonts w:eastAsia="等线"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等线" w:cs="Arial"/>
                <w:b/>
                <w:i/>
              </w:rPr>
            </w:pPr>
            <w:r>
              <w:rPr>
                <w:rFonts w:eastAsia="等线" w:cs="Arial"/>
                <w:b/>
                <w:i/>
              </w:rPr>
              <w:t>sl-SFN-DFN-OffsetRequested</w:t>
            </w:r>
          </w:p>
          <w:p w14:paraId="3BD69F4D" w14:textId="77777777" w:rsidR="00F37883" w:rsidRDefault="00721CB1">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等线" w:cs="Arial"/>
                <w:b/>
                <w:i/>
              </w:rPr>
            </w:pPr>
            <w:r>
              <w:rPr>
                <w:rFonts w:eastAsia="等线" w:cs="Arial"/>
                <w:b/>
                <w:i/>
              </w:rPr>
              <w:t>SL-SIB-ReqInfo</w:t>
            </w:r>
          </w:p>
          <w:p w14:paraId="061976BE" w14:textId="77777777" w:rsidR="00F37883" w:rsidRDefault="00721CB1">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40"/>
      </w:pPr>
      <w:bookmarkStart w:id="8148" w:name="_Toc193463749"/>
      <w:bookmarkStart w:id="8149" w:name="_Toc193446669"/>
      <w:bookmarkStart w:id="8150" w:name="_Toc193452474"/>
      <w:bookmarkStart w:id="8151" w:name="_Toc60777569"/>
      <w:bookmarkStart w:id="8152" w:name="_Toc201296036"/>
      <w:bookmarkStart w:id="8153" w:name="MCCQCTEMPBM_00000745"/>
      <w:r>
        <w:t>–</w:t>
      </w:r>
      <w:r>
        <w:tab/>
      </w:r>
      <w:r>
        <w:rPr>
          <w:i/>
          <w:iCs/>
        </w:rPr>
        <w:t>RRCReconfigurationSidelink</w:t>
      </w:r>
      <w:bookmarkEnd w:id="8148"/>
      <w:bookmarkEnd w:id="8149"/>
      <w:bookmarkEnd w:id="8150"/>
      <w:bookmarkEnd w:id="8151"/>
      <w:bookmarkEnd w:id="8152"/>
    </w:p>
    <w:bookmarkEnd w:id="8153"/>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等线"/>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54" w:name="_Hlk152173715"/>
      <w:r>
        <w:t>SL-SRAP-ConfigPC5</w:t>
      </w:r>
      <w:bookmarkEnd w:id="8154"/>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等线"/>
        </w:rPr>
      </w:pPr>
      <w:r>
        <w:t xml:space="preserve">    </w:t>
      </w:r>
      <w:r>
        <w:rPr>
          <w:rFonts w:eastAsia="等线"/>
        </w:rPr>
        <w:t>slrb-PC5-ConfigIndex-r16</w:t>
      </w:r>
      <w:r>
        <w:t xml:space="preserve">                </w:t>
      </w:r>
      <w:r>
        <w:rPr>
          <w:rFonts w:eastAsia="等线"/>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等线"/>
        </w:rPr>
      </w:pPr>
      <w:r>
        <w:rPr>
          <w:rFonts w:eastAsia="等线"/>
        </w:rPr>
        <w:t xml:space="preserve">    ...</w:t>
      </w:r>
    </w:p>
    <w:p w14:paraId="3138F09A" w14:textId="77777777" w:rsidR="00F37883" w:rsidRDefault="00721CB1">
      <w:pPr>
        <w:pStyle w:val="PL"/>
        <w:rPr>
          <w:rFonts w:eastAsia="等线"/>
        </w:rPr>
      </w:pPr>
      <w:r>
        <w:rPr>
          <w:rFonts w:eastAsia="等线"/>
        </w:rPr>
        <w:t>}</w:t>
      </w:r>
    </w:p>
    <w:p w14:paraId="70730FEC" w14:textId="77777777" w:rsidR="00F37883" w:rsidRDefault="00F37883">
      <w:pPr>
        <w:pStyle w:val="PL"/>
      </w:pPr>
    </w:p>
    <w:p w14:paraId="0936B19F" w14:textId="77777777" w:rsidR="00F37883" w:rsidRDefault="00721CB1">
      <w:pPr>
        <w:pStyle w:val="PL"/>
      </w:pPr>
      <w:r>
        <w:rPr>
          <w:rFonts w:eastAsia="等线"/>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等线"/>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等线"/>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等线"/>
        </w:rPr>
      </w:pPr>
      <w:r>
        <w:t xml:space="preserve">        </w:t>
      </w:r>
      <w:r>
        <w:rPr>
          <w:rFonts w:eastAsia="等线"/>
        </w:rPr>
        <w:t>...</w:t>
      </w:r>
    </w:p>
    <w:p w14:paraId="563085DA" w14:textId="77777777" w:rsidR="00F37883" w:rsidRDefault="00721CB1">
      <w:pPr>
        <w:pStyle w:val="PL"/>
        <w:rPr>
          <w:rFonts w:eastAsia="等线"/>
        </w:rPr>
      </w:pPr>
      <w:r>
        <w:t xml:space="preserve">    </w:t>
      </w:r>
      <w:r>
        <w:rPr>
          <w:rFonts w:eastAsia="等线"/>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等线"/>
        </w:rPr>
      </w:pPr>
      <w:r>
        <w:t xml:space="preserve">        </w:t>
      </w:r>
      <w:r>
        <w:rPr>
          <w:rFonts w:eastAsia="等线"/>
        </w:rPr>
        <w:t>...</w:t>
      </w:r>
    </w:p>
    <w:p w14:paraId="43A00E1C" w14:textId="77777777" w:rsidR="00F37883" w:rsidRDefault="00721CB1">
      <w:pPr>
        <w:pStyle w:val="PL"/>
        <w:rPr>
          <w:rFonts w:eastAsia="等线"/>
        </w:rPr>
      </w:pPr>
      <w:r>
        <w:t xml:space="preserve">    </w:t>
      </w:r>
      <w:r>
        <w:rPr>
          <w:rFonts w:eastAsia="等线"/>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等线"/>
        </w:rPr>
      </w:pPr>
      <w:r>
        <w:t xml:space="preserve">        </w:t>
      </w:r>
      <w:r>
        <w:rPr>
          <w:rFonts w:eastAsia="等线"/>
        </w:rPr>
        <w:t>...</w:t>
      </w:r>
    </w:p>
    <w:p w14:paraId="0707DD7A" w14:textId="77777777" w:rsidR="00F37883" w:rsidRDefault="00721CB1">
      <w:pPr>
        <w:pStyle w:val="PL"/>
        <w:rPr>
          <w:rFonts w:eastAsia="等线"/>
        </w:rPr>
      </w:pPr>
      <w:r>
        <w:t xml:space="preserve">    </w:t>
      </w:r>
      <w:r>
        <w:rPr>
          <w:rFonts w:eastAsia="等线"/>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等线"/>
        </w:rPr>
      </w:pPr>
      <w:r>
        <w:t xml:space="preserve">    </w:t>
      </w:r>
      <w:r>
        <w:rPr>
          <w:rFonts w:eastAsia="等线"/>
        </w:rPr>
        <w:t>...,</w:t>
      </w:r>
    </w:p>
    <w:p w14:paraId="0042136F" w14:textId="77777777" w:rsidR="00F37883" w:rsidRDefault="00721CB1">
      <w:pPr>
        <w:pStyle w:val="PL"/>
        <w:rPr>
          <w:rFonts w:eastAsia="等线"/>
        </w:rPr>
      </w:pPr>
      <w:r>
        <w:t xml:space="preserve">    </w:t>
      </w:r>
      <w:r>
        <w:rPr>
          <w:rFonts w:eastAsia="等线"/>
        </w:rPr>
        <w:t>[[</w:t>
      </w:r>
    </w:p>
    <w:p w14:paraId="01F048F1" w14:textId="77777777" w:rsidR="00F37883" w:rsidRDefault="00721CB1">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等线"/>
        </w:rPr>
      </w:pPr>
      <w:r>
        <w:t xml:space="preserve">    </w:t>
      </w:r>
      <w:r>
        <w:rPr>
          <w:rFonts w:eastAsia="等线"/>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等线"/>
        </w:rPr>
      </w:pPr>
      <w:r>
        <w:t xml:space="preserve">    </w:t>
      </w:r>
      <w:r>
        <w:rPr>
          <w:rFonts w:eastAsia="等线"/>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宋体"/>
                <w:b/>
                <w:bCs/>
                <w:i/>
                <w:iCs/>
              </w:rPr>
            </w:pPr>
            <w:r>
              <w:rPr>
                <w:rFonts w:eastAsia="宋体"/>
                <w:b/>
                <w:bCs/>
                <w:i/>
                <w:iCs/>
              </w:rPr>
              <w:t>sl-SFN-DFN-Offset</w:t>
            </w:r>
          </w:p>
          <w:p w14:paraId="566269AF" w14:textId="77777777" w:rsidR="00F37883" w:rsidRDefault="00721CB1">
            <w:pPr>
              <w:pStyle w:val="TAL"/>
              <w:rPr>
                <w:b/>
                <w:bCs/>
                <w:i/>
                <w:iCs/>
                <w:lang w:eastAsia="en-GB"/>
              </w:rPr>
            </w:pPr>
            <w:r>
              <w:rPr>
                <w:rFonts w:eastAsia="宋体"/>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宋体"/>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40"/>
      </w:pPr>
      <w:bookmarkStart w:id="8155" w:name="_Toc193463750"/>
      <w:bookmarkStart w:id="8156" w:name="_Toc60777570"/>
      <w:bookmarkStart w:id="8157" w:name="_Toc193452475"/>
      <w:bookmarkStart w:id="8158" w:name="_Toc201296037"/>
      <w:bookmarkStart w:id="8159" w:name="_Toc193446670"/>
      <w:bookmarkStart w:id="8160" w:name="MCCQCTEMPBM_00000746"/>
      <w:r>
        <w:t>–</w:t>
      </w:r>
      <w:r>
        <w:tab/>
      </w:r>
      <w:r>
        <w:rPr>
          <w:i/>
          <w:iCs/>
        </w:rPr>
        <w:t>RRCReconfigurationCompleteSidelink</w:t>
      </w:r>
      <w:bookmarkEnd w:id="8155"/>
      <w:bookmarkEnd w:id="8156"/>
      <w:bookmarkEnd w:id="8157"/>
      <w:bookmarkEnd w:id="8158"/>
      <w:bookmarkEnd w:id="8159"/>
    </w:p>
    <w:bookmarkEnd w:id="8160"/>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等线"/>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40"/>
        <w:rPr>
          <w:i/>
          <w:iCs/>
        </w:rPr>
      </w:pPr>
      <w:bookmarkStart w:id="8161" w:name="_Toc193452476"/>
      <w:bookmarkStart w:id="8162" w:name="_Toc193463751"/>
      <w:bookmarkStart w:id="8163" w:name="_Toc60777571"/>
      <w:bookmarkStart w:id="8164" w:name="_Toc201296038"/>
      <w:bookmarkStart w:id="8165" w:name="_Toc193446671"/>
      <w:bookmarkStart w:id="8166" w:name="MCCQCTEMPBM_00000747"/>
      <w:r>
        <w:t>–</w:t>
      </w:r>
      <w:r>
        <w:tab/>
      </w:r>
      <w:r>
        <w:rPr>
          <w:i/>
          <w:iCs/>
        </w:rPr>
        <w:t>RRCReconfigurationFailureSidelink</w:t>
      </w:r>
      <w:bookmarkEnd w:id="8161"/>
      <w:bookmarkEnd w:id="8162"/>
      <w:bookmarkEnd w:id="8163"/>
      <w:bookmarkEnd w:id="8164"/>
      <w:bookmarkEnd w:id="8165"/>
    </w:p>
    <w:bookmarkEnd w:id="8166"/>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等线"/>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40"/>
      </w:pPr>
      <w:bookmarkStart w:id="8167" w:name="_Toc193446672"/>
      <w:bookmarkStart w:id="8168" w:name="_Toc193452477"/>
      <w:bookmarkStart w:id="8169" w:name="_Toc201296039"/>
      <w:bookmarkStart w:id="8170" w:name="_Toc193463752"/>
      <w:bookmarkStart w:id="8171" w:name="MCCQCTEMPBM_00000748"/>
      <w:r>
        <w:t>–</w:t>
      </w:r>
      <w:r>
        <w:tab/>
      </w:r>
      <w:r>
        <w:rPr>
          <w:i/>
        </w:rPr>
        <w:t>UEAssistanceInformationSidelink</w:t>
      </w:r>
      <w:bookmarkEnd w:id="8167"/>
      <w:bookmarkEnd w:id="8168"/>
      <w:bookmarkEnd w:id="8169"/>
      <w:bookmarkEnd w:id="8170"/>
    </w:p>
    <w:bookmarkEnd w:id="8171"/>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40"/>
      </w:pPr>
      <w:bookmarkStart w:id="8172" w:name="_Toc193463753"/>
      <w:bookmarkStart w:id="8173" w:name="_Toc193452478"/>
      <w:bookmarkStart w:id="8174" w:name="_Toc193446673"/>
      <w:bookmarkStart w:id="8175" w:name="_Toc201296040"/>
      <w:bookmarkStart w:id="8176" w:name="_Toc60777572"/>
      <w:bookmarkStart w:id="8177" w:name="MCCQCTEMPBM_00000749"/>
      <w:r>
        <w:t>–</w:t>
      </w:r>
      <w:r>
        <w:tab/>
      </w:r>
      <w:r>
        <w:rPr>
          <w:i/>
          <w:iCs/>
        </w:rPr>
        <w:t>UECapabilityEnquirySidelink</w:t>
      </w:r>
      <w:bookmarkEnd w:id="8172"/>
      <w:bookmarkEnd w:id="8173"/>
      <w:bookmarkEnd w:id="8174"/>
      <w:bookmarkEnd w:id="8175"/>
      <w:bookmarkEnd w:id="8176"/>
    </w:p>
    <w:bookmarkEnd w:id="8177"/>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等线"/>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40"/>
      </w:pPr>
      <w:bookmarkStart w:id="8178" w:name="_Toc201296041"/>
      <w:bookmarkStart w:id="8179" w:name="_Toc60777573"/>
      <w:bookmarkStart w:id="8180" w:name="_Toc193463754"/>
      <w:bookmarkStart w:id="8181" w:name="_Toc193452479"/>
      <w:bookmarkStart w:id="8182" w:name="_Toc193446674"/>
      <w:bookmarkStart w:id="8183" w:name="MCCQCTEMPBM_00000750"/>
      <w:r>
        <w:t>–</w:t>
      </w:r>
      <w:r>
        <w:tab/>
      </w:r>
      <w:r>
        <w:rPr>
          <w:i/>
          <w:iCs/>
        </w:rPr>
        <w:t>UECapabilityInformationSidelink</w:t>
      </w:r>
      <w:bookmarkEnd w:id="8178"/>
      <w:bookmarkEnd w:id="8179"/>
      <w:bookmarkEnd w:id="8180"/>
      <w:bookmarkEnd w:id="8181"/>
      <w:bookmarkEnd w:id="8182"/>
    </w:p>
    <w:bookmarkEnd w:id="8183"/>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等线"/>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40"/>
        <w:rPr>
          <w:i/>
          <w:iCs/>
        </w:rPr>
      </w:pPr>
      <w:bookmarkStart w:id="8184" w:name="_Toc193463755"/>
      <w:bookmarkStart w:id="8185" w:name="_Toc193452480"/>
      <w:bookmarkStart w:id="8186" w:name="_Toc201296042"/>
      <w:bookmarkStart w:id="8187" w:name="_Toc193446675"/>
      <w:bookmarkStart w:id="8188" w:name="MCCQCTEMPBM_00000751"/>
      <w:r>
        <w:rPr>
          <w:i/>
          <w:iCs/>
        </w:rPr>
        <w:t>–</w:t>
      </w:r>
      <w:r>
        <w:rPr>
          <w:i/>
          <w:iCs/>
        </w:rPr>
        <w:tab/>
        <w:t>UEInformationRequestSidelink</w:t>
      </w:r>
      <w:bookmarkEnd w:id="8184"/>
      <w:bookmarkEnd w:id="8185"/>
      <w:bookmarkEnd w:id="8186"/>
      <w:bookmarkEnd w:id="8187"/>
    </w:p>
    <w:bookmarkEnd w:id="8188"/>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等线"/>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40"/>
        <w:rPr>
          <w:i/>
          <w:iCs/>
        </w:rPr>
      </w:pPr>
      <w:bookmarkStart w:id="8189" w:name="_Toc193452481"/>
      <w:bookmarkStart w:id="8190" w:name="_Toc201296043"/>
      <w:bookmarkStart w:id="8191" w:name="_Toc193446676"/>
      <w:bookmarkStart w:id="8192" w:name="_Toc193463756"/>
      <w:bookmarkStart w:id="8193" w:name="MCCQCTEMPBM_00000752"/>
      <w:r>
        <w:t>–</w:t>
      </w:r>
      <w:r>
        <w:tab/>
      </w:r>
      <w:r>
        <w:rPr>
          <w:i/>
          <w:iCs/>
        </w:rPr>
        <w:t>UEInformationResponseSidelink</w:t>
      </w:r>
      <w:bookmarkEnd w:id="8189"/>
      <w:bookmarkEnd w:id="8190"/>
      <w:bookmarkEnd w:id="8191"/>
      <w:bookmarkEnd w:id="8192"/>
    </w:p>
    <w:bookmarkEnd w:id="8193"/>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等线"/>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40"/>
      </w:pPr>
      <w:bookmarkStart w:id="8194" w:name="_Toc193446677"/>
      <w:bookmarkStart w:id="8195" w:name="_Toc193463757"/>
      <w:bookmarkStart w:id="8196" w:name="_Toc201296044"/>
      <w:bookmarkStart w:id="8197" w:name="_Toc193452482"/>
      <w:bookmarkStart w:id="8198" w:name="MCCQCTEMPBM_00000753"/>
      <w:r>
        <w:t>–</w:t>
      </w:r>
      <w:r>
        <w:tab/>
      </w:r>
      <w:r>
        <w:rPr>
          <w:i/>
          <w:iCs/>
        </w:rPr>
        <w:t>UuMessageTransferSidelink</w:t>
      </w:r>
      <w:bookmarkEnd w:id="8194"/>
      <w:bookmarkEnd w:id="8195"/>
      <w:bookmarkEnd w:id="8196"/>
      <w:bookmarkEnd w:id="8197"/>
    </w:p>
    <w:bookmarkEnd w:id="8198"/>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等线"/>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40"/>
      </w:pPr>
      <w:bookmarkStart w:id="8199" w:name="_Toc201296045"/>
      <w:bookmarkStart w:id="8200" w:name="_Toc60777574"/>
      <w:bookmarkStart w:id="8201" w:name="_Toc193452483"/>
      <w:bookmarkStart w:id="8202" w:name="_Toc193446678"/>
      <w:bookmarkStart w:id="8203" w:name="_Toc193463758"/>
      <w:bookmarkStart w:id="8204" w:name="MCCQCTEMPBM_00000754"/>
      <w:r>
        <w:t>–</w:t>
      </w:r>
      <w:r>
        <w:tab/>
      </w:r>
      <w:r>
        <w:rPr>
          <w:i/>
          <w:iCs/>
        </w:rPr>
        <w:t>End of PC5-RRC-Definitions</w:t>
      </w:r>
      <w:bookmarkEnd w:id="8199"/>
      <w:bookmarkEnd w:id="8200"/>
      <w:bookmarkEnd w:id="8201"/>
      <w:bookmarkEnd w:id="8202"/>
      <w:bookmarkEnd w:id="8203"/>
    </w:p>
    <w:bookmarkEnd w:id="8204"/>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1"/>
      </w:pPr>
      <w:bookmarkStart w:id="8205" w:name="_Toc193452484"/>
      <w:bookmarkStart w:id="8206" w:name="_Toc193446679"/>
      <w:bookmarkStart w:id="8207" w:name="_Toc201296046"/>
      <w:bookmarkStart w:id="8208" w:name="_Toc193463759"/>
      <w:bookmarkStart w:id="8209" w:name="_Toc60777575"/>
      <w:r>
        <w:t>7</w:t>
      </w:r>
      <w:r>
        <w:tab/>
        <w:t>Variables and constants</w:t>
      </w:r>
      <w:bookmarkEnd w:id="8205"/>
      <w:bookmarkEnd w:id="8206"/>
      <w:bookmarkEnd w:id="8207"/>
      <w:bookmarkEnd w:id="8208"/>
      <w:bookmarkEnd w:id="8209"/>
    </w:p>
    <w:p w14:paraId="2B7CB1E8" w14:textId="77777777" w:rsidR="00F37883" w:rsidRDefault="00721CB1">
      <w:pPr>
        <w:pStyle w:val="2"/>
      </w:pPr>
      <w:bookmarkStart w:id="8210" w:name="_Toc60777576"/>
      <w:bookmarkStart w:id="8211" w:name="_Toc201296047"/>
      <w:bookmarkStart w:id="8212" w:name="_Toc193446680"/>
      <w:bookmarkStart w:id="8213" w:name="_Toc193463760"/>
      <w:bookmarkStart w:id="8214" w:name="_Toc193452485"/>
      <w:r>
        <w:t>7.1</w:t>
      </w:r>
      <w:r>
        <w:tab/>
        <w:t>Timers</w:t>
      </w:r>
      <w:bookmarkEnd w:id="8210"/>
      <w:bookmarkEnd w:id="8211"/>
      <w:bookmarkEnd w:id="8212"/>
      <w:bookmarkEnd w:id="8213"/>
      <w:bookmarkEnd w:id="8214"/>
    </w:p>
    <w:p w14:paraId="69C1CB80" w14:textId="77777777" w:rsidR="00F37883" w:rsidRDefault="00721CB1">
      <w:pPr>
        <w:pStyle w:val="30"/>
      </w:pPr>
      <w:bookmarkStart w:id="8215" w:name="_Toc193446681"/>
      <w:bookmarkStart w:id="8216" w:name="_Toc201296048"/>
      <w:bookmarkStart w:id="8217" w:name="_Toc193463761"/>
      <w:bookmarkStart w:id="8218" w:name="_Toc193452486"/>
      <w:bookmarkStart w:id="8219" w:name="_Toc60777577"/>
      <w:r>
        <w:t>7.1.1</w:t>
      </w:r>
      <w:r>
        <w:tab/>
        <w:t>Timers (Informative)</w:t>
      </w:r>
      <w:bookmarkEnd w:id="8215"/>
      <w:bookmarkEnd w:id="8216"/>
      <w:bookmarkEnd w:id="8217"/>
      <w:bookmarkEnd w:id="8218"/>
      <w:bookmarkEnd w:id="821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30"/>
      </w:pPr>
      <w:bookmarkStart w:id="8220" w:name="_Toc201296049"/>
      <w:bookmarkStart w:id="8221" w:name="_Toc60777578"/>
      <w:bookmarkStart w:id="8222" w:name="_Toc193452487"/>
      <w:bookmarkStart w:id="8223" w:name="_Toc193446682"/>
      <w:bookmarkStart w:id="8224" w:name="_Toc193463762"/>
      <w:r>
        <w:t>7.1.2</w:t>
      </w:r>
      <w:r>
        <w:tab/>
        <w:t>Timer handling</w:t>
      </w:r>
      <w:bookmarkEnd w:id="8220"/>
      <w:bookmarkEnd w:id="8221"/>
      <w:bookmarkEnd w:id="8222"/>
      <w:bookmarkEnd w:id="8223"/>
      <w:bookmarkEnd w:id="8224"/>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2"/>
      </w:pPr>
      <w:bookmarkStart w:id="8225" w:name="_Toc193463763"/>
      <w:bookmarkStart w:id="8226" w:name="_Toc60777579"/>
      <w:bookmarkStart w:id="8227" w:name="_Toc193446683"/>
      <w:bookmarkStart w:id="8228" w:name="_Toc193452488"/>
      <w:bookmarkStart w:id="8229" w:name="_Toc201296050"/>
      <w:r>
        <w:t>7.2</w:t>
      </w:r>
      <w:r>
        <w:tab/>
        <w:t>Counters</w:t>
      </w:r>
      <w:bookmarkEnd w:id="8225"/>
      <w:bookmarkEnd w:id="8226"/>
      <w:bookmarkEnd w:id="8227"/>
      <w:bookmarkEnd w:id="8228"/>
      <w:bookmarkEnd w:id="82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2"/>
      </w:pPr>
      <w:bookmarkStart w:id="8230" w:name="_Toc193446684"/>
      <w:bookmarkStart w:id="8231" w:name="_Toc201296051"/>
      <w:bookmarkStart w:id="8232" w:name="_Toc193463764"/>
      <w:bookmarkStart w:id="8233" w:name="_Toc193452489"/>
      <w:bookmarkStart w:id="8234" w:name="_Toc60777580"/>
      <w:r>
        <w:t>7.3</w:t>
      </w:r>
      <w:r>
        <w:tab/>
        <w:t>Constants</w:t>
      </w:r>
      <w:bookmarkEnd w:id="8230"/>
      <w:bookmarkEnd w:id="8231"/>
      <w:bookmarkEnd w:id="8232"/>
      <w:bookmarkEnd w:id="8233"/>
      <w:bookmarkEnd w:id="823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2"/>
        <w:rPr>
          <w:rFonts w:eastAsia="MS Mincho"/>
        </w:rPr>
      </w:pPr>
      <w:bookmarkStart w:id="8235" w:name="_Toc60777581"/>
      <w:bookmarkStart w:id="8236" w:name="_Toc193446685"/>
      <w:bookmarkStart w:id="8237" w:name="_Toc193452490"/>
      <w:bookmarkStart w:id="8238" w:name="_Toc201296052"/>
      <w:bookmarkStart w:id="8239" w:name="_Toc193463765"/>
      <w:r>
        <w:rPr>
          <w:rFonts w:eastAsia="MS Mincho"/>
        </w:rPr>
        <w:t>7.4</w:t>
      </w:r>
      <w:r>
        <w:rPr>
          <w:rFonts w:eastAsia="MS Mincho"/>
        </w:rPr>
        <w:tab/>
        <w:t>UE variables</w:t>
      </w:r>
      <w:bookmarkEnd w:id="8235"/>
      <w:bookmarkEnd w:id="8236"/>
      <w:bookmarkEnd w:id="8237"/>
      <w:bookmarkEnd w:id="8238"/>
      <w:bookmarkEnd w:id="8239"/>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40"/>
        <w:rPr>
          <w:rFonts w:eastAsia="MS Mincho"/>
        </w:rPr>
      </w:pPr>
      <w:bookmarkStart w:id="8240" w:name="_Toc193452491"/>
      <w:bookmarkStart w:id="8241" w:name="_Toc193463766"/>
      <w:bookmarkStart w:id="8242" w:name="_Toc60777582"/>
      <w:bookmarkStart w:id="8243" w:name="_Toc193446686"/>
      <w:bookmarkStart w:id="8244" w:name="_Toc201296053"/>
      <w:bookmarkStart w:id="8245" w:name="MCCQCTEMPBM_00000755"/>
      <w:r>
        <w:rPr>
          <w:rFonts w:eastAsia="MS Mincho"/>
        </w:rPr>
        <w:t>–</w:t>
      </w:r>
      <w:r>
        <w:rPr>
          <w:rFonts w:eastAsia="MS Mincho"/>
        </w:rPr>
        <w:tab/>
      </w:r>
      <w:r>
        <w:rPr>
          <w:rFonts w:eastAsia="MS Mincho"/>
          <w:i/>
        </w:rPr>
        <w:t>NR-UE-Variables</w:t>
      </w:r>
      <w:bookmarkEnd w:id="8240"/>
      <w:bookmarkEnd w:id="8241"/>
      <w:bookmarkEnd w:id="8242"/>
      <w:bookmarkEnd w:id="8243"/>
      <w:bookmarkEnd w:id="8244"/>
    </w:p>
    <w:bookmarkEnd w:id="8245"/>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46"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46"/>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40"/>
      </w:pPr>
      <w:bookmarkStart w:id="8247" w:name="_Toc201296054"/>
      <w:bookmarkStart w:id="8248" w:name="_Toc193446687"/>
      <w:bookmarkStart w:id="8249" w:name="_Toc193452492"/>
      <w:bookmarkStart w:id="8250" w:name="_Toc193463767"/>
      <w:bookmarkStart w:id="8251" w:name="MCCQCTEMPBM_00000756"/>
      <w:r>
        <w:t>–</w:t>
      </w:r>
      <w:r>
        <w:tab/>
      </w:r>
      <w:r>
        <w:rPr>
          <w:i/>
        </w:rPr>
        <w:t>VarAppLayerIdleConfig</w:t>
      </w:r>
      <w:bookmarkEnd w:id="8247"/>
      <w:bookmarkEnd w:id="8248"/>
      <w:bookmarkEnd w:id="8249"/>
      <w:bookmarkEnd w:id="8250"/>
    </w:p>
    <w:bookmarkEnd w:id="8251"/>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40"/>
      </w:pPr>
      <w:bookmarkStart w:id="8252" w:name="_Toc193463768"/>
      <w:bookmarkStart w:id="8253" w:name="_Toc193452493"/>
      <w:bookmarkStart w:id="8254" w:name="_Toc193446688"/>
      <w:bookmarkStart w:id="8255" w:name="_Toc201296055"/>
      <w:bookmarkStart w:id="8256" w:name="MCCQCTEMPBM_00000757"/>
      <w:r>
        <w:t>–</w:t>
      </w:r>
      <w:r>
        <w:tab/>
      </w:r>
      <w:r>
        <w:rPr>
          <w:i/>
        </w:rPr>
        <w:t>VarAppLayerPLMN-ListConfig</w:t>
      </w:r>
      <w:bookmarkEnd w:id="8252"/>
      <w:bookmarkEnd w:id="8253"/>
      <w:bookmarkEnd w:id="8254"/>
      <w:bookmarkEnd w:id="8255"/>
    </w:p>
    <w:bookmarkEnd w:id="8256"/>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40"/>
        <w:rPr>
          <w:rFonts w:eastAsia="MS Mincho"/>
        </w:rPr>
      </w:pPr>
      <w:bookmarkStart w:id="8257" w:name="_Toc201296056"/>
      <w:bookmarkStart w:id="8258" w:name="_Toc193463769"/>
      <w:bookmarkStart w:id="8259" w:name="_Toc193446689"/>
      <w:bookmarkStart w:id="8260" w:name="_Toc193452494"/>
      <w:bookmarkStart w:id="8261" w:name="_Toc60777583"/>
      <w:bookmarkStart w:id="8262" w:name="MCCQCTEMPBM_00000758"/>
      <w:r>
        <w:rPr>
          <w:rFonts w:eastAsia="MS Mincho"/>
        </w:rPr>
        <w:t>–</w:t>
      </w:r>
      <w:r>
        <w:rPr>
          <w:rFonts w:eastAsia="MS Mincho"/>
        </w:rPr>
        <w:tab/>
      </w:r>
      <w:r>
        <w:rPr>
          <w:rFonts w:eastAsia="MS Mincho"/>
          <w:i/>
        </w:rPr>
        <w:t>VarConditionalReconfig</w:t>
      </w:r>
      <w:bookmarkEnd w:id="8257"/>
      <w:bookmarkEnd w:id="8258"/>
      <w:bookmarkEnd w:id="8259"/>
      <w:bookmarkEnd w:id="8260"/>
      <w:bookmarkEnd w:id="8261"/>
    </w:p>
    <w:bookmarkEnd w:id="8262"/>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40"/>
      </w:pPr>
      <w:bookmarkStart w:id="8263" w:name="_Toc201296057"/>
      <w:bookmarkStart w:id="8264" w:name="_Toc193446690"/>
      <w:bookmarkStart w:id="8265" w:name="_Toc193463770"/>
      <w:bookmarkStart w:id="8266" w:name="_Toc60777584"/>
      <w:bookmarkStart w:id="8267" w:name="_Toc193452495"/>
      <w:bookmarkStart w:id="8268" w:name="MCCQCTEMPBM_00000759"/>
      <w:r>
        <w:t>–</w:t>
      </w:r>
      <w:r>
        <w:tab/>
      </w:r>
      <w:r>
        <w:rPr>
          <w:i/>
        </w:rPr>
        <w:t>VarConnEstFailReport</w:t>
      </w:r>
      <w:bookmarkEnd w:id="8263"/>
      <w:bookmarkEnd w:id="8264"/>
      <w:bookmarkEnd w:id="8265"/>
      <w:bookmarkEnd w:id="8266"/>
      <w:bookmarkEnd w:id="8267"/>
    </w:p>
    <w:bookmarkEnd w:id="8268"/>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40"/>
      </w:pPr>
      <w:bookmarkStart w:id="8269" w:name="_Toc193463771"/>
      <w:bookmarkStart w:id="8270" w:name="_Toc201296058"/>
      <w:bookmarkStart w:id="8271" w:name="_Toc193452496"/>
      <w:bookmarkStart w:id="8272" w:name="_Toc193446691"/>
      <w:bookmarkStart w:id="8273" w:name="MCCQCTEMPBM_00000760"/>
      <w:r>
        <w:t>–</w:t>
      </w:r>
      <w:r>
        <w:tab/>
      </w:r>
      <w:r>
        <w:rPr>
          <w:i/>
        </w:rPr>
        <w:t>VarConnEstFailReportList</w:t>
      </w:r>
      <w:bookmarkEnd w:id="8269"/>
      <w:bookmarkEnd w:id="8270"/>
      <w:bookmarkEnd w:id="8271"/>
      <w:bookmarkEnd w:id="8272"/>
    </w:p>
    <w:bookmarkEnd w:id="8273"/>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40"/>
      </w:pPr>
      <w:bookmarkStart w:id="8274" w:name="_Toc193446692"/>
      <w:bookmarkStart w:id="8275" w:name="_Toc193452497"/>
      <w:bookmarkStart w:id="8276" w:name="_Toc201296059"/>
      <w:bookmarkStart w:id="8277" w:name="_Toc60777585"/>
      <w:bookmarkStart w:id="8278" w:name="_Toc193463772"/>
      <w:bookmarkStart w:id="8279" w:name="MCCQCTEMPBM_00000761"/>
      <w:r>
        <w:t>–</w:t>
      </w:r>
      <w:r>
        <w:tab/>
      </w:r>
      <w:r>
        <w:rPr>
          <w:i/>
        </w:rPr>
        <w:t>VarLogMeasConfig</w:t>
      </w:r>
      <w:bookmarkEnd w:id="8274"/>
      <w:bookmarkEnd w:id="8275"/>
      <w:bookmarkEnd w:id="8276"/>
      <w:bookmarkEnd w:id="8277"/>
      <w:bookmarkEnd w:id="8278"/>
    </w:p>
    <w:bookmarkEnd w:id="8279"/>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40"/>
      </w:pPr>
      <w:bookmarkStart w:id="8280" w:name="_Toc193463773"/>
      <w:bookmarkStart w:id="8281" w:name="_Toc201296060"/>
      <w:bookmarkStart w:id="8282" w:name="_Toc193446693"/>
      <w:bookmarkStart w:id="8283" w:name="_Toc193452498"/>
      <w:bookmarkStart w:id="8284" w:name="_Toc60777586"/>
      <w:bookmarkStart w:id="8285" w:name="MCCQCTEMPBM_00000762"/>
      <w:r>
        <w:t>–</w:t>
      </w:r>
      <w:r>
        <w:tab/>
      </w:r>
      <w:r>
        <w:rPr>
          <w:i/>
        </w:rPr>
        <w:t>VarLogMeasReport</w:t>
      </w:r>
      <w:bookmarkEnd w:id="8280"/>
      <w:bookmarkEnd w:id="8281"/>
      <w:bookmarkEnd w:id="8282"/>
      <w:bookmarkEnd w:id="8283"/>
      <w:bookmarkEnd w:id="8284"/>
    </w:p>
    <w:bookmarkEnd w:id="8285"/>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40"/>
      </w:pPr>
      <w:bookmarkStart w:id="8286" w:name="_Toc193463774"/>
      <w:bookmarkStart w:id="8287" w:name="_Toc193446694"/>
      <w:bookmarkStart w:id="8288" w:name="_Toc201296061"/>
      <w:bookmarkStart w:id="8289" w:name="_Toc193452499"/>
      <w:bookmarkStart w:id="8290" w:name="MCCQCTEMPBM_00000763"/>
      <w:r>
        <w:t>–</w:t>
      </w:r>
      <w:r>
        <w:tab/>
      </w:r>
      <w:r>
        <w:rPr>
          <w:i/>
        </w:rPr>
        <w:t>VarLTM-ServingCellNoResetID</w:t>
      </w:r>
      <w:bookmarkEnd w:id="8286"/>
      <w:bookmarkEnd w:id="8287"/>
      <w:bookmarkEnd w:id="8288"/>
      <w:bookmarkEnd w:id="8289"/>
    </w:p>
    <w:bookmarkEnd w:id="8290"/>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40"/>
      </w:pPr>
      <w:bookmarkStart w:id="8291" w:name="_Toc193446695"/>
      <w:bookmarkStart w:id="8292" w:name="_Toc193452500"/>
      <w:bookmarkStart w:id="8293" w:name="_Toc201296062"/>
      <w:bookmarkStart w:id="8294" w:name="_Toc193463775"/>
      <w:bookmarkStart w:id="8295" w:name="MCCQCTEMPBM_00000764"/>
      <w:r>
        <w:t>–</w:t>
      </w:r>
      <w:r>
        <w:tab/>
      </w:r>
      <w:r>
        <w:rPr>
          <w:i/>
        </w:rPr>
        <w:t>VarLTM-ServingCellUE-MeasuredTA-ID</w:t>
      </w:r>
      <w:bookmarkEnd w:id="8291"/>
      <w:bookmarkEnd w:id="8292"/>
      <w:bookmarkEnd w:id="8293"/>
      <w:bookmarkEnd w:id="8294"/>
    </w:p>
    <w:bookmarkEnd w:id="8295"/>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40"/>
        <w:rPr>
          <w:rFonts w:eastAsia="MS Mincho"/>
        </w:rPr>
      </w:pPr>
      <w:bookmarkStart w:id="8296" w:name="_Toc201296063"/>
      <w:bookmarkStart w:id="8297" w:name="_Toc193452501"/>
      <w:bookmarkStart w:id="8298" w:name="_Toc60777587"/>
      <w:bookmarkStart w:id="8299" w:name="_Toc193446696"/>
      <w:bookmarkStart w:id="8300" w:name="_Toc193463776"/>
      <w:bookmarkStart w:id="8301" w:name="MCCQCTEMPBM_00000765"/>
      <w:r>
        <w:rPr>
          <w:rFonts w:eastAsia="MS Mincho"/>
        </w:rPr>
        <w:t>–</w:t>
      </w:r>
      <w:r>
        <w:rPr>
          <w:rFonts w:eastAsia="MS Mincho"/>
        </w:rPr>
        <w:tab/>
      </w:r>
      <w:r>
        <w:rPr>
          <w:rFonts w:eastAsia="MS Mincho"/>
          <w:i/>
        </w:rPr>
        <w:t>VarMeasConfig</w:t>
      </w:r>
      <w:bookmarkEnd w:id="8296"/>
      <w:bookmarkEnd w:id="8297"/>
      <w:bookmarkEnd w:id="8298"/>
      <w:bookmarkEnd w:id="8299"/>
      <w:bookmarkEnd w:id="8300"/>
    </w:p>
    <w:bookmarkEnd w:id="8301"/>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40"/>
        <w:rPr>
          <w:rFonts w:eastAsia="MS Mincho"/>
        </w:rPr>
      </w:pPr>
      <w:bookmarkStart w:id="8302" w:name="_Toc60777588"/>
      <w:bookmarkStart w:id="8303" w:name="_Toc193446697"/>
      <w:bookmarkStart w:id="8304" w:name="_Toc193463777"/>
      <w:bookmarkStart w:id="8305" w:name="_Toc201296064"/>
      <w:bookmarkStart w:id="8306" w:name="_Toc193452502"/>
      <w:bookmarkStart w:id="8307" w:name="MCCQCTEMPBM_00000766"/>
      <w:r>
        <w:rPr>
          <w:rFonts w:eastAsia="MS Mincho"/>
        </w:rPr>
        <w:t>–</w:t>
      </w:r>
      <w:r>
        <w:rPr>
          <w:rFonts w:eastAsia="MS Mincho"/>
        </w:rPr>
        <w:tab/>
      </w:r>
      <w:r>
        <w:rPr>
          <w:rFonts w:eastAsia="MS Mincho"/>
          <w:i/>
          <w:iCs/>
        </w:rPr>
        <w:t>VarMeasConfigSL</w:t>
      </w:r>
      <w:bookmarkEnd w:id="8302"/>
      <w:bookmarkEnd w:id="8303"/>
      <w:bookmarkEnd w:id="8304"/>
      <w:bookmarkEnd w:id="8305"/>
      <w:bookmarkEnd w:id="8306"/>
    </w:p>
    <w:bookmarkEnd w:id="8307"/>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40"/>
        <w:rPr>
          <w:i/>
          <w:iCs/>
        </w:rPr>
      </w:pPr>
      <w:bookmarkStart w:id="8308" w:name="_Toc193452503"/>
      <w:bookmarkStart w:id="8309" w:name="_Toc193463778"/>
      <w:bookmarkStart w:id="8310" w:name="_Toc60777589"/>
      <w:bookmarkStart w:id="8311" w:name="_Toc201296065"/>
      <w:bookmarkStart w:id="8312" w:name="_Toc193446698"/>
      <w:bookmarkStart w:id="8313" w:name="MCCQCTEMPBM_00000767"/>
      <w:r>
        <w:t>–</w:t>
      </w:r>
      <w:r>
        <w:tab/>
      </w:r>
      <w:r>
        <w:rPr>
          <w:i/>
          <w:iCs/>
        </w:rPr>
        <w:t>VarMeasIdleConfig</w:t>
      </w:r>
      <w:bookmarkEnd w:id="8308"/>
      <w:bookmarkEnd w:id="8309"/>
      <w:bookmarkEnd w:id="8310"/>
      <w:bookmarkEnd w:id="8311"/>
      <w:bookmarkEnd w:id="8312"/>
    </w:p>
    <w:bookmarkEnd w:id="8313"/>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14" w:name="_Hlk160607560"/>
      <w:r>
        <w:t>VarEnhMeasIdleConfig</w:t>
      </w:r>
      <w:bookmarkEnd w:id="8314"/>
      <w:r>
        <w:t xml:space="preserve">-r18 ::=  </w:t>
      </w:r>
      <w:r>
        <w:rPr>
          <w:color w:val="993366"/>
        </w:rPr>
        <w:t>SEQUENCE</w:t>
      </w:r>
      <w:r>
        <w:t xml:space="preserve"> {</w:t>
      </w:r>
    </w:p>
    <w:p w14:paraId="2B6E53F7" w14:textId="77777777" w:rsidR="00F37883" w:rsidRDefault="00721CB1">
      <w:pPr>
        <w:pStyle w:val="PL"/>
      </w:pPr>
      <w:r>
        <w:t xml:space="preserve">    </w:t>
      </w:r>
      <w:bookmarkStart w:id="8315" w:name="_Hlk160607102"/>
      <w:r>
        <w:t>measIdleValidityDuration</w:t>
      </w:r>
      <w:bookmarkEnd w:id="8315"/>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40"/>
      </w:pPr>
      <w:bookmarkStart w:id="8316" w:name="_Toc60777590"/>
      <w:bookmarkStart w:id="8317" w:name="_Toc193452504"/>
      <w:bookmarkStart w:id="8318" w:name="_Toc193446699"/>
      <w:bookmarkStart w:id="8319" w:name="_Toc201296066"/>
      <w:bookmarkStart w:id="8320" w:name="_Toc193463779"/>
      <w:bookmarkStart w:id="8321" w:name="MCCQCTEMPBM_00000768"/>
      <w:r>
        <w:t>–</w:t>
      </w:r>
      <w:r>
        <w:tab/>
      </w:r>
      <w:r>
        <w:rPr>
          <w:i/>
          <w:iCs/>
        </w:rPr>
        <w:t>VarMeasIdleReport</w:t>
      </w:r>
      <w:bookmarkEnd w:id="8316"/>
      <w:bookmarkEnd w:id="8317"/>
      <w:bookmarkEnd w:id="8318"/>
      <w:bookmarkEnd w:id="8319"/>
      <w:bookmarkEnd w:id="8320"/>
    </w:p>
    <w:bookmarkEnd w:id="8321"/>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40"/>
        <w:rPr>
          <w:rFonts w:eastAsia="MS Mincho"/>
        </w:rPr>
      </w:pPr>
      <w:bookmarkStart w:id="8322" w:name="_Toc60777591"/>
      <w:bookmarkStart w:id="8323" w:name="_Toc193463780"/>
      <w:bookmarkStart w:id="8324" w:name="_Toc201296067"/>
      <w:bookmarkStart w:id="8325" w:name="_Toc193452505"/>
      <w:bookmarkStart w:id="8326" w:name="_Toc193446700"/>
      <w:bookmarkStart w:id="8327" w:name="MCCQCTEMPBM_00000769"/>
      <w:r>
        <w:rPr>
          <w:rFonts w:eastAsia="MS Mincho"/>
        </w:rPr>
        <w:t>–</w:t>
      </w:r>
      <w:r>
        <w:rPr>
          <w:rFonts w:eastAsia="MS Mincho"/>
        </w:rPr>
        <w:tab/>
      </w:r>
      <w:r>
        <w:rPr>
          <w:rFonts w:eastAsia="MS Mincho"/>
          <w:i/>
        </w:rPr>
        <w:t>VarMeasReportList</w:t>
      </w:r>
      <w:bookmarkEnd w:id="8322"/>
      <w:bookmarkEnd w:id="8323"/>
      <w:bookmarkEnd w:id="8324"/>
      <w:bookmarkEnd w:id="8325"/>
      <w:bookmarkEnd w:id="8326"/>
    </w:p>
    <w:bookmarkEnd w:id="8327"/>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40"/>
        <w:rPr>
          <w:rFonts w:eastAsia="MS Mincho"/>
        </w:rPr>
      </w:pPr>
      <w:bookmarkStart w:id="8328" w:name="_Toc193446701"/>
      <w:bookmarkStart w:id="8329" w:name="_Toc193452506"/>
      <w:bookmarkStart w:id="8330" w:name="_Toc193463781"/>
      <w:bookmarkStart w:id="8331" w:name="_Toc201296068"/>
      <w:bookmarkStart w:id="8332" w:name="_Toc60777592"/>
      <w:bookmarkStart w:id="8333" w:name="MCCQCTEMPBM_00000770"/>
      <w:r>
        <w:rPr>
          <w:rFonts w:eastAsia="MS Mincho"/>
        </w:rPr>
        <w:t>–</w:t>
      </w:r>
      <w:r>
        <w:rPr>
          <w:rFonts w:eastAsia="MS Mincho"/>
        </w:rPr>
        <w:tab/>
      </w:r>
      <w:r>
        <w:rPr>
          <w:rFonts w:eastAsia="MS Mincho"/>
          <w:i/>
          <w:iCs/>
        </w:rPr>
        <w:t>VarMeasReportListSL</w:t>
      </w:r>
      <w:bookmarkEnd w:id="8328"/>
      <w:bookmarkEnd w:id="8329"/>
      <w:bookmarkEnd w:id="8330"/>
      <w:bookmarkEnd w:id="8331"/>
      <w:bookmarkEnd w:id="8332"/>
    </w:p>
    <w:bookmarkEnd w:id="8333"/>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40"/>
        <w:rPr>
          <w:i/>
          <w:iCs/>
        </w:rPr>
      </w:pPr>
      <w:bookmarkStart w:id="8334" w:name="_Toc201296069"/>
      <w:bookmarkStart w:id="8335" w:name="_Toc193463782"/>
      <w:bookmarkStart w:id="8336" w:name="_Toc193452507"/>
      <w:bookmarkStart w:id="8337" w:name="_Toc193446702"/>
      <w:bookmarkStart w:id="8338" w:name="MCCQCTEMPBM_00000771"/>
      <w:r>
        <w:t>–</w:t>
      </w:r>
      <w:r>
        <w:tab/>
      </w:r>
      <w:r>
        <w:rPr>
          <w:i/>
          <w:iCs/>
        </w:rPr>
        <w:t>VarMeasReselectionConfig</w:t>
      </w:r>
      <w:bookmarkEnd w:id="8334"/>
      <w:bookmarkEnd w:id="8335"/>
      <w:bookmarkEnd w:id="8336"/>
      <w:bookmarkEnd w:id="8337"/>
    </w:p>
    <w:bookmarkEnd w:id="8338"/>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40"/>
        <w:rPr>
          <w:i/>
        </w:rPr>
      </w:pPr>
      <w:bookmarkStart w:id="8339" w:name="_Toc60777593"/>
      <w:bookmarkStart w:id="8340" w:name="_Toc193446703"/>
      <w:bookmarkStart w:id="8341" w:name="_Toc193452508"/>
      <w:bookmarkStart w:id="8342" w:name="_Toc201296070"/>
      <w:bookmarkStart w:id="8343" w:name="_Toc193463783"/>
      <w:bookmarkStart w:id="8344" w:name="MCCQCTEMPBM_00000772"/>
      <w:r>
        <w:t>–</w:t>
      </w:r>
      <w:r>
        <w:tab/>
      </w:r>
      <w:r>
        <w:rPr>
          <w:i/>
        </w:rPr>
        <w:t>VarMobilityHistoryReport</w:t>
      </w:r>
      <w:bookmarkEnd w:id="8339"/>
      <w:bookmarkEnd w:id="8340"/>
      <w:bookmarkEnd w:id="8341"/>
      <w:bookmarkEnd w:id="8342"/>
      <w:bookmarkEnd w:id="8343"/>
    </w:p>
    <w:bookmarkEnd w:id="8344"/>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40"/>
        <w:rPr>
          <w:rFonts w:eastAsia="MS Mincho"/>
        </w:rPr>
      </w:pPr>
      <w:bookmarkStart w:id="8345" w:name="_Toc60777594"/>
      <w:bookmarkStart w:id="8346" w:name="_Toc201296071"/>
      <w:bookmarkStart w:id="8347" w:name="_Toc193452509"/>
      <w:bookmarkStart w:id="8348" w:name="_Toc193446704"/>
      <w:bookmarkStart w:id="8349" w:name="_Toc193463784"/>
      <w:bookmarkStart w:id="8350" w:name="MCCQCTEMPBM_00000773"/>
      <w:r>
        <w:rPr>
          <w:rFonts w:eastAsia="MS Mincho"/>
        </w:rPr>
        <w:t>–</w:t>
      </w:r>
      <w:r>
        <w:rPr>
          <w:rFonts w:eastAsia="MS Mincho"/>
        </w:rPr>
        <w:tab/>
      </w:r>
      <w:r>
        <w:rPr>
          <w:rFonts w:eastAsia="MS Mincho"/>
          <w:i/>
        </w:rPr>
        <w:t>VarPendingRNA-Update</w:t>
      </w:r>
      <w:bookmarkEnd w:id="8345"/>
      <w:bookmarkEnd w:id="8346"/>
      <w:bookmarkEnd w:id="8347"/>
      <w:bookmarkEnd w:id="8348"/>
      <w:bookmarkEnd w:id="8349"/>
    </w:p>
    <w:bookmarkEnd w:id="8350"/>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40"/>
      </w:pPr>
      <w:bookmarkStart w:id="8351" w:name="_Toc193446705"/>
      <w:bookmarkStart w:id="8352" w:name="_Toc193463785"/>
      <w:bookmarkStart w:id="8353" w:name="_Toc60777595"/>
      <w:bookmarkStart w:id="8354" w:name="_Toc201296072"/>
      <w:bookmarkStart w:id="8355" w:name="_Toc193452510"/>
      <w:bookmarkStart w:id="8356" w:name="MCCQCTEMPBM_00000774"/>
      <w:r>
        <w:t>–</w:t>
      </w:r>
      <w:r>
        <w:tab/>
      </w:r>
      <w:r>
        <w:rPr>
          <w:i/>
        </w:rPr>
        <w:t>VarRA-Report</w:t>
      </w:r>
      <w:bookmarkEnd w:id="8351"/>
      <w:bookmarkEnd w:id="8352"/>
      <w:bookmarkEnd w:id="8353"/>
      <w:bookmarkEnd w:id="8354"/>
      <w:bookmarkEnd w:id="8355"/>
    </w:p>
    <w:bookmarkEnd w:id="8356"/>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40"/>
      </w:pPr>
      <w:bookmarkStart w:id="8357" w:name="_Toc193446706"/>
      <w:bookmarkStart w:id="8358" w:name="_Toc201296073"/>
      <w:bookmarkStart w:id="8359" w:name="_Toc193463786"/>
      <w:bookmarkStart w:id="8360" w:name="_Toc193452511"/>
      <w:bookmarkStart w:id="8361" w:name="_Toc60777596"/>
      <w:bookmarkStart w:id="8362" w:name="MCCQCTEMPBM_00000775"/>
      <w:r>
        <w:t>–</w:t>
      </w:r>
      <w:r>
        <w:tab/>
      </w:r>
      <w:r>
        <w:rPr>
          <w:i/>
        </w:rPr>
        <w:t>VarResumeMAC-Input</w:t>
      </w:r>
      <w:bookmarkEnd w:id="8357"/>
      <w:bookmarkEnd w:id="8358"/>
      <w:bookmarkEnd w:id="8359"/>
      <w:bookmarkEnd w:id="8360"/>
      <w:bookmarkEnd w:id="8361"/>
    </w:p>
    <w:bookmarkEnd w:id="8362"/>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40"/>
      </w:pPr>
      <w:bookmarkStart w:id="8363" w:name="_Toc193446707"/>
      <w:bookmarkStart w:id="8364" w:name="_Toc193452512"/>
      <w:bookmarkStart w:id="8365" w:name="_Toc193463787"/>
      <w:bookmarkStart w:id="8366" w:name="_Toc201296074"/>
      <w:bookmarkStart w:id="8367" w:name="_Toc60777597"/>
      <w:bookmarkStart w:id="8368" w:name="MCCQCTEMPBM_00000776"/>
      <w:r>
        <w:t>–</w:t>
      </w:r>
      <w:r>
        <w:tab/>
      </w:r>
      <w:r>
        <w:rPr>
          <w:i/>
        </w:rPr>
        <w:t>VarRLF-Report</w:t>
      </w:r>
      <w:bookmarkEnd w:id="8363"/>
      <w:bookmarkEnd w:id="8364"/>
      <w:bookmarkEnd w:id="8365"/>
      <w:bookmarkEnd w:id="8366"/>
      <w:bookmarkEnd w:id="8367"/>
    </w:p>
    <w:bookmarkEnd w:id="8368"/>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40"/>
        <w:rPr>
          <w:rFonts w:eastAsia="MS Mincho"/>
        </w:rPr>
      </w:pPr>
      <w:bookmarkStart w:id="8369" w:name="_Toc193463788"/>
      <w:bookmarkStart w:id="8370" w:name="_Toc201296075"/>
      <w:bookmarkStart w:id="8371" w:name="_Toc193446708"/>
      <w:bookmarkStart w:id="8372" w:name="_Toc193452513"/>
      <w:bookmarkStart w:id="8373" w:name="MCCQCTEMPBM_00000777"/>
      <w:r>
        <w:rPr>
          <w:rFonts w:eastAsia="MS Mincho"/>
        </w:rPr>
        <w:t>–</w:t>
      </w:r>
      <w:r>
        <w:rPr>
          <w:rFonts w:eastAsia="MS Mincho"/>
        </w:rPr>
        <w:tab/>
      </w:r>
      <w:r>
        <w:rPr>
          <w:rFonts w:eastAsia="MS Mincho"/>
          <w:i/>
        </w:rPr>
        <w:t>VarServingSecurityCellSetID</w:t>
      </w:r>
      <w:bookmarkEnd w:id="8369"/>
      <w:bookmarkEnd w:id="8370"/>
      <w:bookmarkEnd w:id="8371"/>
      <w:bookmarkEnd w:id="8372"/>
    </w:p>
    <w:bookmarkEnd w:id="8373"/>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40"/>
      </w:pPr>
      <w:bookmarkStart w:id="8374" w:name="_Toc201296076"/>
      <w:bookmarkStart w:id="8375" w:name="_Toc60777598"/>
      <w:bookmarkStart w:id="8376" w:name="_Toc193452514"/>
      <w:bookmarkStart w:id="8377" w:name="_Toc193446709"/>
      <w:bookmarkStart w:id="8378" w:name="_Toc193463789"/>
      <w:bookmarkStart w:id="8379" w:name="MCCQCTEMPBM_00000778"/>
      <w:r>
        <w:t>–</w:t>
      </w:r>
      <w:r>
        <w:tab/>
      </w:r>
      <w:r>
        <w:rPr>
          <w:i/>
        </w:rPr>
        <w:t>VarShortMAC-Input</w:t>
      </w:r>
      <w:bookmarkEnd w:id="8374"/>
      <w:bookmarkEnd w:id="8375"/>
      <w:bookmarkEnd w:id="8376"/>
      <w:bookmarkEnd w:id="8377"/>
      <w:bookmarkEnd w:id="8378"/>
    </w:p>
    <w:bookmarkEnd w:id="8379"/>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40"/>
      </w:pPr>
      <w:bookmarkStart w:id="8380" w:name="_Toc193463790"/>
      <w:bookmarkStart w:id="8381" w:name="_Toc193452515"/>
      <w:bookmarkStart w:id="8382" w:name="_Toc193446710"/>
      <w:bookmarkStart w:id="8383" w:name="_Toc201296077"/>
      <w:bookmarkStart w:id="8384" w:name="MCCQCTEMPBM_00000779"/>
      <w:r>
        <w:t>–</w:t>
      </w:r>
      <w:r>
        <w:tab/>
      </w:r>
      <w:r>
        <w:rPr>
          <w:i/>
        </w:rPr>
        <w:t>VarSuccessHO-Report</w:t>
      </w:r>
      <w:bookmarkEnd w:id="8380"/>
      <w:bookmarkEnd w:id="8381"/>
      <w:bookmarkEnd w:id="8382"/>
      <w:bookmarkEnd w:id="8383"/>
    </w:p>
    <w:bookmarkEnd w:id="8384"/>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40"/>
      </w:pPr>
      <w:bookmarkStart w:id="8385" w:name="_Toc131065424"/>
      <w:bookmarkStart w:id="8386" w:name="_Toc193463791"/>
      <w:bookmarkStart w:id="8387" w:name="_Toc193446711"/>
      <w:bookmarkStart w:id="8388" w:name="_Toc193452516"/>
      <w:bookmarkStart w:id="8389" w:name="_Toc201296078"/>
      <w:bookmarkStart w:id="8390" w:name="MCCQCTEMPBM_00000780"/>
      <w:r>
        <w:t>–</w:t>
      </w:r>
      <w:r>
        <w:tab/>
      </w:r>
      <w:r>
        <w:rPr>
          <w:i/>
        </w:rPr>
        <w:t>VarSuccess</w:t>
      </w:r>
      <w:bookmarkEnd w:id="8385"/>
      <w:r>
        <w:rPr>
          <w:i/>
        </w:rPr>
        <w:t>PSCell-Report</w:t>
      </w:r>
      <w:bookmarkEnd w:id="8386"/>
      <w:bookmarkEnd w:id="8387"/>
      <w:bookmarkEnd w:id="8388"/>
      <w:bookmarkEnd w:id="8389"/>
    </w:p>
    <w:bookmarkEnd w:id="8390"/>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40"/>
        <w:rPr>
          <w:rFonts w:eastAsiaTheme="minorEastAsia"/>
        </w:rPr>
      </w:pPr>
      <w:bookmarkStart w:id="8391" w:name="_Toc193452517"/>
      <w:bookmarkStart w:id="8392" w:name="_Toc193446712"/>
      <w:bookmarkStart w:id="8393" w:name="_Toc193463792"/>
      <w:bookmarkStart w:id="8394" w:name="_Toc201296079"/>
      <w:bookmarkStart w:id="8395" w:name="MCCQCTEMPBM_00000781"/>
      <w:r>
        <w:t>–</w:t>
      </w:r>
      <w:r>
        <w:rPr>
          <w:rFonts w:eastAsiaTheme="minorEastAsia"/>
        </w:rPr>
        <w:tab/>
      </w:r>
      <w:r>
        <w:rPr>
          <w:rFonts w:eastAsiaTheme="minorEastAsia"/>
          <w:i/>
        </w:rPr>
        <w:t>VarTSS-Info</w:t>
      </w:r>
      <w:bookmarkEnd w:id="8391"/>
      <w:bookmarkEnd w:id="8392"/>
      <w:bookmarkEnd w:id="8393"/>
      <w:bookmarkEnd w:id="8394"/>
    </w:p>
    <w:bookmarkEnd w:id="8395"/>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等线"/>
        </w:rPr>
      </w:pPr>
      <w:r>
        <w:t xml:space="preserve">    </w:t>
      </w:r>
      <w:r>
        <w:rPr>
          <w:rFonts w:eastAsia="等线"/>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t>-- ASN1STOP</w:t>
      </w:r>
    </w:p>
    <w:p w14:paraId="727F9E8A" w14:textId="77777777" w:rsidR="00F37883" w:rsidRDefault="00F37883"/>
    <w:p w14:paraId="24F1FDEF" w14:textId="77777777" w:rsidR="00F37883" w:rsidRDefault="00721CB1">
      <w:pPr>
        <w:pStyle w:val="40"/>
        <w:rPr>
          <w:rFonts w:eastAsia="MS Mincho"/>
        </w:rPr>
      </w:pPr>
      <w:bookmarkStart w:id="8396" w:name="_Toc193463793"/>
      <w:bookmarkStart w:id="8397" w:name="_Toc201296080"/>
      <w:bookmarkStart w:id="8398" w:name="_Toc60777599"/>
      <w:bookmarkStart w:id="8399" w:name="_Toc193446713"/>
      <w:bookmarkStart w:id="8400" w:name="_Toc193452518"/>
      <w:bookmarkStart w:id="8401" w:name="MCCQCTEMPBM_00000782"/>
      <w:r>
        <w:rPr>
          <w:rFonts w:eastAsia="MS Mincho"/>
        </w:rPr>
        <w:t>–</w:t>
      </w:r>
      <w:r>
        <w:rPr>
          <w:rFonts w:eastAsia="MS Mincho"/>
        </w:rPr>
        <w:tab/>
        <w:t xml:space="preserve">End of </w:t>
      </w:r>
      <w:r>
        <w:rPr>
          <w:rFonts w:eastAsia="MS Mincho"/>
          <w:i/>
        </w:rPr>
        <w:t>NR-UE-Variables</w:t>
      </w:r>
      <w:bookmarkEnd w:id="8396"/>
      <w:bookmarkEnd w:id="8397"/>
      <w:bookmarkEnd w:id="8398"/>
      <w:bookmarkEnd w:id="8399"/>
      <w:bookmarkEnd w:id="8400"/>
    </w:p>
    <w:bookmarkEnd w:id="8401"/>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1"/>
      </w:pPr>
      <w:bookmarkStart w:id="8402" w:name="_Toc193463794"/>
      <w:bookmarkStart w:id="8403" w:name="_Toc193446714"/>
      <w:bookmarkStart w:id="8404" w:name="_Toc193452519"/>
      <w:bookmarkStart w:id="8405" w:name="_Toc60777600"/>
      <w:bookmarkStart w:id="8406" w:name="_Toc201296081"/>
      <w:r>
        <w:t>8</w:t>
      </w:r>
      <w:r>
        <w:tab/>
        <w:t>Protocol data unit abstract syntax</w:t>
      </w:r>
      <w:bookmarkEnd w:id="8402"/>
      <w:bookmarkEnd w:id="8403"/>
      <w:bookmarkEnd w:id="8404"/>
      <w:bookmarkEnd w:id="8405"/>
      <w:bookmarkEnd w:id="8406"/>
    </w:p>
    <w:p w14:paraId="4F0900D4" w14:textId="77777777" w:rsidR="00F37883" w:rsidRDefault="00721CB1">
      <w:pPr>
        <w:pStyle w:val="2"/>
      </w:pPr>
      <w:bookmarkStart w:id="8407" w:name="_Toc201296082"/>
      <w:bookmarkStart w:id="8408" w:name="_Toc193446715"/>
      <w:bookmarkStart w:id="8409" w:name="_Toc60777601"/>
      <w:bookmarkStart w:id="8410" w:name="_Toc193463795"/>
      <w:bookmarkStart w:id="8411" w:name="_Toc193452520"/>
      <w:r>
        <w:t>8.1</w:t>
      </w:r>
      <w:r>
        <w:tab/>
        <w:t>General</w:t>
      </w:r>
      <w:bookmarkEnd w:id="8407"/>
      <w:bookmarkEnd w:id="8408"/>
      <w:bookmarkEnd w:id="8409"/>
      <w:bookmarkEnd w:id="8410"/>
      <w:bookmarkEnd w:id="8411"/>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2"/>
      </w:pPr>
      <w:bookmarkStart w:id="8412" w:name="_Toc60777602"/>
      <w:bookmarkStart w:id="8413" w:name="_Toc193463796"/>
      <w:bookmarkStart w:id="8414" w:name="_Toc201296083"/>
      <w:bookmarkStart w:id="8415" w:name="_Toc193452521"/>
      <w:bookmarkStart w:id="8416" w:name="_Toc193446716"/>
      <w:r>
        <w:t>8.2</w:t>
      </w:r>
      <w:r>
        <w:tab/>
        <w:t>Structure of encoded RRC messages</w:t>
      </w:r>
      <w:bookmarkEnd w:id="8412"/>
      <w:bookmarkEnd w:id="8413"/>
      <w:bookmarkEnd w:id="8414"/>
      <w:bookmarkEnd w:id="8415"/>
      <w:bookmarkEnd w:id="8416"/>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2"/>
      </w:pPr>
      <w:bookmarkStart w:id="8417" w:name="_Toc193446717"/>
      <w:bookmarkStart w:id="8418" w:name="_Toc193452522"/>
      <w:bookmarkStart w:id="8419" w:name="_Toc60777603"/>
      <w:bookmarkStart w:id="8420" w:name="_Toc193463797"/>
      <w:bookmarkStart w:id="8421" w:name="_Toc201296084"/>
      <w:r>
        <w:t>8.3</w:t>
      </w:r>
      <w:r>
        <w:tab/>
        <w:t>Basic production</w:t>
      </w:r>
      <w:bookmarkEnd w:id="8417"/>
      <w:bookmarkEnd w:id="8418"/>
      <w:bookmarkEnd w:id="8419"/>
      <w:bookmarkEnd w:id="8420"/>
      <w:bookmarkEnd w:id="8421"/>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2"/>
      </w:pPr>
      <w:bookmarkStart w:id="8422" w:name="_Toc193446718"/>
      <w:bookmarkStart w:id="8423" w:name="_Toc201296085"/>
      <w:bookmarkStart w:id="8424" w:name="_Toc60777604"/>
      <w:bookmarkStart w:id="8425" w:name="_Toc193452523"/>
      <w:bookmarkStart w:id="8426" w:name="_Toc193463798"/>
      <w:r>
        <w:t>8.4</w:t>
      </w:r>
      <w:r>
        <w:tab/>
        <w:t>Extension</w:t>
      </w:r>
      <w:bookmarkEnd w:id="8422"/>
      <w:bookmarkEnd w:id="8423"/>
      <w:bookmarkEnd w:id="8424"/>
      <w:bookmarkEnd w:id="8425"/>
      <w:bookmarkEnd w:id="8426"/>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t>-</w:t>
      </w:r>
      <w:r>
        <w:tab/>
        <w:t>A transmitter compliant with this version of the specification shall set spare bits to zero.</w:t>
      </w:r>
    </w:p>
    <w:p w14:paraId="552D9D9C" w14:textId="77777777" w:rsidR="00F37883" w:rsidRDefault="00721CB1">
      <w:pPr>
        <w:pStyle w:val="2"/>
      </w:pPr>
      <w:bookmarkStart w:id="8427" w:name="_Toc193452524"/>
      <w:bookmarkStart w:id="8428" w:name="_Toc60777605"/>
      <w:bookmarkStart w:id="8429" w:name="_Toc193463799"/>
      <w:bookmarkStart w:id="8430" w:name="_Toc201296086"/>
      <w:bookmarkStart w:id="8431" w:name="_Toc193446719"/>
      <w:r>
        <w:t>8.5</w:t>
      </w:r>
      <w:r>
        <w:tab/>
        <w:t>Padding</w:t>
      </w:r>
      <w:bookmarkEnd w:id="8427"/>
      <w:bookmarkEnd w:id="8428"/>
      <w:bookmarkEnd w:id="8429"/>
      <w:bookmarkEnd w:id="8430"/>
      <w:bookmarkEnd w:id="8431"/>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721CB1">
      <w:pPr>
        <w:pStyle w:val="TH"/>
      </w:pPr>
      <w:r>
        <w:object w:dxaOrig="8477" w:dyaOrig="5067" w14:anchorId="4E33AE9F">
          <v:shape id="_x0000_i1092" type="#_x0000_t75" style="width:424pt;height:253.5pt" o:ole="">
            <v:imagedata r:id="rId152" o:title=""/>
          </v:shape>
          <o:OLEObject Type="Embed" ProgID="Word.Picture.8" ShapeID="_x0000_i1092" DrawAspect="Content" ObjectID="_1820418968" r:id="rId153"/>
        </w:object>
      </w:r>
    </w:p>
    <w:p w14:paraId="49147DC8" w14:textId="77777777" w:rsidR="00F37883" w:rsidRDefault="00721CB1">
      <w:pPr>
        <w:pStyle w:val="TF"/>
      </w:pPr>
      <w:r>
        <w:t>Figure 8.5-1: RRC level padding</w:t>
      </w:r>
    </w:p>
    <w:p w14:paraId="322A39C6" w14:textId="77777777" w:rsidR="00F37883" w:rsidRDefault="00721CB1">
      <w:pPr>
        <w:pStyle w:val="1"/>
      </w:pPr>
      <w:bookmarkStart w:id="8432" w:name="_Toc201296087"/>
      <w:bookmarkStart w:id="8433" w:name="_Toc193446720"/>
      <w:bookmarkStart w:id="8434" w:name="_Toc193463800"/>
      <w:bookmarkStart w:id="8435" w:name="_Toc60777606"/>
      <w:bookmarkStart w:id="8436" w:name="_Toc193452525"/>
      <w:r>
        <w:t>9</w:t>
      </w:r>
      <w:r>
        <w:tab/>
        <w:t>Specified and default radio configurations</w:t>
      </w:r>
      <w:bookmarkEnd w:id="8432"/>
      <w:bookmarkEnd w:id="8433"/>
      <w:bookmarkEnd w:id="8434"/>
      <w:bookmarkEnd w:id="8435"/>
      <w:bookmarkEnd w:id="8436"/>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2"/>
      </w:pPr>
      <w:bookmarkStart w:id="8437" w:name="_Toc193446721"/>
      <w:bookmarkStart w:id="8438" w:name="_Toc60777607"/>
      <w:bookmarkStart w:id="8439" w:name="_Toc193452526"/>
      <w:bookmarkStart w:id="8440" w:name="_Toc193463801"/>
      <w:bookmarkStart w:id="8441" w:name="_Toc201296088"/>
      <w:r>
        <w:t>9.1</w:t>
      </w:r>
      <w:r>
        <w:tab/>
        <w:t>Specified configurations</w:t>
      </w:r>
      <w:bookmarkEnd w:id="8437"/>
      <w:bookmarkEnd w:id="8438"/>
      <w:bookmarkEnd w:id="8439"/>
      <w:bookmarkEnd w:id="8440"/>
      <w:bookmarkEnd w:id="8441"/>
    </w:p>
    <w:p w14:paraId="11ABA0E6" w14:textId="77777777" w:rsidR="00F37883" w:rsidRDefault="00721CB1">
      <w:pPr>
        <w:pStyle w:val="30"/>
      </w:pPr>
      <w:bookmarkStart w:id="8442" w:name="_Toc193463802"/>
      <w:bookmarkStart w:id="8443" w:name="_Toc60777608"/>
      <w:bookmarkStart w:id="8444" w:name="_Toc193446722"/>
      <w:bookmarkStart w:id="8445" w:name="_Toc193452527"/>
      <w:bookmarkStart w:id="8446" w:name="_Toc201296089"/>
      <w:r>
        <w:t>9.1.1</w:t>
      </w:r>
      <w:r>
        <w:tab/>
        <w:t>Logical channel configurations</w:t>
      </w:r>
      <w:bookmarkEnd w:id="8442"/>
      <w:bookmarkEnd w:id="8443"/>
      <w:bookmarkEnd w:id="8444"/>
      <w:bookmarkEnd w:id="8445"/>
      <w:bookmarkEnd w:id="8446"/>
    </w:p>
    <w:p w14:paraId="00484ABC" w14:textId="77777777" w:rsidR="00F37883" w:rsidRDefault="00721CB1">
      <w:pPr>
        <w:pStyle w:val="40"/>
      </w:pPr>
      <w:bookmarkStart w:id="8447" w:name="_Toc193452528"/>
      <w:bookmarkStart w:id="8448" w:name="_Toc60777609"/>
      <w:bookmarkStart w:id="8449" w:name="_Toc193463803"/>
      <w:bookmarkStart w:id="8450" w:name="_Toc193446723"/>
      <w:bookmarkStart w:id="8451" w:name="_Toc201296090"/>
      <w:r>
        <w:t>9.1.1.1</w:t>
      </w:r>
      <w:r>
        <w:tab/>
        <w:t>BCCH configuration</w:t>
      </w:r>
      <w:bookmarkEnd w:id="8447"/>
      <w:bookmarkEnd w:id="8448"/>
      <w:bookmarkEnd w:id="8449"/>
      <w:bookmarkEnd w:id="8450"/>
      <w:bookmarkEnd w:id="8451"/>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40"/>
      </w:pPr>
      <w:bookmarkStart w:id="8452" w:name="_Toc193452529"/>
      <w:bookmarkStart w:id="8453" w:name="_Toc193463804"/>
      <w:bookmarkStart w:id="8454" w:name="_Toc60777610"/>
      <w:bookmarkStart w:id="8455" w:name="_Toc201296091"/>
      <w:bookmarkStart w:id="8456" w:name="_Toc193446724"/>
      <w:r>
        <w:t>9.1.1.2</w:t>
      </w:r>
      <w:r>
        <w:tab/>
        <w:t>CCCH configuration</w:t>
      </w:r>
      <w:bookmarkEnd w:id="8452"/>
      <w:bookmarkEnd w:id="8453"/>
      <w:bookmarkEnd w:id="8454"/>
      <w:bookmarkEnd w:id="8455"/>
      <w:bookmarkEnd w:id="8456"/>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40"/>
      </w:pPr>
      <w:bookmarkStart w:id="8457" w:name="_Toc193446725"/>
      <w:bookmarkStart w:id="8458" w:name="_Toc60777611"/>
      <w:bookmarkStart w:id="8459" w:name="_Toc201296092"/>
      <w:bookmarkStart w:id="8460" w:name="_Toc193452530"/>
      <w:bookmarkStart w:id="8461" w:name="_Toc193463805"/>
      <w:r>
        <w:t>9.1.1.3</w:t>
      </w:r>
      <w:r>
        <w:tab/>
        <w:t>PCCH configuration</w:t>
      </w:r>
      <w:bookmarkEnd w:id="8457"/>
      <w:bookmarkEnd w:id="8458"/>
      <w:bookmarkEnd w:id="8459"/>
      <w:bookmarkEnd w:id="8460"/>
      <w:bookmarkEnd w:id="8461"/>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40"/>
      </w:pPr>
      <w:bookmarkStart w:id="8462" w:name="_Toc193452531"/>
      <w:bookmarkStart w:id="8463" w:name="_Toc60777612"/>
      <w:bookmarkStart w:id="8464" w:name="_Toc193446726"/>
      <w:bookmarkStart w:id="8465" w:name="_Toc193463806"/>
      <w:bookmarkStart w:id="8466" w:name="_Toc201296093"/>
      <w:r>
        <w:t>9.1.1.4</w:t>
      </w:r>
      <w:r>
        <w:tab/>
        <w:t>SCCH configuration</w:t>
      </w:r>
      <w:bookmarkEnd w:id="8462"/>
      <w:bookmarkEnd w:id="8463"/>
      <w:bookmarkEnd w:id="8464"/>
      <w:bookmarkEnd w:id="8465"/>
      <w:bookmarkEnd w:id="8466"/>
    </w:p>
    <w:p w14:paraId="5643F65F" w14:textId="77777777" w:rsidR="00F37883" w:rsidRDefault="00721CB1">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等线"/>
        </w:rPr>
      </w:pPr>
    </w:p>
    <w:p w14:paraId="2D1911F3" w14:textId="77777777" w:rsidR="00F37883" w:rsidRDefault="00721CB1">
      <w:pPr>
        <w:rPr>
          <w:rFonts w:eastAsia="等线"/>
        </w:rPr>
      </w:pPr>
      <w:r>
        <w:rPr>
          <w:rFonts w:eastAsia="等线"/>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等线"/>
        </w:rPr>
      </w:pPr>
    </w:p>
    <w:p w14:paraId="6DF99FAB" w14:textId="77777777" w:rsidR="00F37883" w:rsidRDefault="00721CB1">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等线"/>
        </w:rPr>
      </w:pPr>
    </w:p>
    <w:p w14:paraId="7E252CBC" w14:textId="77777777" w:rsidR="00F37883" w:rsidRDefault="00721CB1">
      <w:pPr>
        <w:rPr>
          <w:rFonts w:eastAsia="等线"/>
        </w:rPr>
      </w:pPr>
      <w:r>
        <w:rPr>
          <w:rFonts w:eastAsia="等线"/>
        </w:rPr>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等线"/>
        </w:rPr>
      </w:pPr>
      <w:r>
        <w:rPr>
          <w:rFonts w:eastAsia="等线"/>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40"/>
      </w:pPr>
      <w:bookmarkStart w:id="8467" w:name="_Toc193452532"/>
      <w:bookmarkStart w:id="8468" w:name="_Toc193446727"/>
      <w:bookmarkStart w:id="8469" w:name="_Toc193463807"/>
      <w:bookmarkStart w:id="8470" w:name="_Toc201296094"/>
      <w:bookmarkStart w:id="8471" w:name="_Toc60777613"/>
      <w:r>
        <w:t>9.1.1.5</w:t>
      </w:r>
      <w:r>
        <w:tab/>
        <w:t>STCH configuration</w:t>
      </w:r>
      <w:bookmarkEnd w:id="8467"/>
      <w:bookmarkEnd w:id="8468"/>
      <w:bookmarkEnd w:id="8469"/>
      <w:bookmarkEnd w:id="8470"/>
      <w:bookmarkEnd w:id="8471"/>
    </w:p>
    <w:p w14:paraId="6E2233BA" w14:textId="77777777" w:rsidR="00F37883" w:rsidRDefault="00721CB1">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40"/>
      </w:pPr>
      <w:bookmarkStart w:id="8472" w:name="_Toc193463808"/>
      <w:bookmarkStart w:id="8473" w:name="_Toc193452533"/>
      <w:bookmarkStart w:id="8474" w:name="_Toc193446728"/>
      <w:bookmarkStart w:id="8475" w:name="_Toc201296095"/>
      <w:r>
        <w:t>9.1.1.6</w:t>
      </w:r>
      <w:r>
        <w:tab/>
        <w:t>MCCH configuration</w:t>
      </w:r>
      <w:bookmarkEnd w:id="8472"/>
      <w:bookmarkEnd w:id="8473"/>
      <w:bookmarkEnd w:id="8474"/>
      <w:bookmarkEnd w:id="8475"/>
    </w:p>
    <w:p w14:paraId="58E752CE" w14:textId="77777777" w:rsidR="00F37883" w:rsidRDefault="00721CB1">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40"/>
      </w:pPr>
      <w:bookmarkStart w:id="8476" w:name="_Toc193463809"/>
      <w:bookmarkStart w:id="8477" w:name="_Toc201296096"/>
      <w:bookmarkStart w:id="8478" w:name="_Toc193446729"/>
      <w:bookmarkStart w:id="8479" w:name="_Toc193452534"/>
      <w:r>
        <w:t>9.1.1.7</w:t>
      </w:r>
      <w:r>
        <w:tab/>
        <w:t>MTCH configuration for MBS broadcast</w:t>
      </w:r>
      <w:bookmarkEnd w:id="8476"/>
      <w:bookmarkEnd w:id="8477"/>
      <w:bookmarkEnd w:id="8478"/>
      <w:bookmarkEnd w:id="8479"/>
    </w:p>
    <w:p w14:paraId="051C6C47" w14:textId="77777777" w:rsidR="00F37883" w:rsidRDefault="00721CB1">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30"/>
      </w:pPr>
      <w:bookmarkStart w:id="8480" w:name="_Toc201296097"/>
      <w:bookmarkStart w:id="8481" w:name="_Toc193452535"/>
      <w:bookmarkStart w:id="8482" w:name="_Toc193463810"/>
      <w:bookmarkStart w:id="8483" w:name="_Toc193446730"/>
      <w:bookmarkStart w:id="8484" w:name="_Toc60777614"/>
      <w:r>
        <w:t>9.1.2</w:t>
      </w:r>
      <w:r>
        <w:tab/>
        <w:t>Void</w:t>
      </w:r>
      <w:bookmarkEnd w:id="8480"/>
      <w:bookmarkEnd w:id="8481"/>
      <w:bookmarkEnd w:id="8482"/>
      <w:bookmarkEnd w:id="8483"/>
      <w:bookmarkEnd w:id="8484"/>
    </w:p>
    <w:p w14:paraId="1A0EE0BA" w14:textId="77777777" w:rsidR="00F37883" w:rsidRDefault="00721CB1">
      <w:pPr>
        <w:pStyle w:val="2"/>
      </w:pPr>
      <w:bookmarkStart w:id="8485" w:name="_Toc193463811"/>
      <w:bookmarkStart w:id="8486" w:name="_Toc193446731"/>
      <w:bookmarkStart w:id="8487" w:name="_Toc60777615"/>
      <w:bookmarkStart w:id="8488" w:name="_Toc201296098"/>
      <w:bookmarkStart w:id="8489" w:name="_Toc193452536"/>
      <w:r>
        <w:t>9.2</w:t>
      </w:r>
      <w:r>
        <w:tab/>
        <w:t>Default radio configurations</w:t>
      </w:r>
      <w:bookmarkEnd w:id="8485"/>
      <w:bookmarkEnd w:id="8486"/>
      <w:bookmarkEnd w:id="8487"/>
      <w:bookmarkEnd w:id="8488"/>
      <w:bookmarkEnd w:id="8489"/>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30"/>
      </w:pPr>
      <w:bookmarkStart w:id="8490" w:name="_Toc193463812"/>
      <w:bookmarkStart w:id="8491" w:name="_Toc193446732"/>
      <w:bookmarkStart w:id="8492" w:name="_Toc193452537"/>
      <w:bookmarkStart w:id="8493" w:name="_Toc60777616"/>
      <w:bookmarkStart w:id="8494" w:name="_Toc201296099"/>
      <w:r>
        <w:t>9.2.1</w:t>
      </w:r>
      <w:r>
        <w:tab/>
        <w:t>Default SRB configurations</w:t>
      </w:r>
      <w:bookmarkEnd w:id="8490"/>
      <w:bookmarkEnd w:id="8491"/>
      <w:bookmarkEnd w:id="8492"/>
      <w:bookmarkEnd w:id="8493"/>
      <w:bookmarkEnd w:id="8494"/>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30"/>
      </w:pPr>
      <w:bookmarkStart w:id="8495" w:name="_Toc193452538"/>
      <w:bookmarkStart w:id="8496" w:name="_Toc193463813"/>
      <w:bookmarkStart w:id="8497" w:name="_Toc193446733"/>
      <w:bookmarkStart w:id="8498" w:name="_Toc201296100"/>
      <w:bookmarkStart w:id="8499" w:name="_Toc60777617"/>
      <w:r>
        <w:t>9.2.2</w:t>
      </w:r>
      <w:r>
        <w:tab/>
        <w:t>Default MAC Cell Group configuration</w:t>
      </w:r>
      <w:bookmarkEnd w:id="8495"/>
      <w:bookmarkEnd w:id="8496"/>
      <w:bookmarkEnd w:id="8497"/>
      <w:bookmarkEnd w:id="8498"/>
      <w:bookmarkEnd w:id="8499"/>
    </w:p>
    <w:p w14:paraId="2C727359" w14:textId="77777777" w:rsidR="00F37883" w:rsidRDefault="00721CB1">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30"/>
      </w:pPr>
      <w:bookmarkStart w:id="8500" w:name="_Toc201296101"/>
      <w:bookmarkStart w:id="8501" w:name="_Toc60777618"/>
      <w:bookmarkStart w:id="8502" w:name="_Toc193452539"/>
      <w:bookmarkStart w:id="8503" w:name="_Toc193446734"/>
      <w:bookmarkStart w:id="8504" w:name="_Toc193463814"/>
      <w:r>
        <w:t>9.2.3</w:t>
      </w:r>
      <w:r>
        <w:tab/>
        <w:t>Default values timers and constants</w:t>
      </w:r>
      <w:bookmarkEnd w:id="8500"/>
      <w:bookmarkEnd w:id="8501"/>
      <w:bookmarkEnd w:id="8502"/>
      <w:bookmarkEnd w:id="8503"/>
      <w:bookmarkEnd w:id="8504"/>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30"/>
      </w:pPr>
      <w:bookmarkStart w:id="8505" w:name="_Toc193446735"/>
      <w:bookmarkStart w:id="8506" w:name="_Toc201296102"/>
      <w:bookmarkStart w:id="8507" w:name="_Toc193452540"/>
      <w:bookmarkStart w:id="8508" w:name="_Toc193463815"/>
      <w:r>
        <w:t>9.2.4</w:t>
      </w:r>
      <w:r>
        <w:tab/>
        <w:t>Default PC5 Relay RLC Channel</w:t>
      </w:r>
      <w:bookmarkEnd w:id="8505"/>
      <w:bookmarkEnd w:id="8506"/>
      <w:bookmarkEnd w:id="8507"/>
      <w:bookmarkEnd w:id="8508"/>
    </w:p>
    <w:p w14:paraId="2C2CD53F" w14:textId="77777777" w:rsidR="00F37883" w:rsidRDefault="00721CB1">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30"/>
      </w:pPr>
      <w:bookmarkStart w:id="8509" w:name="_Toc201296103"/>
      <w:bookmarkStart w:id="8510" w:name="_Toc193463816"/>
      <w:bookmarkStart w:id="8511" w:name="_Toc193446736"/>
      <w:bookmarkStart w:id="8512" w:name="_Toc193452541"/>
      <w:r>
        <w:t>9.2.5</w:t>
      </w:r>
      <w:r>
        <w:tab/>
        <w:t>Default SRAP configurations</w:t>
      </w:r>
      <w:bookmarkEnd w:id="8509"/>
      <w:bookmarkEnd w:id="8510"/>
      <w:bookmarkEnd w:id="8511"/>
      <w:bookmarkEnd w:id="8512"/>
    </w:p>
    <w:p w14:paraId="226FEF8C" w14:textId="77777777" w:rsidR="00F37883" w:rsidRDefault="00721CB1">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2"/>
      </w:pPr>
      <w:bookmarkStart w:id="8513" w:name="_Toc193463817"/>
      <w:bookmarkStart w:id="8514" w:name="_Toc193452542"/>
      <w:bookmarkStart w:id="8515" w:name="_Toc201296104"/>
      <w:bookmarkStart w:id="8516" w:name="_Toc193446737"/>
      <w:bookmarkStart w:id="8517" w:name="_Toc60777619"/>
      <w:r>
        <w:t>9.3</w:t>
      </w:r>
      <w:r>
        <w:tab/>
        <w:t>Sidelink pre-configured parameters</w:t>
      </w:r>
      <w:bookmarkEnd w:id="8513"/>
      <w:bookmarkEnd w:id="8514"/>
      <w:bookmarkEnd w:id="8515"/>
      <w:bookmarkEnd w:id="8516"/>
      <w:bookmarkEnd w:id="8517"/>
    </w:p>
    <w:p w14:paraId="496E7B07" w14:textId="77777777" w:rsidR="00F37883" w:rsidRDefault="00721CB1">
      <w:r>
        <w:t>This ASN.1 segment is the start of the NR definitions of pre-configured sidelink parameters.</w:t>
      </w:r>
    </w:p>
    <w:p w14:paraId="2E7284C0" w14:textId="77777777" w:rsidR="00F37883" w:rsidRDefault="00721CB1">
      <w:pPr>
        <w:pStyle w:val="40"/>
      </w:pPr>
      <w:bookmarkStart w:id="8518" w:name="_Toc193452543"/>
      <w:bookmarkStart w:id="8519" w:name="_Toc193463818"/>
      <w:bookmarkStart w:id="8520" w:name="_Toc201296105"/>
      <w:bookmarkStart w:id="8521" w:name="_Toc193446738"/>
      <w:bookmarkStart w:id="8522" w:name="_Toc60777620"/>
      <w:bookmarkStart w:id="8523" w:name="MCCQCTEMPBM_00000783"/>
      <w:r>
        <w:t>–</w:t>
      </w:r>
      <w:r>
        <w:tab/>
      </w:r>
      <w:r>
        <w:rPr>
          <w:i/>
          <w:iCs/>
        </w:rPr>
        <w:t>NR-Sidelink-Preconf</w:t>
      </w:r>
      <w:bookmarkEnd w:id="8518"/>
      <w:bookmarkEnd w:id="8519"/>
      <w:bookmarkEnd w:id="8520"/>
      <w:bookmarkEnd w:id="8521"/>
      <w:bookmarkEnd w:id="8522"/>
    </w:p>
    <w:bookmarkEnd w:id="8523"/>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40"/>
      </w:pPr>
      <w:bookmarkStart w:id="8524" w:name="_Toc193463819"/>
      <w:bookmarkStart w:id="8525" w:name="_Toc193446739"/>
      <w:bookmarkStart w:id="8526" w:name="_Toc60777621"/>
      <w:bookmarkStart w:id="8527" w:name="_Toc201296106"/>
      <w:bookmarkStart w:id="8528" w:name="_Toc193452544"/>
      <w:bookmarkStart w:id="8529" w:name="MCCQCTEMPBM_00000784"/>
      <w:r>
        <w:t>–</w:t>
      </w:r>
      <w:r>
        <w:tab/>
      </w:r>
      <w:r>
        <w:rPr>
          <w:i/>
          <w:iCs/>
        </w:rPr>
        <w:t>SL-PreconfigurationNR</w:t>
      </w:r>
      <w:bookmarkEnd w:id="8524"/>
      <w:bookmarkEnd w:id="8525"/>
      <w:bookmarkEnd w:id="8526"/>
      <w:bookmarkEnd w:id="8527"/>
      <w:bookmarkEnd w:id="8528"/>
    </w:p>
    <w:bookmarkEnd w:id="8529"/>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等线"/>
        </w:rPr>
      </w:pPr>
    </w:p>
    <w:p w14:paraId="01945AD7" w14:textId="77777777" w:rsidR="00F37883" w:rsidRDefault="00721CB1">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等线"/>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40"/>
        <w:rPr>
          <w:rFonts w:eastAsia="MS Mincho"/>
        </w:rPr>
      </w:pPr>
      <w:bookmarkStart w:id="8530" w:name="_Toc193463820"/>
      <w:bookmarkStart w:id="8531" w:name="_Toc193446740"/>
      <w:bookmarkStart w:id="8532" w:name="_Toc201296107"/>
      <w:bookmarkStart w:id="8533" w:name="_Toc193452545"/>
      <w:bookmarkStart w:id="8534" w:name="MCCQCTEMPBM_00000785"/>
      <w:r>
        <w:rPr>
          <w:rFonts w:eastAsia="MS Mincho"/>
        </w:rPr>
        <w:t>–</w:t>
      </w:r>
      <w:r>
        <w:rPr>
          <w:rFonts w:eastAsia="MS Mincho"/>
        </w:rPr>
        <w:tab/>
      </w:r>
      <w:r>
        <w:rPr>
          <w:rFonts w:eastAsia="MS Mincho"/>
          <w:i/>
          <w:iCs/>
        </w:rPr>
        <w:t>End of NR-Sidelink-Preconf</w:t>
      </w:r>
      <w:bookmarkEnd w:id="8530"/>
      <w:bookmarkEnd w:id="8531"/>
      <w:bookmarkEnd w:id="8532"/>
      <w:bookmarkEnd w:id="8533"/>
    </w:p>
    <w:bookmarkEnd w:id="8534"/>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35" w:name="_Toc193463821"/>
      <w:bookmarkStart w:id="8536" w:name="_Toc201296108"/>
      <w:r>
        <w:rPr>
          <w:rFonts w:ascii="Arial" w:hAnsi="Arial"/>
          <w:sz w:val="32"/>
        </w:rPr>
        <w:t>9.4</w:t>
      </w:r>
      <w:r>
        <w:rPr>
          <w:rFonts w:ascii="Arial" w:hAnsi="Arial"/>
          <w:sz w:val="32"/>
        </w:rPr>
        <w:tab/>
        <w:t>Radio Information Related to Discovery Message</w:t>
      </w:r>
      <w:bookmarkEnd w:id="8535"/>
      <w:bookmarkEnd w:id="8536"/>
    </w:p>
    <w:p w14:paraId="3EF4F8A4" w14:textId="77777777" w:rsidR="00F37883" w:rsidRDefault="00721CB1">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56F387BD" w14:textId="77777777" w:rsidR="00F37883" w:rsidRDefault="00721CB1">
      <w:pPr>
        <w:pStyle w:val="40"/>
      </w:pPr>
      <w:bookmarkStart w:id="8537" w:name="_Toc193452546"/>
      <w:bookmarkStart w:id="8538" w:name="_Toc193446741"/>
      <w:bookmarkStart w:id="8539" w:name="_Toc201296109"/>
      <w:bookmarkStart w:id="8540" w:name="_Toc193463822"/>
      <w:bookmarkStart w:id="8541" w:name="MCCQCTEMPBM_00000786"/>
      <w:r>
        <w:t>–</w:t>
      </w:r>
      <w:r>
        <w:tab/>
      </w:r>
      <w:r>
        <w:rPr>
          <w:i/>
          <w:iCs/>
        </w:rPr>
        <w:t>SL-AccessInfo-L2U2N</w:t>
      </w:r>
      <w:bookmarkEnd w:id="8537"/>
      <w:bookmarkEnd w:id="8538"/>
      <w:bookmarkEnd w:id="8539"/>
      <w:bookmarkEnd w:id="8540"/>
    </w:p>
    <w:bookmarkEnd w:id="8541"/>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等线"/>
        </w:rPr>
        <w:t>SL-S</w:t>
      </w:r>
      <w:r>
        <w:rPr>
          <w:rFonts w:eastAsia="宋体"/>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2"/>
      </w:pPr>
      <w:bookmarkStart w:id="8542" w:name="_Toc193446742"/>
      <w:bookmarkStart w:id="8543" w:name="_Toc193463823"/>
      <w:bookmarkStart w:id="8544" w:name="_Toc201296110"/>
      <w:bookmarkStart w:id="8545" w:name="_Toc193452547"/>
      <w:bookmarkStart w:id="8546" w:name="_Toc60777623"/>
      <w:r>
        <w:t>9.5</w:t>
      </w:r>
      <w:r>
        <w:tab/>
        <w:t>Void</w:t>
      </w:r>
      <w:bookmarkEnd w:id="8542"/>
      <w:bookmarkEnd w:id="8543"/>
      <w:bookmarkEnd w:id="8544"/>
      <w:bookmarkEnd w:id="8545"/>
    </w:p>
    <w:p w14:paraId="4058C836" w14:textId="77777777" w:rsidR="00F37883" w:rsidRDefault="00721CB1">
      <w:pPr>
        <w:pStyle w:val="1"/>
      </w:pPr>
      <w:bookmarkStart w:id="8547" w:name="_Toc201296111"/>
      <w:bookmarkStart w:id="8548" w:name="_Toc193463824"/>
      <w:bookmarkStart w:id="8549" w:name="_Toc193446743"/>
      <w:bookmarkStart w:id="8550" w:name="_Toc193452548"/>
      <w:r>
        <w:t>10</w:t>
      </w:r>
      <w:r>
        <w:tab/>
        <w:t>Generic error handling</w:t>
      </w:r>
      <w:bookmarkEnd w:id="8546"/>
      <w:bookmarkEnd w:id="8547"/>
      <w:bookmarkEnd w:id="8548"/>
      <w:bookmarkEnd w:id="8549"/>
      <w:bookmarkEnd w:id="8550"/>
    </w:p>
    <w:p w14:paraId="2905A273" w14:textId="77777777" w:rsidR="00F37883" w:rsidRDefault="00721CB1">
      <w:pPr>
        <w:pStyle w:val="2"/>
      </w:pPr>
      <w:bookmarkStart w:id="8551" w:name="_Toc60777624"/>
      <w:bookmarkStart w:id="8552" w:name="_Toc193463825"/>
      <w:bookmarkStart w:id="8553" w:name="_Toc193446744"/>
      <w:bookmarkStart w:id="8554" w:name="_Toc201296112"/>
      <w:bookmarkStart w:id="8555" w:name="_Toc193452549"/>
      <w:r>
        <w:t>10.1</w:t>
      </w:r>
      <w:r>
        <w:tab/>
        <w:t>General</w:t>
      </w:r>
      <w:bookmarkEnd w:id="8551"/>
      <w:bookmarkEnd w:id="8552"/>
      <w:bookmarkEnd w:id="8553"/>
      <w:bookmarkEnd w:id="8554"/>
      <w:bookmarkEnd w:id="8555"/>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2"/>
      </w:pPr>
      <w:bookmarkStart w:id="8556" w:name="_Toc193446745"/>
      <w:bookmarkStart w:id="8557" w:name="_Toc60777625"/>
      <w:bookmarkStart w:id="8558" w:name="_Toc193452550"/>
      <w:bookmarkStart w:id="8559" w:name="_Toc201296113"/>
      <w:bookmarkStart w:id="8560" w:name="_Toc193463826"/>
      <w:r>
        <w:t>10.2</w:t>
      </w:r>
      <w:r>
        <w:tab/>
        <w:t>ASN.1 violation or encoding error</w:t>
      </w:r>
      <w:bookmarkEnd w:id="8556"/>
      <w:bookmarkEnd w:id="8557"/>
      <w:bookmarkEnd w:id="8558"/>
      <w:bookmarkEnd w:id="8559"/>
      <w:bookmarkEnd w:id="8560"/>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2"/>
      </w:pPr>
      <w:bookmarkStart w:id="8561" w:name="_Toc60777626"/>
      <w:bookmarkStart w:id="8562" w:name="_Toc193446746"/>
      <w:bookmarkStart w:id="8563" w:name="_Toc201296114"/>
      <w:bookmarkStart w:id="8564" w:name="_Toc193463827"/>
      <w:bookmarkStart w:id="8565" w:name="_Toc193452551"/>
      <w:r>
        <w:t>10.3</w:t>
      </w:r>
      <w:r>
        <w:tab/>
        <w:t>Field set to a not comprehended value</w:t>
      </w:r>
      <w:bookmarkEnd w:id="8561"/>
      <w:bookmarkEnd w:id="8562"/>
      <w:bookmarkEnd w:id="8563"/>
      <w:bookmarkEnd w:id="8564"/>
      <w:bookmarkEnd w:id="8565"/>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2"/>
      </w:pPr>
      <w:bookmarkStart w:id="8566" w:name="_Toc193452552"/>
      <w:bookmarkStart w:id="8567" w:name="_Toc193463828"/>
      <w:bookmarkStart w:id="8568" w:name="_Toc201296115"/>
      <w:bookmarkStart w:id="8569" w:name="_Toc193446747"/>
      <w:bookmarkStart w:id="8570" w:name="_Toc60777627"/>
      <w:r>
        <w:t>10.4</w:t>
      </w:r>
      <w:r>
        <w:tab/>
        <w:t>Mandatory field missing</w:t>
      </w:r>
      <w:bookmarkEnd w:id="8566"/>
      <w:bookmarkEnd w:id="8567"/>
      <w:bookmarkEnd w:id="8568"/>
      <w:bookmarkEnd w:id="8569"/>
      <w:bookmarkEnd w:id="8570"/>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等线"/>
        </w:rPr>
        <w:t>2&gt;</w:t>
      </w:r>
      <w:r>
        <w:rPr>
          <w:rFonts w:eastAsia="等线"/>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2"/>
      </w:pPr>
      <w:bookmarkStart w:id="8571" w:name="_Toc193446748"/>
      <w:bookmarkStart w:id="8572" w:name="_Toc193463829"/>
      <w:bookmarkStart w:id="8573" w:name="_Toc60777628"/>
      <w:bookmarkStart w:id="8574" w:name="_Toc193452553"/>
      <w:bookmarkStart w:id="8575" w:name="_Toc201296116"/>
      <w:r>
        <w:t>10.5</w:t>
      </w:r>
      <w:r>
        <w:tab/>
        <w:t>Not comprehended field</w:t>
      </w:r>
      <w:bookmarkEnd w:id="8571"/>
      <w:bookmarkEnd w:id="8572"/>
      <w:bookmarkEnd w:id="8573"/>
      <w:bookmarkEnd w:id="8574"/>
      <w:bookmarkEnd w:id="8575"/>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1"/>
      </w:pPr>
      <w:bookmarkStart w:id="8576" w:name="_Toc193452554"/>
      <w:bookmarkStart w:id="8577" w:name="_Toc201296117"/>
      <w:bookmarkStart w:id="8578" w:name="_Toc60777629"/>
      <w:bookmarkStart w:id="8579" w:name="_Toc193446749"/>
      <w:bookmarkStart w:id="8580" w:name="_Toc193463830"/>
      <w:r>
        <w:t>11</w:t>
      </w:r>
      <w:r>
        <w:tab/>
        <w:t>Radio information related interactions between network nodes</w:t>
      </w:r>
      <w:bookmarkEnd w:id="8576"/>
      <w:bookmarkEnd w:id="8577"/>
      <w:bookmarkEnd w:id="8578"/>
      <w:bookmarkEnd w:id="8579"/>
      <w:bookmarkEnd w:id="8580"/>
    </w:p>
    <w:p w14:paraId="2669F943" w14:textId="77777777" w:rsidR="00F37883" w:rsidRDefault="00721CB1">
      <w:pPr>
        <w:pStyle w:val="2"/>
      </w:pPr>
      <w:bookmarkStart w:id="8581" w:name="_Toc193452555"/>
      <w:bookmarkStart w:id="8582" w:name="_Toc201296118"/>
      <w:bookmarkStart w:id="8583" w:name="_Toc60777630"/>
      <w:bookmarkStart w:id="8584" w:name="_Toc193463831"/>
      <w:bookmarkStart w:id="8585" w:name="_Toc193446750"/>
      <w:r>
        <w:t>11.1</w:t>
      </w:r>
      <w:r>
        <w:tab/>
        <w:t>General</w:t>
      </w:r>
      <w:bookmarkEnd w:id="8581"/>
      <w:bookmarkEnd w:id="8582"/>
      <w:bookmarkEnd w:id="8583"/>
      <w:bookmarkEnd w:id="8584"/>
      <w:bookmarkEnd w:id="8585"/>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2"/>
      </w:pPr>
      <w:bookmarkStart w:id="8586" w:name="_Toc201296119"/>
      <w:bookmarkStart w:id="8587" w:name="_Toc193452556"/>
      <w:bookmarkStart w:id="8588" w:name="_Toc193463832"/>
      <w:bookmarkStart w:id="8589" w:name="_Toc60777631"/>
      <w:bookmarkStart w:id="8590" w:name="_Toc193446751"/>
      <w:r>
        <w:t>11.2</w:t>
      </w:r>
      <w:r>
        <w:tab/>
        <w:t>Inter-node RRC messages</w:t>
      </w:r>
      <w:bookmarkEnd w:id="8586"/>
      <w:bookmarkEnd w:id="8587"/>
      <w:bookmarkEnd w:id="8588"/>
      <w:bookmarkEnd w:id="8589"/>
      <w:bookmarkEnd w:id="8590"/>
    </w:p>
    <w:p w14:paraId="1CAD9F4D" w14:textId="77777777" w:rsidR="00F37883" w:rsidRDefault="00721CB1">
      <w:pPr>
        <w:pStyle w:val="30"/>
      </w:pPr>
      <w:bookmarkStart w:id="8591" w:name="_Toc193446752"/>
      <w:bookmarkStart w:id="8592" w:name="_Toc60777632"/>
      <w:bookmarkStart w:id="8593" w:name="_Toc193452557"/>
      <w:bookmarkStart w:id="8594" w:name="_Toc193463833"/>
      <w:bookmarkStart w:id="8595" w:name="_Toc201296120"/>
      <w:r>
        <w:t>11.2.1</w:t>
      </w:r>
      <w:r>
        <w:tab/>
        <w:t>General</w:t>
      </w:r>
      <w:bookmarkEnd w:id="8591"/>
      <w:bookmarkEnd w:id="8592"/>
      <w:bookmarkEnd w:id="8593"/>
      <w:bookmarkEnd w:id="8594"/>
      <w:bookmarkEnd w:id="8595"/>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30"/>
      </w:pPr>
      <w:bookmarkStart w:id="8596" w:name="_Toc201296121"/>
      <w:bookmarkStart w:id="8597" w:name="_Toc193452558"/>
      <w:bookmarkStart w:id="8598" w:name="_Toc60777633"/>
      <w:bookmarkStart w:id="8599" w:name="_Toc193446753"/>
      <w:bookmarkStart w:id="8600" w:name="_Toc193463834"/>
      <w:r>
        <w:t>11.2.2</w:t>
      </w:r>
      <w:r>
        <w:tab/>
        <w:t>Message definitions</w:t>
      </w:r>
      <w:bookmarkEnd w:id="8596"/>
      <w:bookmarkEnd w:id="8597"/>
      <w:bookmarkEnd w:id="8598"/>
      <w:bookmarkEnd w:id="8599"/>
      <w:bookmarkEnd w:id="8600"/>
    </w:p>
    <w:p w14:paraId="31C646FA" w14:textId="77777777" w:rsidR="00F37883" w:rsidRDefault="00721CB1">
      <w:pPr>
        <w:pStyle w:val="40"/>
      </w:pPr>
      <w:bookmarkStart w:id="8601" w:name="_Toc193463835"/>
      <w:bookmarkStart w:id="8602" w:name="_Toc193452559"/>
      <w:bookmarkStart w:id="8603" w:name="_Toc193446754"/>
      <w:bookmarkStart w:id="8604" w:name="_Toc201296122"/>
      <w:bookmarkStart w:id="8605" w:name="MCCQCTEMPBM_00000787"/>
      <w:bookmarkStart w:id="8606" w:name="_Toc60777634"/>
      <w:r>
        <w:t>–</w:t>
      </w:r>
      <w:r>
        <w:tab/>
      </w:r>
      <w:r>
        <w:rPr>
          <w:i/>
        </w:rPr>
        <w:t>CG-CandidateList</w:t>
      </w:r>
      <w:bookmarkEnd w:id="8601"/>
      <w:bookmarkEnd w:id="8602"/>
      <w:bookmarkEnd w:id="8603"/>
      <w:bookmarkEnd w:id="8604"/>
    </w:p>
    <w:bookmarkEnd w:id="8605"/>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40"/>
      </w:pPr>
      <w:bookmarkStart w:id="8607" w:name="_Toc193452560"/>
      <w:bookmarkStart w:id="8608" w:name="_Toc201296123"/>
      <w:bookmarkStart w:id="8609" w:name="_Toc193446755"/>
      <w:bookmarkStart w:id="8610" w:name="_Toc193463836"/>
      <w:bookmarkStart w:id="8611" w:name="MCCQCTEMPBM_00000788"/>
      <w:r>
        <w:t>–</w:t>
      </w:r>
      <w:r>
        <w:tab/>
      </w:r>
      <w:r>
        <w:rPr>
          <w:i/>
        </w:rPr>
        <w:t>HandoverCommand</w:t>
      </w:r>
      <w:bookmarkEnd w:id="8606"/>
      <w:bookmarkEnd w:id="8607"/>
      <w:bookmarkEnd w:id="8608"/>
      <w:bookmarkEnd w:id="8609"/>
      <w:bookmarkEnd w:id="8610"/>
    </w:p>
    <w:bookmarkEnd w:id="8611"/>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宋体"/>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40"/>
      </w:pPr>
      <w:bookmarkStart w:id="8612" w:name="_Toc193446756"/>
      <w:bookmarkStart w:id="8613" w:name="_Toc60777635"/>
      <w:bookmarkStart w:id="8614" w:name="_Toc201296124"/>
      <w:bookmarkStart w:id="8615" w:name="_Toc193463837"/>
      <w:bookmarkStart w:id="8616" w:name="_Toc193452561"/>
      <w:bookmarkStart w:id="8617" w:name="MCCQCTEMPBM_00000789"/>
      <w:r>
        <w:t>–</w:t>
      </w:r>
      <w:r>
        <w:tab/>
      </w:r>
      <w:r>
        <w:rPr>
          <w:i/>
        </w:rPr>
        <w:t>HandoverPreparationInformation</w:t>
      </w:r>
      <w:bookmarkEnd w:id="8612"/>
      <w:bookmarkEnd w:id="8613"/>
      <w:bookmarkEnd w:id="8614"/>
      <w:bookmarkEnd w:id="8615"/>
      <w:bookmarkEnd w:id="8616"/>
    </w:p>
    <w:bookmarkEnd w:id="8617"/>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宋体"/>
                <w:b/>
                <w:bCs/>
                <w:i/>
                <w:iCs/>
                <w:kern w:val="2"/>
                <w:lang w:eastAsia="en-GB"/>
              </w:rPr>
            </w:pPr>
            <w:r>
              <w:rPr>
                <w:rFonts w:eastAsia="宋体"/>
                <w:b/>
                <w:bCs/>
                <w:i/>
                <w:iCs/>
                <w:kern w:val="2"/>
                <w:lang w:eastAsia="en-GB"/>
              </w:rPr>
              <w:t>ue-InactiveTime</w:t>
            </w:r>
          </w:p>
          <w:p w14:paraId="765E8551" w14:textId="77777777" w:rsidR="00F37883" w:rsidRDefault="00721CB1">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宋体"/>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宋体"/>
                <w:szCs w:val="22"/>
                <w:lang w:eastAsia="sv-SE"/>
              </w:rPr>
            </w:pPr>
            <w:r>
              <w:rPr>
                <w:rFonts w:eastAsia="宋体"/>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宋体"/>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宋体"/>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bl>
    <w:p w14:paraId="15E35CF0" w14:textId="77777777" w:rsidR="00F37883" w:rsidRDefault="00F37883"/>
    <w:p w14:paraId="4E711FF4" w14:textId="77777777" w:rsidR="00F37883" w:rsidRDefault="00721CB1">
      <w:pPr>
        <w:pStyle w:val="40"/>
      </w:pPr>
      <w:bookmarkStart w:id="8618" w:name="_Toc193446757"/>
      <w:bookmarkStart w:id="8619" w:name="_Toc193452562"/>
      <w:bookmarkStart w:id="8620" w:name="_Toc201296125"/>
      <w:bookmarkStart w:id="8621" w:name="_Toc60777636"/>
      <w:bookmarkStart w:id="8622" w:name="_Toc193463838"/>
      <w:bookmarkStart w:id="8623" w:name="MCCQCTEMPBM_00000790"/>
      <w:r>
        <w:t>–</w:t>
      </w:r>
      <w:r>
        <w:tab/>
      </w:r>
      <w:r>
        <w:rPr>
          <w:i/>
        </w:rPr>
        <w:t>CG-Config</w:t>
      </w:r>
      <w:bookmarkEnd w:id="8618"/>
      <w:bookmarkEnd w:id="8619"/>
      <w:bookmarkEnd w:id="8620"/>
      <w:bookmarkEnd w:id="8621"/>
      <w:bookmarkEnd w:id="8622"/>
    </w:p>
    <w:bookmarkEnd w:id="8623"/>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宋体"/>
        </w:rPr>
      </w:pPr>
      <w:r>
        <w:rPr>
          <w:rFonts w:eastAsia="宋体"/>
        </w:rPr>
        <w:t>}</w:t>
      </w:r>
    </w:p>
    <w:p w14:paraId="4915E82B" w14:textId="77777777" w:rsidR="00F37883" w:rsidRDefault="00F37883">
      <w:pPr>
        <w:pStyle w:val="PL"/>
        <w:rPr>
          <w:rFonts w:eastAsia="宋体"/>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宋体"/>
        </w:rPr>
      </w:pPr>
      <w:r>
        <w:rPr>
          <w:rFonts w:eastAsia="宋体"/>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宋体"/>
                <w:b/>
                <w:bCs/>
                <w:i/>
                <w:iCs/>
              </w:rPr>
            </w:pPr>
            <w:r>
              <w:rPr>
                <w:rFonts w:eastAsia="宋体"/>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宋体"/>
                <w:b/>
                <w:bCs/>
                <w:i/>
                <w:iCs/>
              </w:rPr>
            </w:pPr>
            <w:r>
              <w:rPr>
                <w:rFonts w:eastAsia="宋体"/>
                <w:b/>
                <w:bCs/>
                <w:i/>
                <w:iCs/>
              </w:rPr>
              <w:t>idc-TDM-AssistanceConfig</w:t>
            </w:r>
          </w:p>
          <w:p w14:paraId="50390333" w14:textId="77777777" w:rsidR="00F37883" w:rsidRDefault="00721CB1">
            <w:pPr>
              <w:pStyle w:val="TAL"/>
              <w:rPr>
                <w:rFonts w:eastAsia="宋体"/>
              </w:rPr>
            </w:pPr>
            <w:r>
              <w:rPr>
                <w:rFonts w:eastAsia="宋体"/>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等线"/>
                <w:b/>
                <w:bCs/>
                <w:i/>
                <w:iCs/>
                <w:lang w:eastAsia="sv-SE"/>
              </w:rPr>
            </w:pPr>
            <w:r>
              <w:rPr>
                <w:rFonts w:eastAsia="等线"/>
                <w:b/>
                <w:bCs/>
                <w:i/>
                <w:iCs/>
                <w:lang w:eastAsia="sv-SE"/>
              </w:rPr>
              <w:t>ph-SupplementaryUplink</w:t>
            </w:r>
          </w:p>
          <w:p w14:paraId="7C415743" w14:textId="77777777" w:rsidR="00F37883" w:rsidRDefault="00721CB1">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等线"/>
                <w:b/>
                <w:bCs/>
                <w:i/>
                <w:iCs/>
                <w:lang w:eastAsia="sv-SE"/>
              </w:rPr>
            </w:pPr>
            <w:r>
              <w:rPr>
                <w:rFonts w:eastAsia="等线"/>
                <w:b/>
                <w:bCs/>
                <w:i/>
                <w:iCs/>
                <w:lang w:eastAsia="sv-SE"/>
              </w:rPr>
              <w:t>ph-Uplink</w:t>
            </w:r>
          </w:p>
          <w:p w14:paraId="4C672FE1" w14:textId="77777777" w:rsidR="00F37883" w:rsidRDefault="00721CB1">
            <w:pPr>
              <w:pStyle w:val="TAL"/>
              <w:rPr>
                <w:lang w:eastAsia="sv-SE"/>
              </w:rPr>
            </w:pPr>
            <w:r>
              <w:rPr>
                <w:rFonts w:eastAsia="等线"/>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t>requestedToffset</w:t>
            </w:r>
          </w:p>
          <w:p w14:paraId="7E5ACB45" w14:textId="77777777" w:rsidR="00F37883" w:rsidRDefault="00721CB1">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40"/>
        <w:rPr>
          <w:i/>
        </w:rPr>
      </w:pPr>
      <w:bookmarkStart w:id="8624" w:name="_Toc193452563"/>
      <w:bookmarkStart w:id="8625" w:name="_Toc60777637"/>
      <w:bookmarkStart w:id="8626" w:name="_Toc193446758"/>
      <w:bookmarkStart w:id="8627" w:name="_Toc193463839"/>
      <w:bookmarkStart w:id="8628" w:name="_Toc201296126"/>
      <w:bookmarkStart w:id="8629" w:name="MCCQCTEMPBM_00000791"/>
      <w:r>
        <w:rPr>
          <w:i/>
        </w:rPr>
        <w:t>–</w:t>
      </w:r>
      <w:r>
        <w:rPr>
          <w:i/>
        </w:rPr>
        <w:tab/>
        <w:t>CG-ConfigInfo</w:t>
      </w:r>
      <w:bookmarkEnd w:id="8624"/>
      <w:bookmarkEnd w:id="8625"/>
      <w:bookmarkEnd w:id="8626"/>
      <w:bookmarkEnd w:id="8627"/>
      <w:bookmarkEnd w:id="8628"/>
    </w:p>
    <w:bookmarkEnd w:id="8629"/>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等线"/>
        </w:rPr>
      </w:pPr>
      <w:r>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宋体"/>
                <w:b/>
                <w:bCs/>
                <w:i/>
                <w:iCs/>
              </w:rPr>
            </w:pPr>
            <w:r>
              <w:rPr>
                <w:rFonts w:eastAsia="宋体"/>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宋体"/>
                <w:b/>
                <w:bCs/>
                <w:i/>
                <w:iCs/>
              </w:rPr>
            </w:pPr>
            <w:r>
              <w:rPr>
                <w:rFonts w:eastAsia="宋体"/>
                <w:b/>
                <w:bCs/>
                <w:i/>
                <w:iCs/>
              </w:rPr>
              <w:t>idc-TDM-Assistance</w:t>
            </w:r>
          </w:p>
          <w:p w14:paraId="42B9F969" w14:textId="77777777" w:rsidR="00F37883" w:rsidRDefault="00721CB1">
            <w:pPr>
              <w:pStyle w:val="TAL"/>
              <w:rPr>
                <w:rFonts w:eastAsia="宋体"/>
              </w:rPr>
            </w:pPr>
            <w:r>
              <w:rPr>
                <w:rFonts w:eastAsia="宋体"/>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等线"/>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等线"/>
                <w:b/>
                <w:bCs/>
                <w:i/>
                <w:iCs/>
                <w:lang w:eastAsia="sv-SE"/>
              </w:rPr>
            </w:pPr>
            <w:r>
              <w:rPr>
                <w:rFonts w:eastAsia="等线"/>
                <w:b/>
                <w:bCs/>
                <w:i/>
                <w:iCs/>
                <w:lang w:eastAsia="sv-SE"/>
              </w:rPr>
              <w:t>ph-SupplementaryUplink</w:t>
            </w:r>
          </w:p>
          <w:p w14:paraId="11761E16" w14:textId="77777777" w:rsidR="00F37883" w:rsidRDefault="00721CB1">
            <w:pPr>
              <w:pStyle w:val="TAL"/>
              <w:rPr>
                <w:rFonts w:eastAsia="等线"/>
                <w:lang w:eastAsia="sv-SE"/>
              </w:rPr>
            </w:pPr>
            <w:r>
              <w:rPr>
                <w:rFonts w:eastAsia="等线"/>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等线"/>
                <w:b/>
                <w:bCs/>
                <w:i/>
                <w:iCs/>
                <w:lang w:eastAsia="sv-SE"/>
              </w:rPr>
            </w:pPr>
            <w:r>
              <w:rPr>
                <w:rFonts w:eastAsia="等线"/>
                <w:b/>
                <w:bCs/>
                <w:i/>
                <w:iCs/>
                <w:lang w:eastAsia="sv-SE"/>
              </w:rPr>
              <w:t>ph-Uplink</w:t>
            </w:r>
          </w:p>
          <w:p w14:paraId="238D21C6" w14:textId="77777777" w:rsidR="00F37883" w:rsidRDefault="00721CB1">
            <w:pPr>
              <w:pStyle w:val="TAL"/>
              <w:rPr>
                <w:rFonts w:eastAsia="等线"/>
                <w:lang w:eastAsia="sv-SE"/>
              </w:rPr>
            </w:pPr>
            <w:r>
              <w:rPr>
                <w:rFonts w:eastAsia="等线"/>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fff"/>
                <w:rFonts w:cs="Arial"/>
                <w:szCs w:val="18"/>
              </w:rPr>
              <w:t>servFrequenciesMN-NR</w:t>
            </w:r>
            <w:r>
              <w:rPr>
                <w:rStyle w:val="affff"/>
              </w:rPr>
              <w:t xml:space="preserve"> </w:t>
            </w:r>
            <w:r>
              <w:rPr>
                <w:rFonts w:cs="Arial"/>
                <w:szCs w:val="18"/>
              </w:rPr>
              <w:t xml:space="preserve">indicates </w:t>
            </w:r>
            <w:r>
              <w:rPr>
                <w:rStyle w:val="affff"/>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40"/>
      </w:pPr>
      <w:bookmarkStart w:id="8630" w:name="_Toc193446759"/>
      <w:bookmarkStart w:id="8631" w:name="_Toc201296127"/>
      <w:bookmarkStart w:id="8632" w:name="_Toc193452564"/>
      <w:bookmarkStart w:id="8633" w:name="_Toc193463840"/>
      <w:bookmarkStart w:id="8634" w:name="_Toc60777638"/>
      <w:bookmarkStart w:id="8635" w:name="MCCQCTEMPBM_00000792"/>
      <w:r>
        <w:t>–</w:t>
      </w:r>
      <w:r>
        <w:tab/>
      </w:r>
      <w:r>
        <w:rPr>
          <w:i/>
        </w:rPr>
        <w:t>MeasurementTimingConfiguration</w:t>
      </w:r>
      <w:bookmarkEnd w:id="8630"/>
      <w:bookmarkEnd w:id="8631"/>
      <w:bookmarkEnd w:id="8632"/>
      <w:bookmarkEnd w:id="8633"/>
      <w:bookmarkEnd w:id="8634"/>
    </w:p>
    <w:bookmarkEnd w:id="8635"/>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宋体"/>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40"/>
      </w:pPr>
      <w:bookmarkStart w:id="8636" w:name="_Toc60777639"/>
      <w:bookmarkStart w:id="8637" w:name="_Toc193446760"/>
      <w:bookmarkStart w:id="8638" w:name="_Toc193452565"/>
      <w:bookmarkStart w:id="8639" w:name="_Toc201296128"/>
      <w:bookmarkStart w:id="8640" w:name="_Toc193463841"/>
      <w:bookmarkStart w:id="8641" w:name="MCCQCTEMPBM_00000793"/>
      <w:r>
        <w:t>–</w:t>
      </w:r>
      <w:r>
        <w:tab/>
      </w:r>
      <w:r>
        <w:rPr>
          <w:i/>
        </w:rPr>
        <w:t>UERadioPagingInformation</w:t>
      </w:r>
      <w:bookmarkEnd w:id="8636"/>
      <w:bookmarkEnd w:id="8637"/>
      <w:bookmarkEnd w:id="8638"/>
      <w:bookmarkEnd w:id="8639"/>
      <w:bookmarkEnd w:id="8640"/>
    </w:p>
    <w:bookmarkEnd w:id="8641"/>
    <w:p w14:paraId="0059D6A4" w14:textId="77777777" w:rsidR="00F37883" w:rsidRDefault="00721CB1">
      <w:r>
        <w:t xml:space="preserve">This message is used to transfer radio paging information, covering both upload to and download from the </w:t>
      </w:r>
      <w:r>
        <w:rPr>
          <w:rFonts w:eastAsia="宋体"/>
        </w:rPr>
        <w:t>5GC, and between gNBs</w:t>
      </w:r>
      <w:r>
        <w:t>.</w:t>
      </w:r>
    </w:p>
    <w:p w14:paraId="118C1458" w14:textId="77777777" w:rsidR="00F37883" w:rsidRDefault="00721CB1">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40"/>
      </w:pPr>
      <w:bookmarkStart w:id="8642" w:name="_Toc193452566"/>
      <w:bookmarkStart w:id="8643" w:name="_Toc201296129"/>
      <w:bookmarkStart w:id="8644" w:name="_Toc60777640"/>
      <w:bookmarkStart w:id="8645" w:name="_Toc193446761"/>
      <w:bookmarkStart w:id="8646" w:name="_Toc193463842"/>
      <w:bookmarkStart w:id="8647" w:name="MCCQCTEMPBM_00000794"/>
      <w:r>
        <w:t>–</w:t>
      </w:r>
      <w:r>
        <w:tab/>
      </w:r>
      <w:r>
        <w:rPr>
          <w:i/>
        </w:rPr>
        <w:t>UERadioAccessCapabilityInformation</w:t>
      </w:r>
      <w:bookmarkEnd w:id="8642"/>
      <w:bookmarkEnd w:id="8643"/>
      <w:bookmarkEnd w:id="8644"/>
      <w:bookmarkEnd w:id="8645"/>
      <w:bookmarkEnd w:id="8646"/>
    </w:p>
    <w:bookmarkEnd w:id="8647"/>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30"/>
        <w:rPr>
          <w:rFonts w:eastAsia="Yu Mincho"/>
        </w:rPr>
      </w:pPr>
      <w:bookmarkStart w:id="8648" w:name="_Toc193452567"/>
      <w:bookmarkStart w:id="8649" w:name="_Toc193446762"/>
      <w:bookmarkStart w:id="8650" w:name="_Toc60777641"/>
      <w:bookmarkStart w:id="8651" w:name="_Toc193463843"/>
      <w:bookmarkStart w:id="8652" w:name="_Toc201296130"/>
      <w:r>
        <w:rPr>
          <w:rFonts w:eastAsia="Yu Mincho"/>
        </w:rPr>
        <w:t>11.2.3</w:t>
      </w:r>
      <w:r>
        <w:rPr>
          <w:rFonts w:eastAsia="Yu Mincho"/>
        </w:rPr>
        <w:tab/>
        <w:t>Mandatory information in inter-node RRC messages</w:t>
      </w:r>
      <w:bookmarkEnd w:id="8648"/>
      <w:bookmarkEnd w:id="8649"/>
      <w:bookmarkEnd w:id="8650"/>
      <w:bookmarkEnd w:id="8651"/>
      <w:bookmarkEnd w:id="8652"/>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53"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2"/>
      </w:pPr>
      <w:bookmarkStart w:id="8654" w:name="_Toc193452568"/>
      <w:bookmarkStart w:id="8655" w:name="_Toc193446763"/>
      <w:bookmarkStart w:id="8656" w:name="_Toc193463844"/>
      <w:bookmarkStart w:id="8657" w:name="_Toc201296131"/>
      <w:r>
        <w:t>11.3</w:t>
      </w:r>
      <w:r>
        <w:tab/>
        <w:t>Inter-node RRC information element definitions</w:t>
      </w:r>
      <w:bookmarkEnd w:id="8653"/>
      <w:bookmarkEnd w:id="8654"/>
      <w:bookmarkEnd w:id="8655"/>
      <w:bookmarkEnd w:id="8656"/>
      <w:bookmarkEnd w:id="8657"/>
    </w:p>
    <w:p w14:paraId="6731D142" w14:textId="77777777" w:rsidR="00F37883" w:rsidRDefault="00721CB1">
      <w:pPr>
        <w:pStyle w:val="40"/>
      </w:pPr>
      <w:bookmarkStart w:id="8658" w:name="_Toc193446764"/>
      <w:bookmarkStart w:id="8659" w:name="_Toc201296132"/>
      <w:bookmarkStart w:id="8660" w:name="_Toc193452569"/>
      <w:bookmarkStart w:id="8661" w:name="_Toc193463845"/>
      <w:bookmarkStart w:id="8662" w:name="MCCQCTEMPBM_00000795"/>
      <w:r>
        <w:rPr>
          <w:i/>
        </w:rPr>
        <w:t>–</w:t>
      </w:r>
      <w:r>
        <w:tab/>
      </w:r>
      <w:r>
        <w:rPr>
          <w:i/>
        </w:rPr>
        <w:t>L1-MeasConfigNRDC</w:t>
      </w:r>
      <w:bookmarkEnd w:id="8658"/>
      <w:bookmarkEnd w:id="8659"/>
      <w:bookmarkEnd w:id="8660"/>
      <w:bookmarkEnd w:id="8661"/>
    </w:p>
    <w:bookmarkEnd w:id="8662"/>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afff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40"/>
      </w:pPr>
      <w:bookmarkStart w:id="8663" w:name="_Toc201296133"/>
      <w:bookmarkStart w:id="8664" w:name="MCCQCTEMPBM_00000796"/>
      <w:r>
        <w:rPr>
          <w:i/>
        </w:rPr>
        <w:t>–</w:t>
      </w:r>
      <w:r>
        <w:tab/>
      </w:r>
      <w:r>
        <w:rPr>
          <w:i/>
        </w:rPr>
        <w:t>LTM-ResourceConfigNRDC</w:t>
      </w:r>
      <w:bookmarkEnd w:id="8663"/>
    </w:p>
    <w:bookmarkEnd w:id="8664"/>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afff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40"/>
      </w:pPr>
      <w:bookmarkStart w:id="8665" w:name="_Toc193446765"/>
      <w:bookmarkStart w:id="8666" w:name="_Toc193463846"/>
      <w:bookmarkStart w:id="8667" w:name="_Toc193452570"/>
      <w:bookmarkStart w:id="8668" w:name="_Toc201296134"/>
      <w:bookmarkStart w:id="8669" w:name="MCCQCTEMPBM_00000797"/>
      <w:r>
        <w:t>–</w:t>
      </w:r>
      <w:r>
        <w:tab/>
      </w:r>
      <w:r>
        <w:rPr>
          <w:i/>
          <w:iCs/>
        </w:rPr>
        <w:t>ResourceConfigNRDC</w:t>
      </w:r>
      <w:bookmarkEnd w:id="8665"/>
      <w:bookmarkEnd w:id="8666"/>
      <w:bookmarkEnd w:id="8667"/>
      <w:bookmarkEnd w:id="8668"/>
    </w:p>
    <w:bookmarkEnd w:id="8669"/>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2"/>
      </w:pPr>
      <w:bookmarkStart w:id="8670" w:name="_Toc201296135"/>
      <w:bookmarkStart w:id="8671" w:name="_Toc193463847"/>
      <w:bookmarkStart w:id="8672" w:name="_Toc193452571"/>
      <w:bookmarkStart w:id="8673" w:name="_Toc60777643"/>
      <w:bookmarkStart w:id="8674" w:name="_Toc193446766"/>
      <w:r>
        <w:t>11.4</w:t>
      </w:r>
      <w:r>
        <w:tab/>
        <w:t>Inter-node RRC multiplicity and type constraint values</w:t>
      </w:r>
      <w:bookmarkEnd w:id="8670"/>
      <w:bookmarkEnd w:id="8671"/>
      <w:bookmarkEnd w:id="8672"/>
      <w:bookmarkEnd w:id="8673"/>
      <w:bookmarkEnd w:id="8674"/>
    </w:p>
    <w:p w14:paraId="7E4B144A" w14:textId="77777777" w:rsidR="00F37883" w:rsidRDefault="00721CB1">
      <w:pPr>
        <w:pStyle w:val="40"/>
      </w:pPr>
      <w:bookmarkStart w:id="8675" w:name="_Toc201296136"/>
      <w:bookmarkStart w:id="8676" w:name="_Toc60777644"/>
      <w:bookmarkStart w:id="8677" w:name="_Toc193446767"/>
      <w:bookmarkStart w:id="8678" w:name="_Toc193463848"/>
      <w:bookmarkStart w:id="8679" w:name="_Toc193452572"/>
      <w:bookmarkStart w:id="8680" w:name="MCCQCTEMPBM_00000798"/>
      <w:r>
        <w:t>–</w:t>
      </w:r>
      <w:r>
        <w:tab/>
        <w:t>Multiplicity and type constraints definitions</w:t>
      </w:r>
      <w:bookmarkEnd w:id="8675"/>
      <w:bookmarkEnd w:id="8676"/>
      <w:bookmarkEnd w:id="8677"/>
      <w:bookmarkEnd w:id="8678"/>
      <w:bookmarkEnd w:id="8679"/>
    </w:p>
    <w:bookmarkEnd w:id="8680"/>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40"/>
      </w:pPr>
      <w:bookmarkStart w:id="8681" w:name="_Toc193446768"/>
      <w:bookmarkStart w:id="8682" w:name="_Toc193463849"/>
      <w:bookmarkStart w:id="8683" w:name="_Toc201296137"/>
      <w:bookmarkStart w:id="8684" w:name="_Toc193452573"/>
      <w:bookmarkStart w:id="8685" w:name="_Toc60777645"/>
      <w:bookmarkStart w:id="8686" w:name="MCCQCTEMPBM_00000799"/>
      <w:r>
        <w:t>–</w:t>
      </w:r>
      <w:r>
        <w:tab/>
      </w:r>
      <w:r>
        <w:rPr>
          <w:i/>
        </w:rPr>
        <w:t>End of NR-InterNodeDefinitions</w:t>
      </w:r>
      <w:bookmarkEnd w:id="8681"/>
      <w:bookmarkEnd w:id="8682"/>
      <w:bookmarkEnd w:id="8683"/>
      <w:bookmarkEnd w:id="8684"/>
      <w:bookmarkEnd w:id="8685"/>
    </w:p>
    <w:bookmarkEnd w:id="8686"/>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1"/>
      </w:pPr>
      <w:r>
        <w:br w:type="page"/>
      </w:r>
      <w:bookmarkStart w:id="8687" w:name="_Toc193446769"/>
      <w:bookmarkStart w:id="8688" w:name="_Toc60777646"/>
      <w:bookmarkStart w:id="8689" w:name="_Toc193463850"/>
      <w:bookmarkStart w:id="8690" w:name="_Toc193452574"/>
      <w:bookmarkStart w:id="8691" w:name="_Toc201296138"/>
      <w:r>
        <w:t>12</w:t>
      </w:r>
      <w:r>
        <w:tab/>
      </w:r>
      <w:r>
        <w:rPr>
          <w:szCs w:val="36"/>
        </w:rPr>
        <w:t>Processing delay requirements for RRC procedures</w:t>
      </w:r>
      <w:bookmarkEnd w:id="8687"/>
      <w:bookmarkEnd w:id="8688"/>
      <w:bookmarkEnd w:id="8689"/>
      <w:bookmarkEnd w:id="8690"/>
      <w:bookmarkEnd w:id="8691"/>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721CB1">
      <w:pPr>
        <w:pStyle w:val="TH"/>
      </w:pPr>
      <w:r>
        <w:object w:dxaOrig="8273" w:dyaOrig="2771" w14:anchorId="4737BF42">
          <v:shape id="_x0000_i1093" type="#_x0000_t75" style="width:413.5pt;height:139pt" o:ole="">
            <v:imagedata r:id="rId154" o:title=""/>
          </v:shape>
          <o:OLEObject Type="Embed" ProgID="Visio.Drawing.11" ShapeID="_x0000_i1093" DrawAspect="Content" ObjectID="_1820418969" r:id="rId155"/>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8"/>
      </w:pPr>
      <w:bookmarkStart w:id="8692" w:name="_Toc193434106"/>
      <w:bookmarkStart w:id="8693" w:name="_Toc193463851"/>
      <w:bookmarkStart w:id="8694" w:name="_Toc60777647"/>
      <w:bookmarkStart w:id="8695" w:name="_Toc193446770"/>
      <w:bookmarkStart w:id="8696" w:name="_Toc193452575"/>
      <w:bookmarkStart w:id="8697" w:name="_Toc201296139"/>
      <w:r>
        <w:t>Annex A (informative):</w:t>
      </w:r>
      <w:r>
        <w:tab/>
        <w:t>Guidelines mainly on use of ASN.1</w:t>
      </w:r>
      <w:bookmarkEnd w:id="8692"/>
      <w:bookmarkEnd w:id="8693"/>
      <w:bookmarkEnd w:id="8694"/>
      <w:bookmarkEnd w:id="8695"/>
      <w:bookmarkEnd w:id="8696"/>
      <w:bookmarkEnd w:id="8697"/>
    </w:p>
    <w:p w14:paraId="6AEA2DB6" w14:textId="77777777" w:rsidR="00F37883" w:rsidRDefault="00721CB1">
      <w:pPr>
        <w:pStyle w:val="1"/>
      </w:pPr>
      <w:bookmarkStart w:id="8698" w:name="_Toc193446771"/>
      <w:bookmarkStart w:id="8699" w:name="_Toc60777648"/>
      <w:bookmarkStart w:id="8700" w:name="_Toc193452576"/>
      <w:bookmarkStart w:id="8701" w:name="_Toc201296140"/>
      <w:bookmarkStart w:id="8702" w:name="_Toc193463852"/>
      <w:r>
        <w:t>A.1</w:t>
      </w:r>
      <w:r>
        <w:tab/>
        <w:t>Introduction</w:t>
      </w:r>
      <w:bookmarkEnd w:id="8698"/>
      <w:bookmarkEnd w:id="8699"/>
      <w:bookmarkEnd w:id="8700"/>
      <w:bookmarkEnd w:id="8701"/>
      <w:bookmarkEnd w:id="8702"/>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1"/>
      </w:pPr>
      <w:bookmarkStart w:id="8703" w:name="_Toc193463853"/>
      <w:bookmarkStart w:id="8704" w:name="_Toc60777649"/>
      <w:bookmarkStart w:id="8705" w:name="_Toc193452577"/>
      <w:bookmarkStart w:id="8706" w:name="_Toc193446772"/>
      <w:bookmarkStart w:id="8707" w:name="_Toc201296141"/>
      <w:r>
        <w:t>A.2</w:t>
      </w:r>
      <w:r>
        <w:tab/>
        <w:t>Procedural specification</w:t>
      </w:r>
      <w:bookmarkEnd w:id="8703"/>
      <w:bookmarkEnd w:id="8704"/>
      <w:bookmarkEnd w:id="8705"/>
      <w:bookmarkEnd w:id="8706"/>
      <w:bookmarkEnd w:id="8707"/>
    </w:p>
    <w:p w14:paraId="76E2E43F" w14:textId="77777777" w:rsidR="00F37883" w:rsidRDefault="00721CB1">
      <w:pPr>
        <w:pStyle w:val="2"/>
      </w:pPr>
      <w:bookmarkStart w:id="8708" w:name="_Toc193463854"/>
      <w:bookmarkStart w:id="8709" w:name="_Toc201296142"/>
      <w:bookmarkStart w:id="8710" w:name="_Toc193446773"/>
      <w:bookmarkStart w:id="8711" w:name="_Toc193452578"/>
      <w:bookmarkStart w:id="8712" w:name="_Toc60777650"/>
      <w:r>
        <w:t>A.2.1</w:t>
      </w:r>
      <w:r>
        <w:tab/>
        <w:t>General principles</w:t>
      </w:r>
      <w:bookmarkEnd w:id="8708"/>
      <w:bookmarkEnd w:id="8709"/>
      <w:bookmarkEnd w:id="8710"/>
      <w:bookmarkEnd w:id="8711"/>
      <w:bookmarkEnd w:id="8712"/>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2"/>
      </w:pPr>
      <w:bookmarkStart w:id="8713" w:name="_Toc60777651"/>
      <w:bookmarkStart w:id="8714" w:name="_Toc201296143"/>
      <w:bookmarkStart w:id="8715" w:name="_Toc193446774"/>
      <w:bookmarkStart w:id="8716" w:name="_Toc193463855"/>
      <w:bookmarkStart w:id="8717" w:name="_Toc193452579"/>
      <w:r>
        <w:t>A.2.2</w:t>
      </w:r>
      <w:r>
        <w:tab/>
        <w:t>More detailed aspects</w:t>
      </w:r>
      <w:bookmarkEnd w:id="8713"/>
      <w:bookmarkEnd w:id="8714"/>
      <w:bookmarkEnd w:id="8715"/>
      <w:bookmarkEnd w:id="8716"/>
      <w:bookmarkEnd w:id="8717"/>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1"/>
      </w:pPr>
      <w:bookmarkStart w:id="8718" w:name="_Toc193463856"/>
      <w:bookmarkStart w:id="8719" w:name="_Toc193452580"/>
      <w:bookmarkStart w:id="8720" w:name="_Toc201296144"/>
      <w:bookmarkStart w:id="8721" w:name="_Toc193446775"/>
      <w:bookmarkStart w:id="8722" w:name="_Toc60777652"/>
      <w:r>
        <w:t>A.3</w:t>
      </w:r>
      <w:r>
        <w:tab/>
        <w:t>PDU specification</w:t>
      </w:r>
      <w:bookmarkEnd w:id="8718"/>
      <w:bookmarkEnd w:id="8719"/>
      <w:bookmarkEnd w:id="8720"/>
      <w:bookmarkEnd w:id="8721"/>
      <w:bookmarkEnd w:id="8722"/>
    </w:p>
    <w:p w14:paraId="159876E2" w14:textId="77777777" w:rsidR="00F37883" w:rsidRDefault="00721CB1">
      <w:pPr>
        <w:pStyle w:val="2"/>
      </w:pPr>
      <w:bookmarkStart w:id="8723" w:name="_Toc60777653"/>
      <w:bookmarkStart w:id="8724" w:name="_Toc201296145"/>
      <w:bookmarkStart w:id="8725" w:name="_Toc193463857"/>
      <w:bookmarkStart w:id="8726" w:name="_Toc193446776"/>
      <w:bookmarkStart w:id="8727" w:name="_Toc193452581"/>
      <w:r>
        <w:t>A.3.1</w:t>
      </w:r>
      <w:r>
        <w:tab/>
        <w:t>General principles</w:t>
      </w:r>
      <w:bookmarkEnd w:id="8723"/>
      <w:bookmarkEnd w:id="8724"/>
      <w:bookmarkEnd w:id="8725"/>
      <w:bookmarkEnd w:id="8726"/>
      <w:bookmarkEnd w:id="8727"/>
    </w:p>
    <w:p w14:paraId="15156F35" w14:textId="77777777" w:rsidR="00F37883" w:rsidRDefault="00721CB1">
      <w:pPr>
        <w:pStyle w:val="30"/>
      </w:pPr>
      <w:bookmarkStart w:id="8728" w:name="_Toc60777654"/>
      <w:bookmarkStart w:id="8729" w:name="_Toc201296146"/>
      <w:bookmarkStart w:id="8730" w:name="_Toc193446777"/>
      <w:bookmarkStart w:id="8731" w:name="_Toc193452582"/>
      <w:bookmarkStart w:id="8732" w:name="_Toc193463858"/>
      <w:r>
        <w:t>A.3.1.1</w:t>
      </w:r>
      <w:r>
        <w:tab/>
        <w:t xml:space="preserve">ASN.1 </w:t>
      </w:r>
      <w:bookmarkEnd w:id="8728"/>
      <w:r>
        <w:t>clauses</w:t>
      </w:r>
      <w:bookmarkEnd w:id="8729"/>
      <w:bookmarkEnd w:id="8730"/>
      <w:bookmarkEnd w:id="8731"/>
      <w:bookmarkEnd w:id="8732"/>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30"/>
      </w:pPr>
      <w:bookmarkStart w:id="8733" w:name="_Toc201296147"/>
      <w:bookmarkStart w:id="8734" w:name="_Toc193452583"/>
      <w:bookmarkStart w:id="8735" w:name="_Toc60777655"/>
      <w:bookmarkStart w:id="8736" w:name="_Toc193446778"/>
      <w:bookmarkStart w:id="8737" w:name="_Toc193463859"/>
      <w:r>
        <w:t>A.3.1.2</w:t>
      </w:r>
      <w:r>
        <w:tab/>
        <w:t>ASN.1 identifier naming conventions</w:t>
      </w:r>
      <w:bookmarkEnd w:id="8733"/>
      <w:bookmarkEnd w:id="8734"/>
      <w:bookmarkEnd w:id="8735"/>
      <w:bookmarkEnd w:id="8736"/>
      <w:bookmarkEnd w:id="8737"/>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30"/>
      </w:pPr>
      <w:bookmarkStart w:id="8738" w:name="_Toc60777656"/>
      <w:bookmarkStart w:id="8739" w:name="_Toc201296148"/>
      <w:bookmarkStart w:id="8740" w:name="_Toc193446779"/>
      <w:bookmarkStart w:id="8741" w:name="_Toc193452584"/>
      <w:bookmarkStart w:id="8742" w:name="_Toc193463860"/>
      <w:r>
        <w:t>A.3.1.3</w:t>
      </w:r>
      <w:r>
        <w:tab/>
        <w:t>Text references using ASN.1 identifiers</w:t>
      </w:r>
      <w:bookmarkEnd w:id="8738"/>
      <w:bookmarkEnd w:id="8739"/>
      <w:bookmarkEnd w:id="8740"/>
      <w:bookmarkEnd w:id="8741"/>
      <w:bookmarkEnd w:id="8742"/>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2"/>
      </w:pPr>
      <w:bookmarkStart w:id="8743" w:name="_Toc60777657"/>
      <w:bookmarkStart w:id="8744" w:name="_Toc201296149"/>
      <w:bookmarkStart w:id="8745" w:name="_Toc193452585"/>
      <w:bookmarkStart w:id="8746" w:name="_Toc193463861"/>
      <w:bookmarkStart w:id="8747" w:name="_Toc193446780"/>
      <w:r>
        <w:t>A.3.2</w:t>
      </w:r>
      <w:r>
        <w:tab/>
        <w:t>High-level message structure</w:t>
      </w:r>
      <w:bookmarkEnd w:id="8743"/>
      <w:bookmarkEnd w:id="8744"/>
      <w:bookmarkEnd w:id="8745"/>
      <w:bookmarkEnd w:id="8746"/>
      <w:bookmarkEnd w:id="8747"/>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2"/>
      </w:pPr>
      <w:bookmarkStart w:id="8748" w:name="_Toc193463862"/>
      <w:bookmarkStart w:id="8749" w:name="_Toc60777658"/>
      <w:bookmarkStart w:id="8750" w:name="_Toc201296150"/>
      <w:bookmarkStart w:id="8751" w:name="_Toc193452586"/>
      <w:bookmarkStart w:id="8752" w:name="_Toc193446781"/>
      <w:r>
        <w:t>A.3.3</w:t>
      </w:r>
      <w:r>
        <w:tab/>
        <w:t>Message definition</w:t>
      </w:r>
      <w:bookmarkEnd w:id="8748"/>
      <w:bookmarkEnd w:id="8749"/>
      <w:bookmarkEnd w:id="8750"/>
      <w:bookmarkEnd w:id="8751"/>
      <w:bookmarkEnd w:id="8752"/>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2"/>
      </w:pPr>
      <w:bookmarkStart w:id="8753" w:name="_Toc60777659"/>
      <w:bookmarkStart w:id="8754" w:name="_Toc193463863"/>
      <w:bookmarkStart w:id="8755" w:name="_Toc201296151"/>
      <w:bookmarkStart w:id="8756" w:name="_Toc193452587"/>
      <w:bookmarkStart w:id="8757" w:name="_Toc193446782"/>
      <w:r>
        <w:t>A.3.4</w:t>
      </w:r>
      <w:r>
        <w:tab/>
        <w:t>Information elements</w:t>
      </w:r>
      <w:bookmarkEnd w:id="8753"/>
      <w:bookmarkEnd w:id="8754"/>
      <w:bookmarkEnd w:id="8755"/>
      <w:bookmarkEnd w:id="8756"/>
      <w:bookmarkEnd w:id="8757"/>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2"/>
      </w:pPr>
      <w:bookmarkStart w:id="8758" w:name="_Toc193452588"/>
      <w:bookmarkStart w:id="8759" w:name="_Toc193463864"/>
      <w:bookmarkStart w:id="8760" w:name="_Toc193446783"/>
      <w:bookmarkStart w:id="8761" w:name="_Toc201296152"/>
      <w:bookmarkStart w:id="8762" w:name="_Toc60777660"/>
      <w:r>
        <w:t>A.3.5</w:t>
      </w:r>
      <w:r>
        <w:tab/>
        <w:t>Fields with optional presence</w:t>
      </w:r>
      <w:bookmarkEnd w:id="8758"/>
      <w:bookmarkEnd w:id="8759"/>
      <w:bookmarkEnd w:id="8760"/>
      <w:bookmarkEnd w:id="8761"/>
      <w:bookmarkEnd w:id="8762"/>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2"/>
      </w:pPr>
      <w:bookmarkStart w:id="8763" w:name="_Toc60777661"/>
      <w:bookmarkStart w:id="8764" w:name="_Toc193446784"/>
      <w:bookmarkStart w:id="8765" w:name="_Toc201296153"/>
      <w:bookmarkStart w:id="8766" w:name="_Toc193452589"/>
      <w:bookmarkStart w:id="8767" w:name="_Toc193463865"/>
      <w:r>
        <w:t>A.3.6</w:t>
      </w:r>
      <w:r>
        <w:tab/>
        <w:t>Fields with conditional presence</w:t>
      </w:r>
      <w:bookmarkEnd w:id="8763"/>
      <w:bookmarkEnd w:id="8764"/>
      <w:bookmarkEnd w:id="8765"/>
      <w:bookmarkEnd w:id="8766"/>
      <w:bookmarkEnd w:id="8767"/>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2"/>
      </w:pPr>
      <w:bookmarkStart w:id="8768" w:name="_Toc60777662"/>
      <w:bookmarkStart w:id="8769" w:name="_Toc193452590"/>
      <w:bookmarkStart w:id="8770" w:name="_Toc193446785"/>
      <w:bookmarkStart w:id="8771" w:name="_Toc201296154"/>
      <w:bookmarkStart w:id="8772" w:name="_Toc193463866"/>
      <w:r>
        <w:t>A.3.7</w:t>
      </w:r>
      <w:r>
        <w:tab/>
        <w:t>Guidelines on use of lists with elements of SEQUENCE type</w:t>
      </w:r>
      <w:bookmarkEnd w:id="8768"/>
      <w:bookmarkEnd w:id="8769"/>
      <w:bookmarkEnd w:id="8770"/>
      <w:bookmarkEnd w:id="8771"/>
      <w:bookmarkEnd w:id="8772"/>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2"/>
        <w:rPr>
          <w:lang w:eastAsia="sv-SE"/>
        </w:rPr>
      </w:pPr>
      <w:bookmarkStart w:id="8773" w:name="_Toc193463867"/>
      <w:bookmarkStart w:id="8774" w:name="_Toc201296155"/>
      <w:bookmarkStart w:id="8775" w:name="_Toc193452591"/>
      <w:bookmarkStart w:id="8776" w:name="_Toc193446786"/>
      <w:bookmarkStart w:id="8777" w:name="_Toc60777663"/>
      <w:r>
        <w:rPr>
          <w:lang w:eastAsia="sv-SE"/>
        </w:rPr>
        <w:t>A.3.8</w:t>
      </w:r>
      <w:r>
        <w:rPr>
          <w:lang w:eastAsia="sv-SE"/>
        </w:rPr>
        <w:tab/>
        <w:t>Guidelines on use of parameterised SetupRelease type</w:t>
      </w:r>
      <w:bookmarkEnd w:id="8773"/>
      <w:bookmarkEnd w:id="8774"/>
      <w:bookmarkEnd w:id="8775"/>
      <w:bookmarkEnd w:id="8776"/>
      <w:bookmarkEnd w:id="8777"/>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2"/>
      </w:pPr>
      <w:bookmarkStart w:id="8778" w:name="_Toc193463868"/>
      <w:bookmarkStart w:id="8779" w:name="_Toc193452592"/>
      <w:bookmarkStart w:id="8780" w:name="_Toc201296156"/>
      <w:bookmarkStart w:id="8781" w:name="_Toc60777664"/>
      <w:bookmarkStart w:id="8782" w:name="_Toc193446787"/>
      <w:bookmarkStart w:id="8783" w:name="_Hlk54240517"/>
      <w:r>
        <w:t>A.3.9</w:t>
      </w:r>
      <w:r>
        <w:tab/>
        <w:t>Guidelines on use of ToAddModList and ToReleaseList</w:t>
      </w:r>
      <w:bookmarkEnd w:id="8778"/>
      <w:bookmarkEnd w:id="8779"/>
      <w:bookmarkEnd w:id="8780"/>
      <w:bookmarkEnd w:id="8781"/>
      <w:bookmarkEnd w:id="8782"/>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84" w:name="_Hlk56409330"/>
      <w:r>
        <w:t>Note that the release of a field (a list element as well as any other field) releases all its sub-fields (sub-fields configured by elementsToAddModList and any other sub-field).</w:t>
      </w:r>
    </w:p>
    <w:bookmarkEnd w:id="8784"/>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2"/>
      </w:pPr>
      <w:bookmarkStart w:id="8785" w:name="_Toc201296157"/>
      <w:bookmarkStart w:id="8786" w:name="_Toc193452593"/>
      <w:bookmarkStart w:id="8787" w:name="_Toc193446788"/>
      <w:bookmarkStart w:id="8788" w:name="_Toc60777665"/>
      <w:bookmarkStart w:id="8789" w:name="_Toc193463869"/>
      <w:bookmarkEnd w:id="8783"/>
      <w:r>
        <w:t>A.3.10</w:t>
      </w:r>
      <w:r>
        <w:tab/>
        <w:t>Guidelines on use of lists (without ToAddModList and ToReleaseList)</w:t>
      </w:r>
      <w:bookmarkEnd w:id="8785"/>
      <w:bookmarkEnd w:id="8786"/>
      <w:bookmarkEnd w:id="8787"/>
      <w:bookmarkEnd w:id="8788"/>
      <w:bookmarkEnd w:id="8789"/>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1"/>
      </w:pPr>
      <w:bookmarkStart w:id="8790" w:name="_Toc60777666"/>
      <w:bookmarkStart w:id="8791" w:name="_Toc201296158"/>
      <w:bookmarkStart w:id="8792" w:name="_Toc193446789"/>
      <w:bookmarkStart w:id="8793" w:name="_Toc193452594"/>
      <w:bookmarkStart w:id="8794" w:name="_Toc193463870"/>
      <w:r>
        <w:t>A.4</w:t>
      </w:r>
      <w:r>
        <w:tab/>
        <w:t>Extension of the PDU specifications</w:t>
      </w:r>
      <w:bookmarkEnd w:id="8790"/>
      <w:bookmarkEnd w:id="8791"/>
      <w:bookmarkEnd w:id="8792"/>
      <w:bookmarkEnd w:id="8793"/>
      <w:bookmarkEnd w:id="8794"/>
    </w:p>
    <w:p w14:paraId="27F24859" w14:textId="77777777" w:rsidR="00F37883" w:rsidRDefault="00721CB1">
      <w:pPr>
        <w:pStyle w:val="2"/>
      </w:pPr>
      <w:bookmarkStart w:id="8795" w:name="_Toc193452595"/>
      <w:bookmarkStart w:id="8796" w:name="_Toc193463871"/>
      <w:bookmarkStart w:id="8797" w:name="_Toc193446790"/>
      <w:bookmarkStart w:id="8798" w:name="_Toc201296159"/>
      <w:bookmarkStart w:id="8799" w:name="_Toc60777667"/>
      <w:r>
        <w:t>A.4.1</w:t>
      </w:r>
      <w:r>
        <w:tab/>
        <w:t>General principles to ensure compatibility</w:t>
      </w:r>
      <w:bookmarkEnd w:id="8795"/>
      <w:bookmarkEnd w:id="8796"/>
      <w:bookmarkEnd w:id="8797"/>
      <w:bookmarkEnd w:id="8798"/>
      <w:bookmarkEnd w:id="8799"/>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2"/>
      </w:pPr>
      <w:bookmarkStart w:id="8800" w:name="_Toc193452596"/>
      <w:bookmarkStart w:id="8801" w:name="_Toc193446791"/>
      <w:bookmarkStart w:id="8802" w:name="_Toc60777668"/>
      <w:bookmarkStart w:id="8803" w:name="_Toc193463872"/>
      <w:bookmarkStart w:id="8804" w:name="_Toc201296160"/>
      <w:r>
        <w:t>A.4.2</w:t>
      </w:r>
      <w:r>
        <w:tab/>
        <w:t>Critical extension of messages and fields</w:t>
      </w:r>
      <w:bookmarkEnd w:id="8800"/>
      <w:bookmarkEnd w:id="8801"/>
      <w:bookmarkEnd w:id="8802"/>
      <w:bookmarkEnd w:id="8803"/>
      <w:bookmarkEnd w:id="8804"/>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2"/>
      </w:pPr>
      <w:bookmarkStart w:id="8805" w:name="_Toc193446792"/>
      <w:bookmarkStart w:id="8806" w:name="_Toc193452597"/>
      <w:bookmarkStart w:id="8807" w:name="_Toc201296161"/>
      <w:bookmarkStart w:id="8808" w:name="_Toc193463873"/>
      <w:bookmarkStart w:id="8809" w:name="_Toc60777669"/>
      <w:r>
        <w:t>A.4.3</w:t>
      </w:r>
      <w:r>
        <w:tab/>
        <w:t>Non-critical extension of messages</w:t>
      </w:r>
      <w:bookmarkEnd w:id="8805"/>
      <w:bookmarkEnd w:id="8806"/>
      <w:bookmarkEnd w:id="8807"/>
      <w:bookmarkEnd w:id="8808"/>
      <w:bookmarkEnd w:id="8809"/>
    </w:p>
    <w:p w14:paraId="53F0324D" w14:textId="77777777" w:rsidR="00F37883" w:rsidRDefault="00721CB1">
      <w:pPr>
        <w:pStyle w:val="30"/>
      </w:pPr>
      <w:bookmarkStart w:id="8810" w:name="_Toc193446793"/>
      <w:bookmarkStart w:id="8811" w:name="_Toc60777670"/>
      <w:bookmarkStart w:id="8812" w:name="_Toc201296162"/>
      <w:bookmarkStart w:id="8813" w:name="_Toc193452598"/>
      <w:bookmarkStart w:id="8814" w:name="_Toc193463874"/>
      <w:r>
        <w:t>A.4.3.1</w:t>
      </w:r>
      <w:r>
        <w:tab/>
        <w:t>General principles</w:t>
      </w:r>
      <w:bookmarkEnd w:id="8810"/>
      <w:bookmarkEnd w:id="8811"/>
      <w:bookmarkEnd w:id="8812"/>
      <w:bookmarkEnd w:id="8813"/>
      <w:bookmarkEnd w:id="8814"/>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30"/>
      </w:pPr>
      <w:bookmarkStart w:id="8815" w:name="_Toc60777671"/>
      <w:bookmarkStart w:id="8816" w:name="_Toc193463875"/>
      <w:bookmarkStart w:id="8817" w:name="_Toc193446794"/>
      <w:bookmarkStart w:id="8818" w:name="_Toc201296163"/>
      <w:bookmarkStart w:id="8819" w:name="_Toc193452599"/>
      <w:r>
        <w:t>A.4.3.2</w:t>
      </w:r>
      <w:r>
        <w:tab/>
        <w:t>Further guidelines</w:t>
      </w:r>
      <w:bookmarkEnd w:id="8815"/>
      <w:bookmarkEnd w:id="8816"/>
      <w:bookmarkEnd w:id="8817"/>
      <w:bookmarkEnd w:id="8818"/>
      <w:bookmarkEnd w:id="8819"/>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30"/>
      </w:pPr>
      <w:bookmarkStart w:id="8820" w:name="_Toc193452600"/>
      <w:bookmarkStart w:id="8821" w:name="_Toc60777672"/>
      <w:bookmarkStart w:id="8822" w:name="_Toc201296164"/>
      <w:bookmarkStart w:id="8823" w:name="_Toc193463876"/>
      <w:bookmarkStart w:id="8824" w:name="_Toc193446795"/>
      <w:r>
        <w:t>A.4.3.3</w:t>
      </w:r>
      <w:r>
        <w:tab/>
        <w:t>Typical example of evolution of IE with local extensions</w:t>
      </w:r>
      <w:bookmarkEnd w:id="8820"/>
      <w:bookmarkEnd w:id="8821"/>
      <w:bookmarkEnd w:id="8822"/>
      <w:bookmarkEnd w:id="8823"/>
      <w:bookmarkEnd w:id="8824"/>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30"/>
      </w:pPr>
      <w:bookmarkStart w:id="8825" w:name="_Toc201296165"/>
      <w:bookmarkStart w:id="8826" w:name="_Toc60777673"/>
      <w:bookmarkStart w:id="8827" w:name="_Toc193446796"/>
      <w:bookmarkStart w:id="8828" w:name="_Toc193452601"/>
      <w:bookmarkStart w:id="8829" w:name="_Toc193463877"/>
      <w:r>
        <w:t>A.4.3.4</w:t>
      </w:r>
      <w:r>
        <w:tab/>
        <w:t>Typical examples of non critical extension at the end of a message</w:t>
      </w:r>
      <w:bookmarkEnd w:id="8825"/>
      <w:bookmarkEnd w:id="8826"/>
      <w:bookmarkEnd w:id="8827"/>
      <w:bookmarkEnd w:id="8828"/>
      <w:bookmarkEnd w:id="8829"/>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30"/>
      </w:pPr>
      <w:bookmarkStart w:id="8830" w:name="_Toc193452602"/>
      <w:bookmarkStart w:id="8831" w:name="_Toc60777674"/>
      <w:bookmarkStart w:id="8832" w:name="_Toc193463878"/>
      <w:bookmarkStart w:id="8833" w:name="_Toc193446797"/>
      <w:bookmarkStart w:id="8834" w:name="_Toc201296166"/>
      <w:r>
        <w:t>A.4.3.5</w:t>
      </w:r>
      <w:r>
        <w:tab/>
        <w:t>Examples of non-critical extensions not placed at the default extension location</w:t>
      </w:r>
      <w:bookmarkEnd w:id="8830"/>
      <w:bookmarkEnd w:id="8831"/>
      <w:bookmarkEnd w:id="8832"/>
      <w:bookmarkEnd w:id="8833"/>
      <w:bookmarkEnd w:id="8834"/>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40"/>
      </w:pPr>
      <w:bookmarkStart w:id="8835" w:name="_Toc193446798"/>
      <w:bookmarkStart w:id="8836" w:name="_Toc60777675"/>
      <w:bookmarkStart w:id="8837" w:name="_Toc201296167"/>
      <w:bookmarkStart w:id="8838" w:name="_Toc193463879"/>
      <w:bookmarkStart w:id="8839" w:name="_Toc193452603"/>
      <w:bookmarkStart w:id="8840" w:name="MCCQCTEMPBM_00000800"/>
      <w:r>
        <w:t>–</w:t>
      </w:r>
      <w:r>
        <w:tab/>
      </w:r>
      <w:r>
        <w:rPr>
          <w:i/>
        </w:rPr>
        <w:t>ParentIE-WithEM</w:t>
      </w:r>
      <w:bookmarkEnd w:id="8835"/>
      <w:bookmarkEnd w:id="8836"/>
      <w:bookmarkEnd w:id="8837"/>
      <w:bookmarkEnd w:id="8838"/>
      <w:bookmarkEnd w:id="8839"/>
    </w:p>
    <w:bookmarkEnd w:id="8840"/>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40"/>
        <w:rPr>
          <w:i/>
          <w:iCs/>
        </w:rPr>
      </w:pPr>
      <w:bookmarkStart w:id="8841" w:name="_Toc60777676"/>
      <w:bookmarkStart w:id="8842" w:name="_Toc201296168"/>
      <w:bookmarkStart w:id="8843" w:name="_Toc193463880"/>
      <w:bookmarkStart w:id="8844" w:name="_Toc193446799"/>
      <w:bookmarkStart w:id="8845" w:name="_Toc193452604"/>
      <w:bookmarkStart w:id="8846" w:name="MCCQCTEMPBM_00000801"/>
      <w:r>
        <w:rPr>
          <w:i/>
          <w:iCs/>
        </w:rPr>
        <w:t>–</w:t>
      </w:r>
      <w:r>
        <w:rPr>
          <w:i/>
          <w:iCs/>
        </w:rPr>
        <w:tab/>
        <w:t>ChildIE1-WithoutEM</w:t>
      </w:r>
      <w:bookmarkEnd w:id="8841"/>
      <w:bookmarkEnd w:id="8842"/>
      <w:bookmarkEnd w:id="8843"/>
      <w:bookmarkEnd w:id="8844"/>
      <w:bookmarkEnd w:id="8845"/>
    </w:p>
    <w:bookmarkEnd w:id="8846"/>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40"/>
        <w:rPr>
          <w:i/>
          <w:iCs/>
        </w:rPr>
      </w:pPr>
      <w:bookmarkStart w:id="8847" w:name="_Toc193446800"/>
      <w:bookmarkStart w:id="8848" w:name="_Toc193452605"/>
      <w:bookmarkStart w:id="8849" w:name="_Toc201296169"/>
      <w:bookmarkStart w:id="8850" w:name="_Toc60777677"/>
      <w:bookmarkStart w:id="8851" w:name="_Toc193463881"/>
      <w:bookmarkStart w:id="8852" w:name="MCCQCTEMPBM_00000802"/>
      <w:r>
        <w:rPr>
          <w:i/>
          <w:iCs/>
        </w:rPr>
        <w:t>–</w:t>
      </w:r>
      <w:r>
        <w:rPr>
          <w:i/>
          <w:iCs/>
        </w:rPr>
        <w:tab/>
        <w:t>ChildIE2-WithoutEM</w:t>
      </w:r>
      <w:bookmarkEnd w:id="8847"/>
      <w:bookmarkEnd w:id="8848"/>
      <w:bookmarkEnd w:id="8849"/>
      <w:bookmarkEnd w:id="8850"/>
      <w:bookmarkEnd w:id="8851"/>
    </w:p>
    <w:bookmarkEnd w:id="8852"/>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53" w:name="_Toc46487647"/>
      <w:bookmarkStart w:id="8854" w:name="_Toc53007173"/>
      <w:bookmarkStart w:id="8855" w:name="_Toc52837525"/>
      <w:bookmarkStart w:id="8856" w:name="_Toc46444886"/>
      <w:bookmarkStart w:id="8857" w:name="_Toc52838533"/>
      <w:bookmarkStart w:id="8858" w:name="_Toc46440049"/>
      <w:bookmarkStart w:id="8859" w:name="_Toc193463882"/>
      <w:bookmarkStart w:id="8860" w:name="_Toc201296170"/>
      <w:r>
        <w:rPr>
          <w:rFonts w:ascii="Arial" w:hAnsi="Arial"/>
          <w:sz w:val="28"/>
        </w:rPr>
        <w:t>A.4.3.6</w:t>
      </w:r>
      <w:r>
        <w:rPr>
          <w:rFonts w:ascii="Arial" w:hAnsi="Arial"/>
          <w:sz w:val="28"/>
        </w:rPr>
        <w:tab/>
      </w:r>
      <w:bookmarkEnd w:id="8853"/>
      <w:bookmarkEnd w:id="8854"/>
      <w:bookmarkEnd w:id="8855"/>
      <w:bookmarkEnd w:id="8856"/>
      <w:bookmarkEnd w:id="8857"/>
      <w:bookmarkEnd w:id="8858"/>
      <w:r>
        <w:rPr>
          <w:rFonts w:ascii="Arial" w:hAnsi="Arial"/>
          <w:sz w:val="28"/>
        </w:rPr>
        <w:t>Non-critical extensions of lists with ToAddMod/ToRelease</w:t>
      </w:r>
      <w:bookmarkEnd w:id="8859"/>
      <w:bookmarkEnd w:id="8860"/>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1"/>
      </w:pPr>
      <w:bookmarkStart w:id="8861" w:name="_Toc60777678"/>
      <w:bookmarkStart w:id="8862" w:name="_Toc193452606"/>
      <w:bookmarkStart w:id="8863" w:name="_Toc193446801"/>
      <w:bookmarkStart w:id="8864" w:name="_Toc193463883"/>
      <w:bookmarkStart w:id="8865" w:name="_Toc201296171"/>
      <w:r>
        <w:t>A.5</w:t>
      </w:r>
      <w:r>
        <w:tab/>
        <w:t>Guidelines regarding inclusion of transaction identifiers in RRC messages</w:t>
      </w:r>
      <w:bookmarkEnd w:id="8861"/>
      <w:bookmarkEnd w:id="8862"/>
      <w:bookmarkEnd w:id="8863"/>
      <w:bookmarkEnd w:id="8864"/>
      <w:bookmarkEnd w:id="8865"/>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1"/>
      </w:pPr>
      <w:bookmarkStart w:id="8866" w:name="_Toc193463884"/>
      <w:bookmarkStart w:id="8867" w:name="_Toc60777679"/>
      <w:bookmarkStart w:id="8868" w:name="_Toc201296172"/>
      <w:bookmarkStart w:id="8869" w:name="_Toc193452607"/>
      <w:bookmarkStart w:id="8870" w:name="_Toc193446802"/>
      <w:r>
        <w:t>A.6</w:t>
      </w:r>
      <w:r>
        <w:tab/>
        <w:t>Guidelines regarding use of need codes</w:t>
      </w:r>
      <w:bookmarkEnd w:id="8866"/>
      <w:bookmarkEnd w:id="8867"/>
      <w:bookmarkEnd w:id="8868"/>
      <w:bookmarkEnd w:id="8869"/>
      <w:bookmarkEnd w:id="8870"/>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1"/>
      </w:pPr>
      <w:bookmarkStart w:id="8871" w:name="_Toc193452608"/>
      <w:bookmarkStart w:id="8872" w:name="_Toc193463885"/>
      <w:bookmarkStart w:id="8873" w:name="_Toc201296173"/>
      <w:bookmarkStart w:id="8874" w:name="_Toc60777680"/>
      <w:bookmarkStart w:id="8875" w:name="_Toc193446803"/>
      <w:r>
        <w:t>A.7</w:t>
      </w:r>
      <w:r>
        <w:tab/>
        <w:t>Guidelines regarding use of conditions</w:t>
      </w:r>
      <w:bookmarkEnd w:id="8871"/>
      <w:bookmarkEnd w:id="8872"/>
      <w:bookmarkEnd w:id="8873"/>
      <w:bookmarkEnd w:id="8874"/>
      <w:bookmarkEnd w:id="8875"/>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1"/>
      </w:pPr>
      <w:bookmarkStart w:id="8876" w:name="_Toc193463886"/>
      <w:bookmarkStart w:id="8877" w:name="_Toc193446804"/>
      <w:bookmarkStart w:id="8878" w:name="_Toc201296174"/>
      <w:bookmarkStart w:id="8879" w:name="_Toc60777681"/>
      <w:bookmarkStart w:id="8880" w:name="_Toc193452609"/>
      <w:r>
        <w:t>A.8</w:t>
      </w:r>
      <w:r>
        <w:tab/>
        <w:t>Miscellaneous</w:t>
      </w:r>
      <w:bookmarkEnd w:id="8876"/>
      <w:bookmarkEnd w:id="8877"/>
      <w:bookmarkEnd w:id="8878"/>
      <w:bookmarkEnd w:id="8879"/>
      <w:bookmarkEnd w:id="8880"/>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8"/>
      </w:pPr>
      <w:bookmarkStart w:id="8881" w:name="_Toc193446805"/>
      <w:bookmarkStart w:id="8882" w:name="_Toc60777682"/>
      <w:bookmarkStart w:id="8883" w:name="_Toc193463887"/>
      <w:bookmarkStart w:id="8884" w:name="_Toc193452610"/>
      <w:bookmarkStart w:id="8885" w:name="_Toc201296175"/>
      <w:r>
        <w:t>Annex B (informative):</w:t>
      </w:r>
      <w:r>
        <w:tab/>
        <w:t>RRC Information</w:t>
      </w:r>
      <w:bookmarkEnd w:id="8881"/>
      <w:bookmarkEnd w:id="8882"/>
      <w:bookmarkEnd w:id="8883"/>
      <w:bookmarkEnd w:id="8884"/>
      <w:bookmarkEnd w:id="8885"/>
    </w:p>
    <w:p w14:paraId="41CC30CF" w14:textId="77777777" w:rsidR="00F37883" w:rsidRDefault="00721CB1">
      <w:pPr>
        <w:pStyle w:val="1"/>
      </w:pPr>
      <w:bookmarkStart w:id="8886" w:name="_Toc193452611"/>
      <w:bookmarkStart w:id="8887" w:name="_Toc193446806"/>
      <w:bookmarkStart w:id="8888" w:name="_Toc201296176"/>
      <w:bookmarkStart w:id="8889" w:name="_Toc60777683"/>
      <w:bookmarkStart w:id="8890" w:name="_Toc193463888"/>
      <w:r>
        <w:t>B.1</w:t>
      </w:r>
      <w:r>
        <w:tab/>
        <w:t>Protection of RRC messages</w:t>
      </w:r>
      <w:bookmarkEnd w:id="8886"/>
      <w:bookmarkEnd w:id="8887"/>
      <w:bookmarkEnd w:id="8888"/>
      <w:bookmarkEnd w:id="8889"/>
      <w:bookmarkEnd w:id="8890"/>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1"/>
      </w:pPr>
      <w:bookmarkStart w:id="8891" w:name="_Toc193463889"/>
      <w:bookmarkStart w:id="8892" w:name="_Toc193452612"/>
      <w:bookmarkStart w:id="8893" w:name="_Toc193446807"/>
      <w:bookmarkStart w:id="8894" w:name="_Toc201296177"/>
      <w:bookmarkStart w:id="8895" w:name="_Toc60777684"/>
      <w:r>
        <w:t>B.2</w:t>
      </w:r>
      <w:r>
        <w:tab/>
        <w:t>Description of BWP configuration options</w:t>
      </w:r>
      <w:bookmarkEnd w:id="8891"/>
      <w:bookmarkEnd w:id="8892"/>
      <w:bookmarkEnd w:id="8893"/>
      <w:bookmarkEnd w:id="8894"/>
      <w:bookmarkEnd w:id="8895"/>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721CB1">
      <w:pPr>
        <w:pStyle w:val="TH"/>
      </w:pPr>
      <w:r>
        <w:object w:dxaOrig="9374" w:dyaOrig="1712" w14:anchorId="0BD0A4C2">
          <v:shape id="_x0000_i1094" type="#_x0000_t75" style="width:468.5pt;height:86pt" o:ole="">
            <v:imagedata r:id="rId156" o:title=""/>
          </v:shape>
          <o:OLEObject Type="Embed" ProgID="Visio.Drawing.15" ShapeID="_x0000_i1094" DrawAspect="Content" ObjectID="_1820418970" r:id="rId157"/>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721CB1">
      <w:pPr>
        <w:pStyle w:val="TH"/>
      </w:pPr>
      <w:r>
        <w:object w:dxaOrig="9374" w:dyaOrig="2282" w14:anchorId="6821F0D3">
          <v:shape id="_x0000_i1095" type="#_x0000_t75" style="width:468.5pt;height:114pt" o:ole="">
            <v:imagedata r:id="rId158" o:title=""/>
          </v:shape>
          <o:OLEObject Type="Embed" ProgID="Visio.Drawing.15" ShapeID="_x0000_i1095" DrawAspect="Content" ObjectID="_1820418971" r:id="rId159"/>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8"/>
      </w:pPr>
      <w:bookmarkStart w:id="8896" w:name="_Toc60777685"/>
      <w:bookmarkStart w:id="8897" w:name="_Toc193446808"/>
      <w:bookmarkStart w:id="8898" w:name="_Toc193463890"/>
      <w:bookmarkStart w:id="8899" w:name="_Toc193452613"/>
      <w:bookmarkStart w:id="8900" w:name="_Toc201296178"/>
      <w:r>
        <w:t>Annex C (normative):</w:t>
      </w:r>
      <w:r>
        <w:tab/>
        <w:t>List of CRs Containing Early Implementable Features and Corrections</w:t>
      </w:r>
      <w:bookmarkEnd w:id="8896"/>
      <w:bookmarkEnd w:id="8897"/>
      <w:bookmarkEnd w:id="8898"/>
      <w:bookmarkEnd w:id="8899"/>
      <w:bookmarkEnd w:id="8900"/>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8"/>
      </w:pPr>
      <w:bookmarkStart w:id="8901" w:name="_Toc193446809"/>
      <w:bookmarkStart w:id="8902" w:name="_Toc201296179"/>
      <w:bookmarkStart w:id="8903" w:name="_Toc193452614"/>
      <w:bookmarkStart w:id="8904" w:name="_Toc193463891"/>
      <w:bookmarkStart w:id="8905" w:name="_Toc60777686"/>
      <w:r>
        <w:t>Annex D (normative):</w:t>
      </w:r>
      <w:r>
        <w:tab/>
        <w:t>UE requirements on ASN.1 comprehension</w:t>
      </w:r>
      <w:bookmarkEnd w:id="8901"/>
      <w:bookmarkEnd w:id="8902"/>
      <w:bookmarkEnd w:id="8903"/>
      <w:bookmarkEnd w:id="8904"/>
      <w:bookmarkEnd w:id="8905"/>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8"/>
      </w:pPr>
      <w:bookmarkStart w:id="8906" w:name="_Toc60777687"/>
      <w:bookmarkStart w:id="8907" w:name="_Toc193446810"/>
      <w:bookmarkStart w:id="8908" w:name="_Toc201296180"/>
      <w:bookmarkStart w:id="8909" w:name="_Toc193452615"/>
      <w:bookmarkStart w:id="8910" w:name="_Toc193463892"/>
      <w:r>
        <w:t>Annex E (informative):</w:t>
      </w:r>
      <w:r>
        <w:br/>
      </w:r>
      <w:bookmarkStart w:id="8911" w:name="historyclause"/>
      <w:r>
        <w:t>Change history</w:t>
      </w:r>
      <w:bookmarkEnd w:id="8906"/>
      <w:bookmarkEnd w:id="8907"/>
      <w:bookmarkEnd w:id="8908"/>
      <w:bookmarkEnd w:id="8909"/>
      <w:bookmarkEnd w:id="8910"/>
    </w:p>
    <w:bookmarkEnd w:id="8911"/>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ricsson - Ignacio" w:date="2025-09-19T18:11:00Z" w:initials="E">
    <w:p w14:paraId="78777859" w14:textId="77777777" w:rsidR="00F37883" w:rsidRDefault="00721CB1">
      <w:pPr>
        <w:pStyle w:val="af3"/>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A71F0" w14:textId="77777777" w:rsidR="00077A0F" w:rsidRDefault="00077A0F">
      <w:pPr>
        <w:spacing w:after="0"/>
      </w:pPr>
      <w:r>
        <w:separator/>
      </w:r>
    </w:p>
  </w:endnote>
  <w:endnote w:type="continuationSeparator" w:id="0">
    <w:p w14:paraId="416FDF7D" w14:textId="77777777" w:rsidR="00077A0F" w:rsidRDefault="00077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微软雅黑"/>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6AB58" w14:textId="77777777" w:rsidR="00F37883" w:rsidRDefault="00721CB1">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A1726" w14:textId="77777777" w:rsidR="00077A0F" w:rsidRDefault="00077A0F">
      <w:pPr>
        <w:spacing w:after="0"/>
      </w:pPr>
      <w:r>
        <w:separator/>
      </w:r>
    </w:p>
  </w:footnote>
  <w:footnote w:type="continuationSeparator" w:id="0">
    <w:p w14:paraId="36CB9A52" w14:textId="77777777" w:rsidR="00077A0F" w:rsidRDefault="00077A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3DE4" w14:textId="77777777" w:rsidR="00F37883" w:rsidRDefault="00F37883">
    <w:pPr>
      <w:pStyle w:val="aff8"/>
      <w:framePr w:wrap="auto" w:vAnchor="text" w:hAnchor="margin" w:y="1"/>
      <w:widowControl/>
    </w:pPr>
  </w:p>
  <w:p w14:paraId="24C00AAD" w14:textId="77777777" w:rsidR="00F37883" w:rsidRDefault="00F37883">
    <w:pPr>
      <w:pStyle w:val="aff8"/>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3A303" w14:textId="77777777" w:rsidR="00F37883" w:rsidRDefault="00F37883">
    <w:pPr>
      <w:pStyle w:val="aff8"/>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aff8"/>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aff8"/>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rson w15:author="vivo">
    <w15:presenceInfo w15:providerId="None" w15:userId="vivo"/>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Nokia (Jakob)">
    <w15:presenceInfo w15:providerId="None" w15:userId="Nokia (Jakob)"/>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0BE"/>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0F"/>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58A0"/>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BE1"/>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18BE6"/>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qFormat/>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link w:val="affff6"/>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affff6">
    <w:name w:val="列表段落 字符"/>
    <w:link w:val="affff5"/>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affffa">
    <w:name w:val="Revision"/>
    <w:hidden/>
    <w:uiPriority w:val="99"/>
    <w:semiHidden/>
    <w:rsid w:val="000510B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18693B2-4E45-4F6D-A852-F88F237D2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749</Pages>
  <Words>699435</Words>
  <Characters>3986785</Characters>
  <Application>Microsoft Office Word</Application>
  <DocSecurity>0</DocSecurity>
  <Lines>33223</Lines>
  <Paragraphs>9353</Paragraphs>
  <ScaleCrop>false</ScaleCrop>
  <Company/>
  <LinksUpToDate>false</LinksUpToDate>
  <CharactersWithSpaces>467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Haocheng)</cp:lastModifiedBy>
  <cp:revision>15</cp:revision>
  <cp:lastPrinted>2017-05-08T10:55:00Z</cp:lastPrinted>
  <dcterms:created xsi:type="dcterms:W3CDTF">2025-09-22T16:31:00Z</dcterms:created>
  <dcterms:modified xsi:type="dcterms:W3CDTF">2025-09-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